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6E6345" w14:textId="0C401558" w:rsidR="005450F0" w:rsidRPr="005450F0" w:rsidRDefault="006028E2" w:rsidP="005B0C6F">
      <w:pPr>
        <w:spacing w:after="0" w:line="240" w:lineRule="auto"/>
        <w:jc w:val="center"/>
        <w:rPr>
          <w:szCs w:val="28"/>
        </w:rPr>
      </w:pPr>
      <w:bookmarkStart w:id="0" w:name="_Hlk135296632"/>
      <w:bookmarkEnd w:id="0"/>
      <w:r>
        <w:rPr>
          <w:noProof/>
          <w:szCs w:val="28"/>
          <w:lang w:val="en-US" w:eastAsia="ko-KR"/>
        </w:rPr>
        <w:drawing>
          <wp:anchor distT="0" distB="0" distL="114300" distR="114300" simplePos="0" relativeHeight="251657728" behindDoc="1" locked="0" layoutInCell="1" allowOverlap="1" wp14:anchorId="1AE7A965" wp14:editId="445A48BB">
            <wp:simplePos x="0" y="0"/>
            <wp:positionH relativeFrom="column">
              <wp:posOffset>-159385</wp:posOffset>
            </wp:positionH>
            <wp:positionV relativeFrom="paragraph">
              <wp:posOffset>35560</wp:posOffset>
            </wp:positionV>
            <wp:extent cx="1733550" cy="1733550"/>
            <wp:effectExtent l="0" t="0" r="0" b="0"/>
            <wp:wrapSquare wrapText="bothSides"/>
            <wp:docPr id="5" name="Picture 5" descr="http://kpi.ua/files/images/kp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kpi.ua/files/images/kpi.png"/>
                    <pic:cNvPicPr>
                      <a:picLocks noChangeAspect="1" noChangeArrowheads="1"/>
                    </pic:cNvPicPr>
                  </pic:nvPicPr>
                  <pic:blipFill>
                    <a:blip r:embed="rId8" r:link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A0C2C">
        <w:rPr>
          <w:szCs w:val="28"/>
          <w:lang w:val="en-US"/>
        </w:rPr>
        <w:t>cl</w:t>
      </w:r>
      <w:r w:rsidR="005450F0" w:rsidRPr="005450F0">
        <w:rPr>
          <w:szCs w:val="28"/>
        </w:rPr>
        <w:t>МІНІСТЕРСТВО ОСВІТИ I НАУКИ УКРАЇНИ</w:t>
      </w:r>
    </w:p>
    <w:p w14:paraId="71E312FF" w14:textId="77777777" w:rsidR="005450F0" w:rsidRPr="005450F0" w:rsidRDefault="005450F0" w:rsidP="005B0C6F">
      <w:pPr>
        <w:spacing w:after="0" w:line="240" w:lineRule="auto"/>
        <w:jc w:val="center"/>
        <w:rPr>
          <w:szCs w:val="28"/>
        </w:rPr>
      </w:pPr>
      <w:r w:rsidRPr="005450F0">
        <w:rPr>
          <w:szCs w:val="28"/>
        </w:rPr>
        <w:t>НАЦІОНАЛЬНИЙ ТЕХНІЧНИЙ УНІВЕРСИТЕТ УКРАЇНИ</w:t>
      </w:r>
    </w:p>
    <w:p w14:paraId="2F5CC509" w14:textId="77777777" w:rsidR="005450F0" w:rsidRPr="005450F0" w:rsidRDefault="005450F0" w:rsidP="005B0C6F">
      <w:pPr>
        <w:spacing w:after="0" w:line="240" w:lineRule="auto"/>
        <w:jc w:val="center"/>
        <w:rPr>
          <w:szCs w:val="28"/>
        </w:rPr>
      </w:pPr>
      <w:r w:rsidRPr="005450F0">
        <w:rPr>
          <w:szCs w:val="28"/>
        </w:rPr>
        <w:t>«</w:t>
      </w:r>
      <w:r w:rsidR="00676E29" w:rsidRPr="00F66F86">
        <w:rPr>
          <w:szCs w:val="28"/>
        </w:rPr>
        <w:t>КИЇВСЬКИЙ ПОЛІТЕХНІЧНИЙ ІНСТИТУТ</w:t>
      </w:r>
      <w:r w:rsidR="00676E29" w:rsidRPr="0097416F">
        <w:rPr>
          <w:szCs w:val="28"/>
        </w:rPr>
        <w:t xml:space="preserve"> </w:t>
      </w:r>
      <w:r w:rsidR="00676E29">
        <w:rPr>
          <w:szCs w:val="28"/>
          <w:lang w:val="uk-UA"/>
        </w:rPr>
        <w:br/>
        <w:t>І</w:t>
      </w:r>
      <w:r w:rsidR="00676E29" w:rsidRPr="0097416F">
        <w:rPr>
          <w:szCs w:val="28"/>
        </w:rPr>
        <w:t>МЕНІ ІГОРЯ СІКОРСЬКОГО</w:t>
      </w:r>
      <w:r w:rsidRPr="005450F0">
        <w:rPr>
          <w:szCs w:val="28"/>
        </w:rPr>
        <w:t>»</w:t>
      </w:r>
    </w:p>
    <w:p w14:paraId="14FFC29D" w14:textId="77777777" w:rsidR="005450F0" w:rsidRPr="005450F0" w:rsidRDefault="005450F0" w:rsidP="005B0C6F">
      <w:pPr>
        <w:spacing w:after="0" w:line="240" w:lineRule="auto"/>
        <w:jc w:val="center"/>
        <w:rPr>
          <w:szCs w:val="28"/>
        </w:rPr>
      </w:pPr>
      <w:r w:rsidRPr="005450F0">
        <w:rPr>
          <w:szCs w:val="28"/>
        </w:rPr>
        <w:t>ФАКУЛЬТЕТ БІОМЕДИЧНОЇ ІНЖЕНЕРІЇ</w:t>
      </w:r>
    </w:p>
    <w:p w14:paraId="32D9BA6E" w14:textId="77777777" w:rsidR="005450F0" w:rsidRPr="005450F0" w:rsidRDefault="005450F0" w:rsidP="005B0C6F">
      <w:pPr>
        <w:spacing w:after="0" w:line="240" w:lineRule="auto"/>
        <w:jc w:val="center"/>
        <w:rPr>
          <w:szCs w:val="28"/>
        </w:rPr>
      </w:pPr>
      <w:r w:rsidRPr="005450F0">
        <w:rPr>
          <w:szCs w:val="28"/>
        </w:rPr>
        <w:t>КАФЕДРА БІОМЕДИЧНОЇ КІБЕРНЕТИКИ</w:t>
      </w:r>
    </w:p>
    <w:p w14:paraId="65D1ED0B" w14:textId="77777777" w:rsidR="00C84210" w:rsidRPr="00E137AE" w:rsidRDefault="00C84210" w:rsidP="005B0C6F">
      <w:pPr>
        <w:spacing w:after="0" w:line="240" w:lineRule="auto"/>
        <w:jc w:val="center"/>
        <w:rPr>
          <w:szCs w:val="28"/>
          <w:lang w:val="uk-UA"/>
        </w:rPr>
      </w:pPr>
      <w:r w:rsidRPr="00921439">
        <w:rPr>
          <w:sz w:val="20"/>
          <w:szCs w:val="28"/>
        </w:rPr>
        <w:t xml:space="preserve"> </w:t>
      </w:r>
    </w:p>
    <w:p w14:paraId="417FAC18" w14:textId="77777777" w:rsidR="00C84210" w:rsidRPr="00E137AE" w:rsidRDefault="00C84210" w:rsidP="005B0C6F">
      <w:pPr>
        <w:spacing w:after="0" w:line="240" w:lineRule="auto"/>
        <w:jc w:val="center"/>
        <w:rPr>
          <w:szCs w:val="28"/>
          <w:lang w:val="uk-UA"/>
        </w:rPr>
      </w:pPr>
    </w:p>
    <w:p w14:paraId="59F9DA2D" w14:textId="77777777" w:rsidR="00C84210" w:rsidRPr="00E137AE" w:rsidRDefault="00C84210" w:rsidP="005B0C6F">
      <w:pPr>
        <w:spacing w:after="0" w:line="240" w:lineRule="auto"/>
        <w:jc w:val="center"/>
        <w:rPr>
          <w:szCs w:val="28"/>
          <w:lang w:val="uk-UA"/>
        </w:rPr>
      </w:pPr>
    </w:p>
    <w:p w14:paraId="6133D8CC" w14:textId="77777777" w:rsidR="00C84210" w:rsidRPr="00E137AE" w:rsidRDefault="00C84210" w:rsidP="005B0C6F">
      <w:pPr>
        <w:spacing w:after="0" w:line="240" w:lineRule="auto"/>
        <w:jc w:val="center"/>
        <w:rPr>
          <w:szCs w:val="28"/>
          <w:lang w:val="uk-UA"/>
        </w:rPr>
      </w:pPr>
    </w:p>
    <w:p w14:paraId="3C79BCD7" w14:textId="77777777" w:rsidR="00C84210" w:rsidRPr="00E137AE" w:rsidRDefault="00C84210" w:rsidP="005B0C6F">
      <w:pPr>
        <w:spacing w:after="0" w:line="240" w:lineRule="auto"/>
        <w:rPr>
          <w:szCs w:val="28"/>
          <w:lang w:val="uk-UA"/>
        </w:rPr>
      </w:pPr>
    </w:p>
    <w:p w14:paraId="254E5A33" w14:textId="77777777" w:rsidR="00C84210" w:rsidRPr="00E137AE" w:rsidRDefault="00C84210" w:rsidP="005B0C6F">
      <w:pPr>
        <w:spacing w:after="0" w:line="240" w:lineRule="auto"/>
        <w:jc w:val="center"/>
        <w:rPr>
          <w:szCs w:val="28"/>
          <w:lang w:val="uk-UA"/>
        </w:rPr>
      </w:pPr>
    </w:p>
    <w:p w14:paraId="49E7250D" w14:textId="77777777" w:rsidR="00C84210" w:rsidRPr="00E137AE" w:rsidRDefault="00C84210" w:rsidP="005B0C6F">
      <w:pPr>
        <w:spacing w:after="0" w:line="240" w:lineRule="auto"/>
        <w:jc w:val="center"/>
        <w:rPr>
          <w:szCs w:val="28"/>
          <w:lang w:val="uk-UA"/>
        </w:rPr>
      </w:pPr>
    </w:p>
    <w:p w14:paraId="43854B59" w14:textId="77777777" w:rsidR="00C84210" w:rsidRPr="00E137AE" w:rsidRDefault="00C84210" w:rsidP="005B0C6F">
      <w:pPr>
        <w:spacing w:after="0" w:line="240" w:lineRule="auto"/>
        <w:jc w:val="center"/>
        <w:rPr>
          <w:szCs w:val="28"/>
          <w:lang w:val="uk-UA"/>
        </w:rPr>
      </w:pPr>
    </w:p>
    <w:p w14:paraId="6BA87730" w14:textId="77777777" w:rsidR="00C84210" w:rsidRPr="00E137AE" w:rsidRDefault="00C84210" w:rsidP="005B0C6F">
      <w:pPr>
        <w:spacing w:after="0" w:line="240" w:lineRule="auto"/>
        <w:jc w:val="center"/>
        <w:rPr>
          <w:b/>
          <w:sz w:val="40"/>
          <w:szCs w:val="28"/>
          <w:lang w:val="uk-UA"/>
        </w:rPr>
      </w:pPr>
      <w:r>
        <w:rPr>
          <w:b/>
          <w:sz w:val="40"/>
          <w:szCs w:val="28"/>
          <w:lang w:val="uk-UA"/>
        </w:rPr>
        <w:t>КУРСОВА РОБОТА</w:t>
      </w:r>
    </w:p>
    <w:p w14:paraId="38F14ED2" w14:textId="77777777" w:rsidR="00C84210" w:rsidRPr="00E137AE" w:rsidRDefault="00C84210" w:rsidP="005B0C6F">
      <w:pPr>
        <w:spacing w:after="0" w:line="240" w:lineRule="auto"/>
        <w:jc w:val="center"/>
        <w:rPr>
          <w:sz w:val="32"/>
          <w:szCs w:val="28"/>
          <w:lang w:val="uk-UA"/>
        </w:rPr>
      </w:pPr>
      <w:r w:rsidRPr="00E137AE">
        <w:rPr>
          <w:sz w:val="32"/>
          <w:szCs w:val="28"/>
          <w:lang w:val="uk-UA"/>
        </w:rPr>
        <w:t>з дисципліни «</w:t>
      </w:r>
      <w:r>
        <w:rPr>
          <w:sz w:val="32"/>
          <w:szCs w:val="28"/>
          <w:lang w:val="uk-UA"/>
        </w:rPr>
        <w:t>Об</w:t>
      </w:r>
      <w:r w:rsidR="005A758B">
        <w:rPr>
          <w:sz w:val="32"/>
          <w:szCs w:val="28"/>
          <w:lang w:val="uk-UA"/>
        </w:rPr>
        <w:t>’</w:t>
      </w:r>
      <w:r>
        <w:rPr>
          <w:sz w:val="32"/>
          <w:szCs w:val="28"/>
          <w:lang w:val="uk-UA"/>
        </w:rPr>
        <w:t>єктно-орієнтоване програмування</w:t>
      </w:r>
      <w:r w:rsidRPr="00E137AE">
        <w:rPr>
          <w:sz w:val="32"/>
          <w:szCs w:val="28"/>
          <w:lang w:val="uk-UA"/>
        </w:rPr>
        <w:t>»</w:t>
      </w:r>
    </w:p>
    <w:p w14:paraId="1C6994CD" w14:textId="77777777" w:rsidR="00AF7C9D" w:rsidRDefault="00AF7C9D" w:rsidP="005B0C6F">
      <w:pPr>
        <w:spacing w:after="0" w:line="240" w:lineRule="auto"/>
        <w:jc w:val="center"/>
        <w:rPr>
          <w:sz w:val="32"/>
          <w:szCs w:val="28"/>
          <w:lang w:val="uk-UA"/>
        </w:rPr>
      </w:pPr>
    </w:p>
    <w:p w14:paraId="197E2D07" w14:textId="6A2832B3" w:rsidR="00C84210" w:rsidRPr="009812DF" w:rsidRDefault="00C84210" w:rsidP="005B0C6F">
      <w:pPr>
        <w:spacing w:after="0" w:line="240" w:lineRule="auto"/>
        <w:jc w:val="center"/>
        <w:rPr>
          <w:sz w:val="32"/>
          <w:szCs w:val="28"/>
          <w:lang w:val="en-US"/>
        </w:rPr>
      </w:pPr>
      <w:r w:rsidRPr="00E137AE">
        <w:rPr>
          <w:sz w:val="32"/>
          <w:szCs w:val="28"/>
          <w:lang w:val="uk-UA"/>
        </w:rPr>
        <w:t>Варіант №</w:t>
      </w:r>
      <w:r w:rsidR="009812DF">
        <w:rPr>
          <w:sz w:val="32"/>
          <w:szCs w:val="28"/>
          <w:lang w:val="en-US"/>
        </w:rPr>
        <w:t>--</w:t>
      </w:r>
    </w:p>
    <w:p w14:paraId="189233FF" w14:textId="77777777" w:rsidR="00C84210" w:rsidRDefault="00C84210" w:rsidP="005B0C6F">
      <w:pPr>
        <w:spacing w:after="0" w:line="240" w:lineRule="auto"/>
        <w:jc w:val="center"/>
        <w:rPr>
          <w:szCs w:val="28"/>
          <w:lang w:val="uk-UA"/>
        </w:rPr>
      </w:pPr>
    </w:p>
    <w:p w14:paraId="3BE177EE" w14:textId="77777777" w:rsidR="00AF7C9D" w:rsidRDefault="00AF7C9D" w:rsidP="005B0C6F">
      <w:pPr>
        <w:spacing w:after="0" w:line="240" w:lineRule="auto"/>
        <w:jc w:val="center"/>
        <w:rPr>
          <w:szCs w:val="28"/>
          <w:lang w:val="uk-UA"/>
        </w:rPr>
      </w:pPr>
    </w:p>
    <w:p w14:paraId="53C2CB70" w14:textId="77777777" w:rsidR="0065436C" w:rsidRDefault="0065436C" w:rsidP="005B0C6F">
      <w:pPr>
        <w:spacing w:after="0" w:line="240" w:lineRule="auto"/>
        <w:jc w:val="center"/>
        <w:rPr>
          <w:szCs w:val="28"/>
          <w:lang w:val="uk-UA"/>
        </w:rPr>
      </w:pPr>
    </w:p>
    <w:p w14:paraId="730369B1" w14:textId="77777777" w:rsidR="00C84210" w:rsidRPr="00E137AE" w:rsidRDefault="00C84210" w:rsidP="005B0C6F">
      <w:pPr>
        <w:spacing w:after="0" w:line="240" w:lineRule="auto"/>
        <w:jc w:val="center"/>
        <w:rPr>
          <w:szCs w:val="28"/>
          <w:lang w:val="uk-UA"/>
        </w:rPr>
      </w:pPr>
    </w:p>
    <w:p w14:paraId="64FA9B9E" w14:textId="77777777" w:rsidR="00C84210" w:rsidRPr="00E137AE" w:rsidRDefault="00C84210" w:rsidP="005B0C6F">
      <w:pPr>
        <w:spacing w:after="0" w:line="240" w:lineRule="auto"/>
        <w:jc w:val="center"/>
        <w:rPr>
          <w:szCs w:val="28"/>
          <w:lang w:val="uk-UA"/>
        </w:rPr>
      </w:pPr>
    </w:p>
    <w:tbl>
      <w:tblPr>
        <w:tblW w:w="9781" w:type="dxa"/>
        <w:tblInd w:w="534" w:type="dxa"/>
        <w:tblLayout w:type="fixed"/>
        <w:tblLook w:val="0000" w:firstRow="0" w:lastRow="0" w:firstColumn="0" w:lastColumn="0" w:noHBand="0" w:noVBand="0"/>
      </w:tblPr>
      <w:tblGrid>
        <w:gridCol w:w="5245"/>
        <w:gridCol w:w="425"/>
        <w:gridCol w:w="4111"/>
      </w:tblGrid>
      <w:tr w:rsidR="00521A95" w:rsidRPr="00521A95" w14:paraId="67279BDA" w14:textId="77777777" w:rsidTr="00B033C2">
        <w:tc>
          <w:tcPr>
            <w:tcW w:w="5245" w:type="dxa"/>
          </w:tcPr>
          <w:p w14:paraId="7D30E106" w14:textId="77777777" w:rsidR="00521A95" w:rsidRPr="00AF7C9D" w:rsidRDefault="00521A95" w:rsidP="005B0C6F">
            <w:pPr>
              <w:pStyle w:val="Normal1"/>
              <w:rPr>
                <w:b/>
                <w:sz w:val="32"/>
                <w:szCs w:val="32"/>
                <w:lang w:val="uk-UA"/>
              </w:rPr>
            </w:pPr>
            <w:r w:rsidRPr="00AF7C9D">
              <w:rPr>
                <w:b/>
                <w:sz w:val="32"/>
                <w:szCs w:val="32"/>
                <w:lang w:val="uk-UA"/>
              </w:rPr>
              <w:t xml:space="preserve">Керівник : </w:t>
            </w:r>
          </w:p>
          <w:p w14:paraId="3F765C2D" w14:textId="232DF97C" w:rsidR="00521A95" w:rsidRPr="00521A95" w:rsidRDefault="00521A95" w:rsidP="005B0C6F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  <w:tc>
          <w:tcPr>
            <w:tcW w:w="425" w:type="dxa"/>
          </w:tcPr>
          <w:p w14:paraId="3ABAEFBB" w14:textId="77777777" w:rsidR="00521A95" w:rsidRPr="00521A95" w:rsidRDefault="00521A95" w:rsidP="005B0C6F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  <w:tc>
          <w:tcPr>
            <w:tcW w:w="4111" w:type="dxa"/>
            <w:vMerge w:val="restart"/>
          </w:tcPr>
          <w:p w14:paraId="308BBA6B" w14:textId="77777777" w:rsidR="00521A95" w:rsidRPr="00AF7C9D" w:rsidRDefault="00521A95" w:rsidP="005B0C6F">
            <w:pPr>
              <w:pStyle w:val="Normal1"/>
              <w:rPr>
                <w:b/>
                <w:sz w:val="32"/>
                <w:szCs w:val="32"/>
                <w:lang w:val="uk-UA"/>
              </w:rPr>
            </w:pPr>
            <w:r w:rsidRPr="00AF7C9D">
              <w:rPr>
                <w:b/>
                <w:sz w:val="32"/>
                <w:szCs w:val="32"/>
                <w:lang w:val="uk-UA"/>
              </w:rPr>
              <w:t xml:space="preserve">Виконав: </w:t>
            </w:r>
          </w:p>
          <w:p w14:paraId="5E2C5E39" w14:textId="11A03ACE" w:rsidR="00521A95" w:rsidRPr="00521A95" w:rsidRDefault="00521A95" w:rsidP="005B0C6F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</w:tr>
      <w:tr w:rsidR="00521A95" w:rsidRPr="00521A95" w14:paraId="4DA47BDA" w14:textId="77777777" w:rsidTr="00B033C2">
        <w:tc>
          <w:tcPr>
            <w:tcW w:w="5245" w:type="dxa"/>
          </w:tcPr>
          <w:p w14:paraId="7592F0A7" w14:textId="77777777" w:rsidR="00B239BF" w:rsidRDefault="00B239BF" w:rsidP="005B0C6F">
            <w:pPr>
              <w:pStyle w:val="Normal1"/>
              <w:rPr>
                <w:sz w:val="32"/>
                <w:szCs w:val="32"/>
              </w:rPr>
            </w:pPr>
          </w:p>
          <w:p w14:paraId="21273D8B" w14:textId="77777777" w:rsidR="00B239BF" w:rsidRDefault="00B239BF" w:rsidP="005B0C6F">
            <w:pPr>
              <w:pStyle w:val="Normal1"/>
              <w:rPr>
                <w:sz w:val="32"/>
                <w:szCs w:val="32"/>
              </w:rPr>
            </w:pPr>
          </w:p>
          <w:p w14:paraId="7970AF2C" w14:textId="77777777" w:rsidR="00B239BF" w:rsidRDefault="00B239BF" w:rsidP="005B0C6F">
            <w:pPr>
              <w:pStyle w:val="Normal1"/>
              <w:rPr>
                <w:sz w:val="32"/>
                <w:szCs w:val="32"/>
              </w:rPr>
            </w:pPr>
          </w:p>
          <w:p w14:paraId="72FD153B" w14:textId="77777777" w:rsidR="00521A95" w:rsidRPr="00521A95" w:rsidRDefault="00521A95" w:rsidP="005B0C6F">
            <w:pPr>
              <w:pStyle w:val="Normal1"/>
              <w:rPr>
                <w:sz w:val="32"/>
                <w:szCs w:val="32"/>
                <w:lang w:val="uk-UA"/>
              </w:rPr>
            </w:pPr>
            <w:r w:rsidRPr="00521A95">
              <w:rPr>
                <w:sz w:val="32"/>
                <w:szCs w:val="32"/>
                <w:lang w:val="uk-UA"/>
              </w:rPr>
              <w:t>Допущено до захисту</w:t>
            </w:r>
          </w:p>
        </w:tc>
        <w:tc>
          <w:tcPr>
            <w:tcW w:w="425" w:type="dxa"/>
          </w:tcPr>
          <w:p w14:paraId="72246826" w14:textId="77777777" w:rsidR="00521A95" w:rsidRPr="00521A95" w:rsidRDefault="00521A95" w:rsidP="005B0C6F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  <w:tc>
          <w:tcPr>
            <w:tcW w:w="4111" w:type="dxa"/>
            <w:vMerge/>
          </w:tcPr>
          <w:p w14:paraId="79BC7369" w14:textId="77777777" w:rsidR="00521A95" w:rsidRPr="00521A95" w:rsidRDefault="00521A95" w:rsidP="005B0C6F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</w:tr>
      <w:tr w:rsidR="00521A95" w:rsidRPr="00521A95" w14:paraId="2D4B9F20" w14:textId="77777777" w:rsidTr="00B033C2">
        <w:trPr>
          <w:trHeight w:val="630"/>
        </w:trPr>
        <w:tc>
          <w:tcPr>
            <w:tcW w:w="5245" w:type="dxa"/>
          </w:tcPr>
          <w:p w14:paraId="3A304C03" w14:textId="67A4CBD6" w:rsidR="00521A95" w:rsidRPr="00521A95" w:rsidRDefault="00521A95" w:rsidP="005B0C6F">
            <w:pPr>
              <w:pStyle w:val="Normal1"/>
              <w:rPr>
                <w:sz w:val="32"/>
                <w:szCs w:val="32"/>
                <w:lang w:val="uk-UA"/>
              </w:rPr>
            </w:pPr>
            <w:r w:rsidRPr="00521A95">
              <w:rPr>
                <w:sz w:val="32"/>
                <w:szCs w:val="32"/>
                <w:lang w:val="uk-UA"/>
              </w:rPr>
              <w:fldChar w:fldCharType="begin"/>
            </w:r>
            <w:r w:rsidRPr="00521A95">
              <w:rPr>
                <w:sz w:val="32"/>
                <w:szCs w:val="32"/>
                <w:lang w:val="uk-UA"/>
              </w:rPr>
              <w:instrText>SYMBOL 178 \f "Symbol" \s 12</w:instrText>
            </w:r>
            <w:r w:rsidRPr="00521A95">
              <w:rPr>
                <w:sz w:val="32"/>
                <w:szCs w:val="32"/>
                <w:lang w:val="uk-UA"/>
              </w:rPr>
              <w:fldChar w:fldCharType="separate"/>
            </w:r>
            <w:r w:rsidRPr="00521A95">
              <w:rPr>
                <w:sz w:val="32"/>
                <w:szCs w:val="32"/>
                <w:lang w:val="uk-UA"/>
              </w:rPr>
              <w:t>І</w:t>
            </w:r>
            <w:r w:rsidRPr="00521A95">
              <w:rPr>
                <w:sz w:val="32"/>
                <w:szCs w:val="32"/>
                <w:lang w:val="uk-UA"/>
              </w:rPr>
              <w:fldChar w:fldCharType="end"/>
            </w:r>
            <w:r w:rsidRPr="00521A95">
              <w:rPr>
                <w:sz w:val="32"/>
                <w:szCs w:val="32"/>
                <w:lang w:val="uk-UA"/>
              </w:rPr>
              <w:t>___</w:t>
            </w:r>
            <w:r w:rsidRPr="00521A95">
              <w:rPr>
                <w:sz w:val="32"/>
                <w:szCs w:val="32"/>
                <w:lang w:val="uk-UA"/>
              </w:rPr>
              <w:fldChar w:fldCharType="begin"/>
            </w:r>
            <w:r w:rsidRPr="00521A95">
              <w:rPr>
                <w:sz w:val="32"/>
                <w:szCs w:val="32"/>
                <w:lang w:val="uk-UA"/>
              </w:rPr>
              <w:instrText>SYMBOL 178 \f "Symbol" \s 12</w:instrText>
            </w:r>
            <w:r w:rsidRPr="00521A95">
              <w:rPr>
                <w:sz w:val="32"/>
                <w:szCs w:val="32"/>
                <w:lang w:val="uk-UA"/>
              </w:rPr>
              <w:fldChar w:fldCharType="separate"/>
            </w:r>
            <w:r w:rsidRPr="00521A95">
              <w:rPr>
                <w:sz w:val="32"/>
                <w:szCs w:val="32"/>
                <w:lang w:val="uk-UA"/>
              </w:rPr>
              <w:t>І</w:t>
            </w:r>
            <w:r w:rsidRPr="00521A95">
              <w:rPr>
                <w:sz w:val="32"/>
                <w:szCs w:val="32"/>
                <w:lang w:val="uk-UA"/>
              </w:rPr>
              <w:fldChar w:fldCharType="end"/>
            </w:r>
            <w:r w:rsidRPr="00521A95">
              <w:rPr>
                <w:sz w:val="32"/>
                <w:szCs w:val="32"/>
                <w:lang w:val="uk-UA"/>
              </w:rPr>
              <w:t xml:space="preserve"> _________ 20</w:t>
            </w:r>
            <w:r w:rsidR="00B239BF">
              <w:rPr>
                <w:sz w:val="32"/>
                <w:szCs w:val="32"/>
              </w:rPr>
              <w:t>2</w:t>
            </w:r>
            <w:r w:rsidR="003B03B2">
              <w:rPr>
                <w:sz w:val="32"/>
                <w:szCs w:val="32"/>
              </w:rPr>
              <w:t>3</w:t>
            </w:r>
            <w:r w:rsidRPr="00521A95">
              <w:rPr>
                <w:sz w:val="32"/>
                <w:szCs w:val="32"/>
                <w:lang w:val="uk-UA"/>
              </w:rPr>
              <w:t xml:space="preserve"> _</w:t>
            </w:r>
            <w:r w:rsidR="00B239BF">
              <w:rPr>
                <w:sz w:val="32"/>
                <w:szCs w:val="32"/>
              </w:rPr>
              <w:t>__</w:t>
            </w:r>
            <w:r w:rsidRPr="00521A95">
              <w:rPr>
                <w:sz w:val="32"/>
                <w:szCs w:val="32"/>
                <w:lang w:val="uk-UA"/>
              </w:rPr>
              <w:t>________</w:t>
            </w:r>
          </w:p>
          <w:p w14:paraId="69E0E58E" w14:textId="77777777" w:rsidR="00521A95" w:rsidRPr="00AF7C9D" w:rsidRDefault="00521A95" w:rsidP="005B0C6F">
            <w:pPr>
              <w:pStyle w:val="Normal1"/>
              <w:rPr>
                <w:sz w:val="24"/>
                <w:szCs w:val="24"/>
                <w:lang w:val="uk-UA"/>
              </w:rPr>
            </w:pPr>
            <w:r w:rsidRPr="00AF7C9D">
              <w:rPr>
                <w:sz w:val="24"/>
                <w:szCs w:val="24"/>
                <w:lang w:val="uk-UA"/>
              </w:rPr>
              <w:t xml:space="preserve">                         </w:t>
            </w:r>
            <w:r w:rsidR="00AF7C9D">
              <w:rPr>
                <w:sz w:val="24"/>
                <w:szCs w:val="24"/>
                <w:lang w:val="uk-UA"/>
              </w:rPr>
              <w:t xml:space="preserve">              </w:t>
            </w:r>
            <w:r w:rsidRPr="00AF7C9D">
              <w:rPr>
                <w:sz w:val="24"/>
                <w:szCs w:val="24"/>
                <w:lang w:val="uk-UA"/>
              </w:rPr>
              <w:t xml:space="preserve">                 </w:t>
            </w:r>
            <w:r w:rsidR="00B239BF">
              <w:rPr>
                <w:sz w:val="24"/>
                <w:szCs w:val="24"/>
              </w:rPr>
              <w:t xml:space="preserve">    </w:t>
            </w:r>
            <w:r w:rsidRPr="000D6B0A">
              <w:rPr>
                <w:szCs w:val="24"/>
                <w:lang w:val="uk-UA"/>
              </w:rPr>
              <w:t>підпис</w:t>
            </w:r>
          </w:p>
        </w:tc>
        <w:tc>
          <w:tcPr>
            <w:tcW w:w="425" w:type="dxa"/>
          </w:tcPr>
          <w:p w14:paraId="73D369F3" w14:textId="77777777" w:rsidR="00521A95" w:rsidRPr="00521A95" w:rsidRDefault="00521A95" w:rsidP="005B0C6F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  <w:tc>
          <w:tcPr>
            <w:tcW w:w="4111" w:type="dxa"/>
            <w:vMerge/>
          </w:tcPr>
          <w:p w14:paraId="109488AA" w14:textId="77777777" w:rsidR="00521A95" w:rsidRPr="00521A95" w:rsidRDefault="00521A95" w:rsidP="005B0C6F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</w:tr>
      <w:tr w:rsidR="00521A95" w:rsidRPr="00521A95" w14:paraId="5C8B41BA" w14:textId="77777777" w:rsidTr="00B033C2">
        <w:trPr>
          <w:trHeight w:val="926"/>
        </w:trPr>
        <w:tc>
          <w:tcPr>
            <w:tcW w:w="5245" w:type="dxa"/>
          </w:tcPr>
          <w:p w14:paraId="49245F66" w14:textId="77777777" w:rsidR="00B239BF" w:rsidRPr="003F5637" w:rsidRDefault="00B239BF" w:rsidP="005B0C6F">
            <w:pPr>
              <w:pStyle w:val="Normal1"/>
              <w:rPr>
                <w:sz w:val="32"/>
                <w:szCs w:val="32"/>
                <w:lang w:val="ru-RU"/>
              </w:rPr>
            </w:pPr>
          </w:p>
          <w:p w14:paraId="136C9E8E" w14:textId="77777777" w:rsidR="00521A95" w:rsidRPr="00521A95" w:rsidRDefault="00521A95" w:rsidP="005B0C6F">
            <w:pPr>
              <w:pStyle w:val="Normal1"/>
              <w:rPr>
                <w:sz w:val="32"/>
                <w:szCs w:val="32"/>
                <w:lang w:val="uk-UA"/>
              </w:rPr>
            </w:pPr>
            <w:r w:rsidRPr="00521A95">
              <w:rPr>
                <w:sz w:val="32"/>
                <w:szCs w:val="32"/>
                <w:lang w:val="uk-UA"/>
              </w:rPr>
              <w:t>Захищено з оцінкою</w:t>
            </w:r>
          </w:p>
          <w:p w14:paraId="490B6089" w14:textId="77777777" w:rsidR="00521A95" w:rsidRPr="00521A95" w:rsidRDefault="00521A95" w:rsidP="005B0C6F">
            <w:pPr>
              <w:pStyle w:val="Normal1"/>
              <w:rPr>
                <w:sz w:val="32"/>
                <w:szCs w:val="32"/>
                <w:lang w:val="uk-UA"/>
              </w:rPr>
            </w:pPr>
            <w:r w:rsidRPr="00521A95">
              <w:rPr>
                <w:sz w:val="32"/>
                <w:szCs w:val="32"/>
                <w:lang w:val="uk-UA"/>
              </w:rPr>
              <w:t>__________</w:t>
            </w:r>
            <w:r w:rsidR="00676E29" w:rsidRPr="003F5637">
              <w:rPr>
                <w:sz w:val="32"/>
                <w:szCs w:val="32"/>
                <w:lang w:val="ru-RU"/>
              </w:rPr>
              <w:t>______</w:t>
            </w:r>
            <w:r w:rsidRPr="00521A95">
              <w:rPr>
                <w:sz w:val="32"/>
                <w:szCs w:val="32"/>
                <w:lang w:val="uk-UA"/>
              </w:rPr>
              <w:t xml:space="preserve">_    </w:t>
            </w:r>
            <w:r w:rsidR="00B239BF" w:rsidRPr="003F5637">
              <w:rPr>
                <w:sz w:val="32"/>
                <w:szCs w:val="32"/>
                <w:lang w:val="ru-RU"/>
              </w:rPr>
              <w:t>__</w:t>
            </w:r>
            <w:r w:rsidRPr="00521A95">
              <w:rPr>
                <w:sz w:val="32"/>
                <w:szCs w:val="32"/>
                <w:lang w:val="uk-UA"/>
              </w:rPr>
              <w:t>_________</w:t>
            </w:r>
          </w:p>
          <w:p w14:paraId="54835564" w14:textId="77777777" w:rsidR="00521A95" w:rsidRPr="00AF7C9D" w:rsidRDefault="00676E29" w:rsidP="005B0C6F">
            <w:pPr>
              <w:pStyle w:val="Normal1"/>
              <w:rPr>
                <w:sz w:val="24"/>
                <w:szCs w:val="24"/>
                <w:lang w:val="uk-UA"/>
              </w:rPr>
            </w:pPr>
            <w:r w:rsidRPr="003F5637">
              <w:rPr>
                <w:sz w:val="24"/>
                <w:szCs w:val="24"/>
                <w:lang w:val="ru-RU"/>
              </w:rPr>
              <w:t xml:space="preserve">     </w:t>
            </w:r>
            <w:r w:rsidR="00521A95" w:rsidRPr="00AF7C9D">
              <w:rPr>
                <w:sz w:val="24"/>
                <w:szCs w:val="24"/>
                <w:lang w:val="uk-UA"/>
              </w:rPr>
              <w:t xml:space="preserve">       </w:t>
            </w:r>
            <w:r w:rsidR="00521A95" w:rsidRPr="000D6B0A">
              <w:rPr>
                <w:szCs w:val="24"/>
                <w:lang w:val="uk-UA"/>
              </w:rPr>
              <w:t>оцінка</w:t>
            </w:r>
            <w:r w:rsidR="00521A95" w:rsidRPr="00AF7C9D">
              <w:rPr>
                <w:sz w:val="24"/>
                <w:szCs w:val="24"/>
                <w:lang w:val="uk-UA"/>
              </w:rPr>
              <w:t xml:space="preserve">                            </w:t>
            </w:r>
            <w:r w:rsidRPr="003F5637">
              <w:rPr>
                <w:sz w:val="24"/>
                <w:szCs w:val="24"/>
                <w:lang w:val="ru-RU"/>
              </w:rPr>
              <w:t xml:space="preserve">      </w:t>
            </w:r>
            <w:r w:rsidR="00521A95" w:rsidRPr="00AF7C9D">
              <w:rPr>
                <w:sz w:val="24"/>
                <w:szCs w:val="24"/>
                <w:lang w:val="uk-UA"/>
              </w:rPr>
              <w:t xml:space="preserve"> </w:t>
            </w:r>
            <w:r w:rsidR="00B239BF" w:rsidRPr="003F5637">
              <w:rPr>
                <w:sz w:val="24"/>
                <w:szCs w:val="24"/>
                <w:lang w:val="ru-RU"/>
              </w:rPr>
              <w:t xml:space="preserve">    </w:t>
            </w:r>
            <w:r w:rsidR="00521A95" w:rsidRPr="000D6B0A">
              <w:rPr>
                <w:szCs w:val="24"/>
                <w:lang w:val="uk-UA"/>
              </w:rPr>
              <w:t>підпис</w:t>
            </w:r>
          </w:p>
          <w:p w14:paraId="4D6FAD34" w14:textId="29DFEB05" w:rsidR="00521A95" w:rsidRPr="003B03B2" w:rsidRDefault="00521A95" w:rsidP="005B0C6F">
            <w:pPr>
              <w:pStyle w:val="Normal1"/>
              <w:rPr>
                <w:sz w:val="32"/>
                <w:szCs w:val="32"/>
              </w:rPr>
            </w:pPr>
            <w:r w:rsidRPr="00521A95">
              <w:rPr>
                <w:sz w:val="32"/>
                <w:szCs w:val="32"/>
                <w:lang w:val="uk-UA"/>
              </w:rPr>
              <w:fldChar w:fldCharType="begin"/>
            </w:r>
            <w:r w:rsidRPr="00521A95">
              <w:rPr>
                <w:sz w:val="32"/>
                <w:szCs w:val="32"/>
                <w:lang w:val="uk-UA"/>
              </w:rPr>
              <w:instrText>SYMBOL 178 \f "Symbol" \s 12</w:instrText>
            </w:r>
            <w:r w:rsidRPr="00521A95">
              <w:rPr>
                <w:sz w:val="32"/>
                <w:szCs w:val="32"/>
                <w:lang w:val="uk-UA"/>
              </w:rPr>
              <w:fldChar w:fldCharType="separate"/>
            </w:r>
            <w:r w:rsidRPr="00521A95">
              <w:rPr>
                <w:sz w:val="32"/>
                <w:szCs w:val="32"/>
                <w:lang w:val="uk-UA"/>
              </w:rPr>
              <w:t>І</w:t>
            </w:r>
            <w:r w:rsidRPr="00521A95">
              <w:rPr>
                <w:sz w:val="32"/>
                <w:szCs w:val="32"/>
                <w:lang w:val="uk-UA"/>
              </w:rPr>
              <w:fldChar w:fldCharType="end"/>
            </w:r>
            <w:r w:rsidRPr="00521A95">
              <w:rPr>
                <w:sz w:val="32"/>
                <w:szCs w:val="32"/>
                <w:lang w:val="uk-UA"/>
              </w:rPr>
              <w:t>___</w:t>
            </w:r>
            <w:r w:rsidRPr="00521A95">
              <w:rPr>
                <w:sz w:val="32"/>
                <w:szCs w:val="32"/>
                <w:lang w:val="uk-UA"/>
              </w:rPr>
              <w:fldChar w:fldCharType="begin"/>
            </w:r>
            <w:r w:rsidRPr="00521A95">
              <w:rPr>
                <w:sz w:val="32"/>
                <w:szCs w:val="32"/>
                <w:lang w:val="uk-UA"/>
              </w:rPr>
              <w:instrText>SYMBOL 178 \f "Symbol" \s 12</w:instrText>
            </w:r>
            <w:r w:rsidRPr="00521A95">
              <w:rPr>
                <w:sz w:val="32"/>
                <w:szCs w:val="32"/>
                <w:lang w:val="uk-UA"/>
              </w:rPr>
              <w:fldChar w:fldCharType="separate"/>
            </w:r>
            <w:r w:rsidRPr="00521A95">
              <w:rPr>
                <w:sz w:val="32"/>
                <w:szCs w:val="32"/>
                <w:lang w:val="uk-UA"/>
              </w:rPr>
              <w:t>І</w:t>
            </w:r>
            <w:r w:rsidRPr="00521A95">
              <w:rPr>
                <w:sz w:val="32"/>
                <w:szCs w:val="32"/>
                <w:lang w:val="uk-UA"/>
              </w:rPr>
              <w:fldChar w:fldCharType="end"/>
            </w:r>
            <w:r w:rsidRPr="00521A95">
              <w:rPr>
                <w:sz w:val="32"/>
                <w:szCs w:val="32"/>
                <w:lang w:val="uk-UA"/>
              </w:rPr>
              <w:t xml:space="preserve"> _________ 20</w:t>
            </w:r>
            <w:r w:rsidR="00B239BF" w:rsidRPr="003F5637">
              <w:rPr>
                <w:sz w:val="32"/>
                <w:szCs w:val="32"/>
                <w:lang w:val="ru-RU"/>
              </w:rPr>
              <w:t>2</w:t>
            </w:r>
            <w:r w:rsidR="003B03B2">
              <w:rPr>
                <w:sz w:val="32"/>
                <w:szCs w:val="32"/>
              </w:rPr>
              <w:t>3</w:t>
            </w:r>
          </w:p>
          <w:p w14:paraId="50546F7E" w14:textId="77777777" w:rsidR="00521A95" w:rsidRPr="00521A95" w:rsidRDefault="00521A95" w:rsidP="005B0C6F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  <w:tc>
          <w:tcPr>
            <w:tcW w:w="425" w:type="dxa"/>
          </w:tcPr>
          <w:p w14:paraId="5246192D" w14:textId="77777777" w:rsidR="00521A95" w:rsidRPr="00521A95" w:rsidRDefault="00521A95" w:rsidP="005B0C6F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  <w:tc>
          <w:tcPr>
            <w:tcW w:w="4111" w:type="dxa"/>
            <w:vMerge/>
          </w:tcPr>
          <w:p w14:paraId="6640BC78" w14:textId="77777777" w:rsidR="00521A95" w:rsidRPr="00521A95" w:rsidRDefault="00521A95" w:rsidP="005B0C6F">
            <w:pPr>
              <w:pStyle w:val="Normal1"/>
              <w:rPr>
                <w:sz w:val="32"/>
                <w:szCs w:val="32"/>
                <w:lang w:val="uk-UA"/>
              </w:rPr>
            </w:pPr>
          </w:p>
        </w:tc>
      </w:tr>
    </w:tbl>
    <w:p w14:paraId="65655941" w14:textId="77777777" w:rsidR="00C84210" w:rsidRPr="00E137AE" w:rsidRDefault="00C84210" w:rsidP="005B0C6F">
      <w:pPr>
        <w:spacing w:after="0" w:line="240" w:lineRule="auto"/>
        <w:jc w:val="center"/>
        <w:rPr>
          <w:szCs w:val="28"/>
          <w:lang w:val="uk-UA"/>
        </w:rPr>
      </w:pPr>
    </w:p>
    <w:p w14:paraId="7C1E06E6" w14:textId="77777777" w:rsidR="00C943C8" w:rsidRDefault="00C943C8" w:rsidP="005B0C6F">
      <w:pPr>
        <w:spacing w:after="0" w:line="240" w:lineRule="auto"/>
        <w:jc w:val="center"/>
        <w:rPr>
          <w:sz w:val="32"/>
          <w:szCs w:val="28"/>
          <w:lang w:val="uk-UA"/>
        </w:rPr>
      </w:pPr>
    </w:p>
    <w:p w14:paraId="26FBA22A" w14:textId="22CC0A61" w:rsidR="00C84210" w:rsidRPr="003B03B2" w:rsidRDefault="00C84210" w:rsidP="005B0C6F">
      <w:pPr>
        <w:spacing w:after="0" w:line="240" w:lineRule="auto"/>
        <w:jc w:val="center"/>
        <w:rPr>
          <w:sz w:val="32"/>
          <w:szCs w:val="28"/>
          <w:lang w:val="en-US"/>
        </w:rPr>
      </w:pPr>
      <w:r w:rsidRPr="003B03B2">
        <w:rPr>
          <w:sz w:val="32"/>
          <w:szCs w:val="28"/>
          <w:lang w:val="uk-UA"/>
        </w:rPr>
        <w:t>К</w:t>
      </w:r>
      <w:r>
        <w:rPr>
          <w:sz w:val="32"/>
          <w:szCs w:val="28"/>
          <w:lang w:val="uk-UA"/>
        </w:rPr>
        <w:t>иїв</w:t>
      </w:r>
      <w:r w:rsidRPr="003B03B2">
        <w:rPr>
          <w:sz w:val="32"/>
          <w:szCs w:val="28"/>
          <w:lang w:val="uk-UA"/>
        </w:rPr>
        <w:t>-20</w:t>
      </w:r>
      <w:r w:rsidR="00B239BF" w:rsidRPr="003B03B2">
        <w:rPr>
          <w:sz w:val="32"/>
          <w:szCs w:val="28"/>
          <w:lang w:val="uk-UA"/>
        </w:rPr>
        <w:t>2</w:t>
      </w:r>
      <w:r w:rsidR="003B03B2">
        <w:rPr>
          <w:sz w:val="32"/>
          <w:szCs w:val="28"/>
          <w:lang w:val="en-US"/>
        </w:rPr>
        <w:t>3</w:t>
      </w:r>
    </w:p>
    <w:p w14:paraId="1E88DB6F" w14:textId="77777777" w:rsidR="0080062E" w:rsidRPr="003B03B2" w:rsidRDefault="0080062E" w:rsidP="005B0C6F">
      <w:pPr>
        <w:spacing w:after="0" w:line="240" w:lineRule="auto"/>
        <w:jc w:val="center"/>
        <w:rPr>
          <w:szCs w:val="28"/>
          <w:lang w:val="uk-UA"/>
        </w:rPr>
      </w:pPr>
      <w:r w:rsidRPr="003B03B2">
        <w:rPr>
          <w:b/>
          <w:bCs/>
          <w:szCs w:val="28"/>
          <w:lang w:val="uk-UA"/>
        </w:rPr>
        <w:br w:type="page"/>
      </w:r>
      <w:r w:rsidRPr="003B03B2">
        <w:rPr>
          <w:szCs w:val="28"/>
          <w:lang w:val="uk-UA"/>
        </w:rPr>
        <w:lastRenderedPageBreak/>
        <w:t>НАЦІОНАЛЬНИЙ ТЕХНІЧНИЙ УНІВЕРСИТЕТ УКРАЇНИ</w:t>
      </w:r>
    </w:p>
    <w:p w14:paraId="0356F151" w14:textId="77777777" w:rsidR="0080062E" w:rsidRPr="003B03B2" w:rsidRDefault="0080062E" w:rsidP="005B0C6F">
      <w:pPr>
        <w:spacing w:after="0" w:line="240" w:lineRule="auto"/>
        <w:jc w:val="center"/>
        <w:rPr>
          <w:szCs w:val="28"/>
          <w:lang w:val="uk-UA"/>
        </w:rPr>
      </w:pPr>
      <w:r w:rsidRPr="003B03B2">
        <w:rPr>
          <w:szCs w:val="28"/>
          <w:lang w:val="uk-UA"/>
        </w:rPr>
        <w:t>«</w:t>
      </w:r>
      <w:r w:rsidR="00676E29" w:rsidRPr="003B03B2">
        <w:rPr>
          <w:szCs w:val="28"/>
          <w:lang w:val="uk-UA"/>
        </w:rPr>
        <w:t>КИЇВСЬКИЙ ПОЛІТЕХНІЧНИЙ ІНСТИТУТ ІМЕНІ ІГОРЯ СІКОРСЬКОГО</w:t>
      </w:r>
      <w:r w:rsidRPr="003B03B2">
        <w:rPr>
          <w:szCs w:val="28"/>
          <w:lang w:val="uk-UA"/>
        </w:rPr>
        <w:t>»</w:t>
      </w:r>
    </w:p>
    <w:p w14:paraId="3974688C" w14:textId="77777777" w:rsidR="0080062E" w:rsidRDefault="0080062E" w:rsidP="005B0C6F">
      <w:pPr>
        <w:pStyle w:val="31"/>
        <w:tabs>
          <w:tab w:val="left" w:pos="720"/>
        </w:tabs>
        <w:spacing w:after="0"/>
        <w:ind w:left="0"/>
        <w:rPr>
          <w:sz w:val="28"/>
          <w:szCs w:val="28"/>
          <w:lang w:val="uk-UA"/>
        </w:rPr>
      </w:pPr>
    </w:p>
    <w:p w14:paraId="41DB9E92" w14:textId="77777777" w:rsidR="008509B7" w:rsidRPr="00202D09" w:rsidRDefault="008509B7" w:rsidP="005B0C6F">
      <w:pPr>
        <w:pStyle w:val="31"/>
        <w:tabs>
          <w:tab w:val="left" w:pos="720"/>
        </w:tabs>
        <w:spacing w:after="0"/>
        <w:ind w:left="0"/>
        <w:rPr>
          <w:sz w:val="28"/>
          <w:szCs w:val="28"/>
          <w:lang w:val="uk-UA"/>
        </w:rPr>
      </w:pPr>
    </w:p>
    <w:tbl>
      <w:tblPr>
        <w:tblW w:w="935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1"/>
        <w:gridCol w:w="1609"/>
        <w:gridCol w:w="942"/>
        <w:gridCol w:w="2276"/>
        <w:gridCol w:w="1165"/>
        <w:gridCol w:w="953"/>
      </w:tblGrid>
      <w:tr w:rsidR="0080062E" w:rsidRPr="006E4C24" w14:paraId="0FDFF82B" w14:textId="77777777" w:rsidTr="00B033C2">
        <w:tc>
          <w:tcPr>
            <w:tcW w:w="241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215F2D78" w14:textId="77777777" w:rsidR="0080062E" w:rsidRPr="006E4C24" w:rsidRDefault="0080062E" w:rsidP="005B0C6F">
            <w:pPr>
              <w:pStyle w:val="31"/>
              <w:tabs>
                <w:tab w:val="left" w:pos="720"/>
              </w:tabs>
              <w:spacing w:after="0"/>
              <w:ind w:left="0"/>
              <w:jc w:val="right"/>
              <w:rPr>
                <w:sz w:val="28"/>
                <w:szCs w:val="28"/>
                <w:lang w:val="uk-UA"/>
              </w:rPr>
            </w:pPr>
            <w:r w:rsidRPr="006E4C24">
              <w:rPr>
                <w:sz w:val="28"/>
                <w:szCs w:val="28"/>
                <w:lang w:val="uk-UA"/>
              </w:rPr>
              <w:t>Факультет</w:t>
            </w:r>
          </w:p>
        </w:tc>
        <w:tc>
          <w:tcPr>
            <w:tcW w:w="6945" w:type="dxa"/>
            <w:gridSpan w:val="5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B6013AF" w14:textId="4EADEA69" w:rsidR="0080062E" w:rsidRPr="006E4C24" w:rsidRDefault="0080062E" w:rsidP="005B0C6F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</w:p>
        </w:tc>
      </w:tr>
      <w:tr w:rsidR="00202D09" w:rsidRPr="006E4C24" w14:paraId="1B9C8997" w14:textId="77777777" w:rsidTr="00B033C2">
        <w:trPr>
          <w:trHeight w:val="112"/>
        </w:trPr>
        <w:tc>
          <w:tcPr>
            <w:tcW w:w="241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1E404A10" w14:textId="77777777" w:rsidR="00202D09" w:rsidRPr="006E4C24" w:rsidRDefault="00202D09" w:rsidP="005B0C6F">
            <w:pPr>
              <w:pStyle w:val="31"/>
              <w:tabs>
                <w:tab w:val="left" w:pos="720"/>
              </w:tabs>
              <w:spacing w:after="0"/>
              <w:ind w:left="0"/>
              <w:jc w:val="right"/>
              <w:rPr>
                <w:szCs w:val="28"/>
                <w:lang w:val="uk-UA"/>
              </w:rPr>
            </w:pPr>
          </w:p>
        </w:tc>
        <w:tc>
          <w:tcPr>
            <w:tcW w:w="6945" w:type="dxa"/>
            <w:gridSpan w:val="5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23660362" w14:textId="77777777" w:rsidR="00202D09" w:rsidRPr="006E4C24" w:rsidRDefault="00202D09" w:rsidP="005B0C6F">
            <w:pPr>
              <w:pStyle w:val="31"/>
              <w:spacing w:after="0"/>
              <w:ind w:left="0"/>
              <w:rPr>
                <w:szCs w:val="28"/>
                <w:lang w:val="uk-UA"/>
              </w:rPr>
            </w:pPr>
            <w:r w:rsidRPr="006E4C24">
              <w:rPr>
                <w:szCs w:val="28"/>
                <w:lang w:val="uk-UA"/>
              </w:rPr>
              <w:t>(назва факультету, інституту)</w:t>
            </w:r>
          </w:p>
        </w:tc>
      </w:tr>
      <w:tr w:rsidR="0080062E" w:rsidRPr="006E4C24" w14:paraId="58CC17F6" w14:textId="77777777" w:rsidTr="00B033C2">
        <w:tc>
          <w:tcPr>
            <w:tcW w:w="241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5F57282A" w14:textId="77777777" w:rsidR="0080062E" w:rsidRPr="006E4C24" w:rsidRDefault="0080062E" w:rsidP="005B0C6F">
            <w:pPr>
              <w:pStyle w:val="31"/>
              <w:tabs>
                <w:tab w:val="left" w:pos="720"/>
              </w:tabs>
              <w:spacing w:after="0"/>
              <w:ind w:left="0"/>
              <w:jc w:val="right"/>
              <w:rPr>
                <w:sz w:val="28"/>
                <w:szCs w:val="28"/>
                <w:lang w:val="uk-UA"/>
              </w:rPr>
            </w:pPr>
            <w:r w:rsidRPr="006E4C24">
              <w:rPr>
                <w:sz w:val="28"/>
                <w:szCs w:val="28"/>
                <w:lang w:val="uk-UA"/>
              </w:rPr>
              <w:t xml:space="preserve">Кафедра </w:t>
            </w:r>
            <w:r w:rsidRPr="006E4C24">
              <w:rPr>
                <w:sz w:val="28"/>
                <w:szCs w:val="28"/>
                <w:u w:val="single"/>
                <w:lang w:val="uk-UA"/>
              </w:rPr>
              <w:t xml:space="preserve"> </w:t>
            </w:r>
          </w:p>
        </w:tc>
        <w:tc>
          <w:tcPr>
            <w:tcW w:w="6945" w:type="dxa"/>
            <w:gridSpan w:val="5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2DACC9F2" w14:textId="0106A1CE" w:rsidR="0080062E" w:rsidRPr="006E4C24" w:rsidRDefault="0080062E" w:rsidP="005B0C6F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</w:p>
        </w:tc>
      </w:tr>
      <w:tr w:rsidR="00964B0B" w:rsidRPr="006E4C24" w14:paraId="6376942B" w14:textId="77777777" w:rsidTr="00B033C2">
        <w:trPr>
          <w:trHeight w:val="161"/>
        </w:trPr>
        <w:tc>
          <w:tcPr>
            <w:tcW w:w="241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28C02A69" w14:textId="77777777" w:rsidR="00964B0B" w:rsidRPr="006E4C24" w:rsidRDefault="00964B0B" w:rsidP="005B0C6F">
            <w:pPr>
              <w:pStyle w:val="31"/>
              <w:tabs>
                <w:tab w:val="left" w:pos="720"/>
              </w:tabs>
              <w:spacing w:after="0"/>
              <w:ind w:left="0"/>
              <w:jc w:val="right"/>
              <w:rPr>
                <w:szCs w:val="28"/>
                <w:lang w:val="uk-UA"/>
              </w:rPr>
            </w:pPr>
          </w:p>
        </w:tc>
        <w:tc>
          <w:tcPr>
            <w:tcW w:w="6945" w:type="dxa"/>
            <w:gridSpan w:val="5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6F27C327" w14:textId="77777777" w:rsidR="00964B0B" w:rsidRPr="006E4C24" w:rsidRDefault="00964B0B" w:rsidP="005B0C6F">
            <w:pPr>
              <w:pStyle w:val="31"/>
              <w:spacing w:after="0"/>
              <w:ind w:left="0"/>
              <w:rPr>
                <w:szCs w:val="28"/>
                <w:lang w:val="uk-UA"/>
              </w:rPr>
            </w:pPr>
            <w:r w:rsidRPr="006E4C24">
              <w:rPr>
                <w:szCs w:val="28"/>
                <w:lang w:val="uk-UA"/>
              </w:rPr>
              <w:t xml:space="preserve">(назва </w:t>
            </w:r>
            <w:r w:rsidR="000D5B9B">
              <w:rPr>
                <w:szCs w:val="28"/>
                <w:lang w:val="uk-UA"/>
              </w:rPr>
              <w:t>кафедри</w:t>
            </w:r>
            <w:r w:rsidRPr="006E4C24">
              <w:rPr>
                <w:szCs w:val="28"/>
                <w:lang w:val="uk-UA"/>
              </w:rPr>
              <w:t>)</w:t>
            </w:r>
          </w:p>
        </w:tc>
      </w:tr>
      <w:tr w:rsidR="0080062E" w:rsidRPr="006E4C24" w14:paraId="529826DA" w14:textId="77777777" w:rsidTr="00B033C2">
        <w:tc>
          <w:tcPr>
            <w:tcW w:w="241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571F3021" w14:textId="77777777" w:rsidR="0080062E" w:rsidRPr="006E4C24" w:rsidRDefault="00D8703E" w:rsidP="005B0C6F">
            <w:pPr>
              <w:pStyle w:val="31"/>
              <w:tabs>
                <w:tab w:val="left" w:pos="720"/>
              </w:tabs>
              <w:spacing w:after="0"/>
              <w:ind w:left="0"/>
              <w:jc w:val="right"/>
              <w:rPr>
                <w:sz w:val="28"/>
                <w:szCs w:val="28"/>
                <w:lang w:val="uk-UA"/>
              </w:rPr>
            </w:pPr>
            <w:r w:rsidRPr="006E4C24">
              <w:rPr>
                <w:sz w:val="28"/>
                <w:szCs w:val="28"/>
                <w:lang w:val="uk-UA"/>
              </w:rPr>
              <w:t>Дисципліна</w:t>
            </w:r>
          </w:p>
        </w:tc>
        <w:tc>
          <w:tcPr>
            <w:tcW w:w="6945" w:type="dxa"/>
            <w:gridSpan w:val="5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2863B27" w14:textId="7679FF46" w:rsidR="0080062E" w:rsidRPr="006E4C24" w:rsidRDefault="0080062E" w:rsidP="005B0C6F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</w:p>
        </w:tc>
      </w:tr>
      <w:tr w:rsidR="00964B0B" w:rsidRPr="006E4C24" w14:paraId="1AD5E075" w14:textId="77777777" w:rsidTr="00B033C2">
        <w:trPr>
          <w:trHeight w:val="182"/>
        </w:trPr>
        <w:tc>
          <w:tcPr>
            <w:tcW w:w="241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32175150" w14:textId="77777777" w:rsidR="00964B0B" w:rsidRPr="006E4C24" w:rsidRDefault="00964B0B" w:rsidP="005B0C6F">
            <w:pPr>
              <w:pStyle w:val="31"/>
              <w:tabs>
                <w:tab w:val="left" w:pos="720"/>
              </w:tabs>
              <w:spacing w:after="0"/>
              <w:ind w:left="0"/>
              <w:jc w:val="right"/>
              <w:rPr>
                <w:szCs w:val="28"/>
                <w:lang w:val="uk-UA"/>
              </w:rPr>
            </w:pPr>
          </w:p>
        </w:tc>
        <w:tc>
          <w:tcPr>
            <w:tcW w:w="6945" w:type="dxa"/>
            <w:gridSpan w:val="5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439734EA" w14:textId="77777777" w:rsidR="00964B0B" w:rsidRPr="006E4C24" w:rsidRDefault="00964B0B" w:rsidP="005B0C6F">
            <w:pPr>
              <w:pStyle w:val="31"/>
              <w:spacing w:after="0"/>
              <w:ind w:left="0"/>
              <w:rPr>
                <w:szCs w:val="28"/>
                <w:lang w:val="uk-UA"/>
              </w:rPr>
            </w:pPr>
            <w:r w:rsidRPr="006E4C24">
              <w:rPr>
                <w:szCs w:val="28"/>
                <w:lang w:val="uk-UA"/>
              </w:rPr>
              <w:t>(назва)</w:t>
            </w:r>
          </w:p>
        </w:tc>
      </w:tr>
      <w:tr w:rsidR="008509B7" w:rsidRPr="006E4C24" w14:paraId="1D32D923" w14:textId="77777777" w:rsidTr="00B033C2">
        <w:tc>
          <w:tcPr>
            <w:tcW w:w="241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1A10AE1D" w14:textId="77777777" w:rsidR="000E6091" w:rsidRPr="006E4C24" w:rsidRDefault="000E6091" w:rsidP="005B0C6F">
            <w:pPr>
              <w:pStyle w:val="31"/>
              <w:tabs>
                <w:tab w:val="left" w:pos="720"/>
              </w:tabs>
              <w:spacing w:after="0"/>
              <w:ind w:left="0"/>
              <w:jc w:val="right"/>
              <w:rPr>
                <w:sz w:val="28"/>
                <w:szCs w:val="28"/>
                <w:lang w:val="uk-UA"/>
              </w:rPr>
            </w:pPr>
            <w:r w:rsidRPr="006E4C24">
              <w:rPr>
                <w:sz w:val="28"/>
                <w:szCs w:val="28"/>
                <w:lang w:val="uk-UA"/>
              </w:rPr>
              <w:t>Курс</w:t>
            </w:r>
          </w:p>
        </w:tc>
        <w:tc>
          <w:tcPr>
            <w:tcW w:w="1609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0CF45E90" w14:textId="77777777" w:rsidR="000E6091" w:rsidRPr="006E4C24" w:rsidRDefault="000E6091" w:rsidP="005B0C6F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6E4C24">
              <w:rPr>
                <w:b/>
                <w:i/>
                <w:sz w:val="28"/>
                <w:szCs w:val="28"/>
                <w:lang w:val="uk-UA"/>
              </w:rPr>
              <w:t>2</w:t>
            </w:r>
          </w:p>
        </w:tc>
        <w:tc>
          <w:tcPr>
            <w:tcW w:w="942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15DC6D7E" w14:textId="77777777" w:rsidR="000E6091" w:rsidRPr="006E4C24" w:rsidRDefault="000E6091" w:rsidP="005B0C6F">
            <w:pPr>
              <w:pStyle w:val="31"/>
              <w:tabs>
                <w:tab w:val="left" w:pos="884"/>
              </w:tabs>
              <w:spacing w:after="0"/>
              <w:ind w:left="0" w:right="-8"/>
              <w:jc w:val="right"/>
              <w:rPr>
                <w:sz w:val="28"/>
                <w:szCs w:val="28"/>
                <w:lang w:val="uk-UA"/>
              </w:rPr>
            </w:pPr>
            <w:r w:rsidRPr="006E4C24">
              <w:rPr>
                <w:sz w:val="28"/>
                <w:szCs w:val="28"/>
                <w:lang w:val="uk-UA"/>
              </w:rPr>
              <w:t>Група</w:t>
            </w:r>
          </w:p>
        </w:tc>
        <w:tc>
          <w:tcPr>
            <w:tcW w:w="2276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44613092" w14:textId="5216C5C5" w:rsidR="000E6091" w:rsidRPr="006E4C24" w:rsidRDefault="000E6091" w:rsidP="005B0C6F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</w:p>
        </w:tc>
        <w:tc>
          <w:tcPr>
            <w:tcW w:w="116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5F913AE9" w14:textId="77777777" w:rsidR="000E6091" w:rsidRPr="006E4C24" w:rsidRDefault="000E6091" w:rsidP="005B0C6F">
            <w:pPr>
              <w:pStyle w:val="31"/>
              <w:tabs>
                <w:tab w:val="left" w:pos="-6771"/>
              </w:tabs>
              <w:spacing w:after="0"/>
              <w:ind w:left="0" w:right="-51"/>
              <w:jc w:val="right"/>
              <w:rPr>
                <w:sz w:val="28"/>
                <w:szCs w:val="28"/>
                <w:lang w:val="uk-UA"/>
              </w:rPr>
            </w:pPr>
            <w:r w:rsidRPr="006E4C24">
              <w:rPr>
                <w:sz w:val="28"/>
                <w:szCs w:val="28"/>
                <w:lang w:val="uk-UA"/>
              </w:rPr>
              <w:t>Семестр</w:t>
            </w:r>
          </w:p>
        </w:tc>
        <w:tc>
          <w:tcPr>
            <w:tcW w:w="953" w:type="dxa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618DEFBC" w14:textId="77777777" w:rsidR="000E6091" w:rsidRPr="006E4C24" w:rsidRDefault="0065436C" w:rsidP="005B0C6F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>
              <w:rPr>
                <w:b/>
                <w:i/>
                <w:sz w:val="28"/>
                <w:szCs w:val="28"/>
                <w:lang w:val="en-US"/>
              </w:rPr>
              <w:t>4</w:t>
            </w:r>
          </w:p>
        </w:tc>
      </w:tr>
    </w:tbl>
    <w:p w14:paraId="42C0E563" w14:textId="77777777" w:rsidR="008509B7" w:rsidRDefault="008509B7" w:rsidP="005B0C6F">
      <w:pPr>
        <w:pStyle w:val="31"/>
        <w:tabs>
          <w:tab w:val="left" w:pos="720"/>
        </w:tabs>
        <w:ind w:left="0"/>
        <w:rPr>
          <w:sz w:val="28"/>
          <w:szCs w:val="28"/>
          <w:lang w:val="uk-UA"/>
        </w:rPr>
      </w:pPr>
    </w:p>
    <w:p w14:paraId="7D2CE05A" w14:textId="77777777" w:rsidR="008509B7" w:rsidRDefault="008509B7" w:rsidP="005B0C6F">
      <w:pPr>
        <w:pStyle w:val="31"/>
        <w:tabs>
          <w:tab w:val="left" w:pos="720"/>
        </w:tabs>
        <w:ind w:left="0"/>
        <w:rPr>
          <w:sz w:val="28"/>
          <w:szCs w:val="28"/>
          <w:lang w:val="uk-UA"/>
        </w:rPr>
      </w:pPr>
    </w:p>
    <w:p w14:paraId="3DA7D149" w14:textId="77777777" w:rsidR="00C45161" w:rsidRDefault="00C45161" w:rsidP="005B0C6F">
      <w:pPr>
        <w:pStyle w:val="31"/>
        <w:tabs>
          <w:tab w:val="left" w:pos="720"/>
        </w:tabs>
        <w:ind w:left="0"/>
        <w:rPr>
          <w:sz w:val="28"/>
          <w:szCs w:val="28"/>
          <w:lang w:val="uk-UA"/>
        </w:rPr>
      </w:pPr>
    </w:p>
    <w:p w14:paraId="6A14A945" w14:textId="77777777" w:rsidR="0080062E" w:rsidRPr="00C45161" w:rsidRDefault="0080062E" w:rsidP="005B0C6F">
      <w:pPr>
        <w:spacing w:after="0" w:line="240" w:lineRule="auto"/>
        <w:jc w:val="center"/>
        <w:rPr>
          <w:b/>
          <w:sz w:val="36"/>
          <w:szCs w:val="28"/>
        </w:rPr>
      </w:pPr>
      <w:r w:rsidRPr="00C45161">
        <w:rPr>
          <w:b/>
          <w:sz w:val="36"/>
          <w:szCs w:val="28"/>
        </w:rPr>
        <w:t>ЗАВДАННЯ</w:t>
      </w:r>
    </w:p>
    <w:p w14:paraId="35AEAE68" w14:textId="77777777" w:rsidR="0080062E" w:rsidRPr="0099232A" w:rsidRDefault="0099232A" w:rsidP="005B0C6F">
      <w:pPr>
        <w:spacing w:after="0" w:line="240" w:lineRule="auto"/>
        <w:jc w:val="center"/>
        <w:rPr>
          <w:b/>
          <w:sz w:val="36"/>
          <w:szCs w:val="28"/>
          <w:lang w:val="uk-UA"/>
        </w:rPr>
      </w:pPr>
      <w:r w:rsidRPr="0099232A">
        <w:rPr>
          <w:b/>
          <w:sz w:val="36"/>
          <w:szCs w:val="28"/>
        </w:rPr>
        <w:t xml:space="preserve">на </w:t>
      </w:r>
      <w:r w:rsidRPr="00053381">
        <w:rPr>
          <w:b/>
          <w:sz w:val="36"/>
          <w:szCs w:val="28"/>
          <w:lang w:val="uk-UA"/>
        </w:rPr>
        <w:t>курсовий</w:t>
      </w:r>
      <w:r>
        <w:rPr>
          <w:b/>
          <w:sz w:val="36"/>
          <w:szCs w:val="28"/>
          <w:lang w:val="uk-UA"/>
        </w:rPr>
        <w:t xml:space="preserve"> проект (</w:t>
      </w:r>
      <w:r w:rsidRPr="0099232A">
        <w:rPr>
          <w:b/>
          <w:sz w:val="36"/>
          <w:szCs w:val="28"/>
        </w:rPr>
        <w:t>роботу</w:t>
      </w:r>
      <w:r>
        <w:rPr>
          <w:b/>
          <w:sz w:val="36"/>
          <w:szCs w:val="28"/>
          <w:lang w:val="uk-UA"/>
        </w:rPr>
        <w:t>)</w:t>
      </w:r>
      <w:r w:rsidRPr="0099232A">
        <w:rPr>
          <w:b/>
          <w:sz w:val="36"/>
          <w:szCs w:val="28"/>
        </w:rPr>
        <w:t xml:space="preserve"> студент</w:t>
      </w:r>
      <w:r>
        <w:rPr>
          <w:b/>
          <w:sz w:val="36"/>
          <w:szCs w:val="28"/>
          <w:lang w:val="uk-UA"/>
        </w:rPr>
        <w:t>а</w:t>
      </w:r>
    </w:p>
    <w:tbl>
      <w:tblPr>
        <w:tblW w:w="9639" w:type="dxa"/>
        <w:tblInd w:w="3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39"/>
      </w:tblGrid>
      <w:tr w:rsidR="00C45161" w:rsidRPr="008E6A72" w14:paraId="1C9DCA48" w14:textId="77777777" w:rsidTr="00B033C2">
        <w:trPr>
          <w:cantSplit/>
          <w:trHeight w:val="475"/>
        </w:trPr>
        <w:tc>
          <w:tcPr>
            <w:tcW w:w="9639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vAlign w:val="bottom"/>
          </w:tcPr>
          <w:p w14:paraId="0965ACAB" w14:textId="41431D69" w:rsidR="00C45161" w:rsidRPr="008E6A72" w:rsidRDefault="00C45161" w:rsidP="005B0C6F">
            <w:pPr>
              <w:pStyle w:val="31"/>
              <w:tabs>
                <w:tab w:val="left" w:pos="720"/>
              </w:tabs>
              <w:spacing w:after="0"/>
              <w:ind w:left="0"/>
              <w:jc w:val="center"/>
              <w:rPr>
                <w:b/>
                <w:i/>
                <w:sz w:val="28"/>
                <w:szCs w:val="28"/>
                <w:lang w:val="uk-UA"/>
              </w:rPr>
            </w:pPr>
          </w:p>
        </w:tc>
      </w:tr>
      <w:tr w:rsidR="00C45161" w:rsidRPr="008E6A72" w14:paraId="1AA022C5" w14:textId="77777777" w:rsidTr="00B033C2">
        <w:trPr>
          <w:cantSplit/>
        </w:trPr>
        <w:tc>
          <w:tcPr>
            <w:tcW w:w="963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</w:tcPr>
          <w:p w14:paraId="6C65DB6F" w14:textId="77777777" w:rsidR="00C45161" w:rsidRPr="008E6A72" w:rsidRDefault="00C45161" w:rsidP="005B0C6F">
            <w:pPr>
              <w:pStyle w:val="31"/>
              <w:tabs>
                <w:tab w:val="left" w:pos="720"/>
              </w:tabs>
              <w:spacing w:after="0"/>
              <w:ind w:left="0"/>
              <w:jc w:val="center"/>
              <w:rPr>
                <w:szCs w:val="28"/>
                <w:lang w:val="uk-UA"/>
              </w:rPr>
            </w:pPr>
            <w:r w:rsidRPr="008E6A72">
              <w:rPr>
                <w:szCs w:val="28"/>
                <w:lang w:val="uk-UA"/>
              </w:rPr>
              <w:t>(</w:t>
            </w:r>
            <w:r w:rsidR="009A2DC3" w:rsidRPr="009A2DC3">
              <w:rPr>
                <w:szCs w:val="28"/>
                <w:lang w:val="uk-UA"/>
              </w:rPr>
              <w:t>прізвище, ім’я, по батькові</w:t>
            </w:r>
            <w:r w:rsidRPr="008E6A72">
              <w:rPr>
                <w:szCs w:val="28"/>
                <w:lang w:val="uk-UA"/>
              </w:rPr>
              <w:t>)</w:t>
            </w:r>
          </w:p>
        </w:tc>
      </w:tr>
    </w:tbl>
    <w:p w14:paraId="0C629358" w14:textId="77777777" w:rsidR="0080062E" w:rsidRPr="00202D09" w:rsidRDefault="0080062E" w:rsidP="005B0C6F">
      <w:pPr>
        <w:spacing w:line="240" w:lineRule="auto"/>
        <w:jc w:val="center"/>
        <w:rPr>
          <w:szCs w:val="28"/>
          <w:u w:val="single"/>
          <w:vertAlign w:val="superscript"/>
          <w:lang w:val="uk-UA"/>
        </w:rPr>
      </w:pPr>
      <w:r w:rsidRPr="00202D09">
        <w:rPr>
          <w:color w:val="FFFFFF"/>
          <w:szCs w:val="28"/>
          <w:u w:val="single"/>
          <w:lang w:val="uk-UA"/>
        </w:rPr>
        <w:t>.</w:t>
      </w:r>
    </w:p>
    <w:tbl>
      <w:tblPr>
        <w:tblW w:w="992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29"/>
        <w:gridCol w:w="655"/>
        <w:gridCol w:w="1118"/>
        <w:gridCol w:w="1397"/>
        <w:gridCol w:w="2235"/>
        <w:gridCol w:w="3089"/>
      </w:tblGrid>
      <w:tr w:rsidR="0099232A" w:rsidRPr="006E4C24" w14:paraId="5A3CF3A0" w14:textId="77777777" w:rsidTr="00B033C2">
        <w:tc>
          <w:tcPr>
            <w:tcW w:w="2084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3CBB5E27" w14:textId="77777777" w:rsidR="0099232A" w:rsidRPr="006E4C24" w:rsidRDefault="0099232A" w:rsidP="005B0C6F">
            <w:pPr>
              <w:pStyle w:val="31"/>
              <w:tabs>
                <w:tab w:val="left" w:pos="-2660"/>
              </w:tabs>
              <w:spacing w:after="0"/>
              <w:ind w:left="0"/>
              <w:rPr>
                <w:sz w:val="28"/>
                <w:szCs w:val="28"/>
                <w:lang w:val="uk-UA"/>
              </w:rPr>
            </w:pPr>
            <w:r w:rsidRPr="006E4C24">
              <w:rPr>
                <w:sz w:val="28"/>
                <w:szCs w:val="28"/>
                <w:lang w:val="uk-UA"/>
              </w:rPr>
              <w:t>1. Тема роботи</w:t>
            </w:r>
            <w:r w:rsidR="006B511C" w:rsidRPr="006E4C24">
              <w:rPr>
                <w:sz w:val="28"/>
                <w:szCs w:val="28"/>
                <w:lang w:val="uk-UA"/>
              </w:rPr>
              <w:t>:</w:t>
            </w:r>
          </w:p>
        </w:tc>
        <w:tc>
          <w:tcPr>
            <w:tcW w:w="7839" w:type="dxa"/>
            <w:gridSpan w:val="4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B17C712" w14:textId="3AB1C0F7" w:rsidR="0099232A" w:rsidRPr="006E4C24" w:rsidRDefault="005A758B" w:rsidP="005B0C6F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5A758B">
              <w:rPr>
                <w:b/>
                <w:i/>
                <w:sz w:val="28"/>
                <w:szCs w:val="28"/>
                <w:lang w:val="uk-UA"/>
              </w:rPr>
              <w:t xml:space="preserve">Розробка  програмного забезпечення з використанням </w:t>
            </w:r>
          </w:p>
        </w:tc>
      </w:tr>
      <w:tr w:rsidR="00E26A39" w:rsidRPr="006E4C24" w14:paraId="16AD35D1" w14:textId="77777777" w:rsidTr="00B033C2">
        <w:tc>
          <w:tcPr>
            <w:tcW w:w="9923" w:type="dxa"/>
            <w:gridSpan w:val="6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6F5B2527" w14:textId="701C2136" w:rsidR="00E26A39" w:rsidRPr="006E4C24" w:rsidRDefault="00B033C2" w:rsidP="005B0C6F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5A758B">
              <w:rPr>
                <w:b/>
                <w:i/>
                <w:sz w:val="28"/>
                <w:szCs w:val="28"/>
                <w:lang w:val="uk-UA"/>
              </w:rPr>
              <w:t xml:space="preserve">об’єктно- </w:t>
            </w:r>
            <w:r w:rsidR="00E26A39" w:rsidRPr="006E4C24">
              <w:rPr>
                <w:b/>
                <w:i/>
                <w:sz w:val="28"/>
                <w:szCs w:val="28"/>
                <w:lang w:val="uk-UA"/>
              </w:rPr>
              <w:t>орієнтованого підходу</w:t>
            </w:r>
            <w:r w:rsidR="005A758B">
              <w:rPr>
                <w:b/>
                <w:i/>
                <w:sz w:val="28"/>
                <w:szCs w:val="28"/>
                <w:lang w:val="uk-UA"/>
              </w:rPr>
              <w:t>.</w:t>
            </w:r>
          </w:p>
        </w:tc>
      </w:tr>
      <w:tr w:rsidR="00E26A39" w:rsidRPr="006E4C24" w14:paraId="3E2B15BE" w14:textId="77777777" w:rsidTr="00B033C2">
        <w:tc>
          <w:tcPr>
            <w:tcW w:w="9923" w:type="dxa"/>
            <w:gridSpan w:val="6"/>
            <w:tcBorders>
              <w:top w:val="single" w:sz="4" w:space="0" w:color="auto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DF65517" w14:textId="77777777" w:rsidR="00E26A39" w:rsidRPr="006E4C24" w:rsidRDefault="00E26A39" w:rsidP="005B0C6F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</w:p>
        </w:tc>
      </w:tr>
      <w:tr w:rsidR="0099232A" w:rsidRPr="006E4C24" w14:paraId="583C1E1C" w14:textId="77777777" w:rsidTr="00B033C2">
        <w:trPr>
          <w:trHeight w:val="112"/>
        </w:trPr>
        <w:tc>
          <w:tcPr>
            <w:tcW w:w="2084" w:type="dxa"/>
            <w:gridSpan w:val="2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15EDF151" w14:textId="77777777" w:rsidR="0099232A" w:rsidRPr="006E4C24" w:rsidRDefault="0099232A" w:rsidP="005B0C6F">
            <w:pPr>
              <w:pStyle w:val="31"/>
              <w:tabs>
                <w:tab w:val="left" w:pos="720"/>
              </w:tabs>
              <w:spacing w:after="0"/>
              <w:ind w:left="0"/>
              <w:jc w:val="right"/>
              <w:rPr>
                <w:szCs w:val="28"/>
                <w:lang w:val="uk-UA"/>
              </w:rPr>
            </w:pPr>
          </w:p>
        </w:tc>
        <w:tc>
          <w:tcPr>
            <w:tcW w:w="7839" w:type="dxa"/>
            <w:gridSpan w:val="4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644F7B5A" w14:textId="77777777" w:rsidR="0099232A" w:rsidRPr="006E4C24" w:rsidRDefault="0099232A" w:rsidP="005B0C6F">
            <w:pPr>
              <w:pStyle w:val="31"/>
              <w:spacing w:after="0"/>
              <w:ind w:left="0"/>
              <w:jc w:val="center"/>
              <w:rPr>
                <w:szCs w:val="28"/>
                <w:lang w:val="uk-UA"/>
              </w:rPr>
            </w:pPr>
          </w:p>
        </w:tc>
      </w:tr>
      <w:tr w:rsidR="0099232A" w:rsidRPr="006E4C24" w14:paraId="295E21C9" w14:textId="77777777" w:rsidTr="00B033C2">
        <w:tc>
          <w:tcPr>
            <w:tcW w:w="6834" w:type="dxa"/>
            <w:gridSpan w:val="5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155C0007" w14:textId="77777777" w:rsidR="0099232A" w:rsidRPr="006E4C24" w:rsidRDefault="006B039E" w:rsidP="005B0C6F">
            <w:pPr>
              <w:pStyle w:val="31"/>
              <w:tabs>
                <w:tab w:val="left" w:pos="720"/>
              </w:tabs>
              <w:spacing w:after="0"/>
              <w:ind w:left="0"/>
              <w:rPr>
                <w:sz w:val="28"/>
                <w:szCs w:val="28"/>
                <w:lang w:val="uk-UA"/>
              </w:rPr>
            </w:pPr>
            <w:r w:rsidRPr="006E4C24">
              <w:rPr>
                <w:sz w:val="28"/>
                <w:szCs w:val="28"/>
                <w:lang w:val="uk-UA"/>
              </w:rPr>
              <w:t>2. Строк здачі студентом закінченого проекту (роботи)</w:t>
            </w:r>
          </w:p>
        </w:tc>
        <w:tc>
          <w:tcPr>
            <w:tcW w:w="3089" w:type="dxa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0579B695" w14:textId="01EAA12D" w:rsidR="0099232A" w:rsidRPr="00E73C6D" w:rsidRDefault="00736860" w:rsidP="005B0C6F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en-US"/>
              </w:rPr>
            </w:pPr>
            <w:r>
              <w:rPr>
                <w:b/>
                <w:i/>
                <w:sz w:val="28"/>
                <w:szCs w:val="28"/>
                <w:lang w:val="en-US"/>
              </w:rPr>
              <w:t>1</w:t>
            </w:r>
            <w:r w:rsidR="00D02143">
              <w:rPr>
                <w:b/>
                <w:i/>
                <w:sz w:val="28"/>
                <w:szCs w:val="28"/>
                <w:lang w:val="en-US"/>
              </w:rPr>
              <w:t>9</w:t>
            </w:r>
            <w:r w:rsidR="00405C2B" w:rsidRPr="00405C2B">
              <w:rPr>
                <w:b/>
                <w:i/>
                <w:sz w:val="28"/>
                <w:szCs w:val="28"/>
                <w:lang w:val="uk-UA"/>
              </w:rPr>
              <w:t>.</w:t>
            </w:r>
            <w:r w:rsidR="00856765">
              <w:rPr>
                <w:b/>
                <w:i/>
                <w:sz w:val="28"/>
                <w:szCs w:val="28"/>
                <w:lang w:val="uk-UA"/>
              </w:rPr>
              <w:t>05</w:t>
            </w:r>
            <w:r w:rsidR="00405C2B" w:rsidRPr="00405C2B">
              <w:rPr>
                <w:b/>
                <w:i/>
                <w:sz w:val="28"/>
                <w:szCs w:val="28"/>
                <w:lang w:val="uk-UA"/>
              </w:rPr>
              <w:t>.20</w:t>
            </w:r>
            <w:r w:rsidR="00E73C6D">
              <w:rPr>
                <w:b/>
                <w:i/>
                <w:sz w:val="28"/>
                <w:szCs w:val="28"/>
                <w:lang w:val="en-US"/>
              </w:rPr>
              <w:t>2</w:t>
            </w:r>
            <w:r w:rsidR="00D02143">
              <w:rPr>
                <w:b/>
                <w:i/>
                <w:sz w:val="28"/>
                <w:szCs w:val="28"/>
                <w:lang w:val="en-US"/>
              </w:rPr>
              <w:t>3</w:t>
            </w:r>
          </w:p>
        </w:tc>
      </w:tr>
      <w:tr w:rsidR="0099232A" w:rsidRPr="006E4C24" w14:paraId="4CF21549" w14:textId="77777777" w:rsidTr="00B033C2">
        <w:trPr>
          <w:trHeight w:val="161"/>
        </w:trPr>
        <w:tc>
          <w:tcPr>
            <w:tcW w:w="2084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1B42E394" w14:textId="77777777" w:rsidR="0099232A" w:rsidRPr="006E4C24" w:rsidRDefault="0099232A" w:rsidP="005B0C6F">
            <w:pPr>
              <w:pStyle w:val="31"/>
              <w:tabs>
                <w:tab w:val="left" w:pos="720"/>
              </w:tabs>
              <w:spacing w:after="0"/>
              <w:ind w:left="0"/>
              <w:jc w:val="right"/>
              <w:rPr>
                <w:szCs w:val="28"/>
                <w:lang w:val="uk-UA"/>
              </w:rPr>
            </w:pPr>
          </w:p>
        </w:tc>
        <w:tc>
          <w:tcPr>
            <w:tcW w:w="7839" w:type="dxa"/>
            <w:gridSpan w:val="4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70216A26" w14:textId="77777777" w:rsidR="0099232A" w:rsidRPr="006E4C24" w:rsidRDefault="0099232A" w:rsidP="005B0C6F">
            <w:pPr>
              <w:pStyle w:val="31"/>
              <w:spacing w:after="0"/>
              <w:ind w:left="0"/>
              <w:rPr>
                <w:szCs w:val="28"/>
                <w:lang w:val="uk-UA"/>
              </w:rPr>
            </w:pPr>
          </w:p>
        </w:tc>
      </w:tr>
      <w:tr w:rsidR="0099232A" w:rsidRPr="006E4C24" w14:paraId="2B3DC666" w14:textId="77777777" w:rsidTr="00B033C2">
        <w:tc>
          <w:tcPr>
            <w:tcW w:w="4599" w:type="dxa"/>
            <w:gridSpan w:val="4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7E27777E" w14:textId="77777777" w:rsidR="0099232A" w:rsidRPr="006E4C24" w:rsidRDefault="009C3AB7" w:rsidP="005B0C6F">
            <w:pPr>
              <w:pStyle w:val="31"/>
              <w:tabs>
                <w:tab w:val="left" w:pos="720"/>
              </w:tabs>
              <w:spacing w:after="0"/>
              <w:ind w:left="0"/>
              <w:rPr>
                <w:sz w:val="28"/>
                <w:szCs w:val="28"/>
                <w:lang w:val="uk-UA"/>
              </w:rPr>
            </w:pPr>
            <w:r w:rsidRPr="006E4C24">
              <w:rPr>
                <w:sz w:val="28"/>
                <w:szCs w:val="28"/>
                <w:lang w:val="uk-UA"/>
              </w:rPr>
              <w:t>3. Вихідні дані до проекту (роботи):</w:t>
            </w:r>
          </w:p>
        </w:tc>
        <w:tc>
          <w:tcPr>
            <w:tcW w:w="5324" w:type="dxa"/>
            <w:gridSpan w:val="2"/>
            <w:tcBorders>
              <w:top w:val="single" w:sz="4" w:space="0" w:color="FFFFFF"/>
              <w:left w:val="single" w:sz="4" w:space="0" w:color="FFFFFF"/>
              <w:bottom w:val="single" w:sz="4" w:space="0" w:color="auto"/>
              <w:right w:val="single" w:sz="4" w:space="0" w:color="FFFFFF"/>
            </w:tcBorders>
            <w:shd w:val="clear" w:color="auto" w:fill="auto"/>
          </w:tcPr>
          <w:p w14:paraId="4B202524" w14:textId="540BA935" w:rsidR="0099232A" w:rsidRPr="009812DF" w:rsidRDefault="00A259F5" w:rsidP="005B0C6F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en-US"/>
              </w:rPr>
            </w:pPr>
            <w:r>
              <w:rPr>
                <w:b/>
                <w:i/>
                <w:sz w:val="28"/>
                <w:szCs w:val="28"/>
                <w:lang w:val="uk-UA"/>
              </w:rPr>
              <w:t>Варіант №</w:t>
            </w:r>
            <w:r w:rsidR="009812DF">
              <w:rPr>
                <w:b/>
                <w:i/>
                <w:sz w:val="28"/>
                <w:szCs w:val="28"/>
                <w:lang w:val="en-US"/>
              </w:rPr>
              <w:t>--</w:t>
            </w:r>
          </w:p>
        </w:tc>
      </w:tr>
      <w:tr w:rsidR="009C3AB7" w:rsidRPr="006E4C24" w14:paraId="65FD4295" w14:textId="77777777" w:rsidTr="00B033C2">
        <w:tc>
          <w:tcPr>
            <w:tcW w:w="9923" w:type="dxa"/>
            <w:gridSpan w:val="6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BF0F53E" w14:textId="77777777" w:rsidR="009C3AB7" w:rsidRPr="006E4C24" w:rsidRDefault="009C3AB7" w:rsidP="005B0C6F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</w:p>
        </w:tc>
      </w:tr>
      <w:tr w:rsidR="009C3AB7" w:rsidRPr="006E4C24" w14:paraId="7ED7BD1F" w14:textId="77777777" w:rsidTr="00B033C2">
        <w:tc>
          <w:tcPr>
            <w:tcW w:w="9923" w:type="dxa"/>
            <w:gridSpan w:val="6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FF04018" w14:textId="77777777" w:rsidR="009C3AB7" w:rsidRPr="006E4C24" w:rsidRDefault="009C3AB7" w:rsidP="005B0C6F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</w:p>
        </w:tc>
      </w:tr>
      <w:tr w:rsidR="0099232A" w:rsidRPr="006E4C24" w14:paraId="42043125" w14:textId="77777777" w:rsidTr="00B033C2">
        <w:trPr>
          <w:trHeight w:val="182"/>
        </w:trPr>
        <w:tc>
          <w:tcPr>
            <w:tcW w:w="2084" w:type="dxa"/>
            <w:gridSpan w:val="2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4CB7CDC" w14:textId="77777777" w:rsidR="0099232A" w:rsidRPr="006E4C24" w:rsidRDefault="0099232A" w:rsidP="005B0C6F">
            <w:pPr>
              <w:pStyle w:val="31"/>
              <w:tabs>
                <w:tab w:val="left" w:pos="720"/>
              </w:tabs>
              <w:spacing w:after="0"/>
              <w:ind w:left="0"/>
              <w:jc w:val="right"/>
              <w:rPr>
                <w:szCs w:val="28"/>
                <w:lang w:val="uk-UA"/>
              </w:rPr>
            </w:pPr>
          </w:p>
        </w:tc>
        <w:tc>
          <w:tcPr>
            <w:tcW w:w="7839" w:type="dxa"/>
            <w:gridSpan w:val="4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D81A784" w14:textId="77777777" w:rsidR="0099232A" w:rsidRPr="006E4C24" w:rsidRDefault="0099232A" w:rsidP="005B0C6F">
            <w:pPr>
              <w:pStyle w:val="31"/>
              <w:spacing w:after="0"/>
              <w:ind w:left="0"/>
              <w:rPr>
                <w:szCs w:val="28"/>
                <w:lang w:val="uk-UA"/>
              </w:rPr>
            </w:pPr>
          </w:p>
        </w:tc>
      </w:tr>
      <w:tr w:rsidR="00C436F1" w:rsidRPr="006E4C24" w14:paraId="26DD159C" w14:textId="77777777" w:rsidTr="00B033C2">
        <w:tc>
          <w:tcPr>
            <w:tcW w:w="9923" w:type="dxa"/>
            <w:gridSpan w:val="6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35DE2924" w14:textId="77777777" w:rsidR="00C436F1" w:rsidRPr="006E4C24" w:rsidRDefault="00C436F1" w:rsidP="005B0C6F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6E4C24">
              <w:rPr>
                <w:sz w:val="28"/>
                <w:szCs w:val="28"/>
                <w:lang w:val="uk-UA"/>
              </w:rPr>
              <w:t xml:space="preserve">4. Зміст розрахунково-пояснювальної записки (перелік питань, які підлягають </w:t>
            </w:r>
          </w:p>
        </w:tc>
      </w:tr>
      <w:tr w:rsidR="0052797B" w:rsidRPr="006E4C24" w14:paraId="054FB077" w14:textId="77777777" w:rsidTr="00B033C2">
        <w:tc>
          <w:tcPr>
            <w:tcW w:w="1429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A92B8BF" w14:textId="77777777" w:rsidR="0052797B" w:rsidRPr="006E4C24" w:rsidRDefault="0052797B" w:rsidP="005B0C6F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6E4C24">
              <w:rPr>
                <w:sz w:val="28"/>
                <w:szCs w:val="28"/>
                <w:lang w:val="uk-UA"/>
              </w:rPr>
              <w:t>розробці):</w:t>
            </w:r>
          </w:p>
        </w:tc>
        <w:tc>
          <w:tcPr>
            <w:tcW w:w="8494" w:type="dxa"/>
            <w:gridSpan w:val="5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9C63E45" w14:textId="6E0293D8" w:rsidR="0052797B" w:rsidRPr="006E4C24" w:rsidRDefault="00BD36EC" w:rsidP="005B0C6F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>
              <w:rPr>
                <w:b/>
                <w:i/>
                <w:sz w:val="28"/>
                <w:szCs w:val="28"/>
                <w:lang w:val="uk-UA"/>
              </w:rPr>
              <w:t xml:space="preserve">1. Визначення класів та програмування меню користувача </w:t>
            </w:r>
          </w:p>
        </w:tc>
      </w:tr>
      <w:tr w:rsidR="0052797B" w:rsidRPr="006E4C24" w14:paraId="4EE4DE6F" w14:textId="77777777" w:rsidTr="00B033C2">
        <w:tc>
          <w:tcPr>
            <w:tcW w:w="9923" w:type="dxa"/>
            <w:gridSpan w:val="6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D317F13" w14:textId="54966859" w:rsidR="0052797B" w:rsidRPr="006E4C24" w:rsidRDefault="00B033C2" w:rsidP="005B0C6F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>
              <w:rPr>
                <w:b/>
                <w:i/>
                <w:sz w:val="28"/>
                <w:szCs w:val="28"/>
                <w:lang w:val="uk-UA"/>
              </w:rPr>
              <w:t>(ієрархія класів програми: абстрактний клас –</w:t>
            </w:r>
            <w:r w:rsidRPr="00C40430">
              <w:rPr>
                <w:b/>
                <w:i/>
                <w:sz w:val="28"/>
                <w:szCs w:val="28"/>
                <w:lang w:val="uk-UA"/>
              </w:rPr>
              <w:t xml:space="preserve">Завдання </w:t>
            </w:r>
            <w:r w:rsidR="00C40430" w:rsidRPr="00C40430">
              <w:rPr>
                <w:b/>
                <w:i/>
                <w:sz w:val="28"/>
                <w:szCs w:val="28"/>
                <w:lang w:val="uk-UA"/>
              </w:rPr>
              <w:t xml:space="preserve">в системі управління </w:t>
            </w:r>
          </w:p>
        </w:tc>
      </w:tr>
      <w:tr w:rsidR="00C40430" w:rsidRPr="006E4C24" w14:paraId="1FAB9464" w14:textId="77777777" w:rsidTr="00B033C2">
        <w:tc>
          <w:tcPr>
            <w:tcW w:w="9923" w:type="dxa"/>
            <w:gridSpan w:val="6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5B45CBE2" w14:textId="4B34967D" w:rsidR="00C40430" w:rsidRDefault="00B033C2" w:rsidP="005B0C6F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40430">
              <w:rPr>
                <w:b/>
                <w:i/>
                <w:sz w:val="28"/>
                <w:szCs w:val="28"/>
                <w:lang w:val="uk-UA"/>
              </w:rPr>
              <w:t xml:space="preserve">проектом </w:t>
            </w:r>
            <w:r w:rsidR="00C40430" w:rsidRPr="00C40430">
              <w:rPr>
                <w:b/>
                <w:i/>
                <w:sz w:val="28"/>
                <w:szCs w:val="28"/>
                <w:lang w:val="uk-UA"/>
              </w:rPr>
              <w:t>з</w:t>
            </w:r>
            <w:r w:rsidR="00C40430">
              <w:rPr>
                <w:b/>
                <w:i/>
                <w:sz w:val="28"/>
                <w:szCs w:val="28"/>
                <w:lang w:val="uk-UA"/>
              </w:rPr>
              <w:t xml:space="preserve"> </w:t>
            </w:r>
            <w:r w:rsidR="00C40430" w:rsidRPr="00C40430">
              <w:rPr>
                <w:b/>
                <w:i/>
                <w:sz w:val="28"/>
                <w:szCs w:val="28"/>
                <w:lang w:val="uk-UA"/>
              </w:rPr>
              <w:t>розробки програмного забезпечення</w:t>
            </w:r>
            <w:r w:rsidR="00C40430">
              <w:rPr>
                <w:b/>
                <w:i/>
                <w:sz w:val="28"/>
                <w:szCs w:val="28"/>
                <w:lang w:val="uk-UA"/>
              </w:rPr>
              <w:t>, класи-нащадки - д</w:t>
            </w:r>
            <w:r w:rsidR="00C40430" w:rsidRPr="00C40430">
              <w:rPr>
                <w:b/>
                <w:i/>
                <w:sz w:val="28"/>
                <w:szCs w:val="28"/>
                <w:lang w:val="uk-UA"/>
              </w:rPr>
              <w:t xml:space="preserve">ефект, </w:t>
            </w:r>
          </w:p>
        </w:tc>
      </w:tr>
      <w:tr w:rsidR="00C40430" w:rsidRPr="006E4C24" w14:paraId="454E6E50" w14:textId="77777777" w:rsidTr="00B033C2">
        <w:tc>
          <w:tcPr>
            <w:tcW w:w="9923" w:type="dxa"/>
            <w:gridSpan w:val="6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4A8A854" w14:textId="3B7E0876" w:rsidR="00C40430" w:rsidRPr="00C40430" w:rsidRDefault="00B033C2" w:rsidP="005B0C6F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40430">
              <w:rPr>
                <w:b/>
                <w:i/>
                <w:sz w:val="28"/>
                <w:szCs w:val="28"/>
                <w:lang w:val="uk-UA"/>
              </w:rPr>
              <w:t xml:space="preserve">задача для </w:t>
            </w:r>
            <w:r w:rsidR="00C40430" w:rsidRPr="00C40430">
              <w:rPr>
                <w:b/>
                <w:i/>
                <w:sz w:val="28"/>
                <w:szCs w:val="28"/>
                <w:lang w:val="uk-UA"/>
              </w:rPr>
              <w:t>розробки</w:t>
            </w:r>
            <w:r w:rsidR="00C40430">
              <w:rPr>
                <w:b/>
                <w:i/>
                <w:sz w:val="28"/>
                <w:szCs w:val="28"/>
                <w:lang w:val="uk-UA"/>
              </w:rPr>
              <w:t>). 2. Створення об’єктів та використання контейнерів</w:t>
            </w:r>
          </w:p>
        </w:tc>
      </w:tr>
      <w:tr w:rsidR="0052797B" w:rsidRPr="006E4C24" w14:paraId="5FF7A05E" w14:textId="77777777" w:rsidTr="00B033C2">
        <w:tc>
          <w:tcPr>
            <w:tcW w:w="9923" w:type="dxa"/>
            <w:gridSpan w:val="6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D361CB2" w14:textId="52BFE04F" w:rsidR="0052797B" w:rsidRPr="00844F78" w:rsidRDefault="00844F78" w:rsidP="005B0C6F">
            <w:pPr>
              <w:pStyle w:val="31"/>
              <w:tabs>
                <w:tab w:val="left" w:pos="720"/>
              </w:tabs>
              <w:spacing w:after="0"/>
              <w:ind w:left="0"/>
              <w:rPr>
                <w:sz w:val="28"/>
                <w:szCs w:val="28"/>
                <w:lang w:val="uk-UA"/>
              </w:rPr>
            </w:pPr>
            <w:r>
              <w:rPr>
                <w:b/>
                <w:i/>
                <w:sz w:val="28"/>
                <w:szCs w:val="28"/>
                <w:lang w:val="uk-UA"/>
              </w:rPr>
              <w:t xml:space="preserve"> (</w:t>
            </w:r>
            <w:r w:rsidR="00BD36EC">
              <w:rPr>
                <w:b/>
                <w:i/>
                <w:sz w:val="28"/>
                <w:szCs w:val="28"/>
                <w:lang w:val="uk-UA"/>
              </w:rPr>
              <w:t xml:space="preserve">тип контейнера </w:t>
            </w:r>
            <w:r w:rsidR="00C40430">
              <w:rPr>
                <w:b/>
                <w:i/>
                <w:sz w:val="28"/>
                <w:szCs w:val="28"/>
                <w:lang w:val="uk-UA"/>
              </w:rPr>
              <w:t>– черга з пріоритетом).</w:t>
            </w:r>
            <w:r>
              <w:rPr>
                <w:b/>
                <w:i/>
                <w:sz w:val="28"/>
                <w:szCs w:val="28"/>
                <w:lang w:val="uk-UA"/>
              </w:rPr>
              <w:t xml:space="preserve"> 3. </w:t>
            </w:r>
            <w:r w:rsidR="005A758B">
              <w:rPr>
                <w:b/>
                <w:i/>
                <w:sz w:val="28"/>
                <w:szCs w:val="28"/>
                <w:lang w:val="uk-UA"/>
              </w:rPr>
              <w:t>Організація</w:t>
            </w:r>
            <w:r>
              <w:rPr>
                <w:b/>
                <w:i/>
                <w:sz w:val="28"/>
                <w:szCs w:val="28"/>
                <w:lang w:val="uk-UA"/>
              </w:rPr>
              <w:t xml:space="preserve"> </w:t>
            </w:r>
            <w:r w:rsidR="00B033C2">
              <w:rPr>
                <w:b/>
                <w:i/>
                <w:sz w:val="28"/>
                <w:szCs w:val="28"/>
                <w:lang w:val="uk-UA"/>
              </w:rPr>
              <w:t xml:space="preserve">роботи з даними </w:t>
            </w:r>
          </w:p>
        </w:tc>
      </w:tr>
      <w:tr w:rsidR="0052797B" w:rsidRPr="006E4C24" w14:paraId="02C7D79F" w14:textId="77777777" w:rsidTr="00B033C2">
        <w:tc>
          <w:tcPr>
            <w:tcW w:w="9923" w:type="dxa"/>
            <w:gridSpan w:val="6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39D02FD5" w14:textId="299ED044" w:rsidR="0052797B" w:rsidRPr="0065436C" w:rsidRDefault="00B033C2" w:rsidP="005B0C6F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</w:rPr>
            </w:pPr>
            <w:r>
              <w:rPr>
                <w:b/>
                <w:i/>
                <w:sz w:val="28"/>
                <w:szCs w:val="28"/>
                <w:lang w:val="uk-UA"/>
              </w:rPr>
              <w:t xml:space="preserve">через </w:t>
            </w:r>
            <w:r w:rsidR="00844F78">
              <w:rPr>
                <w:b/>
                <w:i/>
                <w:sz w:val="28"/>
                <w:szCs w:val="28"/>
                <w:lang w:val="uk-UA"/>
              </w:rPr>
              <w:t>файл. 4.</w:t>
            </w:r>
            <w:r w:rsidR="005A758B">
              <w:rPr>
                <w:b/>
                <w:i/>
                <w:sz w:val="28"/>
                <w:szCs w:val="28"/>
                <w:lang w:val="uk-UA"/>
              </w:rPr>
              <w:t xml:space="preserve"> Пошук даних у контейнері </w:t>
            </w:r>
            <w:r w:rsidR="00844F78">
              <w:rPr>
                <w:b/>
                <w:i/>
                <w:sz w:val="28"/>
                <w:szCs w:val="28"/>
                <w:lang w:val="uk-UA"/>
              </w:rPr>
              <w:t xml:space="preserve">(запит для пошуку </w:t>
            </w:r>
            <w:r>
              <w:rPr>
                <w:b/>
                <w:i/>
                <w:sz w:val="28"/>
                <w:szCs w:val="28"/>
                <w:lang w:val="uk-UA"/>
              </w:rPr>
              <w:t>– п</w:t>
            </w:r>
            <w:r w:rsidRPr="00C40430">
              <w:rPr>
                <w:b/>
                <w:i/>
                <w:sz w:val="28"/>
                <w:szCs w:val="28"/>
                <w:lang w:val="uk-UA"/>
              </w:rPr>
              <w:t>ідрахувати</w:t>
            </w:r>
          </w:p>
        </w:tc>
      </w:tr>
      <w:tr w:rsidR="0052797B" w:rsidRPr="006E4C24" w14:paraId="06F359B9" w14:textId="77777777" w:rsidTr="00B033C2">
        <w:tc>
          <w:tcPr>
            <w:tcW w:w="9923" w:type="dxa"/>
            <w:gridSpan w:val="6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7A7AF0D" w14:textId="29B897A8" w:rsidR="0052797B" w:rsidRPr="00C40430" w:rsidRDefault="00C40430" w:rsidP="005B0C6F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40430">
              <w:rPr>
                <w:b/>
                <w:i/>
                <w:sz w:val="28"/>
                <w:szCs w:val="28"/>
                <w:lang w:val="uk-UA"/>
              </w:rPr>
              <w:t xml:space="preserve">загальну кількість дефектів, знайдених в заданому компоненті </w:t>
            </w:r>
          </w:p>
        </w:tc>
      </w:tr>
      <w:tr w:rsidR="0052797B" w:rsidRPr="006E4C24" w14:paraId="7EE619C2" w14:textId="77777777" w:rsidTr="00B033C2">
        <w:tc>
          <w:tcPr>
            <w:tcW w:w="9923" w:type="dxa"/>
            <w:gridSpan w:val="6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40C5CA13" w14:textId="16B7EBB2" w:rsidR="0052797B" w:rsidRPr="006E4C24" w:rsidRDefault="00C40430" w:rsidP="005B0C6F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  <w:r w:rsidRPr="00C40430">
              <w:rPr>
                <w:b/>
                <w:i/>
                <w:sz w:val="28"/>
                <w:szCs w:val="28"/>
                <w:lang w:val="uk-UA"/>
              </w:rPr>
              <w:t>програмного</w:t>
            </w:r>
            <w:r>
              <w:rPr>
                <w:b/>
                <w:i/>
                <w:sz w:val="28"/>
                <w:szCs w:val="28"/>
                <w:lang w:val="uk-UA"/>
              </w:rPr>
              <w:t xml:space="preserve"> </w:t>
            </w:r>
            <w:r w:rsidRPr="00C40430">
              <w:rPr>
                <w:b/>
                <w:i/>
                <w:sz w:val="28"/>
                <w:szCs w:val="28"/>
                <w:lang w:val="uk-UA"/>
              </w:rPr>
              <w:t>забезпечення</w:t>
            </w:r>
            <w:r>
              <w:rPr>
                <w:b/>
                <w:i/>
                <w:sz w:val="28"/>
                <w:szCs w:val="28"/>
                <w:lang w:val="uk-UA"/>
              </w:rPr>
              <w:t>).</w:t>
            </w:r>
          </w:p>
        </w:tc>
      </w:tr>
      <w:tr w:rsidR="007169B0" w:rsidRPr="006E4C24" w14:paraId="6E75F0C4" w14:textId="77777777" w:rsidTr="00B033C2">
        <w:trPr>
          <w:trHeight w:val="182"/>
        </w:trPr>
        <w:tc>
          <w:tcPr>
            <w:tcW w:w="2084" w:type="dxa"/>
            <w:gridSpan w:val="2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5C772607" w14:textId="77777777" w:rsidR="007169B0" w:rsidRPr="006E4C24" w:rsidRDefault="007169B0" w:rsidP="005B0C6F">
            <w:pPr>
              <w:pStyle w:val="31"/>
              <w:tabs>
                <w:tab w:val="left" w:pos="720"/>
              </w:tabs>
              <w:spacing w:after="0"/>
              <w:ind w:left="0"/>
              <w:jc w:val="right"/>
              <w:rPr>
                <w:szCs w:val="28"/>
                <w:lang w:val="uk-UA"/>
              </w:rPr>
            </w:pPr>
          </w:p>
        </w:tc>
        <w:tc>
          <w:tcPr>
            <w:tcW w:w="7839" w:type="dxa"/>
            <w:gridSpan w:val="4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61FAD2CD" w14:textId="77777777" w:rsidR="007169B0" w:rsidRPr="006E4C24" w:rsidRDefault="007169B0" w:rsidP="005B0C6F">
            <w:pPr>
              <w:pStyle w:val="31"/>
              <w:spacing w:after="0"/>
              <w:ind w:left="0"/>
              <w:rPr>
                <w:szCs w:val="28"/>
                <w:lang w:val="uk-UA"/>
              </w:rPr>
            </w:pPr>
          </w:p>
        </w:tc>
      </w:tr>
      <w:tr w:rsidR="007169B0" w:rsidRPr="006E4C24" w14:paraId="1CCC83EA" w14:textId="77777777" w:rsidTr="00B033C2">
        <w:tc>
          <w:tcPr>
            <w:tcW w:w="9923" w:type="dxa"/>
            <w:gridSpan w:val="6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3DA2776E" w14:textId="77777777" w:rsidR="007169B0" w:rsidRPr="006E4C24" w:rsidRDefault="007169B0" w:rsidP="005B0C6F">
            <w:pPr>
              <w:pStyle w:val="31"/>
              <w:tabs>
                <w:tab w:val="left" w:pos="720"/>
              </w:tabs>
              <w:spacing w:after="0"/>
              <w:ind w:left="0"/>
              <w:rPr>
                <w:sz w:val="28"/>
                <w:szCs w:val="28"/>
                <w:lang w:val="uk-UA"/>
              </w:rPr>
            </w:pPr>
            <w:r w:rsidRPr="006E4C24">
              <w:rPr>
                <w:sz w:val="28"/>
                <w:szCs w:val="28"/>
                <w:lang w:val="uk-UA"/>
              </w:rPr>
              <w:t xml:space="preserve">5. Перелік графічного матеріалу (з точним зазначенням обов'язкових креслень):      </w:t>
            </w:r>
          </w:p>
        </w:tc>
      </w:tr>
      <w:tr w:rsidR="0052797B" w:rsidRPr="006E4C24" w14:paraId="6BFD71A2" w14:textId="77777777" w:rsidTr="00B033C2">
        <w:tc>
          <w:tcPr>
            <w:tcW w:w="9923" w:type="dxa"/>
            <w:gridSpan w:val="6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CED7063" w14:textId="77777777" w:rsidR="0052797B" w:rsidRPr="0099075E" w:rsidRDefault="00394E26" w:rsidP="005B0C6F">
            <w:pPr>
              <w:pStyle w:val="31"/>
              <w:tabs>
                <w:tab w:val="left" w:pos="720"/>
              </w:tabs>
              <w:spacing w:after="0"/>
              <w:ind w:left="0" w:right="-141"/>
              <w:rPr>
                <w:b/>
                <w:i/>
                <w:sz w:val="28"/>
                <w:szCs w:val="28"/>
                <w:lang w:val="uk-UA"/>
              </w:rPr>
            </w:pPr>
            <w:r>
              <w:rPr>
                <w:b/>
                <w:i/>
                <w:sz w:val="28"/>
                <w:szCs w:val="28"/>
                <w:lang w:val="uk-UA"/>
              </w:rPr>
              <w:t>діаграм</w:t>
            </w:r>
            <w:r w:rsidR="0065436C">
              <w:rPr>
                <w:b/>
                <w:i/>
                <w:sz w:val="28"/>
                <w:szCs w:val="28"/>
                <w:lang w:val="uk-UA"/>
              </w:rPr>
              <w:t>и</w:t>
            </w:r>
            <w:r>
              <w:rPr>
                <w:b/>
                <w:i/>
                <w:sz w:val="28"/>
                <w:szCs w:val="28"/>
                <w:lang w:val="uk-UA"/>
              </w:rPr>
              <w:t xml:space="preserve"> класів</w:t>
            </w:r>
            <w:r w:rsidR="00A259F5">
              <w:rPr>
                <w:b/>
                <w:i/>
                <w:sz w:val="28"/>
                <w:szCs w:val="28"/>
                <w:lang w:val="uk-UA"/>
              </w:rPr>
              <w:t>, послідовності та об</w:t>
            </w:r>
            <w:r w:rsidR="005A758B">
              <w:rPr>
                <w:b/>
                <w:i/>
                <w:sz w:val="28"/>
                <w:szCs w:val="28"/>
                <w:lang w:val="uk-UA"/>
              </w:rPr>
              <w:t>’</w:t>
            </w:r>
            <w:r w:rsidR="00300249">
              <w:rPr>
                <w:b/>
                <w:i/>
                <w:sz w:val="28"/>
                <w:szCs w:val="28"/>
                <w:lang w:val="uk-UA"/>
              </w:rPr>
              <w:t xml:space="preserve">єктів </w:t>
            </w:r>
            <w:r>
              <w:rPr>
                <w:b/>
                <w:i/>
                <w:sz w:val="28"/>
                <w:szCs w:val="28"/>
                <w:lang w:val="uk-UA"/>
              </w:rPr>
              <w:t xml:space="preserve">в нотації </w:t>
            </w:r>
            <w:r>
              <w:rPr>
                <w:b/>
                <w:i/>
                <w:sz w:val="28"/>
                <w:szCs w:val="28"/>
                <w:lang w:val="en-US"/>
              </w:rPr>
              <w:t>UML</w:t>
            </w:r>
          </w:p>
        </w:tc>
      </w:tr>
      <w:tr w:rsidR="007169B0" w:rsidRPr="006E4C24" w14:paraId="35AB2D8A" w14:textId="77777777" w:rsidTr="00B033C2">
        <w:tc>
          <w:tcPr>
            <w:tcW w:w="9923" w:type="dxa"/>
            <w:gridSpan w:val="6"/>
            <w:tcBorders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74FD54CD" w14:textId="77777777" w:rsidR="007169B0" w:rsidRPr="00394E26" w:rsidRDefault="007169B0" w:rsidP="005B0C6F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uk-UA"/>
              </w:rPr>
            </w:pPr>
          </w:p>
        </w:tc>
      </w:tr>
      <w:tr w:rsidR="007169B0" w:rsidRPr="006E4C24" w14:paraId="1C92B3EA" w14:textId="77777777" w:rsidTr="00B033C2">
        <w:trPr>
          <w:trHeight w:val="182"/>
        </w:trPr>
        <w:tc>
          <w:tcPr>
            <w:tcW w:w="2084" w:type="dxa"/>
            <w:gridSpan w:val="2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2FEE4B9" w14:textId="77777777" w:rsidR="007169B0" w:rsidRPr="006E4C24" w:rsidRDefault="007169B0" w:rsidP="005B0C6F">
            <w:pPr>
              <w:pStyle w:val="31"/>
              <w:tabs>
                <w:tab w:val="left" w:pos="720"/>
              </w:tabs>
              <w:spacing w:after="0"/>
              <w:ind w:left="0"/>
              <w:jc w:val="right"/>
              <w:rPr>
                <w:szCs w:val="28"/>
                <w:lang w:val="uk-UA"/>
              </w:rPr>
            </w:pPr>
          </w:p>
        </w:tc>
        <w:tc>
          <w:tcPr>
            <w:tcW w:w="7839" w:type="dxa"/>
            <w:gridSpan w:val="4"/>
            <w:tcBorders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07993BAB" w14:textId="77777777" w:rsidR="007169B0" w:rsidRPr="006E4C24" w:rsidRDefault="007169B0" w:rsidP="005B0C6F">
            <w:pPr>
              <w:pStyle w:val="31"/>
              <w:spacing w:after="0"/>
              <w:ind w:left="0"/>
              <w:rPr>
                <w:szCs w:val="28"/>
                <w:lang w:val="uk-UA"/>
              </w:rPr>
            </w:pPr>
          </w:p>
        </w:tc>
      </w:tr>
      <w:tr w:rsidR="00865028" w:rsidRPr="006E4C24" w14:paraId="4768B411" w14:textId="77777777" w:rsidTr="00B033C2">
        <w:tc>
          <w:tcPr>
            <w:tcW w:w="3202" w:type="dxa"/>
            <w:gridSpan w:val="3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auto"/>
          </w:tcPr>
          <w:p w14:paraId="430CE998" w14:textId="77777777" w:rsidR="007169B0" w:rsidRPr="006E4C24" w:rsidRDefault="00865028" w:rsidP="005B0C6F">
            <w:pPr>
              <w:pStyle w:val="31"/>
              <w:tabs>
                <w:tab w:val="left" w:pos="720"/>
              </w:tabs>
              <w:spacing w:after="0"/>
              <w:ind w:left="0"/>
              <w:rPr>
                <w:sz w:val="28"/>
                <w:szCs w:val="28"/>
                <w:lang w:val="uk-UA"/>
              </w:rPr>
            </w:pPr>
            <w:r w:rsidRPr="006E4C24">
              <w:rPr>
                <w:sz w:val="28"/>
                <w:szCs w:val="28"/>
                <w:lang w:val="uk-UA"/>
              </w:rPr>
              <w:t>6. Дата видачі завдання:</w:t>
            </w:r>
          </w:p>
        </w:tc>
        <w:tc>
          <w:tcPr>
            <w:tcW w:w="6721" w:type="dxa"/>
            <w:gridSpan w:val="3"/>
            <w:tcBorders>
              <w:top w:val="single" w:sz="4" w:space="0" w:color="FFFFFF"/>
              <w:left w:val="single" w:sz="4" w:space="0" w:color="FFFFFF"/>
              <w:right w:val="single" w:sz="4" w:space="0" w:color="FFFFFF"/>
            </w:tcBorders>
            <w:shd w:val="clear" w:color="auto" w:fill="auto"/>
          </w:tcPr>
          <w:p w14:paraId="616A55C1" w14:textId="2E8AB5A5" w:rsidR="007169B0" w:rsidRPr="00AF7AB4" w:rsidRDefault="000F7C9B" w:rsidP="005B0C6F">
            <w:pPr>
              <w:pStyle w:val="31"/>
              <w:tabs>
                <w:tab w:val="left" w:pos="720"/>
              </w:tabs>
              <w:spacing w:after="0"/>
              <w:ind w:left="0"/>
              <w:rPr>
                <w:b/>
                <w:i/>
                <w:sz w:val="28"/>
                <w:szCs w:val="28"/>
                <w:lang w:val="en-US"/>
              </w:rPr>
            </w:pPr>
            <w:r>
              <w:rPr>
                <w:b/>
                <w:i/>
                <w:sz w:val="28"/>
                <w:szCs w:val="28"/>
                <w:lang w:val="en-US"/>
              </w:rPr>
              <w:t>1</w:t>
            </w:r>
            <w:r w:rsidR="003B03B2">
              <w:rPr>
                <w:b/>
                <w:i/>
                <w:sz w:val="28"/>
                <w:szCs w:val="28"/>
                <w:lang w:val="en-US"/>
              </w:rPr>
              <w:t>5</w:t>
            </w:r>
            <w:r w:rsidR="00405C2B" w:rsidRPr="00405C2B">
              <w:rPr>
                <w:b/>
                <w:i/>
                <w:sz w:val="28"/>
                <w:szCs w:val="28"/>
                <w:lang w:val="uk-UA"/>
              </w:rPr>
              <w:t>.0</w:t>
            </w:r>
            <w:r w:rsidR="00736860">
              <w:rPr>
                <w:b/>
                <w:i/>
                <w:sz w:val="28"/>
                <w:szCs w:val="28"/>
                <w:lang w:val="en-US"/>
              </w:rPr>
              <w:t>2</w:t>
            </w:r>
            <w:r w:rsidR="00405C2B" w:rsidRPr="00405C2B">
              <w:rPr>
                <w:b/>
                <w:i/>
                <w:sz w:val="28"/>
                <w:szCs w:val="28"/>
                <w:lang w:val="uk-UA"/>
              </w:rPr>
              <w:t>.20</w:t>
            </w:r>
            <w:r w:rsidR="00AF7AB4">
              <w:rPr>
                <w:b/>
                <w:i/>
                <w:sz w:val="28"/>
                <w:szCs w:val="28"/>
                <w:lang w:val="en-US"/>
              </w:rPr>
              <w:t>2</w:t>
            </w:r>
            <w:r w:rsidR="00D02143">
              <w:rPr>
                <w:b/>
                <w:i/>
                <w:sz w:val="28"/>
                <w:szCs w:val="28"/>
                <w:lang w:val="en-US"/>
              </w:rPr>
              <w:t>3</w:t>
            </w:r>
          </w:p>
        </w:tc>
      </w:tr>
    </w:tbl>
    <w:p w14:paraId="60702951" w14:textId="77777777" w:rsidR="0080062E" w:rsidRDefault="0080062E" w:rsidP="00C97538">
      <w:pPr>
        <w:spacing w:after="0" w:line="240" w:lineRule="auto"/>
        <w:jc w:val="center"/>
        <w:rPr>
          <w:b/>
          <w:sz w:val="36"/>
          <w:szCs w:val="28"/>
          <w:lang w:val="uk-UA"/>
        </w:rPr>
      </w:pPr>
      <w:r w:rsidRPr="00202D09">
        <w:rPr>
          <w:szCs w:val="28"/>
          <w:lang w:val="uk-UA"/>
        </w:rPr>
        <w:br w:type="page"/>
      </w:r>
      <w:r w:rsidRPr="00865028">
        <w:rPr>
          <w:b/>
          <w:sz w:val="36"/>
          <w:szCs w:val="28"/>
        </w:rPr>
        <w:lastRenderedPageBreak/>
        <w:t>КАЛЕНДАРНИЙ ПЛАН</w:t>
      </w:r>
    </w:p>
    <w:p w14:paraId="49EDF1D9" w14:textId="77777777" w:rsidR="00865028" w:rsidRPr="00865028" w:rsidRDefault="00865028" w:rsidP="005B0C6F">
      <w:pPr>
        <w:spacing w:after="0" w:line="240" w:lineRule="auto"/>
        <w:jc w:val="center"/>
        <w:rPr>
          <w:b/>
          <w:sz w:val="36"/>
          <w:szCs w:val="28"/>
          <w:lang w:val="uk-UA"/>
        </w:rPr>
      </w:pPr>
    </w:p>
    <w:tbl>
      <w:tblPr>
        <w:tblW w:w="10283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68"/>
        <w:gridCol w:w="5670"/>
        <w:gridCol w:w="1559"/>
        <w:gridCol w:w="2486"/>
      </w:tblGrid>
      <w:tr w:rsidR="001F6419" w:rsidRPr="001F6419" w14:paraId="620EBA92" w14:textId="77777777" w:rsidTr="00B033C2">
        <w:trPr>
          <w:trHeight w:val="881"/>
        </w:trPr>
        <w:tc>
          <w:tcPr>
            <w:tcW w:w="568" w:type="dxa"/>
          </w:tcPr>
          <w:p w14:paraId="4864017A" w14:textId="77777777" w:rsidR="0080062E" w:rsidRPr="001F6419" w:rsidRDefault="0080062E" w:rsidP="005B0C6F">
            <w:pPr>
              <w:pStyle w:val="31"/>
              <w:tabs>
                <w:tab w:val="left" w:pos="720"/>
              </w:tabs>
              <w:spacing w:before="240"/>
              <w:ind w:left="0"/>
              <w:jc w:val="center"/>
              <w:rPr>
                <w:b/>
                <w:sz w:val="24"/>
                <w:szCs w:val="24"/>
                <w:lang w:val="uk-UA"/>
              </w:rPr>
            </w:pPr>
            <w:r w:rsidRPr="001F6419">
              <w:rPr>
                <w:b/>
                <w:sz w:val="24"/>
                <w:szCs w:val="24"/>
                <w:lang w:val="uk-UA"/>
              </w:rPr>
              <w:t>№п/п</w:t>
            </w:r>
          </w:p>
        </w:tc>
        <w:tc>
          <w:tcPr>
            <w:tcW w:w="5670" w:type="dxa"/>
            <w:vAlign w:val="center"/>
          </w:tcPr>
          <w:p w14:paraId="3F997186" w14:textId="77777777" w:rsidR="0080062E" w:rsidRPr="001F6419" w:rsidRDefault="001F6419" w:rsidP="005B0C6F">
            <w:pPr>
              <w:pStyle w:val="31"/>
              <w:tabs>
                <w:tab w:val="left" w:pos="720"/>
              </w:tabs>
              <w:spacing w:before="240"/>
              <w:ind w:left="0"/>
              <w:jc w:val="center"/>
              <w:rPr>
                <w:b/>
                <w:sz w:val="24"/>
                <w:szCs w:val="24"/>
                <w:lang w:val="uk-UA"/>
              </w:rPr>
            </w:pPr>
            <w:r w:rsidRPr="001F6419">
              <w:rPr>
                <w:b/>
                <w:sz w:val="24"/>
                <w:szCs w:val="24"/>
                <w:lang w:val="uk-UA"/>
              </w:rPr>
              <w:t xml:space="preserve">Назва етапів </w:t>
            </w:r>
            <w:r>
              <w:rPr>
                <w:b/>
                <w:sz w:val="24"/>
                <w:szCs w:val="24"/>
                <w:lang w:val="uk-UA"/>
              </w:rPr>
              <w:t>курсового проекту (</w:t>
            </w:r>
            <w:r w:rsidRPr="001F6419">
              <w:rPr>
                <w:b/>
                <w:sz w:val="24"/>
                <w:szCs w:val="24"/>
                <w:lang w:val="uk-UA"/>
              </w:rPr>
              <w:t>роботи</w:t>
            </w:r>
            <w:r>
              <w:rPr>
                <w:b/>
                <w:sz w:val="24"/>
                <w:szCs w:val="24"/>
                <w:lang w:val="uk-UA"/>
              </w:rPr>
              <w:t>)</w:t>
            </w:r>
            <w:r w:rsidRPr="001F6419">
              <w:rPr>
                <w:b/>
                <w:sz w:val="24"/>
                <w:szCs w:val="24"/>
                <w:lang w:val="uk-UA"/>
              </w:rPr>
              <w:t xml:space="preserve"> та питань, які мають бути розроблені відповідно до завдання</w:t>
            </w:r>
          </w:p>
        </w:tc>
        <w:tc>
          <w:tcPr>
            <w:tcW w:w="1559" w:type="dxa"/>
          </w:tcPr>
          <w:p w14:paraId="7CA4F11A" w14:textId="77777777" w:rsidR="0080062E" w:rsidRPr="001F6419" w:rsidRDefault="0080062E" w:rsidP="005B0C6F">
            <w:pPr>
              <w:pStyle w:val="31"/>
              <w:tabs>
                <w:tab w:val="left" w:pos="720"/>
              </w:tabs>
              <w:spacing w:before="240"/>
              <w:ind w:left="0"/>
              <w:jc w:val="center"/>
              <w:rPr>
                <w:b/>
                <w:sz w:val="24"/>
                <w:szCs w:val="24"/>
                <w:lang w:val="uk-UA"/>
              </w:rPr>
            </w:pPr>
            <w:r w:rsidRPr="001F6419">
              <w:rPr>
                <w:b/>
                <w:sz w:val="24"/>
                <w:szCs w:val="24"/>
                <w:lang w:val="uk-UA"/>
              </w:rPr>
              <w:t>Термін виконання етапу</w:t>
            </w:r>
          </w:p>
        </w:tc>
        <w:tc>
          <w:tcPr>
            <w:tcW w:w="2486" w:type="dxa"/>
            <w:vAlign w:val="center"/>
          </w:tcPr>
          <w:p w14:paraId="5EC260F7" w14:textId="03060695" w:rsidR="0080062E" w:rsidRPr="001F6419" w:rsidRDefault="001F6419" w:rsidP="005B0C6F">
            <w:pPr>
              <w:pStyle w:val="31"/>
              <w:tabs>
                <w:tab w:val="left" w:pos="720"/>
              </w:tabs>
              <w:spacing w:before="240"/>
              <w:ind w:left="0"/>
              <w:jc w:val="center"/>
              <w:rPr>
                <w:b/>
                <w:sz w:val="24"/>
                <w:szCs w:val="24"/>
                <w:lang w:val="uk-UA"/>
              </w:rPr>
            </w:pPr>
            <w:r w:rsidRPr="001F6419">
              <w:rPr>
                <w:b/>
                <w:sz w:val="24"/>
                <w:szCs w:val="24"/>
                <w:lang w:val="uk-UA"/>
              </w:rPr>
              <w:t xml:space="preserve">Позначки керівника </w:t>
            </w:r>
            <w:r w:rsidR="005201EF">
              <w:rPr>
                <w:b/>
                <w:sz w:val="24"/>
                <w:szCs w:val="24"/>
                <w:lang w:val="uk-UA"/>
              </w:rPr>
              <w:br/>
            </w:r>
            <w:r w:rsidRPr="001F6419">
              <w:rPr>
                <w:b/>
                <w:sz w:val="24"/>
                <w:szCs w:val="24"/>
                <w:lang w:val="uk-UA"/>
              </w:rPr>
              <w:t xml:space="preserve">про виконання </w:t>
            </w:r>
            <w:r w:rsidR="005201EF">
              <w:rPr>
                <w:b/>
                <w:sz w:val="24"/>
                <w:szCs w:val="24"/>
                <w:lang w:val="uk-UA"/>
              </w:rPr>
              <w:br/>
            </w:r>
            <w:r w:rsidRPr="001F6419">
              <w:rPr>
                <w:b/>
                <w:sz w:val="24"/>
                <w:szCs w:val="24"/>
                <w:lang w:val="uk-UA"/>
              </w:rPr>
              <w:t>завдань</w:t>
            </w:r>
          </w:p>
        </w:tc>
      </w:tr>
      <w:tr w:rsidR="00303E89" w:rsidRPr="001F6419" w14:paraId="137A38EA" w14:textId="77777777" w:rsidTr="00B033C2">
        <w:trPr>
          <w:trHeight w:val="271"/>
        </w:trPr>
        <w:tc>
          <w:tcPr>
            <w:tcW w:w="568" w:type="dxa"/>
          </w:tcPr>
          <w:p w14:paraId="6A1860E2" w14:textId="77777777" w:rsidR="00303E89" w:rsidRPr="00241E79" w:rsidRDefault="00303E89" w:rsidP="005B0C6F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0"/>
              <w:jc w:val="center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>1.</w:t>
            </w:r>
          </w:p>
        </w:tc>
        <w:tc>
          <w:tcPr>
            <w:tcW w:w="5670" w:type="dxa"/>
          </w:tcPr>
          <w:p w14:paraId="4449A2E1" w14:textId="77777777" w:rsidR="00303E89" w:rsidRPr="00241E79" w:rsidRDefault="00303E89" w:rsidP="005B0C6F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0" w:right="176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>Отримання завдання на курсову роботу</w:t>
            </w:r>
          </w:p>
        </w:tc>
        <w:tc>
          <w:tcPr>
            <w:tcW w:w="1559" w:type="dxa"/>
          </w:tcPr>
          <w:p w14:paraId="57FA7757" w14:textId="333962DA" w:rsidR="00303E89" w:rsidRPr="00AF7AB4" w:rsidRDefault="000F7C9B" w:rsidP="005B0C6F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0" w:right="34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</w:t>
            </w:r>
            <w:r w:rsidR="003B03B2">
              <w:rPr>
                <w:sz w:val="24"/>
                <w:szCs w:val="24"/>
                <w:lang w:val="en-US"/>
              </w:rPr>
              <w:t>5</w:t>
            </w:r>
            <w:r w:rsidR="00303E89" w:rsidRPr="00395842">
              <w:rPr>
                <w:sz w:val="24"/>
                <w:szCs w:val="24"/>
                <w:lang w:val="uk-UA"/>
              </w:rPr>
              <w:t>.</w:t>
            </w:r>
            <w:r w:rsidR="00303E89">
              <w:rPr>
                <w:sz w:val="24"/>
                <w:szCs w:val="24"/>
                <w:lang w:val="uk-UA"/>
              </w:rPr>
              <w:t>0</w:t>
            </w:r>
            <w:r w:rsidR="00303E89" w:rsidRPr="00395842">
              <w:rPr>
                <w:sz w:val="24"/>
                <w:szCs w:val="24"/>
                <w:lang w:val="uk-UA"/>
              </w:rPr>
              <w:t>2.20</w:t>
            </w:r>
            <w:r w:rsidR="00AF7AB4">
              <w:rPr>
                <w:sz w:val="24"/>
                <w:szCs w:val="24"/>
                <w:lang w:val="en-US"/>
              </w:rPr>
              <w:t>2</w:t>
            </w:r>
            <w:r w:rsidR="003B03B2">
              <w:rPr>
                <w:sz w:val="24"/>
                <w:szCs w:val="24"/>
                <w:lang w:val="en-US"/>
              </w:rPr>
              <w:t>3</w:t>
            </w:r>
          </w:p>
        </w:tc>
        <w:tc>
          <w:tcPr>
            <w:tcW w:w="2486" w:type="dxa"/>
          </w:tcPr>
          <w:p w14:paraId="3EC12A22" w14:textId="77777777" w:rsidR="00303E89" w:rsidRPr="001F6419" w:rsidRDefault="00303E89" w:rsidP="005B0C6F">
            <w:pPr>
              <w:pStyle w:val="31"/>
              <w:tabs>
                <w:tab w:val="left" w:pos="720"/>
              </w:tabs>
              <w:spacing w:before="12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1F6419" w14:paraId="5F4AB979" w14:textId="77777777" w:rsidTr="00B033C2">
        <w:tc>
          <w:tcPr>
            <w:tcW w:w="568" w:type="dxa"/>
          </w:tcPr>
          <w:p w14:paraId="52E62553" w14:textId="77777777" w:rsidR="00303E89" w:rsidRPr="00241E79" w:rsidRDefault="00303E89" w:rsidP="005B0C6F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0"/>
              <w:jc w:val="center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>2.</w:t>
            </w:r>
          </w:p>
        </w:tc>
        <w:tc>
          <w:tcPr>
            <w:tcW w:w="5670" w:type="dxa"/>
          </w:tcPr>
          <w:p w14:paraId="6232C375" w14:textId="77777777" w:rsidR="00303E89" w:rsidRPr="00241E79" w:rsidRDefault="00303E89" w:rsidP="005B0C6F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0" w:right="176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>Огляд технічної літератури за темою роботи</w:t>
            </w:r>
          </w:p>
        </w:tc>
        <w:tc>
          <w:tcPr>
            <w:tcW w:w="1559" w:type="dxa"/>
          </w:tcPr>
          <w:p w14:paraId="50814555" w14:textId="6D47EA43" w:rsidR="00303E89" w:rsidRPr="00AF7AB4" w:rsidRDefault="009A56C3" w:rsidP="005B0C6F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0" w:right="34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uk-UA"/>
              </w:rPr>
              <w:t>2</w:t>
            </w:r>
            <w:r w:rsidR="003B03B2">
              <w:rPr>
                <w:sz w:val="24"/>
                <w:szCs w:val="24"/>
                <w:lang w:val="en-US"/>
              </w:rPr>
              <w:t>4</w:t>
            </w:r>
            <w:r w:rsidR="00303E89" w:rsidRPr="00395842">
              <w:rPr>
                <w:sz w:val="24"/>
                <w:szCs w:val="24"/>
                <w:lang w:val="uk-UA"/>
              </w:rPr>
              <w:t>.02.20</w:t>
            </w:r>
            <w:r w:rsidR="00AF7AB4">
              <w:rPr>
                <w:sz w:val="24"/>
                <w:szCs w:val="24"/>
                <w:lang w:val="en-US"/>
              </w:rPr>
              <w:t>2</w:t>
            </w:r>
            <w:r w:rsidR="003B03B2">
              <w:rPr>
                <w:sz w:val="24"/>
                <w:szCs w:val="24"/>
                <w:lang w:val="en-US"/>
              </w:rPr>
              <w:t>3</w:t>
            </w:r>
          </w:p>
        </w:tc>
        <w:tc>
          <w:tcPr>
            <w:tcW w:w="2486" w:type="dxa"/>
          </w:tcPr>
          <w:p w14:paraId="0A4DA1F4" w14:textId="77777777" w:rsidR="00303E89" w:rsidRPr="001F6419" w:rsidRDefault="00303E89" w:rsidP="005B0C6F">
            <w:pPr>
              <w:pStyle w:val="31"/>
              <w:tabs>
                <w:tab w:val="left" w:pos="720"/>
              </w:tabs>
              <w:spacing w:before="12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1F6419" w14:paraId="03081D53" w14:textId="77777777" w:rsidTr="00B033C2">
        <w:tc>
          <w:tcPr>
            <w:tcW w:w="568" w:type="dxa"/>
          </w:tcPr>
          <w:p w14:paraId="50BA3AC3" w14:textId="77777777" w:rsidR="00303E89" w:rsidRPr="00241E79" w:rsidRDefault="00303E89" w:rsidP="005B0C6F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0"/>
              <w:jc w:val="center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>3.</w:t>
            </w:r>
          </w:p>
        </w:tc>
        <w:tc>
          <w:tcPr>
            <w:tcW w:w="5670" w:type="dxa"/>
          </w:tcPr>
          <w:p w14:paraId="136D2295" w14:textId="77777777" w:rsidR="00303E89" w:rsidRPr="00241E79" w:rsidRDefault="00303E89" w:rsidP="005B0C6F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0" w:right="176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>Розробка першої частини курсової роботи (визначення класів та програмування меню користувача)</w:t>
            </w:r>
          </w:p>
        </w:tc>
        <w:tc>
          <w:tcPr>
            <w:tcW w:w="1559" w:type="dxa"/>
          </w:tcPr>
          <w:p w14:paraId="5CD47C81" w14:textId="0814536C" w:rsidR="00A55E4C" w:rsidRPr="00AF7AB4" w:rsidRDefault="002D2F0C" w:rsidP="005B0C6F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0" w:right="29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</w:t>
            </w:r>
            <w:r w:rsidR="003B03B2">
              <w:rPr>
                <w:sz w:val="24"/>
                <w:szCs w:val="24"/>
                <w:lang w:val="en-US"/>
              </w:rPr>
              <w:t>0</w:t>
            </w:r>
            <w:r w:rsidR="00303E89" w:rsidRPr="00395842">
              <w:rPr>
                <w:sz w:val="24"/>
                <w:szCs w:val="24"/>
                <w:lang w:val="uk-UA"/>
              </w:rPr>
              <w:t>.</w:t>
            </w:r>
            <w:r w:rsidR="00303E89">
              <w:rPr>
                <w:sz w:val="24"/>
                <w:szCs w:val="24"/>
                <w:lang w:val="uk-UA"/>
              </w:rPr>
              <w:t>0</w:t>
            </w:r>
            <w:r w:rsidR="00303E89" w:rsidRPr="00395842">
              <w:rPr>
                <w:sz w:val="24"/>
                <w:szCs w:val="24"/>
                <w:lang w:val="uk-UA"/>
              </w:rPr>
              <w:t>3.20</w:t>
            </w:r>
            <w:r w:rsidR="00AF7AB4">
              <w:rPr>
                <w:sz w:val="24"/>
                <w:szCs w:val="24"/>
                <w:lang w:val="en-US"/>
              </w:rPr>
              <w:t>2</w:t>
            </w:r>
            <w:r w:rsidR="003B03B2">
              <w:rPr>
                <w:sz w:val="24"/>
                <w:szCs w:val="24"/>
                <w:lang w:val="en-US"/>
              </w:rPr>
              <w:t>3</w:t>
            </w:r>
          </w:p>
        </w:tc>
        <w:tc>
          <w:tcPr>
            <w:tcW w:w="2486" w:type="dxa"/>
          </w:tcPr>
          <w:p w14:paraId="5EB93A8D" w14:textId="1C6FE196" w:rsidR="00303E89" w:rsidRPr="001F6419" w:rsidRDefault="00303E89" w:rsidP="005B0C6F">
            <w:pPr>
              <w:pStyle w:val="31"/>
              <w:tabs>
                <w:tab w:val="left" w:pos="720"/>
              </w:tabs>
              <w:spacing w:before="12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1F6419" w14:paraId="23678006" w14:textId="77777777" w:rsidTr="00B033C2">
        <w:tc>
          <w:tcPr>
            <w:tcW w:w="568" w:type="dxa"/>
          </w:tcPr>
          <w:p w14:paraId="6959B46B" w14:textId="77777777" w:rsidR="00303E89" w:rsidRPr="00241E79" w:rsidRDefault="00303E89" w:rsidP="005B0C6F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0"/>
              <w:jc w:val="center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>4.</w:t>
            </w:r>
          </w:p>
        </w:tc>
        <w:tc>
          <w:tcPr>
            <w:tcW w:w="5670" w:type="dxa"/>
          </w:tcPr>
          <w:p w14:paraId="316B60B7" w14:textId="77777777" w:rsidR="00303E89" w:rsidRPr="00241E79" w:rsidRDefault="00303E89" w:rsidP="005B0C6F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0" w:right="176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>Перший контроль за процесом виконання курсової роботи, консультація у викладача</w:t>
            </w:r>
          </w:p>
        </w:tc>
        <w:tc>
          <w:tcPr>
            <w:tcW w:w="1559" w:type="dxa"/>
          </w:tcPr>
          <w:p w14:paraId="7F6A0FEA" w14:textId="511E779F" w:rsidR="00303E89" w:rsidRPr="00AF7AB4" w:rsidRDefault="002D2F0C" w:rsidP="005B0C6F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0" w:right="34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</w:t>
            </w:r>
            <w:r w:rsidR="003B03B2">
              <w:rPr>
                <w:sz w:val="24"/>
                <w:szCs w:val="24"/>
                <w:lang w:val="en-US"/>
              </w:rPr>
              <w:t>7</w:t>
            </w:r>
            <w:r w:rsidR="00303E89" w:rsidRPr="00395842">
              <w:rPr>
                <w:sz w:val="24"/>
                <w:szCs w:val="24"/>
                <w:lang w:val="uk-UA"/>
              </w:rPr>
              <w:t>.</w:t>
            </w:r>
            <w:r w:rsidR="00303E89">
              <w:rPr>
                <w:sz w:val="24"/>
                <w:szCs w:val="24"/>
                <w:lang w:val="uk-UA"/>
              </w:rPr>
              <w:t>0</w:t>
            </w:r>
            <w:r w:rsidR="00303E89" w:rsidRPr="00395842">
              <w:rPr>
                <w:sz w:val="24"/>
                <w:szCs w:val="24"/>
                <w:lang w:val="uk-UA"/>
              </w:rPr>
              <w:t>3.20</w:t>
            </w:r>
            <w:r w:rsidR="00AF7AB4">
              <w:rPr>
                <w:sz w:val="24"/>
                <w:szCs w:val="24"/>
                <w:lang w:val="en-US"/>
              </w:rPr>
              <w:t>2</w:t>
            </w:r>
            <w:r w:rsidR="003B03B2">
              <w:rPr>
                <w:sz w:val="24"/>
                <w:szCs w:val="24"/>
                <w:lang w:val="en-US"/>
              </w:rPr>
              <w:t>3</w:t>
            </w:r>
          </w:p>
        </w:tc>
        <w:tc>
          <w:tcPr>
            <w:tcW w:w="2486" w:type="dxa"/>
          </w:tcPr>
          <w:p w14:paraId="22F17022" w14:textId="0B2E06C5" w:rsidR="00303E89" w:rsidRPr="001F6419" w:rsidRDefault="00303E89" w:rsidP="005B0C6F">
            <w:pPr>
              <w:pStyle w:val="31"/>
              <w:tabs>
                <w:tab w:val="left" w:pos="720"/>
              </w:tabs>
              <w:spacing w:before="12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1F6419" w14:paraId="778FEB07" w14:textId="77777777" w:rsidTr="00B033C2">
        <w:tc>
          <w:tcPr>
            <w:tcW w:w="568" w:type="dxa"/>
          </w:tcPr>
          <w:p w14:paraId="54A73E72" w14:textId="77777777" w:rsidR="00303E89" w:rsidRPr="00241E79" w:rsidRDefault="00303E89" w:rsidP="005B0C6F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0"/>
              <w:jc w:val="center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>5.</w:t>
            </w:r>
          </w:p>
        </w:tc>
        <w:tc>
          <w:tcPr>
            <w:tcW w:w="5670" w:type="dxa"/>
          </w:tcPr>
          <w:p w14:paraId="2F137435" w14:textId="77777777" w:rsidR="00303E89" w:rsidRPr="00241E79" w:rsidRDefault="00303E89" w:rsidP="005B0C6F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0" w:right="176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>Розробка другої частини курсової роботи (створення об’єктів та використання контейнерів)</w:t>
            </w:r>
          </w:p>
        </w:tc>
        <w:tc>
          <w:tcPr>
            <w:tcW w:w="1559" w:type="dxa"/>
          </w:tcPr>
          <w:p w14:paraId="185DD219" w14:textId="2B1E0FEA" w:rsidR="00A55E4C" w:rsidRPr="00AF7AB4" w:rsidRDefault="003B03B2" w:rsidP="005B0C6F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0" w:right="34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1</w:t>
            </w:r>
            <w:r w:rsidR="00303E89" w:rsidRPr="00395842">
              <w:rPr>
                <w:sz w:val="24"/>
                <w:szCs w:val="24"/>
                <w:lang w:val="uk-UA"/>
              </w:rPr>
              <w:t>.</w:t>
            </w:r>
            <w:r w:rsidR="00303E89">
              <w:rPr>
                <w:sz w:val="24"/>
                <w:szCs w:val="24"/>
                <w:lang w:val="uk-UA"/>
              </w:rPr>
              <w:t>0</w:t>
            </w:r>
            <w:r w:rsidR="00303E89" w:rsidRPr="00395842">
              <w:rPr>
                <w:sz w:val="24"/>
                <w:szCs w:val="24"/>
                <w:lang w:val="uk-UA"/>
              </w:rPr>
              <w:t>3.20</w:t>
            </w:r>
            <w:r w:rsidR="00AF7AB4">
              <w:rPr>
                <w:sz w:val="24"/>
                <w:szCs w:val="24"/>
                <w:lang w:val="en-US"/>
              </w:rPr>
              <w:t>2</w:t>
            </w:r>
            <w:r>
              <w:rPr>
                <w:sz w:val="24"/>
                <w:szCs w:val="24"/>
                <w:lang w:val="en-US"/>
              </w:rPr>
              <w:t>3</w:t>
            </w:r>
          </w:p>
        </w:tc>
        <w:tc>
          <w:tcPr>
            <w:tcW w:w="2486" w:type="dxa"/>
          </w:tcPr>
          <w:p w14:paraId="6251CF70" w14:textId="7FC66DC8" w:rsidR="00303E89" w:rsidRPr="001F6419" w:rsidRDefault="00303E89" w:rsidP="005B0C6F">
            <w:pPr>
              <w:pStyle w:val="31"/>
              <w:tabs>
                <w:tab w:val="left" w:pos="720"/>
              </w:tabs>
              <w:spacing w:before="12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1F6419" w14:paraId="45071956" w14:textId="77777777" w:rsidTr="00B033C2">
        <w:tc>
          <w:tcPr>
            <w:tcW w:w="568" w:type="dxa"/>
          </w:tcPr>
          <w:p w14:paraId="67386899" w14:textId="77777777" w:rsidR="00303E89" w:rsidRPr="00241E79" w:rsidRDefault="00303E89" w:rsidP="005B0C6F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0"/>
              <w:jc w:val="center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>6.</w:t>
            </w:r>
          </w:p>
        </w:tc>
        <w:tc>
          <w:tcPr>
            <w:tcW w:w="5670" w:type="dxa"/>
          </w:tcPr>
          <w:p w14:paraId="7A119590" w14:textId="77777777" w:rsidR="00303E89" w:rsidRPr="00241E79" w:rsidRDefault="00303E89" w:rsidP="005B0C6F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0" w:right="176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>Розробка третьої частини курсової роботи (</w:t>
            </w:r>
            <w:r>
              <w:rPr>
                <w:sz w:val="24"/>
                <w:szCs w:val="24"/>
                <w:lang w:val="uk-UA"/>
              </w:rPr>
              <w:t>робота з</w:t>
            </w:r>
            <w:r w:rsidRPr="00241E79">
              <w:rPr>
                <w:sz w:val="24"/>
                <w:szCs w:val="24"/>
                <w:lang w:val="uk-UA"/>
              </w:rPr>
              <w:t xml:space="preserve"> </w:t>
            </w:r>
            <w:r>
              <w:rPr>
                <w:sz w:val="24"/>
                <w:szCs w:val="24"/>
                <w:lang w:val="uk-UA"/>
              </w:rPr>
              <w:t>даними через</w:t>
            </w:r>
            <w:r w:rsidRPr="00241E79">
              <w:rPr>
                <w:sz w:val="24"/>
                <w:szCs w:val="24"/>
                <w:lang w:val="uk-UA"/>
              </w:rPr>
              <w:t xml:space="preserve"> файл)</w:t>
            </w:r>
          </w:p>
        </w:tc>
        <w:tc>
          <w:tcPr>
            <w:tcW w:w="1559" w:type="dxa"/>
          </w:tcPr>
          <w:p w14:paraId="0FA3A94E" w14:textId="625F1D58" w:rsidR="00393045" w:rsidRPr="00AF7AB4" w:rsidRDefault="003B03B2" w:rsidP="005B0C6F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0" w:right="34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4</w:t>
            </w:r>
            <w:r w:rsidR="00303E89" w:rsidRPr="00395842">
              <w:rPr>
                <w:sz w:val="24"/>
                <w:szCs w:val="24"/>
                <w:lang w:val="uk-UA"/>
              </w:rPr>
              <w:t>.</w:t>
            </w:r>
            <w:r w:rsidR="00303E89">
              <w:rPr>
                <w:sz w:val="24"/>
                <w:szCs w:val="24"/>
                <w:lang w:val="uk-UA"/>
              </w:rPr>
              <w:t>04</w:t>
            </w:r>
            <w:r w:rsidR="00303E89" w:rsidRPr="00395842">
              <w:rPr>
                <w:sz w:val="24"/>
                <w:szCs w:val="24"/>
                <w:lang w:val="uk-UA"/>
              </w:rPr>
              <w:t>.20</w:t>
            </w:r>
            <w:r w:rsidR="00AF7AB4">
              <w:rPr>
                <w:sz w:val="24"/>
                <w:szCs w:val="24"/>
                <w:lang w:val="en-US"/>
              </w:rPr>
              <w:t>2</w:t>
            </w:r>
            <w:r>
              <w:rPr>
                <w:sz w:val="24"/>
                <w:szCs w:val="24"/>
                <w:lang w:val="en-US"/>
              </w:rPr>
              <w:t>3</w:t>
            </w:r>
          </w:p>
        </w:tc>
        <w:tc>
          <w:tcPr>
            <w:tcW w:w="2486" w:type="dxa"/>
          </w:tcPr>
          <w:p w14:paraId="14A2CFB5" w14:textId="7A6E9706" w:rsidR="00303E89" w:rsidRPr="005201EF" w:rsidRDefault="00303E89" w:rsidP="005B0C6F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0" w:right="34"/>
              <w:rPr>
                <w:sz w:val="24"/>
                <w:szCs w:val="24"/>
                <w:lang w:val="en-US"/>
              </w:rPr>
            </w:pPr>
          </w:p>
        </w:tc>
      </w:tr>
      <w:tr w:rsidR="00303E89" w:rsidRPr="001F6419" w14:paraId="4266B2C5" w14:textId="77777777" w:rsidTr="00B033C2">
        <w:tc>
          <w:tcPr>
            <w:tcW w:w="568" w:type="dxa"/>
          </w:tcPr>
          <w:p w14:paraId="3C63D621" w14:textId="77777777" w:rsidR="00303E89" w:rsidRPr="00241E79" w:rsidRDefault="00303E89" w:rsidP="005B0C6F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0"/>
              <w:jc w:val="center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>7.</w:t>
            </w:r>
          </w:p>
        </w:tc>
        <w:tc>
          <w:tcPr>
            <w:tcW w:w="5670" w:type="dxa"/>
          </w:tcPr>
          <w:p w14:paraId="5D1A7A51" w14:textId="77777777" w:rsidR="00303E89" w:rsidRPr="00241E79" w:rsidRDefault="00303E89" w:rsidP="005B0C6F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0" w:right="176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>Другий контроль за процесом виконання курсової роботи, консультація у викладача</w:t>
            </w:r>
          </w:p>
        </w:tc>
        <w:tc>
          <w:tcPr>
            <w:tcW w:w="1559" w:type="dxa"/>
          </w:tcPr>
          <w:p w14:paraId="5BD35675" w14:textId="43EA603F" w:rsidR="00303E89" w:rsidRPr="00AF7AB4" w:rsidRDefault="003B03B2" w:rsidP="005B0C6F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0" w:right="34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1</w:t>
            </w:r>
            <w:r w:rsidR="00303E89" w:rsidRPr="00395842">
              <w:rPr>
                <w:sz w:val="24"/>
                <w:szCs w:val="24"/>
                <w:lang w:val="uk-UA"/>
              </w:rPr>
              <w:t>.</w:t>
            </w:r>
            <w:r w:rsidR="00303E89">
              <w:rPr>
                <w:sz w:val="24"/>
                <w:szCs w:val="24"/>
                <w:lang w:val="uk-UA"/>
              </w:rPr>
              <w:t>04</w:t>
            </w:r>
            <w:r w:rsidR="00303E89" w:rsidRPr="00395842">
              <w:rPr>
                <w:sz w:val="24"/>
                <w:szCs w:val="24"/>
                <w:lang w:val="uk-UA"/>
              </w:rPr>
              <w:t>.20</w:t>
            </w:r>
            <w:r w:rsidR="00AF7AB4">
              <w:rPr>
                <w:sz w:val="24"/>
                <w:szCs w:val="24"/>
                <w:lang w:val="en-US"/>
              </w:rPr>
              <w:t>2</w:t>
            </w:r>
            <w:r>
              <w:rPr>
                <w:sz w:val="24"/>
                <w:szCs w:val="24"/>
                <w:lang w:val="en-US"/>
              </w:rPr>
              <w:t>3</w:t>
            </w:r>
          </w:p>
        </w:tc>
        <w:tc>
          <w:tcPr>
            <w:tcW w:w="2486" w:type="dxa"/>
          </w:tcPr>
          <w:p w14:paraId="55A8A8F5" w14:textId="7FA4CDAB" w:rsidR="00303E89" w:rsidRPr="001F6419" w:rsidRDefault="00303E89" w:rsidP="005B0C6F">
            <w:pPr>
              <w:pStyle w:val="31"/>
              <w:tabs>
                <w:tab w:val="left" w:pos="720"/>
              </w:tabs>
              <w:spacing w:before="12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1F6419" w14:paraId="31E2EC7E" w14:textId="77777777" w:rsidTr="00B033C2">
        <w:tc>
          <w:tcPr>
            <w:tcW w:w="568" w:type="dxa"/>
          </w:tcPr>
          <w:p w14:paraId="78E4FB64" w14:textId="77777777" w:rsidR="00303E89" w:rsidRPr="00241E79" w:rsidRDefault="00303E89" w:rsidP="005B0C6F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0"/>
              <w:jc w:val="center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>8.</w:t>
            </w:r>
          </w:p>
        </w:tc>
        <w:tc>
          <w:tcPr>
            <w:tcW w:w="5670" w:type="dxa"/>
          </w:tcPr>
          <w:p w14:paraId="038D24A4" w14:textId="77777777" w:rsidR="00303E89" w:rsidRPr="00241E79" w:rsidRDefault="00303E89" w:rsidP="005B0C6F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0" w:right="176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>Розробка четвертої частини курсової роботи (пошук</w:t>
            </w:r>
            <w:r>
              <w:rPr>
                <w:sz w:val="24"/>
                <w:szCs w:val="24"/>
                <w:lang w:val="uk-UA"/>
              </w:rPr>
              <w:t xml:space="preserve"> даних у контейнері</w:t>
            </w:r>
            <w:r w:rsidRPr="00241E79">
              <w:rPr>
                <w:sz w:val="24"/>
                <w:szCs w:val="24"/>
                <w:lang w:val="uk-UA"/>
              </w:rPr>
              <w:t>)</w:t>
            </w:r>
          </w:p>
        </w:tc>
        <w:tc>
          <w:tcPr>
            <w:tcW w:w="1559" w:type="dxa"/>
          </w:tcPr>
          <w:p w14:paraId="58C35E0D" w14:textId="3FD71C20" w:rsidR="00393045" w:rsidRPr="00AE51BD" w:rsidRDefault="00D02143" w:rsidP="005B0C6F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0" w:right="34"/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05</w:t>
            </w:r>
            <w:r w:rsidR="00303E89" w:rsidRPr="00395842">
              <w:rPr>
                <w:sz w:val="24"/>
                <w:szCs w:val="24"/>
                <w:lang w:val="uk-UA"/>
              </w:rPr>
              <w:t>.</w:t>
            </w:r>
            <w:r w:rsidR="00303E89">
              <w:rPr>
                <w:sz w:val="24"/>
                <w:szCs w:val="24"/>
                <w:lang w:val="uk-UA"/>
              </w:rPr>
              <w:t>0</w:t>
            </w:r>
            <w:r>
              <w:rPr>
                <w:sz w:val="24"/>
                <w:szCs w:val="24"/>
                <w:lang w:val="en-US"/>
              </w:rPr>
              <w:t>5</w:t>
            </w:r>
            <w:r w:rsidR="00303E89" w:rsidRPr="00395842">
              <w:rPr>
                <w:sz w:val="24"/>
                <w:szCs w:val="24"/>
                <w:lang w:val="uk-UA"/>
              </w:rPr>
              <w:t>.20</w:t>
            </w:r>
            <w:r w:rsidR="00AE51BD">
              <w:rPr>
                <w:sz w:val="24"/>
                <w:szCs w:val="24"/>
                <w:lang w:val="en-US"/>
              </w:rPr>
              <w:t>2</w:t>
            </w:r>
            <w:r w:rsidR="003B03B2">
              <w:rPr>
                <w:sz w:val="24"/>
                <w:szCs w:val="24"/>
                <w:lang w:val="en-US"/>
              </w:rPr>
              <w:t>3</w:t>
            </w:r>
          </w:p>
        </w:tc>
        <w:tc>
          <w:tcPr>
            <w:tcW w:w="2486" w:type="dxa"/>
          </w:tcPr>
          <w:p w14:paraId="59FBF495" w14:textId="70730923" w:rsidR="00303E89" w:rsidRPr="001F6419" w:rsidRDefault="00303E89" w:rsidP="005B0C6F">
            <w:pPr>
              <w:pStyle w:val="31"/>
              <w:tabs>
                <w:tab w:val="left" w:pos="720"/>
              </w:tabs>
              <w:spacing w:before="12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1F6419" w14:paraId="6A88BC38" w14:textId="77777777" w:rsidTr="00B033C2">
        <w:tc>
          <w:tcPr>
            <w:tcW w:w="568" w:type="dxa"/>
          </w:tcPr>
          <w:p w14:paraId="69977AFB" w14:textId="77777777" w:rsidR="00303E89" w:rsidRPr="00241E79" w:rsidRDefault="00303E89" w:rsidP="005B0C6F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0"/>
              <w:jc w:val="center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>9.</w:t>
            </w:r>
          </w:p>
        </w:tc>
        <w:tc>
          <w:tcPr>
            <w:tcW w:w="5670" w:type="dxa"/>
          </w:tcPr>
          <w:p w14:paraId="7355EDE2" w14:textId="77777777" w:rsidR="00303E89" w:rsidRPr="00241E79" w:rsidRDefault="00303E89" w:rsidP="005B0C6F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0" w:right="176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 xml:space="preserve">Оформлення пояснювальної </w:t>
            </w:r>
            <w:r>
              <w:rPr>
                <w:sz w:val="24"/>
                <w:szCs w:val="24"/>
                <w:lang w:val="uk-UA"/>
              </w:rPr>
              <w:t>записки</w:t>
            </w:r>
          </w:p>
        </w:tc>
        <w:tc>
          <w:tcPr>
            <w:tcW w:w="1559" w:type="dxa"/>
          </w:tcPr>
          <w:p w14:paraId="4293FD39" w14:textId="58DF06EB" w:rsidR="00393045" w:rsidRPr="00AF7AB4" w:rsidRDefault="00303E89" w:rsidP="005B0C6F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0" w:right="34"/>
              <w:jc w:val="center"/>
              <w:rPr>
                <w:sz w:val="24"/>
                <w:szCs w:val="24"/>
                <w:lang w:val="en-US"/>
              </w:rPr>
            </w:pPr>
            <w:r w:rsidRPr="00395842">
              <w:rPr>
                <w:sz w:val="24"/>
                <w:szCs w:val="24"/>
                <w:lang w:val="uk-UA"/>
              </w:rPr>
              <w:t>1</w:t>
            </w:r>
            <w:r w:rsidR="003B03B2">
              <w:rPr>
                <w:sz w:val="24"/>
                <w:szCs w:val="24"/>
                <w:lang w:val="en-US"/>
              </w:rPr>
              <w:t>9</w:t>
            </w:r>
            <w:r w:rsidRPr="00395842">
              <w:rPr>
                <w:sz w:val="24"/>
                <w:szCs w:val="24"/>
                <w:lang w:val="uk-UA"/>
              </w:rPr>
              <w:t>.</w:t>
            </w:r>
            <w:r>
              <w:rPr>
                <w:sz w:val="24"/>
                <w:szCs w:val="24"/>
                <w:lang w:val="uk-UA"/>
              </w:rPr>
              <w:t>05</w:t>
            </w:r>
            <w:r w:rsidRPr="00395842">
              <w:rPr>
                <w:sz w:val="24"/>
                <w:szCs w:val="24"/>
                <w:lang w:val="uk-UA"/>
              </w:rPr>
              <w:t>.20</w:t>
            </w:r>
            <w:r w:rsidR="00AF7AB4">
              <w:rPr>
                <w:sz w:val="24"/>
                <w:szCs w:val="24"/>
                <w:lang w:val="en-US"/>
              </w:rPr>
              <w:t>2</w:t>
            </w:r>
            <w:r w:rsidR="003B03B2">
              <w:rPr>
                <w:sz w:val="24"/>
                <w:szCs w:val="24"/>
                <w:lang w:val="en-US"/>
              </w:rPr>
              <w:t>3</w:t>
            </w:r>
          </w:p>
        </w:tc>
        <w:tc>
          <w:tcPr>
            <w:tcW w:w="2486" w:type="dxa"/>
          </w:tcPr>
          <w:p w14:paraId="426652F1" w14:textId="083272D6" w:rsidR="00303E89" w:rsidRPr="001F6419" w:rsidRDefault="00303E89" w:rsidP="005B0C6F">
            <w:pPr>
              <w:pStyle w:val="31"/>
              <w:tabs>
                <w:tab w:val="left" w:pos="720"/>
              </w:tabs>
              <w:spacing w:before="120"/>
              <w:ind w:left="0"/>
              <w:rPr>
                <w:sz w:val="24"/>
                <w:szCs w:val="24"/>
                <w:lang w:val="uk-UA"/>
              </w:rPr>
            </w:pPr>
          </w:p>
        </w:tc>
      </w:tr>
      <w:tr w:rsidR="00303E89" w:rsidRPr="001F6419" w14:paraId="3E6745FC" w14:textId="77777777" w:rsidTr="00B033C2">
        <w:tc>
          <w:tcPr>
            <w:tcW w:w="568" w:type="dxa"/>
          </w:tcPr>
          <w:p w14:paraId="1AA993ED" w14:textId="77777777" w:rsidR="00303E89" w:rsidRPr="00241E79" w:rsidRDefault="00303E89" w:rsidP="005B0C6F">
            <w:pPr>
              <w:pStyle w:val="31"/>
              <w:tabs>
                <w:tab w:val="left" w:pos="-1951"/>
                <w:tab w:val="left" w:pos="-1809"/>
              </w:tabs>
              <w:spacing w:before="120"/>
              <w:ind w:left="0"/>
              <w:jc w:val="center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>10.</w:t>
            </w:r>
          </w:p>
        </w:tc>
        <w:tc>
          <w:tcPr>
            <w:tcW w:w="5670" w:type="dxa"/>
          </w:tcPr>
          <w:p w14:paraId="769CADEE" w14:textId="77777777" w:rsidR="00303E89" w:rsidRPr="00241E79" w:rsidRDefault="00303E89" w:rsidP="005B0C6F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0" w:right="176"/>
              <w:rPr>
                <w:sz w:val="24"/>
                <w:szCs w:val="24"/>
                <w:lang w:val="uk-UA"/>
              </w:rPr>
            </w:pPr>
            <w:r w:rsidRPr="00241E79">
              <w:rPr>
                <w:sz w:val="24"/>
                <w:szCs w:val="24"/>
                <w:lang w:val="uk-UA"/>
              </w:rPr>
              <w:t xml:space="preserve">Захист курсової роботи </w:t>
            </w:r>
          </w:p>
        </w:tc>
        <w:tc>
          <w:tcPr>
            <w:tcW w:w="1559" w:type="dxa"/>
          </w:tcPr>
          <w:p w14:paraId="73C9848F" w14:textId="06D169D6" w:rsidR="00303E89" w:rsidRPr="00AF7AB4" w:rsidRDefault="00303E89" w:rsidP="005B0C6F">
            <w:pPr>
              <w:pStyle w:val="31"/>
              <w:tabs>
                <w:tab w:val="left" w:pos="-2377"/>
                <w:tab w:val="left" w:pos="-1951"/>
                <w:tab w:val="left" w:pos="-1809"/>
              </w:tabs>
              <w:spacing w:before="120"/>
              <w:ind w:left="0" w:right="34"/>
              <w:jc w:val="center"/>
              <w:rPr>
                <w:sz w:val="24"/>
                <w:szCs w:val="24"/>
                <w:lang w:val="en-US"/>
              </w:rPr>
            </w:pPr>
            <w:r w:rsidRPr="00395842">
              <w:rPr>
                <w:sz w:val="24"/>
                <w:szCs w:val="24"/>
                <w:lang w:val="uk-UA"/>
              </w:rPr>
              <w:t>2</w:t>
            </w:r>
            <w:r w:rsidR="00CE0D91">
              <w:rPr>
                <w:sz w:val="24"/>
                <w:szCs w:val="24"/>
                <w:lang w:val="en-US"/>
              </w:rPr>
              <w:t>6</w:t>
            </w:r>
            <w:r w:rsidRPr="00395842">
              <w:rPr>
                <w:sz w:val="24"/>
                <w:szCs w:val="24"/>
                <w:lang w:val="uk-UA"/>
              </w:rPr>
              <w:t>.</w:t>
            </w:r>
            <w:r>
              <w:rPr>
                <w:sz w:val="24"/>
                <w:szCs w:val="24"/>
                <w:lang w:val="uk-UA"/>
              </w:rPr>
              <w:t>0</w:t>
            </w:r>
            <w:r w:rsidRPr="00395842">
              <w:rPr>
                <w:sz w:val="24"/>
                <w:szCs w:val="24"/>
                <w:lang w:val="uk-UA"/>
              </w:rPr>
              <w:t>5.20</w:t>
            </w:r>
            <w:r w:rsidR="00AF7AB4">
              <w:rPr>
                <w:sz w:val="24"/>
                <w:szCs w:val="24"/>
                <w:lang w:val="en-US"/>
              </w:rPr>
              <w:t>2</w:t>
            </w:r>
            <w:r w:rsidR="003B03B2">
              <w:rPr>
                <w:sz w:val="24"/>
                <w:szCs w:val="24"/>
                <w:lang w:val="en-US"/>
              </w:rPr>
              <w:t>3</w:t>
            </w:r>
          </w:p>
        </w:tc>
        <w:tc>
          <w:tcPr>
            <w:tcW w:w="2486" w:type="dxa"/>
          </w:tcPr>
          <w:p w14:paraId="14EF60F5" w14:textId="126C3D9B" w:rsidR="00303E89" w:rsidRPr="001F6419" w:rsidRDefault="00303E89" w:rsidP="005B0C6F">
            <w:pPr>
              <w:pStyle w:val="31"/>
              <w:tabs>
                <w:tab w:val="left" w:pos="720"/>
              </w:tabs>
              <w:spacing w:before="120"/>
              <w:ind w:left="0"/>
              <w:rPr>
                <w:sz w:val="24"/>
                <w:szCs w:val="24"/>
                <w:lang w:val="uk-UA"/>
              </w:rPr>
            </w:pPr>
          </w:p>
        </w:tc>
      </w:tr>
    </w:tbl>
    <w:p w14:paraId="1AF4AA1E" w14:textId="77777777" w:rsidR="0080062E" w:rsidRPr="00202D09" w:rsidRDefault="0080062E" w:rsidP="005B0C6F">
      <w:pPr>
        <w:pStyle w:val="ac"/>
        <w:rPr>
          <w:rFonts w:ascii="Times New Roman" w:hAnsi="Times New Roman" w:cs="Times New Roman"/>
          <w:sz w:val="28"/>
          <w:szCs w:val="28"/>
          <w:lang w:val="uk-UA"/>
        </w:rPr>
      </w:pPr>
    </w:p>
    <w:p w14:paraId="372F0502" w14:textId="77777777" w:rsidR="0080062E" w:rsidRPr="00202D09" w:rsidRDefault="0080062E" w:rsidP="005B0C6F">
      <w:pPr>
        <w:pStyle w:val="ac"/>
        <w:rPr>
          <w:rFonts w:ascii="Times New Roman" w:hAnsi="Times New Roman" w:cs="Times New Roman"/>
          <w:sz w:val="28"/>
          <w:szCs w:val="28"/>
          <w:lang w:val="uk-UA"/>
        </w:rPr>
      </w:pPr>
    </w:p>
    <w:p w14:paraId="21DFFBD7" w14:textId="77777777" w:rsidR="0080062E" w:rsidRPr="00202D09" w:rsidRDefault="0080062E" w:rsidP="005B0C6F">
      <w:pPr>
        <w:pStyle w:val="ac"/>
        <w:rPr>
          <w:rFonts w:ascii="Times New Roman" w:hAnsi="Times New Roman" w:cs="Times New Roman"/>
          <w:sz w:val="28"/>
          <w:szCs w:val="28"/>
          <w:lang w:val="uk-UA"/>
        </w:rPr>
      </w:pPr>
    </w:p>
    <w:p w14:paraId="28CD1FFA" w14:textId="77777777" w:rsidR="0080062E" w:rsidRPr="00202D09" w:rsidRDefault="0080062E" w:rsidP="005B0C6F">
      <w:pPr>
        <w:pStyle w:val="ac"/>
        <w:rPr>
          <w:rFonts w:ascii="Times New Roman" w:hAnsi="Times New Roman" w:cs="Times New Roman"/>
          <w:sz w:val="28"/>
          <w:szCs w:val="28"/>
          <w:lang w:val="uk-UA"/>
        </w:rPr>
      </w:pPr>
    </w:p>
    <w:p w14:paraId="60508E7D" w14:textId="77777777" w:rsidR="005F2B76" w:rsidRPr="005F2B76" w:rsidRDefault="005F2B76" w:rsidP="005B0C6F">
      <w:pPr>
        <w:spacing w:after="0" w:line="240" w:lineRule="auto"/>
        <w:rPr>
          <w:rFonts w:eastAsia="Times New Roman"/>
          <w:b/>
          <w:szCs w:val="20"/>
          <w:lang w:val="uk-UA" w:eastAsia="ru-RU"/>
        </w:rPr>
      </w:pPr>
      <w:r w:rsidRPr="005F2B76">
        <w:rPr>
          <w:rFonts w:eastAsia="Times New Roman"/>
          <w:b/>
          <w:szCs w:val="20"/>
          <w:lang w:val="uk-UA" w:eastAsia="ru-RU"/>
        </w:rPr>
        <w:t>Студент</w:t>
      </w:r>
      <w:r>
        <w:rPr>
          <w:rFonts w:eastAsia="Times New Roman"/>
          <w:b/>
          <w:szCs w:val="20"/>
          <w:lang w:val="uk-UA" w:eastAsia="ru-RU"/>
        </w:rPr>
        <w:tab/>
      </w:r>
      <w:r w:rsidRPr="005F2B76">
        <w:rPr>
          <w:rFonts w:eastAsia="Times New Roman"/>
          <w:b/>
          <w:szCs w:val="20"/>
          <w:lang w:val="uk-UA" w:eastAsia="ru-RU"/>
        </w:rPr>
        <w:t>_____________________</w:t>
      </w:r>
    </w:p>
    <w:p w14:paraId="0D7734FE" w14:textId="77777777" w:rsidR="005F2B76" w:rsidRPr="005F2B76" w:rsidRDefault="005F2B76" w:rsidP="005B0C6F">
      <w:pPr>
        <w:spacing w:after="0" w:line="240" w:lineRule="auto"/>
        <w:ind w:firstLine="708"/>
        <w:rPr>
          <w:rFonts w:eastAsia="Times New Roman"/>
          <w:sz w:val="16"/>
          <w:szCs w:val="20"/>
          <w:lang w:val="uk-UA" w:eastAsia="ru-RU"/>
        </w:rPr>
      </w:pPr>
      <w:r w:rsidRPr="005F2B76">
        <w:rPr>
          <w:rFonts w:eastAsia="Times New Roman"/>
          <w:sz w:val="16"/>
          <w:szCs w:val="20"/>
          <w:lang w:val="uk-UA" w:eastAsia="ru-RU"/>
        </w:rPr>
        <w:t>(підпис)</w:t>
      </w:r>
    </w:p>
    <w:p w14:paraId="3138B71C" w14:textId="77777777" w:rsidR="005F2B76" w:rsidRDefault="005F2B76" w:rsidP="005B0C6F">
      <w:pPr>
        <w:spacing w:after="0" w:line="240" w:lineRule="auto"/>
        <w:rPr>
          <w:rFonts w:eastAsia="Times New Roman"/>
          <w:b/>
          <w:szCs w:val="28"/>
          <w:lang w:val="uk-UA" w:eastAsia="ru-RU"/>
        </w:rPr>
      </w:pPr>
    </w:p>
    <w:p w14:paraId="67D587E8" w14:textId="5E673350" w:rsidR="005F2B76" w:rsidRPr="005F2B76" w:rsidRDefault="005F2B76" w:rsidP="005B0C6F">
      <w:pPr>
        <w:spacing w:after="0" w:line="240" w:lineRule="auto"/>
        <w:rPr>
          <w:rFonts w:eastAsia="Times New Roman"/>
          <w:b/>
          <w:szCs w:val="28"/>
          <w:lang w:val="uk-UA" w:eastAsia="ru-RU"/>
        </w:rPr>
      </w:pPr>
      <w:r w:rsidRPr="005F2B76">
        <w:rPr>
          <w:rFonts w:eastAsia="Times New Roman"/>
          <w:b/>
          <w:szCs w:val="28"/>
          <w:lang w:val="uk-UA" w:eastAsia="ru-RU"/>
        </w:rPr>
        <w:t>Керівник</w:t>
      </w:r>
      <w:r>
        <w:rPr>
          <w:rFonts w:eastAsia="Times New Roman"/>
          <w:b/>
          <w:szCs w:val="28"/>
          <w:lang w:val="uk-UA" w:eastAsia="ru-RU"/>
        </w:rPr>
        <w:tab/>
      </w:r>
      <w:r w:rsidRPr="005F2B76">
        <w:rPr>
          <w:rFonts w:eastAsia="Times New Roman"/>
          <w:b/>
          <w:szCs w:val="28"/>
          <w:lang w:val="uk-UA" w:eastAsia="ru-RU"/>
        </w:rPr>
        <w:t>_____________________</w:t>
      </w:r>
      <w:r w:rsidR="001A508E">
        <w:rPr>
          <w:rFonts w:eastAsia="Times New Roman"/>
          <w:b/>
          <w:szCs w:val="28"/>
          <w:lang w:val="uk-UA" w:eastAsia="ru-RU"/>
        </w:rPr>
        <w:tab/>
      </w:r>
      <w:r w:rsidR="001A508E">
        <w:rPr>
          <w:rFonts w:eastAsia="Times New Roman"/>
          <w:b/>
          <w:szCs w:val="28"/>
          <w:lang w:val="uk-UA" w:eastAsia="ru-RU"/>
        </w:rPr>
        <w:tab/>
      </w:r>
      <w:r w:rsidR="00815804">
        <w:rPr>
          <w:rFonts w:eastAsia="Times New Roman"/>
          <w:szCs w:val="28"/>
          <w:u w:val="single"/>
          <w:lang w:val="uk-UA" w:eastAsia="ru-RU"/>
        </w:rPr>
        <w:t xml:space="preserve">   </w:t>
      </w:r>
    </w:p>
    <w:p w14:paraId="05CBCE37" w14:textId="421F7C52" w:rsidR="005F2B76" w:rsidRPr="005F2B76" w:rsidRDefault="005F2B76" w:rsidP="005B0C6F">
      <w:pPr>
        <w:spacing w:after="0" w:line="240" w:lineRule="auto"/>
        <w:ind w:firstLine="708"/>
        <w:rPr>
          <w:rFonts w:eastAsia="Times New Roman"/>
          <w:sz w:val="16"/>
          <w:szCs w:val="20"/>
          <w:lang w:val="uk-UA" w:eastAsia="ru-RU"/>
        </w:rPr>
      </w:pPr>
      <w:r w:rsidRPr="005F2B76">
        <w:rPr>
          <w:rFonts w:eastAsia="Times New Roman"/>
          <w:sz w:val="16"/>
          <w:szCs w:val="20"/>
          <w:lang w:val="uk-UA" w:eastAsia="ru-RU"/>
        </w:rPr>
        <w:t>(підпис)</w:t>
      </w:r>
      <w:r w:rsidR="00815804">
        <w:rPr>
          <w:rFonts w:eastAsia="Times New Roman"/>
          <w:sz w:val="16"/>
          <w:szCs w:val="20"/>
          <w:lang w:val="uk-UA" w:eastAsia="ru-RU"/>
        </w:rPr>
        <w:tab/>
      </w:r>
      <w:r w:rsidR="00815804">
        <w:rPr>
          <w:rFonts w:eastAsia="Times New Roman"/>
          <w:sz w:val="16"/>
          <w:szCs w:val="20"/>
          <w:lang w:val="uk-UA" w:eastAsia="ru-RU"/>
        </w:rPr>
        <w:tab/>
      </w:r>
      <w:r w:rsidR="00815804">
        <w:rPr>
          <w:rFonts w:eastAsia="Times New Roman"/>
          <w:sz w:val="16"/>
          <w:szCs w:val="20"/>
          <w:lang w:val="uk-UA" w:eastAsia="ru-RU"/>
        </w:rPr>
        <w:tab/>
      </w:r>
      <w:r w:rsidR="00815804">
        <w:rPr>
          <w:rFonts w:eastAsia="Times New Roman"/>
          <w:sz w:val="16"/>
          <w:szCs w:val="20"/>
          <w:lang w:val="uk-UA" w:eastAsia="ru-RU"/>
        </w:rPr>
        <w:tab/>
      </w:r>
      <w:r w:rsidR="00815804">
        <w:rPr>
          <w:rFonts w:eastAsia="Times New Roman"/>
          <w:sz w:val="16"/>
          <w:szCs w:val="20"/>
          <w:lang w:val="uk-UA" w:eastAsia="ru-RU"/>
        </w:rPr>
        <w:tab/>
      </w:r>
      <w:r w:rsidRPr="005F2B76">
        <w:rPr>
          <w:rFonts w:eastAsia="Times New Roman"/>
          <w:sz w:val="16"/>
          <w:szCs w:val="20"/>
          <w:lang w:val="uk-UA" w:eastAsia="ru-RU"/>
        </w:rPr>
        <w:t xml:space="preserve"> </w:t>
      </w:r>
      <w:r w:rsidR="001A508E">
        <w:rPr>
          <w:rFonts w:eastAsia="Times New Roman"/>
          <w:sz w:val="16"/>
          <w:szCs w:val="20"/>
          <w:lang w:val="uk-UA" w:eastAsia="ru-RU"/>
        </w:rPr>
        <w:tab/>
      </w:r>
      <w:r w:rsidR="001A508E">
        <w:rPr>
          <w:rFonts w:eastAsia="Times New Roman"/>
          <w:sz w:val="16"/>
          <w:szCs w:val="20"/>
          <w:lang w:val="uk-UA" w:eastAsia="ru-RU"/>
        </w:rPr>
        <w:tab/>
      </w:r>
      <w:r w:rsidR="001A508E">
        <w:rPr>
          <w:rFonts w:eastAsia="Times New Roman"/>
          <w:sz w:val="16"/>
          <w:szCs w:val="20"/>
          <w:lang w:val="uk-UA" w:eastAsia="ru-RU"/>
        </w:rPr>
        <w:tab/>
      </w:r>
      <w:r w:rsidRPr="005F2B76">
        <w:rPr>
          <w:rFonts w:eastAsia="Times New Roman"/>
          <w:sz w:val="16"/>
          <w:szCs w:val="20"/>
          <w:lang w:val="uk-UA" w:eastAsia="ru-RU"/>
        </w:rPr>
        <w:t>(прізвище</w:t>
      </w:r>
      <w:r w:rsidR="00300249">
        <w:rPr>
          <w:rFonts w:eastAsia="Times New Roman"/>
          <w:sz w:val="16"/>
          <w:szCs w:val="20"/>
          <w:lang w:val="uk-UA" w:eastAsia="ru-RU"/>
        </w:rPr>
        <w:t xml:space="preserve"> </w:t>
      </w:r>
      <w:r w:rsidRPr="005F2B76">
        <w:rPr>
          <w:rFonts w:eastAsia="Times New Roman"/>
          <w:sz w:val="16"/>
          <w:szCs w:val="20"/>
          <w:lang w:val="uk-UA" w:eastAsia="ru-RU"/>
        </w:rPr>
        <w:t>ім</w:t>
      </w:r>
      <w:r w:rsidRPr="005F2B76">
        <w:rPr>
          <w:rFonts w:ascii="Arial" w:eastAsia="Times New Roman" w:hAnsi="Arial" w:cs="Arial"/>
          <w:sz w:val="16"/>
          <w:szCs w:val="20"/>
          <w:lang w:val="uk-UA" w:eastAsia="ru-RU"/>
        </w:rPr>
        <w:t>'</w:t>
      </w:r>
      <w:r w:rsidRPr="005F2B76">
        <w:rPr>
          <w:rFonts w:eastAsia="Times New Roman"/>
          <w:sz w:val="16"/>
          <w:szCs w:val="20"/>
          <w:lang w:val="uk-UA" w:eastAsia="ru-RU"/>
        </w:rPr>
        <w:t>я</w:t>
      </w:r>
      <w:r w:rsidR="004A2D9B">
        <w:rPr>
          <w:rFonts w:eastAsia="Times New Roman"/>
          <w:sz w:val="16"/>
          <w:szCs w:val="20"/>
          <w:lang w:val="uk-UA" w:eastAsia="ru-RU"/>
        </w:rPr>
        <w:t>,</w:t>
      </w:r>
      <w:r w:rsidRPr="005F2B76">
        <w:rPr>
          <w:rFonts w:eastAsia="Times New Roman"/>
          <w:sz w:val="16"/>
          <w:szCs w:val="20"/>
          <w:lang w:val="uk-UA" w:eastAsia="ru-RU"/>
        </w:rPr>
        <w:t xml:space="preserve"> по батькові)</w:t>
      </w:r>
    </w:p>
    <w:p w14:paraId="76B2BBEA" w14:textId="77777777" w:rsidR="005F2B76" w:rsidRDefault="005F2B76" w:rsidP="005B0C6F">
      <w:pPr>
        <w:spacing w:after="0" w:line="240" w:lineRule="auto"/>
        <w:rPr>
          <w:rFonts w:eastAsia="Times New Roman"/>
          <w:b/>
          <w:szCs w:val="28"/>
          <w:lang w:val="uk-UA" w:eastAsia="ru-RU"/>
        </w:rPr>
      </w:pPr>
    </w:p>
    <w:p w14:paraId="41DFF918" w14:textId="77777777" w:rsidR="00347E98" w:rsidRPr="005F2B76" w:rsidRDefault="00347E98" w:rsidP="005B0C6F">
      <w:pPr>
        <w:spacing w:after="0" w:line="240" w:lineRule="auto"/>
        <w:rPr>
          <w:rFonts w:eastAsia="Times New Roman"/>
          <w:b/>
          <w:szCs w:val="28"/>
          <w:lang w:val="uk-UA" w:eastAsia="ru-RU"/>
        </w:rPr>
      </w:pPr>
    </w:p>
    <w:p w14:paraId="4863D593" w14:textId="079FA02E" w:rsidR="005F2B76" w:rsidRPr="005F2B76" w:rsidRDefault="005F2B76" w:rsidP="005B0C6F">
      <w:pPr>
        <w:spacing w:after="0" w:line="240" w:lineRule="auto"/>
        <w:rPr>
          <w:rFonts w:eastAsia="Times New Roman"/>
          <w:b/>
          <w:szCs w:val="28"/>
          <w:lang w:val="uk-UA" w:eastAsia="ru-RU"/>
        </w:rPr>
      </w:pPr>
      <w:r w:rsidRPr="005F2B76">
        <w:rPr>
          <w:rFonts w:eastAsia="Times New Roman"/>
          <w:b/>
          <w:szCs w:val="28"/>
          <w:lang w:val="uk-UA" w:eastAsia="ru-RU"/>
        </w:rPr>
        <w:t>«____» _________________</w:t>
      </w:r>
      <w:r w:rsidR="00347E98">
        <w:rPr>
          <w:rFonts w:eastAsia="Times New Roman"/>
          <w:b/>
          <w:szCs w:val="28"/>
          <w:lang w:val="uk-UA" w:eastAsia="ru-RU"/>
        </w:rPr>
        <w:t xml:space="preserve"> 20</w:t>
      </w:r>
      <w:r w:rsidR="00AF7AB4">
        <w:rPr>
          <w:rFonts w:eastAsia="Times New Roman"/>
          <w:b/>
          <w:szCs w:val="28"/>
          <w:lang w:val="en-US" w:eastAsia="ru-RU"/>
        </w:rPr>
        <w:t>2</w:t>
      </w:r>
      <w:r w:rsidR="00D02143">
        <w:rPr>
          <w:rFonts w:eastAsia="Times New Roman"/>
          <w:b/>
          <w:szCs w:val="28"/>
          <w:lang w:val="en-US" w:eastAsia="ru-RU"/>
        </w:rPr>
        <w:t>3</w:t>
      </w:r>
      <w:r w:rsidR="00347E98">
        <w:rPr>
          <w:rFonts w:eastAsia="Times New Roman"/>
          <w:b/>
          <w:szCs w:val="28"/>
          <w:lang w:val="uk-UA" w:eastAsia="ru-RU"/>
        </w:rPr>
        <w:t xml:space="preserve"> </w:t>
      </w:r>
      <w:r w:rsidRPr="005F2B76">
        <w:rPr>
          <w:rFonts w:eastAsia="Times New Roman"/>
          <w:b/>
          <w:szCs w:val="28"/>
          <w:lang w:val="uk-UA" w:eastAsia="ru-RU"/>
        </w:rPr>
        <w:t xml:space="preserve"> р.</w:t>
      </w:r>
    </w:p>
    <w:p w14:paraId="0B173A08" w14:textId="4F680240" w:rsidR="00B033C2" w:rsidRDefault="00B033C2" w:rsidP="00603C82">
      <w:pPr>
        <w:spacing w:after="0" w:line="240" w:lineRule="auto"/>
        <w:jc w:val="center"/>
        <w:rPr>
          <w:rFonts w:eastAsia="Times New Roman"/>
          <w:szCs w:val="28"/>
        </w:rPr>
      </w:pPr>
      <w:bookmarkStart w:id="1" w:name="_Toc105512156"/>
      <w:bookmarkStart w:id="2" w:name="_Toc105512777"/>
      <w:r>
        <w:rPr>
          <w:lang w:val="uk-UA"/>
        </w:rPr>
        <w:br w:type="page"/>
      </w:r>
    </w:p>
    <w:p w14:paraId="1519FC48" w14:textId="77777777" w:rsidR="00B033C2" w:rsidRDefault="00B033C2" w:rsidP="00B033C2">
      <w:pPr>
        <w:spacing w:line="360" w:lineRule="auto"/>
        <w:ind w:left="-567" w:right="-286"/>
        <w:rPr>
          <w:szCs w:val="28"/>
        </w:rPr>
        <w:sectPr w:rsidR="00B033C2" w:rsidSect="00F21F11">
          <w:headerReference w:type="default" r:id="rId10"/>
          <w:pgSz w:w="11906" w:h="16838" w:code="9"/>
          <w:pgMar w:top="1134" w:right="851" w:bottom="1134" w:left="1418" w:header="709" w:footer="709" w:gutter="0"/>
          <w:pgNumType w:start="3"/>
          <w:cols w:space="708"/>
          <w:docGrid w:linePitch="360"/>
        </w:sectPr>
      </w:pPr>
    </w:p>
    <w:p w14:paraId="642B4251" w14:textId="77777777" w:rsidR="00603C82" w:rsidRPr="00B033C2" w:rsidRDefault="00603C82" w:rsidP="00603C82">
      <w:pPr>
        <w:spacing w:after="0" w:line="240" w:lineRule="auto"/>
        <w:jc w:val="center"/>
        <w:rPr>
          <w:sz w:val="32"/>
          <w:szCs w:val="28"/>
          <w:lang w:val="uk-UA"/>
        </w:rPr>
      </w:pPr>
      <w:r>
        <w:rPr>
          <w:rFonts w:eastAsia="Times New Roman"/>
          <w:b/>
          <w:szCs w:val="28"/>
        </w:rPr>
        <w:lastRenderedPageBreak/>
        <w:t>Анотація</w:t>
      </w:r>
    </w:p>
    <w:p w14:paraId="6A9BFAEF" w14:textId="77777777" w:rsidR="00603C82" w:rsidRDefault="00603C82" w:rsidP="00603C82">
      <w:pPr>
        <w:spacing w:line="360" w:lineRule="auto"/>
        <w:jc w:val="center"/>
        <w:rPr>
          <w:rFonts w:eastAsia="Times New Roman"/>
          <w:szCs w:val="28"/>
        </w:rPr>
      </w:pPr>
    </w:p>
    <w:p w14:paraId="7CF69709" w14:textId="0F67F5B2" w:rsidR="00603C82" w:rsidRPr="00711D9D" w:rsidRDefault="00603C82" w:rsidP="00603C82">
      <w:pPr>
        <w:spacing w:line="360" w:lineRule="auto"/>
        <w:ind w:firstLine="708"/>
        <w:rPr>
          <w:rFonts w:eastAsia="Times New Roman"/>
          <w:color w:val="000000" w:themeColor="text1"/>
          <w:szCs w:val="28"/>
        </w:rPr>
      </w:pPr>
      <w:r w:rsidRPr="00711D9D">
        <w:rPr>
          <w:rFonts w:eastAsia="Times New Roman"/>
          <w:color w:val="000000" w:themeColor="text1"/>
          <w:szCs w:val="28"/>
        </w:rPr>
        <w:t>Розробка програмного забезпечення з використанням об’єктно-орієнтованого підходу.</w:t>
      </w:r>
    </w:p>
    <w:p w14:paraId="1B0D29E9" w14:textId="77777777" w:rsidR="00603C82" w:rsidRPr="00711D9D" w:rsidRDefault="00603C82" w:rsidP="00603C82">
      <w:pPr>
        <w:spacing w:line="360" w:lineRule="auto"/>
        <w:ind w:firstLine="708"/>
        <w:rPr>
          <w:rFonts w:eastAsia="Times New Roman"/>
          <w:color w:val="000000" w:themeColor="text1"/>
          <w:szCs w:val="28"/>
        </w:rPr>
      </w:pPr>
      <w:r w:rsidRPr="00711D9D">
        <w:rPr>
          <w:rFonts w:eastAsia="Times New Roman"/>
          <w:color w:val="000000" w:themeColor="text1"/>
          <w:szCs w:val="28"/>
        </w:rPr>
        <w:t xml:space="preserve">Курсова робота з дисципліни «Об’єктно-орієнтоване програмування» присвячена питанню створення ієрархії класів, застосування спадкування та поліморфізму, розробки контейнера для зберігання даних множини об’єктів, які створюються користувачем. У курсовій роботі було виконано визначення класів (ієрархія класів програми: базовий клас – </w:t>
      </w:r>
      <w:r>
        <w:rPr>
          <w:rFonts w:eastAsia="Times New Roman"/>
          <w:color w:val="000000" w:themeColor="text1"/>
          <w:szCs w:val="28"/>
          <w:lang w:val="uk-UA"/>
        </w:rPr>
        <w:t>з</w:t>
      </w:r>
      <w:r w:rsidRPr="00B46F7E">
        <w:rPr>
          <w:rFonts w:eastAsia="Times New Roman"/>
          <w:color w:val="000000" w:themeColor="text1"/>
          <w:szCs w:val="28"/>
          <w:lang w:val="uk-UA"/>
        </w:rPr>
        <w:t>авдання в системі управління проектом з</w:t>
      </w:r>
      <w:r>
        <w:rPr>
          <w:rFonts w:eastAsia="Times New Roman"/>
          <w:color w:val="000000" w:themeColor="text1"/>
          <w:szCs w:val="28"/>
          <w:lang w:val="uk-UA"/>
        </w:rPr>
        <w:t xml:space="preserve"> </w:t>
      </w:r>
      <w:r w:rsidRPr="00B46F7E">
        <w:rPr>
          <w:rFonts w:eastAsia="Times New Roman"/>
          <w:color w:val="000000" w:themeColor="text1"/>
          <w:szCs w:val="28"/>
          <w:lang w:val="uk-UA"/>
        </w:rPr>
        <w:t>розробки програмного забезпечення</w:t>
      </w:r>
      <w:r w:rsidRPr="00711D9D">
        <w:rPr>
          <w:rFonts w:eastAsia="Times New Roman"/>
          <w:color w:val="000000" w:themeColor="text1"/>
          <w:szCs w:val="28"/>
        </w:rPr>
        <w:t xml:space="preserve">, класи-нащадки – </w:t>
      </w:r>
      <w:r>
        <w:rPr>
          <w:rFonts w:eastAsia="Times New Roman"/>
          <w:color w:val="000000" w:themeColor="text1"/>
          <w:szCs w:val="28"/>
          <w:lang w:val="uk-UA"/>
        </w:rPr>
        <w:t>д</w:t>
      </w:r>
      <w:r w:rsidRPr="00B46F7E">
        <w:rPr>
          <w:rFonts w:eastAsia="Times New Roman"/>
          <w:color w:val="000000" w:themeColor="text1"/>
          <w:szCs w:val="28"/>
          <w:lang w:val="uk-UA"/>
        </w:rPr>
        <w:t>ефект, задача для розробки</w:t>
      </w:r>
      <w:r w:rsidRPr="00711D9D">
        <w:rPr>
          <w:rFonts w:eastAsia="Times New Roman"/>
          <w:color w:val="000000" w:themeColor="text1"/>
          <w:szCs w:val="28"/>
        </w:rPr>
        <w:t xml:space="preserve">), розроблено меню користувача, створено множину об’єктів та розроблено контейнер для її зберігання (тип контейнера – </w:t>
      </w:r>
      <w:r w:rsidRPr="00D7565D">
        <w:rPr>
          <w:rFonts w:eastAsia="Times New Roman"/>
          <w:color w:val="000000" w:themeColor="text1"/>
          <w:szCs w:val="28"/>
          <w:lang w:val="uk-UA"/>
        </w:rPr>
        <w:t>Черга з пріоритетом</w:t>
      </w:r>
      <w:r w:rsidRPr="00711D9D">
        <w:rPr>
          <w:rFonts w:eastAsia="Times New Roman"/>
          <w:color w:val="000000" w:themeColor="text1"/>
          <w:szCs w:val="28"/>
        </w:rPr>
        <w:t xml:space="preserve">), виконано серіалізацію даних елементів контейнера у файл та створення вмісту контейнера через десеріалізацію даних файлу, реалізовано пошук даних у контейнері (запит для пошуку – </w:t>
      </w:r>
      <w:r>
        <w:rPr>
          <w:rFonts w:eastAsia="Times New Roman"/>
          <w:color w:val="000000" w:themeColor="text1"/>
          <w:szCs w:val="28"/>
          <w:lang w:val="uk-UA"/>
        </w:rPr>
        <w:t>п</w:t>
      </w:r>
      <w:r w:rsidRPr="00D7565D">
        <w:rPr>
          <w:rFonts w:eastAsia="Times New Roman"/>
          <w:color w:val="000000" w:themeColor="text1"/>
          <w:szCs w:val="28"/>
          <w:lang w:val="uk-UA"/>
        </w:rPr>
        <w:t>ідрахувати загальну кількість дефектів, знайдених в заданому компоненті програмного</w:t>
      </w:r>
      <w:r>
        <w:rPr>
          <w:rFonts w:eastAsia="Times New Roman"/>
          <w:color w:val="000000" w:themeColor="text1"/>
          <w:szCs w:val="28"/>
          <w:lang w:val="uk-UA"/>
        </w:rPr>
        <w:t xml:space="preserve"> </w:t>
      </w:r>
      <w:r w:rsidRPr="00D7565D">
        <w:rPr>
          <w:rFonts w:eastAsia="Times New Roman"/>
          <w:color w:val="000000" w:themeColor="text1"/>
          <w:szCs w:val="28"/>
          <w:lang w:val="uk-UA"/>
        </w:rPr>
        <w:t>забезпечення</w:t>
      </w:r>
      <w:r w:rsidRPr="00711D9D">
        <w:rPr>
          <w:rFonts w:eastAsia="Times New Roman"/>
          <w:color w:val="000000" w:themeColor="text1"/>
          <w:szCs w:val="28"/>
        </w:rPr>
        <w:t>).</w:t>
      </w:r>
    </w:p>
    <w:p w14:paraId="630D8A03" w14:textId="3E7205DC" w:rsidR="00603C82" w:rsidRDefault="00603C82" w:rsidP="00603C82">
      <w:pPr>
        <w:spacing w:line="360" w:lineRule="auto"/>
        <w:ind w:firstLine="708"/>
        <w:rPr>
          <w:rFonts w:eastAsia="Times New Roman"/>
          <w:szCs w:val="28"/>
        </w:rPr>
      </w:pPr>
      <w:r>
        <w:rPr>
          <w:rFonts w:eastAsia="Times New Roman"/>
          <w:b/>
          <w:szCs w:val="28"/>
        </w:rPr>
        <w:t>Структура і обсяг роботи.</w:t>
      </w:r>
      <w:r>
        <w:rPr>
          <w:rFonts w:eastAsia="Times New Roman"/>
          <w:szCs w:val="28"/>
        </w:rPr>
        <w:t xml:space="preserve"> Курсова робота складається із вступу, трьох розділів, висновків, списку використаної літератури з </w:t>
      </w:r>
      <w:r>
        <w:rPr>
          <w:rFonts w:eastAsia="Times New Roman"/>
          <w:color w:val="000000" w:themeColor="text1"/>
          <w:szCs w:val="28"/>
          <w:lang w:val="uk-UA"/>
        </w:rPr>
        <w:t>6</w:t>
      </w:r>
      <w:r>
        <w:rPr>
          <w:rFonts w:eastAsia="Times New Roman"/>
          <w:szCs w:val="28"/>
        </w:rPr>
        <w:t xml:space="preserve"> джерел і </w:t>
      </w:r>
      <w:r>
        <w:rPr>
          <w:rFonts w:eastAsia="Times New Roman"/>
          <w:color w:val="000000" w:themeColor="text1"/>
          <w:szCs w:val="28"/>
          <w:lang w:val="uk-UA"/>
        </w:rPr>
        <w:t>5</w:t>
      </w:r>
      <w:r>
        <w:rPr>
          <w:rFonts w:eastAsia="Times New Roman"/>
          <w:szCs w:val="28"/>
        </w:rPr>
        <w:t xml:space="preserve"> додатків. Загальний обсяг курсової роботи становить </w:t>
      </w:r>
      <w:r>
        <w:rPr>
          <w:rFonts w:eastAsia="Times New Roman"/>
          <w:color w:val="000000" w:themeColor="text1"/>
          <w:szCs w:val="28"/>
          <w:lang w:val="en-US"/>
        </w:rPr>
        <w:t>8</w:t>
      </w:r>
      <w:r w:rsidR="00F57AA3">
        <w:rPr>
          <w:rFonts w:eastAsia="Times New Roman"/>
          <w:color w:val="000000" w:themeColor="text1"/>
          <w:szCs w:val="28"/>
          <w:lang w:val="uk-UA"/>
        </w:rPr>
        <w:t>1</w:t>
      </w:r>
      <w:r>
        <w:rPr>
          <w:rFonts w:eastAsia="Times New Roman"/>
          <w:szCs w:val="28"/>
        </w:rPr>
        <w:t xml:space="preserve"> сторінок, основного тексту (без додатків) – </w:t>
      </w:r>
      <w:r w:rsidR="00F57AA3">
        <w:rPr>
          <w:rFonts w:eastAsia="Times New Roman"/>
          <w:color w:val="000000" w:themeColor="text1"/>
          <w:szCs w:val="28"/>
          <w:lang w:val="uk-UA"/>
        </w:rPr>
        <w:t>50</w:t>
      </w:r>
      <w:r>
        <w:rPr>
          <w:rFonts w:eastAsia="Times New Roman"/>
          <w:szCs w:val="28"/>
        </w:rPr>
        <w:t xml:space="preserve"> сторінок, ілюстрацій – </w:t>
      </w:r>
      <w:r w:rsidR="00734109">
        <w:rPr>
          <w:rFonts w:eastAsia="Times New Roman"/>
          <w:color w:val="000000" w:themeColor="text1"/>
          <w:szCs w:val="28"/>
          <w:lang w:val="en-US"/>
        </w:rPr>
        <w:t>31</w:t>
      </w:r>
      <w:r>
        <w:rPr>
          <w:rFonts w:eastAsia="Times New Roman"/>
          <w:szCs w:val="28"/>
        </w:rPr>
        <w:t xml:space="preserve">, таблиць – </w:t>
      </w:r>
      <w:r w:rsidR="00734109">
        <w:rPr>
          <w:rFonts w:eastAsia="Times New Roman"/>
          <w:color w:val="000000" w:themeColor="text1"/>
          <w:szCs w:val="28"/>
          <w:lang w:val="en-US"/>
        </w:rPr>
        <w:t>32</w:t>
      </w:r>
      <w:r>
        <w:rPr>
          <w:rFonts w:eastAsia="Times New Roman"/>
          <w:szCs w:val="28"/>
        </w:rPr>
        <w:t>.</w:t>
      </w:r>
    </w:p>
    <w:p w14:paraId="25AD7128" w14:textId="77777777" w:rsidR="00603C82" w:rsidRDefault="00603C82" w:rsidP="00B033C2">
      <w:pPr>
        <w:spacing w:line="360" w:lineRule="auto"/>
        <w:jc w:val="center"/>
        <w:rPr>
          <w:rFonts w:eastAsia="Times New Roman"/>
          <w:b/>
          <w:szCs w:val="28"/>
          <w:lang w:val="en-US"/>
        </w:rPr>
      </w:pPr>
    </w:p>
    <w:p w14:paraId="2B4B39F5" w14:textId="77777777" w:rsidR="00603C82" w:rsidRDefault="00603C82" w:rsidP="00B033C2">
      <w:pPr>
        <w:spacing w:line="360" w:lineRule="auto"/>
        <w:jc w:val="center"/>
        <w:rPr>
          <w:rFonts w:eastAsia="Times New Roman"/>
          <w:b/>
          <w:szCs w:val="28"/>
          <w:lang w:val="en-US"/>
        </w:rPr>
      </w:pPr>
    </w:p>
    <w:p w14:paraId="613E147B" w14:textId="77777777" w:rsidR="00603C82" w:rsidRDefault="00603C82" w:rsidP="00B033C2">
      <w:pPr>
        <w:spacing w:line="360" w:lineRule="auto"/>
        <w:jc w:val="center"/>
        <w:rPr>
          <w:rFonts w:eastAsia="Times New Roman"/>
          <w:b/>
          <w:szCs w:val="28"/>
          <w:lang w:val="en-US"/>
        </w:rPr>
      </w:pPr>
    </w:p>
    <w:p w14:paraId="3858D831" w14:textId="77777777" w:rsidR="00603C82" w:rsidRDefault="00603C82" w:rsidP="00B033C2">
      <w:pPr>
        <w:spacing w:line="360" w:lineRule="auto"/>
        <w:jc w:val="center"/>
        <w:rPr>
          <w:rFonts w:eastAsia="Times New Roman"/>
          <w:b/>
          <w:szCs w:val="28"/>
          <w:lang w:val="en-US"/>
        </w:rPr>
      </w:pPr>
    </w:p>
    <w:p w14:paraId="6DCCCC51" w14:textId="77777777" w:rsidR="00603C82" w:rsidRDefault="00603C82" w:rsidP="00B033C2">
      <w:pPr>
        <w:spacing w:line="360" w:lineRule="auto"/>
        <w:jc w:val="center"/>
        <w:rPr>
          <w:rFonts w:eastAsia="Times New Roman"/>
          <w:b/>
          <w:szCs w:val="28"/>
          <w:lang w:val="en-US"/>
        </w:rPr>
      </w:pPr>
    </w:p>
    <w:p w14:paraId="4931A8A2" w14:textId="77777777" w:rsidR="00603C82" w:rsidRDefault="00603C82" w:rsidP="00B033C2">
      <w:pPr>
        <w:spacing w:line="360" w:lineRule="auto"/>
        <w:jc w:val="center"/>
        <w:rPr>
          <w:rFonts w:eastAsia="Times New Roman"/>
          <w:b/>
          <w:szCs w:val="28"/>
          <w:lang w:val="en-US"/>
        </w:rPr>
      </w:pPr>
    </w:p>
    <w:p w14:paraId="20F0128D" w14:textId="64C73463" w:rsidR="00B033C2" w:rsidRPr="00081A32" w:rsidRDefault="00B033C2" w:rsidP="00B033C2">
      <w:pPr>
        <w:spacing w:line="360" w:lineRule="auto"/>
        <w:jc w:val="center"/>
        <w:rPr>
          <w:rFonts w:eastAsia="Times New Roman"/>
          <w:b/>
          <w:szCs w:val="28"/>
          <w:lang w:val="en-US"/>
        </w:rPr>
      </w:pPr>
      <w:r w:rsidRPr="00081A32">
        <w:rPr>
          <w:rFonts w:eastAsia="Times New Roman"/>
          <w:b/>
          <w:szCs w:val="28"/>
          <w:lang w:val="en-US"/>
        </w:rPr>
        <w:lastRenderedPageBreak/>
        <w:t>Annotation</w:t>
      </w:r>
    </w:p>
    <w:p w14:paraId="35046E22" w14:textId="22496F88" w:rsidR="00B033C2" w:rsidRPr="00711D9D" w:rsidRDefault="00B033C2" w:rsidP="00D7565D">
      <w:pPr>
        <w:spacing w:line="360" w:lineRule="auto"/>
        <w:ind w:firstLine="708"/>
        <w:rPr>
          <w:rFonts w:eastAsia="Times New Roman"/>
          <w:color w:val="000000" w:themeColor="text1"/>
          <w:szCs w:val="28"/>
          <w:lang w:val="en-US"/>
        </w:rPr>
      </w:pPr>
      <w:r w:rsidRPr="00711D9D">
        <w:rPr>
          <w:rFonts w:eastAsia="Times New Roman"/>
          <w:color w:val="000000" w:themeColor="text1"/>
          <w:szCs w:val="28"/>
          <w:lang w:val="en-US"/>
        </w:rPr>
        <w:t>Software development using object oriented approach.</w:t>
      </w:r>
    </w:p>
    <w:p w14:paraId="0601F010" w14:textId="559626F6" w:rsidR="00B033C2" w:rsidRPr="00711D9D" w:rsidRDefault="00B033C2" w:rsidP="00D7565D">
      <w:pPr>
        <w:spacing w:line="360" w:lineRule="auto"/>
        <w:ind w:firstLine="708"/>
        <w:rPr>
          <w:rFonts w:eastAsia="Times New Roman"/>
          <w:color w:val="000000" w:themeColor="text1"/>
          <w:szCs w:val="28"/>
          <w:lang w:val="en-US"/>
        </w:rPr>
      </w:pPr>
      <w:r w:rsidRPr="00711D9D">
        <w:rPr>
          <w:rFonts w:eastAsia="Times New Roman"/>
          <w:color w:val="000000" w:themeColor="text1"/>
          <w:szCs w:val="28"/>
          <w:lang w:val="en-US"/>
        </w:rPr>
        <w:t xml:space="preserve">Coursework on the Object Oriented Programming course is devoted to the issue of creating a hierarchy of classes, applying inheritance and polymorphism, developing storage container for the collection of objects created by the user. In the coursework class definitions were performed (hierarchy of program classes: base class – </w:t>
      </w:r>
      <w:r w:rsidR="00D7565D" w:rsidRPr="00D7565D">
        <w:rPr>
          <w:rFonts w:eastAsia="Times New Roman"/>
          <w:color w:val="000000" w:themeColor="text1"/>
          <w:szCs w:val="28"/>
          <w:lang w:val="en-US"/>
        </w:rPr>
        <w:t>tasks in the software development project management system</w:t>
      </w:r>
      <w:r w:rsidRPr="00711D9D">
        <w:rPr>
          <w:rFonts w:eastAsia="Times New Roman"/>
          <w:color w:val="000000" w:themeColor="text1"/>
          <w:szCs w:val="28"/>
          <w:lang w:val="en-US"/>
        </w:rPr>
        <w:t xml:space="preserve">, derived classes – </w:t>
      </w:r>
      <w:r w:rsidR="00D7565D" w:rsidRPr="00D7565D">
        <w:rPr>
          <w:rFonts w:eastAsia="Times New Roman"/>
          <w:color w:val="000000" w:themeColor="text1"/>
          <w:szCs w:val="28"/>
          <w:lang w:val="en-US"/>
        </w:rPr>
        <w:t xml:space="preserve">a </w:t>
      </w:r>
      <w:r w:rsidR="00D7565D">
        <w:rPr>
          <w:rFonts w:eastAsia="Times New Roman"/>
          <w:color w:val="000000" w:themeColor="text1"/>
          <w:szCs w:val="28"/>
          <w:lang w:val="en-US"/>
        </w:rPr>
        <w:t>bug</w:t>
      </w:r>
      <w:r w:rsidR="00D7565D" w:rsidRPr="00D7565D">
        <w:rPr>
          <w:rFonts w:eastAsia="Times New Roman"/>
          <w:color w:val="000000" w:themeColor="text1"/>
          <w:szCs w:val="28"/>
          <w:lang w:val="en-US"/>
        </w:rPr>
        <w:t>, a task for development</w:t>
      </w:r>
      <w:r w:rsidRPr="00711D9D">
        <w:rPr>
          <w:rFonts w:eastAsia="Times New Roman"/>
          <w:color w:val="000000" w:themeColor="text1"/>
          <w:szCs w:val="28"/>
          <w:lang w:val="en-US"/>
        </w:rPr>
        <w:t>), user menu was designed, set of objects was created and its storage container was developed (type of container – de</w:t>
      </w:r>
      <w:r>
        <w:rPr>
          <w:rFonts w:eastAsia="Times New Roman"/>
          <w:color w:val="000000" w:themeColor="text1"/>
          <w:szCs w:val="28"/>
          <w:lang w:val="en-US"/>
        </w:rPr>
        <w:t>que</w:t>
      </w:r>
      <w:r w:rsidRPr="00711D9D">
        <w:rPr>
          <w:rFonts w:eastAsia="Times New Roman"/>
          <w:color w:val="000000" w:themeColor="text1"/>
          <w:szCs w:val="28"/>
          <w:lang w:val="en-US"/>
        </w:rPr>
        <w:t xml:space="preserve"> with limited output), serialization of container data was done and container elements were created via deserialization of file data, data search in the container was performed (search query – </w:t>
      </w:r>
      <w:r w:rsidR="00A26BCD" w:rsidRPr="00A26BCD">
        <w:rPr>
          <w:rFonts w:eastAsia="Times New Roman"/>
          <w:color w:val="000000" w:themeColor="text1"/>
          <w:szCs w:val="28"/>
          <w:lang w:val="en-US"/>
        </w:rPr>
        <w:t>count the total number of defects found in a given software component</w:t>
      </w:r>
      <w:r w:rsidRPr="00711D9D">
        <w:rPr>
          <w:rFonts w:eastAsia="Times New Roman"/>
          <w:color w:val="000000" w:themeColor="text1"/>
          <w:szCs w:val="28"/>
          <w:lang w:val="en-US"/>
        </w:rPr>
        <w:t>).</w:t>
      </w:r>
    </w:p>
    <w:p w14:paraId="136343E5" w14:textId="6C7EE1CD" w:rsidR="00B033C2" w:rsidRPr="00081A32" w:rsidRDefault="00B033C2" w:rsidP="002A0C2C">
      <w:pPr>
        <w:spacing w:line="360" w:lineRule="auto"/>
        <w:ind w:firstLine="708"/>
        <w:rPr>
          <w:rFonts w:eastAsia="Times New Roman"/>
          <w:szCs w:val="28"/>
          <w:lang w:val="en-US"/>
        </w:rPr>
      </w:pPr>
      <w:r w:rsidRPr="00081A32">
        <w:rPr>
          <w:rFonts w:eastAsia="Times New Roman"/>
          <w:b/>
          <w:szCs w:val="28"/>
          <w:lang w:val="en-US"/>
        </w:rPr>
        <w:t>The structure and the amount of work.</w:t>
      </w:r>
      <w:r w:rsidRPr="00081A32">
        <w:rPr>
          <w:rFonts w:eastAsia="Times New Roman"/>
          <w:szCs w:val="28"/>
          <w:lang w:val="en-US"/>
        </w:rPr>
        <w:t xml:space="preserve"> Coursework consists of an introduction, three partitions, conclusions, list of used literature with </w:t>
      </w:r>
      <w:r w:rsidR="00D7565D">
        <w:rPr>
          <w:rFonts w:eastAsia="Times New Roman"/>
          <w:color w:val="000000" w:themeColor="text1"/>
          <w:szCs w:val="28"/>
          <w:lang w:val="uk-UA"/>
        </w:rPr>
        <w:t>6</w:t>
      </w:r>
      <w:r w:rsidRPr="00081A32">
        <w:rPr>
          <w:rFonts w:eastAsia="Times New Roman"/>
          <w:color w:val="FF0000"/>
          <w:szCs w:val="28"/>
          <w:lang w:val="en-US"/>
        </w:rPr>
        <w:t xml:space="preserve"> </w:t>
      </w:r>
      <w:r w:rsidRPr="00081A32">
        <w:rPr>
          <w:rFonts w:eastAsia="Times New Roman"/>
          <w:szCs w:val="28"/>
          <w:lang w:val="en-US"/>
        </w:rPr>
        <w:t xml:space="preserve">references, and </w:t>
      </w:r>
      <w:r w:rsidR="00734109">
        <w:rPr>
          <w:rFonts w:eastAsia="Times New Roman"/>
          <w:color w:val="000000" w:themeColor="text1"/>
          <w:szCs w:val="28"/>
          <w:lang w:val="en-US"/>
        </w:rPr>
        <w:t>5</w:t>
      </w:r>
      <w:r w:rsidRPr="00081A32">
        <w:rPr>
          <w:rFonts w:eastAsia="Times New Roman"/>
          <w:color w:val="FF0000"/>
          <w:szCs w:val="28"/>
          <w:lang w:val="en-US"/>
        </w:rPr>
        <w:t xml:space="preserve"> </w:t>
      </w:r>
      <w:r w:rsidRPr="00081A32">
        <w:rPr>
          <w:rFonts w:eastAsia="Times New Roman"/>
          <w:szCs w:val="28"/>
          <w:lang w:val="en-US"/>
        </w:rPr>
        <w:t xml:space="preserve">applications. The total volume of coursework is </w:t>
      </w:r>
      <w:r w:rsidR="00734109" w:rsidRPr="00734109">
        <w:rPr>
          <w:rFonts w:eastAsia="Times New Roman"/>
          <w:color w:val="000000" w:themeColor="text1"/>
          <w:szCs w:val="28"/>
          <w:lang w:val="en-US"/>
        </w:rPr>
        <w:t>8</w:t>
      </w:r>
      <w:r w:rsidR="00F57AA3">
        <w:rPr>
          <w:rFonts w:eastAsia="Times New Roman"/>
          <w:color w:val="000000" w:themeColor="text1"/>
          <w:szCs w:val="28"/>
          <w:lang w:val="uk-UA"/>
        </w:rPr>
        <w:t>1</w:t>
      </w:r>
      <w:r w:rsidRPr="00734109">
        <w:rPr>
          <w:rFonts w:eastAsia="Times New Roman"/>
          <w:color w:val="FF0000"/>
          <w:szCs w:val="28"/>
          <w:lang w:val="en-US"/>
        </w:rPr>
        <w:t xml:space="preserve"> </w:t>
      </w:r>
      <w:r w:rsidRPr="00081A32">
        <w:rPr>
          <w:rFonts w:eastAsia="Times New Roman"/>
          <w:szCs w:val="28"/>
          <w:lang w:val="en-US"/>
        </w:rPr>
        <w:t xml:space="preserve">pages, main text (without applications) – </w:t>
      </w:r>
      <w:r w:rsidR="00F57AA3">
        <w:rPr>
          <w:rFonts w:eastAsia="Times New Roman"/>
          <w:color w:val="000000" w:themeColor="text1"/>
          <w:szCs w:val="28"/>
          <w:lang w:val="uk-UA"/>
        </w:rPr>
        <w:t>50</w:t>
      </w:r>
      <w:r w:rsidR="00734109">
        <w:rPr>
          <w:rFonts w:eastAsia="Times New Roman"/>
          <w:color w:val="000000" w:themeColor="text1"/>
          <w:szCs w:val="28"/>
          <w:lang w:val="en-US"/>
        </w:rPr>
        <w:t xml:space="preserve"> </w:t>
      </w:r>
      <w:r w:rsidRPr="00081A32">
        <w:rPr>
          <w:rFonts w:eastAsia="Times New Roman"/>
          <w:szCs w:val="28"/>
          <w:lang w:val="en-US"/>
        </w:rPr>
        <w:t xml:space="preserve">pages, illustrations – </w:t>
      </w:r>
      <w:r w:rsidR="00734109" w:rsidRPr="00734109">
        <w:rPr>
          <w:rFonts w:eastAsia="Times New Roman"/>
          <w:color w:val="000000" w:themeColor="text1"/>
          <w:szCs w:val="28"/>
          <w:lang w:val="en-US"/>
        </w:rPr>
        <w:t>31</w:t>
      </w:r>
      <w:r w:rsidRPr="00734109">
        <w:rPr>
          <w:rFonts w:eastAsia="Times New Roman"/>
          <w:szCs w:val="28"/>
          <w:lang w:val="en-US"/>
        </w:rPr>
        <w:t>,</w:t>
      </w:r>
      <w:r w:rsidRPr="00081A32">
        <w:rPr>
          <w:rFonts w:eastAsia="Times New Roman"/>
          <w:szCs w:val="28"/>
          <w:lang w:val="en-US"/>
        </w:rPr>
        <w:t xml:space="preserve"> tables –</w:t>
      </w:r>
      <w:r w:rsidR="00D7565D">
        <w:rPr>
          <w:rFonts w:eastAsia="Times New Roman"/>
          <w:szCs w:val="28"/>
          <w:lang w:val="uk-UA"/>
        </w:rPr>
        <w:t xml:space="preserve"> </w:t>
      </w:r>
      <w:r w:rsidR="00734109">
        <w:rPr>
          <w:rFonts w:eastAsia="Times New Roman"/>
          <w:szCs w:val="28"/>
          <w:lang w:val="en-US"/>
        </w:rPr>
        <w:t>32</w:t>
      </w:r>
      <w:r w:rsidR="00D7565D">
        <w:rPr>
          <w:rFonts w:eastAsia="Times New Roman"/>
          <w:szCs w:val="28"/>
          <w:lang w:val="uk-UA"/>
        </w:rPr>
        <w:t>.</w:t>
      </w:r>
      <w:r w:rsidRPr="00081A32">
        <w:rPr>
          <w:rFonts w:eastAsia="Times New Roman"/>
          <w:szCs w:val="28"/>
          <w:lang w:val="en-US"/>
        </w:rPr>
        <w:t xml:space="preserve"> </w:t>
      </w:r>
    </w:p>
    <w:p w14:paraId="528AF3D7" w14:textId="77777777" w:rsidR="00734109" w:rsidRDefault="00B033C2">
      <w:pPr>
        <w:spacing w:after="0" w:line="240" w:lineRule="auto"/>
        <w:jc w:val="left"/>
        <w:rPr>
          <w:rFonts w:eastAsiaTheme="majorEastAsia" w:cstheme="majorBidi"/>
          <w:b/>
          <w:szCs w:val="32"/>
          <w:lang w:val="uk-UA"/>
        </w:rPr>
      </w:pPr>
      <w:r>
        <w:rPr>
          <w:rFonts w:eastAsiaTheme="majorEastAsia" w:cstheme="majorBidi"/>
          <w:b/>
          <w:szCs w:val="32"/>
          <w:lang w:val="uk-UA"/>
        </w:rPr>
        <w:br w:type="page"/>
      </w:r>
    </w:p>
    <w:sdt>
      <w:sdtPr>
        <w:rPr>
          <w:rFonts w:ascii="Times New Roman" w:eastAsia="Calibri" w:hAnsi="Times New Roman" w:cs="Times New Roman"/>
          <w:color w:val="auto"/>
          <w:sz w:val="28"/>
          <w:szCs w:val="22"/>
          <w:lang w:val="uk-UA" w:eastAsia="en-US"/>
        </w:rPr>
        <w:id w:val="21925116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7B96EE6" w14:textId="53FDCCA5" w:rsidR="00734109" w:rsidRPr="00734109" w:rsidRDefault="00734109" w:rsidP="00734109">
          <w:pPr>
            <w:pStyle w:val="afd"/>
            <w:jc w:val="center"/>
            <w:rPr>
              <w:rFonts w:ascii="Times New Roman" w:hAnsi="Times New Roman" w:cs="Times New Roman"/>
              <w:b/>
              <w:bCs/>
              <w:color w:val="000000" w:themeColor="text1"/>
              <w:sz w:val="28"/>
              <w:szCs w:val="28"/>
              <w:lang w:val="uk-UA"/>
            </w:rPr>
          </w:pPr>
          <w:r>
            <w:rPr>
              <w:rFonts w:ascii="Times New Roman" w:hAnsi="Times New Roman" w:cs="Times New Roman"/>
              <w:b/>
              <w:bCs/>
              <w:color w:val="000000" w:themeColor="text1"/>
              <w:sz w:val="28"/>
              <w:szCs w:val="28"/>
              <w:lang w:val="uk-UA"/>
            </w:rPr>
            <w:t>ЗМІСТ</w:t>
          </w:r>
        </w:p>
        <w:p w14:paraId="79DCD0F3" w14:textId="77A5F229" w:rsidR="00F57AA3" w:rsidRDefault="00F353FD">
          <w:pPr>
            <w:pStyle w:val="12"/>
            <w:tabs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lang w:val="ru-UA" w:eastAsia="ru-UA"/>
              <w14:ligatures w14:val="standardContextual"/>
            </w:rPr>
          </w:pPr>
          <w:r>
            <w:fldChar w:fldCharType="begin"/>
          </w:r>
          <w:r>
            <w:instrText xml:space="preserve"> TOC \o "1-2" \h \z \u </w:instrText>
          </w:r>
          <w:r>
            <w:fldChar w:fldCharType="separate"/>
          </w:r>
          <w:hyperlink w:anchor="_Toc135391008" w:history="1">
            <w:r w:rsidR="00F57AA3" w:rsidRPr="00F27D69">
              <w:rPr>
                <w:rStyle w:val="a4"/>
                <w:noProof/>
                <w:lang w:val="uk-UA"/>
              </w:rPr>
              <w:t>ПЕРЕЛІК УМОВНИХ ПОЗНАЧЕНЬ, СИМВОЛІВ, ОДИНИЦЬ, СКОРОЧЕНЬ І ТЕРМІНІВ</w:t>
            </w:r>
            <w:r w:rsidR="00F57AA3">
              <w:rPr>
                <w:noProof/>
                <w:webHidden/>
              </w:rPr>
              <w:tab/>
            </w:r>
            <w:r w:rsidR="00F57AA3">
              <w:rPr>
                <w:noProof/>
                <w:webHidden/>
              </w:rPr>
              <w:fldChar w:fldCharType="begin"/>
            </w:r>
            <w:r w:rsidR="00F57AA3">
              <w:rPr>
                <w:noProof/>
                <w:webHidden/>
              </w:rPr>
              <w:instrText xml:space="preserve"> PAGEREF _Toc135391008 \h </w:instrText>
            </w:r>
            <w:r w:rsidR="00F57AA3">
              <w:rPr>
                <w:noProof/>
                <w:webHidden/>
              </w:rPr>
            </w:r>
            <w:r w:rsidR="00F57AA3">
              <w:rPr>
                <w:noProof/>
                <w:webHidden/>
              </w:rPr>
              <w:fldChar w:fldCharType="separate"/>
            </w:r>
            <w:r w:rsidR="00F57AA3">
              <w:rPr>
                <w:noProof/>
                <w:webHidden/>
              </w:rPr>
              <w:t>6</w:t>
            </w:r>
            <w:r w:rsidR="00F57AA3">
              <w:rPr>
                <w:noProof/>
                <w:webHidden/>
              </w:rPr>
              <w:fldChar w:fldCharType="end"/>
            </w:r>
          </w:hyperlink>
        </w:p>
        <w:p w14:paraId="2749050C" w14:textId="1738F550" w:rsidR="00F57AA3" w:rsidRDefault="00000000">
          <w:pPr>
            <w:pStyle w:val="12"/>
            <w:tabs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lang w:val="ru-UA" w:eastAsia="ru-UA"/>
              <w14:ligatures w14:val="standardContextual"/>
            </w:rPr>
          </w:pPr>
          <w:hyperlink w:anchor="_Toc135391009" w:history="1">
            <w:r w:rsidR="00F57AA3" w:rsidRPr="00F27D69">
              <w:rPr>
                <w:rStyle w:val="a4"/>
                <w:rFonts w:eastAsia="Times New Roman"/>
                <w:noProof/>
                <w:lang w:val="uk-UA"/>
              </w:rPr>
              <w:t>ВСТУП</w:t>
            </w:r>
            <w:r w:rsidR="00F57AA3">
              <w:rPr>
                <w:noProof/>
                <w:webHidden/>
              </w:rPr>
              <w:tab/>
            </w:r>
            <w:r w:rsidR="00F57AA3">
              <w:rPr>
                <w:noProof/>
                <w:webHidden/>
              </w:rPr>
              <w:fldChar w:fldCharType="begin"/>
            </w:r>
            <w:r w:rsidR="00F57AA3">
              <w:rPr>
                <w:noProof/>
                <w:webHidden/>
              </w:rPr>
              <w:instrText xml:space="preserve"> PAGEREF _Toc135391009 \h </w:instrText>
            </w:r>
            <w:r w:rsidR="00F57AA3">
              <w:rPr>
                <w:noProof/>
                <w:webHidden/>
              </w:rPr>
            </w:r>
            <w:r w:rsidR="00F57AA3">
              <w:rPr>
                <w:noProof/>
                <w:webHidden/>
              </w:rPr>
              <w:fldChar w:fldCharType="separate"/>
            </w:r>
            <w:r w:rsidR="00F57AA3">
              <w:rPr>
                <w:noProof/>
                <w:webHidden/>
              </w:rPr>
              <w:t>7</w:t>
            </w:r>
            <w:r w:rsidR="00F57AA3">
              <w:rPr>
                <w:noProof/>
                <w:webHidden/>
              </w:rPr>
              <w:fldChar w:fldCharType="end"/>
            </w:r>
          </w:hyperlink>
        </w:p>
        <w:p w14:paraId="3753601F" w14:textId="66C90E62" w:rsidR="00F57AA3" w:rsidRDefault="00000000">
          <w:pPr>
            <w:pStyle w:val="12"/>
            <w:tabs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lang w:val="ru-UA" w:eastAsia="ru-UA"/>
              <w14:ligatures w14:val="standardContextual"/>
            </w:rPr>
          </w:pPr>
          <w:hyperlink w:anchor="_Toc135391010" w:history="1">
            <w:r w:rsidR="00F57AA3" w:rsidRPr="00F27D69">
              <w:rPr>
                <w:rStyle w:val="a4"/>
                <w:noProof/>
              </w:rPr>
              <w:t>РОЗДІЛ 1  СПЕЦИФІКАЦІЯ ВИМОГ</w:t>
            </w:r>
            <w:r w:rsidR="00F57AA3">
              <w:rPr>
                <w:noProof/>
                <w:webHidden/>
              </w:rPr>
              <w:tab/>
            </w:r>
            <w:r w:rsidR="00F57AA3">
              <w:rPr>
                <w:noProof/>
                <w:webHidden/>
              </w:rPr>
              <w:fldChar w:fldCharType="begin"/>
            </w:r>
            <w:r w:rsidR="00F57AA3">
              <w:rPr>
                <w:noProof/>
                <w:webHidden/>
              </w:rPr>
              <w:instrText xml:space="preserve"> PAGEREF _Toc135391010 \h </w:instrText>
            </w:r>
            <w:r w:rsidR="00F57AA3">
              <w:rPr>
                <w:noProof/>
                <w:webHidden/>
              </w:rPr>
            </w:r>
            <w:r w:rsidR="00F57AA3">
              <w:rPr>
                <w:noProof/>
                <w:webHidden/>
              </w:rPr>
              <w:fldChar w:fldCharType="separate"/>
            </w:r>
            <w:r w:rsidR="00F57AA3">
              <w:rPr>
                <w:noProof/>
                <w:webHidden/>
              </w:rPr>
              <w:t>8</w:t>
            </w:r>
            <w:r w:rsidR="00F57AA3">
              <w:rPr>
                <w:noProof/>
                <w:webHidden/>
              </w:rPr>
              <w:fldChar w:fldCharType="end"/>
            </w:r>
          </w:hyperlink>
        </w:p>
        <w:p w14:paraId="149B5909" w14:textId="653C2F57" w:rsidR="00F57AA3" w:rsidRDefault="00000000">
          <w:pPr>
            <w:pStyle w:val="21"/>
            <w:tabs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lang w:val="ru-UA" w:eastAsia="ru-UA"/>
              <w14:ligatures w14:val="standardContextual"/>
            </w:rPr>
          </w:pPr>
          <w:hyperlink w:anchor="_Toc135391011" w:history="1">
            <w:r w:rsidR="00F57AA3" w:rsidRPr="00F27D69">
              <w:rPr>
                <w:rStyle w:val="a4"/>
                <w:rFonts w:eastAsia="Times New Roman"/>
                <w:noProof/>
                <w:lang w:val="uk-UA"/>
              </w:rPr>
              <w:t>1.1 Функціональні вимоги</w:t>
            </w:r>
            <w:r w:rsidR="00F57AA3">
              <w:rPr>
                <w:noProof/>
                <w:webHidden/>
              </w:rPr>
              <w:tab/>
            </w:r>
            <w:r w:rsidR="00F57AA3">
              <w:rPr>
                <w:noProof/>
                <w:webHidden/>
              </w:rPr>
              <w:fldChar w:fldCharType="begin"/>
            </w:r>
            <w:r w:rsidR="00F57AA3">
              <w:rPr>
                <w:noProof/>
                <w:webHidden/>
              </w:rPr>
              <w:instrText xml:space="preserve"> PAGEREF _Toc135391011 \h </w:instrText>
            </w:r>
            <w:r w:rsidR="00F57AA3">
              <w:rPr>
                <w:noProof/>
                <w:webHidden/>
              </w:rPr>
            </w:r>
            <w:r w:rsidR="00F57AA3">
              <w:rPr>
                <w:noProof/>
                <w:webHidden/>
              </w:rPr>
              <w:fldChar w:fldCharType="separate"/>
            </w:r>
            <w:r w:rsidR="00F57AA3">
              <w:rPr>
                <w:noProof/>
                <w:webHidden/>
              </w:rPr>
              <w:t>8</w:t>
            </w:r>
            <w:r w:rsidR="00F57AA3">
              <w:rPr>
                <w:noProof/>
                <w:webHidden/>
              </w:rPr>
              <w:fldChar w:fldCharType="end"/>
            </w:r>
          </w:hyperlink>
        </w:p>
        <w:p w14:paraId="26B36498" w14:textId="6370A604" w:rsidR="00F57AA3" w:rsidRDefault="00000000">
          <w:pPr>
            <w:pStyle w:val="21"/>
            <w:tabs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lang w:val="ru-UA" w:eastAsia="ru-UA"/>
              <w14:ligatures w14:val="standardContextual"/>
            </w:rPr>
          </w:pPr>
          <w:hyperlink w:anchor="_Toc135391012" w:history="1">
            <w:r w:rsidR="00F57AA3" w:rsidRPr="00F27D69">
              <w:rPr>
                <w:rStyle w:val="a4"/>
                <w:rFonts w:eastAsia="Times New Roman"/>
                <w:noProof/>
                <w:lang w:val="uk-UA"/>
              </w:rPr>
              <w:t>1.2 Нефункціональні вимоги</w:t>
            </w:r>
            <w:r w:rsidR="00F57AA3">
              <w:rPr>
                <w:noProof/>
                <w:webHidden/>
              </w:rPr>
              <w:tab/>
            </w:r>
            <w:r w:rsidR="00F57AA3">
              <w:rPr>
                <w:noProof/>
                <w:webHidden/>
              </w:rPr>
              <w:fldChar w:fldCharType="begin"/>
            </w:r>
            <w:r w:rsidR="00F57AA3">
              <w:rPr>
                <w:noProof/>
                <w:webHidden/>
              </w:rPr>
              <w:instrText xml:space="preserve"> PAGEREF _Toc135391012 \h </w:instrText>
            </w:r>
            <w:r w:rsidR="00F57AA3">
              <w:rPr>
                <w:noProof/>
                <w:webHidden/>
              </w:rPr>
            </w:r>
            <w:r w:rsidR="00F57AA3">
              <w:rPr>
                <w:noProof/>
                <w:webHidden/>
              </w:rPr>
              <w:fldChar w:fldCharType="separate"/>
            </w:r>
            <w:r w:rsidR="00F57AA3">
              <w:rPr>
                <w:noProof/>
                <w:webHidden/>
              </w:rPr>
              <w:t>14</w:t>
            </w:r>
            <w:r w:rsidR="00F57AA3">
              <w:rPr>
                <w:noProof/>
                <w:webHidden/>
              </w:rPr>
              <w:fldChar w:fldCharType="end"/>
            </w:r>
          </w:hyperlink>
        </w:p>
        <w:p w14:paraId="4B26E925" w14:textId="6B2530EC" w:rsidR="00F57AA3" w:rsidRDefault="00000000">
          <w:pPr>
            <w:pStyle w:val="12"/>
            <w:tabs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lang w:val="ru-UA" w:eastAsia="ru-UA"/>
              <w14:ligatures w14:val="standardContextual"/>
            </w:rPr>
          </w:pPr>
          <w:hyperlink w:anchor="_Toc135391013" w:history="1">
            <w:r w:rsidR="00F57AA3" w:rsidRPr="00F27D69">
              <w:rPr>
                <w:rStyle w:val="a4"/>
                <w:noProof/>
              </w:rPr>
              <w:t>РОЗДІЛ 2  СТРУКТУРА ТА ЛОГІКА РОБОТИ</w:t>
            </w:r>
            <w:r w:rsidR="00F57AA3">
              <w:rPr>
                <w:noProof/>
                <w:webHidden/>
              </w:rPr>
              <w:tab/>
            </w:r>
            <w:r w:rsidR="00F57AA3">
              <w:rPr>
                <w:noProof/>
                <w:webHidden/>
              </w:rPr>
              <w:fldChar w:fldCharType="begin"/>
            </w:r>
            <w:r w:rsidR="00F57AA3">
              <w:rPr>
                <w:noProof/>
                <w:webHidden/>
              </w:rPr>
              <w:instrText xml:space="preserve"> PAGEREF _Toc135391013 \h </w:instrText>
            </w:r>
            <w:r w:rsidR="00F57AA3">
              <w:rPr>
                <w:noProof/>
                <w:webHidden/>
              </w:rPr>
            </w:r>
            <w:r w:rsidR="00F57AA3">
              <w:rPr>
                <w:noProof/>
                <w:webHidden/>
              </w:rPr>
              <w:fldChar w:fldCharType="separate"/>
            </w:r>
            <w:r w:rsidR="00F57AA3">
              <w:rPr>
                <w:noProof/>
                <w:webHidden/>
              </w:rPr>
              <w:t>15</w:t>
            </w:r>
            <w:r w:rsidR="00F57AA3">
              <w:rPr>
                <w:noProof/>
                <w:webHidden/>
              </w:rPr>
              <w:fldChar w:fldCharType="end"/>
            </w:r>
          </w:hyperlink>
        </w:p>
        <w:p w14:paraId="2ECB06AF" w14:textId="4FE3B638" w:rsidR="00F57AA3" w:rsidRDefault="00000000">
          <w:pPr>
            <w:pStyle w:val="21"/>
            <w:tabs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lang w:val="ru-UA" w:eastAsia="ru-UA"/>
              <w14:ligatures w14:val="standardContextual"/>
            </w:rPr>
          </w:pPr>
          <w:hyperlink w:anchor="_Toc135391014" w:history="1">
            <w:r w:rsidR="00F57AA3" w:rsidRPr="00F27D69">
              <w:rPr>
                <w:rStyle w:val="a4"/>
                <w:noProof/>
              </w:rPr>
              <w:t>2.1 Логічна структура</w:t>
            </w:r>
            <w:r w:rsidR="00F57AA3">
              <w:rPr>
                <w:noProof/>
                <w:webHidden/>
              </w:rPr>
              <w:tab/>
            </w:r>
            <w:r w:rsidR="00F57AA3">
              <w:rPr>
                <w:noProof/>
                <w:webHidden/>
              </w:rPr>
              <w:fldChar w:fldCharType="begin"/>
            </w:r>
            <w:r w:rsidR="00F57AA3">
              <w:rPr>
                <w:noProof/>
                <w:webHidden/>
              </w:rPr>
              <w:instrText xml:space="preserve"> PAGEREF _Toc135391014 \h </w:instrText>
            </w:r>
            <w:r w:rsidR="00F57AA3">
              <w:rPr>
                <w:noProof/>
                <w:webHidden/>
              </w:rPr>
            </w:r>
            <w:r w:rsidR="00F57AA3">
              <w:rPr>
                <w:noProof/>
                <w:webHidden/>
              </w:rPr>
              <w:fldChar w:fldCharType="separate"/>
            </w:r>
            <w:r w:rsidR="00F57AA3">
              <w:rPr>
                <w:noProof/>
                <w:webHidden/>
              </w:rPr>
              <w:t>15</w:t>
            </w:r>
            <w:r w:rsidR="00F57AA3">
              <w:rPr>
                <w:noProof/>
                <w:webHidden/>
              </w:rPr>
              <w:fldChar w:fldCharType="end"/>
            </w:r>
          </w:hyperlink>
        </w:p>
        <w:p w14:paraId="3DCC4409" w14:textId="34FC3CA2" w:rsidR="00F57AA3" w:rsidRDefault="00000000">
          <w:pPr>
            <w:pStyle w:val="21"/>
            <w:tabs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lang w:val="ru-UA" w:eastAsia="ru-UA"/>
              <w14:ligatures w14:val="standardContextual"/>
            </w:rPr>
          </w:pPr>
          <w:hyperlink w:anchor="_Toc135391015" w:history="1">
            <w:r w:rsidR="00F57AA3" w:rsidRPr="00F27D69">
              <w:rPr>
                <w:rStyle w:val="a4"/>
                <w:noProof/>
              </w:rPr>
              <w:t>2.2 Фізична структура</w:t>
            </w:r>
            <w:r w:rsidR="00F57AA3">
              <w:rPr>
                <w:noProof/>
                <w:webHidden/>
              </w:rPr>
              <w:tab/>
            </w:r>
            <w:r w:rsidR="00F57AA3">
              <w:rPr>
                <w:noProof/>
                <w:webHidden/>
              </w:rPr>
              <w:fldChar w:fldCharType="begin"/>
            </w:r>
            <w:r w:rsidR="00F57AA3">
              <w:rPr>
                <w:noProof/>
                <w:webHidden/>
              </w:rPr>
              <w:instrText xml:space="preserve"> PAGEREF _Toc135391015 \h </w:instrText>
            </w:r>
            <w:r w:rsidR="00F57AA3">
              <w:rPr>
                <w:noProof/>
                <w:webHidden/>
              </w:rPr>
            </w:r>
            <w:r w:rsidR="00F57AA3">
              <w:rPr>
                <w:noProof/>
                <w:webHidden/>
              </w:rPr>
              <w:fldChar w:fldCharType="separate"/>
            </w:r>
            <w:r w:rsidR="00F57AA3">
              <w:rPr>
                <w:noProof/>
                <w:webHidden/>
              </w:rPr>
              <w:t>24</w:t>
            </w:r>
            <w:r w:rsidR="00F57AA3">
              <w:rPr>
                <w:noProof/>
                <w:webHidden/>
              </w:rPr>
              <w:fldChar w:fldCharType="end"/>
            </w:r>
          </w:hyperlink>
        </w:p>
        <w:p w14:paraId="605AECA7" w14:textId="4130A703" w:rsidR="00F57AA3" w:rsidRDefault="00000000">
          <w:pPr>
            <w:pStyle w:val="21"/>
            <w:tabs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lang w:val="ru-UA" w:eastAsia="ru-UA"/>
              <w14:ligatures w14:val="standardContextual"/>
            </w:rPr>
          </w:pPr>
          <w:hyperlink w:anchor="_Toc135391016" w:history="1">
            <w:r w:rsidR="00F57AA3" w:rsidRPr="00F27D69">
              <w:rPr>
                <w:rStyle w:val="a4"/>
                <w:noProof/>
              </w:rPr>
              <w:t>2.3 Логіка роботи</w:t>
            </w:r>
            <w:r w:rsidR="00F57AA3">
              <w:rPr>
                <w:noProof/>
                <w:webHidden/>
              </w:rPr>
              <w:tab/>
            </w:r>
            <w:r w:rsidR="00F57AA3">
              <w:rPr>
                <w:noProof/>
                <w:webHidden/>
              </w:rPr>
              <w:fldChar w:fldCharType="begin"/>
            </w:r>
            <w:r w:rsidR="00F57AA3">
              <w:rPr>
                <w:noProof/>
                <w:webHidden/>
              </w:rPr>
              <w:instrText xml:space="preserve"> PAGEREF _Toc135391016 \h </w:instrText>
            </w:r>
            <w:r w:rsidR="00F57AA3">
              <w:rPr>
                <w:noProof/>
                <w:webHidden/>
              </w:rPr>
            </w:r>
            <w:r w:rsidR="00F57AA3">
              <w:rPr>
                <w:noProof/>
                <w:webHidden/>
              </w:rPr>
              <w:fldChar w:fldCharType="separate"/>
            </w:r>
            <w:r w:rsidR="00F57AA3">
              <w:rPr>
                <w:noProof/>
                <w:webHidden/>
              </w:rPr>
              <w:t>29</w:t>
            </w:r>
            <w:r w:rsidR="00F57AA3">
              <w:rPr>
                <w:noProof/>
                <w:webHidden/>
              </w:rPr>
              <w:fldChar w:fldCharType="end"/>
            </w:r>
          </w:hyperlink>
        </w:p>
        <w:p w14:paraId="1B35A547" w14:textId="35254E8C" w:rsidR="00F57AA3" w:rsidRDefault="00000000">
          <w:pPr>
            <w:pStyle w:val="12"/>
            <w:tabs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lang w:val="ru-UA" w:eastAsia="ru-UA"/>
              <w14:ligatures w14:val="standardContextual"/>
            </w:rPr>
          </w:pPr>
          <w:hyperlink w:anchor="_Toc135391017" w:history="1">
            <w:r w:rsidR="00F57AA3" w:rsidRPr="00F27D69">
              <w:rPr>
                <w:rStyle w:val="a4"/>
                <w:noProof/>
              </w:rPr>
              <w:t>РОЗДІЛ 3 ТЕСТУВАННЯ</w:t>
            </w:r>
            <w:r w:rsidR="00F57AA3">
              <w:rPr>
                <w:noProof/>
                <w:webHidden/>
              </w:rPr>
              <w:tab/>
            </w:r>
            <w:r w:rsidR="00F57AA3">
              <w:rPr>
                <w:noProof/>
                <w:webHidden/>
              </w:rPr>
              <w:fldChar w:fldCharType="begin"/>
            </w:r>
            <w:r w:rsidR="00F57AA3">
              <w:rPr>
                <w:noProof/>
                <w:webHidden/>
              </w:rPr>
              <w:instrText xml:space="preserve"> PAGEREF _Toc135391017 \h </w:instrText>
            </w:r>
            <w:r w:rsidR="00F57AA3">
              <w:rPr>
                <w:noProof/>
                <w:webHidden/>
              </w:rPr>
            </w:r>
            <w:r w:rsidR="00F57AA3">
              <w:rPr>
                <w:noProof/>
                <w:webHidden/>
              </w:rPr>
              <w:fldChar w:fldCharType="separate"/>
            </w:r>
            <w:r w:rsidR="00F57AA3">
              <w:rPr>
                <w:noProof/>
                <w:webHidden/>
              </w:rPr>
              <w:t>30</w:t>
            </w:r>
            <w:r w:rsidR="00F57AA3">
              <w:rPr>
                <w:noProof/>
                <w:webHidden/>
              </w:rPr>
              <w:fldChar w:fldCharType="end"/>
            </w:r>
          </w:hyperlink>
        </w:p>
        <w:p w14:paraId="741249C4" w14:textId="0D8A9302" w:rsidR="00F57AA3" w:rsidRDefault="00000000">
          <w:pPr>
            <w:pStyle w:val="21"/>
            <w:tabs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lang w:val="ru-UA" w:eastAsia="ru-UA"/>
              <w14:ligatures w14:val="standardContextual"/>
            </w:rPr>
          </w:pPr>
          <w:hyperlink w:anchor="_Toc135391018" w:history="1">
            <w:r w:rsidR="00F57AA3" w:rsidRPr="00F27D69">
              <w:rPr>
                <w:rStyle w:val="a4"/>
                <w:noProof/>
              </w:rPr>
              <w:t>3.1 Сценарії тестування вимог</w:t>
            </w:r>
            <w:r w:rsidR="00F57AA3">
              <w:rPr>
                <w:noProof/>
                <w:webHidden/>
              </w:rPr>
              <w:tab/>
            </w:r>
            <w:r w:rsidR="00F57AA3">
              <w:rPr>
                <w:noProof/>
                <w:webHidden/>
              </w:rPr>
              <w:fldChar w:fldCharType="begin"/>
            </w:r>
            <w:r w:rsidR="00F57AA3">
              <w:rPr>
                <w:noProof/>
                <w:webHidden/>
              </w:rPr>
              <w:instrText xml:space="preserve"> PAGEREF _Toc135391018 \h </w:instrText>
            </w:r>
            <w:r w:rsidR="00F57AA3">
              <w:rPr>
                <w:noProof/>
                <w:webHidden/>
              </w:rPr>
            </w:r>
            <w:r w:rsidR="00F57AA3">
              <w:rPr>
                <w:noProof/>
                <w:webHidden/>
              </w:rPr>
              <w:fldChar w:fldCharType="separate"/>
            </w:r>
            <w:r w:rsidR="00F57AA3">
              <w:rPr>
                <w:noProof/>
                <w:webHidden/>
              </w:rPr>
              <w:t>30</w:t>
            </w:r>
            <w:r w:rsidR="00F57AA3">
              <w:rPr>
                <w:noProof/>
                <w:webHidden/>
              </w:rPr>
              <w:fldChar w:fldCharType="end"/>
            </w:r>
          </w:hyperlink>
        </w:p>
        <w:p w14:paraId="7CA4CE26" w14:textId="31D5EF64" w:rsidR="00F57AA3" w:rsidRDefault="00000000">
          <w:pPr>
            <w:pStyle w:val="21"/>
            <w:tabs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lang w:val="ru-UA" w:eastAsia="ru-UA"/>
              <w14:ligatures w14:val="standardContextual"/>
            </w:rPr>
          </w:pPr>
          <w:hyperlink w:anchor="_Toc135391019" w:history="1">
            <w:r w:rsidR="00F57AA3" w:rsidRPr="00F27D69">
              <w:rPr>
                <w:rStyle w:val="a4"/>
                <w:noProof/>
              </w:rPr>
              <w:t>3.2 Тестові дані</w:t>
            </w:r>
            <w:r w:rsidR="00F57AA3">
              <w:rPr>
                <w:noProof/>
                <w:webHidden/>
              </w:rPr>
              <w:tab/>
            </w:r>
            <w:r w:rsidR="00F57AA3">
              <w:rPr>
                <w:noProof/>
                <w:webHidden/>
              </w:rPr>
              <w:fldChar w:fldCharType="begin"/>
            </w:r>
            <w:r w:rsidR="00F57AA3">
              <w:rPr>
                <w:noProof/>
                <w:webHidden/>
              </w:rPr>
              <w:instrText xml:space="preserve"> PAGEREF _Toc135391019 \h </w:instrText>
            </w:r>
            <w:r w:rsidR="00F57AA3">
              <w:rPr>
                <w:noProof/>
                <w:webHidden/>
              </w:rPr>
            </w:r>
            <w:r w:rsidR="00F57AA3">
              <w:rPr>
                <w:noProof/>
                <w:webHidden/>
              </w:rPr>
              <w:fldChar w:fldCharType="separate"/>
            </w:r>
            <w:r w:rsidR="00F57AA3">
              <w:rPr>
                <w:noProof/>
                <w:webHidden/>
              </w:rPr>
              <w:t>36</w:t>
            </w:r>
            <w:r w:rsidR="00F57AA3">
              <w:rPr>
                <w:noProof/>
                <w:webHidden/>
              </w:rPr>
              <w:fldChar w:fldCharType="end"/>
            </w:r>
          </w:hyperlink>
        </w:p>
        <w:p w14:paraId="59858203" w14:textId="67ED3CE9" w:rsidR="00F57AA3" w:rsidRDefault="00000000">
          <w:pPr>
            <w:pStyle w:val="21"/>
            <w:tabs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lang w:val="ru-UA" w:eastAsia="ru-UA"/>
              <w14:ligatures w14:val="standardContextual"/>
            </w:rPr>
          </w:pPr>
          <w:hyperlink w:anchor="_Toc135391020" w:history="1">
            <w:r w:rsidR="00F57AA3" w:rsidRPr="00F27D69">
              <w:rPr>
                <w:rStyle w:val="a4"/>
                <w:noProof/>
              </w:rPr>
              <w:t xml:space="preserve">3.3 </w:t>
            </w:r>
            <w:r w:rsidR="00F57AA3" w:rsidRPr="00F27D69">
              <w:rPr>
                <w:rStyle w:val="a4"/>
                <w:noProof/>
                <w:lang w:val="uk-UA"/>
              </w:rPr>
              <w:t>Р</w:t>
            </w:r>
            <w:r w:rsidR="00F57AA3" w:rsidRPr="00F27D69">
              <w:rPr>
                <w:rStyle w:val="a4"/>
                <w:noProof/>
              </w:rPr>
              <w:t>езультати роботи П</w:t>
            </w:r>
            <w:r w:rsidR="00F57AA3" w:rsidRPr="00F27D69">
              <w:rPr>
                <w:rStyle w:val="a4"/>
                <w:noProof/>
                <w:lang w:val="uk-UA"/>
              </w:rPr>
              <w:t>З</w:t>
            </w:r>
            <w:r w:rsidR="00F57AA3">
              <w:rPr>
                <w:noProof/>
                <w:webHidden/>
              </w:rPr>
              <w:tab/>
            </w:r>
            <w:r w:rsidR="00F57AA3">
              <w:rPr>
                <w:noProof/>
                <w:webHidden/>
              </w:rPr>
              <w:fldChar w:fldCharType="begin"/>
            </w:r>
            <w:r w:rsidR="00F57AA3">
              <w:rPr>
                <w:noProof/>
                <w:webHidden/>
              </w:rPr>
              <w:instrText xml:space="preserve"> PAGEREF _Toc135391020 \h </w:instrText>
            </w:r>
            <w:r w:rsidR="00F57AA3">
              <w:rPr>
                <w:noProof/>
                <w:webHidden/>
              </w:rPr>
            </w:r>
            <w:r w:rsidR="00F57AA3">
              <w:rPr>
                <w:noProof/>
                <w:webHidden/>
              </w:rPr>
              <w:fldChar w:fldCharType="separate"/>
            </w:r>
            <w:r w:rsidR="00F57AA3">
              <w:rPr>
                <w:noProof/>
                <w:webHidden/>
              </w:rPr>
              <w:t>38</w:t>
            </w:r>
            <w:r w:rsidR="00F57AA3">
              <w:rPr>
                <w:noProof/>
                <w:webHidden/>
              </w:rPr>
              <w:fldChar w:fldCharType="end"/>
            </w:r>
          </w:hyperlink>
        </w:p>
        <w:p w14:paraId="71D990D1" w14:textId="1770FE80" w:rsidR="00F57AA3" w:rsidRDefault="00000000">
          <w:pPr>
            <w:pStyle w:val="21"/>
            <w:tabs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lang w:val="ru-UA" w:eastAsia="ru-UA"/>
              <w14:ligatures w14:val="standardContextual"/>
            </w:rPr>
          </w:pPr>
          <w:hyperlink w:anchor="_Toc135391021" w:history="1">
            <w:r w:rsidR="00F57AA3" w:rsidRPr="00F27D69">
              <w:rPr>
                <w:rStyle w:val="a4"/>
                <w:noProof/>
              </w:rPr>
              <w:t>3.4 Модульне тестування</w:t>
            </w:r>
            <w:r w:rsidR="00F57AA3">
              <w:rPr>
                <w:noProof/>
                <w:webHidden/>
              </w:rPr>
              <w:tab/>
            </w:r>
            <w:r w:rsidR="00F57AA3">
              <w:rPr>
                <w:noProof/>
                <w:webHidden/>
              </w:rPr>
              <w:fldChar w:fldCharType="begin"/>
            </w:r>
            <w:r w:rsidR="00F57AA3">
              <w:rPr>
                <w:noProof/>
                <w:webHidden/>
              </w:rPr>
              <w:instrText xml:space="preserve"> PAGEREF _Toc135391021 \h </w:instrText>
            </w:r>
            <w:r w:rsidR="00F57AA3">
              <w:rPr>
                <w:noProof/>
                <w:webHidden/>
              </w:rPr>
            </w:r>
            <w:r w:rsidR="00F57AA3">
              <w:rPr>
                <w:noProof/>
                <w:webHidden/>
              </w:rPr>
              <w:fldChar w:fldCharType="separate"/>
            </w:r>
            <w:r w:rsidR="00F57AA3">
              <w:rPr>
                <w:noProof/>
                <w:webHidden/>
              </w:rPr>
              <w:t>48</w:t>
            </w:r>
            <w:r w:rsidR="00F57AA3">
              <w:rPr>
                <w:noProof/>
                <w:webHidden/>
              </w:rPr>
              <w:fldChar w:fldCharType="end"/>
            </w:r>
          </w:hyperlink>
        </w:p>
        <w:p w14:paraId="42959910" w14:textId="57DB5260" w:rsidR="00F57AA3" w:rsidRDefault="00000000">
          <w:pPr>
            <w:pStyle w:val="12"/>
            <w:tabs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lang w:val="ru-UA" w:eastAsia="ru-UA"/>
              <w14:ligatures w14:val="standardContextual"/>
            </w:rPr>
          </w:pPr>
          <w:hyperlink w:anchor="_Toc135391022" w:history="1">
            <w:r w:rsidR="00F57AA3" w:rsidRPr="00F27D69">
              <w:rPr>
                <w:rStyle w:val="a4"/>
                <w:noProof/>
              </w:rPr>
              <w:t>ВИСНОВКИ</w:t>
            </w:r>
            <w:r w:rsidR="00F57AA3">
              <w:rPr>
                <w:noProof/>
                <w:webHidden/>
              </w:rPr>
              <w:tab/>
            </w:r>
            <w:r w:rsidR="00F57AA3">
              <w:rPr>
                <w:noProof/>
                <w:webHidden/>
              </w:rPr>
              <w:fldChar w:fldCharType="begin"/>
            </w:r>
            <w:r w:rsidR="00F57AA3">
              <w:rPr>
                <w:noProof/>
                <w:webHidden/>
              </w:rPr>
              <w:instrText xml:space="preserve"> PAGEREF _Toc135391022 \h </w:instrText>
            </w:r>
            <w:r w:rsidR="00F57AA3">
              <w:rPr>
                <w:noProof/>
                <w:webHidden/>
              </w:rPr>
            </w:r>
            <w:r w:rsidR="00F57AA3">
              <w:rPr>
                <w:noProof/>
                <w:webHidden/>
              </w:rPr>
              <w:fldChar w:fldCharType="separate"/>
            </w:r>
            <w:r w:rsidR="00F57AA3">
              <w:rPr>
                <w:noProof/>
                <w:webHidden/>
              </w:rPr>
              <w:t>49</w:t>
            </w:r>
            <w:r w:rsidR="00F57AA3">
              <w:rPr>
                <w:noProof/>
                <w:webHidden/>
              </w:rPr>
              <w:fldChar w:fldCharType="end"/>
            </w:r>
          </w:hyperlink>
        </w:p>
        <w:p w14:paraId="001DCD76" w14:textId="6797518A" w:rsidR="00F57AA3" w:rsidRDefault="00000000">
          <w:pPr>
            <w:pStyle w:val="12"/>
            <w:tabs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lang w:val="ru-UA" w:eastAsia="ru-UA"/>
              <w14:ligatures w14:val="standardContextual"/>
            </w:rPr>
          </w:pPr>
          <w:hyperlink w:anchor="_Toc135391023" w:history="1">
            <w:r w:rsidR="00F57AA3" w:rsidRPr="00F27D69">
              <w:rPr>
                <w:rStyle w:val="a4"/>
                <w:noProof/>
              </w:rPr>
              <w:t>СПИСОК ВИКОРИСТАНИХ ДЖЕРЕЛ</w:t>
            </w:r>
            <w:r w:rsidR="00F57AA3">
              <w:rPr>
                <w:noProof/>
                <w:webHidden/>
              </w:rPr>
              <w:tab/>
            </w:r>
            <w:r w:rsidR="00F57AA3">
              <w:rPr>
                <w:noProof/>
                <w:webHidden/>
              </w:rPr>
              <w:fldChar w:fldCharType="begin"/>
            </w:r>
            <w:r w:rsidR="00F57AA3">
              <w:rPr>
                <w:noProof/>
                <w:webHidden/>
              </w:rPr>
              <w:instrText xml:space="preserve"> PAGEREF _Toc135391023 \h </w:instrText>
            </w:r>
            <w:r w:rsidR="00F57AA3">
              <w:rPr>
                <w:noProof/>
                <w:webHidden/>
              </w:rPr>
            </w:r>
            <w:r w:rsidR="00F57AA3">
              <w:rPr>
                <w:noProof/>
                <w:webHidden/>
              </w:rPr>
              <w:fldChar w:fldCharType="separate"/>
            </w:r>
            <w:r w:rsidR="00F57AA3">
              <w:rPr>
                <w:noProof/>
                <w:webHidden/>
              </w:rPr>
              <w:t>50</w:t>
            </w:r>
            <w:r w:rsidR="00F57AA3">
              <w:rPr>
                <w:noProof/>
                <w:webHidden/>
              </w:rPr>
              <w:fldChar w:fldCharType="end"/>
            </w:r>
          </w:hyperlink>
        </w:p>
        <w:p w14:paraId="125FE8C2" w14:textId="14CA382F" w:rsidR="00F57AA3" w:rsidRDefault="00000000">
          <w:pPr>
            <w:pStyle w:val="12"/>
            <w:tabs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lang w:val="ru-UA" w:eastAsia="ru-UA"/>
              <w14:ligatures w14:val="standardContextual"/>
            </w:rPr>
          </w:pPr>
          <w:hyperlink w:anchor="_Toc135391024" w:history="1">
            <w:r w:rsidR="00F57AA3" w:rsidRPr="00F27D69">
              <w:rPr>
                <w:rStyle w:val="a4"/>
                <w:noProof/>
                <w:lang w:val="uk-UA"/>
              </w:rPr>
              <w:t>Додаток А</w:t>
            </w:r>
            <w:r w:rsidR="00F57AA3">
              <w:rPr>
                <w:noProof/>
                <w:webHidden/>
              </w:rPr>
              <w:tab/>
            </w:r>
            <w:r w:rsidR="00F57AA3">
              <w:rPr>
                <w:noProof/>
                <w:webHidden/>
              </w:rPr>
              <w:fldChar w:fldCharType="begin"/>
            </w:r>
            <w:r w:rsidR="00F57AA3">
              <w:rPr>
                <w:noProof/>
                <w:webHidden/>
              </w:rPr>
              <w:instrText xml:space="preserve"> PAGEREF _Toc135391024 \h </w:instrText>
            </w:r>
            <w:r w:rsidR="00F57AA3">
              <w:rPr>
                <w:noProof/>
                <w:webHidden/>
              </w:rPr>
            </w:r>
            <w:r w:rsidR="00F57AA3">
              <w:rPr>
                <w:noProof/>
                <w:webHidden/>
              </w:rPr>
              <w:fldChar w:fldCharType="separate"/>
            </w:r>
            <w:r w:rsidR="00F57AA3">
              <w:rPr>
                <w:noProof/>
                <w:webHidden/>
              </w:rPr>
              <w:t>51</w:t>
            </w:r>
            <w:r w:rsidR="00F57AA3">
              <w:rPr>
                <w:noProof/>
                <w:webHidden/>
              </w:rPr>
              <w:fldChar w:fldCharType="end"/>
            </w:r>
          </w:hyperlink>
        </w:p>
        <w:p w14:paraId="0471197F" w14:textId="339CEF85" w:rsidR="00F57AA3" w:rsidRDefault="00000000">
          <w:pPr>
            <w:pStyle w:val="12"/>
            <w:tabs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lang w:val="ru-UA" w:eastAsia="ru-UA"/>
              <w14:ligatures w14:val="standardContextual"/>
            </w:rPr>
          </w:pPr>
          <w:hyperlink w:anchor="_Toc135391025" w:history="1">
            <w:r w:rsidR="00F57AA3" w:rsidRPr="00F27D69">
              <w:rPr>
                <w:rStyle w:val="a4"/>
                <w:noProof/>
                <w:lang w:val="uk-UA"/>
              </w:rPr>
              <w:t>Додаток Б</w:t>
            </w:r>
            <w:r w:rsidR="00F57AA3">
              <w:rPr>
                <w:noProof/>
                <w:webHidden/>
              </w:rPr>
              <w:tab/>
            </w:r>
            <w:r w:rsidR="00F57AA3">
              <w:rPr>
                <w:noProof/>
                <w:webHidden/>
              </w:rPr>
              <w:fldChar w:fldCharType="begin"/>
            </w:r>
            <w:r w:rsidR="00F57AA3">
              <w:rPr>
                <w:noProof/>
                <w:webHidden/>
              </w:rPr>
              <w:instrText xml:space="preserve"> PAGEREF _Toc135391025 \h </w:instrText>
            </w:r>
            <w:r w:rsidR="00F57AA3">
              <w:rPr>
                <w:noProof/>
                <w:webHidden/>
              </w:rPr>
            </w:r>
            <w:r w:rsidR="00F57AA3">
              <w:rPr>
                <w:noProof/>
                <w:webHidden/>
              </w:rPr>
              <w:fldChar w:fldCharType="separate"/>
            </w:r>
            <w:r w:rsidR="00F57AA3">
              <w:rPr>
                <w:noProof/>
                <w:webHidden/>
              </w:rPr>
              <w:t>52</w:t>
            </w:r>
            <w:r w:rsidR="00F57AA3">
              <w:rPr>
                <w:noProof/>
                <w:webHidden/>
              </w:rPr>
              <w:fldChar w:fldCharType="end"/>
            </w:r>
          </w:hyperlink>
        </w:p>
        <w:p w14:paraId="01EBD5C5" w14:textId="17D7B2EC" w:rsidR="00F57AA3" w:rsidRDefault="00000000">
          <w:pPr>
            <w:pStyle w:val="12"/>
            <w:tabs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lang w:val="ru-UA" w:eastAsia="ru-UA"/>
              <w14:ligatures w14:val="standardContextual"/>
            </w:rPr>
          </w:pPr>
          <w:hyperlink w:anchor="_Toc135391026" w:history="1">
            <w:r w:rsidR="00F57AA3" w:rsidRPr="00F27D69">
              <w:rPr>
                <w:rStyle w:val="a4"/>
                <w:noProof/>
                <w:lang w:val="uk-UA"/>
              </w:rPr>
              <w:t>Додаток В</w:t>
            </w:r>
            <w:r w:rsidR="00F57AA3">
              <w:rPr>
                <w:noProof/>
                <w:webHidden/>
              </w:rPr>
              <w:tab/>
            </w:r>
            <w:r w:rsidR="00F57AA3">
              <w:rPr>
                <w:noProof/>
                <w:webHidden/>
              </w:rPr>
              <w:fldChar w:fldCharType="begin"/>
            </w:r>
            <w:r w:rsidR="00F57AA3">
              <w:rPr>
                <w:noProof/>
                <w:webHidden/>
              </w:rPr>
              <w:instrText xml:space="preserve"> PAGEREF _Toc135391026 \h </w:instrText>
            </w:r>
            <w:r w:rsidR="00F57AA3">
              <w:rPr>
                <w:noProof/>
                <w:webHidden/>
              </w:rPr>
            </w:r>
            <w:r w:rsidR="00F57AA3">
              <w:rPr>
                <w:noProof/>
                <w:webHidden/>
              </w:rPr>
              <w:fldChar w:fldCharType="separate"/>
            </w:r>
            <w:r w:rsidR="00F57AA3">
              <w:rPr>
                <w:noProof/>
                <w:webHidden/>
              </w:rPr>
              <w:t>54</w:t>
            </w:r>
            <w:r w:rsidR="00F57AA3">
              <w:rPr>
                <w:noProof/>
                <w:webHidden/>
              </w:rPr>
              <w:fldChar w:fldCharType="end"/>
            </w:r>
          </w:hyperlink>
        </w:p>
        <w:p w14:paraId="4F7487D1" w14:textId="3A680D71" w:rsidR="00F57AA3" w:rsidRDefault="00000000">
          <w:pPr>
            <w:pStyle w:val="12"/>
            <w:tabs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lang w:val="ru-UA" w:eastAsia="ru-UA"/>
              <w14:ligatures w14:val="standardContextual"/>
            </w:rPr>
          </w:pPr>
          <w:hyperlink w:anchor="_Toc135391027" w:history="1">
            <w:r w:rsidR="00F57AA3" w:rsidRPr="00F27D69">
              <w:rPr>
                <w:rStyle w:val="a4"/>
                <w:noProof/>
                <w:lang w:val="uk-UA"/>
              </w:rPr>
              <w:t>Додаток Г</w:t>
            </w:r>
            <w:r w:rsidR="00F57AA3">
              <w:rPr>
                <w:noProof/>
                <w:webHidden/>
              </w:rPr>
              <w:tab/>
            </w:r>
            <w:r w:rsidR="00F57AA3">
              <w:rPr>
                <w:noProof/>
                <w:webHidden/>
              </w:rPr>
              <w:fldChar w:fldCharType="begin"/>
            </w:r>
            <w:r w:rsidR="00F57AA3">
              <w:rPr>
                <w:noProof/>
                <w:webHidden/>
              </w:rPr>
              <w:instrText xml:space="preserve"> PAGEREF _Toc135391027 \h </w:instrText>
            </w:r>
            <w:r w:rsidR="00F57AA3">
              <w:rPr>
                <w:noProof/>
                <w:webHidden/>
              </w:rPr>
            </w:r>
            <w:r w:rsidR="00F57AA3">
              <w:rPr>
                <w:noProof/>
                <w:webHidden/>
              </w:rPr>
              <w:fldChar w:fldCharType="separate"/>
            </w:r>
            <w:r w:rsidR="00F57AA3">
              <w:rPr>
                <w:noProof/>
                <w:webHidden/>
              </w:rPr>
              <w:t>55</w:t>
            </w:r>
            <w:r w:rsidR="00F57AA3">
              <w:rPr>
                <w:noProof/>
                <w:webHidden/>
              </w:rPr>
              <w:fldChar w:fldCharType="end"/>
            </w:r>
          </w:hyperlink>
        </w:p>
        <w:p w14:paraId="448B3121" w14:textId="0D89A19E" w:rsidR="00F57AA3" w:rsidRDefault="00000000">
          <w:pPr>
            <w:pStyle w:val="12"/>
            <w:tabs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lang w:val="ru-UA" w:eastAsia="ru-UA"/>
              <w14:ligatures w14:val="standardContextual"/>
            </w:rPr>
          </w:pPr>
          <w:hyperlink w:anchor="_Toc135391028" w:history="1">
            <w:r w:rsidR="00F57AA3" w:rsidRPr="00F27D69">
              <w:rPr>
                <w:rStyle w:val="a4"/>
                <w:noProof/>
              </w:rPr>
              <w:t>Додаток Д</w:t>
            </w:r>
            <w:r w:rsidR="00F57AA3">
              <w:rPr>
                <w:noProof/>
                <w:webHidden/>
              </w:rPr>
              <w:tab/>
            </w:r>
            <w:r w:rsidR="00F57AA3">
              <w:rPr>
                <w:noProof/>
                <w:webHidden/>
              </w:rPr>
              <w:fldChar w:fldCharType="begin"/>
            </w:r>
            <w:r w:rsidR="00F57AA3">
              <w:rPr>
                <w:noProof/>
                <w:webHidden/>
              </w:rPr>
              <w:instrText xml:space="preserve"> PAGEREF _Toc135391028 \h </w:instrText>
            </w:r>
            <w:r w:rsidR="00F57AA3">
              <w:rPr>
                <w:noProof/>
                <w:webHidden/>
              </w:rPr>
            </w:r>
            <w:r w:rsidR="00F57AA3">
              <w:rPr>
                <w:noProof/>
                <w:webHidden/>
              </w:rPr>
              <w:fldChar w:fldCharType="separate"/>
            </w:r>
            <w:r w:rsidR="00F57AA3">
              <w:rPr>
                <w:noProof/>
                <w:webHidden/>
              </w:rPr>
              <w:t>58</w:t>
            </w:r>
            <w:r w:rsidR="00F57AA3">
              <w:rPr>
                <w:noProof/>
                <w:webHidden/>
              </w:rPr>
              <w:fldChar w:fldCharType="end"/>
            </w:r>
          </w:hyperlink>
        </w:p>
        <w:p w14:paraId="5FE047B1" w14:textId="2AE897A1" w:rsidR="00734109" w:rsidRDefault="00F353FD">
          <w:r>
            <w:fldChar w:fldCharType="end"/>
          </w:r>
        </w:p>
      </w:sdtContent>
    </w:sdt>
    <w:p w14:paraId="78A0E1FB" w14:textId="09FD3946" w:rsidR="00734109" w:rsidRDefault="00734109">
      <w:pPr>
        <w:spacing w:after="0" w:line="240" w:lineRule="auto"/>
        <w:jc w:val="left"/>
        <w:rPr>
          <w:rFonts w:eastAsiaTheme="majorEastAsia" w:cstheme="majorBidi"/>
          <w:b/>
          <w:szCs w:val="32"/>
          <w:lang w:val="uk-UA"/>
        </w:rPr>
      </w:pPr>
      <w:r>
        <w:rPr>
          <w:rFonts w:eastAsiaTheme="majorEastAsia" w:cstheme="majorBidi"/>
          <w:b/>
          <w:szCs w:val="32"/>
          <w:lang w:val="uk-UA"/>
        </w:rPr>
        <w:br w:type="page"/>
      </w:r>
    </w:p>
    <w:p w14:paraId="0BDF1195" w14:textId="24A8E5C8" w:rsidR="00DA54CF" w:rsidRPr="00DA54CF" w:rsidRDefault="00DA54CF" w:rsidP="005B0C6F">
      <w:pPr>
        <w:pStyle w:val="1"/>
        <w:rPr>
          <w:lang w:val="uk-UA"/>
        </w:rPr>
      </w:pPr>
      <w:bookmarkStart w:id="3" w:name="_Toc135391008"/>
      <w:r w:rsidRPr="00DA54CF">
        <w:rPr>
          <w:lang w:val="uk-UA"/>
        </w:rPr>
        <w:lastRenderedPageBreak/>
        <w:t>ПЕРЕЛІК УМОВНИХ ПОЗНАЧЕНЬ, СИМВОЛІВ,</w:t>
      </w:r>
      <w:r w:rsidRPr="00DA54CF">
        <w:rPr>
          <w:lang w:val="uk-UA"/>
        </w:rPr>
        <w:br/>
        <w:t>ОДИНИЦЬ, СКОРОЧЕНЬ І ТЕРМІНІВ</w:t>
      </w:r>
      <w:bookmarkEnd w:id="1"/>
      <w:bookmarkEnd w:id="2"/>
      <w:bookmarkEnd w:id="3"/>
    </w:p>
    <w:p w14:paraId="07B23EA6" w14:textId="77777777" w:rsidR="00DA54CF" w:rsidRPr="00DA54CF" w:rsidRDefault="00DA54CF" w:rsidP="005B0C6F">
      <w:pPr>
        <w:spacing w:after="0" w:line="360" w:lineRule="auto"/>
        <w:ind w:right="-286" w:firstLine="709"/>
        <w:rPr>
          <w:szCs w:val="28"/>
        </w:rPr>
      </w:pPr>
    </w:p>
    <w:p w14:paraId="5C1A1EA6" w14:textId="77777777" w:rsidR="00DA54CF" w:rsidRPr="00DA54CF" w:rsidRDefault="00DA54CF" w:rsidP="005B0C6F">
      <w:pPr>
        <w:spacing w:after="0" w:line="360" w:lineRule="auto"/>
        <w:ind w:right="-286" w:firstLine="709"/>
        <w:rPr>
          <w:szCs w:val="28"/>
          <w:lang w:val="uk-UA"/>
        </w:rPr>
      </w:pPr>
      <w:r w:rsidRPr="00DA54CF">
        <w:rPr>
          <w:szCs w:val="28"/>
          <w:lang w:val="uk-UA"/>
        </w:rPr>
        <w:t>Скорочення:</w:t>
      </w:r>
    </w:p>
    <w:p w14:paraId="682FADA6" w14:textId="27DBD3A9" w:rsidR="00BD071F" w:rsidRPr="00BD071F" w:rsidRDefault="00DA54CF" w:rsidP="00BD071F">
      <w:pPr>
        <w:spacing w:after="0" w:line="360" w:lineRule="auto"/>
        <w:ind w:right="-286" w:firstLine="709"/>
        <w:rPr>
          <w:szCs w:val="28"/>
          <w:lang w:val="uk-UA"/>
        </w:rPr>
      </w:pPr>
      <w:r w:rsidRPr="00DA54CF">
        <w:rPr>
          <w:szCs w:val="28"/>
          <w:lang w:val="uk-UA"/>
        </w:rPr>
        <w:t>П</w:t>
      </w:r>
      <w:r>
        <w:rPr>
          <w:szCs w:val="28"/>
          <w:lang w:val="uk-UA"/>
        </w:rPr>
        <w:t>З</w:t>
      </w:r>
      <w:r w:rsidRPr="00DA54CF">
        <w:rPr>
          <w:szCs w:val="28"/>
          <w:lang w:val="uk-UA"/>
        </w:rPr>
        <w:t xml:space="preserve"> – програмний </w:t>
      </w:r>
      <w:r>
        <w:rPr>
          <w:szCs w:val="28"/>
          <w:lang w:val="uk-UA"/>
        </w:rPr>
        <w:t>застосунок</w:t>
      </w:r>
      <w:r w:rsidRPr="00DA54CF">
        <w:rPr>
          <w:szCs w:val="28"/>
          <w:lang w:val="uk-UA"/>
        </w:rPr>
        <w:t>;</w:t>
      </w:r>
    </w:p>
    <w:p w14:paraId="7D0C59D5" w14:textId="77777777" w:rsidR="00DA54CF" w:rsidRDefault="00DA54CF" w:rsidP="005B0C6F">
      <w:pPr>
        <w:spacing w:after="0" w:line="360" w:lineRule="auto"/>
        <w:ind w:right="-286" w:firstLine="709"/>
        <w:rPr>
          <w:szCs w:val="28"/>
          <w:lang w:val="uk-UA"/>
        </w:rPr>
      </w:pPr>
      <w:r w:rsidRPr="00DA54CF">
        <w:rPr>
          <w:szCs w:val="28"/>
          <w:lang w:val="uk-UA"/>
        </w:rPr>
        <w:t>Терміни:</w:t>
      </w:r>
    </w:p>
    <w:p w14:paraId="5EEB1504" w14:textId="7C8F5BF7" w:rsidR="00DA54CF" w:rsidRPr="00DA54CF" w:rsidRDefault="00DA54CF" w:rsidP="005B0C6F">
      <w:pPr>
        <w:spacing w:after="0" w:line="360" w:lineRule="auto"/>
        <w:ind w:right="-286" w:firstLine="709"/>
        <w:rPr>
          <w:szCs w:val="28"/>
          <w:lang w:val="uk-UA"/>
        </w:rPr>
      </w:pPr>
      <w:r w:rsidRPr="00DA54CF">
        <w:rPr>
          <w:szCs w:val="28"/>
          <w:lang w:val="uk-UA"/>
        </w:rPr>
        <w:t xml:space="preserve">ООП (об’єктно-орієнтовне програмування) – </w:t>
      </w:r>
      <w:r>
        <w:rPr>
          <w:szCs w:val="28"/>
          <w:lang w:val="uk-UA"/>
        </w:rPr>
        <w:t xml:space="preserve">це </w:t>
      </w:r>
      <w:r w:rsidRPr="00DA54CF">
        <w:rPr>
          <w:szCs w:val="28"/>
          <w:lang w:val="uk-UA"/>
        </w:rPr>
        <w:t>одна з парадигм</w:t>
      </w:r>
      <w:r>
        <w:rPr>
          <w:szCs w:val="28"/>
          <w:lang w:val="uk-UA"/>
        </w:rPr>
        <w:t xml:space="preserve"> </w:t>
      </w:r>
      <w:r w:rsidRPr="00DA54CF">
        <w:rPr>
          <w:szCs w:val="28"/>
          <w:lang w:val="uk-UA"/>
        </w:rPr>
        <w:t>програмування, яка розглядає програму як множину «об'єктів», що взаємодіють</w:t>
      </w:r>
      <w:r>
        <w:rPr>
          <w:szCs w:val="28"/>
          <w:lang w:val="uk-UA"/>
        </w:rPr>
        <w:t xml:space="preserve"> </w:t>
      </w:r>
      <w:r w:rsidRPr="00DA54CF">
        <w:rPr>
          <w:szCs w:val="28"/>
          <w:lang w:val="uk-UA"/>
        </w:rPr>
        <w:t>між собою</w:t>
      </w:r>
      <w:r>
        <w:rPr>
          <w:szCs w:val="28"/>
          <w:lang w:val="uk-UA"/>
        </w:rPr>
        <w:t>.</w:t>
      </w:r>
    </w:p>
    <w:p w14:paraId="58E88402" w14:textId="31E27B82" w:rsidR="00DA54CF" w:rsidRPr="00DA54CF" w:rsidRDefault="00DA54CF" w:rsidP="005B0C6F">
      <w:pPr>
        <w:spacing w:after="0" w:line="360" w:lineRule="auto"/>
        <w:ind w:right="-286" w:firstLine="709"/>
        <w:rPr>
          <w:color w:val="222222"/>
          <w:shd w:val="clear" w:color="auto" w:fill="FFFFFF"/>
        </w:rPr>
      </w:pPr>
      <w:r w:rsidRPr="00DA54CF">
        <w:rPr>
          <w:szCs w:val="28"/>
          <w:lang w:val="uk-UA"/>
        </w:rPr>
        <w:t>Клас –</w:t>
      </w:r>
      <w:r>
        <w:rPr>
          <w:color w:val="222222"/>
          <w:shd w:val="clear" w:color="auto" w:fill="FFFFFF"/>
          <w:lang w:val="uk-UA"/>
        </w:rPr>
        <w:t xml:space="preserve"> це </w:t>
      </w:r>
      <w:r w:rsidRPr="00DA54CF">
        <w:rPr>
          <w:color w:val="222222"/>
          <w:shd w:val="clear" w:color="auto" w:fill="FFFFFF"/>
          <w:lang w:val="uk-UA"/>
        </w:rPr>
        <w:t>тип даних, що визначається користувачем і являє собою модель реального об’єкта у вигляді даних та функцій для роботи з ними</w:t>
      </w:r>
      <w:r w:rsidRPr="00DA54CF">
        <w:rPr>
          <w:color w:val="222222"/>
          <w:shd w:val="clear" w:color="auto" w:fill="FFFFFF"/>
        </w:rPr>
        <w:t>.</w:t>
      </w:r>
    </w:p>
    <w:p w14:paraId="6B1D36F6" w14:textId="77777777" w:rsidR="00DA54CF" w:rsidRPr="00DA54CF" w:rsidRDefault="00DA54CF" w:rsidP="005B0C6F">
      <w:pPr>
        <w:spacing w:after="0" w:line="360" w:lineRule="auto"/>
        <w:ind w:right="-286" w:firstLine="709"/>
        <w:rPr>
          <w:szCs w:val="28"/>
          <w:lang w:val="uk-UA"/>
        </w:rPr>
      </w:pPr>
      <w:r w:rsidRPr="00DA54CF">
        <w:rPr>
          <w:szCs w:val="28"/>
          <w:lang w:val="uk-UA"/>
        </w:rPr>
        <w:t xml:space="preserve">Об’єкт – </w:t>
      </w:r>
      <w:r w:rsidRPr="00DA54CF">
        <w:rPr>
          <w:color w:val="222222"/>
          <w:szCs w:val="28"/>
          <w:shd w:val="clear" w:color="auto" w:fill="FFFFFF"/>
          <w:lang w:val="uk-UA"/>
        </w:rPr>
        <w:t>це екземпляр класу.</w:t>
      </w:r>
    </w:p>
    <w:p w14:paraId="5AD26D55" w14:textId="77777777" w:rsidR="00DA54CF" w:rsidRPr="00DA54CF" w:rsidRDefault="00DA54CF" w:rsidP="005B0C6F">
      <w:pPr>
        <w:spacing w:after="0" w:line="360" w:lineRule="auto"/>
        <w:ind w:right="-286" w:firstLine="709"/>
        <w:rPr>
          <w:szCs w:val="28"/>
          <w:lang w:val="uk-UA"/>
        </w:rPr>
      </w:pPr>
      <w:r w:rsidRPr="00DA54CF">
        <w:rPr>
          <w:szCs w:val="28"/>
          <w:lang w:val="uk-UA"/>
        </w:rPr>
        <w:t>Поля – змінні, визначені всередині класу, які містять в собі дані, властиві об’єктам даного класу.</w:t>
      </w:r>
    </w:p>
    <w:p w14:paraId="55B93A5B" w14:textId="249A8C76" w:rsidR="00DA54CF" w:rsidRPr="00DA54CF" w:rsidRDefault="00DA54CF" w:rsidP="005B0C6F">
      <w:pPr>
        <w:spacing w:after="0" w:line="360" w:lineRule="auto"/>
        <w:ind w:right="-286" w:firstLine="709"/>
        <w:rPr>
          <w:szCs w:val="28"/>
          <w:lang w:val="uk-UA"/>
        </w:rPr>
      </w:pPr>
      <w:r w:rsidRPr="00DA54CF">
        <w:rPr>
          <w:szCs w:val="28"/>
          <w:lang w:val="uk-UA"/>
        </w:rPr>
        <w:t>Метод</w:t>
      </w:r>
      <w:r>
        <w:rPr>
          <w:szCs w:val="28"/>
          <w:lang w:val="uk-UA"/>
        </w:rPr>
        <w:t>и</w:t>
      </w:r>
      <w:r w:rsidRPr="00DA54CF">
        <w:rPr>
          <w:szCs w:val="28"/>
          <w:lang w:val="uk-UA"/>
        </w:rPr>
        <w:t xml:space="preserve"> – </w:t>
      </w:r>
      <w:r>
        <w:rPr>
          <w:szCs w:val="28"/>
          <w:lang w:val="uk-UA"/>
        </w:rPr>
        <w:t xml:space="preserve">це </w:t>
      </w:r>
      <w:r w:rsidRPr="00DA54CF">
        <w:rPr>
          <w:szCs w:val="28"/>
          <w:lang w:val="uk-UA"/>
        </w:rPr>
        <w:t>функції, визначені всередині класу для роботи з полями.</w:t>
      </w:r>
    </w:p>
    <w:p w14:paraId="790F66FC" w14:textId="2BEFC130" w:rsidR="00DA54CF" w:rsidRPr="00DA54CF" w:rsidRDefault="00DA54CF" w:rsidP="005B0C6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firstLine="709"/>
        <w:rPr>
          <w:rFonts w:eastAsia="Times New Roman"/>
          <w:color w:val="000000"/>
          <w:szCs w:val="28"/>
          <w:lang w:val="uk-UA" w:eastAsia="ru-RU"/>
        </w:rPr>
      </w:pPr>
      <w:r w:rsidRPr="00DA54CF">
        <w:rPr>
          <w:rFonts w:eastAsia="Times New Roman"/>
          <w:color w:val="000000"/>
          <w:szCs w:val="28"/>
          <w:lang w:val="uk-UA" w:eastAsia="ru-RU"/>
        </w:rPr>
        <w:t xml:space="preserve">Конструктор – </w:t>
      </w:r>
      <w:r>
        <w:rPr>
          <w:rFonts w:eastAsia="Times New Roman"/>
          <w:color w:val="000000"/>
          <w:szCs w:val="28"/>
          <w:lang w:val="uk-UA" w:eastAsia="ru-RU"/>
        </w:rPr>
        <w:t xml:space="preserve">це </w:t>
      </w:r>
      <w:r w:rsidRPr="00DA54CF">
        <w:rPr>
          <w:rFonts w:eastAsia="Times New Roman"/>
          <w:color w:val="000000"/>
          <w:szCs w:val="28"/>
          <w:lang w:val="uk-UA" w:eastAsia="ru-RU"/>
        </w:rPr>
        <w:t>особливий тип методу класу, який використовуються для ініціалізації змінних-членів класу значеннями, які надані за замовчуванням або користувачем.</w:t>
      </w:r>
    </w:p>
    <w:p w14:paraId="5EEEC250" w14:textId="77777777" w:rsidR="00DA54CF" w:rsidRPr="00DA54CF" w:rsidRDefault="00DA54CF" w:rsidP="005B0C6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uto"/>
        <w:ind w:firstLine="709"/>
        <w:rPr>
          <w:rFonts w:eastAsia="Times New Roman"/>
          <w:color w:val="000000"/>
          <w:szCs w:val="28"/>
          <w:lang w:eastAsia="ru-RU"/>
        </w:rPr>
      </w:pPr>
      <w:r w:rsidRPr="00DA54CF">
        <w:rPr>
          <w:rFonts w:eastAsia="Times New Roman"/>
          <w:color w:val="000000"/>
          <w:szCs w:val="28"/>
          <w:lang w:val="uk-UA" w:eastAsia="ru-RU"/>
        </w:rPr>
        <w:t>Деструктор – це спеціальний тип методу класу, який призначений для видалення раніше створеного об’єкта класу.</w:t>
      </w:r>
    </w:p>
    <w:p w14:paraId="22FC9642" w14:textId="54A6696C" w:rsidR="00DA54CF" w:rsidRDefault="00DA54CF" w:rsidP="00BD071F">
      <w:pPr>
        <w:spacing w:after="0" w:line="360" w:lineRule="auto"/>
        <w:ind w:right="-2" w:firstLine="709"/>
        <w:rPr>
          <w:szCs w:val="28"/>
          <w:lang w:val="uk-UA"/>
        </w:rPr>
      </w:pPr>
      <w:r w:rsidRPr="00DA54CF">
        <w:rPr>
          <w:szCs w:val="28"/>
          <w:lang w:val="en-US"/>
        </w:rPr>
        <w:t xml:space="preserve">UML </w:t>
      </w:r>
      <w:r w:rsidRPr="00DA54CF">
        <w:rPr>
          <w:szCs w:val="28"/>
          <w:lang w:val="uk-UA"/>
        </w:rPr>
        <w:t xml:space="preserve">(англ. Unified Modeling Language) – </w:t>
      </w:r>
      <w:r>
        <w:rPr>
          <w:szCs w:val="28"/>
          <w:lang w:val="uk-UA"/>
        </w:rPr>
        <w:t xml:space="preserve">це </w:t>
      </w:r>
      <w:r w:rsidRPr="00DA54CF">
        <w:rPr>
          <w:szCs w:val="28"/>
          <w:lang w:val="uk-UA"/>
        </w:rPr>
        <w:t>уніфікована графічна мова моделювання, яка використовується для опису, візуалізації, проектування та документування об’єктно-орієнтованих систем</w:t>
      </w:r>
      <w:r>
        <w:rPr>
          <w:szCs w:val="28"/>
          <w:lang w:val="uk-UA"/>
        </w:rPr>
        <w:t>.</w:t>
      </w:r>
    </w:p>
    <w:p w14:paraId="31CBA705" w14:textId="2EE2FA3B" w:rsidR="00BD071F" w:rsidRPr="00DA54CF" w:rsidRDefault="00BD071F" w:rsidP="00BD071F">
      <w:pPr>
        <w:spacing w:after="0" w:line="360" w:lineRule="auto"/>
        <w:ind w:firstLine="708"/>
        <w:rPr>
          <w:szCs w:val="28"/>
          <w:lang w:val="uk-UA"/>
        </w:rPr>
        <w:sectPr w:rsidR="00BD071F" w:rsidRPr="00DA54CF" w:rsidSect="00603C82">
          <w:headerReference w:type="default" r:id="rId11"/>
          <w:pgSz w:w="11906" w:h="16838"/>
          <w:pgMar w:top="850" w:right="850" w:bottom="850" w:left="1417" w:header="709" w:footer="709" w:gutter="0"/>
          <w:pgNumType w:start="3"/>
          <w:cols w:space="720"/>
        </w:sectPr>
      </w:pPr>
      <w:r>
        <w:rPr>
          <w:lang w:val="en-US"/>
        </w:rPr>
        <w:t>CLI (</w:t>
      </w:r>
      <w:r w:rsidRPr="00DA54CF">
        <w:rPr>
          <w:szCs w:val="28"/>
          <w:lang w:val="uk-UA"/>
        </w:rPr>
        <w:t xml:space="preserve">англ. </w:t>
      </w:r>
      <w:r>
        <w:rPr>
          <w:lang w:val="en-US"/>
        </w:rPr>
        <w:t xml:space="preserve">Command Line Interface) – </w:t>
      </w:r>
      <w:r>
        <w:rPr>
          <w:lang w:val="uk-UA"/>
        </w:rPr>
        <w:t>текстовий інтерфейс користувача.</w:t>
      </w:r>
    </w:p>
    <w:p w14:paraId="7CB482B7" w14:textId="38CCBF2B" w:rsidR="00DA54CF" w:rsidRPr="00DA54CF" w:rsidRDefault="00DA54CF" w:rsidP="005B0C6F">
      <w:pPr>
        <w:pStyle w:val="1"/>
        <w:rPr>
          <w:rFonts w:eastAsia="Times New Roman" w:cs="Times New Roman"/>
          <w:lang w:val="uk-UA"/>
        </w:rPr>
      </w:pPr>
      <w:bookmarkStart w:id="4" w:name="_Toc105512157"/>
      <w:bookmarkStart w:id="5" w:name="_Toc105512778"/>
      <w:bookmarkStart w:id="6" w:name="_Toc135391009"/>
      <w:r w:rsidRPr="00DA54CF">
        <w:rPr>
          <w:rFonts w:eastAsia="Times New Roman" w:cs="Times New Roman"/>
          <w:lang w:val="uk-UA"/>
        </w:rPr>
        <w:lastRenderedPageBreak/>
        <w:t>ВСТУП</w:t>
      </w:r>
      <w:bookmarkEnd w:id="4"/>
      <w:bookmarkEnd w:id="5"/>
      <w:bookmarkEnd w:id="6"/>
    </w:p>
    <w:p w14:paraId="340795AD" w14:textId="77777777" w:rsidR="00DA54CF" w:rsidRPr="00DA54CF" w:rsidRDefault="00DA54CF" w:rsidP="005B0C6F">
      <w:pPr>
        <w:spacing w:after="0" w:line="360" w:lineRule="auto"/>
        <w:ind w:right="-286" w:firstLine="709"/>
        <w:rPr>
          <w:rFonts w:ascii="Arial" w:hAnsi="Arial" w:cs="Arial"/>
          <w:color w:val="202122"/>
          <w:sz w:val="21"/>
          <w:szCs w:val="21"/>
          <w:shd w:val="clear" w:color="auto" w:fill="FFFFFF"/>
          <w:lang w:val="uk-UA"/>
        </w:rPr>
      </w:pPr>
    </w:p>
    <w:p w14:paraId="2205D69B" w14:textId="77777777" w:rsidR="00DA54CF" w:rsidRPr="00DA54CF" w:rsidRDefault="00DA54CF" w:rsidP="005B0C6F">
      <w:pPr>
        <w:spacing w:after="0" w:line="360" w:lineRule="auto"/>
        <w:ind w:right="-286"/>
        <w:rPr>
          <w:rFonts w:ascii="Arial" w:hAnsi="Arial" w:cs="Arial"/>
          <w:color w:val="202122"/>
          <w:sz w:val="21"/>
          <w:szCs w:val="21"/>
          <w:shd w:val="clear" w:color="auto" w:fill="FFFFFF"/>
          <w:lang w:val="uk-UA"/>
        </w:rPr>
      </w:pPr>
    </w:p>
    <w:p w14:paraId="5506BA18" w14:textId="4F18E667" w:rsidR="00DA54CF" w:rsidRPr="00DA54CF" w:rsidRDefault="00CE0B78" w:rsidP="005B0C6F">
      <w:pPr>
        <w:spacing w:after="0" w:line="360" w:lineRule="auto"/>
        <w:ind w:right="-2" w:firstLine="709"/>
        <w:rPr>
          <w:szCs w:val="28"/>
          <w:lang w:val="uk-UA"/>
        </w:rPr>
      </w:pPr>
      <w:r w:rsidRPr="00CE0B78">
        <w:rPr>
          <w:szCs w:val="28"/>
          <w:lang w:val="uk-UA"/>
        </w:rPr>
        <w:t>Важливим аспектом створення якісного та надійного сучасного програмного забезпечення є відповідальний підхід фахівця до його розробки</w:t>
      </w:r>
      <w:r w:rsidR="00DA54CF">
        <w:rPr>
          <w:szCs w:val="28"/>
          <w:lang w:val="uk-UA"/>
        </w:rPr>
        <w:t>.</w:t>
      </w:r>
      <w:r w:rsidRPr="00CE0B78">
        <w:t xml:space="preserve"> </w:t>
      </w:r>
      <w:r w:rsidRPr="00CE0B78">
        <w:rPr>
          <w:szCs w:val="28"/>
          <w:lang w:val="uk-UA"/>
        </w:rPr>
        <w:t>Це означає, що</w:t>
      </w:r>
      <w:r>
        <w:rPr>
          <w:szCs w:val="28"/>
          <w:lang w:val="uk-UA"/>
        </w:rPr>
        <w:t xml:space="preserve"> р</w:t>
      </w:r>
      <w:r w:rsidRPr="00CE0B78">
        <w:rPr>
          <w:szCs w:val="28"/>
          <w:lang w:val="uk-UA"/>
        </w:rPr>
        <w:t>озробник повинен мати глибоке розуміння методів аналізу, проектування, реалізації та тестування програмних систем, використовуючи при цьому сучасні підходи та технології.</w:t>
      </w:r>
      <w:r>
        <w:rPr>
          <w:szCs w:val="28"/>
          <w:lang w:val="uk-UA"/>
        </w:rPr>
        <w:t xml:space="preserve"> </w:t>
      </w:r>
      <w:r w:rsidRPr="00CE0B78">
        <w:rPr>
          <w:szCs w:val="28"/>
          <w:lang w:val="uk-UA"/>
        </w:rPr>
        <w:t>Один з таких підходів, який вже успішно застосовується в програмуванні</w:t>
      </w:r>
      <w:r>
        <w:rPr>
          <w:szCs w:val="28"/>
          <w:lang w:val="uk-UA"/>
        </w:rPr>
        <w:t xml:space="preserve"> – це </w:t>
      </w:r>
      <w:r w:rsidRPr="00CE0B78">
        <w:rPr>
          <w:szCs w:val="28"/>
          <w:lang w:val="uk-UA"/>
        </w:rPr>
        <w:t>об'єктно-орієнтований підхід.</w:t>
      </w:r>
      <w:r w:rsidRPr="00CE0B78">
        <w:t xml:space="preserve"> </w:t>
      </w:r>
      <w:r w:rsidRPr="00CE0B78">
        <w:rPr>
          <w:szCs w:val="28"/>
          <w:lang w:val="uk-UA"/>
        </w:rPr>
        <w:t>Використання об'єктно-орієнтованого підходу дозволяє розробникам створювати більш модульне, гнучке та легко зрозуміле програмне забезпечення, що спрощує процес його розробки та підтримки.</w:t>
      </w:r>
    </w:p>
    <w:p w14:paraId="7E1E16FD" w14:textId="1CCD637B" w:rsidR="00DA54CF" w:rsidRPr="00DA54CF" w:rsidRDefault="00CE0B78" w:rsidP="005B0C6F">
      <w:pPr>
        <w:spacing w:after="0" w:line="360" w:lineRule="auto"/>
        <w:ind w:right="-2" w:firstLine="709"/>
        <w:rPr>
          <w:szCs w:val="28"/>
          <w:lang w:val="uk-UA"/>
        </w:rPr>
      </w:pPr>
      <w:r>
        <w:rPr>
          <w:szCs w:val="28"/>
          <w:lang w:val="uk-UA"/>
        </w:rPr>
        <w:t>Курсова робота спрямована на</w:t>
      </w:r>
      <w:r w:rsidR="00DA54CF" w:rsidRPr="00DA54CF">
        <w:rPr>
          <w:szCs w:val="28"/>
          <w:lang w:val="uk-UA"/>
        </w:rPr>
        <w:t xml:space="preserve"> закріплення знань з дисципліни «Об’єктно-орієнтоване програмування»</w:t>
      </w:r>
      <w:r>
        <w:rPr>
          <w:szCs w:val="28"/>
          <w:lang w:val="uk-UA"/>
        </w:rPr>
        <w:t>, а саме</w:t>
      </w:r>
      <w:r w:rsidR="00DA54CF" w:rsidRPr="00DA54CF">
        <w:rPr>
          <w:szCs w:val="28"/>
          <w:lang w:val="uk-UA"/>
        </w:rPr>
        <w:t xml:space="preserve"> поглиблення теоретичний знань та отримання практичних навичок </w:t>
      </w:r>
      <w:r w:rsidRPr="00DA54CF">
        <w:rPr>
          <w:szCs w:val="28"/>
          <w:lang w:val="uk-UA"/>
        </w:rPr>
        <w:t xml:space="preserve">щодо об’єктно-орієнтованого підходу </w:t>
      </w:r>
      <w:r w:rsidR="00DA54CF" w:rsidRPr="00DA54CF">
        <w:rPr>
          <w:szCs w:val="28"/>
          <w:lang w:val="uk-UA"/>
        </w:rPr>
        <w:t>при розробці програмного забезпечення</w:t>
      </w:r>
      <w:r>
        <w:rPr>
          <w:szCs w:val="28"/>
          <w:lang w:val="uk-UA"/>
        </w:rPr>
        <w:t>,</w:t>
      </w:r>
      <w:r w:rsidR="00DA54CF" w:rsidRPr="00DA54CF">
        <w:rPr>
          <w:szCs w:val="28"/>
          <w:lang w:val="uk-UA"/>
        </w:rPr>
        <w:t xml:space="preserve"> під час проектування складових програмного забезпечення мовою моделювання </w:t>
      </w:r>
      <w:r w:rsidR="00DA54CF" w:rsidRPr="00DA54CF">
        <w:rPr>
          <w:szCs w:val="28"/>
          <w:lang w:val="en-US"/>
        </w:rPr>
        <w:t>UML</w:t>
      </w:r>
      <w:r w:rsidR="00DA54CF" w:rsidRPr="00DA54CF">
        <w:rPr>
          <w:szCs w:val="28"/>
          <w:lang w:val="uk-UA"/>
        </w:rPr>
        <w:t xml:space="preserve"> </w:t>
      </w:r>
      <w:r>
        <w:rPr>
          <w:szCs w:val="28"/>
          <w:lang w:val="uk-UA"/>
        </w:rPr>
        <w:t>т</w:t>
      </w:r>
      <w:r w:rsidR="00DA54CF" w:rsidRPr="00DA54CF">
        <w:rPr>
          <w:szCs w:val="28"/>
          <w:lang w:val="uk-UA"/>
        </w:rPr>
        <w:t>а</w:t>
      </w:r>
      <w:r>
        <w:rPr>
          <w:szCs w:val="28"/>
          <w:lang w:val="uk-UA"/>
        </w:rPr>
        <w:t xml:space="preserve"> </w:t>
      </w:r>
      <w:r w:rsidR="00DA54CF" w:rsidRPr="00DA54CF">
        <w:rPr>
          <w:szCs w:val="28"/>
          <w:lang w:val="uk-UA"/>
        </w:rPr>
        <w:t xml:space="preserve">– написання коду для програмного застосунку мовою програмування С++ в інтегрованому середовищі розробки </w:t>
      </w:r>
      <w:r w:rsidR="00DA54CF" w:rsidRPr="00DA54CF">
        <w:rPr>
          <w:szCs w:val="28"/>
          <w:lang w:val="en-GB"/>
        </w:rPr>
        <w:t>Microsoft</w:t>
      </w:r>
      <w:r w:rsidR="00DA54CF" w:rsidRPr="00DA54CF">
        <w:rPr>
          <w:szCs w:val="28"/>
          <w:lang w:val="uk-UA"/>
        </w:rPr>
        <w:t xml:space="preserve"> </w:t>
      </w:r>
      <w:r w:rsidR="00DA54CF" w:rsidRPr="00DA54CF">
        <w:rPr>
          <w:szCs w:val="28"/>
          <w:lang w:val="en-GB"/>
        </w:rPr>
        <w:t>Visual</w:t>
      </w:r>
      <w:r w:rsidR="00DA54CF" w:rsidRPr="00DA54CF">
        <w:rPr>
          <w:szCs w:val="28"/>
          <w:lang w:val="uk-UA"/>
        </w:rPr>
        <w:t xml:space="preserve"> </w:t>
      </w:r>
      <w:r w:rsidR="00DA54CF" w:rsidRPr="00DA54CF">
        <w:rPr>
          <w:szCs w:val="28"/>
          <w:lang w:val="en-GB"/>
        </w:rPr>
        <w:t>Studio</w:t>
      </w:r>
      <w:r w:rsidR="00DA54CF" w:rsidRPr="00DA54CF">
        <w:rPr>
          <w:szCs w:val="28"/>
          <w:lang w:val="uk-UA"/>
        </w:rPr>
        <w:t>.</w:t>
      </w:r>
    </w:p>
    <w:p w14:paraId="6364D3CE" w14:textId="77777777" w:rsidR="00DA54CF" w:rsidRPr="00DA54CF" w:rsidRDefault="00DA54CF" w:rsidP="005B0C6F">
      <w:pPr>
        <w:spacing w:after="0" w:line="360" w:lineRule="auto"/>
        <w:ind w:right="-2" w:firstLine="709"/>
        <w:rPr>
          <w:szCs w:val="28"/>
          <w:lang w:val="uk-UA"/>
        </w:rPr>
      </w:pPr>
      <w:r w:rsidRPr="00DA54CF">
        <w:rPr>
          <w:szCs w:val="28"/>
          <w:lang w:val="uk-UA"/>
        </w:rPr>
        <w:t>Основні завдання:</w:t>
      </w:r>
    </w:p>
    <w:p w14:paraId="787BA8AB" w14:textId="77777777" w:rsidR="007A01B8" w:rsidRPr="00D7565D" w:rsidRDefault="007A01B8" w:rsidP="00D7565D">
      <w:pPr>
        <w:pStyle w:val="a9"/>
        <w:numPr>
          <w:ilvl w:val="0"/>
          <w:numId w:val="12"/>
        </w:numPr>
        <w:spacing w:after="0" w:line="360" w:lineRule="auto"/>
        <w:rPr>
          <w:szCs w:val="28"/>
          <w:lang w:val="uk-UA"/>
        </w:rPr>
      </w:pPr>
      <w:r w:rsidRPr="00D7565D">
        <w:rPr>
          <w:szCs w:val="28"/>
          <w:lang w:val="uk-UA"/>
        </w:rPr>
        <w:t>Проаналізувати вимоги</w:t>
      </w:r>
    </w:p>
    <w:p w14:paraId="1DC7A933" w14:textId="77777777" w:rsidR="007A01B8" w:rsidRPr="00D7565D" w:rsidRDefault="007A01B8" w:rsidP="00D7565D">
      <w:pPr>
        <w:pStyle w:val="a9"/>
        <w:numPr>
          <w:ilvl w:val="0"/>
          <w:numId w:val="12"/>
        </w:numPr>
        <w:spacing w:after="0" w:line="360" w:lineRule="auto"/>
        <w:rPr>
          <w:szCs w:val="28"/>
          <w:lang w:val="uk-UA"/>
        </w:rPr>
      </w:pPr>
      <w:r w:rsidRPr="00D7565D">
        <w:rPr>
          <w:szCs w:val="28"/>
          <w:lang w:val="uk-UA"/>
        </w:rPr>
        <w:t xml:space="preserve">Виконати проєктування архітектури мовою </w:t>
      </w:r>
      <w:r w:rsidRPr="00D7565D">
        <w:rPr>
          <w:szCs w:val="28"/>
          <w:lang w:val="en-US"/>
        </w:rPr>
        <w:t xml:space="preserve"> UML</w:t>
      </w:r>
    </w:p>
    <w:p w14:paraId="31159431" w14:textId="3D3C6CF7" w:rsidR="007A01B8" w:rsidRPr="00D7565D" w:rsidRDefault="007A01B8" w:rsidP="00D7565D">
      <w:pPr>
        <w:pStyle w:val="a9"/>
        <w:numPr>
          <w:ilvl w:val="0"/>
          <w:numId w:val="12"/>
        </w:numPr>
        <w:spacing w:after="0" w:line="360" w:lineRule="auto"/>
        <w:rPr>
          <w:szCs w:val="28"/>
          <w:lang w:val="uk-UA"/>
        </w:rPr>
      </w:pPr>
      <w:r w:rsidRPr="00D7565D">
        <w:rPr>
          <w:szCs w:val="28"/>
          <w:lang w:val="uk-UA"/>
        </w:rPr>
        <w:t xml:space="preserve">Розробити ПЗ мовою </w:t>
      </w:r>
      <w:r w:rsidRPr="00D7565D">
        <w:rPr>
          <w:szCs w:val="28"/>
          <w:lang w:val="en-US"/>
        </w:rPr>
        <w:t>C++</w:t>
      </w:r>
    </w:p>
    <w:p w14:paraId="7CCF6D8B" w14:textId="7105E77D" w:rsidR="007A01B8" w:rsidRPr="00D7565D" w:rsidRDefault="007A01B8" w:rsidP="00D7565D">
      <w:pPr>
        <w:pStyle w:val="a9"/>
        <w:numPr>
          <w:ilvl w:val="0"/>
          <w:numId w:val="12"/>
        </w:numPr>
        <w:spacing w:after="0" w:line="360" w:lineRule="auto"/>
        <w:jc w:val="left"/>
        <w:rPr>
          <w:szCs w:val="28"/>
          <w:lang w:val="uk-UA"/>
        </w:rPr>
        <w:sectPr w:rsidR="007A01B8" w:rsidRPr="00D7565D" w:rsidSect="00C97538">
          <w:pgSz w:w="11906" w:h="16838"/>
          <w:pgMar w:top="850" w:right="850" w:bottom="850" w:left="1417" w:header="709" w:footer="709" w:gutter="0"/>
          <w:cols w:space="720"/>
        </w:sectPr>
      </w:pPr>
      <w:r w:rsidRPr="00D7565D">
        <w:rPr>
          <w:szCs w:val="28"/>
          <w:lang w:val="uk-UA"/>
        </w:rPr>
        <w:t>Протестувати</w:t>
      </w:r>
      <w:r w:rsidR="005B0C6F" w:rsidRPr="00D7565D">
        <w:rPr>
          <w:szCs w:val="28"/>
          <w:lang w:val="uk-UA"/>
        </w:rPr>
        <w:t xml:space="preserve"> </w:t>
      </w:r>
      <w:r w:rsidRPr="00D7565D">
        <w:rPr>
          <w:szCs w:val="28"/>
          <w:lang w:val="uk-UA"/>
        </w:rPr>
        <w:t>ПЗ</w:t>
      </w:r>
    </w:p>
    <w:p w14:paraId="7CB0DA06" w14:textId="77777777" w:rsidR="007A01B8" w:rsidRDefault="007A01B8" w:rsidP="005B0C6F">
      <w:pPr>
        <w:pStyle w:val="1"/>
        <w:rPr>
          <w:lang w:val="uk-UA"/>
        </w:rPr>
      </w:pPr>
      <w:bookmarkStart w:id="7" w:name="_Toc105512158"/>
      <w:bookmarkStart w:id="8" w:name="_Toc105512779"/>
      <w:bookmarkStart w:id="9" w:name="_Toc135391010"/>
      <w:r>
        <w:lastRenderedPageBreak/>
        <w:t xml:space="preserve">РОЗДІЛ 1 </w:t>
      </w:r>
      <w:r>
        <w:br/>
        <w:t>СПЕЦИФІКАЦІЯ ВИМОГ</w:t>
      </w:r>
      <w:bookmarkEnd w:id="7"/>
      <w:bookmarkEnd w:id="8"/>
      <w:bookmarkEnd w:id="9"/>
    </w:p>
    <w:p w14:paraId="27A91696" w14:textId="77777777" w:rsidR="007A01B8" w:rsidRPr="007A01B8" w:rsidRDefault="007A01B8" w:rsidP="005B0C6F">
      <w:pPr>
        <w:pStyle w:val="a9"/>
        <w:spacing w:line="360" w:lineRule="auto"/>
        <w:ind w:left="0"/>
        <w:rPr>
          <w:lang w:val="uk-UA"/>
        </w:rPr>
      </w:pPr>
    </w:p>
    <w:p w14:paraId="5ABDC0F4" w14:textId="1F3A09AD" w:rsidR="007A01B8" w:rsidRPr="007A01B8" w:rsidRDefault="007A01B8" w:rsidP="005B0C6F">
      <w:pPr>
        <w:keepNext/>
        <w:keepLines/>
        <w:spacing w:after="0" w:line="360" w:lineRule="auto"/>
        <w:ind w:firstLine="709"/>
        <w:outlineLvl w:val="1"/>
        <w:rPr>
          <w:rFonts w:eastAsia="Times New Roman"/>
          <w:szCs w:val="26"/>
          <w:lang w:val="uk-UA"/>
        </w:rPr>
      </w:pPr>
      <w:bookmarkStart w:id="10" w:name="_Toc105512159"/>
      <w:bookmarkStart w:id="11" w:name="_Toc105512780"/>
      <w:bookmarkStart w:id="12" w:name="_Toc135391011"/>
      <w:r w:rsidRPr="007A01B8">
        <w:rPr>
          <w:rFonts w:eastAsia="Times New Roman"/>
          <w:szCs w:val="26"/>
          <w:lang w:val="uk-UA"/>
        </w:rPr>
        <w:t>1.1</w:t>
      </w:r>
      <w:r w:rsidR="002A7221">
        <w:rPr>
          <w:rFonts w:eastAsia="Times New Roman"/>
          <w:szCs w:val="26"/>
          <w:lang w:val="en-US"/>
        </w:rPr>
        <w:t>.</w:t>
      </w:r>
      <w:r w:rsidRPr="007A01B8">
        <w:rPr>
          <w:rFonts w:eastAsia="Times New Roman"/>
          <w:szCs w:val="26"/>
          <w:lang w:val="uk-UA"/>
        </w:rPr>
        <w:t xml:space="preserve"> Функціональні вимоги</w:t>
      </w:r>
      <w:bookmarkEnd w:id="10"/>
      <w:bookmarkEnd w:id="11"/>
      <w:bookmarkEnd w:id="12"/>
    </w:p>
    <w:p w14:paraId="3CA03DF6" w14:textId="1091E600" w:rsidR="007A01B8" w:rsidRPr="007A01B8" w:rsidRDefault="007A01B8" w:rsidP="005B0C6F">
      <w:pPr>
        <w:spacing w:after="0" w:line="360" w:lineRule="auto"/>
        <w:ind w:firstLine="709"/>
        <w:outlineLvl w:val="2"/>
        <w:rPr>
          <w:szCs w:val="28"/>
          <w:lang w:val="uk-UA"/>
        </w:rPr>
      </w:pPr>
      <w:bookmarkStart w:id="13" w:name="_Toc105512160"/>
      <w:r w:rsidRPr="007A01B8">
        <w:rPr>
          <w:szCs w:val="28"/>
          <w:lang w:val="uk-UA"/>
        </w:rPr>
        <w:t>1.1.1</w:t>
      </w:r>
      <w:r w:rsidR="002A7221">
        <w:rPr>
          <w:szCs w:val="28"/>
          <w:lang w:val="en-US"/>
        </w:rPr>
        <w:t>.</w:t>
      </w:r>
      <w:r w:rsidRPr="007A01B8">
        <w:rPr>
          <w:szCs w:val="28"/>
          <w:lang w:val="uk-UA"/>
        </w:rPr>
        <w:t xml:space="preserve"> Створення об’єкта типу </w:t>
      </w:r>
      <w:bookmarkStart w:id="14" w:name="_Hlk135068498"/>
      <w:r w:rsidR="00DA4206">
        <w:rPr>
          <w:szCs w:val="28"/>
          <w:lang w:val="uk-UA"/>
        </w:rPr>
        <w:t>«задача для розробки</w:t>
      </w:r>
      <w:r w:rsidR="00EA5CEA">
        <w:rPr>
          <w:szCs w:val="28"/>
          <w:lang w:val="uk-UA"/>
        </w:rPr>
        <w:t>»</w:t>
      </w:r>
      <w:r w:rsidRPr="007A01B8">
        <w:rPr>
          <w:szCs w:val="28"/>
          <w:lang w:val="uk-UA"/>
        </w:rPr>
        <w:t xml:space="preserve"> </w:t>
      </w:r>
      <w:bookmarkEnd w:id="14"/>
      <w:r w:rsidRPr="007A01B8">
        <w:rPr>
          <w:szCs w:val="28"/>
          <w:lang w:val="uk-UA"/>
        </w:rPr>
        <w:t>та додавання його до контейнера</w:t>
      </w:r>
      <w:bookmarkEnd w:id="13"/>
    </w:p>
    <w:p w14:paraId="6A75E0BA" w14:textId="77777777" w:rsidR="007A01B8" w:rsidRPr="007A01B8" w:rsidRDefault="007A01B8" w:rsidP="005B0C6F">
      <w:pPr>
        <w:spacing w:after="0" w:line="360" w:lineRule="auto"/>
        <w:ind w:firstLine="709"/>
      </w:pPr>
      <w:r w:rsidRPr="007A01B8">
        <w:rPr>
          <w:lang w:val="uk-UA"/>
        </w:rPr>
        <w:t xml:space="preserve">Опис варіанта використання даної функціональної вимоги наведено у </w:t>
      </w:r>
      <w:r w:rsidRPr="007A01B8">
        <w:rPr>
          <w:lang w:val="uk-UA"/>
        </w:rPr>
        <w:fldChar w:fldCharType="begin"/>
      </w:r>
      <w:r w:rsidRPr="007A01B8">
        <w:rPr>
          <w:lang w:val="uk-UA"/>
        </w:rPr>
        <w:instrText xml:space="preserve"> REF _Ref103859361 \h  \* MERGEFORMAT </w:instrText>
      </w:r>
      <w:r w:rsidRPr="007A01B8">
        <w:rPr>
          <w:lang w:val="uk-UA"/>
        </w:rPr>
      </w:r>
      <w:r w:rsidRPr="007A01B8">
        <w:rPr>
          <w:lang w:val="uk-UA"/>
        </w:rPr>
        <w:fldChar w:fldCharType="separate"/>
      </w:r>
      <w:r w:rsidRPr="007A01B8">
        <w:rPr>
          <w:szCs w:val="28"/>
        </w:rPr>
        <w:t>Таблиці 1</w:t>
      </w:r>
      <w:r w:rsidRPr="007A01B8">
        <w:rPr>
          <w:szCs w:val="28"/>
          <w:lang w:val="uk-UA"/>
        </w:rPr>
        <w:t>.</w:t>
      </w:r>
      <w:r w:rsidRPr="007A01B8">
        <w:rPr>
          <w:noProof/>
        </w:rPr>
        <w:t>1</w:t>
      </w:r>
      <w:r w:rsidRPr="007A01B8">
        <w:rPr>
          <w:lang w:val="uk-UA"/>
        </w:rPr>
        <w:fldChar w:fldCharType="end"/>
      </w:r>
      <w:r w:rsidRPr="007A01B8">
        <w:rPr>
          <w:lang w:val="uk-UA"/>
        </w:rPr>
        <w:t>. Д</w:t>
      </w:r>
      <w:r w:rsidRPr="007A01B8">
        <w:t>іаграма варіанту використання</w:t>
      </w:r>
      <w:r w:rsidRPr="007A01B8">
        <w:rPr>
          <w:lang w:val="uk-UA"/>
        </w:rPr>
        <w:t xml:space="preserve"> даної функціональної вимоги </w:t>
      </w:r>
      <w:r w:rsidRPr="007A01B8">
        <w:t xml:space="preserve">в нотації </w:t>
      </w:r>
      <w:r w:rsidRPr="007A01B8">
        <w:rPr>
          <w:lang w:val="en-GB"/>
        </w:rPr>
        <w:t>UML</w:t>
      </w:r>
      <w:r w:rsidRPr="007A01B8">
        <w:t xml:space="preserve"> наведена на </w:t>
      </w:r>
      <w:r w:rsidRPr="007A01B8">
        <w:fldChar w:fldCharType="begin"/>
      </w:r>
      <w:r w:rsidRPr="007A01B8">
        <w:instrText xml:space="preserve"> REF _Ref103874442 \h  \* MERGEFORMAT </w:instrText>
      </w:r>
      <w:r w:rsidRPr="007A01B8">
        <w:fldChar w:fldCharType="separate"/>
      </w:r>
      <w:r w:rsidRPr="007A01B8">
        <w:rPr>
          <w:lang w:val="uk-UA"/>
        </w:rPr>
        <w:t>Рис.1.</w:t>
      </w:r>
      <w:r w:rsidRPr="007A01B8">
        <w:rPr>
          <w:noProof/>
        </w:rPr>
        <w:t>1</w:t>
      </w:r>
      <w:r w:rsidRPr="007A01B8">
        <w:fldChar w:fldCharType="end"/>
      </w:r>
      <w:r w:rsidRPr="007A01B8">
        <w:t>.</w:t>
      </w:r>
    </w:p>
    <w:p w14:paraId="473B4205" w14:textId="77777777" w:rsidR="007A01B8" w:rsidRPr="007A01B8" w:rsidRDefault="007A01B8" w:rsidP="005B0C6F">
      <w:pPr>
        <w:spacing w:after="0" w:line="360" w:lineRule="auto"/>
        <w:ind w:firstLine="709"/>
      </w:pPr>
    </w:p>
    <w:p w14:paraId="47609CB9" w14:textId="77777777" w:rsidR="007A01B8" w:rsidRPr="007A01B8" w:rsidRDefault="007A01B8" w:rsidP="005B0C6F">
      <w:pPr>
        <w:keepNext/>
        <w:spacing w:line="240" w:lineRule="auto"/>
        <w:ind w:firstLine="709"/>
        <w:jc w:val="right"/>
        <w:rPr>
          <w:i/>
          <w:iCs/>
          <w:szCs w:val="18"/>
        </w:rPr>
      </w:pPr>
      <w:bookmarkStart w:id="15" w:name="_Ref103859361"/>
      <w:r w:rsidRPr="007A01B8">
        <w:rPr>
          <w:i/>
          <w:iCs/>
          <w:szCs w:val="28"/>
        </w:rPr>
        <w:t>Таблиця 1</w:t>
      </w:r>
      <w:r w:rsidRPr="007A01B8">
        <w:rPr>
          <w:i/>
          <w:iCs/>
          <w:szCs w:val="28"/>
          <w:lang w:val="uk-UA"/>
        </w:rPr>
        <w:t>.</w:t>
      </w:r>
      <w:r w:rsidRPr="007A01B8">
        <w:rPr>
          <w:i/>
          <w:iCs/>
          <w:color w:val="44546A"/>
          <w:sz w:val="18"/>
          <w:szCs w:val="18"/>
        </w:rPr>
        <w:fldChar w:fldCharType="begin"/>
      </w:r>
      <w:r w:rsidRPr="007A01B8">
        <w:rPr>
          <w:i/>
          <w:iCs/>
          <w:szCs w:val="28"/>
          <w:lang w:val="uk-UA"/>
        </w:rPr>
        <w:instrText xml:space="preserve"> SEQ Таблиця \* ARABIC </w:instrText>
      </w:r>
      <w:r w:rsidRPr="007A01B8">
        <w:rPr>
          <w:i/>
          <w:iCs/>
          <w:color w:val="44546A"/>
          <w:sz w:val="18"/>
          <w:szCs w:val="18"/>
        </w:rPr>
        <w:fldChar w:fldCharType="separate"/>
      </w:r>
      <w:r w:rsidRPr="007A01B8">
        <w:rPr>
          <w:i/>
          <w:iCs/>
          <w:noProof/>
          <w:szCs w:val="28"/>
          <w:lang w:val="uk-UA"/>
        </w:rPr>
        <w:t>1</w:t>
      </w:r>
      <w:r w:rsidRPr="007A01B8">
        <w:rPr>
          <w:i/>
          <w:iCs/>
          <w:color w:val="44546A"/>
          <w:sz w:val="18"/>
          <w:szCs w:val="18"/>
        </w:rPr>
        <w:fldChar w:fldCharType="end"/>
      </w:r>
      <w:bookmarkEnd w:id="15"/>
    </w:p>
    <w:p w14:paraId="6069360E" w14:textId="55D662D8" w:rsidR="007A01B8" w:rsidRPr="007A01B8" w:rsidRDefault="007A01B8" w:rsidP="005B0C6F">
      <w:pPr>
        <w:spacing w:after="0" w:line="360" w:lineRule="auto"/>
        <w:jc w:val="center"/>
        <w:rPr>
          <w:b/>
          <w:lang w:val="uk-UA"/>
        </w:rPr>
      </w:pPr>
      <w:r w:rsidRPr="007A01B8">
        <w:rPr>
          <w:b/>
        </w:rPr>
        <w:t xml:space="preserve">Створення об’єкта </w:t>
      </w:r>
      <w:r w:rsidR="007450F7">
        <w:rPr>
          <w:b/>
          <w:lang w:val="uk-UA"/>
        </w:rPr>
        <w:t xml:space="preserve">типу </w:t>
      </w:r>
      <w:r w:rsidR="00DA4206">
        <w:rPr>
          <w:b/>
          <w:lang w:val="uk-UA"/>
        </w:rPr>
        <w:t>«</w:t>
      </w:r>
      <w:r w:rsidR="00DA4206" w:rsidRPr="00DA4206">
        <w:rPr>
          <w:b/>
        </w:rPr>
        <w:t>задача для розробки</w:t>
      </w:r>
      <w:r w:rsidR="00DA4206">
        <w:rPr>
          <w:b/>
          <w:lang w:val="uk-UA"/>
        </w:rPr>
        <w:t>»</w:t>
      </w:r>
    </w:p>
    <w:tbl>
      <w:tblPr>
        <w:tblStyle w:val="11"/>
        <w:tblW w:w="9915" w:type="dxa"/>
        <w:jc w:val="center"/>
        <w:tblInd w:w="0" w:type="dxa"/>
        <w:tblLook w:val="04A0" w:firstRow="1" w:lastRow="0" w:firstColumn="1" w:lastColumn="0" w:noHBand="0" w:noVBand="1"/>
      </w:tblPr>
      <w:tblGrid>
        <w:gridCol w:w="870"/>
        <w:gridCol w:w="1701"/>
        <w:gridCol w:w="1716"/>
        <w:gridCol w:w="1417"/>
        <w:gridCol w:w="1243"/>
        <w:gridCol w:w="2968"/>
      </w:tblGrid>
      <w:tr w:rsidR="00EA5CEA" w:rsidRPr="007A01B8" w14:paraId="3EB7ECEE" w14:textId="77777777" w:rsidTr="00267F91">
        <w:trPr>
          <w:trHeight w:val="777"/>
          <w:jc w:val="center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C548B9" w14:textId="4725DC98" w:rsidR="00EA5CEA" w:rsidRPr="007A01B8" w:rsidRDefault="00EA5CEA" w:rsidP="005B0C6F">
            <w:pPr>
              <w:spacing w:after="0" w:line="24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I</w:t>
            </w:r>
            <w:r w:rsidRPr="007A01B8">
              <w:rPr>
                <w:lang w:val="en-US"/>
              </w:rPr>
              <w:t>D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838181" w14:textId="77777777" w:rsidR="00EA5CEA" w:rsidRPr="007A01B8" w:rsidRDefault="00EA5CEA" w:rsidP="005B0C6F">
            <w:pPr>
              <w:spacing w:after="0" w:line="240" w:lineRule="auto"/>
              <w:ind w:firstLine="0"/>
              <w:jc w:val="center"/>
            </w:pPr>
            <w:r w:rsidRPr="007A01B8">
              <w:t>Назва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0BF05A" w14:textId="77777777" w:rsidR="00EA5CEA" w:rsidRPr="007A01B8" w:rsidRDefault="00EA5CEA" w:rsidP="005B0C6F">
            <w:pPr>
              <w:spacing w:after="0" w:line="240" w:lineRule="auto"/>
              <w:ind w:firstLine="40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Мета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10A4C5" w14:textId="77777777" w:rsidR="00EA5CEA" w:rsidRPr="007A01B8" w:rsidRDefault="00EA5CEA" w:rsidP="005B0C6F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Дійові особи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8DE35E" w14:textId="77777777" w:rsidR="00EA5CEA" w:rsidRPr="007A01B8" w:rsidRDefault="00EA5CEA" w:rsidP="005B0C6F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Тип</w:t>
            </w:r>
          </w:p>
        </w:tc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588A20" w14:textId="77777777" w:rsidR="00EA5CEA" w:rsidRPr="007A01B8" w:rsidRDefault="00EA5CEA" w:rsidP="005B0C6F">
            <w:pPr>
              <w:spacing w:after="0" w:line="240" w:lineRule="auto"/>
              <w:ind w:hanging="88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Опис</w:t>
            </w:r>
          </w:p>
        </w:tc>
      </w:tr>
      <w:tr w:rsidR="00EA5CEA" w:rsidRPr="007A01B8" w14:paraId="15C3C0E0" w14:textId="77777777" w:rsidTr="00267F91">
        <w:trPr>
          <w:trHeight w:val="1929"/>
          <w:jc w:val="center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093151" w14:textId="0E34033D" w:rsidR="00EA5CEA" w:rsidRPr="007A01B8" w:rsidRDefault="00EA5CEA" w:rsidP="005B0C6F">
            <w:pPr>
              <w:spacing w:after="0" w:line="240" w:lineRule="auto"/>
              <w:ind w:firstLine="0"/>
            </w:pPr>
            <w:r>
              <w:rPr>
                <w:lang w:val="en-US"/>
              </w:rPr>
              <w:t>rq_</w:t>
            </w:r>
            <w:r w:rsidRPr="007A01B8">
              <w:rPr>
                <w:lang w:val="en-US"/>
              </w:rPr>
              <w:t>0</w:t>
            </w:r>
            <w:r>
              <w:t>1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B5B582" w14:textId="25005F3B" w:rsidR="00EA5CEA" w:rsidRPr="007A01B8" w:rsidRDefault="00EA5CEA" w:rsidP="005B0C6F">
            <w:pPr>
              <w:spacing w:after="0" w:line="240" w:lineRule="auto"/>
              <w:ind w:firstLine="34"/>
              <w:jc w:val="center"/>
              <w:rPr>
                <w:lang w:val="uk-UA"/>
              </w:rPr>
            </w:pPr>
            <w:r w:rsidRPr="00EA5CEA">
              <w:rPr>
                <w:sz w:val="24"/>
                <w:lang w:val="uk-UA"/>
              </w:rPr>
              <w:t>Створення об’єкта</w:t>
            </w:r>
            <w:r w:rsidR="007450F7">
              <w:rPr>
                <w:sz w:val="24"/>
                <w:lang w:val="uk-UA"/>
              </w:rPr>
              <w:t xml:space="preserve"> типу</w:t>
            </w:r>
            <w:r w:rsidRPr="00EA5CEA">
              <w:rPr>
                <w:sz w:val="24"/>
                <w:lang w:val="uk-UA"/>
              </w:rPr>
              <w:t xml:space="preserve"> «задача для розробки»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012832" w14:textId="022468BC" w:rsidR="00EA5CEA" w:rsidRPr="007A01B8" w:rsidRDefault="00EA5CEA" w:rsidP="005B0C6F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 w:rsidRPr="007A01B8">
              <w:rPr>
                <w:sz w:val="24"/>
                <w:lang w:val="uk-UA"/>
              </w:rPr>
              <w:t xml:space="preserve">Створити об’єкт </w:t>
            </w:r>
            <w:r w:rsidR="007450F7">
              <w:rPr>
                <w:sz w:val="24"/>
                <w:lang w:val="uk-UA"/>
              </w:rPr>
              <w:t xml:space="preserve">типу </w:t>
            </w:r>
            <w:r w:rsidRPr="00EA5CEA">
              <w:rPr>
                <w:sz w:val="24"/>
                <w:lang w:val="uk-UA"/>
              </w:rPr>
              <w:t>«задача для розробки»</w:t>
            </w:r>
            <w:r>
              <w:rPr>
                <w:sz w:val="24"/>
                <w:lang w:val="en-US"/>
              </w:rPr>
              <w:t xml:space="preserve"> </w:t>
            </w:r>
            <w:r w:rsidRPr="007A01B8">
              <w:rPr>
                <w:sz w:val="24"/>
                <w:lang w:val="uk-UA"/>
              </w:rPr>
              <w:t>та додати його до контейнера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6FFC8E" w14:textId="77777777" w:rsidR="00EA5CEA" w:rsidRPr="007A01B8" w:rsidRDefault="00EA5CEA" w:rsidP="005B0C6F">
            <w:pPr>
              <w:spacing w:after="0" w:line="240" w:lineRule="auto"/>
              <w:ind w:firstLine="0"/>
              <w:jc w:val="center"/>
              <w:rPr>
                <w:sz w:val="24"/>
                <w:lang w:val="uk-UA"/>
              </w:rPr>
            </w:pPr>
            <w:r w:rsidRPr="007A01B8">
              <w:rPr>
                <w:sz w:val="24"/>
                <w:lang w:val="uk-UA"/>
              </w:rPr>
              <w:t>Користувач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3886C4" w14:textId="77777777" w:rsidR="00EA5CEA" w:rsidRPr="007A01B8" w:rsidRDefault="00EA5CEA" w:rsidP="005B0C6F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 w:rsidRPr="007A01B8">
              <w:rPr>
                <w:sz w:val="24"/>
                <w:lang w:val="uk-UA"/>
              </w:rPr>
              <w:t>Основний</w:t>
            </w:r>
          </w:p>
        </w:tc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6C301" w14:textId="21F35344" w:rsidR="00EA5CEA" w:rsidRPr="007A01B8" w:rsidRDefault="00EA5CEA" w:rsidP="005B0C6F">
            <w:pPr>
              <w:spacing w:after="0" w:line="240" w:lineRule="auto"/>
              <w:ind w:hanging="88"/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К</w:t>
            </w:r>
            <w:r w:rsidRPr="007A01B8">
              <w:rPr>
                <w:sz w:val="24"/>
                <w:lang w:val="uk-UA"/>
              </w:rPr>
              <w:t>ористувач заповнює всі необхідні поля об’єкта, після чого об’єкт додається до контейнера</w:t>
            </w:r>
          </w:p>
        </w:tc>
      </w:tr>
    </w:tbl>
    <w:p w14:paraId="42013944" w14:textId="77777777" w:rsidR="007A01B8" w:rsidRPr="007A01B8" w:rsidRDefault="007A01B8" w:rsidP="005B0C6F">
      <w:pPr>
        <w:spacing w:after="0" w:line="256" w:lineRule="auto"/>
        <w:rPr>
          <w:lang w:val="uk-UA"/>
        </w:rPr>
      </w:pPr>
    </w:p>
    <w:p w14:paraId="43FEB0EE" w14:textId="7E9F80CF" w:rsidR="007A01B8" w:rsidRPr="007A01B8" w:rsidRDefault="00BD70EF" w:rsidP="005B0C6F">
      <w:pPr>
        <w:keepNext/>
        <w:spacing w:after="0" w:line="256" w:lineRule="auto"/>
      </w:pPr>
      <w:r w:rsidRPr="00BD70EF">
        <w:rPr>
          <w:noProof/>
        </w:rPr>
        <w:drawing>
          <wp:inline distT="0" distB="0" distL="0" distR="0" wp14:anchorId="481D7657" wp14:editId="3BCA3007">
            <wp:extent cx="6301105" cy="1684655"/>
            <wp:effectExtent l="0" t="0" r="4445" b="0"/>
            <wp:docPr id="107947052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47052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168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68264" w14:textId="255758F3" w:rsidR="007A01B8" w:rsidRPr="007A01B8" w:rsidRDefault="007A01B8" w:rsidP="005B0C6F">
      <w:pPr>
        <w:spacing w:line="240" w:lineRule="auto"/>
        <w:jc w:val="center"/>
        <w:rPr>
          <w:i/>
          <w:iCs/>
          <w:color w:val="44546A"/>
          <w:sz w:val="18"/>
          <w:szCs w:val="18"/>
          <w:lang w:val="uk-UA"/>
        </w:rPr>
      </w:pPr>
      <w:bookmarkStart w:id="16" w:name="_Ref103874442"/>
      <w:r w:rsidRPr="007A01B8">
        <w:rPr>
          <w:iCs/>
          <w:szCs w:val="18"/>
          <w:lang w:val="uk-UA"/>
        </w:rPr>
        <w:t>Рис.1.</w:t>
      </w:r>
      <w:r w:rsidRPr="007A01B8">
        <w:rPr>
          <w:i/>
          <w:iCs/>
          <w:color w:val="44546A"/>
          <w:sz w:val="18"/>
          <w:szCs w:val="18"/>
        </w:rPr>
        <w:fldChar w:fldCharType="begin"/>
      </w:r>
      <w:r w:rsidRPr="007A01B8">
        <w:rPr>
          <w:iCs/>
          <w:szCs w:val="18"/>
        </w:rPr>
        <w:instrText xml:space="preserve"> SEQ Рис \* ARABIC </w:instrText>
      </w:r>
      <w:r w:rsidRPr="007A01B8">
        <w:rPr>
          <w:i/>
          <w:iCs/>
          <w:color w:val="44546A"/>
          <w:sz w:val="18"/>
          <w:szCs w:val="18"/>
        </w:rPr>
        <w:fldChar w:fldCharType="separate"/>
      </w:r>
      <w:r w:rsidRPr="007A01B8">
        <w:rPr>
          <w:iCs/>
          <w:noProof/>
          <w:szCs w:val="18"/>
        </w:rPr>
        <w:t>1</w:t>
      </w:r>
      <w:r w:rsidRPr="007A01B8">
        <w:rPr>
          <w:i/>
          <w:iCs/>
          <w:color w:val="44546A"/>
          <w:sz w:val="18"/>
          <w:szCs w:val="18"/>
        </w:rPr>
        <w:fldChar w:fldCharType="end"/>
      </w:r>
      <w:bookmarkEnd w:id="16"/>
      <w:r w:rsidRPr="007A01B8">
        <w:rPr>
          <w:iCs/>
          <w:szCs w:val="18"/>
          <w:lang w:val="uk-UA"/>
        </w:rPr>
        <w:t xml:space="preserve">. Створення об’єкта типу </w:t>
      </w:r>
      <w:r w:rsidR="007450F7">
        <w:rPr>
          <w:iCs/>
          <w:szCs w:val="18"/>
          <w:lang w:val="uk-UA"/>
        </w:rPr>
        <w:t>«задача для розробки»</w:t>
      </w:r>
    </w:p>
    <w:p w14:paraId="6C54E754" w14:textId="77777777" w:rsidR="007A01B8" w:rsidRPr="007A01B8" w:rsidRDefault="007A01B8" w:rsidP="005B0C6F">
      <w:pPr>
        <w:spacing w:after="0" w:line="256" w:lineRule="auto"/>
        <w:rPr>
          <w:lang w:val="uk-UA"/>
        </w:rPr>
      </w:pPr>
    </w:p>
    <w:p w14:paraId="103B79C7" w14:textId="483151A9" w:rsidR="007A01B8" w:rsidRPr="007A01B8" w:rsidRDefault="007A01B8" w:rsidP="005B0C6F">
      <w:pPr>
        <w:spacing w:after="0" w:line="360" w:lineRule="auto"/>
        <w:ind w:firstLine="709"/>
        <w:outlineLvl w:val="2"/>
        <w:rPr>
          <w:szCs w:val="28"/>
          <w:lang w:val="uk-UA"/>
        </w:rPr>
      </w:pPr>
      <w:bookmarkStart w:id="17" w:name="_Toc105512161"/>
      <w:r w:rsidRPr="007A01B8">
        <w:rPr>
          <w:szCs w:val="28"/>
          <w:lang w:val="uk-UA"/>
        </w:rPr>
        <w:t>1.1.2</w:t>
      </w:r>
      <w:r w:rsidR="002A7221">
        <w:rPr>
          <w:szCs w:val="28"/>
          <w:lang w:val="en-US"/>
        </w:rPr>
        <w:t>.</w:t>
      </w:r>
      <w:r w:rsidRPr="007A01B8">
        <w:rPr>
          <w:szCs w:val="28"/>
          <w:lang w:val="uk-UA"/>
        </w:rPr>
        <w:t xml:space="preserve"> Створення об’єкта типу </w:t>
      </w:r>
      <w:r w:rsidR="00EA5CEA">
        <w:rPr>
          <w:szCs w:val="28"/>
          <w:lang w:val="uk-UA"/>
        </w:rPr>
        <w:t>«дефект»</w:t>
      </w:r>
      <w:r w:rsidRPr="007A01B8">
        <w:rPr>
          <w:szCs w:val="28"/>
          <w:lang w:val="uk-UA"/>
        </w:rPr>
        <w:t xml:space="preserve"> та додавання його до контейнера</w:t>
      </w:r>
      <w:bookmarkEnd w:id="17"/>
    </w:p>
    <w:p w14:paraId="54BB8F4C" w14:textId="77777777" w:rsidR="007A01B8" w:rsidRPr="007A01B8" w:rsidRDefault="007A01B8" w:rsidP="005B0C6F">
      <w:pPr>
        <w:spacing w:after="0" w:line="360" w:lineRule="auto"/>
        <w:ind w:firstLine="709"/>
        <w:rPr>
          <w:i/>
        </w:rPr>
      </w:pPr>
      <w:r w:rsidRPr="007A01B8">
        <w:rPr>
          <w:lang w:val="uk-UA"/>
        </w:rPr>
        <w:t xml:space="preserve">Опис варіанта використання даної функціональної вимоги наведено у </w:t>
      </w:r>
      <w:r w:rsidRPr="007A01B8">
        <w:rPr>
          <w:lang w:val="uk-UA"/>
        </w:rPr>
        <w:fldChar w:fldCharType="begin"/>
      </w:r>
      <w:r w:rsidRPr="007A01B8">
        <w:rPr>
          <w:lang w:val="uk-UA"/>
        </w:rPr>
        <w:instrText xml:space="preserve"> REF _Ref103859534 \h  \* MERGEFORMAT </w:instrText>
      </w:r>
      <w:r w:rsidRPr="007A01B8">
        <w:rPr>
          <w:lang w:val="uk-UA"/>
        </w:rPr>
      </w:r>
      <w:r w:rsidRPr="007A01B8">
        <w:rPr>
          <w:lang w:val="uk-UA"/>
        </w:rPr>
        <w:fldChar w:fldCharType="separate"/>
      </w:r>
      <w:r w:rsidRPr="007A01B8">
        <w:t>Таблиц</w:t>
      </w:r>
      <w:r w:rsidRPr="007A01B8">
        <w:rPr>
          <w:lang w:val="uk-UA"/>
        </w:rPr>
        <w:t>і 1.</w:t>
      </w:r>
      <w:r w:rsidRPr="007A01B8">
        <w:rPr>
          <w:noProof/>
        </w:rPr>
        <w:t>2</w:t>
      </w:r>
      <w:r w:rsidRPr="007A01B8">
        <w:rPr>
          <w:lang w:val="uk-UA"/>
        </w:rPr>
        <w:fldChar w:fldCharType="end"/>
      </w:r>
      <w:r w:rsidRPr="007A01B8">
        <w:rPr>
          <w:lang w:val="uk-UA"/>
        </w:rPr>
        <w:t>. Д</w:t>
      </w:r>
      <w:r w:rsidRPr="007A01B8">
        <w:t>іаграма варіанту використання</w:t>
      </w:r>
      <w:r w:rsidRPr="007A01B8">
        <w:rPr>
          <w:lang w:val="uk-UA"/>
        </w:rPr>
        <w:t xml:space="preserve"> даної функціональної вимоги</w:t>
      </w:r>
      <w:r w:rsidRPr="007A01B8">
        <w:t xml:space="preserve"> в нотації </w:t>
      </w:r>
      <w:r w:rsidRPr="007A01B8">
        <w:rPr>
          <w:lang w:val="en-GB"/>
        </w:rPr>
        <w:t>UML</w:t>
      </w:r>
      <w:r w:rsidRPr="007A01B8">
        <w:t xml:space="preserve"> наведена на </w:t>
      </w:r>
      <w:r w:rsidRPr="007A01B8">
        <w:fldChar w:fldCharType="begin"/>
      </w:r>
      <w:r w:rsidRPr="007A01B8">
        <w:instrText xml:space="preserve"> REF _Ref103874923 \h  \* MERGEFORMAT </w:instrText>
      </w:r>
      <w:r w:rsidRPr="007A01B8">
        <w:fldChar w:fldCharType="separate"/>
      </w:r>
      <w:r w:rsidRPr="007A01B8">
        <w:rPr>
          <w:szCs w:val="28"/>
          <w:lang w:val="uk-UA"/>
        </w:rPr>
        <w:t>Рис.1.</w:t>
      </w:r>
      <w:r w:rsidRPr="007A01B8">
        <w:rPr>
          <w:noProof/>
          <w:szCs w:val="28"/>
          <w:lang w:val="uk-UA"/>
        </w:rPr>
        <w:t>2</w:t>
      </w:r>
      <w:r w:rsidRPr="007A01B8">
        <w:fldChar w:fldCharType="end"/>
      </w:r>
      <w:r w:rsidRPr="007A01B8">
        <w:t>.</w:t>
      </w:r>
    </w:p>
    <w:p w14:paraId="3A7545CE" w14:textId="77777777" w:rsidR="007A01B8" w:rsidRPr="007A01B8" w:rsidRDefault="007A01B8" w:rsidP="005B0C6F">
      <w:pPr>
        <w:keepNext/>
        <w:spacing w:line="240" w:lineRule="auto"/>
        <w:ind w:firstLine="709"/>
        <w:jc w:val="right"/>
        <w:rPr>
          <w:i/>
          <w:iCs/>
          <w:szCs w:val="18"/>
        </w:rPr>
      </w:pPr>
      <w:bookmarkStart w:id="18" w:name="_Ref103859534"/>
      <w:r w:rsidRPr="007A01B8">
        <w:rPr>
          <w:i/>
          <w:iCs/>
          <w:szCs w:val="18"/>
        </w:rPr>
        <w:lastRenderedPageBreak/>
        <w:t xml:space="preserve">Таблиця </w:t>
      </w:r>
      <w:r w:rsidRPr="007A01B8">
        <w:rPr>
          <w:i/>
          <w:iCs/>
          <w:szCs w:val="18"/>
          <w:lang w:val="uk-UA"/>
        </w:rPr>
        <w:t>1.</w:t>
      </w:r>
      <w:bookmarkEnd w:id="18"/>
      <w:r w:rsidRPr="007A01B8">
        <w:rPr>
          <w:i/>
          <w:iCs/>
          <w:szCs w:val="18"/>
          <w:lang w:val="uk-UA"/>
        </w:rPr>
        <w:t>2</w:t>
      </w:r>
    </w:p>
    <w:p w14:paraId="4003B897" w14:textId="19921C77" w:rsidR="007A01B8" w:rsidRPr="007A01B8" w:rsidRDefault="007A01B8" w:rsidP="005B0C6F">
      <w:pPr>
        <w:spacing w:after="0" w:line="360" w:lineRule="auto"/>
        <w:jc w:val="center"/>
        <w:rPr>
          <w:b/>
        </w:rPr>
      </w:pPr>
      <w:r w:rsidRPr="007A01B8">
        <w:rPr>
          <w:b/>
        </w:rPr>
        <w:t xml:space="preserve">Створення об’єкта </w:t>
      </w:r>
      <w:r w:rsidR="00EA5CEA">
        <w:rPr>
          <w:b/>
          <w:lang w:val="uk-UA"/>
        </w:rPr>
        <w:t>«дефект»</w:t>
      </w:r>
    </w:p>
    <w:tbl>
      <w:tblPr>
        <w:tblStyle w:val="11"/>
        <w:tblW w:w="9915" w:type="dxa"/>
        <w:jc w:val="center"/>
        <w:tblInd w:w="0" w:type="dxa"/>
        <w:tblLook w:val="04A0" w:firstRow="1" w:lastRow="0" w:firstColumn="1" w:lastColumn="0" w:noHBand="0" w:noVBand="1"/>
      </w:tblPr>
      <w:tblGrid>
        <w:gridCol w:w="870"/>
        <w:gridCol w:w="1701"/>
        <w:gridCol w:w="1716"/>
        <w:gridCol w:w="1417"/>
        <w:gridCol w:w="1243"/>
        <w:gridCol w:w="2968"/>
      </w:tblGrid>
      <w:tr w:rsidR="00EA5CEA" w:rsidRPr="007A01B8" w14:paraId="5321BBC3" w14:textId="77777777" w:rsidTr="00267F91">
        <w:trPr>
          <w:trHeight w:val="777"/>
          <w:jc w:val="center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3015B6" w14:textId="77777777" w:rsidR="00EA5CEA" w:rsidRPr="007A01B8" w:rsidRDefault="00EA5CEA" w:rsidP="005B0C6F">
            <w:pPr>
              <w:spacing w:after="0" w:line="24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I</w:t>
            </w:r>
            <w:r w:rsidRPr="007A01B8">
              <w:rPr>
                <w:lang w:val="en-US"/>
              </w:rPr>
              <w:t>D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BD88E9" w14:textId="77777777" w:rsidR="00EA5CEA" w:rsidRPr="007A01B8" w:rsidRDefault="00EA5CEA" w:rsidP="005B0C6F">
            <w:pPr>
              <w:spacing w:after="0" w:line="240" w:lineRule="auto"/>
              <w:ind w:firstLine="0"/>
              <w:jc w:val="center"/>
            </w:pPr>
            <w:r w:rsidRPr="007A01B8">
              <w:t>Назва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3A2969" w14:textId="77777777" w:rsidR="00EA5CEA" w:rsidRPr="007A01B8" w:rsidRDefault="00EA5CEA" w:rsidP="005B0C6F">
            <w:pPr>
              <w:spacing w:after="0" w:line="240" w:lineRule="auto"/>
              <w:ind w:firstLine="40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Мета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539386" w14:textId="77777777" w:rsidR="00EA5CEA" w:rsidRPr="007A01B8" w:rsidRDefault="00EA5CEA" w:rsidP="005B0C6F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Дійові особи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4F4CFA" w14:textId="77777777" w:rsidR="00EA5CEA" w:rsidRPr="007A01B8" w:rsidRDefault="00EA5CEA" w:rsidP="005B0C6F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Тип</w:t>
            </w:r>
          </w:p>
        </w:tc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48EFBB" w14:textId="77777777" w:rsidR="00EA5CEA" w:rsidRPr="007A01B8" w:rsidRDefault="00EA5CEA" w:rsidP="005B0C6F">
            <w:pPr>
              <w:spacing w:after="0" w:line="240" w:lineRule="auto"/>
              <w:ind w:hanging="88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Опис</w:t>
            </w:r>
          </w:p>
        </w:tc>
      </w:tr>
      <w:tr w:rsidR="00EA5CEA" w:rsidRPr="007A01B8" w14:paraId="48814A2E" w14:textId="77777777" w:rsidTr="00267F91">
        <w:trPr>
          <w:trHeight w:val="1929"/>
          <w:jc w:val="center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2D1815" w14:textId="79AF2FF9" w:rsidR="00EA5CEA" w:rsidRPr="007A01B8" w:rsidRDefault="00EA5CEA" w:rsidP="005B0C6F">
            <w:pPr>
              <w:spacing w:after="0" w:line="240" w:lineRule="auto"/>
              <w:ind w:firstLine="0"/>
              <w:rPr>
                <w:lang w:val="uk-UA"/>
              </w:rPr>
            </w:pPr>
            <w:r>
              <w:rPr>
                <w:lang w:val="en-US"/>
              </w:rPr>
              <w:t>rq_</w:t>
            </w:r>
            <w:r w:rsidRPr="007A01B8">
              <w:rPr>
                <w:lang w:val="en-US"/>
              </w:rPr>
              <w:t>0</w:t>
            </w:r>
            <w:r>
              <w:rPr>
                <w:lang w:val="uk-UA"/>
              </w:rPr>
              <w:t>2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1BB36" w14:textId="43B3556C" w:rsidR="00EA5CEA" w:rsidRPr="007A01B8" w:rsidRDefault="00EA5CEA" w:rsidP="005B0C6F">
            <w:pPr>
              <w:spacing w:after="0" w:line="240" w:lineRule="auto"/>
              <w:ind w:firstLine="34"/>
              <w:jc w:val="center"/>
              <w:rPr>
                <w:lang w:val="uk-UA"/>
              </w:rPr>
            </w:pPr>
            <w:r w:rsidRPr="00EA5CEA">
              <w:rPr>
                <w:sz w:val="24"/>
                <w:lang w:val="uk-UA"/>
              </w:rPr>
              <w:t>Створення об’єкта «</w:t>
            </w:r>
            <w:r>
              <w:rPr>
                <w:sz w:val="24"/>
                <w:lang w:val="uk-UA"/>
              </w:rPr>
              <w:t>дефект</w:t>
            </w:r>
            <w:r w:rsidRPr="00EA5CEA">
              <w:rPr>
                <w:sz w:val="24"/>
                <w:lang w:val="uk-UA"/>
              </w:rPr>
              <w:t>»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7801CC" w14:textId="47377F43" w:rsidR="00EA5CEA" w:rsidRPr="007A01B8" w:rsidRDefault="00EA5CEA" w:rsidP="005B0C6F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 w:rsidRPr="007A01B8">
              <w:rPr>
                <w:sz w:val="24"/>
                <w:lang w:val="uk-UA"/>
              </w:rPr>
              <w:t xml:space="preserve">Створити об’єкт </w:t>
            </w:r>
            <w:r w:rsidRPr="00EA5CEA">
              <w:rPr>
                <w:sz w:val="24"/>
                <w:lang w:val="uk-UA"/>
              </w:rPr>
              <w:t>«</w:t>
            </w:r>
            <w:r>
              <w:rPr>
                <w:sz w:val="24"/>
                <w:lang w:val="uk-UA"/>
              </w:rPr>
              <w:t>дефект</w:t>
            </w:r>
            <w:r w:rsidRPr="00EA5CEA">
              <w:rPr>
                <w:sz w:val="24"/>
                <w:lang w:val="uk-UA"/>
              </w:rPr>
              <w:t>»</w:t>
            </w:r>
            <w:r>
              <w:rPr>
                <w:sz w:val="24"/>
                <w:lang w:val="en-US"/>
              </w:rPr>
              <w:t xml:space="preserve"> </w:t>
            </w:r>
            <w:r w:rsidRPr="007A01B8">
              <w:rPr>
                <w:sz w:val="24"/>
                <w:lang w:val="uk-UA"/>
              </w:rPr>
              <w:t>та додати його до контейнера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E9E09F" w14:textId="77777777" w:rsidR="00EA5CEA" w:rsidRPr="007A01B8" w:rsidRDefault="00EA5CEA" w:rsidP="005B0C6F">
            <w:pPr>
              <w:spacing w:after="0" w:line="240" w:lineRule="auto"/>
              <w:ind w:firstLine="0"/>
              <w:jc w:val="center"/>
              <w:rPr>
                <w:sz w:val="24"/>
                <w:lang w:val="uk-UA"/>
              </w:rPr>
            </w:pPr>
            <w:r w:rsidRPr="007A01B8">
              <w:rPr>
                <w:sz w:val="24"/>
                <w:lang w:val="uk-UA"/>
              </w:rPr>
              <w:t>Користувач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5B3B28" w14:textId="77777777" w:rsidR="00EA5CEA" w:rsidRPr="007A01B8" w:rsidRDefault="00EA5CEA" w:rsidP="005B0C6F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 w:rsidRPr="007A01B8">
              <w:rPr>
                <w:sz w:val="24"/>
                <w:lang w:val="uk-UA"/>
              </w:rPr>
              <w:t>Основний</w:t>
            </w:r>
          </w:p>
        </w:tc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F95011" w14:textId="77777777" w:rsidR="00EA5CEA" w:rsidRPr="007A01B8" w:rsidRDefault="00EA5CEA" w:rsidP="005B0C6F">
            <w:pPr>
              <w:spacing w:after="0" w:line="240" w:lineRule="auto"/>
              <w:ind w:hanging="88"/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К</w:t>
            </w:r>
            <w:r w:rsidRPr="007A01B8">
              <w:rPr>
                <w:sz w:val="24"/>
                <w:lang w:val="uk-UA"/>
              </w:rPr>
              <w:t>ористувач заповнює всі необхідні поля об’єкта, після чого об’єкт додається до контейнера</w:t>
            </w:r>
          </w:p>
        </w:tc>
      </w:tr>
    </w:tbl>
    <w:p w14:paraId="4946BBB5" w14:textId="77777777" w:rsidR="007A01B8" w:rsidRPr="007A01B8" w:rsidRDefault="007A01B8" w:rsidP="005B0C6F">
      <w:pPr>
        <w:spacing w:after="0" w:line="360" w:lineRule="auto"/>
        <w:ind w:firstLine="709"/>
        <w:rPr>
          <w:lang w:val="uk-UA"/>
        </w:rPr>
      </w:pPr>
    </w:p>
    <w:p w14:paraId="399BF7CE" w14:textId="5E30771C" w:rsidR="007A01B8" w:rsidRPr="007A01B8" w:rsidRDefault="00BD70EF" w:rsidP="005B0C6F">
      <w:pPr>
        <w:keepNext/>
        <w:spacing w:after="0" w:line="360" w:lineRule="auto"/>
        <w:jc w:val="center"/>
      </w:pPr>
      <w:r w:rsidRPr="00BD70EF">
        <w:rPr>
          <w:noProof/>
        </w:rPr>
        <w:drawing>
          <wp:inline distT="0" distB="0" distL="0" distR="0" wp14:anchorId="04566775" wp14:editId="4142DAED">
            <wp:extent cx="6301105" cy="1397635"/>
            <wp:effectExtent l="0" t="0" r="4445" b="0"/>
            <wp:docPr id="167611747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11747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139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E66A4" w14:textId="09ECCA8E" w:rsidR="007A01B8" w:rsidRPr="007A01B8" w:rsidRDefault="007A01B8" w:rsidP="005B0C6F">
      <w:pPr>
        <w:spacing w:line="240" w:lineRule="auto"/>
        <w:jc w:val="center"/>
        <w:rPr>
          <w:iCs/>
          <w:szCs w:val="28"/>
          <w:lang w:val="uk-UA"/>
        </w:rPr>
      </w:pPr>
      <w:bookmarkStart w:id="19" w:name="_Ref103874923"/>
      <w:r w:rsidRPr="007A01B8">
        <w:rPr>
          <w:iCs/>
          <w:szCs w:val="28"/>
          <w:lang w:val="uk-UA"/>
        </w:rPr>
        <w:t>Рис.1.</w:t>
      </w:r>
      <w:r w:rsidRPr="007A01B8">
        <w:rPr>
          <w:i/>
          <w:iCs/>
          <w:color w:val="44546A"/>
          <w:sz w:val="18"/>
          <w:szCs w:val="18"/>
        </w:rPr>
        <w:fldChar w:fldCharType="begin"/>
      </w:r>
      <w:r w:rsidRPr="007A01B8">
        <w:rPr>
          <w:iCs/>
          <w:szCs w:val="28"/>
          <w:lang w:val="uk-UA"/>
        </w:rPr>
        <w:instrText xml:space="preserve"> SEQ Рис \* ARABIC </w:instrText>
      </w:r>
      <w:r w:rsidRPr="007A01B8">
        <w:rPr>
          <w:i/>
          <w:iCs/>
          <w:color w:val="44546A"/>
          <w:sz w:val="18"/>
          <w:szCs w:val="18"/>
        </w:rPr>
        <w:fldChar w:fldCharType="separate"/>
      </w:r>
      <w:r w:rsidRPr="007A01B8">
        <w:rPr>
          <w:iCs/>
          <w:noProof/>
          <w:szCs w:val="28"/>
          <w:lang w:val="uk-UA"/>
        </w:rPr>
        <w:t>2</w:t>
      </w:r>
      <w:r w:rsidRPr="007A01B8">
        <w:rPr>
          <w:i/>
          <w:iCs/>
          <w:color w:val="44546A"/>
          <w:sz w:val="18"/>
          <w:szCs w:val="18"/>
        </w:rPr>
        <w:fldChar w:fldCharType="end"/>
      </w:r>
      <w:bookmarkEnd w:id="19"/>
      <w:r w:rsidRPr="007A01B8">
        <w:rPr>
          <w:iCs/>
          <w:szCs w:val="28"/>
          <w:lang w:val="uk-UA"/>
        </w:rPr>
        <w:t xml:space="preserve">. Створення об’єкта типу </w:t>
      </w:r>
      <w:r w:rsidR="007450F7">
        <w:rPr>
          <w:iCs/>
          <w:szCs w:val="28"/>
          <w:lang w:val="uk-UA"/>
        </w:rPr>
        <w:t>«дефект»</w:t>
      </w:r>
    </w:p>
    <w:p w14:paraId="1F345C06" w14:textId="77777777" w:rsidR="007A01B8" w:rsidRPr="007A01B8" w:rsidRDefault="007A01B8" w:rsidP="005B0C6F">
      <w:pPr>
        <w:spacing w:after="0" w:line="360" w:lineRule="auto"/>
        <w:ind w:firstLine="709"/>
        <w:rPr>
          <w:lang w:val="uk-UA"/>
        </w:rPr>
      </w:pPr>
    </w:p>
    <w:p w14:paraId="36BB1FBB" w14:textId="27169B0F" w:rsidR="007A01B8" w:rsidRPr="007A01B8" w:rsidRDefault="007A01B8" w:rsidP="005B0C6F">
      <w:pPr>
        <w:spacing w:after="0" w:line="360" w:lineRule="auto"/>
        <w:ind w:firstLine="709"/>
        <w:outlineLvl w:val="2"/>
        <w:rPr>
          <w:szCs w:val="28"/>
          <w:lang w:val="uk-UA"/>
        </w:rPr>
      </w:pPr>
      <w:bookmarkStart w:id="20" w:name="_Toc105512162"/>
      <w:r w:rsidRPr="007A01B8">
        <w:rPr>
          <w:szCs w:val="28"/>
          <w:lang w:val="uk-UA"/>
        </w:rPr>
        <w:t>1.1.3</w:t>
      </w:r>
      <w:r w:rsidR="002A7221">
        <w:rPr>
          <w:szCs w:val="28"/>
          <w:lang w:val="en-US"/>
        </w:rPr>
        <w:t>.</w:t>
      </w:r>
      <w:r w:rsidRPr="007A01B8">
        <w:rPr>
          <w:szCs w:val="28"/>
          <w:lang w:val="uk-UA"/>
        </w:rPr>
        <w:t xml:space="preserve"> Виведення на екран вмісту контейнера</w:t>
      </w:r>
      <w:bookmarkEnd w:id="20"/>
    </w:p>
    <w:p w14:paraId="43BD22B3" w14:textId="77777777" w:rsidR="007A01B8" w:rsidRPr="007A01B8" w:rsidRDefault="007A01B8" w:rsidP="005B0C6F">
      <w:pPr>
        <w:spacing w:after="0" w:line="360" w:lineRule="auto"/>
        <w:ind w:firstLine="709"/>
        <w:rPr>
          <w:i/>
        </w:rPr>
      </w:pPr>
      <w:r w:rsidRPr="007A01B8">
        <w:rPr>
          <w:lang w:val="uk-UA"/>
        </w:rPr>
        <w:t xml:space="preserve">Опис варіанта використання даної функціональної вимоги наведено у </w:t>
      </w:r>
      <w:r w:rsidRPr="007A01B8">
        <w:rPr>
          <w:lang w:val="uk-UA"/>
        </w:rPr>
        <w:fldChar w:fldCharType="begin"/>
      </w:r>
      <w:r w:rsidRPr="007A01B8">
        <w:rPr>
          <w:lang w:val="uk-UA"/>
        </w:rPr>
        <w:instrText xml:space="preserve"> REF _Ref103860001 \h  \* MERGEFORMAT </w:instrText>
      </w:r>
      <w:r w:rsidRPr="007A01B8">
        <w:rPr>
          <w:lang w:val="uk-UA"/>
        </w:rPr>
      </w:r>
      <w:r w:rsidRPr="007A01B8">
        <w:rPr>
          <w:lang w:val="uk-UA"/>
        </w:rPr>
        <w:fldChar w:fldCharType="separate"/>
      </w:r>
      <w:r w:rsidRPr="007A01B8">
        <w:rPr>
          <w:lang w:val="uk-UA"/>
        </w:rPr>
        <w:t>Таблиці 1.</w:t>
      </w:r>
      <w:r w:rsidRPr="007A01B8">
        <w:rPr>
          <w:noProof/>
          <w:lang w:val="uk-UA"/>
        </w:rPr>
        <w:t>3</w:t>
      </w:r>
      <w:r w:rsidRPr="007A01B8">
        <w:rPr>
          <w:lang w:val="uk-UA"/>
        </w:rPr>
        <w:fldChar w:fldCharType="end"/>
      </w:r>
      <w:r w:rsidRPr="007A01B8">
        <w:rPr>
          <w:lang w:val="uk-UA"/>
        </w:rPr>
        <w:t>. Д</w:t>
      </w:r>
      <w:r w:rsidRPr="007A01B8">
        <w:t>іаграма варіанту використання</w:t>
      </w:r>
      <w:r w:rsidRPr="007A01B8">
        <w:rPr>
          <w:lang w:val="uk-UA"/>
        </w:rPr>
        <w:t xml:space="preserve"> даної функціональної вимоги</w:t>
      </w:r>
      <w:r w:rsidRPr="007A01B8">
        <w:t xml:space="preserve"> в нотації </w:t>
      </w:r>
      <w:r w:rsidRPr="007A01B8">
        <w:rPr>
          <w:lang w:val="en-GB"/>
        </w:rPr>
        <w:t>UML</w:t>
      </w:r>
      <w:r w:rsidRPr="007A01B8">
        <w:t xml:space="preserve"> наведена на </w:t>
      </w:r>
      <w:r w:rsidRPr="007A01B8">
        <w:fldChar w:fldCharType="begin"/>
      </w:r>
      <w:r w:rsidRPr="007A01B8">
        <w:instrText xml:space="preserve"> REF _Ref103875229 \h  \* MERGEFORMAT </w:instrText>
      </w:r>
      <w:r w:rsidRPr="007A01B8">
        <w:fldChar w:fldCharType="separate"/>
      </w:r>
      <w:r w:rsidRPr="007A01B8">
        <w:rPr>
          <w:lang w:val="uk-UA"/>
        </w:rPr>
        <w:t>Рис.1.</w:t>
      </w:r>
      <w:r w:rsidRPr="007A01B8">
        <w:rPr>
          <w:noProof/>
          <w:lang w:val="uk-UA"/>
        </w:rPr>
        <w:t>3</w:t>
      </w:r>
      <w:r w:rsidRPr="007A01B8">
        <w:fldChar w:fldCharType="end"/>
      </w:r>
      <w:r w:rsidRPr="007A01B8">
        <w:t>.</w:t>
      </w:r>
    </w:p>
    <w:p w14:paraId="49E8F7BB" w14:textId="77777777" w:rsidR="007A01B8" w:rsidRPr="007A01B8" w:rsidRDefault="007A01B8" w:rsidP="005B0C6F">
      <w:pPr>
        <w:spacing w:after="0" w:line="360" w:lineRule="auto"/>
        <w:rPr>
          <w:lang w:val="uk-UA"/>
        </w:rPr>
      </w:pPr>
    </w:p>
    <w:p w14:paraId="09749E73" w14:textId="77777777" w:rsidR="007A01B8" w:rsidRPr="007A01B8" w:rsidRDefault="007A01B8" w:rsidP="005B0C6F">
      <w:pPr>
        <w:keepNext/>
        <w:spacing w:line="240" w:lineRule="auto"/>
        <w:ind w:firstLine="709"/>
        <w:jc w:val="right"/>
        <w:rPr>
          <w:i/>
          <w:iCs/>
          <w:szCs w:val="18"/>
          <w:lang w:val="uk-UA"/>
        </w:rPr>
      </w:pPr>
      <w:bookmarkStart w:id="21" w:name="_Ref103860001"/>
      <w:r w:rsidRPr="007A01B8">
        <w:rPr>
          <w:i/>
          <w:iCs/>
          <w:szCs w:val="18"/>
          <w:lang w:val="uk-UA"/>
        </w:rPr>
        <w:t>Таблиця 1.</w:t>
      </w:r>
      <w:bookmarkEnd w:id="21"/>
      <w:r w:rsidRPr="007A01B8">
        <w:rPr>
          <w:i/>
          <w:iCs/>
          <w:szCs w:val="18"/>
          <w:lang w:val="uk-UA"/>
        </w:rPr>
        <w:t>3</w:t>
      </w:r>
    </w:p>
    <w:p w14:paraId="59EF4943" w14:textId="77777777" w:rsidR="007A01B8" w:rsidRPr="007A01B8" w:rsidRDefault="007A01B8" w:rsidP="005B0C6F">
      <w:pPr>
        <w:spacing w:after="0" w:line="360" w:lineRule="auto"/>
        <w:jc w:val="center"/>
        <w:rPr>
          <w:b/>
          <w:lang w:val="uk-UA"/>
        </w:rPr>
      </w:pPr>
      <w:r w:rsidRPr="007A01B8">
        <w:rPr>
          <w:b/>
          <w:lang w:val="uk-UA"/>
        </w:rPr>
        <w:t>Виведення вмісту контейнера</w:t>
      </w:r>
    </w:p>
    <w:tbl>
      <w:tblPr>
        <w:tblStyle w:val="11"/>
        <w:tblW w:w="9915" w:type="dxa"/>
        <w:jc w:val="center"/>
        <w:tblInd w:w="0" w:type="dxa"/>
        <w:tblLook w:val="04A0" w:firstRow="1" w:lastRow="0" w:firstColumn="1" w:lastColumn="0" w:noHBand="0" w:noVBand="1"/>
      </w:tblPr>
      <w:tblGrid>
        <w:gridCol w:w="870"/>
        <w:gridCol w:w="1701"/>
        <w:gridCol w:w="1717"/>
        <w:gridCol w:w="1417"/>
        <w:gridCol w:w="1243"/>
        <w:gridCol w:w="2967"/>
      </w:tblGrid>
      <w:tr w:rsidR="00EA5CEA" w:rsidRPr="007A01B8" w14:paraId="0FCAC1BD" w14:textId="77777777" w:rsidTr="00267F91">
        <w:trPr>
          <w:trHeight w:val="777"/>
          <w:jc w:val="center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1A0528" w14:textId="77777777" w:rsidR="00EA5CEA" w:rsidRPr="007A01B8" w:rsidRDefault="00EA5CEA" w:rsidP="005B0C6F">
            <w:pPr>
              <w:spacing w:after="0" w:line="24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I</w:t>
            </w:r>
            <w:r w:rsidRPr="007A01B8">
              <w:rPr>
                <w:lang w:val="en-US"/>
              </w:rPr>
              <w:t>D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44A4DF" w14:textId="77777777" w:rsidR="00EA5CEA" w:rsidRPr="007A01B8" w:rsidRDefault="00EA5CEA" w:rsidP="005B0C6F">
            <w:pPr>
              <w:spacing w:after="0" w:line="240" w:lineRule="auto"/>
              <w:ind w:firstLine="0"/>
              <w:jc w:val="center"/>
            </w:pPr>
            <w:r w:rsidRPr="007A01B8">
              <w:t>Назва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75FAF1" w14:textId="77777777" w:rsidR="00EA5CEA" w:rsidRPr="007A01B8" w:rsidRDefault="00EA5CEA" w:rsidP="005B0C6F">
            <w:pPr>
              <w:spacing w:after="0" w:line="240" w:lineRule="auto"/>
              <w:ind w:firstLine="40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Мета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28DA2C" w14:textId="77777777" w:rsidR="00EA5CEA" w:rsidRPr="007A01B8" w:rsidRDefault="00EA5CEA" w:rsidP="005B0C6F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Дійові особи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46B61B" w14:textId="77777777" w:rsidR="00EA5CEA" w:rsidRPr="007A01B8" w:rsidRDefault="00EA5CEA" w:rsidP="005B0C6F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Тип</w:t>
            </w:r>
          </w:p>
        </w:tc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C507D8" w14:textId="77777777" w:rsidR="00EA5CEA" w:rsidRPr="007A01B8" w:rsidRDefault="00EA5CEA" w:rsidP="005B0C6F">
            <w:pPr>
              <w:spacing w:after="0" w:line="240" w:lineRule="auto"/>
              <w:ind w:hanging="88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Опис</w:t>
            </w:r>
          </w:p>
        </w:tc>
      </w:tr>
      <w:tr w:rsidR="00EA5CEA" w:rsidRPr="007A01B8" w14:paraId="3A9B3848" w14:textId="77777777" w:rsidTr="00267F91">
        <w:trPr>
          <w:trHeight w:val="1929"/>
          <w:jc w:val="center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772216" w14:textId="5AF58301" w:rsidR="00EA5CEA" w:rsidRPr="007A01B8" w:rsidRDefault="00EA5CEA" w:rsidP="005B0C6F">
            <w:pPr>
              <w:spacing w:after="0" w:line="240" w:lineRule="auto"/>
              <w:ind w:firstLine="0"/>
              <w:rPr>
                <w:lang w:val="uk-UA"/>
              </w:rPr>
            </w:pPr>
            <w:r>
              <w:rPr>
                <w:lang w:val="en-US"/>
              </w:rPr>
              <w:t>rq_</w:t>
            </w:r>
            <w:r w:rsidRPr="007A01B8">
              <w:rPr>
                <w:lang w:val="en-US"/>
              </w:rPr>
              <w:t>0</w:t>
            </w:r>
            <w:r>
              <w:rPr>
                <w:lang w:val="uk-UA"/>
              </w:rPr>
              <w:t>3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638933" w14:textId="6A071635" w:rsidR="00EA5CEA" w:rsidRPr="007A01B8" w:rsidRDefault="00EA5CEA" w:rsidP="005B0C6F">
            <w:pPr>
              <w:spacing w:after="0" w:line="240" w:lineRule="auto"/>
              <w:ind w:firstLine="34"/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Вивід вмісту контейнера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932FE2" w14:textId="6D50A76E" w:rsidR="00EA5CEA" w:rsidRPr="007A01B8" w:rsidRDefault="00EA5CEA" w:rsidP="005B0C6F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Вивести вміст контейнера у командний інтерфейс користувача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A0E073" w14:textId="77777777" w:rsidR="00EA5CEA" w:rsidRPr="007A01B8" w:rsidRDefault="00EA5CEA" w:rsidP="005B0C6F">
            <w:pPr>
              <w:spacing w:after="0" w:line="240" w:lineRule="auto"/>
              <w:ind w:firstLine="0"/>
              <w:jc w:val="center"/>
              <w:rPr>
                <w:sz w:val="24"/>
                <w:lang w:val="uk-UA"/>
              </w:rPr>
            </w:pPr>
            <w:r w:rsidRPr="007A01B8">
              <w:rPr>
                <w:sz w:val="24"/>
                <w:lang w:val="uk-UA"/>
              </w:rPr>
              <w:t>Користувач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CF4C42" w14:textId="77777777" w:rsidR="00EA5CEA" w:rsidRPr="007A01B8" w:rsidRDefault="00EA5CEA" w:rsidP="005B0C6F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 w:rsidRPr="007A01B8">
              <w:rPr>
                <w:sz w:val="24"/>
                <w:lang w:val="uk-UA"/>
              </w:rPr>
              <w:t>Основний</w:t>
            </w:r>
          </w:p>
        </w:tc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AD4775" w14:textId="69EF7EE8" w:rsidR="00EA5CEA" w:rsidRPr="007A01B8" w:rsidRDefault="00EA5CEA" w:rsidP="005B0C6F">
            <w:pPr>
              <w:spacing w:after="0" w:line="240" w:lineRule="auto"/>
              <w:ind w:hanging="88"/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Програма виводить дані всіх об’єктів, що містяться в контейнері у командний інтерфейс користувача</w:t>
            </w:r>
          </w:p>
        </w:tc>
      </w:tr>
    </w:tbl>
    <w:p w14:paraId="40805001" w14:textId="77777777" w:rsidR="007A01B8" w:rsidRPr="007A01B8" w:rsidRDefault="007A01B8" w:rsidP="005B0C6F">
      <w:pPr>
        <w:spacing w:after="0" w:line="360" w:lineRule="auto"/>
        <w:ind w:firstLine="709"/>
        <w:rPr>
          <w:lang w:val="uk-UA"/>
        </w:rPr>
      </w:pPr>
    </w:p>
    <w:p w14:paraId="158A0EEE" w14:textId="5E7D88A8" w:rsidR="007A01B8" w:rsidRPr="007A01B8" w:rsidRDefault="00BD70EF" w:rsidP="005B0C6F">
      <w:pPr>
        <w:keepNext/>
        <w:spacing w:after="0" w:line="360" w:lineRule="auto"/>
        <w:jc w:val="center"/>
        <w:rPr>
          <w:lang w:val="en-US"/>
        </w:rPr>
      </w:pPr>
      <w:r w:rsidRPr="00BD70EF">
        <w:rPr>
          <w:noProof/>
        </w:rPr>
        <w:lastRenderedPageBreak/>
        <w:drawing>
          <wp:inline distT="0" distB="0" distL="0" distR="0" wp14:anchorId="10F06E20" wp14:editId="225501F0">
            <wp:extent cx="6301105" cy="1528445"/>
            <wp:effectExtent l="0" t="0" r="4445" b="0"/>
            <wp:docPr id="154278951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78951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1528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B8EC2" w14:textId="77777777" w:rsidR="007A01B8" w:rsidRPr="007A01B8" w:rsidRDefault="007A01B8" w:rsidP="005B0C6F">
      <w:pPr>
        <w:spacing w:line="240" w:lineRule="auto"/>
        <w:jc w:val="center"/>
        <w:rPr>
          <w:iCs/>
          <w:szCs w:val="18"/>
          <w:lang w:val="uk-UA"/>
        </w:rPr>
      </w:pPr>
      <w:bookmarkStart w:id="22" w:name="_Ref103875229"/>
      <w:r w:rsidRPr="007A01B8">
        <w:rPr>
          <w:iCs/>
          <w:szCs w:val="18"/>
          <w:lang w:val="uk-UA"/>
        </w:rPr>
        <w:t>Рис.1.</w:t>
      </w:r>
      <w:r w:rsidRPr="007A01B8">
        <w:rPr>
          <w:i/>
          <w:iCs/>
          <w:color w:val="44546A"/>
          <w:sz w:val="18"/>
          <w:szCs w:val="18"/>
        </w:rPr>
        <w:fldChar w:fldCharType="begin"/>
      </w:r>
      <w:r w:rsidRPr="007A01B8">
        <w:rPr>
          <w:iCs/>
          <w:szCs w:val="18"/>
          <w:lang w:val="uk-UA"/>
        </w:rPr>
        <w:instrText xml:space="preserve"> SEQ Рис \* ARABIC </w:instrText>
      </w:r>
      <w:r w:rsidRPr="007A01B8">
        <w:rPr>
          <w:i/>
          <w:iCs/>
          <w:color w:val="44546A"/>
          <w:sz w:val="18"/>
          <w:szCs w:val="18"/>
        </w:rPr>
        <w:fldChar w:fldCharType="separate"/>
      </w:r>
      <w:r w:rsidRPr="007A01B8">
        <w:rPr>
          <w:iCs/>
          <w:noProof/>
          <w:szCs w:val="18"/>
          <w:lang w:val="uk-UA"/>
        </w:rPr>
        <w:t>3</w:t>
      </w:r>
      <w:r w:rsidRPr="007A01B8">
        <w:rPr>
          <w:i/>
          <w:iCs/>
          <w:color w:val="44546A"/>
          <w:sz w:val="18"/>
          <w:szCs w:val="18"/>
        </w:rPr>
        <w:fldChar w:fldCharType="end"/>
      </w:r>
      <w:bookmarkEnd w:id="22"/>
      <w:r w:rsidRPr="007A01B8">
        <w:rPr>
          <w:iCs/>
          <w:szCs w:val="18"/>
          <w:lang w:val="uk-UA"/>
        </w:rPr>
        <w:t>. Виведення вмісту контейнера</w:t>
      </w:r>
    </w:p>
    <w:p w14:paraId="7550A18F" w14:textId="77777777" w:rsidR="007A01B8" w:rsidRPr="007A01B8" w:rsidRDefault="007A01B8" w:rsidP="005B0C6F">
      <w:pPr>
        <w:spacing w:after="0" w:line="360" w:lineRule="auto"/>
        <w:ind w:firstLine="709"/>
        <w:rPr>
          <w:lang w:val="uk-UA"/>
        </w:rPr>
      </w:pPr>
    </w:p>
    <w:p w14:paraId="3152D92C" w14:textId="2947600C" w:rsidR="007A01B8" w:rsidRPr="007A01B8" w:rsidRDefault="007A01B8" w:rsidP="005B0C6F">
      <w:pPr>
        <w:spacing w:after="0" w:line="360" w:lineRule="auto"/>
        <w:ind w:firstLine="709"/>
        <w:outlineLvl w:val="2"/>
        <w:rPr>
          <w:szCs w:val="28"/>
          <w:lang w:val="uk-UA"/>
        </w:rPr>
      </w:pPr>
      <w:bookmarkStart w:id="23" w:name="_Toc105512163"/>
      <w:r w:rsidRPr="007A01B8">
        <w:rPr>
          <w:szCs w:val="28"/>
          <w:lang w:val="uk-UA"/>
        </w:rPr>
        <w:t>1.1.4</w:t>
      </w:r>
      <w:r w:rsidR="002A7221">
        <w:rPr>
          <w:szCs w:val="28"/>
          <w:lang w:val="en-US"/>
        </w:rPr>
        <w:t>.</w:t>
      </w:r>
      <w:r w:rsidRPr="007A01B8">
        <w:rPr>
          <w:szCs w:val="28"/>
          <w:lang w:val="uk-UA"/>
        </w:rPr>
        <w:t xml:space="preserve"> </w:t>
      </w:r>
      <w:bookmarkEnd w:id="23"/>
      <w:r w:rsidR="00EA5CEA">
        <w:rPr>
          <w:szCs w:val="28"/>
          <w:lang w:val="uk-UA"/>
        </w:rPr>
        <w:t>Очищення контейнер</w:t>
      </w:r>
      <w:r w:rsidR="00B8493B">
        <w:rPr>
          <w:szCs w:val="28"/>
          <w:lang w:val="uk-UA"/>
        </w:rPr>
        <w:t>у</w:t>
      </w:r>
      <w:r w:rsidR="00EA5CEA">
        <w:rPr>
          <w:szCs w:val="28"/>
          <w:lang w:val="uk-UA"/>
        </w:rPr>
        <w:t xml:space="preserve"> </w:t>
      </w:r>
    </w:p>
    <w:p w14:paraId="526227F4" w14:textId="77777777" w:rsidR="007A01B8" w:rsidRPr="007A01B8" w:rsidRDefault="007A01B8" w:rsidP="005B0C6F">
      <w:pPr>
        <w:spacing w:after="0" w:line="360" w:lineRule="auto"/>
        <w:ind w:firstLine="709"/>
        <w:rPr>
          <w:i/>
        </w:rPr>
      </w:pPr>
      <w:r w:rsidRPr="007A01B8">
        <w:rPr>
          <w:lang w:val="uk-UA"/>
        </w:rPr>
        <w:t xml:space="preserve">Опис варіанта використання даної функціональної вимоги наведено у </w:t>
      </w:r>
      <w:r w:rsidRPr="007A01B8">
        <w:rPr>
          <w:lang w:val="uk-UA"/>
        </w:rPr>
        <w:fldChar w:fldCharType="begin"/>
      </w:r>
      <w:r w:rsidRPr="007A01B8">
        <w:rPr>
          <w:lang w:val="uk-UA"/>
        </w:rPr>
        <w:instrText xml:space="preserve"> REF _Ref103860066 \h  \* MERGEFORMAT </w:instrText>
      </w:r>
      <w:r w:rsidRPr="007A01B8">
        <w:rPr>
          <w:lang w:val="uk-UA"/>
        </w:rPr>
      </w:r>
      <w:r w:rsidRPr="007A01B8">
        <w:rPr>
          <w:lang w:val="uk-UA"/>
        </w:rPr>
        <w:fldChar w:fldCharType="separate"/>
      </w:r>
      <w:r w:rsidRPr="007A01B8">
        <w:t xml:space="preserve">Таблиці </w:t>
      </w:r>
      <w:r w:rsidRPr="007A01B8">
        <w:rPr>
          <w:lang w:val="uk-UA"/>
        </w:rPr>
        <w:t>1.</w:t>
      </w:r>
      <w:r w:rsidRPr="007A01B8">
        <w:rPr>
          <w:noProof/>
        </w:rPr>
        <w:t>4</w:t>
      </w:r>
      <w:r w:rsidRPr="007A01B8">
        <w:rPr>
          <w:lang w:val="uk-UA"/>
        </w:rPr>
        <w:fldChar w:fldCharType="end"/>
      </w:r>
      <w:r w:rsidRPr="007A01B8">
        <w:rPr>
          <w:lang w:val="uk-UA"/>
        </w:rPr>
        <w:t>. Д</w:t>
      </w:r>
      <w:r w:rsidRPr="007A01B8">
        <w:t>іаграма варіанту використання</w:t>
      </w:r>
      <w:r w:rsidRPr="007A01B8">
        <w:rPr>
          <w:lang w:val="uk-UA"/>
        </w:rPr>
        <w:t xml:space="preserve"> даної функціональної вимоги</w:t>
      </w:r>
      <w:r w:rsidRPr="007A01B8">
        <w:t xml:space="preserve"> в нотації </w:t>
      </w:r>
      <w:r w:rsidRPr="007A01B8">
        <w:rPr>
          <w:lang w:val="en-GB"/>
        </w:rPr>
        <w:t>UML</w:t>
      </w:r>
      <w:r w:rsidRPr="007A01B8">
        <w:t xml:space="preserve"> наведена на </w:t>
      </w:r>
      <w:r w:rsidRPr="007A01B8">
        <w:fldChar w:fldCharType="begin"/>
      </w:r>
      <w:r w:rsidRPr="007A01B8">
        <w:instrText xml:space="preserve"> REF _Ref103875439 \h  \* MERGEFORMAT </w:instrText>
      </w:r>
      <w:r w:rsidRPr="007A01B8">
        <w:fldChar w:fldCharType="separate"/>
      </w:r>
      <w:r w:rsidRPr="007A01B8">
        <w:rPr>
          <w:lang w:val="uk-UA"/>
        </w:rPr>
        <w:t>Рис.1.</w:t>
      </w:r>
      <w:r w:rsidRPr="007A01B8">
        <w:rPr>
          <w:noProof/>
          <w:lang w:val="uk-UA"/>
        </w:rPr>
        <w:t>4</w:t>
      </w:r>
      <w:r w:rsidRPr="007A01B8">
        <w:fldChar w:fldCharType="end"/>
      </w:r>
      <w:r w:rsidRPr="007A01B8">
        <w:t>.</w:t>
      </w:r>
    </w:p>
    <w:p w14:paraId="1AA3939C" w14:textId="77777777" w:rsidR="007A01B8" w:rsidRPr="007A01B8" w:rsidRDefault="007A01B8" w:rsidP="005B0C6F">
      <w:pPr>
        <w:spacing w:after="0" w:line="360" w:lineRule="auto"/>
        <w:ind w:firstLine="709"/>
        <w:rPr>
          <w:lang w:val="uk-UA"/>
        </w:rPr>
      </w:pPr>
    </w:p>
    <w:p w14:paraId="10628498" w14:textId="77777777" w:rsidR="007A01B8" w:rsidRPr="007A01B8" w:rsidRDefault="007A01B8" w:rsidP="005B0C6F">
      <w:pPr>
        <w:keepNext/>
        <w:spacing w:line="240" w:lineRule="auto"/>
        <w:ind w:firstLine="709"/>
        <w:jc w:val="right"/>
        <w:rPr>
          <w:i/>
          <w:iCs/>
          <w:szCs w:val="18"/>
        </w:rPr>
      </w:pPr>
      <w:bookmarkStart w:id="24" w:name="_Ref103860066"/>
      <w:r w:rsidRPr="007A01B8">
        <w:rPr>
          <w:i/>
          <w:iCs/>
          <w:szCs w:val="18"/>
        </w:rPr>
        <w:t xml:space="preserve">Таблиця </w:t>
      </w:r>
      <w:r w:rsidRPr="007A01B8">
        <w:rPr>
          <w:i/>
          <w:iCs/>
          <w:szCs w:val="18"/>
          <w:lang w:val="uk-UA"/>
        </w:rPr>
        <w:t>1.</w:t>
      </w:r>
      <w:bookmarkEnd w:id="24"/>
      <w:r w:rsidRPr="007A01B8">
        <w:rPr>
          <w:i/>
          <w:iCs/>
          <w:szCs w:val="18"/>
          <w:lang w:val="uk-UA"/>
        </w:rPr>
        <w:t>4</w:t>
      </w:r>
    </w:p>
    <w:p w14:paraId="2E85622F" w14:textId="64108F3A" w:rsidR="007A01B8" w:rsidRPr="007A01B8" w:rsidRDefault="00EA5CEA" w:rsidP="005B0C6F">
      <w:pPr>
        <w:spacing w:after="0" w:line="360" w:lineRule="auto"/>
        <w:jc w:val="center"/>
        <w:rPr>
          <w:b/>
        </w:rPr>
      </w:pPr>
      <w:r>
        <w:rPr>
          <w:b/>
          <w:lang w:val="uk-UA"/>
        </w:rPr>
        <w:t>Очищення контейнеру</w:t>
      </w:r>
    </w:p>
    <w:tbl>
      <w:tblPr>
        <w:tblStyle w:val="11"/>
        <w:tblW w:w="9915" w:type="dxa"/>
        <w:jc w:val="center"/>
        <w:tblInd w:w="0" w:type="dxa"/>
        <w:tblLook w:val="04A0" w:firstRow="1" w:lastRow="0" w:firstColumn="1" w:lastColumn="0" w:noHBand="0" w:noVBand="1"/>
      </w:tblPr>
      <w:tblGrid>
        <w:gridCol w:w="870"/>
        <w:gridCol w:w="1700"/>
        <w:gridCol w:w="1717"/>
        <w:gridCol w:w="1417"/>
        <w:gridCol w:w="1243"/>
        <w:gridCol w:w="2968"/>
      </w:tblGrid>
      <w:tr w:rsidR="00EA5CEA" w:rsidRPr="007A01B8" w14:paraId="1F4EEA0B" w14:textId="77777777" w:rsidTr="00267F91">
        <w:trPr>
          <w:trHeight w:val="777"/>
          <w:jc w:val="center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99A6DE" w14:textId="77777777" w:rsidR="00EA5CEA" w:rsidRPr="007A01B8" w:rsidRDefault="00EA5CEA" w:rsidP="005B0C6F">
            <w:pPr>
              <w:spacing w:after="0" w:line="24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I</w:t>
            </w:r>
            <w:r w:rsidRPr="007A01B8">
              <w:rPr>
                <w:lang w:val="en-US"/>
              </w:rPr>
              <w:t>D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A38510" w14:textId="77777777" w:rsidR="00EA5CEA" w:rsidRPr="007A01B8" w:rsidRDefault="00EA5CEA" w:rsidP="005B0C6F">
            <w:pPr>
              <w:spacing w:after="0" w:line="240" w:lineRule="auto"/>
              <w:ind w:firstLine="0"/>
              <w:jc w:val="center"/>
            </w:pPr>
            <w:r w:rsidRPr="007A01B8">
              <w:t>Назва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349EA9" w14:textId="77777777" w:rsidR="00EA5CEA" w:rsidRPr="007A01B8" w:rsidRDefault="00EA5CEA" w:rsidP="005B0C6F">
            <w:pPr>
              <w:spacing w:after="0" w:line="240" w:lineRule="auto"/>
              <w:ind w:firstLine="40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Мета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B7B029" w14:textId="77777777" w:rsidR="00EA5CEA" w:rsidRPr="007A01B8" w:rsidRDefault="00EA5CEA" w:rsidP="005B0C6F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Дійові особи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EDC48D" w14:textId="77777777" w:rsidR="00EA5CEA" w:rsidRPr="007A01B8" w:rsidRDefault="00EA5CEA" w:rsidP="005B0C6F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Тип</w:t>
            </w:r>
          </w:p>
        </w:tc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9A1CC7" w14:textId="77777777" w:rsidR="00EA5CEA" w:rsidRPr="007A01B8" w:rsidRDefault="00EA5CEA" w:rsidP="005B0C6F">
            <w:pPr>
              <w:spacing w:after="0" w:line="240" w:lineRule="auto"/>
              <w:ind w:hanging="88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Опис</w:t>
            </w:r>
          </w:p>
        </w:tc>
      </w:tr>
      <w:tr w:rsidR="00EA5CEA" w:rsidRPr="007A01B8" w14:paraId="5A092705" w14:textId="77777777" w:rsidTr="00267F91">
        <w:trPr>
          <w:trHeight w:val="1929"/>
          <w:jc w:val="center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75631E" w14:textId="7F824CCE" w:rsidR="00EA5CEA" w:rsidRPr="007A01B8" w:rsidRDefault="00EA5CEA" w:rsidP="005B0C6F">
            <w:pPr>
              <w:spacing w:after="0" w:line="240" w:lineRule="auto"/>
              <w:ind w:firstLine="0"/>
              <w:rPr>
                <w:lang w:val="uk-UA"/>
              </w:rPr>
            </w:pPr>
            <w:r>
              <w:rPr>
                <w:lang w:val="en-US"/>
              </w:rPr>
              <w:t>rq_</w:t>
            </w:r>
            <w:r w:rsidRPr="007A01B8">
              <w:rPr>
                <w:lang w:val="en-US"/>
              </w:rPr>
              <w:t>0</w:t>
            </w:r>
            <w:r>
              <w:rPr>
                <w:lang w:val="uk-UA"/>
              </w:rPr>
              <w:t>4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68356F" w14:textId="4428D584" w:rsidR="00EA5CEA" w:rsidRPr="007A01B8" w:rsidRDefault="00B8493B" w:rsidP="005B0C6F">
            <w:pPr>
              <w:spacing w:after="0" w:line="240" w:lineRule="auto"/>
              <w:ind w:firstLine="34"/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 xml:space="preserve">Очистити </w:t>
            </w:r>
            <w:r w:rsidR="005B0C6F">
              <w:rPr>
                <w:sz w:val="24"/>
                <w:lang w:val="uk-UA"/>
              </w:rPr>
              <w:t>ко</w:t>
            </w:r>
            <w:r>
              <w:rPr>
                <w:sz w:val="24"/>
                <w:lang w:val="uk-UA"/>
              </w:rPr>
              <w:t>нтейнер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D6E4B9" w14:textId="71F54AB2" w:rsidR="00EA5CEA" w:rsidRPr="007A01B8" w:rsidRDefault="00B8493B" w:rsidP="005B0C6F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Видалити усі елементи, що зберігаються у контейнері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1181B8" w14:textId="77777777" w:rsidR="00EA5CEA" w:rsidRPr="007A01B8" w:rsidRDefault="00EA5CEA" w:rsidP="005B0C6F">
            <w:pPr>
              <w:spacing w:after="0" w:line="240" w:lineRule="auto"/>
              <w:ind w:firstLine="0"/>
              <w:jc w:val="center"/>
              <w:rPr>
                <w:sz w:val="24"/>
                <w:lang w:val="uk-UA"/>
              </w:rPr>
            </w:pPr>
            <w:r w:rsidRPr="007A01B8">
              <w:rPr>
                <w:sz w:val="24"/>
                <w:lang w:val="uk-UA"/>
              </w:rPr>
              <w:t>Користувач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AA5AFD" w14:textId="77777777" w:rsidR="00EA5CEA" w:rsidRPr="007A01B8" w:rsidRDefault="00EA5CEA" w:rsidP="005B0C6F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 w:rsidRPr="007A01B8">
              <w:rPr>
                <w:sz w:val="24"/>
                <w:lang w:val="uk-UA"/>
              </w:rPr>
              <w:t>Основний</w:t>
            </w:r>
          </w:p>
        </w:tc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719260" w14:textId="5DE899EB" w:rsidR="00EA5CEA" w:rsidRPr="007A01B8" w:rsidRDefault="00B8493B" w:rsidP="005B0C6F">
            <w:pPr>
              <w:spacing w:after="0" w:line="240" w:lineRule="auto"/>
              <w:ind w:hanging="88"/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Програма видаляє усі елементи, що зберігаються у контейнері та виводить повідомлення про очищення</w:t>
            </w:r>
          </w:p>
        </w:tc>
      </w:tr>
    </w:tbl>
    <w:p w14:paraId="75BA25DA" w14:textId="77777777" w:rsidR="007A01B8" w:rsidRPr="007A01B8" w:rsidRDefault="007A01B8" w:rsidP="005B0C6F">
      <w:pPr>
        <w:spacing w:after="0" w:line="360" w:lineRule="auto"/>
        <w:ind w:firstLine="709"/>
        <w:rPr>
          <w:lang w:val="uk-UA"/>
        </w:rPr>
      </w:pPr>
    </w:p>
    <w:p w14:paraId="014B077F" w14:textId="2E8AEB03" w:rsidR="007A01B8" w:rsidRPr="007A01B8" w:rsidRDefault="005B0C6F" w:rsidP="005B0C6F">
      <w:pPr>
        <w:keepNext/>
        <w:spacing w:after="0" w:line="360" w:lineRule="auto"/>
      </w:pPr>
      <w:r w:rsidRPr="005B0C6F">
        <w:rPr>
          <w:noProof/>
        </w:rPr>
        <w:drawing>
          <wp:inline distT="0" distB="0" distL="0" distR="0" wp14:anchorId="22669F0B" wp14:editId="55F03160">
            <wp:extent cx="5915851" cy="1428949"/>
            <wp:effectExtent l="0" t="0" r="8890" b="0"/>
            <wp:docPr id="200808954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08954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15851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B4ACF" w14:textId="77777777" w:rsidR="007A01B8" w:rsidRPr="007A01B8" w:rsidRDefault="007A01B8" w:rsidP="005B0C6F">
      <w:pPr>
        <w:spacing w:line="240" w:lineRule="auto"/>
        <w:jc w:val="center"/>
        <w:rPr>
          <w:iCs/>
          <w:szCs w:val="18"/>
          <w:lang w:val="uk-UA"/>
        </w:rPr>
      </w:pPr>
      <w:bookmarkStart w:id="25" w:name="_Ref103875439"/>
      <w:r w:rsidRPr="007A01B8">
        <w:rPr>
          <w:iCs/>
          <w:szCs w:val="18"/>
          <w:lang w:val="uk-UA"/>
        </w:rPr>
        <w:t>Рис.1.</w:t>
      </w:r>
      <w:r w:rsidRPr="007A01B8">
        <w:rPr>
          <w:i/>
          <w:iCs/>
          <w:color w:val="44546A"/>
          <w:sz w:val="18"/>
          <w:szCs w:val="18"/>
        </w:rPr>
        <w:fldChar w:fldCharType="begin"/>
      </w:r>
      <w:r w:rsidRPr="007A01B8">
        <w:rPr>
          <w:iCs/>
          <w:szCs w:val="18"/>
          <w:lang w:val="uk-UA"/>
        </w:rPr>
        <w:instrText xml:space="preserve"> SEQ Рис \* ARABIC </w:instrText>
      </w:r>
      <w:r w:rsidRPr="007A01B8">
        <w:rPr>
          <w:i/>
          <w:iCs/>
          <w:color w:val="44546A"/>
          <w:sz w:val="18"/>
          <w:szCs w:val="18"/>
        </w:rPr>
        <w:fldChar w:fldCharType="separate"/>
      </w:r>
      <w:r w:rsidRPr="007A01B8">
        <w:rPr>
          <w:iCs/>
          <w:noProof/>
          <w:szCs w:val="18"/>
          <w:lang w:val="uk-UA"/>
        </w:rPr>
        <w:t>4</w:t>
      </w:r>
      <w:r w:rsidRPr="007A01B8">
        <w:rPr>
          <w:i/>
          <w:iCs/>
          <w:color w:val="44546A"/>
          <w:sz w:val="18"/>
          <w:szCs w:val="18"/>
        </w:rPr>
        <w:fldChar w:fldCharType="end"/>
      </w:r>
      <w:bookmarkEnd w:id="25"/>
      <w:r w:rsidRPr="007A01B8">
        <w:rPr>
          <w:iCs/>
          <w:szCs w:val="18"/>
          <w:lang w:val="uk-UA"/>
        </w:rPr>
        <w:t>. Видалення об’єкта з контейнера</w:t>
      </w:r>
    </w:p>
    <w:p w14:paraId="4D21BF77" w14:textId="77777777" w:rsidR="007A01B8" w:rsidRPr="007A01B8" w:rsidRDefault="007A01B8" w:rsidP="005B0C6F">
      <w:pPr>
        <w:spacing w:after="0" w:line="360" w:lineRule="auto"/>
        <w:ind w:firstLine="709"/>
        <w:rPr>
          <w:lang w:val="uk-UA"/>
        </w:rPr>
      </w:pPr>
    </w:p>
    <w:p w14:paraId="22BB1C7D" w14:textId="323C7EC8" w:rsidR="007A01B8" w:rsidRPr="007A01B8" w:rsidRDefault="007A01B8" w:rsidP="005B0C6F">
      <w:pPr>
        <w:spacing w:after="0" w:line="360" w:lineRule="auto"/>
        <w:ind w:firstLine="709"/>
        <w:outlineLvl w:val="2"/>
        <w:rPr>
          <w:szCs w:val="28"/>
          <w:lang w:val="uk-UA"/>
        </w:rPr>
      </w:pPr>
      <w:bookmarkStart w:id="26" w:name="_Toc105512164"/>
      <w:r w:rsidRPr="007A01B8">
        <w:rPr>
          <w:szCs w:val="28"/>
          <w:lang w:val="uk-UA"/>
        </w:rPr>
        <w:t>1.1.5</w:t>
      </w:r>
      <w:r w:rsidR="002A7221">
        <w:rPr>
          <w:szCs w:val="28"/>
          <w:lang w:val="en-US"/>
        </w:rPr>
        <w:t>.</w:t>
      </w:r>
      <w:r w:rsidRPr="007A01B8">
        <w:rPr>
          <w:szCs w:val="28"/>
          <w:lang w:val="uk-UA"/>
        </w:rPr>
        <w:t xml:space="preserve"> Збереження даних всіх об’єктів контейнера у файл</w:t>
      </w:r>
      <w:bookmarkEnd w:id="26"/>
    </w:p>
    <w:p w14:paraId="7F409C3B" w14:textId="77777777" w:rsidR="007A01B8" w:rsidRPr="007A01B8" w:rsidRDefault="007A01B8" w:rsidP="005B0C6F">
      <w:pPr>
        <w:spacing w:after="0" w:line="360" w:lineRule="auto"/>
        <w:ind w:firstLine="709"/>
        <w:rPr>
          <w:shd w:val="clear" w:color="auto" w:fill="FFFF00"/>
        </w:rPr>
      </w:pPr>
      <w:r w:rsidRPr="007A01B8">
        <w:rPr>
          <w:lang w:val="uk-UA"/>
        </w:rPr>
        <w:lastRenderedPageBreak/>
        <w:t>Опис варіанта використання даної функціональної вимоги наведено у</w:t>
      </w:r>
      <w:r w:rsidRPr="007A01B8">
        <w:rPr>
          <w:shd w:val="clear" w:color="auto" w:fill="FFFF00"/>
          <w:lang w:val="uk-UA"/>
        </w:rPr>
        <w:t xml:space="preserve"> </w:t>
      </w:r>
      <w:r w:rsidRPr="007A01B8">
        <w:rPr>
          <w:lang w:val="uk-UA"/>
        </w:rPr>
        <w:fldChar w:fldCharType="begin"/>
      </w:r>
      <w:r w:rsidRPr="007A01B8">
        <w:rPr>
          <w:lang w:val="uk-UA"/>
        </w:rPr>
        <w:instrText xml:space="preserve"> REF _Ref103860100 \h  \* MERGEFORMAT </w:instrText>
      </w:r>
      <w:r w:rsidRPr="007A01B8">
        <w:rPr>
          <w:lang w:val="uk-UA"/>
        </w:rPr>
      </w:r>
      <w:r w:rsidRPr="007A01B8">
        <w:rPr>
          <w:lang w:val="uk-UA"/>
        </w:rPr>
        <w:fldChar w:fldCharType="separate"/>
      </w:r>
      <w:r w:rsidRPr="007A01B8">
        <w:t xml:space="preserve">Таблиці </w:t>
      </w:r>
      <w:r w:rsidRPr="007A01B8">
        <w:rPr>
          <w:lang w:val="uk-UA"/>
        </w:rPr>
        <w:t>1.</w:t>
      </w:r>
      <w:r w:rsidRPr="007A01B8">
        <w:rPr>
          <w:noProof/>
        </w:rPr>
        <w:t>5</w:t>
      </w:r>
      <w:r w:rsidRPr="007A01B8">
        <w:rPr>
          <w:lang w:val="uk-UA"/>
        </w:rPr>
        <w:fldChar w:fldCharType="end"/>
      </w:r>
      <w:r w:rsidRPr="007A01B8">
        <w:rPr>
          <w:lang w:val="uk-UA"/>
        </w:rPr>
        <w:t>. Д</w:t>
      </w:r>
      <w:r w:rsidRPr="007A01B8">
        <w:t>іаграма варіанту використання</w:t>
      </w:r>
      <w:r w:rsidRPr="007A01B8">
        <w:rPr>
          <w:lang w:val="uk-UA"/>
        </w:rPr>
        <w:t xml:space="preserve"> даної функціональної вимоги</w:t>
      </w:r>
      <w:r w:rsidRPr="007A01B8">
        <w:t xml:space="preserve"> в нотації </w:t>
      </w:r>
      <w:r w:rsidRPr="007A01B8">
        <w:rPr>
          <w:lang w:val="en-GB"/>
        </w:rPr>
        <w:t>UML</w:t>
      </w:r>
      <w:r w:rsidRPr="007A01B8">
        <w:t xml:space="preserve"> наведена на </w:t>
      </w:r>
      <w:r w:rsidRPr="007A01B8">
        <w:fldChar w:fldCharType="begin"/>
      </w:r>
      <w:r w:rsidRPr="007A01B8">
        <w:instrText xml:space="preserve"> REF _Ref103875603 \h  \* MERGEFORMAT </w:instrText>
      </w:r>
      <w:r w:rsidRPr="007A01B8">
        <w:fldChar w:fldCharType="separate"/>
      </w:r>
      <w:r w:rsidRPr="007A01B8">
        <w:rPr>
          <w:lang w:val="uk-UA"/>
        </w:rPr>
        <w:t>Рис.1.</w:t>
      </w:r>
      <w:r w:rsidRPr="007A01B8">
        <w:rPr>
          <w:noProof/>
          <w:lang w:val="uk-UA"/>
        </w:rPr>
        <w:t>5</w:t>
      </w:r>
      <w:r w:rsidRPr="007A01B8">
        <w:fldChar w:fldCharType="end"/>
      </w:r>
      <w:r w:rsidRPr="007A01B8">
        <w:t>.</w:t>
      </w:r>
    </w:p>
    <w:p w14:paraId="6CB685CE" w14:textId="77777777" w:rsidR="007A01B8" w:rsidRPr="007A01B8" w:rsidRDefault="007A01B8" w:rsidP="005B0C6F">
      <w:pPr>
        <w:keepNext/>
        <w:spacing w:line="240" w:lineRule="auto"/>
        <w:ind w:firstLine="709"/>
        <w:jc w:val="right"/>
        <w:rPr>
          <w:i/>
          <w:iCs/>
          <w:szCs w:val="18"/>
        </w:rPr>
      </w:pPr>
      <w:bookmarkStart w:id="27" w:name="_Ref103860100"/>
      <w:r w:rsidRPr="007A01B8">
        <w:rPr>
          <w:i/>
          <w:iCs/>
          <w:szCs w:val="18"/>
        </w:rPr>
        <w:t xml:space="preserve">Таблиця </w:t>
      </w:r>
      <w:r w:rsidRPr="007A01B8">
        <w:rPr>
          <w:i/>
          <w:iCs/>
          <w:szCs w:val="18"/>
          <w:lang w:val="uk-UA"/>
        </w:rPr>
        <w:t>1.5</w:t>
      </w:r>
      <w:bookmarkEnd w:id="27"/>
    </w:p>
    <w:p w14:paraId="31383223" w14:textId="77777777" w:rsidR="007A01B8" w:rsidRPr="007A01B8" w:rsidRDefault="007A01B8" w:rsidP="005B0C6F">
      <w:pPr>
        <w:spacing w:after="0" w:line="360" w:lineRule="auto"/>
        <w:jc w:val="center"/>
        <w:rPr>
          <w:b/>
          <w:lang w:val="uk-UA"/>
        </w:rPr>
      </w:pPr>
      <w:r w:rsidRPr="007A01B8">
        <w:rPr>
          <w:b/>
          <w:lang w:val="uk-UA"/>
        </w:rPr>
        <w:t>Збереження</w:t>
      </w:r>
      <w:r w:rsidRPr="007A01B8">
        <w:rPr>
          <w:b/>
        </w:rPr>
        <w:t xml:space="preserve"> об’єктів </w:t>
      </w:r>
      <w:r w:rsidRPr="007A01B8">
        <w:rPr>
          <w:b/>
          <w:lang w:val="uk-UA"/>
        </w:rPr>
        <w:t>контейнера у файл</w:t>
      </w:r>
    </w:p>
    <w:tbl>
      <w:tblPr>
        <w:tblStyle w:val="11"/>
        <w:tblW w:w="9915" w:type="dxa"/>
        <w:jc w:val="center"/>
        <w:tblInd w:w="0" w:type="dxa"/>
        <w:tblLook w:val="04A0" w:firstRow="1" w:lastRow="0" w:firstColumn="1" w:lastColumn="0" w:noHBand="0" w:noVBand="1"/>
      </w:tblPr>
      <w:tblGrid>
        <w:gridCol w:w="870"/>
        <w:gridCol w:w="1698"/>
        <w:gridCol w:w="1718"/>
        <w:gridCol w:w="1417"/>
        <w:gridCol w:w="1243"/>
        <w:gridCol w:w="2969"/>
      </w:tblGrid>
      <w:tr w:rsidR="00B8493B" w:rsidRPr="007A01B8" w14:paraId="02C9091E" w14:textId="77777777" w:rsidTr="00267F91">
        <w:trPr>
          <w:trHeight w:val="777"/>
          <w:jc w:val="center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F859C8" w14:textId="77777777" w:rsidR="00B8493B" w:rsidRPr="007A01B8" w:rsidRDefault="00B8493B" w:rsidP="005B0C6F">
            <w:pPr>
              <w:spacing w:after="0" w:line="24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I</w:t>
            </w:r>
            <w:r w:rsidRPr="007A01B8">
              <w:rPr>
                <w:lang w:val="en-US"/>
              </w:rPr>
              <w:t>D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993761" w14:textId="77777777" w:rsidR="00B8493B" w:rsidRPr="007A01B8" w:rsidRDefault="00B8493B" w:rsidP="005B0C6F">
            <w:pPr>
              <w:spacing w:after="0" w:line="240" w:lineRule="auto"/>
              <w:ind w:firstLine="0"/>
              <w:jc w:val="center"/>
            </w:pPr>
            <w:r w:rsidRPr="007A01B8">
              <w:t>Назва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EE6977" w14:textId="77777777" w:rsidR="00B8493B" w:rsidRPr="007A01B8" w:rsidRDefault="00B8493B" w:rsidP="005B0C6F">
            <w:pPr>
              <w:spacing w:after="0" w:line="240" w:lineRule="auto"/>
              <w:ind w:firstLine="40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Мета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50E348" w14:textId="77777777" w:rsidR="00B8493B" w:rsidRPr="007A01B8" w:rsidRDefault="00B8493B" w:rsidP="005B0C6F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Дійові особи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2C0DF5" w14:textId="77777777" w:rsidR="00B8493B" w:rsidRPr="007A01B8" w:rsidRDefault="00B8493B" w:rsidP="005B0C6F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Тип</w:t>
            </w:r>
          </w:p>
        </w:tc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2050D0" w14:textId="77777777" w:rsidR="00B8493B" w:rsidRPr="007A01B8" w:rsidRDefault="00B8493B" w:rsidP="005B0C6F">
            <w:pPr>
              <w:spacing w:after="0" w:line="240" w:lineRule="auto"/>
              <w:ind w:hanging="88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Опис</w:t>
            </w:r>
          </w:p>
        </w:tc>
      </w:tr>
      <w:tr w:rsidR="00B8493B" w:rsidRPr="007A01B8" w14:paraId="316136C0" w14:textId="77777777" w:rsidTr="00267F91">
        <w:trPr>
          <w:trHeight w:val="1929"/>
          <w:jc w:val="center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6F774C" w14:textId="77C3616B" w:rsidR="00B8493B" w:rsidRPr="007A01B8" w:rsidRDefault="00B8493B" w:rsidP="005B0C6F">
            <w:pPr>
              <w:spacing w:after="0" w:line="240" w:lineRule="auto"/>
              <w:ind w:firstLine="0"/>
              <w:rPr>
                <w:lang w:val="uk-UA"/>
              </w:rPr>
            </w:pPr>
            <w:r>
              <w:rPr>
                <w:lang w:val="en-US"/>
              </w:rPr>
              <w:t>rq_</w:t>
            </w:r>
            <w:r w:rsidRPr="007A01B8">
              <w:rPr>
                <w:lang w:val="en-US"/>
              </w:rPr>
              <w:t>0</w:t>
            </w:r>
            <w:r>
              <w:rPr>
                <w:lang w:val="uk-UA"/>
              </w:rPr>
              <w:t>5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408FAE" w14:textId="6E0DE8AF" w:rsidR="00B8493B" w:rsidRPr="007A01B8" w:rsidRDefault="00B8493B" w:rsidP="005B0C6F">
            <w:pPr>
              <w:spacing w:after="0" w:line="240" w:lineRule="auto"/>
              <w:ind w:firstLine="34"/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Запис даних об’єктів у файл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D4D45C" w14:textId="1AF17F53" w:rsidR="00B8493B" w:rsidRPr="007A01B8" w:rsidRDefault="00B8493B" w:rsidP="005B0C6F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Зберегти дані об’єктів, які зберігаються у  контейнері у файл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E3B892" w14:textId="77777777" w:rsidR="00B8493B" w:rsidRPr="007A01B8" w:rsidRDefault="00B8493B" w:rsidP="005B0C6F">
            <w:pPr>
              <w:spacing w:after="0" w:line="240" w:lineRule="auto"/>
              <w:ind w:firstLine="0"/>
              <w:jc w:val="center"/>
              <w:rPr>
                <w:sz w:val="24"/>
                <w:lang w:val="uk-UA"/>
              </w:rPr>
            </w:pPr>
            <w:r w:rsidRPr="007A01B8">
              <w:rPr>
                <w:sz w:val="24"/>
                <w:lang w:val="uk-UA"/>
              </w:rPr>
              <w:t>Користувач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2C8924" w14:textId="77777777" w:rsidR="00B8493B" w:rsidRPr="007A01B8" w:rsidRDefault="00B8493B" w:rsidP="005B0C6F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 w:rsidRPr="007A01B8">
              <w:rPr>
                <w:sz w:val="24"/>
                <w:lang w:val="uk-UA"/>
              </w:rPr>
              <w:t>Основний</w:t>
            </w:r>
          </w:p>
        </w:tc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5E43A" w14:textId="29E87A75" w:rsidR="00B8493B" w:rsidRPr="007A01B8" w:rsidRDefault="007A223D" w:rsidP="005B0C6F">
            <w:pPr>
              <w:spacing w:after="0" w:line="240" w:lineRule="auto"/>
              <w:ind w:hanging="88"/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Користувач вводить назву файлу, куди необхідно зберегти дані, після чого всі дані об’єктів записуються в цей файл</w:t>
            </w:r>
          </w:p>
        </w:tc>
      </w:tr>
    </w:tbl>
    <w:p w14:paraId="28566D2E" w14:textId="77777777" w:rsidR="007A01B8" w:rsidRPr="007A01B8" w:rsidRDefault="007A01B8" w:rsidP="005B0C6F">
      <w:pPr>
        <w:spacing w:after="0" w:line="360" w:lineRule="auto"/>
        <w:ind w:firstLine="709"/>
        <w:rPr>
          <w:lang w:val="uk-UA"/>
        </w:rPr>
      </w:pPr>
    </w:p>
    <w:p w14:paraId="16A74DF6" w14:textId="5E84AC84" w:rsidR="007A01B8" w:rsidRPr="007A01B8" w:rsidRDefault="0023215F" w:rsidP="005B0C6F">
      <w:pPr>
        <w:keepNext/>
        <w:spacing w:after="0" w:line="360" w:lineRule="auto"/>
      </w:pPr>
      <w:r w:rsidRPr="0023215F">
        <w:rPr>
          <w:noProof/>
        </w:rPr>
        <w:drawing>
          <wp:inline distT="0" distB="0" distL="0" distR="0" wp14:anchorId="22DB3313" wp14:editId="4E4321B0">
            <wp:extent cx="6296904" cy="1514686"/>
            <wp:effectExtent l="0" t="0" r="8890" b="9525"/>
            <wp:docPr id="96134334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1343349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96904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69E73" w14:textId="77777777" w:rsidR="007A01B8" w:rsidRPr="007A01B8" w:rsidRDefault="007A01B8" w:rsidP="005B0C6F">
      <w:pPr>
        <w:spacing w:line="240" w:lineRule="auto"/>
        <w:jc w:val="center"/>
        <w:rPr>
          <w:iCs/>
          <w:szCs w:val="18"/>
          <w:lang w:val="uk-UA"/>
        </w:rPr>
      </w:pPr>
      <w:bookmarkStart w:id="28" w:name="_Ref103875603"/>
      <w:r w:rsidRPr="007A01B8">
        <w:rPr>
          <w:iCs/>
          <w:szCs w:val="18"/>
          <w:lang w:val="uk-UA"/>
        </w:rPr>
        <w:t>Рис.1.</w:t>
      </w:r>
      <w:r w:rsidRPr="007A01B8">
        <w:rPr>
          <w:i/>
          <w:iCs/>
          <w:color w:val="44546A"/>
          <w:sz w:val="18"/>
          <w:szCs w:val="18"/>
        </w:rPr>
        <w:fldChar w:fldCharType="begin"/>
      </w:r>
      <w:r w:rsidRPr="007A01B8">
        <w:rPr>
          <w:iCs/>
          <w:szCs w:val="18"/>
          <w:lang w:val="uk-UA"/>
        </w:rPr>
        <w:instrText xml:space="preserve"> SEQ Рис \* ARABIC </w:instrText>
      </w:r>
      <w:r w:rsidRPr="007A01B8">
        <w:rPr>
          <w:i/>
          <w:iCs/>
          <w:color w:val="44546A"/>
          <w:sz w:val="18"/>
          <w:szCs w:val="18"/>
        </w:rPr>
        <w:fldChar w:fldCharType="separate"/>
      </w:r>
      <w:r w:rsidRPr="007A01B8">
        <w:rPr>
          <w:iCs/>
          <w:noProof/>
          <w:szCs w:val="18"/>
          <w:lang w:val="uk-UA"/>
        </w:rPr>
        <w:t>5</w:t>
      </w:r>
      <w:r w:rsidRPr="007A01B8">
        <w:rPr>
          <w:i/>
          <w:iCs/>
          <w:color w:val="44546A"/>
          <w:sz w:val="18"/>
          <w:szCs w:val="18"/>
        </w:rPr>
        <w:fldChar w:fldCharType="end"/>
      </w:r>
      <w:bookmarkEnd w:id="28"/>
      <w:r w:rsidRPr="007A01B8">
        <w:rPr>
          <w:iCs/>
          <w:szCs w:val="18"/>
          <w:lang w:val="uk-UA"/>
        </w:rPr>
        <w:t>. Збереження об’єктів контейнера у файл</w:t>
      </w:r>
    </w:p>
    <w:p w14:paraId="1AD97194" w14:textId="77777777" w:rsidR="007A01B8" w:rsidRPr="007A01B8" w:rsidRDefault="007A01B8" w:rsidP="005B0C6F">
      <w:pPr>
        <w:spacing w:after="0" w:line="360" w:lineRule="auto"/>
        <w:ind w:firstLine="709"/>
        <w:rPr>
          <w:lang w:val="uk-UA"/>
        </w:rPr>
      </w:pPr>
    </w:p>
    <w:p w14:paraId="22E6FF67" w14:textId="7C12A659" w:rsidR="007A01B8" w:rsidRPr="007A01B8" w:rsidRDefault="007A01B8" w:rsidP="005B0C6F">
      <w:pPr>
        <w:spacing w:after="0" w:line="360" w:lineRule="auto"/>
        <w:ind w:firstLine="709"/>
        <w:outlineLvl w:val="2"/>
        <w:rPr>
          <w:szCs w:val="28"/>
          <w:lang w:val="uk-UA"/>
        </w:rPr>
      </w:pPr>
      <w:bookmarkStart w:id="29" w:name="_Toc105512165"/>
      <w:r w:rsidRPr="007A01B8">
        <w:rPr>
          <w:szCs w:val="28"/>
          <w:lang w:val="uk-UA"/>
        </w:rPr>
        <w:t>1.1.6</w:t>
      </w:r>
      <w:r w:rsidR="002A7221">
        <w:rPr>
          <w:szCs w:val="28"/>
          <w:lang w:val="en-US"/>
        </w:rPr>
        <w:t xml:space="preserve">. </w:t>
      </w:r>
      <w:r w:rsidRPr="007A01B8">
        <w:rPr>
          <w:szCs w:val="28"/>
          <w:lang w:val="uk-UA"/>
        </w:rPr>
        <w:t>Зчитування даних об’єктів з файлу</w:t>
      </w:r>
      <w:bookmarkEnd w:id="29"/>
    </w:p>
    <w:p w14:paraId="56481A84" w14:textId="76566478" w:rsidR="007A01B8" w:rsidRDefault="007A01B8" w:rsidP="00E018C3">
      <w:pPr>
        <w:spacing w:after="0" w:line="360" w:lineRule="auto"/>
        <w:ind w:firstLine="709"/>
      </w:pPr>
      <w:r w:rsidRPr="007A01B8">
        <w:rPr>
          <w:lang w:val="uk-UA"/>
        </w:rPr>
        <w:t xml:space="preserve">Опис варіанта використання даної функціональної вимоги наведено у </w:t>
      </w:r>
      <w:r w:rsidRPr="007A01B8">
        <w:rPr>
          <w:lang w:val="uk-UA"/>
        </w:rPr>
        <w:fldChar w:fldCharType="begin"/>
      </w:r>
      <w:r w:rsidRPr="007A01B8">
        <w:rPr>
          <w:lang w:val="uk-UA"/>
        </w:rPr>
        <w:instrText xml:space="preserve"> REF _Ref103860147 \h  \* MERGEFORMAT </w:instrText>
      </w:r>
      <w:r w:rsidRPr="007A01B8">
        <w:rPr>
          <w:lang w:val="uk-UA"/>
        </w:rPr>
      </w:r>
      <w:r w:rsidRPr="007A01B8">
        <w:rPr>
          <w:lang w:val="uk-UA"/>
        </w:rPr>
        <w:fldChar w:fldCharType="separate"/>
      </w:r>
      <w:r w:rsidRPr="007A01B8">
        <w:t>Таблиц</w:t>
      </w:r>
      <w:r w:rsidRPr="007A01B8">
        <w:rPr>
          <w:lang w:val="uk-UA"/>
        </w:rPr>
        <w:t>і 1.</w:t>
      </w:r>
      <w:r w:rsidRPr="007A01B8">
        <w:rPr>
          <w:noProof/>
        </w:rPr>
        <w:t>6</w:t>
      </w:r>
      <w:r w:rsidRPr="007A01B8">
        <w:rPr>
          <w:lang w:val="uk-UA"/>
        </w:rPr>
        <w:fldChar w:fldCharType="end"/>
      </w:r>
      <w:r w:rsidRPr="007A01B8">
        <w:rPr>
          <w:lang w:val="uk-UA"/>
        </w:rPr>
        <w:t>. Д</w:t>
      </w:r>
      <w:r w:rsidRPr="007A01B8">
        <w:t>іаграма варіанту використання</w:t>
      </w:r>
      <w:r w:rsidRPr="007A01B8">
        <w:rPr>
          <w:lang w:val="uk-UA"/>
        </w:rPr>
        <w:t xml:space="preserve"> даної функціональної вимоги</w:t>
      </w:r>
      <w:r w:rsidRPr="007A01B8">
        <w:t xml:space="preserve"> в нотації </w:t>
      </w:r>
      <w:r w:rsidRPr="007A01B8">
        <w:rPr>
          <w:lang w:val="en-GB"/>
        </w:rPr>
        <w:t>UML</w:t>
      </w:r>
      <w:r w:rsidRPr="007A01B8">
        <w:t xml:space="preserve"> наведена на </w:t>
      </w:r>
      <w:r w:rsidRPr="007A01B8">
        <w:fldChar w:fldCharType="begin"/>
      </w:r>
      <w:r w:rsidRPr="007A01B8">
        <w:instrText xml:space="preserve"> REF _Ref103875731 \h  \* MERGEFORMAT </w:instrText>
      </w:r>
      <w:r w:rsidRPr="007A01B8">
        <w:fldChar w:fldCharType="separate"/>
      </w:r>
      <w:r w:rsidRPr="007A01B8">
        <w:rPr>
          <w:lang w:val="uk-UA"/>
        </w:rPr>
        <w:t>Рис.1.</w:t>
      </w:r>
      <w:r w:rsidRPr="007A01B8">
        <w:rPr>
          <w:noProof/>
          <w:lang w:val="uk-UA"/>
        </w:rPr>
        <w:t>6</w:t>
      </w:r>
      <w:r w:rsidRPr="007A01B8">
        <w:fldChar w:fldCharType="end"/>
      </w:r>
      <w:r w:rsidRPr="007A01B8">
        <w:t>.</w:t>
      </w:r>
    </w:p>
    <w:p w14:paraId="585FF937" w14:textId="77777777" w:rsidR="001A508E" w:rsidRDefault="001A508E" w:rsidP="00E018C3">
      <w:pPr>
        <w:spacing w:after="0" w:line="360" w:lineRule="auto"/>
        <w:ind w:firstLine="709"/>
      </w:pPr>
    </w:p>
    <w:p w14:paraId="18FBFFA0" w14:textId="77777777" w:rsidR="001A508E" w:rsidRDefault="001A508E" w:rsidP="00E018C3">
      <w:pPr>
        <w:spacing w:after="0" w:line="360" w:lineRule="auto"/>
        <w:ind w:firstLine="709"/>
      </w:pPr>
    </w:p>
    <w:p w14:paraId="47ABAA09" w14:textId="77777777" w:rsidR="001A508E" w:rsidRDefault="001A508E" w:rsidP="00E018C3">
      <w:pPr>
        <w:spacing w:after="0" w:line="360" w:lineRule="auto"/>
        <w:ind w:firstLine="709"/>
      </w:pPr>
    </w:p>
    <w:p w14:paraId="6BEF976E" w14:textId="77777777" w:rsidR="001A508E" w:rsidRDefault="001A508E" w:rsidP="00E018C3">
      <w:pPr>
        <w:spacing w:after="0" w:line="360" w:lineRule="auto"/>
        <w:ind w:firstLine="709"/>
      </w:pPr>
    </w:p>
    <w:p w14:paraId="27BBDB86" w14:textId="77777777" w:rsidR="001A508E" w:rsidRDefault="001A508E" w:rsidP="00E018C3">
      <w:pPr>
        <w:spacing w:after="0" w:line="360" w:lineRule="auto"/>
        <w:ind w:firstLine="709"/>
      </w:pPr>
    </w:p>
    <w:p w14:paraId="0EAFFB1C" w14:textId="77777777" w:rsidR="001A508E" w:rsidRPr="00E018C3" w:rsidRDefault="001A508E" w:rsidP="00E018C3">
      <w:pPr>
        <w:spacing w:after="0" w:line="360" w:lineRule="auto"/>
        <w:ind w:firstLine="709"/>
        <w:rPr>
          <w:i/>
        </w:rPr>
      </w:pPr>
    </w:p>
    <w:p w14:paraId="272E113F" w14:textId="77777777" w:rsidR="007A01B8" w:rsidRPr="007A01B8" w:rsidRDefault="007A01B8" w:rsidP="005B0C6F">
      <w:pPr>
        <w:keepNext/>
        <w:spacing w:line="240" w:lineRule="auto"/>
        <w:ind w:firstLine="709"/>
        <w:jc w:val="right"/>
        <w:rPr>
          <w:i/>
          <w:iCs/>
          <w:szCs w:val="18"/>
        </w:rPr>
      </w:pPr>
      <w:bookmarkStart w:id="30" w:name="_Ref103860147"/>
      <w:r w:rsidRPr="007A01B8">
        <w:rPr>
          <w:i/>
          <w:iCs/>
          <w:szCs w:val="18"/>
        </w:rPr>
        <w:lastRenderedPageBreak/>
        <w:t xml:space="preserve">Таблиця </w:t>
      </w:r>
      <w:r w:rsidRPr="007A01B8">
        <w:rPr>
          <w:i/>
          <w:iCs/>
          <w:szCs w:val="18"/>
          <w:lang w:val="uk-UA"/>
        </w:rPr>
        <w:t>1.</w:t>
      </w:r>
      <w:bookmarkEnd w:id="30"/>
      <w:r w:rsidRPr="007A01B8">
        <w:rPr>
          <w:i/>
          <w:iCs/>
          <w:szCs w:val="18"/>
          <w:lang w:val="uk-UA"/>
        </w:rPr>
        <w:t>6</w:t>
      </w:r>
    </w:p>
    <w:p w14:paraId="2D5868D1" w14:textId="77777777" w:rsidR="007A01B8" w:rsidRPr="007A01B8" w:rsidRDefault="007A01B8" w:rsidP="005B0C6F">
      <w:pPr>
        <w:spacing w:after="0" w:line="360" w:lineRule="auto"/>
        <w:jc w:val="center"/>
        <w:rPr>
          <w:b/>
          <w:lang w:val="uk-UA"/>
        </w:rPr>
      </w:pPr>
      <w:r w:rsidRPr="007A01B8">
        <w:rPr>
          <w:b/>
          <w:lang w:val="uk-UA"/>
        </w:rPr>
        <w:t>Зчитування даних об’єктів з файлу</w:t>
      </w:r>
    </w:p>
    <w:tbl>
      <w:tblPr>
        <w:tblStyle w:val="11"/>
        <w:tblW w:w="9915" w:type="dxa"/>
        <w:jc w:val="center"/>
        <w:tblInd w:w="0" w:type="dxa"/>
        <w:tblLook w:val="04A0" w:firstRow="1" w:lastRow="0" w:firstColumn="1" w:lastColumn="0" w:noHBand="0" w:noVBand="1"/>
      </w:tblPr>
      <w:tblGrid>
        <w:gridCol w:w="870"/>
        <w:gridCol w:w="1702"/>
        <w:gridCol w:w="1717"/>
        <w:gridCol w:w="1417"/>
        <w:gridCol w:w="1243"/>
        <w:gridCol w:w="2966"/>
      </w:tblGrid>
      <w:tr w:rsidR="007A223D" w:rsidRPr="007A01B8" w14:paraId="0D79D7FB" w14:textId="77777777" w:rsidTr="00267F91">
        <w:trPr>
          <w:trHeight w:val="777"/>
          <w:jc w:val="center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EDFA19" w14:textId="77777777" w:rsidR="007A223D" w:rsidRPr="007A01B8" w:rsidRDefault="007A223D" w:rsidP="005B0C6F">
            <w:pPr>
              <w:spacing w:after="0" w:line="24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I</w:t>
            </w:r>
            <w:r w:rsidRPr="007A01B8">
              <w:rPr>
                <w:lang w:val="en-US"/>
              </w:rPr>
              <w:t>D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A074E3" w14:textId="77777777" w:rsidR="007A223D" w:rsidRPr="007A01B8" w:rsidRDefault="007A223D" w:rsidP="005B0C6F">
            <w:pPr>
              <w:spacing w:after="0" w:line="240" w:lineRule="auto"/>
              <w:ind w:firstLine="0"/>
              <w:jc w:val="center"/>
            </w:pPr>
            <w:r w:rsidRPr="007A01B8">
              <w:t>Назва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B10034" w14:textId="77777777" w:rsidR="007A223D" w:rsidRPr="007A01B8" w:rsidRDefault="007A223D" w:rsidP="005B0C6F">
            <w:pPr>
              <w:spacing w:after="0" w:line="240" w:lineRule="auto"/>
              <w:ind w:firstLine="40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Мета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61BFA1" w14:textId="77777777" w:rsidR="007A223D" w:rsidRPr="007A01B8" w:rsidRDefault="007A223D" w:rsidP="005B0C6F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Дійові особи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015D53" w14:textId="77777777" w:rsidR="007A223D" w:rsidRPr="007A01B8" w:rsidRDefault="007A223D" w:rsidP="005B0C6F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Тип</w:t>
            </w:r>
          </w:p>
        </w:tc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663131" w14:textId="77777777" w:rsidR="007A223D" w:rsidRPr="007A01B8" w:rsidRDefault="007A223D" w:rsidP="005B0C6F">
            <w:pPr>
              <w:spacing w:after="0" w:line="240" w:lineRule="auto"/>
              <w:ind w:hanging="88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Опис</w:t>
            </w:r>
          </w:p>
        </w:tc>
      </w:tr>
      <w:tr w:rsidR="007A223D" w:rsidRPr="007A01B8" w14:paraId="64EE2089" w14:textId="77777777" w:rsidTr="00267F91">
        <w:trPr>
          <w:trHeight w:val="1929"/>
          <w:jc w:val="center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F6DFC" w14:textId="5AE4F0E8" w:rsidR="007A223D" w:rsidRPr="007A01B8" w:rsidRDefault="007A223D" w:rsidP="005B0C6F">
            <w:pPr>
              <w:spacing w:after="0" w:line="240" w:lineRule="auto"/>
              <w:ind w:firstLine="0"/>
              <w:rPr>
                <w:lang w:val="uk-UA"/>
              </w:rPr>
            </w:pPr>
            <w:r>
              <w:rPr>
                <w:lang w:val="en-US"/>
              </w:rPr>
              <w:t>rq_</w:t>
            </w:r>
            <w:r w:rsidRPr="007A01B8">
              <w:rPr>
                <w:lang w:val="en-US"/>
              </w:rPr>
              <w:t>0</w:t>
            </w:r>
            <w:r>
              <w:rPr>
                <w:lang w:val="uk-UA"/>
              </w:rPr>
              <w:t>6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B200E" w14:textId="38DD5702" w:rsidR="007A223D" w:rsidRPr="007A01B8" w:rsidRDefault="007A223D" w:rsidP="005B0C6F">
            <w:pPr>
              <w:spacing w:after="0" w:line="240" w:lineRule="auto"/>
              <w:ind w:firstLine="34"/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Зчитування даних об’єктів з файлу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D9AC2D" w14:textId="63B0C622" w:rsidR="007A223D" w:rsidRPr="007A01B8" w:rsidRDefault="007A223D" w:rsidP="005B0C6F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Завантажити дані об’єктів до контейнера з файлу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AF142F" w14:textId="77777777" w:rsidR="007A223D" w:rsidRPr="007A01B8" w:rsidRDefault="007A223D" w:rsidP="005B0C6F">
            <w:pPr>
              <w:spacing w:after="0" w:line="240" w:lineRule="auto"/>
              <w:ind w:firstLine="0"/>
              <w:jc w:val="center"/>
              <w:rPr>
                <w:sz w:val="24"/>
                <w:lang w:val="uk-UA"/>
              </w:rPr>
            </w:pPr>
            <w:r w:rsidRPr="007A01B8">
              <w:rPr>
                <w:sz w:val="24"/>
                <w:lang w:val="uk-UA"/>
              </w:rPr>
              <w:t>Користувач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A6471C" w14:textId="77777777" w:rsidR="007A223D" w:rsidRPr="007A01B8" w:rsidRDefault="007A223D" w:rsidP="005B0C6F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 w:rsidRPr="007A01B8">
              <w:rPr>
                <w:sz w:val="24"/>
                <w:lang w:val="uk-UA"/>
              </w:rPr>
              <w:t>Основний</w:t>
            </w:r>
          </w:p>
        </w:tc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02D691" w14:textId="2C0C27F4" w:rsidR="007A223D" w:rsidRPr="007A01B8" w:rsidRDefault="007A223D" w:rsidP="005B0C6F">
            <w:pPr>
              <w:spacing w:after="0" w:line="240" w:lineRule="auto"/>
              <w:ind w:hanging="88"/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Користувач вводить назву файлу з якого зчитуються дані об’єктів, які додаються до контейнера</w:t>
            </w:r>
          </w:p>
        </w:tc>
      </w:tr>
    </w:tbl>
    <w:p w14:paraId="44E1F3BA" w14:textId="77777777" w:rsidR="007A01B8" w:rsidRPr="007A01B8" w:rsidRDefault="007A01B8" w:rsidP="005B0C6F">
      <w:pPr>
        <w:spacing w:after="0" w:line="360" w:lineRule="auto"/>
        <w:ind w:firstLine="709"/>
        <w:rPr>
          <w:lang w:val="uk-UA"/>
        </w:rPr>
      </w:pPr>
    </w:p>
    <w:p w14:paraId="2B4FEF54" w14:textId="6AFEA601" w:rsidR="007A01B8" w:rsidRPr="007A01B8" w:rsidRDefault="0023215F" w:rsidP="005B0C6F">
      <w:pPr>
        <w:keepNext/>
        <w:spacing w:after="0" w:line="360" w:lineRule="auto"/>
      </w:pPr>
      <w:r w:rsidRPr="0023215F">
        <w:rPr>
          <w:noProof/>
        </w:rPr>
        <w:drawing>
          <wp:inline distT="0" distB="0" distL="0" distR="0" wp14:anchorId="46337457" wp14:editId="3F0310BC">
            <wp:extent cx="5944430" cy="1371791"/>
            <wp:effectExtent l="0" t="0" r="0" b="0"/>
            <wp:docPr id="10666259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662590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4430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D36C5" w14:textId="77777777" w:rsidR="007A01B8" w:rsidRPr="007A01B8" w:rsidRDefault="007A01B8" w:rsidP="005B0C6F">
      <w:pPr>
        <w:spacing w:line="240" w:lineRule="auto"/>
        <w:jc w:val="center"/>
        <w:rPr>
          <w:iCs/>
          <w:szCs w:val="18"/>
          <w:lang w:val="uk-UA"/>
        </w:rPr>
      </w:pPr>
      <w:bookmarkStart w:id="31" w:name="_Ref103875731"/>
      <w:r w:rsidRPr="007A01B8">
        <w:rPr>
          <w:iCs/>
          <w:szCs w:val="18"/>
          <w:lang w:val="uk-UA"/>
        </w:rPr>
        <w:t>Рис.1.</w:t>
      </w:r>
      <w:r w:rsidRPr="007A01B8">
        <w:rPr>
          <w:i/>
          <w:iCs/>
          <w:color w:val="44546A"/>
          <w:sz w:val="18"/>
          <w:szCs w:val="18"/>
        </w:rPr>
        <w:fldChar w:fldCharType="begin"/>
      </w:r>
      <w:r w:rsidRPr="007A01B8">
        <w:rPr>
          <w:iCs/>
          <w:szCs w:val="18"/>
          <w:lang w:val="uk-UA"/>
        </w:rPr>
        <w:instrText xml:space="preserve"> SEQ Рис \* ARABIC </w:instrText>
      </w:r>
      <w:r w:rsidRPr="007A01B8">
        <w:rPr>
          <w:i/>
          <w:iCs/>
          <w:color w:val="44546A"/>
          <w:sz w:val="18"/>
          <w:szCs w:val="18"/>
        </w:rPr>
        <w:fldChar w:fldCharType="separate"/>
      </w:r>
      <w:r w:rsidRPr="007A01B8">
        <w:rPr>
          <w:iCs/>
          <w:noProof/>
          <w:szCs w:val="18"/>
          <w:lang w:val="uk-UA"/>
        </w:rPr>
        <w:t>6</w:t>
      </w:r>
      <w:r w:rsidRPr="007A01B8">
        <w:rPr>
          <w:i/>
          <w:iCs/>
          <w:color w:val="44546A"/>
          <w:sz w:val="18"/>
          <w:szCs w:val="18"/>
        </w:rPr>
        <w:fldChar w:fldCharType="end"/>
      </w:r>
      <w:bookmarkEnd w:id="31"/>
      <w:r w:rsidRPr="007A01B8">
        <w:rPr>
          <w:iCs/>
          <w:szCs w:val="18"/>
          <w:lang w:val="uk-UA"/>
        </w:rPr>
        <w:t>. Завантаження даних об’єктів з файлу</w:t>
      </w:r>
    </w:p>
    <w:p w14:paraId="62040B5C" w14:textId="7284ADD3" w:rsidR="00BF2D53" w:rsidRPr="007A01B8" w:rsidRDefault="00BF2D53" w:rsidP="00BF2D53">
      <w:pPr>
        <w:spacing w:after="0" w:line="360" w:lineRule="auto"/>
        <w:ind w:firstLine="709"/>
        <w:outlineLvl w:val="2"/>
        <w:rPr>
          <w:szCs w:val="28"/>
          <w:lang w:val="uk-UA"/>
        </w:rPr>
      </w:pPr>
      <w:bookmarkStart w:id="32" w:name="_Ref103860197"/>
      <w:r w:rsidRPr="007A01B8">
        <w:rPr>
          <w:szCs w:val="28"/>
          <w:lang w:val="uk-UA"/>
        </w:rPr>
        <w:t>1.1.</w:t>
      </w:r>
      <w:r>
        <w:rPr>
          <w:szCs w:val="28"/>
          <w:lang w:val="en-US"/>
        </w:rPr>
        <w:t>7</w:t>
      </w:r>
      <w:r w:rsidR="002A7221">
        <w:rPr>
          <w:szCs w:val="28"/>
          <w:lang w:val="en-US"/>
        </w:rPr>
        <w:t>.</w:t>
      </w:r>
      <w:r w:rsidRPr="007A01B8">
        <w:rPr>
          <w:szCs w:val="28"/>
          <w:lang w:val="uk-UA"/>
        </w:rPr>
        <w:t xml:space="preserve"> </w:t>
      </w:r>
      <w:r>
        <w:rPr>
          <w:szCs w:val="28"/>
          <w:lang w:val="uk-UA"/>
        </w:rPr>
        <w:t>П</w:t>
      </w:r>
      <w:r w:rsidRPr="00BF2D53">
        <w:rPr>
          <w:szCs w:val="28"/>
          <w:lang w:val="uk-UA"/>
        </w:rPr>
        <w:t>ідрахунок дефектів у певному компоненті</w:t>
      </w:r>
    </w:p>
    <w:p w14:paraId="5B8A419D" w14:textId="12644F9A" w:rsidR="00BF2D53" w:rsidRPr="00BF2D53" w:rsidRDefault="00BF2D53" w:rsidP="00BF2D53">
      <w:pPr>
        <w:spacing w:after="0" w:line="360" w:lineRule="auto"/>
        <w:ind w:firstLine="709"/>
        <w:rPr>
          <w:i/>
        </w:rPr>
      </w:pPr>
      <w:r w:rsidRPr="007A01B8">
        <w:rPr>
          <w:lang w:val="uk-UA"/>
        </w:rPr>
        <w:t xml:space="preserve">Опис варіанта використання даної функціональної вимоги наведено у </w:t>
      </w:r>
      <w:r>
        <w:rPr>
          <w:lang w:val="uk-UA"/>
        </w:rPr>
        <w:t>Таблиці 1.7.</w:t>
      </w:r>
      <w:r w:rsidRPr="007A01B8">
        <w:rPr>
          <w:lang w:val="uk-UA"/>
        </w:rPr>
        <w:t xml:space="preserve"> Д</w:t>
      </w:r>
      <w:r w:rsidRPr="007A01B8">
        <w:t>іаграма варіанту використання</w:t>
      </w:r>
      <w:r w:rsidRPr="007A01B8">
        <w:rPr>
          <w:lang w:val="uk-UA"/>
        </w:rPr>
        <w:t xml:space="preserve"> даної функціональної вимоги</w:t>
      </w:r>
      <w:r w:rsidRPr="007A01B8">
        <w:t xml:space="preserve"> в нотації </w:t>
      </w:r>
      <w:r w:rsidRPr="007A01B8">
        <w:rPr>
          <w:lang w:val="en-GB"/>
        </w:rPr>
        <w:t>UML</w:t>
      </w:r>
      <w:r w:rsidRPr="007A01B8">
        <w:t xml:space="preserve"> наведена на </w:t>
      </w:r>
      <w:r>
        <w:rPr>
          <w:lang w:val="uk-UA"/>
        </w:rPr>
        <w:t>Рис.1.7</w:t>
      </w:r>
      <w:r w:rsidRPr="007A01B8">
        <w:t>.</w:t>
      </w:r>
    </w:p>
    <w:p w14:paraId="1AB99F55" w14:textId="13F93C48" w:rsidR="007A01B8" w:rsidRPr="007A01B8" w:rsidRDefault="007A01B8" w:rsidP="005B0C6F">
      <w:pPr>
        <w:keepNext/>
        <w:spacing w:line="240" w:lineRule="auto"/>
        <w:ind w:firstLine="709"/>
        <w:jc w:val="right"/>
        <w:rPr>
          <w:i/>
          <w:iCs/>
          <w:szCs w:val="18"/>
        </w:rPr>
      </w:pPr>
      <w:r w:rsidRPr="007A01B8">
        <w:rPr>
          <w:i/>
          <w:iCs/>
          <w:szCs w:val="18"/>
          <w:lang w:val="uk-UA"/>
        </w:rPr>
        <w:t>Таблиця</w:t>
      </w:r>
      <w:r w:rsidRPr="007A01B8">
        <w:rPr>
          <w:i/>
          <w:iCs/>
          <w:szCs w:val="18"/>
        </w:rPr>
        <w:t xml:space="preserve"> </w:t>
      </w:r>
      <w:r w:rsidRPr="007A01B8">
        <w:rPr>
          <w:i/>
          <w:iCs/>
          <w:szCs w:val="18"/>
          <w:lang w:val="uk-UA"/>
        </w:rPr>
        <w:t>1.</w:t>
      </w:r>
      <w:bookmarkEnd w:id="32"/>
      <w:r w:rsidR="007A223D">
        <w:rPr>
          <w:i/>
          <w:iCs/>
          <w:szCs w:val="18"/>
          <w:lang w:val="uk-UA"/>
        </w:rPr>
        <w:t>7</w:t>
      </w:r>
    </w:p>
    <w:p w14:paraId="5E223F44" w14:textId="4601251E" w:rsidR="007A01B8" w:rsidRPr="007A01B8" w:rsidRDefault="007A01B8" w:rsidP="005B0C6F">
      <w:pPr>
        <w:spacing w:after="0" w:line="360" w:lineRule="auto"/>
        <w:jc w:val="center"/>
        <w:rPr>
          <w:b/>
          <w:lang w:val="uk-UA"/>
        </w:rPr>
      </w:pPr>
      <w:r w:rsidRPr="007A01B8">
        <w:rPr>
          <w:b/>
          <w:lang w:val="uk-UA"/>
        </w:rPr>
        <w:t xml:space="preserve">Виконання запиту на </w:t>
      </w:r>
      <w:r w:rsidR="007A223D">
        <w:rPr>
          <w:b/>
          <w:lang w:val="uk-UA"/>
        </w:rPr>
        <w:t xml:space="preserve">підрахунок </w:t>
      </w:r>
      <w:r w:rsidR="007A223D" w:rsidRPr="007A223D">
        <w:rPr>
          <w:b/>
          <w:lang w:val="uk-UA"/>
        </w:rPr>
        <w:t>дефектів</w:t>
      </w:r>
      <w:r w:rsidR="007A223D">
        <w:rPr>
          <w:b/>
          <w:lang w:val="uk-UA"/>
        </w:rPr>
        <w:t xml:space="preserve"> у певному компоненті програми</w:t>
      </w:r>
    </w:p>
    <w:tbl>
      <w:tblPr>
        <w:tblStyle w:val="11"/>
        <w:tblW w:w="9915" w:type="dxa"/>
        <w:jc w:val="center"/>
        <w:tblInd w:w="0" w:type="dxa"/>
        <w:tblLook w:val="04A0" w:firstRow="1" w:lastRow="0" w:firstColumn="1" w:lastColumn="0" w:noHBand="0" w:noVBand="1"/>
      </w:tblPr>
      <w:tblGrid>
        <w:gridCol w:w="870"/>
        <w:gridCol w:w="1702"/>
        <w:gridCol w:w="1717"/>
        <w:gridCol w:w="1417"/>
        <w:gridCol w:w="1243"/>
        <w:gridCol w:w="2966"/>
      </w:tblGrid>
      <w:tr w:rsidR="007A223D" w:rsidRPr="007A01B8" w14:paraId="48E71E37" w14:textId="77777777" w:rsidTr="00267F91">
        <w:trPr>
          <w:trHeight w:val="777"/>
          <w:jc w:val="center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ED32D1" w14:textId="77777777" w:rsidR="007A223D" w:rsidRPr="007A01B8" w:rsidRDefault="007A223D" w:rsidP="005B0C6F">
            <w:pPr>
              <w:spacing w:after="0" w:line="24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I</w:t>
            </w:r>
            <w:r w:rsidRPr="007A01B8">
              <w:rPr>
                <w:lang w:val="en-US"/>
              </w:rPr>
              <w:t>D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C351DF" w14:textId="77777777" w:rsidR="007A223D" w:rsidRPr="007A01B8" w:rsidRDefault="007A223D" w:rsidP="005B0C6F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Назва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289899" w14:textId="77777777" w:rsidR="007A223D" w:rsidRPr="007A01B8" w:rsidRDefault="007A223D" w:rsidP="005B0C6F">
            <w:pPr>
              <w:spacing w:after="0" w:line="240" w:lineRule="auto"/>
              <w:ind w:firstLine="40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Мета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731574" w14:textId="77777777" w:rsidR="007A223D" w:rsidRPr="007A01B8" w:rsidRDefault="007A223D" w:rsidP="005B0C6F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Дійові особи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0ABDF5" w14:textId="77777777" w:rsidR="007A223D" w:rsidRPr="007A01B8" w:rsidRDefault="007A223D" w:rsidP="005B0C6F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Тип</w:t>
            </w:r>
          </w:p>
        </w:tc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265066" w14:textId="77777777" w:rsidR="007A223D" w:rsidRPr="007A01B8" w:rsidRDefault="007A223D" w:rsidP="005B0C6F">
            <w:pPr>
              <w:spacing w:after="0" w:line="240" w:lineRule="auto"/>
              <w:ind w:hanging="88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Опис</w:t>
            </w:r>
          </w:p>
        </w:tc>
      </w:tr>
      <w:tr w:rsidR="007A223D" w:rsidRPr="007A01B8" w14:paraId="63A80EB6" w14:textId="77777777" w:rsidTr="00267F91">
        <w:trPr>
          <w:trHeight w:val="1929"/>
          <w:jc w:val="center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7EF08E" w14:textId="315CE188" w:rsidR="007A223D" w:rsidRPr="007A01B8" w:rsidRDefault="007A223D" w:rsidP="005B0C6F">
            <w:pPr>
              <w:spacing w:after="0" w:line="240" w:lineRule="auto"/>
              <w:ind w:firstLine="0"/>
              <w:rPr>
                <w:lang w:val="uk-UA"/>
              </w:rPr>
            </w:pPr>
            <w:r>
              <w:rPr>
                <w:lang w:val="en-US"/>
              </w:rPr>
              <w:t>rq_</w:t>
            </w:r>
            <w:r w:rsidRPr="007A01B8">
              <w:rPr>
                <w:lang w:val="en-US"/>
              </w:rPr>
              <w:t>0</w:t>
            </w:r>
            <w:r>
              <w:rPr>
                <w:lang w:val="uk-UA"/>
              </w:rPr>
              <w:t>7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DF69DA" w14:textId="60080ED4" w:rsidR="007A223D" w:rsidRPr="007A01B8" w:rsidRDefault="007A223D" w:rsidP="005B0C6F">
            <w:pPr>
              <w:spacing w:after="0" w:line="240" w:lineRule="auto"/>
              <w:ind w:firstLine="34"/>
              <w:jc w:val="center"/>
              <w:rPr>
                <w:lang w:val="uk-UA"/>
              </w:rPr>
            </w:pPr>
            <w:r w:rsidRPr="007A223D">
              <w:rPr>
                <w:sz w:val="24"/>
                <w:lang w:val="uk-UA"/>
              </w:rPr>
              <w:t>Виконання запиту на підрахунок дефектів у певному компоненті програми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ECAA1D" w14:textId="2257F57B" w:rsidR="007A223D" w:rsidRPr="007A01B8" w:rsidRDefault="007A223D" w:rsidP="005B0C6F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Підрахувати кількість об’єктів класу дефект у певному компоненті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46CCD0" w14:textId="77777777" w:rsidR="007A223D" w:rsidRPr="007A01B8" w:rsidRDefault="007A223D" w:rsidP="005B0C6F">
            <w:pPr>
              <w:spacing w:after="0" w:line="240" w:lineRule="auto"/>
              <w:ind w:firstLine="0"/>
              <w:jc w:val="center"/>
              <w:rPr>
                <w:sz w:val="24"/>
                <w:lang w:val="uk-UA"/>
              </w:rPr>
            </w:pPr>
            <w:r w:rsidRPr="007A01B8">
              <w:rPr>
                <w:sz w:val="24"/>
                <w:lang w:val="uk-UA"/>
              </w:rPr>
              <w:t>Користувач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2C1CD5" w14:textId="77777777" w:rsidR="007A223D" w:rsidRPr="007A01B8" w:rsidRDefault="007A223D" w:rsidP="005B0C6F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 w:rsidRPr="007A01B8">
              <w:rPr>
                <w:sz w:val="24"/>
                <w:lang w:val="uk-UA"/>
              </w:rPr>
              <w:t>Основний</w:t>
            </w:r>
          </w:p>
        </w:tc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5AFCFB" w14:textId="1FEA4A01" w:rsidR="007A223D" w:rsidRPr="007A01B8" w:rsidRDefault="007A223D" w:rsidP="005B0C6F">
            <w:pPr>
              <w:spacing w:after="0" w:line="240" w:lineRule="auto"/>
              <w:ind w:hanging="88"/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Користувач вводить назву компоненту, в якому рахується кількість дефектів</w:t>
            </w:r>
          </w:p>
        </w:tc>
      </w:tr>
    </w:tbl>
    <w:p w14:paraId="78E092BA" w14:textId="77777777" w:rsidR="007A01B8" w:rsidRPr="007A01B8" w:rsidRDefault="007A01B8" w:rsidP="005B0C6F">
      <w:pPr>
        <w:spacing w:after="0" w:line="360" w:lineRule="auto"/>
        <w:ind w:firstLine="709"/>
      </w:pPr>
    </w:p>
    <w:p w14:paraId="5A69F3D0" w14:textId="2A37999D" w:rsidR="007A01B8" w:rsidRPr="007A01B8" w:rsidRDefault="0023215F" w:rsidP="005B0C6F">
      <w:pPr>
        <w:keepNext/>
        <w:spacing w:after="0" w:line="360" w:lineRule="auto"/>
      </w:pPr>
      <w:r w:rsidRPr="0023215F">
        <w:rPr>
          <w:noProof/>
        </w:rPr>
        <w:lastRenderedPageBreak/>
        <w:drawing>
          <wp:inline distT="0" distB="0" distL="0" distR="0" wp14:anchorId="320CEFA8" wp14:editId="3552CEC8">
            <wp:extent cx="6049219" cy="1629002"/>
            <wp:effectExtent l="0" t="0" r="8890" b="9525"/>
            <wp:docPr id="20959452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59452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49219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C948F" w14:textId="5EC5E87D" w:rsidR="007A01B8" w:rsidRPr="001A508E" w:rsidRDefault="007A01B8" w:rsidP="001A508E">
      <w:pPr>
        <w:spacing w:line="240" w:lineRule="auto"/>
        <w:jc w:val="center"/>
        <w:rPr>
          <w:iCs/>
          <w:szCs w:val="18"/>
          <w:lang w:val="uk-UA"/>
        </w:rPr>
      </w:pPr>
      <w:bookmarkStart w:id="33" w:name="_Ref103876014"/>
      <w:r w:rsidRPr="007A01B8">
        <w:rPr>
          <w:iCs/>
          <w:szCs w:val="18"/>
          <w:lang w:val="uk-UA"/>
        </w:rPr>
        <w:t>Рис.1.</w:t>
      </w:r>
      <w:bookmarkEnd w:id="33"/>
      <w:r w:rsidR="007A223D" w:rsidRPr="007A223D">
        <w:rPr>
          <w:color w:val="44546A"/>
          <w:szCs w:val="28"/>
          <w:lang w:val="uk-UA"/>
        </w:rPr>
        <w:t>7</w:t>
      </w:r>
      <w:r w:rsidRPr="007A01B8">
        <w:rPr>
          <w:iCs/>
          <w:szCs w:val="18"/>
          <w:lang w:val="uk-UA"/>
        </w:rPr>
        <w:t>. Виконання запиту на пошук об’єкта</w:t>
      </w:r>
    </w:p>
    <w:p w14:paraId="6D1C943C" w14:textId="670D5D7A" w:rsidR="0023215F" w:rsidRPr="007A01B8" w:rsidRDefault="0023215F" w:rsidP="0023215F">
      <w:pPr>
        <w:spacing w:after="0" w:line="360" w:lineRule="auto"/>
        <w:ind w:firstLine="709"/>
        <w:outlineLvl w:val="2"/>
        <w:rPr>
          <w:szCs w:val="28"/>
          <w:lang w:val="uk-UA"/>
        </w:rPr>
      </w:pPr>
      <w:bookmarkStart w:id="34" w:name="_Toc105512168"/>
      <w:r w:rsidRPr="007A01B8">
        <w:rPr>
          <w:szCs w:val="28"/>
          <w:lang w:val="uk-UA"/>
        </w:rPr>
        <w:t>1.1.</w:t>
      </w:r>
      <w:r w:rsidR="00E018C3">
        <w:rPr>
          <w:szCs w:val="28"/>
          <w:lang w:val="uk-UA"/>
        </w:rPr>
        <w:t>8</w:t>
      </w:r>
      <w:r w:rsidR="002A7221">
        <w:rPr>
          <w:szCs w:val="28"/>
          <w:lang w:val="en-US"/>
        </w:rPr>
        <w:t>.</w:t>
      </w:r>
      <w:r w:rsidRPr="007A01B8">
        <w:rPr>
          <w:szCs w:val="28"/>
          <w:lang w:val="uk-UA"/>
        </w:rPr>
        <w:t xml:space="preserve"> </w:t>
      </w:r>
      <w:bookmarkEnd w:id="34"/>
      <w:r w:rsidR="00317DAA">
        <w:rPr>
          <w:szCs w:val="28"/>
          <w:lang w:val="uk-UA"/>
        </w:rPr>
        <w:t>Сортування</w:t>
      </w:r>
    </w:p>
    <w:p w14:paraId="7C6FB329" w14:textId="1911D61C" w:rsidR="0023215F" w:rsidRPr="007A01B8" w:rsidRDefault="0023215F" w:rsidP="0023215F">
      <w:pPr>
        <w:spacing w:after="0" w:line="360" w:lineRule="auto"/>
        <w:ind w:firstLine="709"/>
        <w:rPr>
          <w:i/>
        </w:rPr>
      </w:pPr>
      <w:r w:rsidRPr="007A01B8">
        <w:rPr>
          <w:lang w:val="uk-UA"/>
        </w:rPr>
        <w:t xml:space="preserve">Опис варіанта використання даної функціональної вимоги наведено у </w:t>
      </w:r>
      <w:r w:rsidRPr="007A01B8">
        <w:rPr>
          <w:lang w:val="uk-UA"/>
        </w:rPr>
        <w:fldChar w:fldCharType="begin"/>
      </w:r>
      <w:r w:rsidRPr="007A01B8">
        <w:rPr>
          <w:lang w:val="uk-UA"/>
        </w:rPr>
        <w:instrText xml:space="preserve"> REF _Ref103860212 \h  \* MERGEFORMAT </w:instrText>
      </w:r>
      <w:r w:rsidRPr="007A01B8">
        <w:rPr>
          <w:lang w:val="uk-UA"/>
        </w:rPr>
      </w:r>
      <w:r w:rsidRPr="007A01B8">
        <w:rPr>
          <w:lang w:val="uk-UA"/>
        </w:rPr>
        <w:fldChar w:fldCharType="separate"/>
      </w:r>
      <w:r w:rsidRPr="007A01B8">
        <w:t>Таблиц</w:t>
      </w:r>
      <w:r w:rsidRPr="007A01B8">
        <w:rPr>
          <w:lang w:val="uk-UA"/>
        </w:rPr>
        <w:t>і 1.</w:t>
      </w:r>
      <w:r w:rsidR="00317DAA">
        <w:rPr>
          <w:noProof/>
          <w:lang w:val="uk-UA"/>
        </w:rPr>
        <w:t>8</w:t>
      </w:r>
      <w:r w:rsidRPr="007A01B8">
        <w:rPr>
          <w:lang w:val="uk-UA"/>
        </w:rPr>
        <w:fldChar w:fldCharType="end"/>
      </w:r>
      <w:r w:rsidRPr="007A01B8">
        <w:rPr>
          <w:lang w:val="uk-UA"/>
        </w:rPr>
        <w:t>. Д</w:t>
      </w:r>
      <w:r w:rsidRPr="007A01B8">
        <w:t>іаграма варіанту використання</w:t>
      </w:r>
      <w:r w:rsidRPr="007A01B8">
        <w:rPr>
          <w:lang w:val="uk-UA"/>
        </w:rPr>
        <w:t xml:space="preserve"> даної функціональної вимоги</w:t>
      </w:r>
      <w:r w:rsidRPr="007A01B8">
        <w:t xml:space="preserve"> в нотації </w:t>
      </w:r>
      <w:r w:rsidRPr="007A01B8">
        <w:rPr>
          <w:lang w:val="en-GB"/>
        </w:rPr>
        <w:t>UML</w:t>
      </w:r>
      <w:r w:rsidRPr="007A01B8">
        <w:t xml:space="preserve"> наведена на </w:t>
      </w:r>
      <w:r w:rsidRPr="007A01B8">
        <w:fldChar w:fldCharType="begin"/>
      </w:r>
      <w:r w:rsidRPr="007A01B8">
        <w:instrText xml:space="preserve"> REF _Ref103876125 \h  \* MERGEFORMAT </w:instrText>
      </w:r>
      <w:r w:rsidRPr="007A01B8">
        <w:fldChar w:fldCharType="separate"/>
      </w:r>
      <w:r w:rsidRPr="007A01B8">
        <w:rPr>
          <w:lang w:val="uk-UA"/>
        </w:rPr>
        <w:t>Рис.1.</w:t>
      </w:r>
      <w:r>
        <w:rPr>
          <w:noProof/>
          <w:lang w:val="uk-UA"/>
        </w:rPr>
        <w:t>8</w:t>
      </w:r>
      <w:r w:rsidRPr="007A01B8">
        <w:fldChar w:fldCharType="end"/>
      </w:r>
      <w:r w:rsidRPr="007A01B8">
        <w:t>.</w:t>
      </w:r>
    </w:p>
    <w:p w14:paraId="6439255A" w14:textId="77777777" w:rsidR="0023215F" w:rsidRPr="007A01B8" w:rsidRDefault="0023215F" w:rsidP="0023215F">
      <w:pPr>
        <w:spacing w:after="0" w:line="360" w:lineRule="auto"/>
        <w:ind w:firstLine="709"/>
        <w:rPr>
          <w:lang w:val="uk-UA"/>
        </w:rPr>
      </w:pPr>
    </w:p>
    <w:p w14:paraId="7F5AD877" w14:textId="49A708A7" w:rsidR="0023215F" w:rsidRPr="007A01B8" w:rsidRDefault="0023215F" w:rsidP="0023215F">
      <w:pPr>
        <w:keepNext/>
        <w:spacing w:line="240" w:lineRule="auto"/>
        <w:ind w:firstLine="709"/>
        <w:jc w:val="right"/>
        <w:rPr>
          <w:i/>
          <w:iCs/>
          <w:szCs w:val="18"/>
        </w:rPr>
      </w:pPr>
      <w:bookmarkStart w:id="35" w:name="_Ref103860212"/>
      <w:r w:rsidRPr="007A01B8">
        <w:rPr>
          <w:i/>
          <w:iCs/>
          <w:szCs w:val="18"/>
        </w:rPr>
        <w:t xml:space="preserve">Таблиця </w:t>
      </w:r>
      <w:r w:rsidRPr="007A01B8">
        <w:rPr>
          <w:i/>
          <w:iCs/>
          <w:szCs w:val="18"/>
          <w:lang w:val="uk-UA"/>
        </w:rPr>
        <w:t>1.</w:t>
      </w:r>
      <w:bookmarkEnd w:id="35"/>
      <w:r w:rsidR="00681EB5">
        <w:rPr>
          <w:i/>
          <w:iCs/>
          <w:szCs w:val="18"/>
          <w:lang w:val="uk-UA"/>
        </w:rPr>
        <w:t>8</w:t>
      </w:r>
    </w:p>
    <w:p w14:paraId="5B2F4736" w14:textId="7B326B15" w:rsidR="0023215F" w:rsidRPr="007A01B8" w:rsidRDefault="0023215F" w:rsidP="0023215F">
      <w:pPr>
        <w:spacing w:after="0" w:line="360" w:lineRule="auto"/>
        <w:jc w:val="center"/>
        <w:rPr>
          <w:b/>
          <w:lang w:val="uk-UA"/>
        </w:rPr>
      </w:pPr>
      <w:r>
        <w:rPr>
          <w:b/>
          <w:lang w:val="uk-UA"/>
        </w:rPr>
        <w:t>Сортування черги</w:t>
      </w:r>
      <w:r w:rsidR="00A26BCD" w:rsidRPr="00A26BCD">
        <w:rPr>
          <w:b/>
          <w:lang w:val="uk-UA"/>
        </w:rPr>
        <w:t xml:space="preserve"> з пріоритетом</w:t>
      </w:r>
    </w:p>
    <w:tbl>
      <w:tblPr>
        <w:tblStyle w:val="11"/>
        <w:tblW w:w="9915" w:type="dxa"/>
        <w:jc w:val="center"/>
        <w:tblInd w:w="0" w:type="dxa"/>
        <w:tblLook w:val="04A0" w:firstRow="1" w:lastRow="0" w:firstColumn="1" w:lastColumn="0" w:noHBand="0" w:noVBand="1"/>
      </w:tblPr>
      <w:tblGrid>
        <w:gridCol w:w="870"/>
        <w:gridCol w:w="1701"/>
        <w:gridCol w:w="1718"/>
        <w:gridCol w:w="1417"/>
        <w:gridCol w:w="1243"/>
        <w:gridCol w:w="2966"/>
      </w:tblGrid>
      <w:tr w:rsidR="0023215F" w:rsidRPr="007A01B8" w14:paraId="1621B7E6" w14:textId="77777777" w:rsidTr="0093635D">
        <w:trPr>
          <w:trHeight w:val="777"/>
          <w:jc w:val="center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CBD7BB" w14:textId="77777777" w:rsidR="0023215F" w:rsidRPr="007A01B8" w:rsidRDefault="0023215F" w:rsidP="0093635D">
            <w:pPr>
              <w:spacing w:after="0" w:line="24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I</w:t>
            </w:r>
            <w:r w:rsidRPr="007A01B8">
              <w:rPr>
                <w:lang w:val="en-US"/>
              </w:rPr>
              <w:t>D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1FF71B" w14:textId="77777777" w:rsidR="0023215F" w:rsidRPr="007A01B8" w:rsidRDefault="0023215F" w:rsidP="0093635D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Назва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775F1" w14:textId="77777777" w:rsidR="0023215F" w:rsidRPr="007A01B8" w:rsidRDefault="0023215F" w:rsidP="0093635D">
            <w:pPr>
              <w:spacing w:after="0" w:line="240" w:lineRule="auto"/>
              <w:ind w:firstLine="40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Мета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545BB1" w14:textId="77777777" w:rsidR="0023215F" w:rsidRPr="007A01B8" w:rsidRDefault="0023215F" w:rsidP="0093635D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Дійові особи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4E7788" w14:textId="77777777" w:rsidR="0023215F" w:rsidRPr="007A01B8" w:rsidRDefault="0023215F" w:rsidP="0093635D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Тип</w:t>
            </w:r>
          </w:p>
        </w:tc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4C7B44" w14:textId="77777777" w:rsidR="0023215F" w:rsidRPr="007A01B8" w:rsidRDefault="0023215F" w:rsidP="0093635D">
            <w:pPr>
              <w:spacing w:after="0" w:line="240" w:lineRule="auto"/>
              <w:ind w:hanging="88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Опис</w:t>
            </w:r>
          </w:p>
        </w:tc>
      </w:tr>
      <w:tr w:rsidR="0023215F" w:rsidRPr="007A01B8" w14:paraId="281D6E80" w14:textId="77777777" w:rsidTr="0093635D">
        <w:trPr>
          <w:trHeight w:val="1929"/>
          <w:jc w:val="center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989E04" w14:textId="77777777" w:rsidR="0023215F" w:rsidRPr="007A01B8" w:rsidRDefault="0023215F" w:rsidP="0093635D">
            <w:pPr>
              <w:spacing w:after="0" w:line="240" w:lineRule="auto"/>
              <w:ind w:firstLine="0"/>
            </w:pPr>
            <w:r>
              <w:rPr>
                <w:lang w:val="en-US"/>
              </w:rPr>
              <w:t>rq_</w:t>
            </w:r>
            <w:r w:rsidRPr="007A01B8">
              <w:rPr>
                <w:lang w:val="en-US"/>
              </w:rPr>
              <w:t>0</w:t>
            </w:r>
            <w:r>
              <w:t>8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F2C06A" w14:textId="6672C931" w:rsidR="0023215F" w:rsidRPr="007A01B8" w:rsidRDefault="0023215F" w:rsidP="0093635D">
            <w:pPr>
              <w:spacing w:after="0" w:line="240" w:lineRule="auto"/>
              <w:ind w:firstLine="34"/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Сортування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CC8EDB" w14:textId="412BD751" w:rsidR="0023215F" w:rsidRPr="007A01B8" w:rsidRDefault="0023215F" w:rsidP="0093635D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Відсортувати елементи черги за певним правилом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913410" w14:textId="77777777" w:rsidR="0023215F" w:rsidRPr="007A01B8" w:rsidRDefault="0023215F" w:rsidP="0093635D">
            <w:pPr>
              <w:spacing w:after="0" w:line="240" w:lineRule="auto"/>
              <w:ind w:firstLine="0"/>
              <w:jc w:val="center"/>
              <w:rPr>
                <w:sz w:val="24"/>
                <w:lang w:val="uk-UA"/>
              </w:rPr>
            </w:pPr>
            <w:r w:rsidRPr="007A01B8">
              <w:rPr>
                <w:sz w:val="24"/>
                <w:lang w:val="uk-UA"/>
              </w:rPr>
              <w:t>Користувач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870EBF" w14:textId="77777777" w:rsidR="0023215F" w:rsidRPr="007A01B8" w:rsidRDefault="0023215F" w:rsidP="0093635D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 w:rsidRPr="007A01B8">
              <w:rPr>
                <w:sz w:val="24"/>
                <w:lang w:val="uk-UA"/>
              </w:rPr>
              <w:t>Основний</w:t>
            </w:r>
          </w:p>
        </w:tc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D936C" w14:textId="439A59F8" w:rsidR="0023215F" w:rsidRPr="007A01B8" w:rsidRDefault="0023215F" w:rsidP="00317DAA">
            <w:pPr>
              <w:ind w:firstLine="0"/>
              <w:jc w:val="center"/>
              <w:rPr>
                <w:lang w:val="uk-UA"/>
              </w:rPr>
            </w:pPr>
            <w:r>
              <w:rPr>
                <w:lang w:val="uk-UA"/>
              </w:rPr>
              <w:t xml:space="preserve">Користувачу дається вибір за яким </w:t>
            </w:r>
            <w:r w:rsidR="00317DAA">
              <w:rPr>
                <w:lang w:val="uk-UA"/>
              </w:rPr>
              <w:t>правилом сортувати чергу і відсортувати її за цим вибором</w:t>
            </w:r>
          </w:p>
        </w:tc>
      </w:tr>
    </w:tbl>
    <w:p w14:paraId="0C24FD4B" w14:textId="77777777" w:rsidR="0023215F" w:rsidRPr="007A01B8" w:rsidRDefault="0023215F" w:rsidP="0023215F">
      <w:pPr>
        <w:spacing w:after="0" w:line="360" w:lineRule="auto"/>
        <w:ind w:firstLine="709"/>
        <w:rPr>
          <w:lang w:val="uk-UA"/>
        </w:rPr>
      </w:pPr>
    </w:p>
    <w:p w14:paraId="0215E318" w14:textId="10D9EEA5" w:rsidR="0023215F" w:rsidRPr="007A01B8" w:rsidRDefault="00317DAA" w:rsidP="0023215F">
      <w:pPr>
        <w:keepNext/>
        <w:spacing w:after="0" w:line="360" w:lineRule="auto"/>
      </w:pPr>
      <w:r w:rsidRPr="00317DAA">
        <w:rPr>
          <w:noProof/>
        </w:rPr>
        <w:drawing>
          <wp:inline distT="0" distB="0" distL="0" distR="0" wp14:anchorId="13A4D88E" wp14:editId="6B38098C">
            <wp:extent cx="6301105" cy="1363980"/>
            <wp:effectExtent l="0" t="0" r="4445" b="7620"/>
            <wp:docPr id="36381456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81456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136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5AFB7" w14:textId="6097819F" w:rsidR="0023215F" w:rsidRDefault="0023215F" w:rsidP="0023215F">
      <w:pPr>
        <w:spacing w:line="240" w:lineRule="auto"/>
        <w:jc w:val="center"/>
        <w:rPr>
          <w:iCs/>
          <w:szCs w:val="18"/>
          <w:lang w:val="uk-UA"/>
        </w:rPr>
      </w:pPr>
      <w:bookmarkStart w:id="36" w:name="_Ref103876125"/>
      <w:r w:rsidRPr="007A01B8">
        <w:rPr>
          <w:iCs/>
          <w:szCs w:val="18"/>
          <w:lang w:val="uk-UA"/>
        </w:rPr>
        <w:t>Рис.1.</w:t>
      </w:r>
      <w:bookmarkEnd w:id="36"/>
      <w:r w:rsidR="00317DAA">
        <w:rPr>
          <w:color w:val="000000" w:themeColor="text1"/>
          <w:szCs w:val="28"/>
          <w:lang w:val="uk-UA"/>
        </w:rPr>
        <w:t>8</w:t>
      </w:r>
      <w:r w:rsidRPr="007A01B8">
        <w:rPr>
          <w:iCs/>
          <w:szCs w:val="18"/>
          <w:lang w:val="uk-UA"/>
        </w:rPr>
        <w:t xml:space="preserve">. </w:t>
      </w:r>
      <w:r w:rsidR="00317DAA">
        <w:rPr>
          <w:iCs/>
          <w:szCs w:val="18"/>
          <w:lang w:val="uk-UA"/>
        </w:rPr>
        <w:t>Сортування</w:t>
      </w:r>
    </w:p>
    <w:p w14:paraId="6D642F0E" w14:textId="77777777" w:rsidR="00BF2D53" w:rsidRDefault="00BF2D53" w:rsidP="0023215F">
      <w:pPr>
        <w:spacing w:line="240" w:lineRule="auto"/>
        <w:jc w:val="center"/>
        <w:rPr>
          <w:iCs/>
          <w:szCs w:val="18"/>
          <w:lang w:val="uk-UA"/>
        </w:rPr>
      </w:pPr>
    </w:p>
    <w:p w14:paraId="15DA24E9" w14:textId="77777777" w:rsidR="00BF2D53" w:rsidRDefault="00BF2D53" w:rsidP="0023215F">
      <w:pPr>
        <w:spacing w:line="240" w:lineRule="auto"/>
        <w:jc w:val="center"/>
        <w:rPr>
          <w:iCs/>
          <w:szCs w:val="18"/>
          <w:lang w:val="uk-UA"/>
        </w:rPr>
      </w:pPr>
    </w:p>
    <w:p w14:paraId="1E3EBA57" w14:textId="77777777" w:rsidR="00BF2D53" w:rsidRPr="007A01B8" w:rsidRDefault="00BF2D53" w:rsidP="0023215F">
      <w:pPr>
        <w:spacing w:line="240" w:lineRule="auto"/>
        <w:jc w:val="center"/>
        <w:rPr>
          <w:iCs/>
          <w:szCs w:val="18"/>
          <w:lang w:val="uk-UA"/>
        </w:rPr>
      </w:pPr>
    </w:p>
    <w:p w14:paraId="4A601F28" w14:textId="06C80BD5" w:rsidR="0023215F" w:rsidRPr="007A01B8" w:rsidRDefault="0023215F" w:rsidP="0023215F">
      <w:pPr>
        <w:spacing w:after="0" w:line="360" w:lineRule="auto"/>
        <w:ind w:firstLine="709"/>
        <w:outlineLvl w:val="2"/>
        <w:rPr>
          <w:szCs w:val="28"/>
          <w:lang w:val="uk-UA"/>
        </w:rPr>
      </w:pPr>
      <w:r w:rsidRPr="007A01B8">
        <w:rPr>
          <w:szCs w:val="28"/>
          <w:lang w:val="uk-UA"/>
        </w:rPr>
        <w:lastRenderedPageBreak/>
        <w:t>1.1.</w:t>
      </w:r>
      <w:r>
        <w:rPr>
          <w:szCs w:val="28"/>
          <w:lang w:val="uk-UA"/>
        </w:rPr>
        <w:t>9</w:t>
      </w:r>
      <w:r w:rsidR="002A7221">
        <w:rPr>
          <w:szCs w:val="28"/>
          <w:lang w:val="en-US"/>
        </w:rPr>
        <w:t>.</w:t>
      </w:r>
      <w:r w:rsidRPr="007A01B8">
        <w:rPr>
          <w:szCs w:val="28"/>
          <w:lang w:val="uk-UA"/>
        </w:rPr>
        <w:t xml:space="preserve"> Вихід з програми</w:t>
      </w:r>
    </w:p>
    <w:p w14:paraId="7646285A" w14:textId="1107B612" w:rsidR="001A508E" w:rsidRPr="00BF2D53" w:rsidRDefault="0023215F" w:rsidP="00BF2D53">
      <w:pPr>
        <w:spacing w:after="0" w:line="360" w:lineRule="auto"/>
        <w:ind w:firstLine="709"/>
      </w:pPr>
      <w:r w:rsidRPr="007A01B8">
        <w:rPr>
          <w:lang w:val="uk-UA"/>
        </w:rPr>
        <w:t xml:space="preserve">Опис варіанта використання даної функціональної вимоги наведено у </w:t>
      </w:r>
      <w:r w:rsidR="00681EB5">
        <w:rPr>
          <w:lang w:val="uk-UA"/>
        </w:rPr>
        <w:t xml:space="preserve">Таблиці 1.9. </w:t>
      </w:r>
      <w:r w:rsidRPr="007A01B8">
        <w:rPr>
          <w:lang w:val="uk-UA"/>
        </w:rPr>
        <w:t>Д</w:t>
      </w:r>
      <w:r w:rsidRPr="007A01B8">
        <w:t>іаграма варіанту використання</w:t>
      </w:r>
      <w:r w:rsidRPr="007A01B8">
        <w:rPr>
          <w:lang w:val="uk-UA"/>
        </w:rPr>
        <w:t xml:space="preserve"> даної функціональної вимоги</w:t>
      </w:r>
      <w:r w:rsidRPr="007A01B8">
        <w:t xml:space="preserve"> в нотації </w:t>
      </w:r>
      <w:r w:rsidRPr="007A01B8">
        <w:rPr>
          <w:lang w:val="en-GB"/>
        </w:rPr>
        <w:t>UML</w:t>
      </w:r>
      <w:r w:rsidRPr="007A01B8">
        <w:t xml:space="preserve"> наведена на </w:t>
      </w:r>
      <w:r w:rsidRPr="007A01B8">
        <w:fldChar w:fldCharType="begin"/>
      </w:r>
      <w:r w:rsidRPr="007A01B8">
        <w:instrText xml:space="preserve"> REF _Ref103876125 \h  \* MERGEFORMAT </w:instrText>
      </w:r>
      <w:r w:rsidRPr="007A01B8">
        <w:fldChar w:fldCharType="separate"/>
      </w:r>
      <w:r w:rsidRPr="007A01B8">
        <w:rPr>
          <w:lang w:val="uk-UA"/>
        </w:rPr>
        <w:t>Рис.1.</w:t>
      </w:r>
      <w:r w:rsidR="00317DAA">
        <w:rPr>
          <w:noProof/>
          <w:lang w:val="uk-UA"/>
        </w:rPr>
        <w:t>9</w:t>
      </w:r>
      <w:r w:rsidRPr="007A01B8">
        <w:fldChar w:fldCharType="end"/>
      </w:r>
      <w:r w:rsidRPr="007A01B8">
        <w:t>.</w:t>
      </w:r>
    </w:p>
    <w:p w14:paraId="7A2BE488" w14:textId="77777777" w:rsidR="0023215F" w:rsidRPr="007A01B8" w:rsidRDefault="0023215F" w:rsidP="0023215F">
      <w:pPr>
        <w:keepNext/>
        <w:spacing w:line="240" w:lineRule="auto"/>
        <w:ind w:firstLine="709"/>
        <w:jc w:val="right"/>
        <w:rPr>
          <w:i/>
          <w:iCs/>
          <w:szCs w:val="18"/>
        </w:rPr>
      </w:pPr>
      <w:r w:rsidRPr="007A01B8">
        <w:rPr>
          <w:i/>
          <w:iCs/>
          <w:szCs w:val="18"/>
        </w:rPr>
        <w:t xml:space="preserve">Таблиця </w:t>
      </w:r>
      <w:r w:rsidRPr="007A01B8">
        <w:rPr>
          <w:i/>
          <w:iCs/>
          <w:szCs w:val="18"/>
          <w:lang w:val="uk-UA"/>
        </w:rPr>
        <w:t>1.</w:t>
      </w:r>
      <w:r>
        <w:rPr>
          <w:i/>
          <w:iCs/>
          <w:szCs w:val="18"/>
          <w:lang w:val="uk-UA"/>
        </w:rPr>
        <w:t>9</w:t>
      </w:r>
    </w:p>
    <w:p w14:paraId="00EB1CF6" w14:textId="77777777" w:rsidR="0023215F" w:rsidRPr="007A01B8" w:rsidRDefault="0023215F" w:rsidP="0023215F">
      <w:pPr>
        <w:spacing w:after="0" w:line="360" w:lineRule="auto"/>
        <w:jc w:val="center"/>
        <w:rPr>
          <w:b/>
          <w:lang w:val="uk-UA"/>
        </w:rPr>
      </w:pPr>
      <w:r w:rsidRPr="007A01B8">
        <w:rPr>
          <w:b/>
          <w:lang w:val="uk-UA"/>
        </w:rPr>
        <w:t>Вихід з програми</w:t>
      </w:r>
    </w:p>
    <w:tbl>
      <w:tblPr>
        <w:tblStyle w:val="11"/>
        <w:tblW w:w="9915" w:type="dxa"/>
        <w:jc w:val="center"/>
        <w:tblInd w:w="0" w:type="dxa"/>
        <w:tblLook w:val="04A0" w:firstRow="1" w:lastRow="0" w:firstColumn="1" w:lastColumn="0" w:noHBand="0" w:noVBand="1"/>
      </w:tblPr>
      <w:tblGrid>
        <w:gridCol w:w="870"/>
        <w:gridCol w:w="1700"/>
        <w:gridCol w:w="1715"/>
        <w:gridCol w:w="1417"/>
        <w:gridCol w:w="1243"/>
        <w:gridCol w:w="2970"/>
      </w:tblGrid>
      <w:tr w:rsidR="0023215F" w:rsidRPr="007A01B8" w14:paraId="41EBB344" w14:textId="77777777" w:rsidTr="0093635D">
        <w:trPr>
          <w:trHeight w:val="777"/>
          <w:jc w:val="center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C2BE0A" w14:textId="77777777" w:rsidR="0023215F" w:rsidRPr="007A01B8" w:rsidRDefault="0023215F" w:rsidP="0093635D">
            <w:pPr>
              <w:spacing w:after="0" w:line="24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I</w:t>
            </w:r>
            <w:r w:rsidRPr="007A01B8">
              <w:rPr>
                <w:lang w:val="en-US"/>
              </w:rPr>
              <w:t>D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17A14" w14:textId="77777777" w:rsidR="0023215F" w:rsidRPr="007A01B8" w:rsidRDefault="0023215F" w:rsidP="0093635D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Назва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B4F42F" w14:textId="77777777" w:rsidR="0023215F" w:rsidRPr="007A01B8" w:rsidRDefault="0023215F" w:rsidP="0093635D">
            <w:pPr>
              <w:spacing w:after="0" w:line="240" w:lineRule="auto"/>
              <w:ind w:firstLine="40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Мета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087B47" w14:textId="77777777" w:rsidR="0023215F" w:rsidRPr="007A01B8" w:rsidRDefault="0023215F" w:rsidP="0093635D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Дійові особи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6E2237" w14:textId="77777777" w:rsidR="0023215F" w:rsidRPr="007A01B8" w:rsidRDefault="0023215F" w:rsidP="0093635D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Тип</w:t>
            </w:r>
          </w:p>
        </w:tc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23867F" w14:textId="77777777" w:rsidR="0023215F" w:rsidRPr="007A01B8" w:rsidRDefault="0023215F" w:rsidP="0093635D">
            <w:pPr>
              <w:spacing w:after="0" w:line="240" w:lineRule="auto"/>
              <w:ind w:hanging="88"/>
              <w:jc w:val="center"/>
              <w:rPr>
                <w:lang w:val="uk-UA"/>
              </w:rPr>
            </w:pPr>
            <w:r w:rsidRPr="007A01B8">
              <w:rPr>
                <w:lang w:val="uk-UA"/>
              </w:rPr>
              <w:t>Опис</w:t>
            </w:r>
          </w:p>
        </w:tc>
      </w:tr>
      <w:tr w:rsidR="0023215F" w:rsidRPr="007A01B8" w14:paraId="148849B3" w14:textId="77777777" w:rsidTr="0093635D">
        <w:trPr>
          <w:trHeight w:val="1929"/>
          <w:jc w:val="center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491E95" w14:textId="5AB1F7D8" w:rsidR="0023215F" w:rsidRPr="0023215F" w:rsidRDefault="0023215F" w:rsidP="0093635D">
            <w:pPr>
              <w:spacing w:after="0" w:line="240" w:lineRule="auto"/>
              <w:ind w:firstLine="0"/>
              <w:rPr>
                <w:lang w:val="uk-UA"/>
              </w:rPr>
            </w:pPr>
            <w:r>
              <w:rPr>
                <w:lang w:val="en-US"/>
              </w:rPr>
              <w:t>rq_</w:t>
            </w:r>
            <w:r w:rsidRPr="007A01B8">
              <w:rPr>
                <w:lang w:val="en-US"/>
              </w:rPr>
              <w:t>0</w:t>
            </w:r>
            <w:r>
              <w:rPr>
                <w:lang w:val="uk-UA"/>
              </w:rPr>
              <w:t>9</w:t>
            </w:r>
          </w:p>
        </w:tc>
        <w:tc>
          <w:tcPr>
            <w:tcW w:w="1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26FCAB" w14:textId="77777777" w:rsidR="0023215F" w:rsidRPr="007A01B8" w:rsidRDefault="0023215F" w:rsidP="0093635D">
            <w:pPr>
              <w:spacing w:after="0" w:line="240" w:lineRule="auto"/>
              <w:ind w:firstLine="34"/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Вихід з програми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B7EAFD" w14:textId="77777777" w:rsidR="0023215F" w:rsidRPr="007A01B8" w:rsidRDefault="0023215F" w:rsidP="0093635D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Завершити роботу ПЗ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BEAE98" w14:textId="77777777" w:rsidR="0023215F" w:rsidRPr="007A01B8" w:rsidRDefault="0023215F" w:rsidP="0093635D">
            <w:pPr>
              <w:spacing w:after="0" w:line="240" w:lineRule="auto"/>
              <w:ind w:firstLine="0"/>
              <w:jc w:val="center"/>
              <w:rPr>
                <w:sz w:val="24"/>
                <w:lang w:val="uk-UA"/>
              </w:rPr>
            </w:pPr>
            <w:r w:rsidRPr="007A01B8">
              <w:rPr>
                <w:sz w:val="24"/>
                <w:lang w:val="uk-UA"/>
              </w:rPr>
              <w:t>Користувач</w:t>
            </w:r>
          </w:p>
        </w:tc>
        <w:tc>
          <w:tcPr>
            <w:tcW w:w="1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3CF062" w14:textId="77777777" w:rsidR="0023215F" w:rsidRPr="007A01B8" w:rsidRDefault="0023215F" w:rsidP="0093635D">
            <w:pPr>
              <w:spacing w:after="0" w:line="240" w:lineRule="auto"/>
              <w:ind w:firstLine="0"/>
              <w:jc w:val="center"/>
              <w:rPr>
                <w:lang w:val="uk-UA"/>
              </w:rPr>
            </w:pPr>
            <w:r w:rsidRPr="007A01B8">
              <w:rPr>
                <w:sz w:val="24"/>
                <w:lang w:val="uk-UA"/>
              </w:rPr>
              <w:t>Основний</w:t>
            </w:r>
          </w:p>
        </w:tc>
        <w:tc>
          <w:tcPr>
            <w:tcW w:w="2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DEC068" w14:textId="77777777" w:rsidR="0023215F" w:rsidRPr="007A01B8" w:rsidRDefault="0023215F" w:rsidP="0093635D">
            <w:pPr>
              <w:spacing w:after="0" w:line="240" w:lineRule="auto"/>
              <w:ind w:hanging="88"/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Відбувається очищення всіх полів об’єктів, видалення контейнера та завершення роботи програми</w:t>
            </w:r>
          </w:p>
        </w:tc>
      </w:tr>
    </w:tbl>
    <w:p w14:paraId="4B800B81" w14:textId="77777777" w:rsidR="0023215F" w:rsidRPr="007A01B8" w:rsidRDefault="0023215F" w:rsidP="0023215F">
      <w:pPr>
        <w:spacing w:after="0" w:line="360" w:lineRule="auto"/>
        <w:ind w:firstLine="709"/>
        <w:rPr>
          <w:lang w:val="uk-UA"/>
        </w:rPr>
      </w:pPr>
    </w:p>
    <w:p w14:paraId="0A46258A" w14:textId="1EDA546F" w:rsidR="0023215F" w:rsidRPr="007A01B8" w:rsidRDefault="00317DAA" w:rsidP="0023215F">
      <w:pPr>
        <w:keepNext/>
        <w:spacing w:after="0" w:line="360" w:lineRule="auto"/>
      </w:pPr>
      <w:r w:rsidRPr="00317DAA">
        <w:rPr>
          <w:noProof/>
        </w:rPr>
        <w:drawing>
          <wp:inline distT="0" distB="0" distL="0" distR="0" wp14:anchorId="38E5E45E" wp14:editId="0D53392B">
            <wp:extent cx="6301105" cy="1419860"/>
            <wp:effectExtent l="0" t="0" r="4445" b="8890"/>
            <wp:docPr id="51802010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020104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301105" cy="141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AD229" w14:textId="77777777" w:rsidR="0023215F" w:rsidRPr="007A01B8" w:rsidRDefault="0023215F" w:rsidP="0023215F">
      <w:pPr>
        <w:spacing w:line="240" w:lineRule="auto"/>
        <w:jc w:val="center"/>
        <w:rPr>
          <w:iCs/>
          <w:szCs w:val="18"/>
          <w:lang w:val="uk-UA"/>
        </w:rPr>
      </w:pPr>
      <w:r w:rsidRPr="007A01B8">
        <w:rPr>
          <w:iCs/>
          <w:szCs w:val="18"/>
          <w:lang w:val="uk-UA"/>
        </w:rPr>
        <w:t>Рис.1.</w:t>
      </w:r>
      <w:r>
        <w:rPr>
          <w:color w:val="000000" w:themeColor="text1"/>
          <w:szCs w:val="28"/>
          <w:lang w:val="uk-UA"/>
        </w:rPr>
        <w:t>9</w:t>
      </w:r>
      <w:r w:rsidRPr="007A01B8">
        <w:rPr>
          <w:iCs/>
          <w:szCs w:val="18"/>
          <w:lang w:val="uk-UA"/>
        </w:rPr>
        <w:t>. Вихід з програми</w:t>
      </w:r>
    </w:p>
    <w:p w14:paraId="29331652" w14:textId="77777777" w:rsidR="007A01B8" w:rsidRPr="007A01B8" w:rsidRDefault="007A01B8" w:rsidP="005B0C6F">
      <w:pPr>
        <w:spacing w:after="0" w:line="360" w:lineRule="auto"/>
        <w:ind w:firstLine="709"/>
        <w:rPr>
          <w:lang w:val="uk-UA"/>
        </w:rPr>
      </w:pPr>
    </w:p>
    <w:p w14:paraId="27EC03F5" w14:textId="437A9D2E" w:rsidR="007A01B8" w:rsidRPr="007A01B8" w:rsidRDefault="007A01B8" w:rsidP="005B0C6F">
      <w:pPr>
        <w:keepNext/>
        <w:keepLines/>
        <w:spacing w:after="0" w:line="360" w:lineRule="auto"/>
        <w:ind w:firstLine="709"/>
        <w:outlineLvl w:val="1"/>
        <w:rPr>
          <w:rFonts w:eastAsia="Times New Roman"/>
          <w:szCs w:val="26"/>
          <w:lang w:val="uk-UA"/>
        </w:rPr>
      </w:pPr>
      <w:bookmarkStart w:id="37" w:name="_Toc105512169"/>
      <w:bookmarkStart w:id="38" w:name="_Toc105512781"/>
      <w:bookmarkStart w:id="39" w:name="_Toc135391012"/>
      <w:r w:rsidRPr="007A01B8">
        <w:rPr>
          <w:rFonts w:eastAsia="Times New Roman"/>
          <w:szCs w:val="26"/>
          <w:lang w:val="uk-UA"/>
        </w:rPr>
        <w:t>1.2</w:t>
      </w:r>
      <w:r w:rsidR="002A7221">
        <w:rPr>
          <w:rFonts w:eastAsia="Times New Roman"/>
          <w:szCs w:val="26"/>
          <w:lang w:val="en-US"/>
        </w:rPr>
        <w:t>.</w:t>
      </w:r>
      <w:r w:rsidRPr="007A01B8">
        <w:rPr>
          <w:rFonts w:eastAsia="Times New Roman"/>
          <w:szCs w:val="26"/>
          <w:lang w:val="uk-UA"/>
        </w:rPr>
        <w:t xml:space="preserve"> Нефункціональні вимоги</w:t>
      </w:r>
      <w:bookmarkEnd w:id="37"/>
      <w:bookmarkEnd w:id="38"/>
      <w:bookmarkEnd w:id="39"/>
    </w:p>
    <w:p w14:paraId="2460A260" w14:textId="124E23C2" w:rsidR="007A01B8" w:rsidRPr="007A01B8" w:rsidRDefault="00406E3D" w:rsidP="005B0C6F">
      <w:pPr>
        <w:spacing w:after="0" w:line="360" w:lineRule="auto"/>
        <w:ind w:firstLine="709"/>
        <w:rPr>
          <w:szCs w:val="28"/>
          <w:lang w:eastAsia="ko-KR"/>
        </w:rPr>
      </w:pPr>
      <w:r>
        <w:rPr>
          <w:noProof/>
          <w:szCs w:val="28"/>
          <w:lang w:val="en-US" w:eastAsia="ko-KR"/>
        </w:rPr>
        <w:t>nf</w:t>
      </w:r>
      <w:r w:rsidR="007A01B8" w:rsidRPr="007A01B8">
        <w:rPr>
          <w:noProof/>
          <w:szCs w:val="28"/>
          <w:lang w:val="en-US" w:eastAsia="ko-KR"/>
        </w:rPr>
        <w:t>r</w:t>
      </w:r>
      <w:r w:rsidR="004159B7">
        <w:rPr>
          <w:noProof/>
          <w:szCs w:val="28"/>
          <w:lang w:val="en-US" w:eastAsia="ko-KR"/>
        </w:rPr>
        <w:t>q</w:t>
      </w:r>
      <w:r w:rsidR="007A01B8" w:rsidRPr="007A01B8">
        <w:rPr>
          <w:szCs w:val="28"/>
          <w:lang w:val="uk-UA" w:eastAsia="ko-KR"/>
        </w:rPr>
        <w:t>_01:</w:t>
      </w:r>
      <w:r w:rsidR="007A01B8" w:rsidRPr="007A01B8">
        <w:rPr>
          <w:szCs w:val="28"/>
          <w:lang w:eastAsia="ko-KR"/>
        </w:rPr>
        <w:t xml:space="preserve"> </w:t>
      </w:r>
      <w:r w:rsidR="004159B7">
        <w:rPr>
          <w:szCs w:val="28"/>
          <w:lang w:val="uk-UA" w:eastAsia="ko-KR"/>
        </w:rPr>
        <w:t>П</w:t>
      </w:r>
      <w:r w:rsidR="007A01B8" w:rsidRPr="007A01B8">
        <w:rPr>
          <w:szCs w:val="28"/>
          <w:lang w:val="uk-UA" w:eastAsia="ko-KR"/>
        </w:rPr>
        <w:t>еревірка вибору пункту меню користувачем. У</w:t>
      </w:r>
      <w:r w:rsidR="004159B7">
        <w:rPr>
          <w:szCs w:val="28"/>
          <w:lang w:val="uk-UA" w:eastAsia="ko-KR"/>
        </w:rPr>
        <w:t xml:space="preserve"> випадку некоректного вводу, виведеться</w:t>
      </w:r>
      <w:r w:rsidR="007A01B8" w:rsidRPr="007A01B8">
        <w:rPr>
          <w:szCs w:val="28"/>
          <w:lang w:val="uk-UA" w:eastAsia="ko-KR"/>
        </w:rPr>
        <w:t xml:space="preserve"> повідомлення про помилку та </w:t>
      </w:r>
      <w:r w:rsidR="004159B7">
        <w:rPr>
          <w:szCs w:val="28"/>
          <w:lang w:val="uk-UA" w:eastAsia="ko-KR"/>
        </w:rPr>
        <w:t>можливість</w:t>
      </w:r>
      <w:r w:rsidR="007A01B8" w:rsidRPr="007A01B8">
        <w:rPr>
          <w:szCs w:val="28"/>
          <w:lang w:val="uk-UA" w:eastAsia="ko-KR"/>
        </w:rPr>
        <w:t xml:space="preserve"> повторити спробу обрати пункт меню.</w:t>
      </w:r>
    </w:p>
    <w:p w14:paraId="2A420495" w14:textId="16AA155A" w:rsidR="007A01B8" w:rsidRPr="007A01B8" w:rsidRDefault="00406E3D" w:rsidP="005B0C6F">
      <w:pPr>
        <w:spacing w:after="0" w:line="360" w:lineRule="auto"/>
        <w:ind w:firstLine="709"/>
        <w:rPr>
          <w:szCs w:val="28"/>
          <w:lang w:val="uk-UA" w:eastAsia="ko-KR"/>
        </w:rPr>
      </w:pPr>
      <w:r>
        <w:rPr>
          <w:noProof/>
          <w:szCs w:val="28"/>
          <w:lang w:val="en-US" w:eastAsia="ko-KR"/>
        </w:rPr>
        <w:t>nf</w:t>
      </w:r>
      <w:r w:rsidRPr="007A01B8">
        <w:rPr>
          <w:noProof/>
          <w:szCs w:val="28"/>
          <w:lang w:val="en-US" w:eastAsia="ko-KR"/>
        </w:rPr>
        <w:t>r</w:t>
      </w:r>
      <w:r>
        <w:rPr>
          <w:noProof/>
          <w:szCs w:val="28"/>
          <w:lang w:val="en-US" w:eastAsia="ko-KR"/>
        </w:rPr>
        <w:t>q</w:t>
      </w:r>
      <w:r w:rsidRPr="007A01B8">
        <w:rPr>
          <w:szCs w:val="28"/>
          <w:lang w:val="uk-UA" w:eastAsia="ko-KR"/>
        </w:rPr>
        <w:t xml:space="preserve"> </w:t>
      </w:r>
      <w:r w:rsidR="004159B7" w:rsidRPr="007A01B8">
        <w:rPr>
          <w:szCs w:val="28"/>
          <w:lang w:val="uk-UA" w:eastAsia="ko-KR"/>
        </w:rPr>
        <w:t>_</w:t>
      </w:r>
      <w:r w:rsidR="007A01B8" w:rsidRPr="007A01B8">
        <w:rPr>
          <w:szCs w:val="28"/>
          <w:lang w:eastAsia="ko-KR"/>
        </w:rPr>
        <w:t>0</w:t>
      </w:r>
      <w:r w:rsidR="007A01B8" w:rsidRPr="007A01B8">
        <w:rPr>
          <w:szCs w:val="28"/>
          <w:lang w:val="uk-UA" w:eastAsia="ko-KR"/>
        </w:rPr>
        <w:t xml:space="preserve">2: </w:t>
      </w:r>
      <w:r w:rsidR="004159B7" w:rsidRPr="004159B7">
        <w:rPr>
          <w:szCs w:val="28"/>
          <w:lang w:val="uk-UA" w:eastAsia="ko-KR"/>
        </w:rPr>
        <w:t>Після введення значень з клавіатури проводиться перевірка їх правильності. У випадку, якщо користувач ввів некоректні дані, система виведе повідомлення про помилку і просить повторити спробу введення інформації.</w:t>
      </w:r>
      <w:r w:rsidR="007A01B8" w:rsidRPr="007A01B8">
        <w:rPr>
          <w:szCs w:val="28"/>
          <w:lang w:eastAsia="ko-KR"/>
        </w:rPr>
        <w:t>.</w:t>
      </w:r>
    </w:p>
    <w:p w14:paraId="1CD43C74" w14:textId="677F62B6" w:rsidR="007A01B8" w:rsidRPr="007A01B8" w:rsidRDefault="00406E3D" w:rsidP="00BF2D53">
      <w:pPr>
        <w:spacing w:after="0" w:line="360" w:lineRule="auto"/>
        <w:ind w:firstLine="709"/>
        <w:rPr>
          <w:lang w:val="uk-UA"/>
        </w:rPr>
      </w:pPr>
      <w:r>
        <w:rPr>
          <w:noProof/>
          <w:szCs w:val="28"/>
          <w:lang w:val="en-US" w:eastAsia="ko-KR"/>
        </w:rPr>
        <w:t>nf</w:t>
      </w:r>
      <w:r w:rsidRPr="007A01B8">
        <w:rPr>
          <w:noProof/>
          <w:szCs w:val="28"/>
          <w:lang w:val="en-US" w:eastAsia="ko-KR"/>
        </w:rPr>
        <w:t>r</w:t>
      </w:r>
      <w:r>
        <w:rPr>
          <w:noProof/>
          <w:szCs w:val="28"/>
          <w:lang w:val="en-US" w:eastAsia="ko-KR"/>
        </w:rPr>
        <w:t>q</w:t>
      </w:r>
      <w:r w:rsidRPr="007A01B8">
        <w:rPr>
          <w:szCs w:val="28"/>
          <w:lang w:val="uk-UA" w:eastAsia="ko-KR"/>
        </w:rPr>
        <w:t xml:space="preserve"> </w:t>
      </w:r>
      <w:r w:rsidR="004159B7" w:rsidRPr="007A01B8">
        <w:rPr>
          <w:szCs w:val="28"/>
          <w:lang w:val="uk-UA" w:eastAsia="ko-KR"/>
        </w:rPr>
        <w:t>_</w:t>
      </w:r>
      <w:r w:rsidR="007A01B8" w:rsidRPr="007A01B8">
        <w:rPr>
          <w:szCs w:val="28"/>
          <w:lang w:eastAsia="ko-KR"/>
        </w:rPr>
        <w:t>0</w:t>
      </w:r>
      <w:r w:rsidR="007A01B8" w:rsidRPr="007A01B8">
        <w:rPr>
          <w:szCs w:val="28"/>
          <w:lang w:val="uk-UA" w:eastAsia="ko-KR"/>
        </w:rPr>
        <w:t xml:space="preserve">3: </w:t>
      </w:r>
      <w:r w:rsidR="004159B7">
        <w:rPr>
          <w:szCs w:val="28"/>
          <w:lang w:val="uk-UA" w:eastAsia="ko-KR"/>
        </w:rPr>
        <w:t>Проводиться перевірка даних, отриманих з файлу</w:t>
      </w:r>
      <w:r w:rsidR="007A01B8" w:rsidRPr="007A01B8">
        <w:rPr>
          <w:szCs w:val="28"/>
          <w:lang w:val="uk-UA" w:eastAsia="ko-KR"/>
        </w:rPr>
        <w:t>.</w:t>
      </w:r>
      <w:r w:rsidR="004159B7">
        <w:rPr>
          <w:szCs w:val="28"/>
          <w:lang w:val="uk-UA" w:eastAsia="ko-KR"/>
        </w:rPr>
        <w:t xml:space="preserve"> У випадку, некоректності отриманих даних, виведеться повідомлення.</w:t>
      </w:r>
    </w:p>
    <w:p w14:paraId="708EDA25" w14:textId="042C4E7D" w:rsidR="003E4455" w:rsidRDefault="003E4455">
      <w:pPr>
        <w:spacing w:after="0" w:line="240" w:lineRule="auto"/>
        <w:jc w:val="left"/>
        <w:rPr>
          <w:rFonts w:ascii="Cascadia Mono" w:hAnsi="Cascadia Mono" w:cs="Cascadia Mono"/>
          <w:color w:val="000000"/>
          <w:sz w:val="19"/>
          <w:szCs w:val="19"/>
          <w:lang w:val="ru-UA" w:eastAsia="ko-KR"/>
        </w:rPr>
      </w:pPr>
      <w:r>
        <w:rPr>
          <w:rFonts w:ascii="Cascadia Mono" w:hAnsi="Cascadia Mono" w:cs="Cascadia Mono"/>
          <w:color w:val="000000"/>
          <w:sz w:val="19"/>
          <w:szCs w:val="19"/>
          <w:lang w:val="ru-UA" w:eastAsia="ko-KR"/>
        </w:rPr>
        <w:br w:type="page"/>
      </w:r>
    </w:p>
    <w:p w14:paraId="3A57FB00" w14:textId="77777777" w:rsidR="003E4455" w:rsidRDefault="003E4455" w:rsidP="003E4455">
      <w:pPr>
        <w:pStyle w:val="1"/>
        <w:rPr>
          <w:lang w:val="uk-UA"/>
        </w:rPr>
      </w:pPr>
      <w:bookmarkStart w:id="40" w:name="_Toc105512170"/>
      <w:bookmarkStart w:id="41" w:name="_Toc105512782"/>
      <w:bookmarkStart w:id="42" w:name="_Toc135391013"/>
      <w:r>
        <w:lastRenderedPageBreak/>
        <w:t xml:space="preserve">РОЗДІЛ 2 </w:t>
      </w:r>
      <w:r>
        <w:br/>
        <w:t>СТРУКТУРА ТА ЛОГІКА РОБОТИ</w:t>
      </w:r>
      <w:bookmarkEnd w:id="40"/>
      <w:bookmarkEnd w:id="41"/>
      <w:bookmarkEnd w:id="42"/>
    </w:p>
    <w:p w14:paraId="5F965B8F" w14:textId="77777777" w:rsidR="003E4455" w:rsidRDefault="003E4455" w:rsidP="003E4455"/>
    <w:p w14:paraId="2643657A" w14:textId="51ECCD65" w:rsidR="003E4455" w:rsidRDefault="003E4455" w:rsidP="003E4455">
      <w:pPr>
        <w:pStyle w:val="2"/>
        <w:spacing w:line="360" w:lineRule="auto"/>
        <w:rPr>
          <w:rFonts w:cstheme="majorBidi"/>
        </w:rPr>
      </w:pPr>
      <w:bookmarkStart w:id="43" w:name="_Toc105512171"/>
      <w:bookmarkStart w:id="44" w:name="_Toc105512783"/>
      <w:bookmarkStart w:id="45" w:name="_Toc135391014"/>
      <w:r>
        <w:t>2.1</w:t>
      </w:r>
      <w:r w:rsidR="002A7221">
        <w:rPr>
          <w:lang w:val="en-US"/>
        </w:rPr>
        <w:t>.</w:t>
      </w:r>
      <w:r>
        <w:t xml:space="preserve"> Логічна структура</w:t>
      </w:r>
      <w:bookmarkEnd w:id="43"/>
      <w:bookmarkEnd w:id="44"/>
      <w:bookmarkEnd w:id="45"/>
    </w:p>
    <w:p w14:paraId="0298BBB6" w14:textId="77777777" w:rsidR="003E4455" w:rsidRDefault="003E4455" w:rsidP="003E4455">
      <w:pPr>
        <w:spacing w:line="360" w:lineRule="auto"/>
        <w:rPr>
          <w:lang w:val="uk-UA"/>
        </w:rPr>
      </w:pPr>
      <w:r>
        <w:rPr>
          <w:lang w:val="uk-UA"/>
        </w:rPr>
        <w:t>Діаграма класів наведена на окремому аркуші (</w:t>
      </w:r>
      <w:r>
        <w:fldChar w:fldCharType="begin"/>
      </w:r>
      <w:r>
        <w:instrText xml:space="preserve"> REF _Ref105452873 \h  \* MERGEFORMAT </w:instrText>
      </w:r>
      <w:r>
        <w:fldChar w:fldCharType="separate"/>
      </w:r>
      <w:r>
        <w:t>Див. Додаток А</w:t>
      </w:r>
      <w:r>
        <w:fldChar w:fldCharType="end"/>
      </w:r>
      <w:r>
        <w:rPr>
          <w:lang w:val="uk-UA"/>
        </w:rPr>
        <w:t>)</w:t>
      </w:r>
    </w:p>
    <w:p w14:paraId="7D60E729" w14:textId="049073D0" w:rsidR="003E4455" w:rsidRDefault="003E4455" w:rsidP="003E4455">
      <w:pPr>
        <w:pStyle w:val="a9"/>
        <w:rPr>
          <w:szCs w:val="28"/>
          <w:lang w:val="uk-UA"/>
        </w:rPr>
      </w:pPr>
      <w:bookmarkStart w:id="46" w:name="_Toc105512173"/>
      <w:r>
        <w:t>2.1.</w:t>
      </w:r>
      <w:r w:rsidR="00BD071F">
        <w:rPr>
          <w:lang w:val="uk-UA"/>
        </w:rPr>
        <w:t>1</w:t>
      </w:r>
      <w:r w:rsidR="002A7221">
        <w:rPr>
          <w:lang w:val="en-US"/>
        </w:rPr>
        <w:t>.</w:t>
      </w:r>
      <w:r>
        <w:t xml:space="preserve"> Клас «</w:t>
      </w:r>
      <w:r w:rsidR="00020A38" w:rsidRPr="00020A38">
        <w:rPr>
          <w:lang w:val="en-US"/>
        </w:rPr>
        <w:t>Assignment</w:t>
      </w:r>
      <w:r>
        <w:t>»</w:t>
      </w:r>
      <w:bookmarkEnd w:id="46"/>
    </w:p>
    <w:p w14:paraId="1F3A08C7" w14:textId="5602D348" w:rsidR="003E4455" w:rsidRDefault="003E4455" w:rsidP="003E4455">
      <w:pPr>
        <w:spacing w:line="360" w:lineRule="auto"/>
        <w:ind w:firstLine="708"/>
        <w:rPr>
          <w:rStyle w:val="af4"/>
        </w:rPr>
      </w:pPr>
      <w:r>
        <w:rPr>
          <w:rStyle w:val="af4"/>
        </w:rPr>
        <w:t>Клас «</w:t>
      </w:r>
      <w:r w:rsidR="00020A38" w:rsidRPr="00020A38">
        <w:rPr>
          <w:rStyle w:val="af4"/>
          <w:lang w:val="en-US"/>
        </w:rPr>
        <w:t>Assignment</w:t>
      </w:r>
      <w:r>
        <w:rPr>
          <w:rStyle w:val="af4"/>
        </w:rPr>
        <w:t>» - це абстрактний базовий клас, призначений для визначення сутності «</w:t>
      </w:r>
      <w:r w:rsidR="00020A38">
        <w:rPr>
          <w:rStyle w:val="af4"/>
        </w:rPr>
        <w:t>Завдання</w:t>
      </w:r>
      <w:r>
        <w:rPr>
          <w:rStyle w:val="af4"/>
        </w:rPr>
        <w:t>». Опис захищеного інтерфейсу класу «</w:t>
      </w:r>
      <w:r w:rsidR="00020A38" w:rsidRPr="00020A38">
        <w:rPr>
          <w:rStyle w:val="af4"/>
          <w:lang w:val="en-US"/>
        </w:rPr>
        <w:t>Assignment</w:t>
      </w:r>
      <w:r>
        <w:rPr>
          <w:rStyle w:val="af4"/>
        </w:rPr>
        <w:t xml:space="preserve">» наведено в </w:t>
      </w:r>
      <w:r>
        <w:rPr>
          <w:rStyle w:val="af4"/>
        </w:rPr>
        <w:fldChar w:fldCharType="begin"/>
      </w:r>
      <w:r>
        <w:rPr>
          <w:rStyle w:val="af4"/>
        </w:rPr>
        <w:instrText xml:space="preserve"> REF _Ref105356438 \h </w:instrText>
      </w:r>
      <w:r>
        <w:rPr>
          <w:rStyle w:val="af4"/>
        </w:rPr>
      </w:r>
      <w:r>
        <w:rPr>
          <w:rStyle w:val="af4"/>
        </w:rPr>
        <w:fldChar w:fldCharType="separate"/>
      </w:r>
      <w:r>
        <w:rPr>
          <w:lang w:val="uk-UA"/>
        </w:rPr>
        <w:t>Таблиці 2.</w:t>
      </w:r>
      <w:r w:rsidR="00BD071F">
        <w:rPr>
          <w:noProof/>
          <w:lang w:val="uk-UA"/>
        </w:rPr>
        <w:t>1</w:t>
      </w:r>
      <w:r>
        <w:rPr>
          <w:rStyle w:val="af4"/>
        </w:rPr>
        <w:fldChar w:fldCharType="end"/>
      </w:r>
      <w:r>
        <w:rPr>
          <w:rStyle w:val="af4"/>
        </w:rPr>
        <w:t>. Опис відкритого інтерфейсу класу «</w:t>
      </w:r>
      <w:r w:rsidR="00020A38">
        <w:rPr>
          <w:rStyle w:val="af4"/>
          <w:lang w:val="en-US"/>
        </w:rPr>
        <w:t>Assignment</w:t>
      </w:r>
      <w:r>
        <w:rPr>
          <w:rStyle w:val="af4"/>
        </w:rPr>
        <w:t xml:space="preserve">» наведено в </w:t>
      </w:r>
      <w:r>
        <w:rPr>
          <w:rStyle w:val="af4"/>
        </w:rPr>
        <w:fldChar w:fldCharType="begin"/>
      </w:r>
      <w:r>
        <w:rPr>
          <w:rStyle w:val="af4"/>
        </w:rPr>
        <w:instrText xml:space="preserve"> REF _Ref105356497 \h </w:instrText>
      </w:r>
      <w:r>
        <w:rPr>
          <w:rStyle w:val="af4"/>
        </w:rPr>
      </w:r>
      <w:r>
        <w:rPr>
          <w:rStyle w:val="af4"/>
        </w:rPr>
        <w:fldChar w:fldCharType="separate"/>
      </w:r>
      <w:r>
        <w:rPr>
          <w:lang w:val="uk-UA"/>
        </w:rPr>
        <w:t>Таблиці 2.</w:t>
      </w:r>
      <w:r w:rsidR="00BD071F">
        <w:rPr>
          <w:noProof/>
          <w:lang w:val="uk-UA"/>
        </w:rPr>
        <w:t>2</w:t>
      </w:r>
      <w:r>
        <w:rPr>
          <w:rStyle w:val="af4"/>
        </w:rPr>
        <w:fldChar w:fldCharType="end"/>
      </w:r>
      <w:r>
        <w:rPr>
          <w:rStyle w:val="af4"/>
        </w:rPr>
        <w:t>.</w:t>
      </w:r>
    </w:p>
    <w:p w14:paraId="56AB1413" w14:textId="728E7833" w:rsidR="003E4455" w:rsidRPr="004420C3" w:rsidRDefault="003E4455" w:rsidP="003E4455">
      <w:pPr>
        <w:pStyle w:val="af6"/>
        <w:keepNext/>
        <w:jc w:val="right"/>
        <w:rPr>
          <w:color w:val="auto"/>
          <w:sz w:val="28"/>
          <w:lang w:val="uk-UA"/>
        </w:rPr>
      </w:pPr>
      <w:bookmarkStart w:id="47" w:name="_Ref105356438"/>
      <w:r w:rsidRPr="00EC16FC">
        <w:rPr>
          <w:color w:val="auto"/>
          <w:sz w:val="28"/>
          <w:lang w:val="uk-UA"/>
        </w:rPr>
        <w:t>Таблиця 2.</w:t>
      </w:r>
      <w:bookmarkEnd w:id="47"/>
      <w:r w:rsidR="00BD071F">
        <w:rPr>
          <w:color w:val="auto"/>
          <w:sz w:val="28"/>
          <w:lang w:val="uk-UA"/>
        </w:rPr>
        <w:t>1</w:t>
      </w:r>
      <w:r w:rsidR="00BD071F" w:rsidRPr="004420C3">
        <w:rPr>
          <w:color w:val="auto"/>
          <w:sz w:val="28"/>
          <w:lang w:val="uk-UA"/>
        </w:rPr>
        <w:t xml:space="preserve"> </w:t>
      </w:r>
    </w:p>
    <w:p w14:paraId="7C2E04D3" w14:textId="4D8437CD" w:rsidR="003E4455" w:rsidRPr="004420C3" w:rsidRDefault="003E4455" w:rsidP="003E4455">
      <w:pPr>
        <w:spacing w:line="360" w:lineRule="auto"/>
        <w:jc w:val="center"/>
        <w:rPr>
          <w:b/>
          <w:lang w:val="uk-UA"/>
        </w:rPr>
      </w:pPr>
      <w:r w:rsidRPr="002D5604">
        <w:rPr>
          <w:b/>
          <w:lang w:val="uk-UA"/>
        </w:rPr>
        <w:t xml:space="preserve">Поля захищеного інтерфейсу класу </w:t>
      </w:r>
      <w:r>
        <w:rPr>
          <w:b/>
          <w:lang w:val="en-US"/>
        </w:rPr>
        <w:t>Assignment</w:t>
      </w:r>
    </w:p>
    <w:tbl>
      <w:tblPr>
        <w:tblStyle w:val="ae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2410"/>
        <w:gridCol w:w="2268"/>
        <w:gridCol w:w="4103"/>
      </w:tblGrid>
      <w:tr w:rsidR="003E4455" w14:paraId="39F2ADB8" w14:textId="77777777" w:rsidTr="006E7E51">
        <w:trPr>
          <w:trHeight w:val="649"/>
          <w:jc w:val="center"/>
        </w:trPr>
        <w:tc>
          <w:tcPr>
            <w:tcW w:w="846" w:type="dxa"/>
            <w:vAlign w:val="center"/>
          </w:tcPr>
          <w:p w14:paraId="0C7C1063" w14:textId="77777777" w:rsidR="003E4455" w:rsidRPr="00AC3C00" w:rsidRDefault="003E4455" w:rsidP="006E7E51">
            <w:pPr>
              <w:jc w:val="center"/>
              <w:rPr>
                <w:lang w:val="uk-UA"/>
              </w:rPr>
            </w:pPr>
            <w:r>
              <w:t xml:space="preserve">№ </w:t>
            </w:r>
            <w:r>
              <w:rPr>
                <w:lang w:val="uk-UA"/>
              </w:rPr>
              <w:t>з\п</w:t>
            </w:r>
          </w:p>
        </w:tc>
        <w:tc>
          <w:tcPr>
            <w:tcW w:w="2410" w:type="dxa"/>
            <w:vAlign w:val="center"/>
          </w:tcPr>
          <w:p w14:paraId="0E8D51A7" w14:textId="77777777" w:rsidR="003E4455" w:rsidRPr="00AC3C00" w:rsidRDefault="003E4455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Назва</w:t>
            </w:r>
          </w:p>
        </w:tc>
        <w:tc>
          <w:tcPr>
            <w:tcW w:w="2268" w:type="dxa"/>
            <w:vAlign w:val="center"/>
          </w:tcPr>
          <w:p w14:paraId="5E82232C" w14:textId="77777777" w:rsidR="003E4455" w:rsidRDefault="003E4455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Тип</w:t>
            </w:r>
          </w:p>
        </w:tc>
        <w:tc>
          <w:tcPr>
            <w:tcW w:w="4103" w:type="dxa"/>
            <w:vAlign w:val="center"/>
          </w:tcPr>
          <w:p w14:paraId="418C2EF8" w14:textId="77777777" w:rsidR="003E4455" w:rsidRDefault="003E4455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Призначення</w:t>
            </w:r>
          </w:p>
        </w:tc>
      </w:tr>
      <w:tr w:rsidR="003E4455" w14:paraId="39F30184" w14:textId="77777777" w:rsidTr="006E7E51">
        <w:trPr>
          <w:trHeight w:val="135"/>
          <w:jc w:val="center"/>
        </w:trPr>
        <w:tc>
          <w:tcPr>
            <w:tcW w:w="846" w:type="dxa"/>
            <w:vAlign w:val="center"/>
          </w:tcPr>
          <w:p w14:paraId="2DFF4C94" w14:textId="77777777" w:rsidR="003E4455" w:rsidRPr="00AC3C00" w:rsidRDefault="003E4455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  <w:tc>
          <w:tcPr>
            <w:tcW w:w="2410" w:type="dxa"/>
            <w:vAlign w:val="center"/>
          </w:tcPr>
          <w:p w14:paraId="36299059" w14:textId="3FD27C37" w:rsidR="003E4455" w:rsidRPr="00AC3C00" w:rsidRDefault="003E4455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id</w:t>
            </w:r>
          </w:p>
        </w:tc>
        <w:tc>
          <w:tcPr>
            <w:tcW w:w="2268" w:type="dxa"/>
            <w:vAlign w:val="center"/>
          </w:tcPr>
          <w:p w14:paraId="73938437" w14:textId="77777777" w:rsidR="003E4455" w:rsidRPr="00AC3C00" w:rsidRDefault="003E4455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int</w:t>
            </w:r>
          </w:p>
        </w:tc>
        <w:tc>
          <w:tcPr>
            <w:tcW w:w="4103" w:type="dxa"/>
            <w:vAlign w:val="center"/>
          </w:tcPr>
          <w:p w14:paraId="7D4422AB" w14:textId="73A741C4" w:rsidR="003E4455" w:rsidRPr="003E4455" w:rsidRDefault="003E4455" w:rsidP="006E7E51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 xml:space="preserve">ID </w:t>
            </w:r>
            <w:r>
              <w:rPr>
                <w:lang w:val="uk-UA"/>
              </w:rPr>
              <w:t>завдання</w:t>
            </w:r>
          </w:p>
        </w:tc>
      </w:tr>
      <w:tr w:rsidR="003E4455" w14:paraId="5789761A" w14:textId="77777777" w:rsidTr="006E7E51">
        <w:trPr>
          <w:trHeight w:val="238"/>
          <w:jc w:val="center"/>
        </w:trPr>
        <w:tc>
          <w:tcPr>
            <w:tcW w:w="846" w:type="dxa"/>
            <w:vAlign w:val="center"/>
          </w:tcPr>
          <w:p w14:paraId="3A8E077C" w14:textId="77777777" w:rsidR="003E4455" w:rsidRDefault="003E4455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2410" w:type="dxa"/>
            <w:vAlign w:val="center"/>
          </w:tcPr>
          <w:p w14:paraId="75C1F46A" w14:textId="7B56A2A6" w:rsidR="003E4455" w:rsidRDefault="003E4455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riority</w:t>
            </w:r>
          </w:p>
        </w:tc>
        <w:tc>
          <w:tcPr>
            <w:tcW w:w="2268" w:type="dxa"/>
            <w:vAlign w:val="center"/>
          </w:tcPr>
          <w:p w14:paraId="2CCA7494" w14:textId="18FB983D" w:rsidR="003E4455" w:rsidRDefault="003E4455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int</w:t>
            </w:r>
          </w:p>
        </w:tc>
        <w:tc>
          <w:tcPr>
            <w:tcW w:w="4103" w:type="dxa"/>
            <w:vAlign w:val="center"/>
          </w:tcPr>
          <w:p w14:paraId="6DE72529" w14:textId="424491AA" w:rsidR="003E4455" w:rsidRPr="003E4455" w:rsidRDefault="003E4455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Пріоритет завдання</w:t>
            </w:r>
          </w:p>
        </w:tc>
      </w:tr>
      <w:tr w:rsidR="003E4455" w14:paraId="0D62AD1A" w14:textId="77777777" w:rsidTr="006E7E51">
        <w:trPr>
          <w:trHeight w:val="135"/>
          <w:jc w:val="center"/>
        </w:trPr>
        <w:tc>
          <w:tcPr>
            <w:tcW w:w="846" w:type="dxa"/>
            <w:vAlign w:val="center"/>
          </w:tcPr>
          <w:p w14:paraId="4F84A5FA" w14:textId="77777777" w:rsidR="003E4455" w:rsidRDefault="003E4455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2410" w:type="dxa"/>
            <w:vAlign w:val="center"/>
          </w:tcPr>
          <w:p w14:paraId="2EE03C31" w14:textId="6CC9D57C" w:rsidR="003E4455" w:rsidRDefault="003E4455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omponent</w:t>
            </w:r>
          </w:p>
        </w:tc>
        <w:tc>
          <w:tcPr>
            <w:tcW w:w="2268" w:type="dxa"/>
            <w:vAlign w:val="center"/>
          </w:tcPr>
          <w:p w14:paraId="6B71EB81" w14:textId="2116E120" w:rsidR="003E4455" w:rsidRDefault="003E4455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tring</w:t>
            </w:r>
          </w:p>
        </w:tc>
        <w:tc>
          <w:tcPr>
            <w:tcW w:w="4103" w:type="dxa"/>
            <w:vAlign w:val="center"/>
          </w:tcPr>
          <w:p w14:paraId="0C64AD8D" w14:textId="459E3941" w:rsidR="003E4455" w:rsidRPr="00C94ABB" w:rsidRDefault="003E4455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Назва компоненту</w:t>
            </w:r>
          </w:p>
        </w:tc>
      </w:tr>
    </w:tbl>
    <w:p w14:paraId="12A542C8" w14:textId="267551B9" w:rsidR="003E4455" w:rsidRPr="00BD071F" w:rsidRDefault="003E4455" w:rsidP="003E4455">
      <w:pPr>
        <w:pStyle w:val="af6"/>
        <w:keepNext/>
        <w:jc w:val="right"/>
        <w:rPr>
          <w:color w:val="auto"/>
          <w:sz w:val="28"/>
          <w:lang w:val="uk-UA"/>
        </w:rPr>
      </w:pPr>
      <w:bookmarkStart w:id="48" w:name="_Ref105356497"/>
      <w:r w:rsidRPr="00EC16FC">
        <w:rPr>
          <w:color w:val="auto"/>
          <w:sz w:val="28"/>
          <w:lang w:val="uk-UA"/>
        </w:rPr>
        <w:t>Таблиця 2.</w:t>
      </w:r>
      <w:bookmarkEnd w:id="48"/>
      <w:r w:rsidR="00BD071F">
        <w:rPr>
          <w:color w:val="auto"/>
          <w:sz w:val="28"/>
          <w:lang w:val="uk-UA"/>
        </w:rPr>
        <w:t>2</w:t>
      </w:r>
    </w:p>
    <w:p w14:paraId="68FFBB7C" w14:textId="72E1FF88" w:rsidR="003E4455" w:rsidRPr="002D5604" w:rsidRDefault="003E4455" w:rsidP="003E4455">
      <w:pPr>
        <w:spacing w:line="360" w:lineRule="auto"/>
        <w:jc w:val="center"/>
        <w:rPr>
          <w:b/>
          <w:lang w:val="en-US"/>
        </w:rPr>
      </w:pPr>
      <w:r w:rsidRPr="002D5604">
        <w:rPr>
          <w:b/>
          <w:lang w:val="uk-UA"/>
        </w:rPr>
        <w:t xml:space="preserve">Методи відкритого інтерфейсу класу </w:t>
      </w:r>
      <w:r w:rsidR="00020A38">
        <w:rPr>
          <w:b/>
          <w:lang w:val="en-US"/>
        </w:rPr>
        <w:t>Assignment</w:t>
      </w:r>
    </w:p>
    <w:tbl>
      <w:tblPr>
        <w:tblStyle w:val="ae"/>
        <w:tblW w:w="9918" w:type="dxa"/>
        <w:tblLayout w:type="fixed"/>
        <w:tblLook w:val="04A0" w:firstRow="1" w:lastRow="0" w:firstColumn="1" w:lastColumn="0" w:noHBand="0" w:noVBand="1"/>
      </w:tblPr>
      <w:tblGrid>
        <w:gridCol w:w="661"/>
        <w:gridCol w:w="2786"/>
        <w:gridCol w:w="2644"/>
        <w:gridCol w:w="1559"/>
        <w:gridCol w:w="2268"/>
      </w:tblGrid>
      <w:tr w:rsidR="003E4455" w14:paraId="1189CD97" w14:textId="77777777" w:rsidTr="006E7E51">
        <w:trPr>
          <w:trHeight w:val="835"/>
        </w:trPr>
        <w:tc>
          <w:tcPr>
            <w:tcW w:w="661" w:type="dxa"/>
            <w:vAlign w:val="center"/>
          </w:tcPr>
          <w:p w14:paraId="35C8732B" w14:textId="77777777" w:rsidR="003E4455" w:rsidRPr="00AC3C00" w:rsidRDefault="003E4455" w:rsidP="006E7E51">
            <w:pPr>
              <w:jc w:val="center"/>
              <w:rPr>
                <w:lang w:val="uk-UA"/>
              </w:rPr>
            </w:pPr>
            <w:r>
              <w:t xml:space="preserve">№ </w:t>
            </w:r>
            <w:r>
              <w:rPr>
                <w:lang w:val="uk-UA"/>
              </w:rPr>
              <w:t>з\п</w:t>
            </w:r>
          </w:p>
        </w:tc>
        <w:tc>
          <w:tcPr>
            <w:tcW w:w="2786" w:type="dxa"/>
            <w:vAlign w:val="center"/>
          </w:tcPr>
          <w:p w14:paraId="65F6FA68" w14:textId="77777777" w:rsidR="003E4455" w:rsidRDefault="003E4455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Сигнатура</w:t>
            </w:r>
          </w:p>
        </w:tc>
        <w:tc>
          <w:tcPr>
            <w:tcW w:w="2644" w:type="dxa"/>
            <w:vAlign w:val="center"/>
          </w:tcPr>
          <w:p w14:paraId="4EF1540D" w14:textId="77777777" w:rsidR="003E4455" w:rsidRDefault="003E4455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Вхідні параметри</w:t>
            </w:r>
          </w:p>
        </w:tc>
        <w:tc>
          <w:tcPr>
            <w:tcW w:w="1559" w:type="dxa"/>
            <w:vAlign w:val="center"/>
          </w:tcPr>
          <w:p w14:paraId="1B32629F" w14:textId="77777777" w:rsidR="003E4455" w:rsidRDefault="003E4455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Повернене значення</w:t>
            </w:r>
          </w:p>
        </w:tc>
        <w:tc>
          <w:tcPr>
            <w:tcW w:w="2268" w:type="dxa"/>
            <w:vAlign w:val="center"/>
          </w:tcPr>
          <w:p w14:paraId="76FE36D0" w14:textId="77777777" w:rsidR="003E4455" w:rsidRDefault="003E4455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Призначення</w:t>
            </w:r>
          </w:p>
        </w:tc>
      </w:tr>
      <w:tr w:rsidR="003E4455" w14:paraId="664B325F" w14:textId="77777777" w:rsidTr="006E7E51">
        <w:trPr>
          <w:trHeight w:val="835"/>
        </w:trPr>
        <w:tc>
          <w:tcPr>
            <w:tcW w:w="661" w:type="dxa"/>
            <w:vAlign w:val="center"/>
          </w:tcPr>
          <w:p w14:paraId="6EA0CF6D" w14:textId="77777777" w:rsidR="003E4455" w:rsidRPr="00E03931" w:rsidRDefault="003E4455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  <w:tc>
          <w:tcPr>
            <w:tcW w:w="2786" w:type="dxa"/>
            <w:vAlign w:val="center"/>
          </w:tcPr>
          <w:p w14:paraId="54CC1AB3" w14:textId="1846C247" w:rsidR="003E4455" w:rsidRPr="00E03931" w:rsidRDefault="003E4455" w:rsidP="003E4455">
            <w:pPr>
              <w:jc w:val="center"/>
              <w:rPr>
                <w:lang w:val="en-US"/>
              </w:rPr>
            </w:pPr>
            <w:r>
              <w:rPr>
                <w:szCs w:val="19"/>
                <w:lang w:val="en-US"/>
              </w:rPr>
              <w:t>Assignment</w:t>
            </w:r>
            <w:r w:rsidRPr="00E03931">
              <w:rPr>
                <w:szCs w:val="19"/>
                <w:lang w:val="en-US"/>
              </w:rPr>
              <w:t>()</w:t>
            </w:r>
          </w:p>
        </w:tc>
        <w:tc>
          <w:tcPr>
            <w:tcW w:w="2644" w:type="dxa"/>
            <w:vAlign w:val="center"/>
          </w:tcPr>
          <w:p w14:paraId="0A9B09C0" w14:textId="51192DA6" w:rsidR="003E4455" w:rsidRPr="003E4455" w:rsidRDefault="003E4455" w:rsidP="003E4455">
            <w:pPr>
              <w:jc w:val="center"/>
              <w:rPr>
                <w:szCs w:val="19"/>
                <w:lang w:val="uk-UA"/>
              </w:rPr>
            </w:pPr>
            <w:r>
              <w:rPr>
                <w:szCs w:val="19"/>
                <w:lang w:val="uk-UA"/>
              </w:rPr>
              <w:t xml:space="preserve">– </w:t>
            </w:r>
          </w:p>
        </w:tc>
        <w:tc>
          <w:tcPr>
            <w:tcW w:w="1559" w:type="dxa"/>
            <w:vAlign w:val="center"/>
          </w:tcPr>
          <w:p w14:paraId="78D1B4B5" w14:textId="77777777" w:rsidR="003E4455" w:rsidRDefault="003E4455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2268" w:type="dxa"/>
            <w:vAlign w:val="center"/>
          </w:tcPr>
          <w:p w14:paraId="200E792B" w14:textId="3F1822D3" w:rsidR="003E4455" w:rsidRPr="003E4455" w:rsidRDefault="003E4455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Конструктор за замовченням</w:t>
            </w:r>
          </w:p>
        </w:tc>
      </w:tr>
      <w:tr w:rsidR="003E4455" w14:paraId="1BDE51DA" w14:textId="77777777" w:rsidTr="006E7E51">
        <w:trPr>
          <w:trHeight w:val="835"/>
        </w:trPr>
        <w:tc>
          <w:tcPr>
            <w:tcW w:w="661" w:type="dxa"/>
            <w:vAlign w:val="center"/>
          </w:tcPr>
          <w:p w14:paraId="50293F29" w14:textId="370F80A7" w:rsidR="003E4455" w:rsidRPr="00E03931" w:rsidRDefault="003E4455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2786" w:type="dxa"/>
            <w:vAlign w:val="center"/>
          </w:tcPr>
          <w:p w14:paraId="2AB0D80D" w14:textId="042E0322" w:rsidR="003E4455" w:rsidRPr="00E03931" w:rsidRDefault="003E4455" w:rsidP="006E7E51">
            <w:pPr>
              <w:jc w:val="center"/>
              <w:rPr>
                <w:lang w:val="en-US"/>
              </w:rPr>
            </w:pPr>
            <w:r w:rsidRPr="003E4455">
              <w:rPr>
                <w:szCs w:val="19"/>
                <w:lang w:val="en-US"/>
              </w:rPr>
              <w:t>Assignment(int _id, int _priority, std::string _component)</w:t>
            </w:r>
          </w:p>
        </w:tc>
        <w:tc>
          <w:tcPr>
            <w:tcW w:w="2644" w:type="dxa"/>
            <w:vAlign w:val="center"/>
          </w:tcPr>
          <w:p w14:paraId="05087D50" w14:textId="22B211C6" w:rsidR="003E4455" w:rsidRDefault="003E4455" w:rsidP="006E7E51">
            <w:pPr>
              <w:jc w:val="center"/>
              <w:rPr>
                <w:szCs w:val="19"/>
                <w:lang w:val="uk-UA"/>
              </w:rPr>
            </w:pPr>
            <w:r w:rsidRPr="003E4455">
              <w:rPr>
                <w:szCs w:val="19"/>
                <w:lang w:val="en-US"/>
              </w:rPr>
              <w:t>_id</w:t>
            </w:r>
            <w:r>
              <w:rPr>
                <w:szCs w:val="19"/>
                <w:lang w:val="uk-UA"/>
              </w:rPr>
              <w:t xml:space="preserve"> – </w:t>
            </w:r>
            <w:r w:rsidR="00BD071F">
              <w:rPr>
                <w:szCs w:val="19"/>
                <w:lang w:val="uk-UA"/>
              </w:rPr>
              <w:t xml:space="preserve"> </w:t>
            </w:r>
            <w:r>
              <w:rPr>
                <w:lang w:val="en-US"/>
              </w:rPr>
              <w:t xml:space="preserve">ID </w:t>
            </w:r>
            <w:r>
              <w:rPr>
                <w:lang w:val="uk-UA"/>
              </w:rPr>
              <w:t>завдання</w:t>
            </w:r>
            <w:r w:rsidR="00020A38">
              <w:rPr>
                <w:lang w:val="uk-UA"/>
              </w:rPr>
              <w:t>;</w:t>
            </w:r>
            <w:r w:rsidRPr="00E03931">
              <w:rPr>
                <w:szCs w:val="19"/>
                <w:lang w:val="en-US"/>
              </w:rPr>
              <w:t xml:space="preserve"> </w:t>
            </w:r>
            <w:r w:rsidRPr="003E4455">
              <w:rPr>
                <w:szCs w:val="19"/>
                <w:lang w:val="en-US"/>
              </w:rPr>
              <w:t>_priority</w:t>
            </w:r>
            <w:r>
              <w:rPr>
                <w:szCs w:val="19"/>
                <w:lang w:val="uk-UA"/>
              </w:rPr>
              <w:t xml:space="preserve"> – </w:t>
            </w:r>
            <w:r w:rsidR="00BD071F">
              <w:rPr>
                <w:lang w:val="uk-UA"/>
              </w:rPr>
              <w:t>п</w:t>
            </w:r>
            <w:r>
              <w:rPr>
                <w:lang w:val="uk-UA"/>
              </w:rPr>
              <w:t>ріоритет завдання</w:t>
            </w:r>
            <w:r w:rsidR="00020A38">
              <w:rPr>
                <w:lang w:val="uk-UA"/>
              </w:rPr>
              <w:t>;</w:t>
            </w:r>
            <w:r w:rsidRPr="00E03931">
              <w:rPr>
                <w:szCs w:val="19"/>
                <w:lang w:val="en-US"/>
              </w:rPr>
              <w:t xml:space="preserve"> </w:t>
            </w:r>
            <w:r w:rsidRPr="003E4455">
              <w:rPr>
                <w:szCs w:val="19"/>
                <w:lang w:val="en-US"/>
              </w:rPr>
              <w:t>_component</w:t>
            </w:r>
            <w:r>
              <w:rPr>
                <w:szCs w:val="19"/>
                <w:lang w:val="uk-UA"/>
              </w:rPr>
              <w:t xml:space="preserve"> – </w:t>
            </w:r>
          </w:p>
          <w:p w14:paraId="4A41D5D5" w14:textId="37957333" w:rsidR="003E4455" w:rsidRPr="008520CA" w:rsidRDefault="00BD071F" w:rsidP="003E4455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н</w:t>
            </w:r>
            <w:r w:rsidR="003E4455">
              <w:rPr>
                <w:lang w:val="uk-UA"/>
              </w:rPr>
              <w:t>азва компоненту</w:t>
            </w:r>
          </w:p>
        </w:tc>
        <w:tc>
          <w:tcPr>
            <w:tcW w:w="1559" w:type="dxa"/>
            <w:vAlign w:val="center"/>
          </w:tcPr>
          <w:p w14:paraId="5AB5349A" w14:textId="77777777" w:rsidR="003E4455" w:rsidRDefault="003E4455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2268" w:type="dxa"/>
            <w:vAlign w:val="center"/>
          </w:tcPr>
          <w:p w14:paraId="74AFEB2F" w14:textId="77777777" w:rsidR="003E4455" w:rsidRDefault="003E4455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Конструктор з параметрами</w:t>
            </w:r>
          </w:p>
        </w:tc>
      </w:tr>
    </w:tbl>
    <w:p w14:paraId="43C8D6E8" w14:textId="77777777" w:rsidR="00BD071F" w:rsidRDefault="00BD071F" w:rsidP="003E4455">
      <w:pPr>
        <w:spacing w:after="0" w:line="360" w:lineRule="auto"/>
        <w:ind w:firstLine="709"/>
        <w:jc w:val="right"/>
        <w:rPr>
          <w:i/>
          <w:lang w:val="uk-UA"/>
        </w:rPr>
      </w:pPr>
    </w:p>
    <w:p w14:paraId="71EE1BBD" w14:textId="392664F6" w:rsidR="003E4455" w:rsidRDefault="00BD071F" w:rsidP="003E4455">
      <w:pPr>
        <w:spacing w:after="0" w:line="360" w:lineRule="auto"/>
        <w:ind w:firstLine="709"/>
        <w:jc w:val="right"/>
        <w:rPr>
          <w:i/>
          <w:lang w:val="uk-UA"/>
        </w:rPr>
      </w:pPr>
      <w:r w:rsidRPr="00D72AD0">
        <w:rPr>
          <w:i/>
          <w:lang w:val="uk-UA"/>
        </w:rPr>
        <w:t xml:space="preserve">Продовж. </w:t>
      </w:r>
      <w:r>
        <w:rPr>
          <w:i/>
          <w:lang w:val="uk-UA"/>
        </w:rPr>
        <w:t>Т</w:t>
      </w:r>
      <w:r w:rsidRPr="00D72AD0">
        <w:rPr>
          <w:i/>
          <w:lang w:val="uk-UA"/>
        </w:rPr>
        <w:t>абл</w:t>
      </w:r>
      <w:r>
        <w:rPr>
          <w:i/>
          <w:lang w:val="uk-UA"/>
        </w:rPr>
        <w:t>иці</w:t>
      </w:r>
      <w:r w:rsidRPr="00D72AD0">
        <w:rPr>
          <w:i/>
          <w:lang w:val="uk-UA"/>
        </w:rPr>
        <w:t xml:space="preserve"> 2.</w:t>
      </w:r>
      <w:r>
        <w:rPr>
          <w:i/>
          <w:lang w:val="uk-UA"/>
        </w:rPr>
        <w:t>2</w:t>
      </w:r>
    </w:p>
    <w:tbl>
      <w:tblPr>
        <w:tblStyle w:val="ae"/>
        <w:tblW w:w="9918" w:type="dxa"/>
        <w:tblLayout w:type="fixed"/>
        <w:tblLook w:val="04A0" w:firstRow="1" w:lastRow="0" w:firstColumn="1" w:lastColumn="0" w:noHBand="0" w:noVBand="1"/>
      </w:tblPr>
      <w:tblGrid>
        <w:gridCol w:w="661"/>
        <w:gridCol w:w="2786"/>
        <w:gridCol w:w="2644"/>
        <w:gridCol w:w="1559"/>
        <w:gridCol w:w="2268"/>
      </w:tblGrid>
      <w:tr w:rsidR="00BD071F" w14:paraId="2FAA5058" w14:textId="77777777" w:rsidTr="00BD071F">
        <w:trPr>
          <w:trHeight w:val="835"/>
        </w:trPr>
        <w:tc>
          <w:tcPr>
            <w:tcW w:w="661" w:type="dxa"/>
          </w:tcPr>
          <w:p w14:paraId="6AF882AD" w14:textId="77777777" w:rsidR="00BD071F" w:rsidRPr="00E03931" w:rsidRDefault="00BD071F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2786" w:type="dxa"/>
          </w:tcPr>
          <w:p w14:paraId="5ABA09FA" w14:textId="77777777" w:rsidR="00BD071F" w:rsidRPr="00E03931" w:rsidRDefault="00BD071F" w:rsidP="006E7E51">
            <w:pPr>
              <w:jc w:val="center"/>
              <w:rPr>
                <w:szCs w:val="19"/>
                <w:lang w:val="en-US"/>
              </w:rPr>
            </w:pPr>
            <w:r w:rsidRPr="003E4455">
              <w:rPr>
                <w:szCs w:val="19"/>
              </w:rPr>
              <w:t>virtual ~Assignment()</w:t>
            </w:r>
          </w:p>
        </w:tc>
        <w:tc>
          <w:tcPr>
            <w:tcW w:w="2644" w:type="dxa"/>
          </w:tcPr>
          <w:p w14:paraId="2E1DA1A6" w14:textId="77777777" w:rsidR="00BD071F" w:rsidRDefault="00BD071F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1559" w:type="dxa"/>
          </w:tcPr>
          <w:p w14:paraId="41CF3160" w14:textId="77777777" w:rsidR="00BD071F" w:rsidRDefault="00BD071F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2268" w:type="dxa"/>
          </w:tcPr>
          <w:p w14:paraId="44A60212" w14:textId="77777777" w:rsidR="00BD071F" w:rsidRDefault="00BD071F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Віртуальний деструктор</w:t>
            </w:r>
          </w:p>
        </w:tc>
      </w:tr>
      <w:tr w:rsidR="00BD071F" w14:paraId="0744B924" w14:textId="77777777" w:rsidTr="00BD071F">
        <w:trPr>
          <w:trHeight w:val="835"/>
        </w:trPr>
        <w:tc>
          <w:tcPr>
            <w:tcW w:w="661" w:type="dxa"/>
          </w:tcPr>
          <w:p w14:paraId="33D917B6" w14:textId="77777777" w:rsidR="00BD071F" w:rsidRPr="00E03931" w:rsidRDefault="00BD071F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2786" w:type="dxa"/>
          </w:tcPr>
          <w:p w14:paraId="2A6F6F7E" w14:textId="77777777" w:rsidR="00BD071F" w:rsidRPr="00E03931" w:rsidRDefault="00BD071F" w:rsidP="006E7E51">
            <w:pPr>
              <w:jc w:val="center"/>
              <w:rPr>
                <w:szCs w:val="19"/>
                <w:lang w:val="en-US"/>
              </w:rPr>
            </w:pPr>
            <w:r w:rsidRPr="003E4455">
              <w:rPr>
                <w:szCs w:val="19"/>
                <w:lang w:val="en-US"/>
              </w:rPr>
              <w:t>void setId(int _id)</w:t>
            </w:r>
          </w:p>
        </w:tc>
        <w:tc>
          <w:tcPr>
            <w:tcW w:w="2644" w:type="dxa"/>
          </w:tcPr>
          <w:p w14:paraId="12D8AEF8" w14:textId="0E1FE321" w:rsidR="00BD071F" w:rsidRPr="008520CA" w:rsidRDefault="00BD071F" w:rsidP="00BD071F">
            <w:pPr>
              <w:jc w:val="center"/>
              <w:rPr>
                <w:szCs w:val="19"/>
                <w:lang w:val="uk-UA"/>
              </w:rPr>
            </w:pPr>
            <w:r w:rsidRPr="003E4455">
              <w:rPr>
                <w:szCs w:val="19"/>
                <w:lang w:val="en-US"/>
              </w:rPr>
              <w:t>_id</w:t>
            </w:r>
            <w:r>
              <w:rPr>
                <w:szCs w:val="19"/>
                <w:lang w:val="uk-UA"/>
              </w:rPr>
              <w:t xml:space="preserve"> – </w:t>
            </w:r>
            <w:r>
              <w:rPr>
                <w:lang w:val="en-US"/>
              </w:rPr>
              <w:t xml:space="preserve">ID </w:t>
            </w:r>
            <w:r>
              <w:rPr>
                <w:lang w:val="uk-UA"/>
              </w:rPr>
              <w:t>завдання</w:t>
            </w:r>
          </w:p>
        </w:tc>
        <w:tc>
          <w:tcPr>
            <w:tcW w:w="1559" w:type="dxa"/>
          </w:tcPr>
          <w:p w14:paraId="1DBD1B5D" w14:textId="77777777" w:rsidR="00BD071F" w:rsidRDefault="00BD071F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2268" w:type="dxa"/>
          </w:tcPr>
          <w:p w14:paraId="7ACF8C42" w14:textId="4F7C8CC1" w:rsidR="00BD071F" w:rsidRPr="00BD071F" w:rsidRDefault="00BD071F" w:rsidP="006E7E51">
            <w:pPr>
              <w:jc w:val="center"/>
              <w:rPr>
                <w:lang w:val="en-US"/>
              </w:rPr>
            </w:pPr>
            <w:r>
              <w:rPr>
                <w:lang w:val="uk-UA"/>
              </w:rPr>
              <w:t xml:space="preserve">Сеттер, що присвоює значення полю </w:t>
            </w:r>
            <w:r>
              <w:rPr>
                <w:lang w:val="en-US"/>
              </w:rPr>
              <w:t>id</w:t>
            </w:r>
          </w:p>
        </w:tc>
      </w:tr>
      <w:tr w:rsidR="00BD071F" w:rsidRPr="00186BCA" w14:paraId="66C23857" w14:textId="77777777" w:rsidTr="00BD071F">
        <w:trPr>
          <w:trHeight w:val="835"/>
        </w:trPr>
        <w:tc>
          <w:tcPr>
            <w:tcW w:w="661" w:type="dxa"/>
          </w:tcPr>
          <w:p w14:paraId="727F429D" w14:textId="77777777" w:rsidR="00BD071F" w:rsidRPr="00E03931" w:rsidRDefault="00BD071F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  <w:tc>
          <w:tcPr>
            <w:tcW w:w="2786" w:type="dxa"/>
          </w:tcPr>
          <w:p w14:paraId="172B6524" w14:textId="77777777" w:rsidR="00BD071F" w:rsidRPr="00E03931" w:rsidRDefault="00BD071F" w:rsidP="006E7E51">
            <w:pPr>
              <w:jc w:val="center"/>
              <w:rPr>
                <w:szCs w:val="19"/>
                <w:lang w:val="en-US"/>
              </w:rPr>
            </w:pPr>
            <w:r w:rsidRPr="003E4455">
              <w:rPr>
                <w:szCs w:val="19"/>
                <w:lang w:val="en-US"/>
              </w:rPr>
              <w:t>void setPriority(int _priority)</w:t>
            </w:r>
          </w:p>
        </w:tc>
        <w:tc>
          <w:tcPr>
            <w:tcW w:w="2644" w:type="dxa"/>
          </w:tcPr>
          <w:p w14:paraId="76D3E354" w14:textId="6934A9B3" w:rsidR="00BD071F" w:rsidRDefault="00BD071F" w:rsidP="006E7E51">
            <w:pPr>
              <w:jc w:val="center"/>
              <w:rPr>
                <w:szCs w:val="19"/>
                <w:lang w:val="uk-UA"/>
              </w:rPr>
            </w:pPr>
            <w:r>
              <w:rPr>
                <w:szCs w:val="19"/>
                <w:lang w:val="en-US"/>
              </w:rPr>
              <w:t>_</w:t>
            </w:r>
            <w:r w:rsidRPr="003E4455">
              <w:rPr>
                <w:szCs w:val="19"/>
                <w:lang w:val="en-US"/>
              </w:rPr>
              <w:t xml:space="preserve"> priority</w:t>
            </w:r>
            <w:r>
              <w:rPr>
                <w:szCs w:val="19"/>
                <w:lang w:val="uk-UA"/>
              </w:rPr>
              <w:t xml:space="preserve"> – </w:t>
            </w:r>
          </w:p>
          <w:p w14:paraId="39C4F1C5" w14:textId="182B8C76" w:rsidR="00BD071F" w:rsidRPr="008520CA" w:rsidRDefault="00BD071F" w:rsidP="006E7E51">
            <w:pPr>
              <w:jc w:val="center"/>
              <w:rPr>
                <w:szCs w:val="19"/>
                <w:lang w:val="uk-UA"/>
              </w:rPr>
            </w:pPr>
            <w:r>
              <w:rPr>
                <w:lang w:val="uk-UA"/>
              </w:rPr>
              <w:t>пріоритет завдання</w:t>
            </w:r>
          </w:p>
        </w:tc>
        <w:tc>
          <w:tcPr>
            <w:tcW w:w="1559" w:type="dxa"/>
          </w:tcPr>
          <w:p w14:paraId="537BEDE7" w14:textId="77777777" w:rsidR="00BD071F" w:rsidRDefault="00BD071F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2268" w:type="dxa"/>
          </w:tcPr>
          <w:p w14:paraId="5462A0DE" w14:textId="6AE8B903" w:rsidR="00BD071F" w:rsidRPr="00A95E53" w:rsidRDefault="00BD071F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 xml:space="preserve">Сеттер, що присвоює значення полю </w:t>
            </w:r>
            <w:r w:rsidRPr="003E4455">
              <w:rPr>
                <w:szCs w:val="19"/>
                <w:lang w:val="en-US"/>
              </w:rPr>
              <w:t>priority</w:t>
            </w:r>
          </w:p>
        </w:tc>
      </w:tr>
      <w:tr w:rsidR="00BD071F" w14:paraId="71A27CF6" w14:textId="77777777" w:rsidTr="00BD071F">
        <w:trPr>
          <w:trHeight w:val="835"/>
        </w:trPr>
        <w:tc>
          <w:tcPr>
            <w:tcW w:w="661" w:type="dxa"/>
          </w:tcPr>
          <w:p w14:paraId="43F85DB0" w14:textId="77777777" w:rsidR="00BD071F" w:rsidRPr="00E03931" w:rsidRDefault="00BD071F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  <w:tc>
          <w:tcPr>
            <w:tcW w:w="2786" w:type="dxa"/>
          </w:tcPr>
          <w:p w14:paraId="11676D0D" w14:textId="77777777" w:rsidR="00BD071F" w:rsidRDefault="00BD071F" w:rsidP="006E7E51">
            <w:pPr>
              <w:jc w:val="center"/>
              <w:rPr>
                <w:szCs w:val="19"/>
                <w:lang w:val="en-US"/>
              </w:rPr>
            </w:pPr>
            <w:r w:rsidRPr="003E4455">
              <w:rPr>
                <w:szCs w:val="19"/>
                <w:lang w:val="en-US"/>
              </w:rPr>
              <w:t>void setComponent(</w:t>
            </w:r>
          </w:p>
          <w:p w14:paraId="2A2EFAFC" w14:textId="16E2AF2F" w:rsidR="00BD071F" w:rsidRPr="00E03931" w:rsidRDefault="00BD071F" w:rsidP="006E7E51">
            <w:pPr>
              <w:jc w:val="center"/>
              <w:rPr>
                <w:szCs w:val="19"/>
                <w:lang w:val="en-US"/>
              </w:rPr>
            </w:pPr>
            <w:r w:rsidRPr="003E4455">
              <w:rPr>
                <w:szCs w:val="19"/>
                <w:lang w:val="en-US"/>
              </w:rPr>
              <w:t>std::string _component)</w:t>
            </w:r>
          </w:p>
        </w:tc>
        <w:tc>
          <w:tcPr>
            <w:tcW w:w="2644" w:type="dxa"/>
          </w:tcPr>
          <w:p w14:paraId="675F6B6A" w14:textId="15BF2AFC" w:rsidR="00BD071F" w:rsidRDefault="00BB2ABF" w:rsidP="006E7E51">
            <w:pPr>
              <w:jc w:val="center"/>
              <w:rPr>
                <w:szCs w:val="19"/>
                <w:lang w:val="uk-UA"/>
              </w:rPr>
            </w:pPr>
            <w:r>
              <w:rPr>
                <w:szCs w:val="19"/>
                <w:lang w:val="en-US"/>
              </w:rPr>
              <w:t>_</w:t>
            </w:r>
            <w:r w:rsidR="00BD071F" w:rsidRPr="003E4455">
              <w:rPr>
                <w:szCs w:val="19"/>
                <w:lang w:val="en-US"/>
              </w:rPr>
              <w:t>component</w:t>
            </w:r>
            <w:r w:rsidR="00BD071F">
              <w:rPr>
                <w:szCs w:val="19"/>
                <w:lang w:val="uk-UA"/>
              </w:rPr>
              <w:t xml:space="preserve"> – </w:t>
            </w:r>
          </w:p>
          <w:p w14:paraId="52A8A17D" w14:textId="7725F2D9" w:rsidR="00BD071F" w:rsidRDefault="00BD071F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назва компоненту</w:t>
            </w:r>
          </w:p>
        </w:tc>
        <w:tc>
          <w:tcPr>
            <w:tcW w:w="1559" w:type="dxa"/>
          </w:tcPr>
          <w:p w14:paraId="2A482C67" w14:textId="77777777" w:rsidR="00BD071F" w:rsidRDefault="00BD071F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2268" w:type="dxa"/>
          </w:tcPr>
          <w:p w14:paraId="2DDC25CA" w14:textId="49126A70" w:rsidR="00BD071F" w:rsidRPr="00A95E53" w:rsidRDefault="00BD071F" w:rsidP="006E7E51">
            <w:pPr>
              <w:jc w:val="center"/>
            </w:pPr>
            <w:r>
              <w:rPr>
                <w:lang w:val="uk-UA"/>
              </w:rPr>
              <w:t xml:space="preserve">Сеттер, що присвоює значення полю </w:t>
            </w:r>
            <w:r w:rsidRPr="003E4455">
              <w:rPr>
                <w:szCs w:val="19"/>
                <w:lang w:val="en-US"/>
              </w:rPr>
              <w:t>component</w:t>
            </w:r>
          </w:p>
        </w:tc>
      </w:tr>
      <w:tr w:rsidR="00BD071F" w14:paraId="73568ED1" w14:textId="77777777" w:rsidTr="00BD071F">
        <w:trPr>
          <w:trHeight w:val="835"/>
        </w:trPr>
        <w:tc>
          <w:tcPr>
            <w:tcW w:w="661" w:type="dxa"/>
          </w:tcPr>
          <w:p w14:paraId="01A0ED9F" w14:textId="77777777" w:rsidR="00BD071F" w:rsidRPr="00E03931" w:rsidRDefault="00BD071F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  <w:tc>
          <w:tcPr>
            <w:tcW w:w="2786" w:type="dxa"/>
          </w:tcPr>
          <w:p w14:paraId="15C890CE" w14:textId="77777777" w:rsidR="00BD071F" w:rsidRPr="00E03931" w:rsidRDefault="00BD071F" w:rsidP="006E7E51">
            <w:pPr>
              <w:jc w:val="center"/>
              <w:rPr>
                <w:szCs w:val="19"/>
                <w:lang w:val="en-US"/>
              </w:rPr>
            </w:pPr>
            <w:r w:rsidRPr="003E4455">
              <w:rPr>
                <w:szCs w:val="19"/>
                <w:lang w:val="en-US"/>
              </w:rPr>
              <w:t>int getId() const</w:t>
            </w:r>
          </w:p>
        </w:tc>
        <w:tc>
          <w:tcPr>
            <w:tcW w:w="2644" w:type="dxa"/>
          </w:tcPr>
          <w:p w14:paraId="10813BCC" w14:textId="51B0AFE5" w:rsidR="00BD071F" w:rsidRPr="00BD071F" w:rsidRDefault="00BD071F" w:rsidP="00BD071F">
            <w:pPr>
              <w:pStyle w:val="a9"/>
              <w:ind w:left="-47"/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1559" w:type="dxa"/>
          </w:tcPr>
          <w:p w14:paraId="48DFB735" w14:textId="4F7D51FD" w:rsidR="00BD071F" w:rsidRPr="00BD071F" w:rsidRDefault="00BD071F" w:rsidP="006E7E51">
            <w:pPr>
              <w:jc w:val="center"/>
              <w:rPr>
                <w:lang w:val="uk-UA"/>
              </w:rPr>
            </w:pPr>
            <w:r w:rsidRPr="003E4455">
              <w:rPr>
                <w:szCs w:val="19"/>
                <w:lang w:val="en-US"/>
              </w:rPr>
              <w:t>id</w:t>
            </w:r>
            <w:r>
              <w:rPr>
                <w:szCs w:val="19"/>
                <w:lang w:val="uk-UA"/>
              </w:rPr>
              <w:t xml:space="preserve"> – </w:t>
            </w:r>
            <w:r>
              <w:rPr>
                <w:lang w:val="en-US"/>
              </w:rPr>
              <w:t xml:space="preserve">ID </w:t>
            </w:r>
            <w:r>
              <w:rPr>
                <w:lang w:val="uk-UA"/>
              </w:rPr>
              <w:t>завдання</w:t>
            </w:r>
          </w:p>
        </w:tc>
        <w:tc>
          <w:tcPr>
            <w:tcW w:w="2268" w:type="dxa"/>
          </w:tcPr>
          <w:p w14:paraId="49844BA3" w14:textId="3AB2F012" w:rsidR="00BD071F" w:rsidRDefault="00BD071F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Геттер, що повертає значення поля</w:t>
            </w:r>
            <w:r>
              <w:rPr>
                <w:lang w:val="en-US"/>
              </w:rPr>
              <w:t xml:space="preserve"> id</w:t>
            </w:r>
          </w:p>
        </w:tc>
      </w:tr>
      <w:tr w:rsidR="00BD071F" w:rsidRPr="00A31E1C" w14:paraId="703D3856" w14:textId="77777777" w:rsidTr="00BD071F">
        <w:trPr>
          <w:trHeight w:val="835"/>
        </w:trPr>
        <w:tc>
          <w:tcPr>
            <w:tcW w:w="661" w:type="dxa"/>
          </w:tcPr>
          <w:p w14:paraId="5AB1E9A0" w14:textId="77777777" w:rsidR="00BD071F" w:rsidRPr="00E03931" w:rsidRDefault="00BD071F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  <w:tc>
          <w:tcPr>
            <w:tcW w:w="2786" w:type="dxa"/>
          </w:tcPr>
          <w:p w14:paraId="765C8925" w14:textId="77777777" w:rsidR="00BD071F" w:rsidRPr="00E03931" w:rsidRDefault="00BD071F" w:rsidP="006E7E51">
            <w:pPr>
              <w:jc w:val="center"/>
              <w:rPr>
                <w:szCs w:val="19"/>
                <w:lang w:val="en-US"/>
              </w:rPr>
            </w:pPr>
            <w:r w:rsidRPr="003E4455">
              <w:rPr>
                <w:szCs w:val="19"/>
              </w:rPr>
              <w:t>int getPriority() const</w:t>
            </w:r>
          </w:p>
        </w:tc>
        <w:tc>
          <w:tcPr>
            <w:tcW w:w="2644" w:type="dxa"/>
          </w:tcPr>
          <w:p w14:paraId="57065178" w14:textId="77777777" w:rsidR="00BD071F" w:rsidRDefault="00BD071F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1559" w:type="dxa"/>
          </w:tcPr>
          <w:p w14:paraId="415851B3" w14:textId="77777777" w:rsidR="00BD071F" w:rsidRDefault="00BD071F" w:rsidP="00BD071F">
            <w:pPr>
              <w:jc w:val="center"/>
              <w:rPr>
                <w:szCs w:val="19"/>
                <w:lang w:val="uk-UA"/>
              </w:rPr>
            </w:pPr>
            <w:r w:rsidRPr="003E4455">
              <w:rPr>
                <w:szCs w:val="19"/>
                <w:lang w:val="en-US"/>
              </w:rPr>
              <w:t>priority</w:t>
            </w:r>
            <w:r>
              <w:rPr>
                <w:szCs w:val="19"/>
                <w:lang w:val="uk-UA"/>
              </w:rPr>
              <w:t xml:space="preserve"> – </w:t>
            </w:r>
          </w:p>
          <w:p w14:paraId="747AFBF6" w14:textId="744319B7" w:rsidR="00BD071F" w:rsidRDefault="00BD071F" w:rsidP="00BD071F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пріоритет завдання</w:t>
            </w:r>
          </w:p>
        </w:tc>
        <w:tc>
          <w:tcPr>
            <w:tcW w:w="2268" w:type="dxa"/>
          </w:tcPr>
          <w:p w14:paraId="2D20FCD6" w14:textId="77777777" w:rsidR="00BD071F" w:rsidRDefault="00BD071F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Геттер, що повертає значення поля</w:t>
            </w:r>
          </w:p>
          <w:p w14:paraId="659069F1" w14:textId="77777777" w:rsidR="00BD071F" w:rsidRPr="00A31E1C" w:rsidRDefault="00BD071F" w:rsidP="006E7E51">
            <w:pPr>
              <w:jc w:val="center"/>
            </w:pPr>
            <w:r>
              <w:rPr>
                <w:lang w:val="en-US"/>
              </w:rPr>
              <w:t>number</w:t>
            </w:r>
          </w:p>
        </w:tc>
      </w:tr>
      <w:tr w:rsidR="00BD071F" w14:paraId="5207D4F7" w14:textId="77777777" w:rsidTr="00BD071F">
        <w:trPr>
          <w:trHeight w:val="835"/>
        </w:trPr>
        <w:tc>
          <w:tcPr>
            <w:tcW w:w="661" w:type="dxa"/>
          </w:tcPr>
          <w:p w14:paraId="77A729C2" w14:textId="77777777" w:rsidR="00BD071F" w:rsidRPr="00E03931" w:rsidRDefault="00BD071F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  <w:tc>
          <w:tcPr>
            <w:tcW w:w="2786" w:type="dxa"/>
          </w:tcPr>
          <w:p w14:paraId="62F9F4AE" w14:textId="77777777" w:rsidR="00BD071F" w:rsidRPr="00E03931" w:rsidRDefault="00BD071F" w:rsidP="006E7E51">
            <w:pPr>
              <w:jc w:val="center"/>
              <w:rPr>
                <w:szCs w:val="19"/>
                <w:lang w:val="en-US"/>
              </w:rPr>
            </w:pPr>
            <w:r w:rsidRPr="003E4455">
              <w:rPr>
                <w:szCs w:val="19"/>
                <w:lang w:val="en-US"/>
              </w:rPr>
              <w:t>std::string getComponent() const</w:t>
            </w:r>
          </w:p>
        </w:tc>
        <w:tc>
          <w:tcPr>
            <w:tcW w:w="2644" w:type="dxa"/>
          </w:tcPr>
          <w:p w14:paraId="2A2CA522" w14:textId="77777777" w:rsidR="00BD071F" w:rsidRDefault="00BD071F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1559" w:type="dxa"/>
          </w:tcPr>
          <w:p w14:paraId="4552E3C7" w14:textId="0D3F512B" w:rsidR="00BD071F" w:rsidRDefault="00BD071F" w:rsidP="00BD071F">
            <w:pPr>
              <w:jc w:val="center"/>
              <w:rPr>
                <w:lang w:val="uk-UA"/>
              </w:rPr>
            </w:pPr>
            <w:r w:rsidRPr="003E4455">
              <w:rPr>
                <w:szCs w:val="19"/>
                <w:lang w:val="en-US"/>
              </w:rPr>
              <w:t>component</w:t>
            </w:r>
            <w:r>
              <w:rPr>
                <w:szCs w:val="19"/>
                <w:lang w:val="uk-UA"/>
              </w:rPr>
              <w:t xml:space="preserve"> – </w:t>
            </w:r>
            <w:r>
              <w:rPr>
                <w:lang w:val="uk-UA"/>
              </w:rPr>
              <w:t>назва компонен-ту</w:t>
            </w:r>
          </w:p>
        </w:tc>
        <w:tc>
          <w:tcPr>
            <w:tcW w:w="2268" w:type="dxa"/>
          </w:tcPr>
          <w:p w14:paraId="17F92F33" w14:textId="77777777" w:rsidR="00BD071F" w:rsidRDefault="00BD071F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Геттер, що повертає значення поля</w:t>
            </w:r>
          </w:p>
          <w:p w14:paraId="4D946C34" w14:textId="73C71D4B" w:rsidR="00BD071F" w:rsidRDefault="00BD071F" w:rsidP="006E7E51">
            <w:pPr>
              <w:jc w:val="center"/>
              <w:rPr>
                <w:lang w:val="uk-UA"/>
              </w:rPr>
            </w:pPr>
            <w:r w:rsidRPr="003E4455">
              <w:rPr>
                <w:szCs w:val="19"/>
                <w:lang w:val="en-US"/>
              </w:rPr>
              <w:t>component</w:t>
            </w:r>
          </w:p>
        </w:tc>
      </w:tr>
      <w:tr w:rsidR="003E4455" w14:paraId="42CA4A2A" w14:textId="77777777" w:rsidTr="006E7E51">
        <w:trPr>
          <w:trHeight w:val="835"/>
        </w:trPr>
        <w:tc>
          <w:tcPr>
            <w:tcW w:w="661" w:type="dxa"/>
            <w:vAlign w:val="center"/>
          </w:tcPr>
          <w:p w14:paraId="604184F0" w14:textId="77777777" w:rsidR="003E4455" w:rsidRPr="00E03931" w:rsidRDefault="003E4455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0</w:t>
            </w:r>
          </w:p>
        </w:tc>
        <w:tc>
          <w:tcPr>
            <w:tcW w:w="2786" w:type="dxa"/>
            <w:vAlign w:val="center"/>
          </w:tcPr>
          <w:p w14:paraId="4C95CED7" w14:textId="77777777" w:rsidR="003E4455" w:rsidRPr="00E03931" w:rsidRDefault="003E4455" w:rsidP="006E7E51">
            <w:pPr>
              <w:jc w:val="center"/>
              <w:rPr>
                <w:szCs w:val="19"/>
                <w:lang w:val="en-US"/>
              </w:rPr>
            </w:pPr>
            <w:r w:rsidRPr="003E4455">
              <w:rPr>
                <w:szCs w:val="19"/>
                <w:lang w:val="en-US"/>
              </w:rPr>
              <w:t>virtual void createFromKeyboard()</w:t>
            </w:r>
          </w:p>
        </w:tc>
        <w:tc>
          <w:tcPr>
            <w:tcW w:w="2644" w:type="dxa"/>
            <w:vAlign w:val="center"/>
          </w:tcPr>
          <w:p w14:paraId="2A2CFE46" w14:textId="77777777" w:rsidR="003E4455" w:rsidRDefault="003E4455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1559" w:type="dxa"/>
            <w:vAlign w:val="center"/>
          </w:tcPr>
          <w:p w14:paraId="3FD9974D" w14:textId="4CC35D78" w:rsidR="003E4455" w:rsidRDefault="00BD071F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2268" w:type="dxa"/>
            <w:vAlign w:val="center"/>
          </w:tcPr>
          <w:p w14:paraId="7ECABD3A" w14:textId="1B1EBA6A" w:rsidR="003E4455" w:rsidRDefault="00E92433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Віртуальний метод</w:t>
            </w:r>
            <w:r w:rsidR="00BD071F">
              <w:rPr>
                <w:lang w:val="uk-UA"/>
              </w:rPr>
              <w:t>, що заповнює дані об’єкту через ввід користувача</w:t>
            </w:r>
          </w:p>
        </w:tc>
      </w:tr>
    </w:tbl>
    <w:p w14:paraId="28B66F9A" w14:textId="77777777" w:rsidR="00BD071F" w:rsidRDefault="00BD071F" w:rsidP="003E4455">
      <w:pPr>
        <w:spacing w:line="360" w:lineRule="auto"/>
        <w:rPr>
          <w:lang w:val="uk-UA"/>
        </w:rPr>
      </w:pPr>
    </w:p>
    <w:p w14:paraId="5F3FA6D5" w14:textId="2C642EAD" w:rsidR="00BD071F" w:rsidRPr="00BD071F" w:rsidRDefault="00BD071F" w:rsidP="00BD071F">
      <w:pPr>
        <w:spacing w:after="0" w:line="360" w:lineRule="auto"/>
        <w:ind w:firstLine="709"/>
        <w:jc w:val="right"/>
        <w:rPr>
          <w:i/>
          <w:lang w:val="uk-UA"/>
        </w:rPr>
      </w:pPr>
      <w:r w:rsidRPr="00D72AD0">
        <w:rPr>
          <w:i/>
          <w:lang w:val="uk-UA"/>
        </w:rPr>
        <w:lastRenderedPageBreak/>
        <w:t xml:space="preserve">Продовж. </w:t>
      </w:r>
      <w:r>
        <w:rPr>
          <w:i/>
          <w:lang w:val="uk-UA"/>
        </w:rPr>
        <w:t>Т</w:t>
      </w:r>
      <w:r w:rsidRPr="00D72AD0">
        <w:rPr>
          <w:i/>
          <w:lang w:val="uk-UA"/>
        </w:rPr>
        <w:t>абл</w:t>
      </w:r>
      <w:r>
        <w:rPr>
          <w:i/>
          <w:lang w:val="uk-UA"/>
        </w:rPr>
        <w:t>иці</w:t>
      </w:r>
      <w:r w:rsidRPr="00D72AD0">
        <w:rPr>
          <w:i/>
          <w:lang w:val="uk-UA"/>
        </w:rPr>
        <w:t xml:space="preserve"> 2.</w:t>
      </w:r>
      <w:r>
        <w:rPr>
          <w:i/>
          <w:lang w:val="uk-UA"/>
        </w:rPr>
        <w:t>2</w:t>
      </w:r>
    </w:p>
    <w:tbl>
      <w:tblPr>
        <w:tblStyle w:val="ae"/>
        <w:tblW w:w="9918" w:type="dxa"/>
        <w:tblLayout w:type="fixed"/>
        <w:tblLook w:val="04A0" w:firstRow="1" w:lastRow="0" w:firstColumn="1" w:lastColumn="0" w:noHBand="0" w:noVBand="1"/>
      </w:tblPr>
      <w:tblGrid>
        <w:gridCol w:w="661"/>
        <w:gridCol w:w="2786"/>
        <w:gridCol w:w="2644"/>
        <w:gridCol w:w="1559"/>
        <w:gridCol w:w="2268"/>
      </w:tblGrid>
      <w:tr w:rsidR="00BD071F" w14:paraId="22343ADF" w14:textId="77777777" w:rsidTr="006E7E51">
        <w:trPr>
          <w:trHeight w:val="835"/>
        </w:trPr>
        <w:tc>
          <w:tcPr>
            <w:tcW w:w="661" w:type="dxa"/>
            <w:vAlign w:val="center"/>
          </w:tcPr>
          <w:p w14:paraId="1671D5AD" w14:textId="77777777" w:rsidR="00BD071F" w:rsidRPr="00E03931" w:rsidRDefault="00BD071F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1</w:t>
            </w:r>
          </w:p>
        </w:tc>
        <w:tc>
          <w:tcPr>
            <w:tcW w:w="2786" w:type="dxa"/>
            <w:vAlign w:val="center"/>
          </w:tcPr>
          <w:p w14:paraId="281F0D63" w14:textId="77777777" w:rsidR="00BD071F" w:rsidRPr="00E03931" w:rsidRDefault="00BD071F" w:rsidP="006E7E51">
            <w:pPr>
              <w:jc w:val="center"/>
              <w:rPr>
                <w:szCs w:val="19"/>
                <w:lang w:val="en-US"/>
              </w:rPr>
            </w:pPr>
            <w:r w:rsidRPr="003E4455">
              <w:rPr>
                <w:szCs w:val="19"/>
              </w:rPr>
              <w:t>virtual void show() const</w:t>
            </w:r>
          </w:p>
        </w:tc>
        <w:tc>
          <w:tcPr>
            <w:tcW w:w="2644" w:type="dxa"/>
            <w:vAlign w:val="center"/>
          </w:tcPr>
          <w:p w14:paraId="4A516A01" w14:textId="77777777" w:rsidR="00BD071F" w:rsidRDefault="00BD071F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1559" w:type="dxa"/>
            <w:vAlign w:val="center"/>
          </w:tcPr>
          <w:p w14:paraId="305C7671" w14:textId="77777777" w:rsidR="00BD071F" w:rsidRDefault="00BD071F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2268" w:type="dxa"/>
            <w:vAlign w:val="center"/>
          </w:tcPr>
          <w:p w14:paraId="66388ADD" w14:textId="55D337FF" w:rsidR="00BD071F" w:rsidRPr="00BD071F" w:rsidRDefault="00E92433" w:rsidP="006E7E51">
            <w:pPr>
              <w:jc w:val="center"/>
              <w:rPr>
                <w:lang w:val="en-US"/>
              </w:rPr>
            </w:pPr>
            <w:r>
              <w:rPr>
                <w:lang w:val="uk-UA"/>
              </w:rPr>
              <w:t>Віртуальний метод</w:t>
            </w:r>
            <w:r w:rsidR="00BD071F">
              <w:rPr>
                <w:lang w:val="uk-UA"/>
              </w:rPr>
              <w:t xml:space="preserve">, що виводить дані об’єкту в потік потік </w:t>
            </w:r>
            <w:r w:rsidR="00BD071F">
              <w:rPr>
                <w:lang w:val="en-US"/>
              </w:rPr>
              <w:t>CLI</w:t>
            </w:r>
          </w:p>
        </w:tc>
      </w:tr>
    </w:tbl>
    <w:p w14:paraId="10040076" w14:textId="77777777" w:rsidR="00020A38" w:rsidRDefault="00020A38" w:rsidP="00020A38">
      <w:pPr>
        <w:pStyle w:val="a9"/>
      </w:pPr>
    </w:p>
    <w:p w14:paraId="28612620" w14:textId="34B7970E" w:rsidR="00020A38" w:rsidRDefault="00020A38" w:rsidP="00020A38">
      <w:pPr>
        <w:pStyle w:val="a9"/>
        <w:rPr>
          <w:szCs w:val="28"/>
          <w:lang w:val="uk-UA"/>
        </w:rPr>
      </w:pPr>
      <w:r>
        <w:t>2.1.</w:t>
      </w:r>
      <w:r>
        <w:rPr>
          <w:lang w:val="en-US"/>
        </w:rPr>
        <w:t>2</w:t>
      </w:r>
      <w:r w:rsidR="002A7221">
        <w:rPr>
          <w:lang w:val="en-US"/>
        </w:rPr>
        <w:t>.</w:t>
      </w:r>
      <w:r>
        <w:t xml:space="preserve"> Клас «</w:t>
      </w:r>
      <w:r>
        <w:rPr>
          <w:lang w:val="en-US"/>
        </w:rPr>
        <w:t>Task</w:t>
      </w:r>
      <w:r>
        <w:t>»</w:t>
      </w:r>
    </w:p>
    <w:p w14:paraId="32005532" w14:textId="10736360" w:rsidR="00020A38" w:rsidRDefault="00020A38" w:rsidP="00020A38">
      <w:pPr>
        <w:spacing w:line="360" w:lineRule="auto"/>
        <w:ind w:firstLine="708"/>
        <w:rPr>
          <w:rStyle w:val="af4"/>
        </w:rPr>
      </w:pPr>
      <w:r>
        <w:rPr>
          <w:rStyle w:val="af4"/>
        </w:rPr>
        <w:t>Клас «</w:t>
      </w:r>
      <w:r>
        <w:rPr>
          <w:lang w:val="en-US"/>
        </w:rPr>
        <w:t>Task</w:t>
      </w:r>
      <w:r>
        <w:rPr>
          <w:rStyle w:val="af4"/>
        </w:rPr>
        <w:t>» - це клас</w:t>
      </w:r>
      <w:r w:rsidR="00492FD1">
        <w:rPr>
          <w:rStyle w:val="af4"/>
        </w:rPr>
        <w:t>-нащадок</w:t>
      </w:r>
      <w:r>
        <w:rPr>
          <w:rStyle w:val="af4"/>
        </w:rPr>
        <w:t>, призначений для визначення сутності «Завдання для розробки». Опис захищеного інтерфейсу класу «</w:t>
      </w:r>
      <w:r>
        <w:rPr>
          <w:lang w:val="en-US"/>
        </w:rPr>
        <w:t>Task</w:t>
      </w:r>
      <w:r>
        <w:rPr>
          <w:rStyle w:val="af4"/>
        </w:rPr>
        <w:t xml:space="preserve">» наведено в </w:t>
      </w:r>
      <w:r w:rsidR="00681EB5">
        <w:rPr>
          <w:rStyle w:val="af4"/>
        </w:rPr>
        <w:t>Таблиці 2.3</w:t>
      </w:r>
      <w:r>
        <w:rPr>
          <w:rStyle w:val="af4"/>
        </w:rPr>
        <w:t>. Опис відкритого інтерфейсу класу «</w:t>
      </w:r>
      <w:r>
        <w:rPr>
          <w:lang w:val="en-US"/>
        </w:rPr>
        <w:t>Task</w:t>
      </w:r>
      <w:r>
        <w:rPr>
          <w:rStyle w:val="af4"/>
        </w:rPr>
        <w:t>» наведено в</w:t>
      </w:r>
      <w:r w:rsidR="00904DDF">
        <w:rPr>
          <w:rStyle w:val="af4"/>
        </w:rPr>
        <w:t xml:space="preserve"> Таблиці 2.4</w:t>
      </w:r>
      <w:r>
        <w:rPr>
          <w:rStyle w:val="af4"/>
        </w:rPr>
        <w:t>.</w:t>
      </w:r>
    </w:p>
    <w:p w14:paraId="51D12226" w14:textId="027DC382" w:rsidR="00020A38" w:rsidRPr="004420C3" w:rsidRDefault="00020A38" w:rsidP="00020A38">
      <w:pPr>
        <w:pStyle w:val="af6"/>
        <w:keepNext/>
        <w:jc w:val="right"/>
        <w:rPr>
          <w:color w:val="auto"/>
          <w:sz w:val="28"/>
          <w:lang w:val="uk-UA"/>
        </w:rPr>
      </w:pPr>
      <w:r w:rsidRPr="00EC16FC">
        <w:rPr>
          <w:color w:val="auto"/>
          <w:sz w:val="28"/>
          <w:lang w:val="uk-UA"/>
        </w:rPr>
        <w:t>Таблиця 2.</w:t>
      </w:r>
      <w:r>
        <w:rPr>
          <w:color w:val="auto"/>
          <w:sz w:val="28"/>
          <w:lang w:val="en-US"/>
        </w:rPr>
        <w:t>3</w:t>
      </w:r>
      <w:r w:rsidRPr="004420C3">
        <w:rPr>
          <w:color w:val="auto"/>
          <w:sz w:val="28"/>
          <w:lang w:val="uk-UA"/>
        </w:rPr>
        <w:t xml:space="preserve"> </w:t>
      </w:r>
    </w:p>
    <w:p w14:paraId="5F17F47A" w14:textId="470DE357" w:rsidR="00020A38" w:rsidRPr="004420C3" w:rsidRDefault="00020A38" w:rsidP="00020A38">
      <w:pPr>
        <w:spacing w:line="360" w:lineRule="auto"/>
        <w:jc w:val="center"/>
        <w:rPr>
          <w:b/>
          <w:lang w:val="uk-UA"/>
        </w:rPr>
      </w:pPr>
      <w:r w:rsidRPr="002D5604">
        <w:rPr>
          <w:b/>
          <w:lang w:val="uk-UA"/>
        </w:rPr>
        <w:t xml:space="preserve">Поля захищеного інтерфейсу класу </w:t>
      </w:r>
      <w:r w:rsidRPr="00020A38">
        <w:rPr>
          <w:b/>
          <w:bCs/>
          <w:lang w:val="en-US"/>
        </w:rPr>
        <w:t>Task</w:t>
      </w:r>
    </w:p>
    <w:tbl>
      <w:tblPr>
        <w:tblStyle w:val="ae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2410"/>
        <w:gridCol w:w="2268"/>
        <w:gridCol w:w="4103"/>
      </w:tblGrid>
      <w:tr w:rsidR="00020A38" w14:paraId="6D643A0C" w14:textId="77777777" w:rsidTr="006E7E51">
        <w:trPr>
          <w:trHeight w:val="649"/>
          <w:jc w:val="center"/>
        </w:trPr>
        <w:tc>
          <w:tcPr>
            <w:tcW w:w="846" w:type="dxa"/>
            <w:vAlign w:val="center"/>
          </w:tcPr>
          <w:p w14:paraId="350AE302" w14:textId="77777777" w:rsidR="00020A38" w:rsidRPr="00AC3C00" w:rsidRDefault="00020A38" w:rsidP="006E7E51">
            <w:pPr>
              <w:jc w:val="center"/>
              <w:rPr>
                <w:lang w:val="uk-UA"/>
              </w:rPr>
            </w:pPr>
            <w:r>
              <w:t xml:space="preserve">№ </w:t>
            </w:r>
            <w:r>
              <w:rPr>
                <w:lang w:val="uk-UA"/>
              </w:rPr>
              <w:t>з\п</w:t>
            </w:r>
          </w:p>
        </w:tc>
        <w:tc>
          <w:tcPr>
            <w:tcW w:w="2410" w:type="dxa"/>
            <w:vAlign w:val="center"/>
          </w:tcPr>
          <w:p w14:paraId="7DB392C6" w14:textId="77777777" w:rsidR="00020A38" w:rsidRPr="00AC3C00" w:rsidRDefault="00020A3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Назва</w:t>
            </w:r>
          </w:p>
        </w:tc>
        <w:tc>
          <w:tcPr>
            <w:tcW w:w="2268" w:type="dxa"/>
            <w:vAlign w:val="center"/>
          </w:tcPr>
          <w:p w14:paraId="6D12A7F8" w14:textId="77777777" w:rsidR="00020A38" w:rsidRDefault="00020A3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Тип</w:t>
            </w:r>
          </w:p>
        </w:tc>
        <w:tc>
          <w:tcPr>
            <w:tcW w:w="4103" w:type="dxa"/>
            <w:vAlign w:val="center"/>
          </w:tcPr>
          <w:p w14:paraId="7FC2C09D" w14:textId="77777777" w:rsidR="00020A38" w:rsidRDefault="00020A3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Призначення</w:t>
            </w:r>
          </w:p>
        </w:tc>
      </w:tr>
      <w:tr w:rsidR="00020A38" w14:paraId="7397DC83" w14:textId="77777777" w:rsidTr="006E7E51">
        <w:trPr>
          <w:trHeight w:val="135"/>
          <w:jc w:val="center"/>
        </w:trPr>
        <w:tc>
          <w:tcPr>
            <w:tcW w:w="846" w:type="dxa"/>
            <w:vAlign w:val="center"/>
          </w:tcPr>
          <w:p w14:paraId="3913D7AB" w14:textId="77777777" w:rsidR="00020A38" w:rsidRPr="00AC3C00" w:rsidRDefault="00020A3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  <w:tc>
          <w:tcPr>
            <w:tcW w:w="2410" w:type="dxa"/>
            <w:vAlign w:val="center"/>
          </w:tcPr>
          <w:p w14:paraId="494597F5" w14:textId="66EE0346" w:rsidR="00020A38" w:rsidRPr="00AC3C00" w:rsidRDefault="00020A38" w:rsidP="006E7E51">
            <w:pPr>
              <w:jc w:val="center"/>
              <w:rPr>
                <w:lang w:val="en-US"/>
              </w:rPr>
            </w:pPr>
            <w:r w:rsidRPr="00020A38">
              <w:rPr>
                <w:lang w:val="en-US"/>
              </w:rPr>
              <w:t>taskDesc</w:t>
            </w:r>
          </w:p>
        </w:tc>
        <w:tc>
          <w:tcPr>
            <w:tcW w:w="2268" w:type="dxa"/>
            <w:vAlign w:val="center"/>
          </w:tcPr>
          <w:p w14:paraId="0DE36DDF" w14:textId="278512F4" w:rsidR="00020A38" w:rsidRPr="00AC3C00" w:rsidRDefault="00020A38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tring</w:t>
            </w:r>
          </w:p>
        </w:tc>
        <w:tc>
          <w:tcPr>
            <w:tcW w:w="4103" w:type="dxa"/>
            <w:vAlign w:val="center"/>
          </w:tcPr>
          <w:p w14:paraId="68FAABA6" w14:textId="4CFCDFAB" w:rsidR="00020A38" w:rsidRPr="003E4455" w:rsidRDefault="00020A38" w:rsidP="006E7E51">
            <w:pPr>
              <w:jc w:val="center"/>
              <w:rPr>
                <w:lang w:val="uk-UA"/>
              </w:rPr>
            </w:pPr>
            <w:r w:rsidRPr="00020A38">
              <w:rPr>
                <w:lang w:val="uk-UA"/>
              </w:rPr>
              <w:t>Опис завдання</w:t>
            </w:r>
          </w:p>
        </w:tc>
      </w:tr>
    </w:tbl>
    <w:p w14:paraId="2C80FC74" w14:textId="34BC9F1B" w:rsidR="00020A38" w:rsidRPr="00020A38" w:rsidRDefault="00020A38" w:rsidP="00020A38">
      <w:pPr>
        <w:pStyle w:val="af6"/>
        <w:keepNext/>
        <w:jc w:val="right"/>
        <w:rPr>
          <w:color w:val="auto"/>
          <w:sz w:val="28"/>
          <w:lang w:val="en-US"/>
        </w:rPr>
      </w:pPr>
      <w:r w:rsidRPr="00EC16FC">
        <w:rPr>
          <w:color w:val="auto"/>
          <w:sz w:val="28"/>
          <w:lang w:val="uk-UA"/>
        </w:rPr>
        <w:t>Таблиця 2.</w:t>
      </w:r>
      <w:r>
        <w:rPr>
          <w:color w:val="auto"/>
          <w:sz w:val="28"/>
          <w:lang w:val="en-US"/>
        </w:rPr>
        <w:t>4</w:t>
      </w:r>
    </w:p>
    <w:p w14:paraId="6B61B159" w14:textId="408DBEDE" w:rsidR="00020A38" w:rsidRPr="002D5604" w:rsidRDefault="00020A38" w:rsidP="00020A38">
      <w:pPr>
        <w:spacing w:line="360" w:lineRule="auto"/>
        <w:jc w:val="center"/>
        <w:rPr>
          <w:b/>
          <w:lang w:val="en-US"/>
        </w:rPr>
      </w:pPr>
      <w:r w:rsidRPr="002D5604">
        <w:rPr>
          <w:b/>
          <w:lang w:val="uk-UA"/>
        </w:rPr>
        <w:t xml:space="preserve">Методи відкритого інтерфейсу класу </w:t>
      </w:r>
      <w:r w:rsidRPr="00020A38">
        <w:rPr>
          <w:b/>
          <w:lang w:val="en-US"/>
        </w:rPr>
        <w:t>Task</w:t>
      </w:r>
    </w:p>
    <w:tbl>
      <w:tblPr>
        <w:tblStyle w:val="ae"/>
        <w:tblW w:w="9918" w:type="dxa"/>
        <w:tblLayout w:type="fixed"/>
        <w:tblLook w:val="04A0" w:firstRow="1" w:lastRow="0" w:firstColumn="1" w:lastColumn="0" w:noHBand="0" w:noVBand="1"/>
      </w:tblPr>
      <w:tblGrid>
        <w:gridCol w:w="661"/>
        <w:gridCol w:w="2786"/>
        <w:gridCol w:w="2644"/>
        <w:gridCol w:w="1559"/>
        <w:gridCol w:w="2268"/>
      </w:tblGrid>
      <w:tr w:rsidR="00020A38" w14:paraId="51C7D11C" w14:textId="77777777" w:rsidTr="006E7E51">
        <w:trPr>
          <w:trHeight w:val="835"/>
        </w:trPr>
        <w:tc>
          <w:tcPr>
            <w:tcW w:w="661" w:type="dxa"/>
            <w:vAlign w:val="center"/>
          </w:tcPr>
          <w:p w14:paraId="1DDDA0EA" w14:textId="77777777" w:rsidR="00020A38" w:rsidRPr="00AC3C00" w:rsidRDefault="00020A38" w:rsidP="006E7E51">
            <w:pPr>
              <w:jc w:val="center"/>
              <w:rPr>
                <w:lang w:val="uk-UA"/>
              </w:rPr>
            </w:pPr>
            <w:r>
              <w:t xml:space="preserve">№ </w:t>
            </w:r>
            <w:r>
              <w:rPr>
                <w:lang w:val="uk-UA"/>
              </w:rPr>
              <w:t>з\п</w:t>
            </w:r>
          </w:p>
        </w:tc>
        <w:tc>
          <w:tcPr>
            <w:tcW w:w="2786" w:type="dxa"/>
            <w:vAlign w:val="center"/>
          </w:tcPr>
          <w:p w14:paraId="5A72F4F7" w14:textId="77777777" w:rsidR="00020A38" w:rsidRDefault="00020A3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Сигнатура</w:t>
            </w:r>
          </w:p>
        </w:tc>
        <w:tc>
          <w:tcPr>
            <w:tcW w:w="2644" w:type="dxa"/>
            <w:vAlign w:val="center"/>
          </w:tcPr>
          <w:p w14:paraId="072C9E45" w14:textId="77777777" w:rsidR="00020A38" w:rsidRDefault="00020A3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Вхідні параметри</w:t>
            </w:r>
          </w:p>
        </w:tc>
        <w:tc>
          <w:tcPr>
            <w:tcW w:w="1559" w:type="dxa"/>
            <w:vAlign w:val="center"/>
          </w:tcPr>
          <w:p w14:paraId="55C07E2E" w14:textId="77777777" w:rsidR="00020A38" w:rsidRDefault="00020A3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Повернене значення</w:t>
            </w:r>
          </w:p>
        </w:tc>
        <w:tc>
          <w:tcPr>
            <w:tcW w:w="2268" w:type="dxa"/>
            <w:vAlign w:val="center"/>
          </w:tcPr>
          <w:p w14:paraId="54B57EA1" w14:textId="77777777" w:rsidR="00020A38" w:rsidRDefault="00020A3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Призначення</w:t>
            </w:r>
          </w:p>
        </w:tc>
      </w:tr>
      <w:tr w:rsidR="00020A38" w14:paraId="05B18341" w14:textId="77777777" w:rsidTr="006E7E51">
        <w:trPr>
          <w:trHeight w:val="835"/>
        </w:trPr>
        <w:tc>
          <w:tcPr>
            <w:tcW w:w="661" w:type="dxa"/>
            <w:vAlign w:val="center"/>
          </w:tcPr>
          <w:p w14:paraId="79AE0B37" w14:textId="77777777" w:rsidR="00020A38" w:rsidRPr="00E03931" w:rsidRDefault="00020A3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  <w:tc>
          <w:tcPr>
            <w:tcW w:w="2786" w:type="dxa"/>
            <w:vAlign w:val="center"/>
          </w:tcPr>
          <w:p w14:paraId="24F13A56" w14:textId="5E09CF39" w:rsidR="00020A38" w:rsidRPr="00E03931" w:rsidRDefault="00020A38" w:rsidP="006E7E51">
            <w:pPr>
              <w:jc w:val="center"/>
              <w:rPr>
                <w:lang w:val="en-US"/>
              </w:rPr>
            </w:pPr>
            <w:r w:rsidRPr="00020A38">
              <w:rPr>
                <w:szCs w:val="19"/>
                <w:lang w:val="en-US"/>
              </w:rPr>
              <w:t xml:space="preserve">Task </w:t>
            </w:r>
            <w:r w:rsidRPr="00E03931">
              <w:rPr>
                <w:szCs w:val="19"/>
                <w:lang w:val="en-US"/>
              </w:rPr>
              <w:t>()</w:t>
            </w:r>
          </w:p>
        </w:tc>
        <w:tc>
          <w:tcPr>
            <w:tcW w:w="2644" w:type="dxa"/>
            <w:vAlign w:val="center"/>
          </w:tcPr>
          <w:p w14:paraId="5557CABC" w14:textId="77777777" w:rsidR="00020A38" w:rsidRPr="003E4455" w:rsidRDefault="00020A38" w:rsidP="006E7E51">
            <w:pPr>
              <w:jc w:val="center"/>
              <w:rPr>
                <w:szCs w:val="19"/>
                <w:lang w:val="uk-UA"/>
              </w:rPr>
            </w:pPr>
            <w:r>
              <w:rPr>
                <w:szCs w:val="19"/>
                <w:lang w:val="uk-UA"/>
              </w:rPr>
              <w:t xml:space="preserve">– </w:t>
            </w:r>
          </w:p>
        </w:tc>
        <w:tc>
          <w:tcPr>
            <w:tcW w:w="1559" w:type="dxa"/>
            <w:vAlign w:val="center"/>
          </w:tcPr>
          <w:p w14:paraId="240971CE" w14:textId="77777777" w:rsidR="00020A38" w:rsidRDefault="00020A38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2268" w:type="dxa"/>
            <w:vAlign w:val="center"/>
          </w:tcPr>
          <w:p w14:paraId="195FA7B5" w14:textId="77777777" w:rsidR="00020A38" w:rsidRPr="003E4455" w:rsidRDefault="00020A3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Конструктор за замовченням</w:t>
            </w:r>
          </w:p>
        </w:tc>
      </w:tr>
      <w:tr w:rsidR="00020A38" w14:paraId="4D0DFF18" w14:textId="77777777" w:rsidTr="006E7E51">
        <w:trPr>
          <w:trHeight w:val="835"/>
        </w:trPr>
        <w:tc>
          <w:tcPr>
            <w:tcW w:w="661" w:type="dxa"/>
            <w:vAlign w:val="center"/>
          </w:tcPr>
          <w:p w14:paraId="06050672" w14:textId="77777777" w:rsidR="00020A38" w:rsidRPr="00E03931" w:rsidRDefault="00020A3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2786" w:type="dxa"/>
            <w:vAlign w:val="center"/>
          </w:tcPr>
          <w:p w14:paraId="09D4EEE0" w14:textId="1C57AF72" w:rsidR="00020A38" w:rsidRPr="00E03931" w:rsidRDefault="00020A38" w:rsidP="006E7E51">
            <w:pPr>
              <w:jc w:val="center"/>
              <w:rPr>
                <w:lang w:val="en-US"/>
              </w:rPr>
            </w:pPr>
            <w:r w:rsidRPr="00020A38">
              <w:rPr>
                <w:szCs w:val="19"/>
                <w:lang w:val="en-US"/>
              </w:rPr>
              <w:t xml:space="preserve">Task </w:t>
            </w:r>
            <w:r w:rsidRPr="003E4455">
              <w:rPr>
                <w:szCs w:val="19"/>
                <w:lang w:val="en-US"/>
              </w:rPr>
              <w:t>(</w:t>
            </w:r>
            <w:r w:rsidRPr="00020A38">
              <w:rPr>
                <w:szCs w:val="19"/>
                <w:lang w:val="en-US"/>
              </w:rPr>
              <w:t>int _id, int _priority, std::string _component, std::string _taskDesc</w:t>
            </w:r>
            <w:r w:rsidRPr="003E4455">
              <w:rPr>
                <w:szCs w:val="19"/>
                <w:lang w:val="en-US"/>
              </w:rPr>
              <w:t>)</w:t>
            </w:r>
          </w:p>
        </w:tc>
        <w:tc>
          <w:tcPr>
            <w:tcW w:w="2644" w:type="dxa"/>
            <w:vAlign w:val="center"/>
          </w:tcPr>
          <w:p w14:paraId="48DCC856" w14:textId="2F4831D1" w:rsidR="00020A38" w:rsidRDefault="00020A38" w:rsidP="006E7E51">
            <w:pPr>
              <w:jc w:val="center"/>
              <w:rPr>
                <w:szCs w:val="19"/>
                <w:lang w:val="uk-UA"/>
              </w:rPr>
            </w:pPr>
            <w:r w:rsidRPr="003E4455">
              <w:rPr>
                <w:szCs w:val="19"/>
                <w:lang w:val="en-US"/>
              </w:rPr>
              <w:t>_id</w:t>
            </w:r>
            <w:r>
              <w:rPr>
                <w:szCs w:val="19"/>
                <w:lang w:val="uk-UA"/>
              </w:rPr>
              <w:t xml:space="preserve"> –  </w:t>
            </w:r>
            <w:r>
              <w:rPr>
                <w:lang w:val="en-US"/>
              </w:rPr>
              <w:t xml:space="preserve">ID </w:t>
            </w:r>
            <w:r>
              <w:rPr>
                <w:lang w:val="uk-UA"/>
              </w:rPr>
              <w:t>завдання</w:t>
            </w:r>
            <w:r>
              <w:rPr>
                <w:lang w:val="en-US"/>
              </w:rPr>
              <w:t>;</w:t>
            </w:r>
            <w:r w:rsidRPr="00E03931">
              <w:rPr>
                <w:szCs w:val="19"/>
                <w:lang w:val="en-US"/>
              </w:rPr>
              <w:t xml:space="preserve"> </w:t>
            </w:r>
            <w:r w:rsidRPr="003E4455">
              <w:rPr>
                <w:szCs w:val="19"/>
                <w:lang w:val="en-US"/>
              </w:rPr>
              <w:t>_priority</w:t>
            </w:r>
            <w:r>
              <w:rPr>
                <w:szCs w:val="19"/>
                <w:lang w:val="uk-UA"/>
              </w:rPr>
              <w:t xml:space="preserve"> – </w:t>
            </w:r>
            <w:r>
              <w:rPr>
                <w:lang w:val="uk-UA"/>
              </w:rPr>
              <w:t>пріоритет завдання</w:t>
            </w:r>
            <w:r>
              <w:rPr>
                <w:lang w:val="en-US"/>
              </w:rPr>
              <w:t>;</w:t>
            </w:r>
            <w:r w:rsidRPr="00E03931">
              <w:rPr>
                <w:szCs w:val="19"/>
                <w:lang w:val="en-US"/>
              </w:rPr>
              <w:t xml:space="preserve"> </w:t>
            </w:r>
            <w:r w:rsidRPr="003E4455">
              <w:rPr>
                <w:szCs w:val="19"/>
                <w:lang w:val="en-US"/>
              </w:rPr>
              <w:t>_component</w:t>
            </w:r>
            <w:r>
              <w:rPr>
                <w:szCs w:val="19"/>
                <w:lang w:val="uk-UA"/>
              </w:rPr>
              <w:t xml:space="preserve"> – </w:t>
            </w:r>
          </w:p>
          <w:p w14:paraId="58FE7796" w14:textId="7B713E3F" w:rsidR="00020A38" w:rsidRPr="00020A38" w:rsidRDefault="00020A38" w:rsidP="006E7E51">
            <w:pPr>
              <w:jc w:val="center"/>
              <w:rPr>
                <w:lang w:val="en-US"/>
              </w:rPr>
            </w:pPr>
            <w:r>
              <w:rPr>
                <w:lang w:val="uk-UA"/>
              </w:rPr>
              <w:t>назва компоненту</w:t>
            </w:r>
            <w:r>
              <w:rPr>
                <w:lang w:val="en-US"/>
              </w:rPr>
              <w:t xml:space="preserve">; </w:t>
            </w:r>
            <w:r w:rsidRPr="00020A38">
              <w:rPr>
                <w:szCs w:val="19"/>
                <w:lang w:val="en-US"/>
              </w:rPr>
              <w:t>_taskDesc</w:t>
            </w:r>
            <w:r>
              <w:rPr>
                <w:szCs w:val="19"/>
                <w:lang w:val="en-US"/>
              </w:rPr>
              <w:t xml:space="preserve"> –</w:t>
            </w:r>
            <w:r>
              <w:rPr>
                <w:szCs w:val="19"/>
                <w:lang w:val="uk-UA"/>
              </w:rPr>
              <w:t xml:space="preserve"> опис завдання</w:t>
            </w:r>
            <w:r>
              <w:rPr>
                <w:lang w:val="en-US"/>
              </w:rPr>
              <w:t xml:space="preserve"> </w:t>
            </w:r>
          </w:p>
        </w:tc>
        <w:tc>
          <w:tcPr>
            <w:tcW w:w="1559" w:type="dxa"/>
            <w:vAlign w:val="center"/>
          </w:tcPr>
          <w:p w14:paraId="353EA85C" w14:textId="77777777" w:rsidR="00020A38" w:rsidRDefault="00020A38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2268" w:type="dxa"/>
            <w:vAlign w:val="center"/>
          </w:tcPr>
          <w:p w14:paraId="3FCD965B" w14:textId="77777777" w:rsidR="00020A38" w:rsidRDefault="00020A3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Конструктор з параметрами</w:t>
            </w:r>
          </w:p>
        </w:tc>
      </w:tr>
    </w:tbl>
    <w:p w14:paraId="2F9C9139" w14:textId="77777777" w:rsidR="0032125E" w:rsidRDefault="0032125E" w:rsidP="00020A38">
      <w:pPr>
        <w:spacing w:after="0" w:line="360" w:lineRule="auto"/>
        <w:ind w:firstLine="709"/>
        <w:jc w:val="right"/>
        <w:rPr>
          <w:i/>
          <w:lang w:val="uk-UA"/>
        </w:rPr>
      </w:pPr>
    </w:p>
    <w:p w14:paraId="770B8355" w14:textId="07DC75B7" w:rsidR="00020A38" w:rsidRDefault="00020A38" w:rsidP="00020A38">
      <w:pPr>
        <w:spacing w:after="0" w:line="360" w:lineRule="auto"/>
        <w:ind w:firstLine="709"/>
        <w:jc w:val="right"/>
        <w:rPr>
          <w:i/>
          <w:lang w:val="uk-UA"/>
        </w:rPr>
      </w:pPr>
      <w:r w:rsidRPr="00D72AD0">
        <w:rPr>
          <w:i/>
          <w:lang w:val="uk-UA"/>
        </w:rPr>
        <w:lastRenderedPageBreak/>
        <w:t xml:space="preserve">Продовж. </w:t>
      </w:r>
      <w:r>
        <w:rPr>
          <w:i/>
          <w:lang w:val="uk-UA"/>
        </w:rPr>
        <w:t>Т</w:t>
      </w:r>
      <w:r w:rsidRPr="00D72AD0">
        <w:rPr>
          <w:i/>
          <w:lang w:val="uk-UA"/>
        </w:rPr>
        <w:t>абл</w:t>
      </w:r>
      <w:r>
        <w:rPr>
          <w:i/>
          <w:lang w:val="uk-UA"/>
        </w:rPr>
        <w:t>иці</w:t>
      </w:r>
      <w:r w:rsidRPr="00D72AD0">
        <w:rPr>
          <w:i/>
          <w:lang w:val="uk-UA"/>
        </w:rPr>
        <w:t xml:space="preserve"> 2.</w:t>
      </w:r>
      <w:r w:rsidR="00E92433">
        <w:rPr>
          <w:i/>
          <w:lang w:val="uk-UA"/>
        </w:rPr>
        <w:t>4</w:t>
      </w:r>
    </w:p>
    <w:tbl>
      <w:tblPr>
        <w:tblStyle w:val="ae"/>
        <w:tblW w:w="9918" w:type="dxa"/>
        <w:tblLayout w:type="fixed"/>
        <w:tblLook w:val="04A0" w:firstRow="1" w:lastRow="0" w:firstColumn="1" w:lastColumn="0" w:noHBand="0" w:noVBand="1"/>
      </w:tblPr>
      <w:tblGrid>
        <w:gridCol w:w="661"/>
        <w:gridCol w:w="2786"/>
        <w:gridCol w:w="2644"/>
        <w:gridCol w:w="1559"/>
        <w:gridCol w:w="2268"/>
      </w:tblGrid>
      <w:tr w:rsidR="00020A38" w14:paraId="745CB788" w14:textId="77777777" w:rsidTr="006E7E51">
        <w:trPr>
          <w:trHeight w:val="835"/>
        </w:trPr>
        <w:tc>
          <w:tcPr>
            <w:tcW w:w="661" w:type="dxa"/>
          </w:tcPr>
          <w:p w14:paraId="0FBA5D73" w14:textId="77777777" w:rsidR="00020A38" w:rsidRPr="00E03931" w:rsidRDefault="00020A3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2786" w:type="dxa"/>
          </w:tcPr>
          <w:p w14:paraId="7B9FCB22" w14:textId="75F70877" w:rsidR="00020A38" w:rsidRPr="00E03931" w:rsidRDefault="00020A38" w:rsidP="006E7E51">
            <w:pPr>
              <w:jc w:val="center"/>
              <w:rPr>
                <w:szCs w:val="19"/>
                <w:lang w:val="en-US"/>
              </w:rPr>
            </w:pPr>
            <w:r w:rsidRPr="00020A38">
              <w:rPr>
                <w:szCs w:val="19"/>
              </w:rPr>
              <w:t>~Task()</w:t>
            </w:r>
          </w:p>
        </w:tc>
        <w:tc>
          <w:tcPr>
            <w:tcW w:w="2644" w:type="dxa"/>
          </w:tcPr>
          <w:p w14:paraId="3C40C6B2" w14:textId="77777777" w:rsidR="00020A38" w:rsidRDefault="00020A38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1559" w:type="dxa"/>
          </w:tcPr>
          <w:p w14:paraId="1C137182" w14:textId="77777777" w:rsidR="00020A38" w:rsidRDefault="00020A38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2268" w:type="dxa"/>
          </w:tcPr>
          <w:p w14:paraId="30F64FB6" w14:textId="4B58968F" w:rsidR="00020A38" w:rsidRDefault="00020A3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Деструктор</w:t>
            </w:r>
          </w:p>
        </w:tc>
      </w:tr>
      <w:tr w:rsidR="00020A38" w14:paraId="51E8F9A4" w14:textId="77777777" w:rsidTr="006E7E51">
        <w:trPr>
          <w:trHeight w:val="835"/>
        </w:trPr>
        <w:tc>
          <w:tcPr>
            <w:tcW w:w="661" w:type="dxa"/>
          </w:tcPr>
          <w:p w14:paraId="23F9C203" w14:textId="77777777" w:rsidR="00020A38" w:rsidRPr="00E03931" w:rsidRDefault="00020A3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2786" w:type="dxa"/>
          </w:tcPr>
          <w:p w14:paraId="3F94AC41" w14:textId="3D226699" w:rsidR="00020A38" w:rsidRPr="00E03931" w:rsidRDefault="00020A38" w:rsidP="006E7E51">
            <w:pPr>
              <w:jc w:val="center"/>
              <w:rPr>
                <w:szCs w:val="19"/>
                <w:lang w:val="en-US"/>
              </w:rPr>
            </w:pPr>
            <w:r w:rsidRPr="00020A38">
              <w:rPr>
                <w:szCs w:val="19"/>
                <w:lang w:val="en-US"/>
              </w:rPr>
              <w:t>void setTaskDesc(std::string _taskDesc)</w:t>
            </w:r>
          </w:p>
        </w:tc>
        <w:tc>
          <w:tcPr>
            <w:tcW w:w="2644" w:type="dxa"/>
          </w:tcPr>
          <w:p w14:paraId="45A1182C" w14:textId="0A670FEC" w:rsidR="00020A38" w:rsidRPr="00020A38" w:rsidRDefault="00020A38" w:rsidP="006E7E51">
            <w:pPr>
              <w:jc w:val="center"/>
              <w:rPr>
                <w:szCs w:val="19"/>
                <w:lang w:val="uk-UA"/>
              </w:rPr>
            </w:pPr>
            <w:r w:rsidRPr="00020A38">
              <w:rPr>
                <w:szCs w:val="19"/>
                <w:lang w:val="en-US"/>
              </w:rPr>
              <w:t>_taskDesc</w:t>
            </w:r>
            <w:r>
              <w:rPr>
                <w:szCs w:val="19"/>
                <w:lang w:val="uk-UA"/>
              </w:rPr>
              <w:t xml:space="preserve"> – опис завдання</w:t>
            </w:r>
          </w:p>
        </w:tc>
        <w:tc>
          <w:tcPr>
            <w:tcW w:w="1559" w:type="dxa"/>
          </w:tcPr>
          <w:p w14:paraId="502932AA" w14:textId="77777777" w:rsidR="00020A38" w:rsidRDefault="00020A38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2268" w:type="dxa"/>
          </w:tcPr>
          <w:p w14:paraId="57898610" w14:textId="3108BFD4" w:rsidR="00020A38" w:rsidRPr="00BD071F" w:rsidRDefault="00020A38" w:rsidP="006E7E51">
            <w:pPr>
              <w:jc w:val="center"/>
              <w:rPr>
                <w:lang w:val="en-US"/>
              </w:rPr>
            </w:pPr>
            <w:r>
              <w:rPr>
                <w:lang w:val="uk-UA"/>
              </w:rPr>
              <w:t xml:space="preserve">Сеттер, що присвоює значення полю </w:t>
            </w:r>
            <w:r w:rsidRPr="00020A38">
              <w:rPr>
                <w:szCs w:val="19"/>
                <w:lang w:val="en-US"/>
              </w:rPr>
              <w:t>taskDesc</w:t>
            </w:r>
          </w:p>
        </w:tc>
      </w:tr>
      <w:tr w:rsidR="00020A38" w:rsidRPr="00186BCA" w14:paraId="764F202B" w14:textId="77777777" w:rsidTr="006E7E51">
        <w:trPr>
          <w:trHeight w:val="835"/>
        </w:trPr>
        <w:tc>
          <w:tcPr>
            <w:tcW w:w="661" w:type="dxa"/>
          </w:tcPr>
          <w:p w14:paraId="71BDDCA5" w14:textId="77777777" w:rsidR="00020A38" w:rsidRPr="00E03931" w:rsidRDefault="00020A3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  <w:tc>
          <w:tcPr>
            <w:tcW w:w="2786" w:type="dxa"/>
          </w:tcPr>
          <w:p w14:paraId="1BC69E81" w14:textId="5359EE79" w:rsidR="00020A38" w:rsidRPr="00E03931" w:rsidRDefault="00020A38" w:rsidP="006E7E51">
            <w:pPr>
              <w:jc w:val="center"/>
              <w:rPr>
                <w:szCs w:val="19"/>
                <w:lang w:val="en-US"/>
              </w:rPr>
            </w:pPr>
            <w:r w:rsidRPr="00020A38">
              <w:rPr>
                <w:szCs w:val="19"/>
                <w:lang w:val="en-US"/>
              </w:rPr>
              <w:t>std::string getTaskDesc() const</w:t>
            </w:r>
          </w:p>
        </w:tc>
        <w:tc>
          <w:tcPr>
            <w:tcW w:w="2644" w:type="dxa"/>
          </w:tcPr>
          <w:p w14:paraId="0C05FFF3" w14:textId="15DB44EA" w:rsidR="00020A38" w:rsidRPr="008520CA" w:rsidRDefault="001B2FB2" w:rsidP="006E7E51">
            <w:pPr>
              <w:jc w:val="center"/>
              <w:rPr>
                <w:szCs w:val="19"/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1559" w:type="dxa"/>
          </w:tcPr>
          <w:p w14:paraId="5D38D788" w14:textId="61E0B161" w:rsidR="00020A38" w:rsidRDefault="001B2FB2" w:rsidP="006E7E51">
            <w:pPr>
              <w:jc w:val="center"/>
              <w:rPr>
                <w:lang w:val="uk-UA"/>
              </w:rPr>
            </w:pPr>
            <w:r w:rsidRPr="00020A38">
              <w:rPr>
                <w:szCs w:val="19"/>
                <w:lang w:val="en-US"/>
              </w:rPr>
              <w:t>taskDesc</w:t>
            </w:r>
            <w:r>
              <w:rPr>
                <w:szCs w:val="19"/>
                <w:lang w:val="uk-UA"/>
              </w:rPr>
              <w:t xml:space="preserve"> – опис завдання</w:t>
            </w:r>
          </w:p>
        </w:tc>
        <w:tc>
          <w:tcPr>
            <w:tcW w:w="2268" w:type="dxa"/>
          </w:tcPr>
          <w:p w14:paraId="68B15678" w14:textId="2534F5D8" w:rsidR="00020A38" w:rsidRPr="00A95E53" w:rsidRDefault="00020A38" w:rsidP="00020A38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Геттер, що повертає значення поля</w:t>
            </w:r>
            <w:r>
              <w:rPr>
                <w:lang w:val="en-US"/>
              </w:rPr>
              <w:t xml:space="preserve"> </w:t>
            </w:r>
            <w:r w:rsidRPr="00020A38">
              <w:rPr>
                <w:szCs w:val="19"/>
                <w:lang w:val="en-US"/>
              </w:rPr>
              <w:t>taskDesc</w:t>
            </w:r>
          </w:p>
        </w:tc>
      </w:tr>
      <w:tr w:rsidR="00020A38" w14:paraId="555877A6" w14:textId="77777777" w:rsidTr="006E7E51">
        <w:trPr>
          <w:trHeight w:val="835"/>
        </w:trPr>
        <w:tc>
          <w:tcPr>
            <w:tcW w:w="661" w:type="dxa"/>
          </w:tcPr>
          <w:p w14:paraId="54920502" w14:textId="77777777" w:rsidR="00020A38" w:rsidRPr="00E03931" w:rsidRDefault="00020A3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  <w:tc>
          <w:tcPr>
            <w:tcW w:w="2786" w:type="dxa"/>
          </w:tcPr>
          <w:p w14:paraId="5611973D" w14:textId="62FE85E6" w:rsidR="00020A38" w:rsidRPr="00E03931" w:rsidRDefault="00020A38" w:rsidP="006E7E51">
            <w:pPr>
              <w:jc w:val="center"/>
              <w:rPr>
                <w:szCs w:val="19"/>
                <w:lang w:val="en-US"/>
              </w:rPr>
            </w:pPr>
            <w:r w:rsidRPr="00020A38">
              <w:rPr>
                <w:szCs w:val="19"/>
                <w:lang w:val="en-US"/>
              </w:rPr>
              <w:t>void createFromKeyboard() override</w:t>
            </w:r>
          </w:p>
        </w:tc>
        <w:tc>
          <w:tcPr>
            <w:tcW w:w="2644" w:type="dxa"/>
          </w:tcPr>
          <w:p w14:paraId="6F30F053" w14:textId="7BB9E651" w:rsidR="00020A38" w:rsidRDefault="00020A38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1559" w:type="dxa"/>
          </w:tcPr>
          <w:p w14:paraId="438084A2" w14:textId="77777777" w:rsidR="00020A38" w:rsidRDefault="00020A38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2268" w:type="dxa"/>
          </w:tcPr>
          <w:p w14:paraId="346D04A8" w14:textId="2CE709AF" w:rsidR="00020A38" w:rsidRPr="00A95E53" w:rsidRDefault="00E92433" w:rsidP="006E7E51">
            <w:pPr>
              <w:jc w:val="center"/>
            </w:pPr>
            <w:r>
              <w:rPr>
                <w:lang w:val="uk-UA"/>
              </w:rPr>
              <w:t>Перевизначений метод, що заповнює дані об’єкту через ввід користувача</w:t>
            </w:r>
          </w:p>
        </w:tc>
      </w:tr>
      <w:tr w:rsidR="00020A38" w14:paraId="42AAF175" w14:textId="77777777" w:rsidTr="006E7E51">
        <w:trPr>
          <w:trHeight w:val="835"/>
        </w:trPr>
        <w:tc>
          <w:tcPr>
            <w:tcW w:w="661" w:type="dxa"/>
          </w:tcPr>
          <w:p w14:paraId="3DF2F43F" w14:textId="77777777" w:rsidR="00020A38" w:rsidRPr="00E03931" w:rsidRDefault="00020A3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  <w:tc>
          <w:tcPr>
            <w:tcW w:w="2786" w:type="dxa"/>
          </w:tcPr>
          <w:p w14:paraId="2C90DFAB" w14:textId="078C33CF" w:rsidR="00020A38" w:rsidRPr="00E03931" w:rsidRDefault="00020A38" w:rsidP="006E7E51">
            <w:pPr>
              <w:jc w:val="center"/>
              <w:rPr>
                <w:szCs w:val="19"/>
                <w:lang w:val="en-US"/>
              </w:rPr>
            </w:pPr>
            <w:r w:rsidRPr="00020A38">
              <w:rPr>
                <w:szCs w:val="19"/>
                <w:lang w:val="en-US"/>
              </w:rPr>
              <w:t>void show() const override</w:t>
            </w:r>
          </w:p>
        </w:tc>
        <w:tc>
          <w:tcPr>
            <w:tcW w:w="2644" w:type="dxa"/>
          </w:tcPr>
          <w:p w14:paraId="4CE1613C" w14:textId="77777777" w:rsidR="00020A38" w:rsidRPr="00BD071F" w:rsidRDefault="00020A38" w:rsidP="006E7E51">
            <w:pPr>
              <w:pStyle w:val="a9"/>
              <w:ind w:left="-47"/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1559" w:type="dxa"/>
          </w:tcPr>
          <w:p w14:paraId="7D5C2AE3" w14:textId="02C6BCC4" w:rsidR="00020A38" w:rsidRPr="00BD071F" w:rsidRDefault="00020A38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2268" w:type="dxa"/>
          </w:tcPr>
          <w:p w14:paraId="53E63C7A" w14:textId="2EC5E9DE" w:rsidR="00020A38" w:rsidRDefault="00E92433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 xml:space="preserve">Перевизначений метод, що виводить дані об’єкту в потік потік </w:t>
            </w:r>
            <w:r>
              <w:rPr>
                <w:lang w:val="en-US"/>
              </w:rPr>
              <w:t>CLI</w:t>
            </w:r>
          </w:p>
        </w:tc>
      </w:tr>
      <w:tr w:rsidR="00020A38" w:rsidRPr="00A31E1C" w14:paraId="0B01F385" w14:textId="77777777" w:rsidTr="006E7E51">
        <w:trPr>
          <w:trHeight w:val="835"/>
        </w:trPr>
        <w:tc>
          <w:tcPr>
            <w:tcW w:w="661" w:type="dxa"/>
          </w:tcPr>
          <w:p w14:paraId="32FDE6E1" w14:textId="77777777" w:rsidR="00020A38" w:rsidRPr="00E03931" w:rsidRDefault="00020A3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  <w:tc>
          <w:tcPr>
            <w:tcW w:w="2786" w:type="dxa"/>
          </w:tcPr>
          <w:p w14:paraId="518F0341" w14:textId="4B179D49" w:rsidR="00020A38" w:rsidRPr="00E03931" w:rsidRDefault="00E92433" w:rsidP="006E7E51">
            <w:pPr>
              <w:jc w:val="center"/>
              <w:rPr>
                <w:szCs w:val="19"/>
                <w:lang w:val="en-US"/>
              </w:rPr>
            </w:pPr>
            <w:r w:rsidRPr="00E92433">
              <w:rPr>
                <w:szCs w:val="19"/>
              </w:rPr>
              <w:t>friend std::ostream&amp; operator&lt;&lt;(std::ostream&amp; out, const Task&amp; task)</w:t>
            </w:r>
          </w:p>
        </w:tc>
        <w:tc>
          <w:tcPr>
            <w:tcW w:w="2644" w:type="dxa"/>
          </w:tcPr>
          <w:p w14:paraId="7DBF3E02" w14:textId="5AAE6A8B" w:rsidR="00E92433" w:rsidRPr="001B2FB2" w:rsidRDefault="00E92433" w:rsidP="00E92433">
            <w:pPr>
              <w:jc w:val="center"/>
              <w:rPr>
                <w:lang w:val="uk-UA"/>
              </w:rPr>
            </w:pPr>
            <w:r w:rsidRPr="00E92433">
              <w:rPr>
                <w:szCs w:val="19"/>
              </w:rPr>
              <w:t>out</w:t>
            </w:r>
            <w:r w:rsidRPr="00A31E1C">
              <w:rPr>
                <w:lang w:val="en-US"/>
              </w:rPr>
              <w:t xml:space="preserve"> – </w:t>
            </w:r>
            <w:r>
              <w:rPr>
                <w:lang w:val="uk-UA"/>
              </w:rPr>
              <w:t>адреса вихідного потоку</w:t>
            </w:r>
            <w:r w:rsidR="001B2FB2">
              <w:rPr>
                <w:lang w:val="uk-UA"/>
              </w:rPr>
              <w:t>;</w:t>
            </w:r>
          </w:p>
          <w:p w14:paraId="767CB352" w14:textId="5D9A0802" w:rsidR="00020A38" w:rsidRPr="00E92433" w:rsidRDefault="00E92433" w:rsidP="00E92433">
            <w:pPr>
              <w:jc w:val="center"/>
              <w:rPr>
                <w:lang w:val="en-US"/>
              </w:rPr>
            </w:pPr>
            <w:r w:rsidRPr="00E92433">
              <w:rPr>
                <w:szCs w:val="19"/>
              </w:rPr>
              <w:t>task</w:t>
            </w:r>
            <w:r w:rsidRPr="003626CE">
              <w:rPr>
                <w:lang w:val="en-US"/>
              </w:rPr>
              <w:t xml:space="preserve"> – </w:t>
            </w:r>
            <w:r>
              <w:rPr>
                <w:lang w:val="uk-UA"/>
              </w:rPr>
              <w:t xml:space="preserve">об’єкт типу </w:t>
            </w:r>
            <w:r>
              <w:rPr>
                <w:lang w:val="en-US"/>
              </w:rPr>
              <w:t>Task</w:t>
            </w:r>
          </w:p>
        </w:tc>
        <w:tc>
          <w:tcPr>
            <w:tcW w:w="1559" w:type="dxa"/>
          </w:tcPr>
          <w:p w14:paraId="56F20CEB" w14:textId="61225534" w:rsidR="00020A38" w:rsidRDefault="001B2FB2" w:rsidP="006E7E51">
            <w:pPr>
              <w:jc w:val="center"/>
              <w:rPr>
                <w:lang w:val="uk-UA"/>
              </w:rPr>
            </w:pPr>
            <w:r w:rsidRPr="00E92433">
              <w:rPr>
                <w:szCs w:val="19"/>
              </w:rPr>
              <w:t>out</w:t>
            </w:r>
            <w:r w:rsidRPr="00A31E1C">
              <w:rPr>
                <w:lang w:val="en-US"/>
              </w:rPr>
              <w:t xml:space="preserve"> – </w:t>
            </w:r>
            <w:r>
              <w:rPr>
                <w:lang w:val="uk-UA"/>
              </w:rPr>
              <w:t>адреса вихідного потоку</w:t>
            </w:r>
          </w:p>
        </w:tc>
        <w:tc>
          <w:tcPr>
            <w:tcW w:w="2268" w:type="dxa"/>
          </w:tcPr>
          <w:p w14:paraId="0BEC8048" w14:textId="02232CA6" w:rsidR="00020A38" w:rsidRPr="00E92433" w:rsidRDefault="00E92433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Метод виводу інформації у файловий потік, через перевантаження оператору</w:t>
            </w:r>
          </w:p>
        </w:tc>
      </w:tr>
      <w:tr w:rsidR="00020A38" w14:paraId="0F8D4160" w14:textId="77777777" w:rsidTr="006E7E51">
        <w:trPr>
          <w:trHeight w:val="835"/>
        </w:trPr>
        <w:tc>
          <w:tcPr>
            <w:tcW w:w="661" w:type="dxa"/>
          </w:tcPr>
          <w:p w14:paraId="64E7F2FB" w14:textId="77777777" w:rsidR="00020A38" w:rsidRPr="00E03931" w:rsidRDefault="00020A3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  <w:tc>
          <w:tcPr>
            <w:tcW w:w="2786" w:type="dxa"/>
          </w:tcPr>
          <w:p w14:paraId="316173D5" w14:textId="4E954DA4" w:rsidR="00020A38" w:rsidRPr="00E03931" w:rsidRDefault="00E92433" w:rsidP="006E7E51">
            <w:pPr>
              <w:jc w:val="center"/>
              <w:rPr>
                <w:szCs w:val="19"/>
                <w:lang w:val="en-US"/>
              </w:rPr>
            </w:pPr>
            <w:r w:rsidRPr="00E92433">
              <w:rPr>
                <w:szCs w:val="19"/>
                <w:lang w:val="en-US"/>
              </w:rPr>
              <w:t>friend std::ifstream&amp; operator&gt;&gt;(std::ifstream&amp; in, Task* task)</w:t>
            </w:r>
          </w:p>
        </w:tc>
        <w:tc>
          <w:tcPr>
            <w:tcW w:w="2644" w:type="dxa"/>
          </w:tcPr>
          <w:p w14:paraId="3378ADD5" w14:textId="45814528" w:rsidR="00E92433" w:rsidRDefault="00E92433" w:rsidP="00E92433">
            <w:pPr>
              <w:jc w:val="center"/>
              <w:rPr>
                <w:lang w:val="uk-UA"/>
              </w:rPr>
            </w:pPr>
            <w:r w:rsidRPr="00E92433">
              <w:rPr>
                <w:szCs w:val="19"/>
                <w:lang w:val="en-US"/>
              </w:rPr>
              <w:t>in</w:t>
            </w:r>
            <w:r w:rsidRPr="00A31E1C">
              <w:rPr>
                <w:lang w:val="en-US"/>
              </w:rPr>
              <w:t xml:space="preserve"> – </w:t>
            </w:r>
            <w:r>
              <w:rPr>
                <w:lang w:val="uk-UA"/>
              </w:rPr>
              <w:t xml:space="preserve">адреса </w:t>
            </w:r>
          </w:p>
          <w:p w14:paraId="37B19753" w14:textId="3B4DACE1" w:rsidR="00E92433" w:rsidRPr="001B2FB2" w:rsidRDefault="00E92433" w:rsidP="00E92433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вхідного потоку</w:t>
            </w:r>
            <w:r w:rsidR="001B2FB2">
              <w:rPr>
                <w:lang w:val="uk-UA"/>
              </w:rPr>
              <w:t>;</w:t>
            </w:r>
          </w:p>
          <w:p w14:paraId="02A57465" w14:textId="3DE1758A" w:rsidR="00020A38" w:rsidRDefault="00E92433" w:rsidP="00E92433">
            <w:pPr>
              <w:jc w:val="center"/>
              <w:rPr>
                <w:lang w:val="uk-UA"/>
              </w:rPr>
            </w:pPr>
            <w:r w:rsidRPr="00E92433">
              <w:rPr>
                <w:szCs w:val="19"/>
              </w:rPr>
              <w:t>task</w:t>
            </w:r>
            <w:r w:rsidRPr="003626CE">
              <w:rPr>
                <w:lang w:val="en-US"/>
              </w:rPr>
              <w:t xml:space="preserve"> – </w:t>
            </w:r>
            <w:r>
              <w:rPr>
                <w:lang w:val="uk-UA"/>
              </w:rPr>
              <w:t xml:space="preserve">об’єкт типу </w:t>
            </w:r>
            <w:r>
              <w:rPr>
                <w:lang w:val="en-US"/>
              </w:rPr>
              <w:t>Task</w:t>
            </w:r>
          </w:p>
        </w:tc>
        <w:tc>
          <w:tcPr>
            <w:tcW w:w="1559" w:type="dxa"/>
          </w:tcPr>
          <w:p w14:paraId="77F2292C" w14:textId="77777777" w:rsidR="001B2FB2" w:rsidRDefault="001B2FB2" w:rsidP="001B2FB2">
            <w:pPr>
              <w:jc w:val="center"/>
              <w:rPr>
                <w:lang w:val="uk-UA"/>
              </w:rPr>
            </w:pPr>
            <w:r w:rsidRPr="00E92433">
              <w:rPr>
                <w:szCs w:val="19"/>
                <w:lang w:val="en-US"/>
              </w:rPr>
              <w:t>in</w:t>
            </w:r>
            <w:r w:rsidRPr="00A31E1C">
              <w:rPr>
                <w:lang w:val="en-US"/>
              </w:rPr>
              <w:t xml:space="preserve"> – </w:t>
            </w:r>
            <w:r>
              <w:rPr>
                <w:lang w:val="uk-UA"/>
              </w:rPr>
              <w:t xml:space="preserve">адреса </w:t>
            </w:r>
          </w:p>
          <w:p w14:paraId="206EFB25" w14:textId="202264FD" w:rsidR="00020A38" w:rsidRDefault="001B2FB2" w:rsidP="001B2FB2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вхідного потоку</w:t>
            </w:r>
          </w:p>
        </w:tc>
        <w:tc>
          <w:tcPr>
            <w:tcW w:w="2268" w:type="dxa"/>
          </w:tcPr>
          <w:p w14:paraId="52512F37" w14:textId="075FCAD5" w:rsidR="00020A38" w:rsidRDefault="00E92433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Метод зчитування інформації з файлового потоку, через перевантаження оператору</w:t>
            </w:r>
          </w:p>
        </w:tc>
      </w:tr>
    </w:tbl>
    <w:p w14:paraId="0A5F6483" w14:textId="77777777" w:rsidR="00020A38" w:rsidRDefault="00020A38" w:rsidP="003E4455">
      <w:pPr>
        <w:spacing w:line="360" w:lineRule="auto"/>
        <w:rPr>
          <w:lang w:val="uk-UA"/>
        </w:rPr>
      </w:pPr>
    </w:p>
    <w:p w14:paraId="3A0DF594" w14:textId="022AB92D" w:rsidR="00E92433" w:rsidRDefault="00E92433" w:rsidP="00E92433">
      <w:pPr>
        <w:pStyle w:val="a9"/>
        <w:rPr>
          <w:szCs w:val="28"/>
          <w:lang w:val="uk-UA"/>
        </w:rPr>
      </w:pPr>
      <w:r>
        <w:lastRenderedPageBreak/>
        <w:t>2.1.</w:t>
      </w:r>
      <w:r>
        <w:rPr>
          <w:lang w:val="uk-UA"/>
        </w:rPr>
        <w:t>3</w:t>
      </w:r>
      <w:r w:rsidR="002A7221">
        <w:rPr>
          <w:lang w:val="en-US"/>
        </w:rPr>
        <w:t>.</w:t>
      </w:r>
      <w:r>
        <w:t xml:space="preserve"> Клас «</w:t>
      </w:r>
      <w:r>
        <w:rPr>
          <w:lang w:val="en-US"/>
        </w:rPr>
        <w:t>Bug</w:t>
      </w:r>
      <w:r>
        <w:t>»</w:t>
      </w:r>
    </w:p>
    <w:p w14:paraId="4492F353" w14:textId="687158B3" w:rsidR="00E92433" w:rsidRDefault="00E92433" w:rsidP="00E92433">
      <w:pPr>
        <w:spacing w:line="360" w:lineRule="auto"/>
        <w:ind w:firstLine="708"/>
        <w:rPr>
          <w:rStyle w:val="af4"/>
        </w:rPr>
      </w:pPr>
      <w:r>
        <w:rPr>
          <w:rStyle w:val="af4"/>
        </w:rPr>
        <w:t>Клас «</w:t>
      </w:r>
      <w:r>
        <w:rPr>
          <w:lang w:val="en-US"/>
        </w:rPr>
        <w:t>Bug</w:t>
      </w:r>
      <w:r>
        <w:rPr>
          <w:rStyle w:val="af4"/>
        </w:rPr>
        <w:t>» - це клас</w:t>
      </w:r>
      <w:r w:rsidR="00492FD1">
        <w:rPr>
          <w:rStyle w:val="af4"/>
        </w:rPr>
        <w:t>-нащадок</w:t>
      </w:r>
      <w:r>
        <w:rPr>
          <w:rStyle w:val="af4"/>
        </w:rPr>
        <w:t>, призначений для визначення сутності «Дефект». Опис захищеного інтерфейсу класу «</w:t>
      </w:r>
      <w:r>
        <w:rPr>
          <w:lang w:val="en-US"/>
        </w:rPr>
        <w:t>Bug</w:t>
      </w:r>
      <w:r>
        <w:rPr>
          <w:rStyle w:val="af4"/>
        </w:rPr>
        <w:t xml:space="preserve">» наведено в </w:t>
      </w:r>
      <w:r w:rsidR="00904DDF">
        <w:rPr>
          <w:rStyle w:val="af4"/>
        </w:rPr>
        <w:t>Таблиці 2.5</w:t>
      </w:r>
      <w:r>
        <w:rPr>
          <w:rStyle w:val="af4"/>
        </w:rPr>
        <w:t>. Опис відкритого інтерфейсу класу «</w:t>
      </w:r>
      <w:r>
        <w:rPr>
          <w:lang w:val="en-US"/>
        </w:rPr>
        <w:t>Bug</w:t>
      </w:r>
      <w:r>
        <w:rPr>
          <w:rStyle w:val="af4"/>
        </w:rPr>
        <w:t xml:space="preserve">» наведено в </w:t>
      </w:r>
      <w:r w:rsidR="00904DDF">
        <w:rPr>
          <w:rStyle w:val="af4"/>
        </w:rPr>
        <w:t>Таблиці 2.6</w:t>
      </w:r>
      <w:r>
        <w:rPr>
          <w:rStyle w:val="af4"/>
        </w:rPr>
        <w:t>.</w:t>
      </w:r>
    </w:p>
    <w:p w14:paraId="548D98B5" w14:textId="0B180FF7" w:rsidR="00E92433" w:rsidRPr="004420C3" w:rsidRDefault="00E92433" w:rsidP="00E92433">
      <w:pPr>
        <w:pStyle w:val="af6"/>
        <w:keepNext/>
        <w:jc w:val="right"/>
        <w:rPr>
          <w:color w:val="auto"/>
          <w:sz w:val="28"/>
          <w:lang w:val="uk-UA"/>
        </w:rPr>
      </w:pPr>
      <w:r w:rsidRPr="00EC16FC">
        <w:rPr>
          <w:color w:val="auto"/>
          <w:sz w:val="28"/>
          <w:lang w:val="uk-UA"/>
        </w:rPr>
        <w:t>Таблиця 2.</w:t>
      </w:r>
      <w:r>
        <w:rPr>
          <w:color w:val="auto"/>
          <w:sz w:val="28"/>
          <w:lang w:val="uk-UA"/>
        </w:rPr>
        <w:t>5</w:t>
      </w:r>
      <w:r w:rsidRPr="004420C3">
        <w:rPr>
          <w:color w:val="auto"/>
          <w:sz w:val="28"/>
          <w:lang w:val="uk-UA"/>
        </w:rPr>
        <w:t xml:space="preserve"> </w:t>
      </w:r>
    </w:p>
    <w:p w14:paraId="572844A0" w14:textId="2282A9E2" w:rsidR="00E92433" w:rsidRPr="004420C3" w:rsidRDefault="00E92433" w:rsidP="00E92433">
      <w:pPr>
        <w:spacing w:line="360" w:lineRule="auto"/>
        <w:jc w:val="center"/>
        <w:rPr>
          <w:b/>
          <w:lang w:val="uk-UA"/>
        </w:rPr>
      </w:pPr>
      <w:r w:rsidRPr="002D5604">
        <w:rPr>
          <w:b/>
          <w:lang w:val="uk-UA"/>
        </w:rPr>
        <w:t xml:space="preserve">Поля захищеного інтерфейсу класу </w:t>
      </w:r>
      <w:r w:rsidR="001B2FB2" w:rsidRPr="001B2FB2">
        <w:rPr>
          <w:b/>
          <w:bCs/>
          <w:lang w:val="en-US"/>
        </w:rPr>
        <w:t>Bug</w:t>
      </w:r>
    </w:p>
    <w:tbl>
      <w:tblPr>
        <w:tblStyle w:val="ae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2410"/>
        <w:gridCol w:w="2268"/>
        <w:gridCol w:w="4103"/>
      </w:tblGrid>
      <w:tr w:rsidR="00E92433" w14:paraId="34C3E0F6" w14:textId="77777777" w:rsidTr="006E7E51">
        <w:trPr>
          <w:trHeight w:val="649"/>
          <w:jc w:val="center"/>
        </w:trPr>
        <w:tc>
          <w:tcPr>
            <w:tcW w:w="846" w:type="dxa"/>
            <w:vAlign w:val="center"/>
          </w:tcPr>
          <w:p w14:paraId="3EDD850B" w14:textId="77777777" w:rsidR="00E92433" w:rsidRPr="00AC3C00" w:rsidRDefault="00E92433" w:rsidP="006E7E51">
            <w:pPr>
              <w:jc w:val="center"/>
              <w:rPr>
                <w:lang w:val="uk-UA"/>
              </w:rPr>
            </w:pPr>
            <w:r>
              <w:t xml:space="preserve">№ </w:t>
            </w:r>
            <w:r>
              <w:rPr>
                <w:lang w:val="uk-UA"/>
              </w:rPr>
              <w:t>з\п</w:t>
            </w:r>
          </w:p>
        </w:tc>
        <w:tc>
          <w:tcPr>
            <w:tcW w:w="2410" w:type="dxa"/>
            <w:vAlign w:val="center"/>
          </w:tcPr>
          <w:p w14:paraId="5345C572" w14:textId="77777777" w:rsidR="00E92433" w:rsidRPr="00AC3C00" w:rsidRDefault="00E92433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Назва</w:t>
            </w:r>
          </w:p>
        </w:tc>
        <w:tc>
          <w:tcPr>
            <w:tcW w:w="2268" w:type="dxa"/>
            <w:vAlign w:val="center"/>
          </w:tcPr>
          <w:p w14:paraId="36B48713" w14:textId="77777777" w:rsidR="00E92433" w:rsidRDefault="00E92433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Тип</w:t>
            </w:r>
          </w:p>
        </w:tc>
        <w:tc>
          <w:tcPr>
            <w:tcW w:w="4103" w:type="dxa"/>
            <w:vAlign w:val="center"/>
          </w:tcPr>
          <w:p w14:paraId="46AEA384" w14:textId="77777777" w:rsidR="00E92433" w:rsidRDefault="00E92433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Призначення</w:t>
            </w:r>
          </w:p>
        </w:tc>
      </w:tr>
      <w:tr w:rsidR="00E92433" w14:paraId="11DD295E" w14:textId="77777777" w:rsidTr="006E7E51">
        <w:trPr>
          <w:trHeight w:val="135"/>
          <w:jc w:val="center"/>
        </w:trPr>
        <w:tc>
          <w:tcPr>
            <w:tcW w:w="846" w:type="dxa"/>
            <w:vAlign w:val="center"/>
          </w:tcPr>
          <w:p w14:paraId="71D9CCFB" w14:textId="77777777" w:rsidR="00E92433" w:rsidRPr="00AC3C00" w:rsidRDefault="00E92433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  <w:tc>
          <w:tcPr>
            <w:tcW w:w="2410" w:type="dxa"/>
            <w:vAlign w:val="center"/>
          </w:tcPr>
          <w:p w14:paraId="4B99B258" w14:textId="37EF5C16" w:rsidR="00E92433" w:rsidRPr="00AC3C00" w:rsidRDefault="00E92433" w:rsidP="006E7E51">
            <w:pPr>
              <w:jc w:val="center"/>
              <w:rPr>
                <w:lang w:val="en-US"/>
              </w:rPr>
            </w:pPr>
            <w:r w:rsidRPr="00E92433">
              <w:rPr>
                <w:lang w:val="en-US"/>
              </w:rPr>
              <w:t>expRes</w:t>
            </w:r>
          </w:p>
        </w:tc>
        <w:tc>
          <w:tcPr>
            <w:tcW w:w="2268" w:type="dxa"/>
            <w:vAlign w:val="center"/>
          </w:tcPr>
          <w:p w14:paraId="625BA8DE" w14:textId="77777777" w:rsidR="00E92433" w:rsidRPr="00AC3C00" w:rsidRDefault="00E92433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tring</w:t>
            </w:r>
          </w:p>
        </w:tc>
        <w:tc>
          <w:tcPr>
            <w:tcW w:w="4103" w:type="dxa"/>
            <w:vAlign w:val="center"/>
          </w:tcPr>
          <w:p w14:paraId="716A30C0" w14:textId="55E5B7E1" w:rsidR="00E92433" w:rsidRPr="003E4455" w:rsidRDefault="00E92433" w:rsidP="006E7E51">
            <w:pPr>
              <w:jc w:val="center"/>
              <w:rPr>
                <w:lang w:val="uk-UA"/>
              </w:rPr>
            </w:pPr>
            <w:r w:rsidRPr="00E92433">
              <w:rPr>
                <w:lang w:val="uk-UA"/>
              </w:rPr>
              <w:t>Очікувані результати</w:t>
            </w:r>
          </w:p>
        </w:tc>
      </w:tr>
      <w:tr w:rsidR="00E92433" w14:paraId="426539BE" w14:textId="77777777" w:rsidTr="006E7E51">
        <w:trPr>
          <w:trHeight w:val="135"/>
          <w:jc w:val="center"/>
        </w:trPr>
        <w:tc>
          <w:tcPr>
            <w:tcW w:w="846" w:type="dxa"/>
            <w:vAlign w:val="center"/>
          </w:tcPr>
          <w:p w14:paraId="599A0752" w14:textId="2AA75900" w:rsidR="00E92433" w:rsidRPr="00AC3C00" w:rsidRDefault="00E4285C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2410" w:type="dxa"/>
            <w:vAlign w:val="center"/>
          </w:tcPr>
          <w:p w14:paraId="0517B959" w14:textId="2C65F318" w:rsidR="00E92433" w:rsidRPr="00AC3C00" w:rsidRDefault="001B2FB2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obt</w:t>
            </w:r>
            <w:r w:rsidRPr="00E92433">
              <w:rPr>
                <w:lang w:val="en-US"/>
              </w:rPr>
              <w:t>Res</w:t>
            </w:r>
          </w:p>
        </w:tc>
        <w:tc>
          <w:tcPr>
            <w:tcW w:w="2268" w:type="dxa"/>
            <w:vAlign w:val="center"/>
          </w:tcPr>
          <w:p w14:paraId="7A2E35AA" w14:textId="77777777" w:rsidR="00E92433" w:rsidRPr="00AC3C00" w:rsidRDefault="00E92433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tring</w:t>
            </w:r>
          </w:p>
        </w:tc>
        <w:tc>
          <w:tcPr>
            <w:tcW w:w="4103" w:type="dxa"/>
            <w:vAlign w:val="center"/>
          </w:tcPr>
          <w:p w14:paraId="59CDACA6" w14:textId="5A135741" w:rsidR="00E92433" w:rsidRPr="003E4455" w:rsidRDefault="00E92433" w:rsidP="006E7E51">
            <w:pPr>
              <w:jc w:val="center"/>
              <w:rPr>
                <w:lang w:val="uk-UA"/>
              </w:rPr>
            </w:pPr>
            <w:r w:rsidRPr="00E92433">
              <w:rPr>
                <w:lang w:val="uk-UA"/>
              </w:rPr>
              <w:t>Отримані результати</w:t>
            </w:r>
          </w:p>
        </w:tc>
      </w:tr>
    </w:tbl>
    <w:p w14:paraId="4064F4E8" w14:textId="052B7D1D" w:rsidR="00E92433" w:rsidRPr="00E92433" w:rsidRDefault="00E92433" w:rsidP="00E92433">
      <w:pPr>
        <w:pStyle w:val="af6"/>
        <w:keepNext/>
        <w:jc w:val="right"/>
        <w:rPr>
          <w:color w:val="auto"/>
          <w:sz w:val="28"/>
          <w:lang w:val="uk-UA"/>
        </w:rPr>
      </w:pPr>
      <w:r w:rsidRPr="00EC16FC">
        <w:rPr>
          <w:color w:val="auto"/>
          <w:sz w:val="28"/>
          <w:lang w:val="uk-UA"/>
        </w:rPr>
        <w:t>Таблиця 2.</w:t>
      </w:r>
      <w:r>
        <w:rPr>
          <w:color w:val="auto"/>
          <w:sz w:val="28"/>
          <w:lang w:val="uk-UA"/>
        </w:rPr>
        <w:t>6</w:t>
      </w:r>
    </w:p>
    <w:p w14:paraId="7C143BAC" w14:textId="7B693C99" w:rsidR="00E92433" w:rsidRPr="002D5604" w:rsidRDefault="00E92433" w:rsidP="00E92433">
      <w:pPr>
        <w:spacing w:line="360" w:lineRule="auto"/>
        <w:jc w:val="center"/>
        <w:rPr>
          <w:b/>
          <w:lang w:val="en-US"/>
        </w:rPr>
      </w:pPr>
      <w:r w:rsidRPr="002D5604">
        <w:rPr>
          <w:b/>
          <w:lang w:val="uk-UA"/>
        </w:rPr>
        <w:t xml:space="preserve">Методи відкритого інтерфейсу класу </w:t>
      </w:r>
      <w:r w:rsidR="001B2FB2" w:rsidRPr="001B2FB2">
        <w:rPr>
          <w:b/>
          <w:lang w:val="en-US"/>
        </w:rPr>
        <w:t>Bug</w:t>
      </w:r>
    </w:p>
    <w:tbl>
      <w:tblPr>
        <w:tblStyle w:val="ae"/>
        <w:tblW w:w="9918" w:type="dxa"/>
        <w:tblLayout w:type="fixed"/>
        <w:tblLook w:val="04A0" w:firstRow="1" w:lastRow="0" w:firstColumn="1" w:lastColumn="0" w:noHBand="0" w:noVBand="1"/>
      </w:tblPr>
      <w:tblGrid>
        <w:gridCol w:w="661"/>
        <w:gridCol w:w="2786"/>
        <w:gridCol w:w="2644"/>
        <w:gridCol w:w="1559"/>
        <w:gridCol w:w="2268"/>
      </w:tblGrid>
      <w:tr w:rsidR="00E92433" w14:paraId="74ABFFDB" w14:textId="77777777" w:rsidTr="006E7E51">
        <w:trPr>
          <w:trHeight w:val="835"/>
        </w:trPr>
        <w:tc>
          <w:tcPr>
            <w:tcW w:w="661" w:type="dxa"/>
            <w:vAlign w:val="center"/>
          </w:tcPr>
          <w:p w14:paraId="2F423C0F" w14:textId="77777777" w:rsidR="00E92433" w:rsidRPr="00AC3C00" w:rsidRDefault="00E92433" w:rsidP="006E7E51">
            <w:pPr>
              <w:jc w:val="center"/>
              <w:rPr>
                <w:lang w:val="uk-UA"/>
              </w:rPr>
            </w:pPr>
            <w:r>
              <w:t xml:space="preserve">№ </w:t>
            </w:r>
            <w:r>
              <w:rPr>
                <w:lang w:val="uk-UA"/>
              </w:rPr>
              <w:t>з\п</w:t>
            </w:r>
          </w:p>
        </w:tc>
        <w:tc>
          <w:tcPr>
            <w:tcW w:w="2786" w:type="dxa"/>
            <w:vAlign w:val="center"/>
          </w:tcPr>
          <w:p w14:paraId="1B06C79F" w14:textId="77777777" w:rsidR="00E92433" w:rsidRDefault="00E92433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Сигнатура</w:t>
            </w:r>
          </w:p>
        </w:tc>
        <w:tc>
          <w:tcPr>
            <w:tcW w:w="2644" w:type="dxa"/>
            <w:vAlign w:val="center"/>
          </w:tcPr>
          <w:p w14:paraId="6E24CCC4" w14:textId="77777777" w:rsidR="00E92433" w:rsidRDefault="00E92433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Вхідні параметри</w:t>
            </w:r>
          </w:p>
        </w:tc>
        <w:tc>
          <w:tcPr>
            <w:tcW w:w="1559" w:type="dxa"/>
            <w:vAlign w:val="center"/>
          </w:tcPr>
          <w:p w14:paraId="14D06947" w14:textId="77777777" w:rsidR="00E92433" w:rsidRDefault="00E92433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Повернене значення</w:t>
            </w:r>
          </w:p>
        </w:tc>
        <w:tc>
          <w:tcPr>
            <w:tcW w:w="2268" w:type="dxa"/>
            <w:vAlign w:val="center"/>
          </w:tcPr>
          <w:p w14:paraId="1A6375D4" w14:textId="77777777" w:rsidR="00E92433" w:rsidRDefault="00E92433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Призначення</w:t>
            </w:r>
          </w:p>
        </w:tc>
      </w:tr>
      <w:tr w:rsidR="00E92433" w14:paraId="364F6A0D" w14:textId="77777777" w:rsidTr="006E7E51">
        <w:trPr>
          <w:trHeight w:val="835"/>
        </w:trPr>
        <w:tc>
          <w:tcPr>
            <w:tcW w:w="661" w:type="dxa"/>
            <w:vAlign w:val="center"/>
          </w:tcPr>
          <w:p w14:paraId="05837D75" w14:textId="77777777" w:rsidR="00E92433" w:rsidRPr="00E03931" w:rsidRDefault="00E92433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  <w:tc>
          <w:tcPr>
            <w:tcW w:w="2786" w:type="dxa"/>
            <w:vAlign w:val="center"/>
          </w:tcPr>
          <w:p w14:paraId="20709F96" w14:textId="55BDF556" w:rsidR="00E92433" w:rsidRPr="00E03931" w:rsidRDefault="001B2FB2" w:rsidP="006E7E51">
            <w:pPr>
              <w:jc w:val="center"/>
              <w:rPr>
                <w:lang w:val="en-US"/>
              </w:rPr>
            </w:pPr>
            <w:r w:rsidRPr="001B2FB2">
              <w:rPr>
                <w:szCs w:val="19"/>
                <w:lang w:val="en-US"/>
              </w:rPr>
              <w:t xml:space="preserve">Bug </w:t>
            </w:r>
            <w:r w:rsidR="00E92433" w:rsidRPr="00E03931">
              <w:rPr>
                <w:szCs w:val="19"/>
                <w:lang w:val="en-US"/>
              </w:rPr>
              <w:t>()</w:t>
            </w:r>
          </w:p>
        </w:tc>
        <w:tc>
          <w:tcPr>
            <w:tcW w:w="2644" w:type="dxa"/>
            <w:vAlign w:val="center"/>
          </w:tcPr>
          <w:p w14:paraId="1BA70C2B" w14:textId="77777777" w:rsidR="00E92433" w:rsidRPr="003E4455" w:rsidRDefault="00E92433" w:rsidP="006E7E51">
            <w:pPr>
              <w:jc w:val="center"/>
              <w:rPr>
                <w:szCs w:val="19"/>
                <w:lang w:val="uk-UA"/>
              </w:rPr>
            </w:pPr>
            <w:r>
              <w:rPr>
                <w:szCs w:val="19"/>
                <w:lang w:val="uk-UA"/>
              </w:rPr>
              <w:t xml:space="preserve">– </w:t>
            </w:r>
          </w:p>
        </w:tc>
        <w:tc>
          <w:tcPr>
            <w:tcW w:w="1559" w:type="dxa"/>
            <w:vAlign w:val="center"/>
          </w:tcPr>
          <w:p w14:paraId="728A9CD1" w14:textId="77777777" w:rsidR="00E92433" w:rsidRDefault="00E92433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2268" w:type="dxa"/>
            <w:vAlign w:val="center"/>
          </w:tcPr>
          <w:p w14:paraId="4AAEFDE7" w14:textId="77777777" w:rsidR="00E92433" w:rsidRPr="003E4455" w:rsidRDefault="00E92433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Конструктор за замовченням</w:t>
            </w:r>
          </w:p>
        </w:tc>
      </w:tr>
      <w:tr w:rsidR="00E92433" w14:paraId="1BE6BDCA" w14:textId="77777777" w:rsidTr="006E7E51">
        <w:trPr>
          <w:trHeight w:val="835"/>
        </w:trPr>
        <w:tc>
          <w:tcPr>
            <w:tcW w:w="661" w:type="dxa"/>
            <w:vAlign w:val="center"/>
          </w:tcPr>
          <w:p w14:paraId="1FA4341D" w14:textId="77777777" w:rsidR="00E92433" w:rsidRPr="00E03931" w:rsidRDefault="00E92433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2786" w:type="dxa"/>
            <w:vAlign w:val="center"/>
          </w:tcPr>
          <w:p w14:paraId="797009A2" w14:textId="31AB83D2" w:rsidR="00E92433" w:rsidRPr="00E03931" w:rsidRDefault="001B2FB2" w:rsidP="006E7E51">
            <w:pPr>
              <w:jc w:val="center"/>
              <w:rPr>
                <w:lang w:val="en-US"/>
              </w:rPr>
            </w:pPr>
            <w:r w:rsidRPr="001B2FB2">
              <w:rPr>
                <w:szCs w:val="19"/>
                <w:lang w:val="en-US"/>
              </w:rPr>
              <w:t xml:space="preserve">Bug </w:t>
            </w:r>
            <w:r w:rsidR="00E92433" w:rsidRPr="003E4455">
              <w:rPr>
                <w:szCs w:val="19"/>
                <w:lang w:val="en-US"/>
              </w:rPr>
              <w:t>(</w:t>
            </w:r>
            <w:r w:rsidRPr="001B2FB2">
              <w:rPr>
                <w:szCs w:val="19"/>
                <w:lang w:val="en-US"/>
              </w:rPr>
              <w:t>int _id, int _priority, std::string _component, std::string _bagDesc, std::string _obtRes</w:t>
            </w:r>
            <w:r w:rsidR="00E92433" w:rsidRPr="003E4455">
              <w:rPr>
                <w:szCs w:val="19"/>
                <w:lang w:val="en-US"/>
              </w:rPr>
              <w:t>)</w:t>
            </w:r>
          </w:p>
        </w:tc>
        <w:tc>
          <w:tcPr>
            <w:tcW w:w="2644" w:type="dxa"/>
            <w:vAlign w:val="center"/>
          </w:tcPr>
          <w:p w14:paraId="5A2E8888" w14:textId="77777777" w:rsidR="00E92433" w:rsidRDefault="00E92433" w:rsidP="006E7E51">
            <w:pPr>
              <w:jc w:val="center"/>
              <w:rPr>
                <w:szCs w:val="19"/>
                <w:lang w:val="uk-UA"/>
              </w:rPr>
            </w:pPr>
            <w:r w:rsidRPr="003E4455">
              <w:rPr>
                <w:szCs w:val="19"/>
                <w:lang w:val="en-US"/>
              </w:rPr>
              <w:t>_id</w:t>
            </w:r>
            <w:r>
              <w:rPr>
                <w:szCs w:val="19"/>
                <w:lang w:val="uk-UA"/>
              </w:rPr>
              <w:t xml:space="preserve"> –  </w:t>
            </w:r>
            <w:r>
              <w:rPr>
                <w:lang w:val="en-US"/>
              </w:rPr>
              <w:t xml:space="preserve">ID </w:t>
            </w:r>
            <w:r>
              <w:rPr>
                <w:lang w:val="uk-UA"/>
              </w:rPr>
              <w:t>завдання</w:t>
            </w:r>
            <w:r>
              <w:rPr>
                <w:lang w:val="en-US"/>
              </w:rPr>
              <w:t>;</w:t>
            </w:r>
            <w:r w:rsidRPr="00E03931">
              <w:rPr>
                <w:szCs w:val="19"/>
                <w:lang w:val="en-US"/>
              </w:rPr>
              <w:t xml:space="preserve"> </w:t>
            </w:r>
            <w:r w:rsidRPr="003E4455">
              <w:rPr>
                <w:szCs w:val="19"/>
                <w:lang w:val="en-US"/>
              </w:rPr>
              <w:t>_priority</w:t>
            </w:r>
            <w:r>
              <w:rPr>
                <w:szCs w:val="19"/>
                <w:lang w:val="uk-UA"/>
              </w:rPr>
              <w:t xml:space="preserve"> – </w:t>
            </w:r>
            <w:r>
              <w:rPr>
                <w:lang w:val="uk-UA"/>
              </w:rPr>
              <w:t>пріоритет завдання</w:t>
            </w:r>
            <w:r>
              <w:rPr>
                <w:lang w:val="en-US"/>
              </w:rPr>
              <w:t>;</w:t>
            </w:r>
            <w:r w:rsidRPr="00E03931">
              <w:rPr>
                <w:szCs w:val="19"/>
                <w:lang w:val="en-US"/>
              </w:rPr>
              <w:t xml:space="preserve"> </w:t>
            </w:r>
            <w:r w:rsidRPr="003E4455">
              <w:rPr>
                <w:szCs w:val="19"/>
                <w:lang w:val="en-US"/>
              </w:rPr>
              <w:t>_component</w:t>
            </w:r>
            <w:r>
              <w:rPr>
                <w:szCs w:val="19"/>
                <w:lang w:val="uk-UA"/>
              </w:rPr>
              <w:t xml:space="preserve"> – </w:t>
            </w:r>
          </w:p>
          <w:p w14:paraId="4638ACD6" w14:textId="13ECFE8C" w:rsidR="00E92433" w:rsidRPr="001B2FB2" w:rsidRDefault="00E92433" w:rsidP="006E7E51">
            <w:pPr>
              <w:jc w:val="center"/>
              <w:rPr>
                <w:lang w:val="en-US"/>
              </w:rPr>
            </w:pPr>
            <w:r>
              <w:rPr>
                <w:lang w:val="uk-UA"/>
              </w:rPr>
              <w:t>назва компоненту</w:t>
            </w:r>
            <w:r>
              <w:rPr>
                <w:lang w:val="en-US"/>
              </w:rPr>
              <w:t xml:space="preserve">; </w:t>
            </w:r>
            <w:r w:rsidR="001B2FB2" w:rsidRPr="001B2FB2">
              <w:rPr>
                <w:szCs w:val="19"/>
                <w:lang w:val="en-US"/>
              </w:rPr>
              <w:t>_</w:t>
            </w:r>
            <w:r w:rsidR="001B2FB2" w:rsidRPr="00E92433">
              <w:rPr>
                <w:lang w:val="en-US"/>
              </w:rPr>
              <w:t>expRes</w:t>
            </w:r>
            <w:r w:rsidR="001B2FB2">
              <w:rPr>
                <w:szCs w:val="19"/>
                <w:lang w:val="en-US"/>
              </w:rPr>
              <w:t xml:space="preserve"> </w:t>
            </w:r>
            <w:r>
              <w:rPr>
                <w:szCs w:val="19"/>
                <w:lang w:val="en-US"/>
              </w:rPr>
              <w:t>–</w:t>
            </w:r>
            <w:r>
              <w:rPr>
                <w:szCs w:val="19"/>
                <w:lang w:val="uk-UA"/>
              </w:rPr>
              <w:t xml:space="preserve"> </w:t>
            </w:r>
            <w:r w:rsidR="001B2FB2">
              <w:rPr>
                <w:lang w:val="uk-UA"/>
              </w:rPr>
              <w:t>о</w:t>
            </w:r>
            <w:r w:rsidR="001B2FB2" w:rsidRPr="00E92433">
              <w:rPr>
                <w:lang w:val="uk-UA"/>
              </w:rPr>
              <w:t>чікувані результати</w:t>
            </w:r>
            <w:r w:rsidR="001B2FB2">
              <w:rPr>
                <w:szCs w:val="19"/>
                <w:lang w:val="uk-UA"/>
              </w:rPr>
              <w:t>;</w:t>
            </w:r>
            <w:r>
              <w:rPr>
                <w:lang w:val="en-US"/>
              </w:rPr>
              <w:t xml:space="preserve"> </w:t>
            </w:r>
            <w:r w:rsidR="001B2FB2" w:rsidRPr="001B2FB2">
              <w:rPr>
                <w:szCs w:val="19"/>
                <w:lang w:val="en-US"/>
              </w:rPr>
              <w:t>_obtRes</w:t>
            </w:r>
            <w:r w:rsidR="001B2FB2">
              <w:rPr>
                <w:szCs w:val="19"/>
                <w:lang w:val="en-US"/>
              </w:rPr>
              <w:t xml:space="preserve"> –</w:t>
            </w:r>
            <w:r w:rsidR="001B2FB2">
              <w:rPr>
                <w:szCs w:val="19"/>
                <w:lang w:val="uk-UA"/>
              </w:rPr>
              <w:t xml:space="preserve"> </w:t>
            </w:r>
            <w:r w:rsidR="001B2FB2">
              <w:rPr>
                <w:lang w:val="uk-UA"/>
              </w:rPr>
              <w:t>о</w:t>
            </w:r>
            <w:r w:rsidR="001B2FB2" w:rsidRPr="00E92433">
              <w:rPr>
                <w:lang w:val="uk-UA"/>
              </w:rPr>
              <w:t>тримані результати</w:t>
            </w:r>
          </w:p>
        </w:tc>
        <w:tc>
          <w:tcPr>
            <w:tcW w:w="1559" w:type="dxa"/>
            <w:vAlign w:val="center"/>
          </w:tcPr>
          <w:p w14:paraId="074B6902" w14:textId="77777777" w:rsidR="00E92433" w:rsidRDefault="00E92433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2268" w:type="dxa"/>
            <w:vAlign w:val="center"/>
          </w:tcPr>
          <w:p w14:paraId="73082E57" w14:textId="77777777" w:rsidR="00E92433" w:rsidRDefault="00E92433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Конструктор з параметрами</w:t>
            </w:r>
          </w:p>
        </w:tc>
      </w:tr>
      <w:tr w:rsidR="001B2FB2" w14:paraId="59A2AA23" w14:textId="77777777" w:rsidTr="006E7E51">
        <w:trPr>
          <w:trHeight w:val="835"/>
        </w:trPr>
        <w:tc>
          <w:tcPr>
            <w:tcW w:w="661" w:type="dxa"/>
          </w:tcPr>
          <w:p w14:paraId="04B5EEBA" w14:textId="77777777" w:rsidR="001B2FB2" w:rsidRPr="00E03931" w:rsidRDefault="001B2FB2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2786" w:type="dxa"/>
          </w:tcPr>
          <w:p w14:paraId="52940A65" w14:textId="28427D97" w:rsidR="001B2FB2" w:rsidRPr="00E03931" w:rsidRDefault="001B2FB2" w:rsidP="006E7E51">
            <w:pPr>
              <w:jc w:val="center"/>
              <w:rPr>
                <w:szCs w:val="19"/>
                <w:lang w:val="en-US"/>
              </w:rPr>
            </w:pPr>
            <w:r w:rsidRPr="00020A38">
              <w:rPr>
                <w:szCs w:val="19"/>
              </w:rPr>
              <w:t>~</w:t>
            </w:r>
            <w:r w:rsidR="004E2BAE" w:rsidRPr="001B2FB2">
              <w:rPr>
                <w:szCs w:val="19"/>
                <w:lang w:val="en-US"/>
              </w:rPr>
              <w:t xml:space="preserve"> Bug </w:t>
            </w:r>
            <w:r w:rsidRPr="00020A38">
              <w:rPr>
                <w:szCs w:val="19"/>
              </w:rPr>
              <w:t>()</w:t>
            </w:r>
          </w:p>
        </w:tc>
        <w:tc>
          <w:tcPr>
            <w:tcW w:w="2644" w:type="dxa"/>
          </w:tcPr>
          <w:p w14:paraId="145FA0B5" w14:textId="77777777" w:rsidR="001B2FB2" w:rsidRDefault="001B2FB2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1559" w:type="dxa"/>
          </w:tcPr>
          <w:p w14:paraId="33A4F554" w14:textId="77777777" w:rsidR="001B2FB2" w:rsidRDefault="001B2FB2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2268" w:type="dxa"/>
          </w:tcPr>
          <w:p w14:paraId="5A646C7C" w14:textId="77777777" w:rsidR="001B2FB2" w:rsidRDefault="001B2FB2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Деструктор</w:t>
            </w:r>
          </w:p>
        </w:tc>
      </w:tr>
    </w:tbl>
    <w:p w14:paraId="35D4A067" w14:textId="77777777" w:rsidR="001A508E" w:rsidRDefault="001A508E" w:rsidP="00E92433">
      <w:pPr>
        <w:spacing w:after="0" w:line="360" w:lineRule="auto"/>
        <w:ind w:firstLine="709"/>
        <w:jc w:val="right"/>
        <w:rPr>
          <w:i/>
          <w:lang w:val="uk-UA"/>
        </w:rPr>
      </w:pPr>
    </w:p>
    <w:p w14:paraId="4430E710" w14:textId="77777777" w:rsidR="001A508E" w:rsidRDefault="001A508E" w:rsidP="00E92433">
      <w:pPr>
        <w:spacing w:after="0" w:line="360" w:lineRule="auto"/>
        <w:ind w:firstLine="709"/>
        <w:jc w:val="right"/>
        <w:rPr>
          <w:i/>
          <w:lang w:val="uk-UA"/>
        </w:rPr>
      </w:pPr>
    </w:p>
    <w:p w14:paraId="32B4C66D" w14:textId="77777777" w:rsidR="001A508E" w:rsidRDefault="001A508E" w:rsidP="00E92433">
      <w:pPr>
        <w:spacing w:after="0" w:line="360" w:lineRule="auto"/>
        <w:ind w:firstLine="709"/>
        <w:jc w:val="right"/>
        <w:rPr>
          <w:i/>
          <w:lang w:val="uk-UA"/>
        </w:rPr>
      </w:pPr>
    </w:p>
    <w:p w14:paraId="74B31503" w14:textId="231D3631" w:rsidR="001A508E" w:rsidRDefault="00E92433" w:rsidP="00E92433">
      <w:pPr>
        <w:spacing w:after="0" w:line="360" w:lineRule="auto"/>
        <w:ind w:firstLine="709"/>
        <w:jc w:val="right"/>
        <w:rPr>
          <w:i/>
          <w:lang w:val="uk-UA"/>
        </w:rPr>
      </w:pPr>
      <w:r w:rsidRPr="00D72AD0">
        <w:rPr>
          <w:i/>
          <w:lang w:val="uk-UA"/>
        </w:rPr>
        <w:lastRenderedPageBreak/>
        <w:t xml:space="preserve">Продовж. </w:t>
      </w:r>
      <w:r>
        <w:rPr>
          <w:i/>
          <w:lang w:val="uk-UA"/>
        </w:rPr>
        <w:t>Т</w:t>
      </w:r>
      <w:r w:rsidRPr="00D72AD0">
        <w:rPr>
          <w:i/>
          <w:lang w:val="uk-UA"/>
        </w:rPr>
        <w:t>абл</w:t>
      </w:r>
      <w:r>
        <w:rPr>
          <w:i/>
          <w:lang w:val="uk-UA"/>
        </w:rPr>
        <w:t>иці</w:t>
      </w:r>
      <w:r w:rsidRPr="00D72AD0">
        <w:rPr>
          <w:i/>
          <w:lang w:val="uk-UA"/>
        </w:rPr>
        <w:t xml:space="preserve"> 2.</w:t>
      </w:r>
      <w:r w:rsidR="001B2FB2">
        <w:rPr>
          <w:i/>
          <w:lang w:val="uk-UA"/>
        </w:rPr>
        <w:t>6</w:t>
      </w:r>
    </w:p>
    <w:tbl>
      <w:tblPr>
        <w:tblStyle w:val="ae"/>
        <w:tblW w:w="9918" w:type="dxa"/>
        <w:tblLayout w:type="fixed"/>
        <w:tblLook w:val="04A0" w:firstRow="1" w:lastRow="0" w:firstColumn="1" w:lastColumn="0" w:noHBand="0" w:noVBand="1"/>
      </w:tblPr>
      <w:tblGrid>
        <w:gridCol w:w="661"/>
        <w:gridCol w:w="2786"/>
        <w:gridCol w:w="2644"/>
        <w:gridCol w:w="1559"/>
        <w:gridCol w:w="2268"/>
      </w:tblGrid>
      <w:tr w:rsidR="001A508E" w:rsidRPr="00BD071F" w14:paraId="654DBB98" w14:textId="77777777" w:rsidTr="001A508E">
        <w:trPr>
          <w:trHeight w:val="835"/>
        </w:trPr>
        <w:tc>
          <w:tcPr>
            <w:tcW w:w="661" w:type="dxa"/>
          </w:tcPr>
          <w:p w14:paraId="153A0ADB" w14:textId="77777777" w:rsidR="001A508E" w:rsidRPr="00E03931" w:rsidRDefault="001A508E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2786" w:type="dxa"/>
          </w:tcPr>
          <w:p w14:paraId="6EBF2349" w14:textId="77777777" w:rsidR="001A508E" w:rsidRPr="00E03931" w:rsidRDefault="001A508E" w:rsidP="006E7E51">
            <w:pPr>
              <w:jc w:val="center"/>
              <w:rPr>
                <w:szCs w:val="19"/>
                <w:lang w:val="en-US"/>
              </w:rPr>
            </w:pPr>
            <w:r w:rsidRPr="001B2FB2">
              <w:rPr>
                <w:szCs w:val="19"/>
                <w:lang w:val="en-US"/>
              </w:rPr>
              <w:t>void setExpRes(std::string _expRes)</w:t>
            </w:r>
          </w:p>
        </w:tc>
        <w:tc>
          <w:tcPr>
            <w:tcW w:w="2644" w:type="dxa"/>
          </w:tcPr>
          <w:p w14:paraId="35B99C69" w14:textId="77777777" w:rsidR="001A508E" w:rsidRPr="00020A38" w:rsidRDefault="001A508E" w:rsidP="006E7E51">
            <w:pPr>
              <w:jc w:val="center"/>
              <w:rPr>
                <w:szCs w:val="19"/>
                <w:lang w:val="uk-UA"/>
              </w:rPr>
            </w:pPr>
            <w:r w:rsidRPr="001B2FB2">
              <w:rPr>
                <w:szCs w:val="19"/>
                <w:lang w:val="en-US"/>
              </w:rPr>
              <w:t>_</w:t>
            </w:r>
            <w:r w:rsidRPr="00E92433">
              <w:rPr>
                <w:lang w:val="en-US"/>
              </w:rPr>
              <w:t>expRes</w:t>
            </w:r>
            <w:r>
              <w:rPr>
                <w:szCs w:val="19"/>
                <w:lang w:val="en-US"/>
              </w:rPr>
              <w:t xml:space="preserve"> –</w:t>
            </w:r>
            <w:r>
              <w:rPr>
                <w:szCs w:val="19"/>
                <w:lang w:val="uk-UA"/>
              </w:rPr>
              <w:t xml:space="preserve"> </w:t>
            </w:r>
            <w:r>
              <w:rPr>
                <w:lang w:val="uk-UA"/>
              </w:rPr>
              <w:t>о</w:t>
            </w:r>
            <w:r w:rsidRPr="00E92433">
              <w:rPr>
                <w:lang w:val="uk-UA"/>
              </w:rPr>
              <w:t>чікувані результати</w:t>
            </w:r>
          </w:p>
        </w:tc>
        <w:tc>
          <w:tcPr>
            <w:tcW w:w="1559" w:type="dxa"/>
          </w:tcPr>
          <w:p w14:paraId="2CB22969" w14:textId="77777777" w:rsidR="001A508E" w:rsidRDefault="001A508E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2268" w:type="dxa"/>
          </w:tcPr>
          <w:p w14:paraId="49EB5CA3" w14:textId="77777777" w:rsidR="001A508E" w:rsidRPr="00BD071F" w:rsidRDefault="001A508E" w:rsidP="006E7E51">
            <w:pPr>
              <w:jc w:val="center"/>
              <w:rPr>
                <w:lang w:val="en-US"/>
              </w:rPr>
            </w:pPr>
            <w:r>
              <w:rPr>
                <w:lang w:val="uk-UA"/>
              </w:rPr>
              <w:t xml:space="preserve">Сеттер, що присвоює значення полю </w:t>
            </w:r>
            <w:r w:rsidRPr="00E92433">
              <w:rPr>
                <w:lang w:val="en-US"/>
              </w:rPr>
              <w:t>expRes</w:t>
            </w:r>
          </w:p>
        </w:tc>
      </w:tr>
      <w:tr w:rsidR="001B2FB2" w:rsidRPr="00186BCA" w14:paraId="25F0FF1F" w14:textId="77777777" w:rsidTr="006E7E51">
        <w:trPr>
          <w:trHeight w:val="835"/>
        </w:trPr>
        <w:tc>
          <w:tcPr>
            <w:tcW w:w="661" w:type="dxa"/>
          </w:tcPr>
          <w:p w14:paraId="6C493FF5" w14:textId="77777777" w:rsidR="001B2FB2" w:rsidRPr="00E03931" w:rsidRDefault="001B2FB2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  <w:tc>
          <w:tcPr>
            <w:tcW w:w="2786" w:type="dxa"/>
          </w:tcPr>
          <w:p w14:paraId="51277EA2" w14:textId="77777777" w:rsidR="001B2FB2" w:rsidRPr="00E03931" w:rsidRDefault="001B2FB2" w:rsidP="006E7E51">
            <w:pPr>
              <w:jc w:val="center"/>
              <w:rPr>
                <w:szCs w:val="19"/>
                <w:lang w:val="en-US"/>
              </w:rPr>
            </w:pPr>
            <w:r w:rsidRPr="001B2FB2">
              <w:rPr>
                <w:szCs w:val="19"/>
                <w:lang w:val="en-US"/>
              </w:rPr>
              <w:t>std::string getExpRes() const</w:t>
            </w:r>
          </w:p>
        </w:tc>
        <w:tc>
          <w:tcPr>
            <w:tcW w:w="2644" w:type="dxa"/>
          </w:tcPr>
          <w:p w14:paraId="7331E497" w14:textId="61B31B64" w:rsidR="001B2FB2" w:rsidRPr="008520CA" w:rsidRDefault="001B2FB2" w:rsidP="006E7E51">
            <w:pPr>
              <w:jc w:val="center"/>
              <w:rPr>
                <w:szCs w:val="19"/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1559" w:type="dxa"/>
          </w:tcPr>
          <w:p w14:paraId="5C1B6998" w14:textId="0401BA0C" w:rsidR="001B2FB2" w:rsidRDefault="001B2FB2" w:rsidP="006E7E51">
            <w:pPr>
              <w:jc w:val="center"/>
              <w:rPr>
                <w:lang w:val="uk-UA"/>
              </w:rPr>
            </w:pPr>
            <w:r w:rsidRPr="00E92433">
              <w:rPr>
                <w:lang w:val="en-US"/>
              </w:rPr>
              <w:t>expRes</w:t>
            </w:r>
            <w:r>
              <w:rPr>
                <w:szCs w:val="19"/>
                <w:lang w:val="en-US"/>
              </w:rPr>
              <w:t xml:space="preserve"> –</w:t>
            </w:r>
            <w:r>
              <w:rPr>
                <w:szCs w:val="19"/>
                <w:lang w:val="uk-UA"/>
              </w:rPr>
              <w:t xml:space="preserve"> </w:t>
            </w:r>
            <w:r>
              <w:rPr>
                <w:lang w:val="uk-UA"/>
              </w:rPr>
              <w:t>о</w:t>
            </w:r>
            <w:r w:rsidRPr="00E92433">
              <w:rPr>
                <w:lang w:val="uk-UA"/>
              </w:rPr>
              <w:t>чікувані результати</w:t>
            </w:r>
          </w:p>
        </w:tc>
        <w:tc>
          <w:tcPr>
            <w:tcW w:w="2268" w:type="dxa"/>
          </w:tcPr>
          <w:p w14:paraId="22AEC60F" w14:textId="0F6FE00B" w:rsidR="001B2FB2" w:rsidRPr="00A95E53" w:rsidRDefault="001B2FB2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Геттер, що повертає значення поля</w:t>
            </w:r>
            <w:r>
              <w:rPr>
                <w:lang w:val="en-US"/>
              </w:rPr>
              <w:t xml:space="preserve"> </w:t>
            </w:r>
            <w:r w:rsidRPr="00E92433">
              <w:rPr>
                <w:lang w:val="en-US"/>
              </w:rPr>
              <w:t>expRes</w:t>
            </w:r>
          </w:p>
        </w:tc>
      </w:tr>
      <w:tr w:rsidR="00E92433" w14:paraId="6668BC88" w14:textId="77777777" w:rsidTr="006E7E51">
        <w:trPr>
          <w:trHeight w:val="835"/>
        </w:trPr>
        <w:tc>
          <w:tcPr>
            <w:tcW w:w="661" w:type="dxa"/>
          </w:tcPr>
          <w:p w14:paraId="2DCCD439" w14:textId="00AFD1E6" w:rsidR="00E92433" w:rsidRPr="00E03931" w:rsidRDefault="001B2FB2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  <w:tc>
          <w:tcPr>
            <w:tcW w:w="2786" w:type="dxa"/>
          </w:tcPr>
          <w:p w14:paraId="25F66A7F" w14:textId="7EBF1356" w:rsidR="00E92433" w:rsidRPr="00E03931" w:rsidRDefault="001B2FB2" w:rsidP="006E7E51">
            <w:pPr>
              <w:jc w:val="center"/>
              <w:rPr>
                <w:szCs w:val="19"/>
                <w:lang w:val="en-US"/>
              </w:rPr>
            </w:pPr>
            <w:r w:rsidRPr="001B2FB2">
              <w:rPr>
                <w:szCs w:val="19"/>
                <w:lang w:val="en-US"/>
              </w:rPr>
              <w:t>void set</w:t>
            </w:r>
            <w:r>
              <w:rPr>
                <w:szCs w:val="19"/>
                <w:lang w:val="en-US"/>
              </w:rPr>
              <w:t>Obt</w:t>
            </w:r>
            <w:r w:rsidRPr="001B2FB2">
              <w:rPr>
                <w:szCs w:val="19"/>
                <w:lang w:val="en-US"/>
              </w:rPr>
              <w:t>Res(std::string _</w:t>
            </w:r>
            <w:r>
              <w:rPr>
                <w:szCs w:val="19"/>
                <w:lang w:val="en-US"/>
              </w:rPr>
              <w:t>obt</w:t>
            </w:r>
            <w:r w:rsidRPr="001B2FB2">
              <w:rPr>
                <w:szCs w:val="19"/>
                <w:lang w:val="en-US"/>
              </w:rPr>
              <w:t>Res)</w:t>
            </w:r>
          </w:p>
        </w:tc>
        <w:tc>
          <w:tcPr>
            <w:tcW w:w="2644" w:type="dxa"/>
          </w:tcPr>
          <w:p w14:paraId="7960512A" w14:textId="306B7B69" w:rsidR="00E92433" w:rsidRPr="00020A38" w:rsidRDefault="001B2FB2" w:rsidP="006E7E51">
            <w:pPr>
              <w:jc w:val="center"/>
              <w:rPr>
                <w:szCs w:val="19"/>
                <w:lang w:val="uk-UA"/>
              </w:rPr>
            </w:pPr>
            <w:r w:rsidRPr="001B2FB2">
              <w:rPr>
                <w:szCs w:val="19"/>
                <w:lang w:val="en-US"/>
              </w:rPr>
              <w:t>_obtRes</w:t>
            </w:r>
            <w:r>
              <w:rPr>
                <w:szCs w:val="19"/>
                <w:lang w:val="en-US"/>
              </w:rPr>
              <w:t xml:space="preserve"> –</w:t>
            </w:r>
            <w:r>
              <w:rPr>
                <w:szCs w:val="19"/>
                <w:lang w:val="uk-UA"/>
              </w:rPr>
              <w:t xml:space="preserve"> </w:t>
            </w:r>
            <w:r>
              <w:rPr>
                <w:lang w:val="uk-UA"/>
              </w:rPr>
              <w:t>о</w:t>
            </w:r>
            <w:r w:rsidRPr="00E92433">
              <w:rPr>
                <w:lang w:val="uk-UA"/>
              </w:rPr>
              <w:t>тримані результати</w:t>
            </w:r>
          </w:p>
        </w:tc>
        <w:tc>
          <w:tcPr>
            <w:tcW w:w="1559" w:type="dxa"/>
          </w:tcPr>
          <w:p w14:paraId="7F16BFF3" w14:textId="77777777" w:rsidR="00E92433" w:rsidRDefault="00E92433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2268" w:type="dxa"/>
          </w:tcPr>
          <w:p w14:paraId="26CECBAF" w14:textId="3F7A8914" w:rsidR="00E92433" w:rsidRPr="00BD071F" w:rsidRDefault="00E92433" w:rsidP="006E7E51">
            <w:pPr>
              <w:jc w:val="center"/>
              <w:rPr>
                <w:lang w:val="en-US"/>
              </w:rPr>
            </w:pPr>
            <w:r>
              <w:rPr>
                <w:lang w:val="uk-UA"/>
              </w:rPr>
              <w:t xml:space="preserve">Сеттер, що присвоює значення полю </w:t>
            </w:r>
            <w:r w:rsidR="001B2FB2" w:rsidRPr="001B2FB2">
              <w:rPr>
                <w:szCs w:val="19"/>
                <w:lang w:val="en-US"/>
              </w:rPr>
              <w:t>obtRes</w:t>
            </w:r>
          </w:p>
        </w:tc>
      </w:tr>
      <w:tr w:rsidR="00E92433" w:rsidRPr="00186BCA" w14:paraId="3C6C877F" w14:textId="77777777" w:rsidTr="006E7E51">
        <w:trPr>
          <w:trHeight w:val="835"/>
        </w:trPr>
        <w:tc>
          <w:tcPr>
            <w:tcW w:w="661" w:type="dxa"/>
          </w:tcPr>
          <w:p w14:paraId="5B15A3F1" w14:textId="3FCE54E5" w:rsidR="00E92433" w:rsidRPr="00E03931" w:rsidRDefault="001B2FB2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  <w:tc>
          <w:tcPr>
            <w:tcW w:w="2786" w:type="dxa"/>
          </w:tcPr>
          <w:p w14:paraId="683F3C06" w14:textId="31871088" w:rsidR="00E92433" w:rsidRPr="00E03931" w:rsidRDefault="001B2FB2" w:rsidP="006E7E51">
            <w:pPr>
              <w:jc w:val="center"/>
              <w:rPr>
                <w:szCs w:val="19"/>
                <w:lang w:val="en-US"/>
              </w:rPr>
            </w:pPr>
            <w:r w:rsidRPr="001B2FB2">
              <w:rPr>
                <w:szCs w:val="19"/>
                <w:lang w:val="en-US"/>
              </w:rPr>
              <w:t>std::string get</w:t>
            </w:r>
            <w:r>
              <w:rPr>
                <w:szCs w:val="19"/>
                <w:lang w:val="en-US"/>
              </w:rPr>
              <w:t>Obt</w:t>
            </w:r>
            <w:r w:rsidRPr="001B2FB2">
              <w:rPr>
                <w:szCs w:val="19"/>
                <w:lang w:val="en-US"/>
              </w:rPr>
              <w:t>Res() const</w:t>
            </w:r>
          </w:p>
        </w:tc>
        <w:tc>
          <w:tcPr>
            <w:tcW w:w="2644" w:type="dxa"/>
          </w:tcPr>
          <w:p w14:paraId="5CEEAC76" w14:textId="366BD43D" w:rsidR="00E92433" w:rsidRPr="008520CA" w:rsidRDefault="00E92433" w:rsidP="006E7E51">
            <w:pPr>
              <w:jc w:val="center"/>
              <w:rPr>
                <w:szCs w:val="19"/>
                <w:lang w:val="uk-UA"/>
              </w:rPr>
            </w:pPr>
            <w:r w:rsidRPr="00020A38">
              <w:rPr>
                <w:szCs w:val="19"/>
                <w:lang w:val="en-US"/>
              </w:rPr>
              <w:t>_</w:t>
            </w:r>
            <w:r w:rsidR="001B2FB2"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1559" w:type="dxa"/>
          </w:tcPr>
          <w:p w14:paraId="4B5B157D" w14:textId="514B0FBD" w:rsidR="00E92433" w:rsidRDefault="001B2FB2" w:rsidP="006E7E51">
            <w:pPr>
              <w:jc w:val="center"/>
              <w:rPr>
                <w:lang w:val="uk-UA"/>
              </w:rPr>
            </w:pPr>
            <w:r w:rsidRPr="001B2FB2">
              <w:rPr>
                <w:szCs w:val="19"/>
                <w:lang w:val="en-US"/>
              </w:rPr>
              <w:t>obtRes</w:t>
            </w:r>
            <w:r>
              <w:rPr>
                <w:szCs w:val="19"/>
                <w:lang w:val="en-US"/>
              </w:rPr>
              <w:t xml:space="preserve"> –</w:t>
            </w:r>
            <w:r>
              <w:rPr>
                <w:szCs w:val="19"/>
                <w:lang w:val="uk-UA"/>
              </w:rPr>
              <w:t xml:space="preserve"> </w:t>
            </w:r>
            <w:r>
              <w:rPr>
                <w:lang w:val="uk-UA"/>
              </w:rPr>
              <w:t>о</w:t>
            </w:r>
            <w:r w:rsidRPr="00E92433">
              <w:rPr>
                <w:lang w:val="uk-UA"/>
              </w:rPr>
              <w:t>тримані результати</w:t>
            </w:r>
          </w:p>
        </w:tc>
        <w:tc>
          <w:tcPr>
            <w:tcW w:w="2268" w:type="dxa"/>
          </w:tcPr>
          <w:p w14:paraId="00544876" w14:textId="4CD6C0D6" w:rsidR="00E92433" w:rsidRPr="00A95E53" w:rsidRDefault="00E92433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Геттер, що повертає значення поля</w:t>
            </w:r>
            <w:r>
              <w:rPr>
                <w:lang w:val="en-US"/>
              </w:rPr>
              <w:t xml:space="preserve"> </w:t>
            </w:r>
            <w:r w:rsidR="001B2FB2" w:rsidRPr="001B2FB2">
              <w:rPr>
                <w:szCs w:val="19"/>
                <w:lang w:val="en-US"/>
              </w:rPr>
              <w:t>obtRes</w:t>
            </w:r>
          </w:p>
        </w:tc>
      </w:tr>
      <w:tr w:rsidR="00E92433" w14:paraId="52A8BF78" w14:textId="77777777" w:rsidTr="006E7E51">
        <w:trPr>
          <w:trHeight w:val="835"/>
        </w:trPr>
        <w:tc>
          <w:tcPr>
            <w:tcW w:w="661" w:type="dxa"/>
          </w:tcPr>
          <w:p w14:paraId="2A96E88F" w14:textId="119FB9B9" w:rsidR="00E92433" w:rsidRPr="00E03931" w:rsidRDefault="001B2FB2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  <w:tc>
          <w:tcPr>
            <w:tcW w:w="2786" w:type="dxa"/>
          </w:tcPr>
          <w:p w14:paraId="7A647A81" w14:textId="77777777" w:rsidR="00E92433" w:rsidRPr="00E03931" w:rsidRDefault="00E92433" w:rsidP="006E7E51">
            <w:pPr>
              <w:jc w:val="center"/>
              <w:rPr>
                <w:szCs w:val="19"/>
                <w:lang w:val="en-US"/>
              </w:rPr>
            </w:pPr>
            <w:r w:rsidRPr="00020A38">
              <w:rPr>
                <w:szCs w:val="19"/>
                <w:lang w:val="en-US"/>
              </w:rPr>
              <w:t>void createFromKeyboard() override</w:t>
            </w:r>
          </w:p>
        </w:tc>
        <w:tc>
          <w:tcPr>
            <w:tcW w:w="2644" w:type="dxa"/>
          </w:tcPr>
          <w:p w14:paraId="7BBCAEC8" w14:textId="77777777" w:rsidR="00E92433" w:rsidRDefault="00E92433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1559" w:type="dxa"/>
          </w:tcPr>
          <w:p w14:paraId="108A1BAE" w14:textId="77777777" w:rsidR="00E92433" w:rsidRDefault="00E92433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2268" w:type="dxa"/>
          </w:tcPr>
          <w:p w14:paraId="1D54A0C7" w14:textId="77777777" w:rsidR="00E92433" w:rsidRPr="00A95E53" w:rsidRDefault="00E92433" w:rsidP="006E7E51">
            <w:pPr>
              <w:jc w:val="center"/>
            </w:pPr>
            <w:r>
              <w:rPr>
                <w:lang w:val="uk-UA"/>
              </w:rPr>
              <w:t>Перевизначений метод, що заповнює дані об’єкту через ввід користувача</w:t>
            </w:r>
          </w:p>
        </w:tc>
      </w:tr>
      <w:tr w:rsidR="00E92433" w14:paraId="49277D47" w14:textId="77777777" w:rsidTr="006E7E51">
        <w:trPr>
          <w:trHeight w:val="835"/>
        </w:trPr>
        <w:tc>
          <w:tcPr>
            <w:tcW w:w="661" w:type="dxa"/>
          </w:tcPr>
          <w:p w14:paraId="2EC63BE1" w14:textId="43DB313A" w:rsidR="00E92433" w:rsidRPr="00E03931" w:rsidRDefault="001B2FB2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  <w:tc>
          <w:tcPr>
            <w:tcW w:w="2786" w:type="dxa"/>
          </w:tcPr>
          <w:p w14:paraId="05F4060D" w14:textId="77777777" w:rsidR="00E92433" w:rsidRPr="00E03931" w:rsidRDefault="00E92433" w:rsidP="006E7E51">
            <w:pPr>
              <w:jc w:val="center"/>
              <w:rPr>
                <w:szCs w:val="19"/>
                <w:lang w:val="en-US"/>
              </w:rPr>
            </w:pPr>
            <w:r w:rsidRPr="00020A38">
              <w:rPr>
                <w:szCs w:val="19"/>
                <w:lang w:val="en-US"/>
              </w:rPr>
              <w:t>void show() const override</w:t>
            </w:r>
          </w:p>
        </w:tc>
        <w:tc>
          <w:tcPr>
            <w:tcW w:w="2644" w:type="dxa"/>
          </w:tcPr>
          <w:p w14:paraId="7D98D5FE" w14:textId="77777777" w:rsidR="00E92433" w:rsidRPr="00BD071F" w:rsidRDefault="00E92433" w:rsidP="006E7E51">
            <w:pPr>
              <w:pStyle w:val="a9"/>
              <w:ind w:left="-47"/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1559" w:type="dxa"/>
          </w:tcPr>
          <w:p w14:paraId="6B567718" w14:textId="77777777" w:rsidR="00E92433" w:rsidRPr="00BD071F" w:rsidRDefault="00E92433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2268" w:type="dxa"/>
          </w:tcPr>
          <w:p w14:paraId="6F23BD71" w14:textId="77777777" w:rsidR="00E92433" w:rsidRDefault="00E92433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 xml:space="preserve">Перевизначений метод, що виводить дані об’єкту в потік потік </w:t>
            </w:r>
            <w:r>
              <w:rPr>
                <w:lang w:val="en-US"/>
              </w:rPr>
              <w:t>CLI</w:t>
            </w:r>
          </w:p>
        </w:tc>
      </w:tr>
      <w:tr w:rsidR="00E92433" w:rsidRPr="00A31E1C" w14:paraId="08B54D94" w14:textId="77777777" w:rsidTr="006E7E51">
        <w:trPr>
          <w:trHeight w:val="835"/>
        </w:trPr>
        <w:tc>
          <w:tcPr>
            <w:tcW w:w="661" w:type="dxa"/>
          </w:tcPr>
          <w:p w14:paraId="0AFDF5EC" w14:textId="5BFF7740" w:rsidR="00E92433" w:rsidRPr="00E03931" w:rsidRDefault="001B2FB2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0</w:t>
            </w:r>
          </w:p>
        </w:tc>
        <w:tc>
          <w:tcPr>
            <w:tcW w:w="2786" w:type="dxa"/>
          </w:tcPr>
          <w:p w14:paraId="4BD00C24" w14:textId="446E7B6A" w:rsidR="00E92433" w:rsidRPr="00E03931" w:rsidRDefault="00E92433" w:rsidP="006E7E51">
            <w:pPr>
              <w:jc w:val="center"/>
              <w:rPr>
                <w:szCs w:val="19"/>
                <w:lang w:val="en-US"/>
              </w:rPr>
            </w:pPr>
            <w:r w:rsidRPr="00E92433">
              <w:rPr>
                <w:szCs w:val="19"/>
              </w:rPr>
              <w:t xml:space="preserve">friend std::ostream&amp; operator&lt;&lt;(std::ostream&amp; out, const </w:t>
            </w:r>
            <w:r w:rsidR="004E2BAE" w:rsidRPr="001B2FB2">
              <w:rPr>
                <w:szCs w:val="19"/>
                <w:lang w:val="en-US"/>
              </w:rPr>
              <w:t xml:space="preserve">Bug </w:t>
            </w:r>
            <w:r w:rsidRPr="00E92433">
              <w:rPr>
                <w:szCs w:val="19"/>
              </w:rPr>
              <w:t xml:space="preserve">&amp; </w:t>
            </w:r>
            <w:r w:rsidR="004E2BAE">
              <w:rPr>
                <w:szCs w:val="19"/>
                <w:lang w:val="en-US"/>
              </w:rPr>
              <w:t>bug</w:t>
            </w:r>
            <w:r w:rsidRPr="00E92433">
              <w:rPr>
                <w:szCs w:val="19"/>
              </w:rPr>
              <w:t>)</w:t>
            </w:r>
          </w:p>
        </w:tc>
        <w:tc>
          <w:tcPr>
            <w:tcW w:w="2644" w:type="dxa"/>
          </w:tcPr>
          <w:p w14:paraId="076E9DC5" w14:textId="0519C55F" w:rsidR="00E92433" w:rsidRPr="00E92433" w:rsidRDefault="00E92433" w:rsidP="006E7E51">
            <w:pPr>
              <w:jc w:val="center"/>
              <w:rPr>
                <w:lang w:val="uk-UA"/>
              </w:rPr>
            </w:pPr>
            <w:r w:rsidRPr="00E92433">
              <w:rPr>
                <w:szCs w:val="19"/>
              </w:rPr>
              <w:t>out</w:t>
            </w:r>
            <w:r w:rsidRPr="00A31E1C">
              <w:rPr>
                <w:lang w:val="en-US"/>
              </w:rPr>
              <w:t xml:space="preserve"> – </w:t>
            </w:r>
            <w:r>
              <w:rPr>
                <w:lang w:val="uk-UA"/>
              </w:rPr>
              <w:t>адреса вихідного потоку</w:t>
            </w:r>
            <w:r w:rsidR="001B2FB2">
              <w:rPr>
                <w:lang w:val="en-US"/>
              </w:rPr>
              <w:t>;</w:t>
            </w:r>
          </w:p>
          <w:p w14:paraId="39A73621" w14:textId="77777777" w:rsidR="00E92433" w:rsidRPr="00E92433" w:rsidRDefault="00E92433" w:rsidP="006E7E51">
            <w:pPr>
              <w:jc w:val="center"/>
              <w:rPr>
                <w:lang w:val="en-US"/>
              </w:rPr>
            </w:pPr>
            <w:r w:rsidRPr="00E92433">
              <w:rPr>
                <w:szCs w:val="19"/>
              </w:rPr>
              <w:t>task</w:t>
            </w:r>
            <w:r w:rsidRPr="003626CE">
              <w:rPr>
                <w:lang w:val="en-US"/>
              </w:rPr>
              <w:t xml:space="preserve"> – </w:t>
            </w:r>
            <w:r>
              <w:rPr>
                <w:lang w:val="uk-UA"/>
              </w:rPr>
              <w:t xml:space="preserve">об’єкт типу </w:t>
            </w:r>
            <w:r>
              <w:rPr>
                <w:lang w:val="en-US"/>
              </w:rPr>
              <w:t>Task</w:t>
            </w:r>
          </w:p>
        </w:tc>
        <w:tc>
          <w:tcPr>
            <w:tcW w:w="1559" w:type="dxa"/>
          </w:tcPr>
          <w:p w14:paraId="5ED4663B" w14:textId="764D3B4B" w:rsidR="00E92433" w:rsidRDefault="001B2FB2" w:rsidP="006E7E51">
            <w:pPr>
              <w:jc w:val="center"/>
              <w:rPr>
                <w:lang w:val="uk-UA"/>
              </w:rPr>
            </w:pPr>
            <w:r w:rsidRPr="00E92433">
              <w:rPr>
                <w:szCs w:val="19"/>
              </w:rPr>
              <w:t>out</w:t>
            </w:r>
            <w:r w:rsidRPr="00A31E1C">
              <w:rPr>
                <w:lang w:val="en-US"/>
              </w:rPr>
              <w:t xml:space="preserve"> – </w:t>
            </w:r>
            <w:r>
              <w:rPr>
                <w:lang w:val="uk-UA"/>
              </w:rPr>
              <w:t>адреса вихідного потоку</w:t>
            </w:r>
          </w:p>
        </w:tc>
        <w:tc>
          <w:tcPr>
            <w:tcW w:w="2268" w:type="dxa"/>
          </w:tcPr>
          <w:p w14:paraId="1562C1E6" w14:textId="77777777" w:rsidR="00E92433" w:rsidRPr="00E92433" w:rsidRDefault="00E92433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Метод виводу інформації у файловий потік, через перевантаження оператору</w:t>
            </w:r>
          </w:p>
        </w:tc>
      </w:tr>
    </w:tbl>
    <w:p w14:paraId="2D3DF803" w14:textId="77777777" w:rsidR="001A508E" w:rsidRDefault="001A508E" w:rsidP="001A508E">
      <w:pPr>
        <w:spacing w:after="0" w:line="360" w:lineRule="auto"/>
        <w:ind w:firstLine="709"/>
        <w:jc w:val="right"/>
        <w:rPr>
          <w:i/>
          <w:lang w:val="uk-UA"/>
        </w:rPr>
      </w:pPr>
      <w:bookmarkStart w:id="49" w:name="_Toc105512176"/>
    </w:p>
    <w:p w14:paraId="317AE4C5" w14:textId="77777777" w:rsidR="001A508E" w:rsidRDefault="001A508E" w:rsidP="001A508E">
      <w:pPr>
        <w:spacing w:after="0" w:line="360" w:lineRule="auto"/>
        <w:ind w:firstLine="709"/>
        <w:jc w:val="right"/>
        <w:rPr>
          <w:i/>
          <w:lang w:val="uk-UA"/>
        </w:rPr>
      </w:pPr>
    </w:p>
    <w:p w14:paraId="71BFA1B8" w14:textId="77777777" w:rsidR="001A508E" w:rsidRDefault="001A508E" w:rsidP="001A508E">
      <w:pPr>
        <w:spacing w:after="0" w:line="360" w:lineRule="auto"/>
        <w:ind w:firstLine="709"/>
        <w:jc w:val="right"/>
        <w:rPr>
          <w:i/>
          <w:lang w:val="uk-UA"/>
        </w:rPr>
      </w:pPr>
      <w:r w:rsidRPr="00D72AD0">
        <w:rPr>
          <w:i/>
          <w:lang w:val="uk-UA"/>
        </w:rPr>
        <w:lastRenderedPageBreak/>
        <w:t xml:space="preserve">Продовж. </w:t>
      </w:r>
      <w:r>
        <w:rPr>
          <w:i/>
          <w:lang w:val="uk-UA"/>
        </w:rPr>
        <w:t>Т</w:t>
      </w:r>
      <w:r w:rsidRPr="00D72AD0">
        <w:rPr>
          <w:i/>
          <w:lang w:val="uk-UA"/>
        </w:rPr>
        <w:t>абл</w:t>
      </w:r>
      <w:r>
        <w:rPr>
          <w:i/>
          <w:lang w:val="uk-UA"/>
        </w:rPr>
        <w:t>иці</w:t>
      </w:r>
      <w:r w:rsidRPr="00D72AD0">
        <w:rPr>
          <w:i/>
          <w:lang w:val="uk-UA"/>
        </w:rPr>
        <w:t xml:space="preserve"> 2.</w:t>
      </w:r>
      <w:r>
        <w:rPr>
          <w:i/>
          <w:lang w:val="uk-UA"/>
        </w:rPr>
        <w:t>6</w:t>
      </w:r>
    </w:p>
    <w:tbl>
      <w:tblPr>
        <w:tblStyle w:val="ae"/>
        <w:tblW w:w="9918" w:type="dxa"/>
        <w:tblLayout w:type="fixed"/>
        <w:tblLook w:val="04A0" w:firstRow="1" w:lastRow="0" w:firstColumn="1" w:lastColumn="0" w:noHBand="0" w:noVBand="1"/>
      </w:tblPr>
      <w:tblGrid>
        <w:gridCol w:w="661"/>
        <w:gridCol w:w="2786"/>
        <w:gridCol w:w="2644"/>
        <w:gridCol w:w="1559"/>
        <w:gridCol w:w="2268"/>
      </w:tblGrid>
      <w:tr w:rsidR="001A508E" w14:paraId="05E04A95" w14:textId="77777777" w:rsidTr="006E7E51">
        <w:trPr>
          <w:trHeight w:val="835"/>
        </w:trPr>
        <w:tc>
          <w:tcPr>
            <w:tcW w:w="661" w:type="dxa"/>
          </w:tcPr>
          <w:p w14:paraId="5FAC0FD2" w14:textId="77777777" w:rsidR="001A508E" w:rsidRPr="00E03931" w:rsidRDefault="001A508E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1</w:t>
            </w:r>
          </w:p>
        </w:tc>
        <w:tc>
          <w:tcPr>
            <w:tcW w:w="2786" w:type="dxa"/>
          </w:tcPr>
          <w:p w14:paraId="66E7CE6B" w14:textId="741C0EBC" w:rsidR="001A508E" w:rsidRPr="00E03931" w:rsidRDefault="001A508E" w:rsidP="006E7E51">
            <w:pPr>
              <w:jc w:val="center"/>
              <w:rPr>
                <w:szCs w:val="19"/>
                <w:lang w:val="en-US"/>
              </w:rPr>
            </w:pPr>
            <w:r w:rsidRPr="00E92433">
              <w:rPr>
                <w:szCs w:val="19"/>
                <w:lang w:val="en-US"/>
              </w:rPr>
              <w:t xml:space="preserve">friend std::ifstream&amp; operator&gt;&gt;(std::ifstream&amp; in, </w:t>
            </w:r>
            <w:r w:rsidR="004E2BAE" w:rsidRPr="001B2FB2">
              <w:rPr>
                <w:szCs w:val="19"/>
                <w:lang w:val="en-US"/>
              </w:rPr>
              <w:t>Bug</w:t>
            </w:r>
            <w:r w:rsidRPr="00E92433">
              <w:rPr>
                <w:szCs w:val="19"/>
                <w:lang w:val="en-US"/>
              </w:rPr>
              <w:t xml:space="preserve">* </w:t>
            </w:r>
            <w:r w:rsidR="004E2BAE">
              <w:rPr>
                <w:szCs w:val="19"/>
                <w:lang w:val="en-US"/>
              </w:rPr>
              <w:t>bug</w:t>
            </w:r>
            <w:r w:rsidRPr="00E92433">
              <w:rPr>
                <w:szCs w:val="19"/>
                <w:lang w:val="en-US"/>
              </w:rPr>
              <w:t>)</w:t>
            </w:r>
          </w:p>
        </w:tc>
        <w:tc>
          <w:tcPr>
            <w:tcW w:w="2644" w:type="dxa"/>
          </w:tcPr>
          <w:p w14:paraId="65E6C49F" w14:textId="77777777" w:rsidR="001A508E" w:rsidRDefault="001A508E" w:rsidP="006E7E51">
            <w:pPr>
              <w:jc w:val="center"/>
              <w:rPr>
                <w:lang w:val="uk-UA"/>
              </w:rPr>
            </w:pPr>
            <w:r w:rsidRPr="00E92433">
              <w:rPr>
                <w:szCs w:val="19"/>
                <w:lang w:val="en-US"/>
              </w:rPr>
              <w:t>in</w:t>
            </w:r>
            <w:r w:rsidRPr="00A31E1C">
              <w:rPr>
                <w:lang w:val="en-US"/>
              </w:rPr>
              <w:t xml:space="preserve"> – </w:t>
            </w:r>
            <w:r>
              <w:rPr>
                <w:lang w:val="uk-UA"/>
              </w:rPr>
              <w:t xml:space="preserve">адреса </w:t>
            </w:r>
          </w:p>
          <w:p w14:paraId="6111FB39" w14:textId="77777777" w:rsidR="001A508E" w:rsidRPr="00E92433" w:rsidRDefault="001A508E" w:rsidP="006E7E51">
            <w:pPr>
              <w:jc w:val="center"/>
              <w:rPr>
                <w:lang w:val="en-US"/>
              </w:rPr>
            </w:pPr>
            <w:r>
              <w:rPr>
                <w:lang w:val="uk-UA"/>
              </w:rPr>
              <w:t>вхідного потоку</w:t>
            </w:r>
            <w:r>
              <w:rPr>
                <w:lang w:val="en-US"/>
              </w:rPr>
              <w:t>;</w:t>
            </w:r>
          </w:p>
          <w:p w14:paraId="09DFB664" w14:textId="77777777" w:rsidR="001A508E" w:rsidRDefault="001A508E" w:rsidP="006E7E51">
            <w:pPr>
              <w:jc w:val="center"/>
              <w:rPr>
                <w:lang w:val="uk-UA"/>
              </w:rPr>
            </w:pPr>
            <w:r w:rsidRPr="00E92433">
              <w:rPr>
                <w:szCs w:val="19"/>
              </w:rPr>
              <w:t>task</w:t>
            </w:r>
            <w:r w:rsidRPr="003626CE">
              <w:rPr>
                <w:lang w:val="en-US"/>
              </w:rPr>
              <w:t xml:space="preserve"> – </w:t>
            </w:r>
            <w:r>
              <w:rPr>
                <w:lang w:val="uk-UA"/>
              </w:rPr>
              <w:t xml:space="preserve">об’єкт типу </w:t>
            </w:r>
            <w:r>
              <w:rPr>
                <w:lang w:val="en-US"/>
              </w:rPr>
              <w:t>Task</w:t>
            </w:r>
          </w:p>
        </w:tc>
        <w:tc>
          <w:tcPr>
            <w:tcW w:w="1559" w:type="dxa"/>
          </w:tcPr>
          <w:p w14:paraId="6664D765" w14:textId="77777777" w:rsidR="001A508E" w:rsidRDefault="001A508E" w:rsidP="006E7E51">
            <w:pPr>
              <w:jc w:val="center"/>
              <w:rPr>
                <w:lang w:val="uk-UA"/>
              </w:rPr>
            </w:pPr>
            <w:r w:rsidRPr="00E92433">
              <w:rPr>
                <w:szCs w:val="19"/>
                <w:lang w:val="en-US"/>
              </w:rPr>
              <w:t>in</w:t>
            </w:r>
            <w:r w:rsidRPr="00A31E1C">
              <w:rPr>
                <w:lang w:val="en-US"/>
              </w:rPr>
              <w:t xml:space="preserve"> – </w:t>
            </w:r>
            <w:r>
              <w:rPr>
                <w:lang w:val="uk-UA"/>
              </w:rPr>
              <w:t xml:space="preserve">адреса </w:t>
            </w:r>
          </w:p>
          <w:p w14:paraId="45A818F4" w14:textId="77777777" w:rsidR="001A508E" w:rsidRDefault="001A508E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вхідного потоку</w:t>
            </w:r>
          </w:p>
        </w:tc>
        <w:tc>
          <w:tcPr>
            <w:tcW w:w="2268" w:type="dxa"/>
          </w:tcPr>
          <w:p w14:paraId="5CD22B9F" w14:textId="77777777" w:rsidR="001A508E" w:rsidRDefault="001A508E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Метод зчитування інформації з файлового потоку, через перевантаження оператору</w:t>
            </w:r>
          </w:p>
        </w:tc>
      </w:tr>
    </w:tbl>
    <w:p w14:paraId="546EE0DD" w14:textId="77777777" w:rsidR="001A508E" w:rsidRDefault="001A508E" w:rsidP="001A508E"/>
    <w:p w14:paraId="723C3014" w14:textId="3C0E9298" w:rsidR="001B2FB2" w:rsidRDefault="001B2FB2" w:rsidP="00DE4BEC">
      <w:pPr>
        <w:pStyle w:val="a9"/>
      </w:pPr>
      <w:r>
        <w:t>2.1.</w:t>
      </w:r>
      <w:r w:rsidR="00DE4BEC">
        <w:rPr>
          <w:lang w:val="uk-UA"/>
        </w:rPr>
        <w:t>4</w:t>
      </w:r>
      <w:r w:rsidR="002A7221">
        <w:rPr>
          <w:lang w:val="en-US"/>
        </w:rPr>
        <w:t>.</w:t>
      </w:r>
      <w:r>
        <w:t xml:space="preserve"> Структура «</w:t>
      </w:r>
      <w:r>
        <w:rPr>
          <w:lang w:val="en-US"/>
        </w:rPr>
        <w:t>Node</w:t>
      </w:r>
      <w:r>
        <w:t>»</w:t>
      </w:r>
      <w:bookmarkEnd w:id="49"/>
    </w:p>
    <w:p w14:paraId="3F18902C" w14:textId="23859C64" w:rsidR="001B2FB2" w:rsidRPr="00364A5C" w:rsidRDefault="001B2FB2" w:rsidP="001B2FB2">
      <w:pPr>
        <w:spacing w:line="360" w:lineRule="auto"/>
        <w:ind w:firstLine="708"/>
        <w:rPr>
          <w:lang w:val="uk-UA"/>
        </w:rPr>
      </w:pPr>
      <w:r>
        <w:rPr>
          <w:lang w:val="uk-UA"/>
        </w:rPr>
        <w:t>Структура «</w:t>
      </w:r>
      <w:r>
        <w:rPr>
          <w:lang w:val="en-US"/>
        </w:rPr>
        <w:t>Node</w:t>
      </w:r>
      <w:r>
        <w:rPr>
          <w:lang w:val="uk-UA"/>
        </w:rPr>
        <w:t>»</w:t>
      </w:r>
      <w:r w:rsidRPr="008D3E6B">
        <w:t xml:space="preserve"> </w:t>
      </w:r>
      <w:r>
        <w:rPr>
          <w:lang w:val="uk-UA"/>
        </w:rPr>
        <w:t xml:space="preserve">необхідна для представлення сутності об’єктів, що знаходяться в контейнері. Опис полів структури наведено в </w:t>
      </w:r>
      <w:r w:rsidR="00904DDF">
        <w:rPr>
          <w:rStyle w:val="af4"/>
        </w:rPr>
        <w:t>Таблиці 2.7</w:t>
      </w:r>
      <w:r>
        <w:rPr>
          <w:lang w:val="uk-UA"/>
        </w:rPr>
        <w:t>.</w:t>
      </w:r>
    </w:p>
    <w:p w14:paraId="2C5FC98B" w14:textId="40A2B25B" w:rsidR="001B2FB2" w:rsidRDefault="001B2FB2" w:rsidP="001B2FB2">
      <w:pPr>
        <w:pStyle w:val="af6"/>
        <w:keepNext/>
        <w:jc w:val="right"/>
        <w:rPr>
          <w:color w:val="auto"/>
          <w:sz w:val="28"/>
        </w:rPr>
      </w:pPr>
      <w:bookmarkStart w:id="50" w:name="_Ref105498643"/>
      <w:r w:rsidRPr="00EC16FC">
        <w:rPr>
          <w:color w:val="auto"/>
          <w:sz w:val="28"/>
          <w:lang w:val="uk-UA"/>
        </w:rPr>
        <w:t>Таблиця 2.</w:t>
      </w:r>
      <w:r>
        <w:rPr>
          <w:color w:val="auto"/>
          <w:sz w:val="28"/>
          <w:lang w:val="en-US"/>
        </w:rPr>
        <w:t>7</w:t>
      </w:r>
      <w:bookmarkEnd w:id="50"/>
    </w:p>
    <w:p w14:paraId="71C3A000" w14:textId="4882D2CF" w:rsidR="001B2FB2" w:rsidRPr="002D5604" w:rsidRDefault="001B2FB2" w:rsidP="001B2FB2">
      <w:pPr>
        <w:spacing w:line="360" w:lineRule="auto"/>
        <w:jc w:val="center"/>
        <w:rPr>
          <w:b/>
        </w:rPr>
      </w:pPr>
      <w:r w:rsidRPr="001B21A7">
        <w:rPr>
          <w:b/>
          <w:lang w:val="uk-UA"/>
        </w:rPr>
        <w:t xml:space="preserve">Поля структури </w:t>
      </w:r>
      <w:r w:rsidRPr="001B2FB2">
        <w:rPr>
          <w:b/>
          <w:bCs/>
          <w:lang w:val="en-US"/>
        </w:rPr>
        <w:t>Node</w:t>
      </w:r>
    </w:p>
    <w:tbl>
      <w:tblPr>
        <w:tblStyle w:val="ae"/>
        <w:tblW w:w="9776" w:type="dxa"/>
        <w:jc w:val="center"/>
        <w:tblLook w:val="04A0" w:firstRow="1" w:lastRow="0" w:firstColumn="1" w:lastColumn="0" w:noHBand="0" w:noVBand="1"/>
      </w:tblPr>
      <w:tblGrid>
        <w:gridCol w:w="846"/>
        <w:gridCol w:w="2410"/>
        <w:gridCol w:w="2268"/>
        <w:gridCol w:w="4252"/>
      </w:tblGrid>
      <w:tr w:rsidR="001B2FB2" w:rsidRPr="00471E57" w14:paraId="18E9FF99" w14:textId="77777777" w:rsidTr="006E7E51">
        <w:trPr>
          <w:trHeight w:val="649"/>
          <w:jc w:val="center"/>
        </w:trPr>
        <w:tc>
          <w:tcPr>
            <w:tcW w:w="846" w:type="dxa"/>
            <w:vAlign w:val="center"/>
          </w:tcPr>
          <w:p w14:paraId="78DE1D47" w14:textId="77777777" w:rsidR="001B2FB2" w:rsidRPr="00AC3C00" w:rsidRDefault="001B2FB2" w:rsidP="006E7E51">
            <w:pPr>
              <w:jc w:val="center"/>
              <w:rPr>
                <w:lang w:val="uk-UA"/>
              </w:rPr>
            </w:pPr>
            <w:r w:rsidRPr="00471E57">
              <w:rPr>
                <w:lang w:val="uk-UA"/>
              </w:rPr>
              <w:t xml:space="preserve">№ </w:t>
            </w:r>
            <w:r>
              <w:rPr>
                <w:lang w:val="uk-UA"/>
              </w:rPr>
              <w:t>з\п</w:t>
            </w:r>
          </w:p>
        </w:tc>
        <w:tc>
          <w:tcPr>
            <w:tcW w:w="2410" w:type="dxa"/>
            <w:vAlign w:val="center"/>
          </w:tcPr>
          <w:p w14:paraId="7C16219A" w14:textId="77777777" w:rsidR="001B2FB2" w:rsidRPr="00AC3C00" w:rsidRDefault="001B2FB2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Назва</w:t>
            </w:r>
          </w:p>
        </w:tc>
        <w:tc>
          <w:tcPr>
            <w:tcW w:w="2268" w:type="dxa"/>
            <w:vAlign w:val="center"/>
          </w:tcPr>
          <w:p w14:paraId="7814180A" w14:textId="77777777" w:rsidR="001B2FB2" w:rsidRDefault="001B2FB2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Тип</w:t>
            </w:r>
          </w:p>
        </w:tc>
        <w:tc>
          <w:tcPr>
            <w:tcW w:w="4252" w:type="dxa"/>
            <w:vAlign w:val="center"/>
          </w:tcPr>
          <w:p w14:paraId="35EB24A8" w14:textId="77777777" w:rsidR="001B2FB2" w:rsidRDefault="001B2FB2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Призначення</w:t>
            </w:r>
          </w:p>
        </w:tc>
      </w:tr>
      <w:tr w:rsidR="001B2FB2" w:rsidRPr="00471E57" w14:paraId="4AFD7782" w14:textId="77777777" w:rsidTr="001B2FB2">
        <w:trPr>
          <w:trHeight w:val="135"/>
          <w:jc w:val="center"/>
        </w:trPr>
        <w:tc>
          <w:tcPr>
            <w:tcW w:w="846" w:type="dxa"/>
            <w:vAlign w:val="center"/>
          </w:tcPr>
          <w:p w14:paraId="63FF5DC2" w14:textId="77777777" w:rsidR="001B2FB2" w:rsidRPr="00AC3C00" w:rsidRDefault="001B2FB2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  <w:tc>
          <w:tcPr>
            <w:tcW w:w="2410" w:type="dxa"/>
            <w:shd w:val="clear" w:color="auto" w:fill="auto"/>
            <w:vAlign w:val="center"/>
          </w:tcPr>
          <w:p w14:paraId="56BCB8C3" w14:textId="75352FCF" w:rsidR="001B2FB2" w:rsidRPr="001B2FB2" w:rsidRDefault="001B2FB2" w:rsidP="006E7E51">
            <w:pPr>
              <w:jc w:val="center"/>
              <w:rPr>
                <w:szCs w:val="28"/>
                <w:lang w:val="uk-UA"/>
              </w:rPr>
            </w:pPr>
            <w:r w:rsidRPr="001B2FB2">
              <w:rPr>
                <w:color w:val="000000" w:themeColor="text1"/>
                <w:szCs w:val="28"/>
                <w:lang w:val="ru-UA" w:eastAsia="ko-KR"/>
              </w:rPr>
              <w:t>priority</w:t>
            </w:r>
          </w:p>
        </w:tc>
        <w:tc>
          <w:tcPr>
            <w:tcW w:w="2268" w:type="dxa"/>
            <w:vAlign w:val="center"/>
          </w:tcPr>
          <w:p w14:paraId="2108F027" w14:textId="7E8AC1B8" w:rsidR="001B2FB2" w:rsidRPr="00471E57" w:rsidRDefault="001B2FB2" w:rsidP="006E7E51">
            <w:pPr>
              <w:jc w:val="center"/>
              <w:rPr>
                <w:lang w:val="uk-UA"/>
              </w:rPr>
            </w:pPr>
            <w:r w:rsidRPr="001B2FB2">
              <w:rPr>
                <w:lang w:val="uk-UA"/>
              </w:rPr>
              <w:t>int</w:t>
            </w:r>
          </w:p>
        </w:tc>
        <w:tc>
          <w:tcPr>
            <w:tcW w:w="4252" w:type="dxa"/>
            <w:vAlign w:val="center"/>
          </w:tcPr>
          <w:p w14:paraId="6EF1BD70" w14:textId="72F0A5D2" w:rsidR="001B2FB2" w:rsidRPr="00DE4BEC" w:rsidRDefault="00DE4BEC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Значення пріоритету</w:t>
            </w:r>
          </w:p>
        </w:tc>
      </w:tr>
      <w:tr w:rsidR="001B2FB2" w:rsidRPr="00471E57" w14:paraId="565DF196" w14:textId="77777777" w:rsidTr="006E7E51">
        <w:trPr>
          <w:trHeight w:val="135"/>
          <w:jc w:val="center"/>
        </w:trPr>
        <w:tc>
          <w:tcPr>
            <w:tcW w:w="846" w:type="dxa"/>
            <w:vAlign w:val="center"/>
          </w:tcPr>
          <w:p w14:paraId="78DE9FF2" w14:textId="77777777" w:rsidR="001B2FB2" w:rsidRDefault="001B2FB2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2410" w:type="dxa"/>
            <w:vAlign w:val="center"/>
          </w:tcPr>
          <w:p w14:paraId="0FAB126F" w14:textId="264094F3" w:rsidR="001B2FB2" w:rsidRPr="00471E57" w:rsidRDefault="001B2FB2" w:rsidP="006E7E51">
            <w:pPr>
              <w:jc w:val="center"/>
              <w:rPr>
                <w:lang w:val="uk-UA"/>
              </w:rPr>
            </w:pPr>
            <w:r w:rsidRPr="001B2FB2">
              <w:rPr>
                <w:lang w:val="en-US"/>
              </w:rPr>
              <w:t>el</w:t>
            </w:r>
          </w:p>
        </w:tc>
        <w:tc>
          <w:tcPr>
            <w:tcW w:w="2268" w:type="dxa"/>
            <w:vAlign w:val="center"/>
          </w:tcPr>
          <w:p w14:paraId="30EEE831" w14:textId="1AE5B338" w:rsidR="001B2FB2" w:rsidRPr="00471E57" w:rsidRDefault="001B2FB2" w:rsidP="006E7E51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 xml:space="preserve">Assignment </w:t>
            </w:r>
            <w:r w:rsidRPr="00471E57">
              <w:rPr>
                <w:lang w:val="uk-UA"/>
              </w:rPr>
              <w:t>*</w:t>
            </w:r>
          </w:p>
        </w:tc>
        <w:tc>
          <w:tcPr>
            <w:tcW w:w="4252" w:type="dxa"/>
            <w:vAlign w:val="center"/>
          </w:tcPr>
          <w:p w14:paraId="584E7EA9" w14:textId="19EAC652" w:rsidR="001B2FB2" w:rsidRPr="00426D5A" w:rsidRDefault="001B2FB2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 xml:space="preserve">Покажчик </w:t>
            </w:r>
            <w:r w:rsidR="00833A18">
              <w:rPr>
                <w:lang w:val="uk-UA"/>
              </w:rPr>
              <w:t xml:space="preserve">на </w:t>
            </w:r>
            <w:r w:rsidR="00DE4BEC">
              <w:rPr>
                <w:lang w:val="uk-UA"/>
              </w:rPr>
              <w:t>об’єкт завдання</w:t>
            </w:r>
          </w:p>
        </w:tc>
      </w:tr>
      <w:tr w:rsidR="001B2FB2" w14:paraId="153ADDA7" w14:textId="77777777" w:rsidTr="006E7E51">
        <w:trPr>
          <w:trHeight w:val="135"/>
          <w:jc w:val="center"/>
        </w:trPr>
        <w:tc>
          <w:tcPr>
            <w:tcW w:w="846" w:type="dxa"/>
            <w:vAlign w:val="center"/>
          </w:tcPr>
          <w:p w14:paraId="6D09D950" w14:textId="77777777" w:rsidR="001B2FB2" w:rsidRDefault="001B2FB2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2410" w:type="dxa"/>
            <w:vAlign w:val="center"/>
          </w:tcPr>
          <w:p w14:paraId="2DE2B964" w14:textId="65BB56A1" w:rsidR="001B2FB2" w:rsidRPr="00471E57" w:rsidRDefault="001B2FB2" w:rsidP="006E7E51">
            <w:pPr>
              <w:jc w:val="center"/>
              <w:rPr>
                <w:lang w:val="uk-UA"/>
              </w:rPr>
            </w:pPr>
            <w:r w:rsidRPr="001B2FB2">
              <w:rPr>
                <w:lang w:val="en-US"/>
              </w:rPr>
              <w:t>next</w:t>
            </w:r>
          </w:p>
        </w:tc>
        <w:tc>
          <w:tcPr>
            <w:tcW w:w="2268" w:type="dxa"/>
            <w:vAlign w:val="center"/>
          </w:tcPr>
          <w:p w14:paraId="6DEEF762" w14:textId="39E2D89B" w:rsidR="001B2FB2" w:rsidRPr="00426D5A" w:rsidRDefault="001B2FB2" w:rsidP="006E7E51">
            <w:pPr>
              <w:jc w:val="center"/>
              <w:rPr>
                <w:lang w:val="en-US"/>
              </w:rPr>
            </w:pPr>
            <w:r w:rsidRPr="001B2FB2">
              <w:rPr>
                <w:lang w:val="en-US"/>
              </w:rPr>
              <w:t xml:space="preserve">Node </w:t>
            </w:r>
            <w:r>
              <w:rPr>
                <w:lang w:val="en-US"/>
              </w:rPr>
              <w:t>*</w:t>
            </w:r>
          </w:p>
        </w:tc>
        <w:tc>
          <w:tcPr>
            <w:tcW w:w="4252" w:type="dxa"/>
            <w:vAlign w:val="center"/>
          </w:tcPr>
          <w:p w14:paraId="03956470" w14:textId="742F027A" w:rsidR="001B2FB2" w:rsidRDefault="001B2FB2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 xml:space="preserve">Покажчик на </w:t>
            </w:r>
            <w:r w:rsidR="00DE4BEC">
              <w:rPr>
                <w:lang w:val="uk-UA"/>
              </w:rPr>
              <w:t>наступний</w:t>
            </w:r>
            <w:r>
              <w:rPr>
                <w:lang w:val="uk-UA"/>
              </w:rPr>
              <w:t xml:space="preserve"> елемент</w:t>
            </w:r>
          </w:p>
        </w:tc>
      </w:tr>
    </w:tbl>
    <w:p w14:paraId="23458BB6" w14:textId="77777777" w:rsidR="00412EF7" w:rsidRDefault="00412EF7" w:rsidP="00412EF7">
      <w:pPr>
        <w:pStyle w:val="a9"/>
      </w:pPr>
      <w:bookmarkStart w:id="51" w:name="_Toc105512177"/>
    </w:p>
    <w:p w14:paraId="527DDCBB" w14:textId="4DDE026F" w:rsidR="00412EF7" w:rsidRDefault="00412EF7" w:rsidP="00412EF7">
      <w:pPr>
        <w:pStyle w:val="a9"/>
      </w:pPr>
      <w:r>
        <w:t>2.1.</w:t>
      </w:r>
      <w:r w:rsidR="00312995">
        <w:rPr>
          <w:lang w:val="uk-UA"/>
        </w:rPr>
        <w:t>5.</w:t>
      </w:r>
      <w:r>
        <w:t xml:space="preserve"> Клас «</w:t>
      </w:r>
      <w:bookmarkStart w:id="52" w:name="_Hlk135221511"/>
      <w:r w:rsidRPr="00412EF7">
        <w:rPr>
          <w:lang w:val="en-US"/>
        </w:rPr>
        <w:t>QueueP</w:t>
      </w:r>
      <w:bookmarkEnd w:id="52"/>
      <w:r>
        <w:t>»</w:t>
      </w:r>
      <w:bookmarkEnd w:id="51"/>
    </w:p>
    <w:p w14:paraId="5CD44E30" w14:textId="06BDD0D3" w:rsidR="00412EF7" w:rsidRPr="0068099A" w:rsidRDefault="00412EF7" w:rsidP="00412EF7">
      <w:pPr>
        <w:spacing w:line="360" w:lineRule="auto"/>
        <w:ind w:firstLine="708"/>
        <w:rPr>
          <w:szCs w:val="28"/>
          <w:lang w:val="uk-UA"/>
        </w:rPr>
      </w:pPr>
      <w:r w:rsidRPr="00473701">
        <w:rPr>
          <w:rStyle w:val="af4"/>
        </w:rPr>
        <w:t>Клас «</w:t>
      </w:r>
      <w:r w:rsidRPr="00412EF7">
        <w:rPr>
          <w:lang w:val="en-US"/>
        </w:rPr>
        <w:t>QueueP</w:t>
      </w:r>
      <w:r w:rsidRPr="00473701">
        <w:rPr>
          <w:rStyle w:val="af4"/>
        </w:rPr>
        <w:t xml:space="preserve">» - це </w:t>
      </w:r>
      <w:r>
        <w:rPr>
          <w:rStyle w:val="af4"/>
        </w:rPr>
        <w:t xml:space="preserve">клас-контейнер, що зберігає об’єкти типів </w:t>
      </w:r>
      <w:r w:rsidRPr="00500D02">
        <w:rPr>
          <w:rStyle w:val="af4"/>
        </w:rPr>
        <w:t>«</w:t>
      </w:r>
      <w:r>
        <w:rPr>
          <w:rStyle w:val="af4"/>
          <w:lang w:val="en-US"/>
        </w:rPr>
        <w:t>Task</w:t>
      </w:r>
      <w:r w:rsidRPr="00500D02">
        <w:rPr>
          <w:rStyle w:val="af4"/>
        </w:rPr>
        <w:t xml:space="preserve">» та </w:t>
      </w:r>
      <w:r>
        <w:rPr>
          <w:rStyle w:val="af4"/>
        </w:rPr>
        <w:t>«</w:t>
      </w:r>
      <w:r>
        <w:rPr>
          <w:rStyle w:val="af4"/>
          <w:lang w:val="en-US"/>
        </w:rPr>
        <w:t>Bug</w:t>
      </w:r>
      <w:r>
        <w:rPr>
          <w:rStyle w:val="af4"/>
        </w:rPr>
        <w:t>»</w:t>
      </w:r>
      <w:r w:rsidRPr="00473701">
        <w:rPr>
          <w:rStyle w:val="af4"/>
        </w:rPr>
        <w:t xml:space="preserve">. </w:t>
      </w:r>
      <w:r>
        <w:rPr>
          <w:rStyle w:val="af4"/>
        </w:rPr>
        <w:t>Опис закритого</w:t>
      </w:r>
      <w:r w:rsidRPr="00473701">
        <w:rPr>
          <w:rStyle w:val="af4"/>
        </w:rPr>
        <w:t xml:space="preserve"> інтерфейсу</w:t>
      </w:r>
      <w:r>
        <w:rPr>
          <w:rStyle w:val="af4"/>
        </w:rPr>
        <w:t xml:space="preserve"> класу</w:t>
      </w:r>
      <w:r w:rsidRPr="00214338">
        <w:rPr>
          <w:rStyle w:val="af4"/>
        </w:rPr>
        <w:t xml:space="preserve"> «</w:t>
      </w:r>
      <w:r w:rsidRPr="00412EF7">
        <w:rPr>
          <w:lang w:val="en-US"/>
        </w:rPr>
        <w:t>QueueP</w:t>
      </w:r>
      <w:r w:rsidRPr="00214338">
        <w:rPr>
          <w:rStyle w:val="af4"/>
        </w:rPr>
        <w:t>»</w:t>
      </w:r>
      <w:r w:rsidRPr="00473701">
        <w:rPr>
          <w:rStyle w:val="af4"/>
        </w:rPr>
        <w:t xml:space="preserve"> наведено в</w:t>
      </w:r>
      <w:r>
        <w:rPr>
          <w:rStyle w:val="af4"/>
        </w:rPr>
        <w:t xml:space="preserve"> </w:t>
      </w:r>
      <w:r w:rsidR="00904DDF">
        <w:rPr>
          <w:rStyle w:val="af4"/>
        </w:rPr>
        <w:t>Таблиці 2.8</w:t>
      </w:r>
      <w:r>
        <w:rPr>
          <w:rStyle w:val="af4"/>
        </w:rPr>
        <w:t>. Опис відкритого інтерфейсу класу</w:t>
      </w:r>
      <w:r w:rsidRPr="00214338">
        <w:rPr>
          <w:rStyle w:val="af4"/>
        </w:rPr>
        <w:t xml:space="preserve"> «</w:t>
      </w:r>
      <w:r w:rsidRPr="00412EF7">
        <w:rPr>
          <w:lang w:val="en-US"/>
        </w:rPr>
        <w:t>QueueP</w:t>
      </w:r>
      <w:r w:rsidRPr="00214338">
        <w:rPr>
          <w:rStyle w:val="af4"/>
        </w:rPr>
        <w:t>»</w:t>
      </w:r>
      <w:r w:rsidRPr="00473701">
        <w:rPr>
          <w:rStyle w:val="af4"/>
        </w:rPr>
        <w:t xml:space="preserve"> наведено</w:t>
      </w:r>
      <w:r>
        <w:rPr>
          <w:rStyle w:val="af4"/>
        </w:rPr>
        <w:t xml:space="preserve"> в </w:t>
      </w:r>
      <w:r w:rsidR="00904DDF">
        <w:rPr>
          <w:rStyle w:val="af4"/>
        </w:rPr>
        <w:t>Таблиці 2.9</w:t>
      </w:r>
      <w:r w:rsidRPr="00473701">
        <w:rPr>
          <w:rStyle w:val="af4"/>
        </w:rPr>
        <w:t>.</w:t>
      </w:r>
    </w:p>
    <w:p w14:paraId="57C87834" w14:textId="77777777" w:rsidR="00412EF7" w:rsidRDefault="00412EF7" w:rsidP="00412EF7">
      <w:pPr>
        <w:rPr>
          <w:lang w:val="uk-UA"/>
        </w:rPr>
      </w:pPr>
    </w:p>
    <w:p w14:paraId="1952BF1E" w14:textId="77777777" w:rsidR="001A508E" w:rsidRDefault="001A508E" w:rsidP="00412EF7">
      <w:pPr>
        <w:rPr>
          <w:lang w:val="uk-UA"/>
        </w:rPr>
      </w:pPr>
    </w:p>
    <w:p w14:paraId="69B53697" w14:textId="77777777" w:rsidR="00C10862" w:rsidRDefault="00C10862" w:rsidP="00412EF7">
      <w:pPr>
        <w:rPr>
          <w:lang w:val="uk-UA"/>
        </w:rPr>
      </w:pPr>
    </w:p>
    <w:p w14:paraId="7A0E9B08" w14:textId="616CA069" w:rsidR="001A508E" w:rsidRPr="00364A5C" w:rsidRDefault="001A508E" w:rsidP="00412EF7">
      <w:pPr>
        <w:rPr>
          <w:lang w:val="uk-UA"/>
        </w:rPr>
      </w:pPr>
    </w:p>
    <w:p w14:paraId="40B84AE4" w14:textId="04663E31" w:rsidR="00412EF7" w:rsidRPr="00500D02" w:rsidRDefault="00412EF7" w:rsidP="00412EF7">
      <w:pPr>
        <w:pStyle w:val="af6"/>
        <w:keepNext/>
        <w:jc w:val="right"/>
        <w:rPr>
          <w:color w:val="auto"/>
          <w:sz w:val="28"/>
          <w:lang w:val="uk-UA"/>
        </w:rPr>
      </w:pPr>
      <w:bookmarkStart w:id="53" w:name="_Ref105357232"/>
      <w:r w:rsidRPr="00EC16FC">
        <w:rPr>
          <w:color w:val="auto"/>
          <w:sz w:val="28"/>
          <w:lang w:val="uk-UA"/>
        </w:rPr>
        <w:lastRenderedPageBreak/>
        <w:t>Таблиця 2.</w:t>
      </w:r>
      <w:bookmarkEnd w:id="53"/>
      <w:r>
        <w:rPr>
          <w:color w:val="auto"/>
          <w:sz w:val="28"/>
          <w:lang w:val="en-US"/>
        </w:rPr>
        <w:t>8</w:t>
      </w:r>
      <w:r w:rsidRPr="00500D02">
        <w:rPr>
          <w:color w:val="auto"/>
          <w:sz w:val="28"/>
          <w:lang w:val="uk-UA"/>
        </w:rPr>
        <w:t xml:space="preserve"> </w:t>
      </w:r>
    </w:p>
    <w:p w14:paraId="791DEB29" w14:textId="53219F31" w:rsidR="00412EF7" w:rsidRPr="002D5604" w:rsidRDefault="00412EF7" w:rsidP="00412EF7">
      <w:pPr>
        <w:spacing w:line="360" w:lineRule="auto"/>
        <w:jc w:val="center"/>
        <w:rPr>
          <w:b/>
        </w:rPr>
      </w:pPr>
      <w:r>
        <w:rPr>
          <w:b/>
          <w:lang w:val="uk-UA"/>
        </w:rPr>
        <w:t>Поля за</w:t>
      </w:r>
      <w:r w:rsidRPr="002D5604">
        <w:rPr>
          <w:b/>
          <w:lang w:val="uk-UA"/>
        </w:rPr>
        <w:t xml:space="preserve">критого інтерфейсу класу </w:t>
      </w:r>
      <w:r w:rsidRPr="00412EF7">
        <w:rPr>
          <w:b/>
          <w:lang w:val="en-US"/>
        </w:rPr>
        <w:t>QueueP</w:t>
      </w:r>
    </w:p>
    <w:tbl>
      <w:tblPr>
        <w:tblStyle w:val="ae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2410"/>
        <w:gridCol w:w="2268"/>
        <w:gridCol w:w="4103"/>
      </w:tblGrid>
      <w:tr w:rsidR="00412EF7" w14:paraId="253A642F" w14:textId="77777777" w:rsidTr="006E7E51">
        <w:trPr>
          <w:trHeight w:val="649"/>
          <w:jc w:val="center"/>
        </w:trPr>
        <w:tc>
          <w:tcPr>
            <w:tcW w:w="846" w:type="dxa"/>
            <w:vAlign w:val="center"/>
          </w:tcPr>
          <w:p w14:paraId="0BD37809" w14:textId="77777777" w:rsidR="00412EF7" w:rsidRPr="00AC3C00" w:rsidRDefault="00412EF7" w:rsidP="006E7E51">
            <w:pPr>
              <w:jc w:val="center"/>
              <w:rPr>
                <w:lang w:val="uk-UA"/>
              </w:rPr>
            </w:pPr>
            <w:r>
              <w:t xml:space="preserve">№ </w:t>
            </w:r>
            <w:r>
              <w:rPr>
                <w:lang w:val="uk-UA"/>
              </w:rPr>
              <w:t>з\п</w:t>
            </w:r>
          </w:p>
        </w:tc>
        <w:tc>
          <w:tcPr>
            <w:tcW w:w="2410" w:type="dxa"/>
            <w:vAlign w:val="center"/>
          </w:tcPr>
          <w:p w14:paraId="4AB0B9BA" w14:textId="77777777" w:rsidR="00412EF7" w:rsidRPr="00AC3C00" w:rsidRDefault="00412EF7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Назва</w:t>
            </w:r>
          </w:p>
        </w:tc>
        <w:tc>
          <w:tcPr>
            <w:tcW w:w="2268" w:type="dxa"/>
            <w:vAlign w:val="center"/>
          </w:tcPr>
          <w:p w14:paraId="78D1E0D8" w14:textId="77777777" w:rsidR="00412EF7" w:rsidRDefault="00412EF7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Тип</w:t>
            </w:r>
          </w:p>
        </w:tc>
        <w:tc>
          <w:tcPr>
            <w:tcW w:w="4103" w:type="dxa"/>
            <w:vAlign w:val="center"/>
          </w:tcPr>
          <w:p w14:paraId="26ABBB3A" w14:textId="77777777" w:rsidR="00412EF7" w:rsidRDefault="00412EF7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Призначення</w:t>
            </w:r>
          </w:p>
        </w:tc>
      </w:tr>
      <w:tr w:rsidR="00412EF7" w14:paraId="478C22D8" w14:textId="77777777" w:rsidTr="006E7E51">
        <w:trPr>
          <w:trHeight w:val="135"/>
          <w:jc w:val="center"/>
        </w:trPr>
        <w:tc>
          <w:tcPr>
            <w:tcW w:w="846" w:type="dxa"/>
            <w:vAlign w:val="center"/>
          </w:tcPr>
          <w:p w14:paraId="4C2216D2" w14:textId="77777777" w:rsidR="00412EF7" w:rsidRPr="00AC3C00" w:rsidRDefault="00412EF7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  <w:tc>
          <w:tcPr>
            <w:tcW w:w="2410" w:type="dxa"/>
            <w:vAlign w:val="center"/>
          </w:tcPr>
          <w:p w14:paraId="52D25586" w14:textId="4A0218D5" w:rsidR="00412EF7" w:rsidRPr="00471E57" w:rsidRDefault="00412EF7" w:rsidP="006E7E51">
            <w:pPr>
              <w:jc w:val="center"/>
            </w:pPr>
            <w:r w:rsidRPr="00412EF7">
              <w:rPr>
                <w:lang w:val="en-US"/>
              </w:rPr>
              <w:t>size</w:t>
            </w:r>
          </w:p>
        </w:tc>
        <w:tc>
          <w:tcPr>
            <w:tcW w:w="2268" w:type="dxa"/>
            <w:vAlign w:val="center"/>
          </w:tcPr>
          <w:p w14:paraId="6A27CA59" w14:textId="128BEE06" w:rsidR="00412EF7" w:rsidRPr="00471E57" w:rsidRDefault="00412EF7" w:rsidP="006E7E51">
            <w:pPr>
              <w:jc w:val="center"/>
            </w:pPr>
            <w:r>
              <w:rPr>
                <w:lang w:val="en-US"/>
              </w:rPr>
              <w:t>int</w:t>
            </w:r>
          </w:p>
        </w:tc>
        <w:tc>
          <w:tcPr>
            <w:tcW w:w="4103" w:type="dxa"/>
            <w:vAlign w:val="center"/>
          </w:tcPr>
          <w:p w14:paraId="138A9BEA" w14:textId="33EF0604" w:rsidR="00412EF7" w:rsidRPr="00412EF7" w:rsidRDefault="00412EF7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Розмір черги</w:t>
            </w:r>
            <w:r w:rsidR="00A26BCD">
              <w:t xml:space="preserve"> </w:t>
            </w:r>
            <w:r w:rsidR="00A26BCD" w:rsidRPr="00A26BCD">
              <w:rPr>
                <w:lang w:val="uk-UA"/>
              </w:rPr>
              <w:t>з пріоритетом</w:t>
            </w:r>
          </w:p>
        </w:tc>
      </w:tr>
      <w:tr w:rsidR="00412EF7" w14:paraId="2C84A2A0" w14:textId="77777777" w:rsidTr="006E7E51">
        <w:trPr>
          <w:trHeight w:val="135"/>
          <w:jc w:val="center"/>
        </w:trPr>
        <w:tc>
          <w:tcPr>
            <w:tcW w:w="846" w:type="dxa"/>
            <w:vAlign w:val="center"/>
          </w:tcPr>
          <w:p w14:paraId="66219334" w14:textId="77777777" w:rsidR="00412EF7" w:rsidRDefault="00412EF7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2410" w:type="dxa"/>
            <w:vAlign w:val="center"/>
          </w:tcPr>
          <w:p w14:paraId="311930D2" w14:textId="15F64E76" w:rsidR="00412EF7" w:rsidRPr="00471E57" w:rsidRDefault="00412EF7" w:rsidP="006E7E51">
            <w:pPr>
              <w:jc w:val="center"/>
            </w:pPr>
            <w:r>
              <w:rPr>
                <w:lang w:val="en-US"/>
              </w:rPr>
              <w:t>head</w:t>
            </w:r>
          </w:p>
        </w:tc>
        <w:tc>
          <w:tcPr>
            <w:tcW w:w="2268" w:type="dxa"/>
            <w:vAlign w:val="center"/>
          </w:tcPr>
          <w:p w14:paraId="2E72B697" w14:textId="32436B0A" w:rsidR="00412EF7" w:rsidRPr="00471E57" w:rsidRDefault="00412EF7" w:rsidP="006E7E51">
            <w:pPr>
              <w:jc w:val="center"/>
            </w:pPr>
            <w:r>
              <w:rPr>
                <w:lang w:val="en-US"/>
              </w:rPr>
              <w:t>Node</w:t>
            </w:r>
            <w:r w:rsidRPr="00471E57">
              <w:t>*</w:t>
            </w:r>
          </w:p>
        </w:tc>
        <w:tc>
          <w:tcPr>
            <w:tcW w:w="4103" w:type="dxa"/>
            <w:vAlign w:val="center"/>
          </w:tcPr>
          <w:p w14:paraId="01D39195" w14:textId="7F2C4D43" w:rsidR="00412EF7" w:rsidRPr="00426D5A" w:rsidRDefault="00412EF7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Покажчик на перший елемент</w:t>
            </w:r>
          </w:p>
        </w:tc>
      </w:tr>
    </w:tbl>
    <w:p w14:paraId="75E90EB4" w14:textId="77777777" w:rsidR="007852D9" w:rsidRDefault="007852D9" w:rsidP="001A508E">
      <w:pPr>
        <w:pStyle w:val="af6"/>
        <w:keepNext/>
        <w:ind w:firstLine="0"/>
        <w:rPr>
          <w:color w:val="auto"/>
          <w:sz w:val="28"/>
          <w:lang w:val="uk-UA"/>
        </w:rPr>
      </w:pPr>
      <w:bookmarkStart w:id="54" w:name="_Ref105357253"/>
    </w:p>
    <w:p w14:paraId="2F05C069" w14:textId="1A2AC58A" w:rsidR="007852D9" w:rsidRDefault="007852D9" w:rsidP="007852D9">
      <w:pPr>
        <w:pStyle w:val="af6"/>
        <w:keepNext/>
        <w:jc w:val="right"/>
        <w:rPr>
          <w:color w:val="auto"/>
          <w:sz w:val="28"/>
        </w:rPr>
      </w:pPr>
      <w:r w:rsidRPr="00EC16FC">
        <w:rPr>
          <w:color w:val="auto"/>
          <w:sz w:val="28"/>
          <w:lang w:val="uk-UA"/>
        </w:rPr>
        <w:t>Таблиця 2.</w:t>
      </w:r>
      <w:r>
        <w:rPr>
          <w:color w:val="auto"/>
          <w:sz w:val="28"/>
          <w:lang w:val="uk-UA"/>
        </w:rPr>
        <w:t>9</w:t>
      </w:r>
      <w:r w:rsidRPr="00EC16FC">
        <w:rPr>
          <w:color w:val="auto"/>
          <w:sz w:val="28"/>
        </w:rPr>
        <w:fldChar w:fldCharType="begin"/>
      </w:r>
      <w:r w:rsidRPr="00EC16FC">
        <w:rPr>
          <w:color w:val="auto"/>
          <w:sz w:val="28"/>
        </w:rPr>
        <w:instrText xml:space="preserve"> SEQ Таблица \* ARABIC </w:instrText>
      </w:r>
      <w:r w:rsidR="00000000">
        <w:rPr>
          <w:color w:val="auto"/>
          <w:sz w:val="28"/>
        </w:rPr>
        <w:fldChar w:fldCharType="separate"/>
      </w:r>
      <w:r w:rsidRPr="00EC16FC">
        <w:rPr>
          <w:color w:val="auto"/>
          <w:sz w:val="28"/>
        </w:rPr>
        <w:fldChar w:fldCharType="end"/>
      </w:r>
      <w:bookmarkEnd w:id="54"/>
    </w:p>
    <w:p w14:paraId="0AB34940" w14:textId="34E67891" w:rsidR="007852D9" w:rsidRPr="002D5604" w:rsidRDefault="007852D9" w:rsidP="007852D9">
      <w:pPr>
        <w:spacing w:line="360" w:lineRule="auto"/>
        <w:jc w:val="center"/>
        <w:rPr>
          <w:b/>
          <w:lang w:val="en-US"/>
        </w:rPr>
      </w:pPr>
      <w:r w:rsidRPr="002D5604">
        <w:rPr>
          <w:b/>
          <w:lang w:val="uk-UA"/>
        </w:rPr>
        <w:t xml:space="preserve">Методи відкритого інтерфейсу класу </w:t>
      </w:r>
      <w:r w:rsidRPr="00412EF7">
        <w:rPr>
          <w:b/>
          <w:lang w:val="en-US"/>
        </w:rPr>
        <w:t>QueueP</w:t>
      </w:r>
    </w:p>
    <w:tbl>
      <w:tblPr>
        <w:tblStyle w:val="ae"/>
        <w:tblW w:w="10065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661"/>
        <w:gridCol w:w="2878"/>
        <w:gridCol w:w="2552"/>
        <w:gridCol w:w="1842"/>
        <w:gridCol w:w="2132"/>
      </w:tblGrid>
      <w:tr w:rsidR="007852D9" w14:paraId="09E46788" w14:textId="77777777" w:rsidTr="00965C3B">
        <w:trPr>
          <w:trHeight w:val="835"/>
        </w:trPr>
        <w:tc>
          <w:tcPr>
            <w:tcW w:w="661" w:type="dxa"/>
            <w:vAlign w:val="center"/>
          </w:tcPr>
          <w:p w14:paraId="1B0DCC35" w14:textId="77777777" w:rsidR="007852D9" w:rsidRPr="00AC3C00" w:rsidRDefault="007852D9" w:rsidP="006E7E51">
            <w:pPr>
              <w:jc w:val="center"/>
              <w:rPr>
                <w:lang w:val="uk-UA"/>
              </w:rPr>
            </w:pPr>
            <w:r>
              <w:t xml:space="preserve">№ </w:t>
            </w:r>
            <w:r>
              <w:rPr>
                <w:lang w:val="uk-UA"/>
              </w:rPr>
              <w:t>з\п</w:t>
            </w:r>
          </w:p>
        </w:tc>
        <w:tc>
          <w:tcPr>
            <w:tcW w:w="2878" w:type="dxa"/>
            <w:vAlign w:val="center"/>
          </w:tcPr>
          <w:p w14:paraId="7B5FCA51" w14:textId="77777777" w:rsidR="007852D9" w:rsidRDefault="007852D9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Сигнатура</w:t>
            </w:r>
          </w:p>
        </w:tc>
        <w:tc>
          <w:tcPr>
            <w:tcW w:w="2552" w:type="dxa"/>
            <w:vAlign w:val="center"/>
          </w:tcPr>
          <w:p w14:paraId="24E1870E" w14:textId="77777777" w:rsidR="007852D9" w:rsidRDefault="007852D9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Вхідні параметри</w:t>
            </w:r>
          </w:p>
        </w:tc>
        <w:tc>
          <w:tcPr>
            <w:tcW w:w="1842" w:type="dxa"/>
            <w:vAlign w:val="center"/>
          </w:tcPr>
          <w:p w14:paraId="7B06E0D9" w14:textId="77777777" w:rsidR="007852D9" w:rsidRDefault="007852D9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Повернене значення</w:t>
            </w:r>
          </w:p>
        </w:tc>
        <w:tc>
          <w:tcPr>
            <w:tcW w:w="2132" w:type="dxa"/>
            <w:vAlign w:val="center"/>
          </w:tcPr>
          <w:p w14:paraId="51ECF0F2" w14:textId="77777777" w:rsidR="007852D9" w:rsidRDefault="007852D9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Призначення</w:t>
            </w:r>
          </w:p>
        </w:tc>
      </w:tr>
      <w:tr w:rsidR="007852D9" w14:paraId="37758519" w14:textId="77777777" w:rsidTr="00965C3B">
        <w:trPr>
          <w:trHeight w:val="835"/>
        </w:trPr>
        <w:tc>
          <w:tcPr>
            <w:tcW w:w="661" w:type="dxa"/>
            <w:vAlign w:val="center"/>
          </w:tcPr>
          <w:p w14:paraId="1A648A4D" w14:textId="77777777" w:rsidR="007852D9" w:rsidRPr="00F91F14" w:rsidRDefault="007852D9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  <w:tc>
          <w:tcPr>
            <w:tcW w:w="2878" w:type="dxa"/>
            <w:vAlign w:val="center"/>
          </w:tcPr>
          <w:p w14:paraId="1E1A60CD" w14:textId="77B76449" w:rsidR="007852D9" w:rsidRDefault="007852D9" w:rsidP="006E7E51">
            <w:pPr>
              <w:jc w:val="center"/>
              <w:rPr>
                <w:lang w:val="uk-UA"/>
              </w:rPr>
            </w:pPr>
            <w:r w:rsidRPr="007852D9">
              <w:rPr>
                <w:szCs w:val="19"/>
                <w:lang w:val="en-US"/>
              </w:rPr>
              <w:t>QueueP</w:t>
            </w:r>
            <w:r w:rsidRPr="00C30A91">
              <w:rPr>
                <w:szCs w:val="19"/>
                <w:lang w:val="en-US"/>
              </w:rPr>
              <w:t>()</w:t>
            </w:r>
          </w:p>
        </w:tc>
        <w:tc>
          <w:tcPr>
            <w:tcW w:w="2552" w:type="dxa"/>
            <w:vAlign w:val="center"/>
          </w:tcPr>
          <w:p w14:paraId="75004E1E" w14:textId="77777777" w:rsidR="007852D9" w:rsidRDefault="007852D9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1842" w:type="dxa"/>
            <w:vAlign w:val="center"/>
          </w:tcPr>
          <w:p w14:paraId="27C1D733" w14:textId="77777777" w:rsidR="007852D9" w:rsidRDefault="007852D9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2132" w:type="dxa"/>
            <w:vAlign w:val="center"/>
          </w:tcPr>
          <w:p w14:paraId="52699492" w14:textId="77777777" w:rsidR="007852D9" w:rsidRDefault="007852D9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Конструктор за замовчуванням</w:t>
            </w:r>
          </w:p>
        </w:tc>
      </w:tr>
      <w:tr w:rsidR="007852D9" w14:paraId="1A48F2EE" w14:textId="77777777" w:rsidTr="00965C3B">
        <w:trPr>
          <w:trHeight w:val="835"/>
        </w:trPr>
        <w:tc>
          <w:tcPr>
            <w:tcW w:w="661" w:type="dxa"/>
            <w:vAlign w:val="center"/>
          </w:tcPr>
          <w:p w14:paraId="327FE4AD" w14:textId="77777777" w:rsidR="007852D9" w:rsidRPr="00F91F14" w:rsidRDefault="007852D9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2878" w:type="dxa"/>
            <w:vAlign w:val="center"/>
          </w:tcPr>
          <w:p w14:paraId="6F749D75" w14:textId="3AD77BDB" w:rsidR="007852D9" w:rsidRPr="00C30A91" w:rsidRDefault="007852D9" w:rsidP="006E7E51">
            <w:pPr>
              <w:jc w:val="center"/>
              <w:rPr>
                <w:szCs w:val="19"/>
                <w:lang w:val="en-US"/>
              </w:rPr>
            </w:pPr>
            <w:r w:rsidRPr="00C30A91">
              <w:rPr>
                <w:szCs w:val="19"/>
                <w:lang w:val="en-US"/>
              </w:rPr>
              <w:t>~</w:t>
            </w:r>
            <w:r w:rsidRPr="007852D9">
              <w:rPr>
                <w:szCs w:val="19"/>
                <w:lang w:val="en-US"/>
              </w:rPr>
              <w:t>QueueP</w:t>
            </w:r>
            <w:r w:rsidRPr="00C30A91">
              <w:rPr>
                <w:szCs w:val="19"/>
                <w:lang w:val="en-US"/>
              </w:rPr>
              <w:t>()</w:t>
            </w:r>
          </w:p>
        </w:tc>
        <w:tc>
          <w:tcPr>
            <w:tcW w:w="2552" w:type="dxa"/>
            <w:vAlign w:val="center"/>
          </w:tcPr>
          <w:p w14:paraId="67C97ED2" w14:textId="77777777" w:rsidR="007852D9" w:rsidRDefault="007852D9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1842" w:type="dxa"/>
            <w:vAlign w:val="center"/>
          </w:tcPr>
          <w:p w14:paraId="38133F17" w14:textId="77777777" w:rsidR="007852D9" w:rsidRDefault="007852D9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2132" w:type="dxa"/>
            <w:vAlign w:val="center"/>
          </w:tcPr>
          <w:p w14:paraId="55683869" w14:textId="77777777" w:rsidR="007852D9" w:rsidRPr="00390E88" w:rsidRDefault="007852D9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Деструктор</w:t>
            </w:r>
          </w:p>
        </w:tc>
      </w:tr>
      <w:tr w:rsidR="007852D9" w14:paraId="30E0E041" w14:textId="77777777" w:rsidTr="00965C3B">
        <w:trPr>
          <w:trHeight w:val="835"/>
        </w:trPr>
        <w:tc>
          <w:tcPr>
            <w:tcW w:w="661" w:type="dxa"/>
            <w:vAlign w:val="center"/>
          </w:tcPr>
          <w:p w14:paraId="7B9C65AE" w14:textId="77777777" w:rsidR="007852D9" w:rsidRPr="00F91F14" w:rsidRDefault="007852D9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2878" w:type="dxa"/>
            <w:vAlign w:val="center"/>
          </w:tcPr>
          <w:p w14:paraId="39F5C085" w14:textId="37D5C2C4" w:rsidR="007852D9" w:rsidRPr="00C30A91" w:rsidRDefault="007852D9" w:rsidP="006E7E51">
            <w:pPr>
              <w:jc w:val="center"/>
              <w:rPr>
                <w:szCs w:val="19"/>
                <w:lang w:val="en-US"/>
              </w:rPr>
            </w:pPr>
            <w:r w:rsidRPr="007852D9">
              <w:rPr>
                <w:szCs w:val="19"/>
                <w:lang w:val="en-US"/>
              </w:rPr>
              <w:t>int getSize() const</w:t>
            </w:r>
          </w:p>
        </w:tc>
        <w:tc>
          <w:tcPr>
            <w:tcW w:w="2552" w:type="dxa"/>
            <w:vAlign w:val="center"/>
          </w:tcPr>
          <w:p w14:paraId="23E76EFB" w14:textId="6CD359D1" w:rsidR="007852D9" w:rsidRPr="00C30A91" w:rsidRDefault="007852D9" w:rsidP="006E7E51">
            <w:pPr>
              <w:jc w:val="center"/>
              <w:rPr>
                <w:szCs w:val="19"/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1842" w:type="dxa"/>
            <w:vAlign w:val="center"/>
          </w:tcPr>
          <w:p w14:paraId="009963A9" w14:textId="2A5CD4D6" w:rsidR="007852D9" w:rsidRPr="007852D9" w:rsidRDefault="007852D9" w:rsidP="006E7E51">
            <w:pPr>
              <w:jc w:val="center"/>
              <w:rPr>
                <w:szCs w:val="28"/>
                <w:lang w:val="en-US"/>
              </w:rPr>
            </w:pPr>
            <w:r w:rsidRPr="007852D9">
              <w:rPr>
                <w:color w:val="202122"/>
                <w:szCs w:val="28"/>
                <w:shd w:val="clear" w:color="auto" w:fill="FFFFFF"/>
                <w:lang w:val="en-US"/>
              </w:rPr>
              <w:t xml:space="preserve">size - </w:t>
            </w:r>
            <w:r w:rsidRPr="007852D9">
              <w:rPr>
                <w:color w:val="202122"/>
                <w:szCs w:val="28"/>
                <w:shd w:val="clear" w:color="auto" w:fill="FFFFFF"/>
                <w:lang w:val="uk-UA"/>
              </w:rPr>
              <w:t>р</w:t>
            </w:r>
            <w:r w:rsidRPr="007852D9">
              <w:rPr>
                <w:szCs w:val="28"/>
                <w:lang w:val="uk-UA"/>
              </w:rPr>
              <w:t>озмір черги</w:t>
            </w:r>
            <w:r w:rsidR="00A26BCD">
              <w:t xml:space="preserve"> </w:t>
            </w:r>
            <w:r w:rsidR="00A26BCD" w:rsidRPr="00A26BCD">
              <w:rPr>
                <w:szCs w:val="28"/>
                <w:lang w:val="uk-UA"/>
              </w:rPr>
              <w:t>з пріоритетом</w:t>
            </w:r>
          </w:p>
        </w:tc>
        <w:tc>
          <w:tcPr>
            <w:tcW w:w="2132" w:type="dxa"/>
            <w:vAlign w:val="center"/>
          </w:tcPr>
          <w:p w14:paraId="17910105" w14:textId="65F323EF" w:rsidR="007852D9" w:rsidRPr="007852D9" w:rsidRDefault="007852D9" w:rsidP="006E7E51">
            <w:pPr>
              <w:jc w:val="center"/>
              <w:rPr>
                <w:lang w:val="en-US"/>
              </w:rPr>
            </w:pPr>
            <w:r>
              <w:rPr>
                <w:lang w:val="uk-UA"/>
              </w:rPr>
              <w:t xml:space="preserve">Геттер, що повертає значення поля </w:t>
            </w:r>
            <w:r>
              <w:rPr>
                <w:lang w:val="en-US"/>
              </w:rPr>
              <w:t>size</w:t>
            </w:r>
          </w:p>
        </w:tc>
      </w:tr>
      <w:tr w:rsidR="007852D9" w14:paraId="25ED0674" w14:textId="77777777" w:rsidTr="00965C3B">
        <w:trPr>
          <w:trHeight w:val="835"/>
        </w:trPr>
        <w:tc>
          <w:tcPr>
            <w:tcW w:w="661" w:type="dxa"/>
            <w:vAlign w:val="center"/>
          </w:tcPr>
          <w:p w14:paraId="3E07EEE0" w14:textId="77777777" w:rsidR="007852D9" w:rsidRPr="00F91F14" w:rsidRDefault="007852D9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2878" w:type="dxa"/>
            <w:vAlign w:val="center"/>
          </w:tcPr>
          <w:p w14:paraId="5163CD9F" w14:textId="79AEF5F7" w:rsidR="007852D9" w:rsidRPr="00C30A91" w:rsidRDefault="007852D9" w:rsidP="006E7E51">
            <w:pPr>
              <w:jc w:val="center"/>
              <w:rPr>
                <w:szCs w:val="19"/>
                <w:lang w:val="en-US"/>
              </w:rPr>
            </w:pPr>
            <w:r w:rsidRPr="007852D9">
              <w:rPr>
                <w:szCs w:val="19"/>
                <w:lang w:val="en-US"/>
              </w:rPr>
              <w:t>Node* getHead() const</w:t>
            </w:r>
          </w:p>
        </w:tc>
        <w:tc>
          <w:tcPr>
            <w:tcW w:w="2552" w:type="dxa"/>
            <w:vAlign w:val="center"/>
          </w:tcPr>
          <w:p w14:paraId="7CD41E6E" w14:textId="03387404" w:rsidR="007852D9" w:rsidRDefault="007852D9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1842" w:type="dxa"/>
            <w:vAlign w:val="center"/>
          </w:tcPr>
          <w:p w14:paraId="70A061B6" w14:textId="392BD2CE" w:rsidR="007852D9" w:rsidRPr="007852D9" w:rsidRDefault="007852D9" w:rsidP="006E7E51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>head</w:t>
            </w:r>
            <w:r>
              <w:rPr>
                <w:lang w:val="uk-UA"/>
              </w:rPr>
              <w:t xml:space="preserve"> - покажчик на перший елемент</w:t>
            </w:r>
          </w:p>
        </w:tc>
        <w:tc>
          <w:tcPr>
            <w:tcW w:w="2132" w:type="dxa"/>
            <w:vAlign w:val="center"/>
          </w:tcPr>
          <w:p w14:paraId="53D177C8" w14:textId="4880357F" w:rsidR="007852D9" w:rsidRDefault="007852D9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 xml:space="preserve">Геттер, що повертає посилання на елемент поля </w:t>
            </w:r>
            <w:r>
              <w:rPr>
                <w:lang w:val="en-US"/>
              </w:rPr>
              <w:t>head</w:t>
            </w:r>
          </w:p>
        </w:tc>
      </w:tr>
      <w:tr w:rsidR="007852D9" w14:paraId="004CFB22" w14:textId="77777777" w:rsidTr="00965C3B">
        <w:trPr>
          <w:trHeight w:val="835"/>
        </w:trPr>
        <w:tc>
          <w:tcPr>
            <w:tcW w:w="661" w:type="dxa"/>
            <w:vAlign w:val="center"/>
          </w:tcPr>
          <w:p w14:paraId="111D5EF8" w14:textId="77777777" w:rsidR="007852D9" w:rsidRPr="00F91F14" w:rsidRDefault="007852D9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  <w:tc>
          <w:tcPr>
            <w:tcW w:w="2878" w:type="dxa"/>
            <w:vAlign w:val="center"/>
          </w:tcPr>
          <w:p w14:paraId="2ED106DE" w14:textId="7ADBDBF7" w:rsidR="007852D9" w:rsidRPr="00C30A91" w:rsidRDefault="007852D9" w:rsidP="006E7E51">
            <w:pPr>
              <w:jc w:val="center"/>
              <w:rPr>
                <w:szCs w:val="19"/>
                <w:lang w:val="en-US"/>
              </w:rPr>
            </w:pPr>
            <w:r w:rsidRPr="007852D9">
              <w:rPr>
                <w:szCs w:val="19"/>
                <w:lang w:val="en-US"/>
              </w:rPr>
              <w:t>void push(Assignment* elem, int priority)</w:t>
            </w:r>
          </w:p>
        </w:tc>
        <w:tc>
          <w:tcPr>
            <w:tcW w:w="2552" w:type="dxa"/>
            <w:vAlign w:val="center"/>
          </w:tcPr>
          <w:p w14:paraId="24014406" w14:textId="6B6A8C38" w:rsidR="007852D9" w:rsidRPr="00965C3B" w:rsidRDefault="00965C3B" w:rsidP="006E7E51">
            <w:pPr>
              <w:jc w:val="center"/>
              <w:rPr>
                <w:lang w:val="uk-UA"/>
              </w:rPr>
            </w:pPr>
            <w:r w:rsidRPr="007852D9">
              <w:rPr>
                <w:szCs w:val="19"/>
                <w:lang w:val="en-US"/>
              </w:rPr>
              <w:t>elem</w:t>
            </w:r>
            <w:r w:rsidRPr="00C30A91">
              <w:rPr>
                <w:szCs w:val="19"/>
              </w:rPr>
              <w:t xml:space="preserve"> </w:t>
            </w:r>
            <w:r w:rsidR="007852D9" w:rsidRPr="00C30A91">
              <w:rPr>
                <w:szCs w:val="19"/>
              </w:rPr>
              <w:t xml:space="preserve">– </w:t>
            </w:r>
            <w:r w:rsidR="007852D9">
              <w:rPr>
                <w:szCs w:val="19"/>
                <w:lang w:val="uk-UA"/>
              </w:rPr>
              <w:t>об’єкт, що додається в контейнер</w:t>
            </w:r>
            <w:r>
              <w:rPr>
                <w:szCs w:val="19"/>
                <w:lang w:val="uk-UA"/>
              </w:rPr>
              <w:t xml:space="preserve">; </w:t>
            </w:r>
            <w:r w:rsidRPr="007852D9">
              <w:rPr>
                <w:szCs w:val="19"/>
                <w:lang w:val="en-US"/>
              </w:rPr>
              <w:t>priority</w:t>
            </w:r>
            <w:r>
              <w:rPr>
                <w:szCs w:val="19"/>
                <w:lang w:val="uk-UA"/>
              </w:rPr>
              <w:t xml:space="preserve"> – приорітет елементу</w:t>
            </w:r>
          </w:p>
        </w:tc>
        <w:tc>
          <w:tcPr>
            <w:tcW w:w="1842" w:type="dxa"/>
            <w:vAlign w:val="center"/>
          </w:tcPr>
          <w:p w14:paraId="5F9B57B2" w14:textId="77777777" w:rsidR="007852D9" w:rsidRDefault="007852D9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2132" w:type="dxa"/>
            <w:vAlign w:val="center"/>
          </w:tcPr>
          <w:p w14:paraId="6580265F" w14:textId="70F64314" w:rsidR="007852D9" w:rsidRDefault="007852D9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 xml:space="preserve">Метод додавання елемента в </w:t>
            </w:r>
            <w:r w:rsidR="00965C3B">
              <w:rPr>
                <w:lang w:val="uk-UA"/>
              </w:rPr>
              <w:t>чергу</w:t>
            </w:r>
            <w:r w:rsidR="00A26BCD">
              <w:t xml:space="preserve"> </w:t>
            </w:r>
            <w:r w:rsidR="00A26BCD" w:rsidRPr="00A26BCD">
              <w:rPr>
                <w:lang w:val="uk-UA"/>
              </w:rPr>
              <w:t>з пріоритетом</w:t>
            </w:r>
          </w:p>
        </w:tc>
      </w:tr>
    </w:tbl>
    <w:p w14:paraId="65D67862" w14:textId="77777777" w:rsidR="007852D9" w:rsidRDefault="007852D9" w:rsidP="00965C3B">
      <w:pPr>
        <w:rPr>
          <w:i/>
          <w:lang w:val="uk-UA"/>
        </w:rPr>
      </w:pPr>
    </w:p>
    <w:p w14:paraId="3E5F3BA9" w14:textId="77777777" w:rsidR="001A508E" w:rsidRDefault="001A508E" w:rsidP="007852D9">
      <w:pPr>
        <w:jc w:val="right"/>
        <w:rPr>
          <w:i/>
          <w:lang w:val="uk-UA"/>
        </w:rPr>
      </w:pPr>
    </w:p>
    <w:p w14:paraId="1CBAFC25" w14:textId="41E9B8B1" w:rsidR="001A508E" w:rsidRDefault="007852D9" w:rsidP="007852D9">
      <w:pPr>
        <w:jc w:val="right"/>
        <w:rPr>
          <w:i/>
          <w:lang w:val="uk-UA"/>
        </w:rPr>
      </w:pPr>
      <w:r w:rsidRPr="00D72AD0">
        <w:rPr>
          <w:i/>
          <w:lang w:val="uk-UA"/>
        </w:rPr>
        <w:lastRenderedPageBreak/>
        <w:t xml:space="preserve">Продовж. </w:t>
      </w:r>
      <w:r>
        <w:rPr>
          <w:i/>
          <w:lang w:val="uk-UA"/>
        </w:rPr>
        <w:t>Т</w:t>
      </w:r>
      <w:r w:rsidRPr="00D72AD0">
        <w:rPr>
          <w:i/>
          <w:lang w:val="uk-UA"/>
        </w:rPr>
        <w:t>абл</w:t>
      </w:r>
      <w:r>
        <w:rPr>
          <w:i/>
          <w:lang w:val="uk-UA"/>
        </w:rPr>
        <w:t>иці</w:t>
      </w:r>
      <w:r w:rsidRPr="00D72AD0">
        <w:rPr>
          <w:i/>
          <w:lang w:val="uk-UA"/>
        </w:rPr>
        <w:t xml:space="preserve"> </w:t>
      </w:r>
      <w:r>
        <w:rPr>
          <w:i/>
          <w:lang w:val="uk-UA"/>
        </w:rPr>
        <w:t>2.</w:t>
      </w:r>
      <w:r w:rsidR="00965C3B">
        <w:rPr>
          <w:i/>
          <w:lang w:val="uk-UA"/>
        </w:rPr>
        <w:t>9</w:t>
      </w:r>
    </w:p>
    <w:tbl>
      <w:tblPr>
        <w:tblStyle w:val="ae"/>
        <w:tblW w:w="10065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661"/>
        <w:gridCol w:w="2878"/>
        <w:gridCol w:w="2552"/>
        <w:gridCol w:w="1842"/>
        <w:gridCol w:w="2132"/>
      </w:tblGrid>
      <w:tr w:rsidR="001A508E" w14:paraId="7E02132E" w14:textId="77777777" w:rsidTr="004E2BAE">
        <w:trPr>
          <w:trHeight w:val="396"/>
        </w:trPr>
        <w:tc>
          <w:tcPr>
            <w:tcW w:w="661" w:type="dxa"/>
          </w:tcPr>
          <w:p w14:paraId="4C67C8D2" w14:textId="77777777" w:rsidR="001A508E" w:rsidRPr="00F91F14" w:rsidRDefault="001A508E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  <w:tc>
          <w:tcPr>
            <w:tcW w:w="2878" w:type="dxa"/>
          </w:tcPr>
          <w:p w14:paraId="448FEEAA" w14:textId="6250BE3A" w:rsidR="001A508E" w:rsidRPr="00C30A91" w:rsidRDefault="004E2BAE" w:rsidP="006E7E51">
            <w:pPr>
              <w:jc w:val="center"/>
              <w:rPr>
                <w:szCs w:val="19"/>
                <w:lang w:val="en-US"/>
              </w:rPr>
            </w:pPr>
            <w:r>
              <w:rPr>
                <w:szCs w:val="19"/>
                <w:lang w:val="en-US"/>
              </w:rPr>
              <w:t>void pop</w:t>
            </w:r>
          </w:p>
        </w:tc>
        <w:tc>
          <w:tcPr>
            <w:tcW w:w="2552" w:type="dxa"/>
          </w:tcPr>
          <w:p w14:paraId="60C3C972" w14:textId="77777777" w:rsidR="001A508E" w:rsidRDefault="001A508E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1842" w:type="dxa"/>
          </w:tcPr>
          <w:p w14:paraId="52140483" w14:textId="77777777" w:rsidR="001A508E" w:rsidRDefault="001A508E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2132" w:type="dxa"/>
          </w:tcPr>
          <w:p w14:paraId="64FDF738" w14:textId="4508CE82" w:rsidR="001A508E" w:rsidRPr="004E2BAE" w:rsidRDefault="004E2BAE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Метод видалення одного елемента</w:t>
            </w:r>
          </w:p>
        </w:tc>
      </w:tr>
      <w:tr w:rsidR="004E2BAE" w14:paraId="6E1251B3" w14:textId="77777777" w:rsidTr="001A508E">
        <w:trPr>
          <w:trHeight w:val="902"/>
        </w:trPr>
        <w:tc>
          <w:tcPr>
            <w:tcW w:w="661" w:type="dxa"/>
          </w:tcPr>
          <w:p w14:paraId="11B98762" w14:textId="77777777" w:rsidR="004E2BAE" w:rsidRDefault="004E2BAE" w:rsidP="006E7E51">
            <w:pPr>
              <w:jc w:val="center"/>
              <w:rPr>
                <w:lang w:val="uk-UA"/>
              </w:rPr>
            </w:pPr>
          </w:p>
        </w:tc>
        <w:tc>
          <w:tcPr>
            <w:tcW w:w="2878" w:type="dxa"/>
          </w:tcPr>
          <w:p w14:paraId="158B73B3" w14:textId="7EA07EC6" w:rsidR="004E2BAE" w:rsidRPr="007852D9" w:rsidRDefault="004E2BAE" w:rsidP="006E7E51">
            <w:pPr>
              <w:jc w:val="center"/>
              <w:rPr>
                <w:szCs w:val="19"/>
                <w:lang w:val="en-US"/>
              </w:rPr>
            </w:pPr>
            <w:r w:rsidRPr="007852D9">
              <w:rPr>
                <w:szCs w:val="19"/>
                <w:lang w:val="en-US"/>
              </w:rPr>
              <w:t>void clear()</w:t>
            </w:r>
          </w:p>
        </w:tc>
        <w:tc>
          <w:tcPr>
            <w:tcW w:w="2552" w:type="dxa"/>
          </w:tcPr>
          <w:p w14:paraId="21E25D3D" w14:textId="4B2D59B7" w:rsidR="004E2BAE" w:rsidRDefault="002A0C2C" w:rsidP="006E7E51">
            <w:pPr>
              <w:jc w:val="center"/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1842" w:type="dxa"/>
          </w:tcPr>
          <w:p w14:paraId="041FC461" w14:textId="25D7A703" w:rsidR="004E2BAE" w:rsidRPr="002A0C2C" w:rsidRDefault="002A0C2C" w:rsidP="006E7E51">
            <w:pPr>
              <w:jc w:val="center"/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2132" w:type="dxa"/>
          </w:tcPr>
          <w:p w14:paraId="51BD8133" w14:textId="73F6AA10" w:rsidR="004E2BAE" w:rsidRDefault="004E2BAE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Метод очищення черги</w:t>
            </w:r>
          </w:p>
        </w:tc>
      </w:tr>
      <w:tr w:rsidR="001A508E" w14:paraId="59A6DACD" w14:textId="77777777" w:rsidTr="001A508E">
        <w:trPr>
          <w:trHeight w:val="835"/>
        </w:trPr>
        <w:tc>
          <w:tcPr>
            <w:tcW w:w="661" w:type="dxa"/>
          </w:tcPr>
          <w:p w14:paraId="30A6C4DF" w14:textId="77777777" w:rsidR="001A508E" w:rsidRPr="00F91F14" w:rsidRDefault="001A508E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  <w:tc>
          <w:tcPr>
            <w:tcW w:w="2878" w:type="dxa"/>
          </w:tcPr>
          <w:p w14:paraId="08DB6DEA" w14:textId="77777777" w:rsidR="001A508E" w:rsidRPr="00C30A91" w:rsidRDefault="001A508E" w:rsidP="006E7E51">
            <w:pPr>
              <w:jc w:val="center"/>
              <w:rPr>
                <w:szCs w:val="19"/>
                <w:lang w:val="en-US"/>
              </w:rPr>
            </w:pPr>
            <w:r w:rsidRPr="007852D9">
              <w:rPr>
                <w:szCs w:val="19"/>
                <w:lang w:val="en-US"/>
              </w:rPr>
              <w:t>bool empty() const</w:t>
            </w:r>
          </w:p>
        </w:tc>
        <w:tc>
          <w:tcPr>
            <w:tcW w:w="2552" w:type="dxa"/>
          </w:tcPr>
          <w:p w14:paraId="651467BF" w14:textId="77777777" w:rsidR="001A508E" w:rsidRDefault="001A508E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1842" w:type="dxa"/>
          </w:tcPr>
          <w:p w14:paraId="5ADCFE00" w14:textId="77777777" w:rsidR="001A508E" w:rsidRPr="00965C3B" w:rsidRDefault="001A508E" w:rsidP="006E7E51">
            <w:pPr>
              <w:jc w:val="center"/>
              <w:rPr>
                <w:szCs w:val="28"/>
                <w:lang w:val="uk-UA"/>
              </w:rPr>
            </w:pPr>
            <w:r w:rsidRPr="00965C3B">
              <w:rPr>
                <w:color w:val="202122"/>
                <w:szCs w:val="28"/>
                <w:shd w:val="clear" w:color="auto" w:fill="FFFFFF"/>
                <w:lang w:val="uk-UA"/>
              </w:rPr>
              <w:t>Булеве значення</w:t>
            </w:r>
          </w:p>
        </w:tc>
        <w:tc>
          <w:tcPr>
            <w:tcW w:w="2132" w:type="dxa"/>
          </w:tcPr>
          <w:p w14:paraId="6B092A40" w14:textId="77777777" w:rsidR="001A508E" w:rsidRDefault="001A508E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 xml:space="preserve">Метод перевірки черги на порожність </w:t>
            </w:r>
          </w:p>
        </w:tc>
      </w:tr>
      <w:tr w:rsidR="001A508E" w14:paraId="56EC4A42" w14:textId="77777777" w:rsidTr="001A508E">
        <w:trPr>
          <w:trHeight w:val="1470"/>
        </w:trPr>
        <w:tc>
          <w:tcPr>
            <w:tcW w:w="661" w:type="dxa"/>
          </w:tcPr>
          <w:p w14:paraId="7124C68F" w14:textId="77777777" w:rsidR="001A508E" w:rsidRPr="00F91F14" w:rsidRDefault="001A508E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  <w:tc>
          <w:tcPr>
            <w:tcW w:w="2878" w:type="dxa"/>
          </w:tcPr>
          <w:p w14:paraId="2AE23EDB" w14:textId="77777777" w:rsidR="001A508E" w:rsidRPr="00C30A91" w:rsidRDefault="001A508E" w:rsidP="006E7E51">
            <w:pPr>
              <w:jc w:val="center"/>
              <w:rPr>
                <w:szCs w:val="19"/>
                <w:lang w:val="en-US"/>
              </w:rPr>
            </w:pPr>
            <w:r w:rsidRPr="007852D9">
              <w:rPr>
                <w:szCs w:val="19"/>
                <w:lang w:val="en-US"/>
              </w:rPr>
              <w:t>void show() const</w:t>
            </w:r>
          </w:p>
        </w:tc>
        <w:tc>
          <w:tcPr>
            <w:tcW w:w="2552" w:type="dxa"/>
          </w:tcPr>
          <w:p w14:paraId="44922868" w14:textId="77777777" w:rsidR="001A508E" w:rsidRPr="0058413D" w:rsidRDefault="001A508E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1842" w:type="dxa"/>
          </w:tcPr>
          <w:p w14:paraId="3624F73F" w14:textId="77777777" w:rsidR="001A508E" w:rsidRDefault="001A508E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2132" w:type="dxa"/>
          </w:tcPr>
          <w:p w14:paraId="432E0115" w14:textId="77777777" w:rsidR="001A508E" w:rsidRDefault="001A508E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 xml:space="preserve">Метод, що виводить дані об’єкту в потік потік </w:t>
            </w:r>
            <w:r>
              <w:rPr>
                <w:lang w:val="en-US"/>
              </w:rPr>
              <w:t>CLI</w:t>
            </w:r>
          </w:p>
        </w:tc>
      </w:tr>
      <w:tr w:rsidR="00B033C2" w14:paraId="61194A3C" w14:textId="77777777" w:rsidTr="001A508E">
        <w:trPr>
          <w:trHeight w:val="915"/>
        </w:trPr>
        <w:tc>
          <w:tcPr>
            <w:tcW w:w="661" w:type="dxa"/>
          </w:tcPr>
          <w:p w14:paraId="135F7026" w14:textId="77777777" w:rsidR="00B033C2" w:rsidRDefault="00B033C2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  <w:tc>
          <w:tcPr>
            <w:tcW w:w="2878" w:type="dxa"/>
          </w:tcPr>
          <w:p w14:paraId="4F5E2C95" w14:textId="77777777" w:rsidR="00B033C2" w:rsidRPr="007852D9" w:rsidRDefault="00B033C2" w:rsidP="006E7E51">
            <w:pPr>
              <w:jc w:val="center"/>
              <w:rPr>
                <w:szCs w:val="19"/>
                <w:lang w:val="en-US"/>
              </w:rPr>
            </w:pPr>
            <w:r w:rsidRPr="007852D9">
              <w:rPr>
                <w:szCs w:val="19"/>
                <w:lang w:val="en-US"/>
              </w:rPr>
              <w:t>void sort()</w:t>
            </w:r>
          </w:p>
        </w:tc>
        <w:tc>
          <w:tcPr>
            <w:tcW w:w="2552" w:type="dxa"/>
          </w:tcPr>
          <w:p w14:paraId="6AE1349B" w14:textId="77777777" w:rsidR="00B033C2" w:rsidRDefault="00B033C2" w:rsidP="006E7E51">
            <w:pPr>
              <w:jc w:val="center"/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1842" w:type="dxa"/>
          </w:tcPr>
          <w:p w14:paraId="5CAC0E66" w14:textId="77777777" w:rsidR="00B033C2" w:rsidRDefault="00B033C2" w:rsidP="006E7E51">
            <w:pPr>
              <w:jc w:val="center"/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2132" w:type="dxa"/>
          </w:tcPr>
          <w:p w14:paraId="4FB15511" w14:textId="6DEB76D9" w:rsidR="00B033C2" w:rsidRDefault="00B033C2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 xml:space="preserve">Метод, що сортує чергу </w:t>
            </w:r>
          </w:p>
        </w:tc>
      </w:tr>
      <w:tr w:rsidR="00B033C2" w14:paraId="6A630DDC" w14:textId="77777777" w:rsidTr="001A508E">
        <w:trPr>
          <w:trHeight w:val="751"/>
        </w:trPr>
        <w:tc>
          <w:tcPr>
            <w:tcW w:w="661" w:type="dxa"/>
          </w:tcPr>
          <w:p w14:paraId="449C3CD8" w14:textId="7F37DFA3" w:rsidR="00B033C2" w:rsidRDefault="00B033C2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0</w:t>
            </w:r>
          </w:p>
        </w:tc>
        <w:tc>
          <w:tcPr>
            <w:tcW w:w="2878" w:type="dxa"/>
          </w:tcPr>
          <w:p w14:paraId="38D70236" w14:textId="6BCEAB74" w:rsidR="00B033C2" w:rsidRPr="002A0C2C" w:rsidRDefault="00B033C2" w:rsidP="006E7E51">
            <w:pPr>
              <w:jc w:val="center"/>
              <w:rPr>
                <w:szCs w:val="19"/>
                <w:lang w:val="uk-UA"/>
              </w:rPr>
            </w:pPr>
            <w:r w:rsidRPr="00B033C2">
              <w:rPr>
                <w:szCs w:val="19"/>
                <w:lang w:val="en-US"/>
              </w:rPr>
              <w:t>QueueP* operator=</w:t>
            </w:r>
            <w:r w:rsidR="002A0C2C">
              <w:rPr>
                <w:szCs w:val="19"/>
                <w:lang w:val="uk-UA"/>
              </w:rPr>
              <w:t>()</w:t>
            </w:r>
          </w:p>
        </w:tc>
        <w:tc>
          <w:tcPr>
            <w:tcW w:w="2552" w:type="dxa"/>
          </w:tcPr>
          <w:p w14:paraId="2B7C9FFE" w14:textId="1C82F06C" w:rsidR="00B033C2" w:rsidRDefault="00B033C2" w:rsidP="006E7E51">
            <w:pPr>
              <w:jc w:val="center"/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1842" w:type="dxa"/>
          </w:tcPr>
          <w:p w14:paraId="6712ACF6" w14:textId="664E2763" w:rsidR="00B033C2" w:rsidRDefault="00B033C2" w:rsidP="006E7E51">
            <w:pPr>
              <w:jc w:val="center"/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2132" w:type="dxa"/>
          </w:tcPr>
          <w:p w14:paraId="52824377" w14:textId="37256D34" w:rsidR="00B033C2" w:rsidRDefault="00B033C2" w:rsidP="006E7E51">
            <w:pPr>
              <w:jc w:val="center"/>
              <w:rPr>
                <w:lang w:val="uk-UA"/>
              </w:rPr>
            </w:pPr>
            <w:r w:rsidRPr="00B033C2">
              <w:rPr>
                <w:lang w:val="uk-UA"/>
              </w:rPr>
              <w:t>Перевантажен</w:t>
            </w:r>
            <w:r>
              <w:rPr>
                <w:lang w:val="uk-UA"/>
              </w:rPr>
              <w:t>-</w:t>
            </w:r>
            <w:r w:rsidRPr="00B033C2">
              <w:rPr>
                <w:lang w:val="uk-UA"/>
              </w:rPr>
              <w:t>ня оператора привласнення</w:t>
            </w:r>
          </w:p>
        </w:tc>
      </w:tr>
      <w:tr w:rsidR="007852D9" w14:paraId="7D4D6E9D" w14:textId="77777777" w:rsidTr="001A508E">
        <w:trPr>
          <w:trHeight w:val="835"/>
        </w:trPr>
        <w:tc>
          <w:tcPr>
            <w:tcW w:w="661" w:type="dxa"/>
            <w:vAlign w:val="center"/>
          </w:tcPr>
          <w:p w14:paraId="296F09B7" w14:textId="0781A059" w:rsidR="007852D9" w:rsidRPr="00F91F14" w:rsidRDefault="00B033C2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1</w:t>
            </w:r>
          </w:p>
        </w:tc>
        <w:tc>
          <w:tcPr>
            <w:tcW w:w="2878" w:type="dxa"/>
            <w:vAlign w:val="center"/>
          </w:tcPr>
          <w:p w14:paraId="23D46C73" w14:textId="1D1E39E9" w:rsidR="007852D9" w:rsidRPr="00C30A91" w:rsidRDefault="007852D9" w:rsidP="006E7E51">
            <w:pPr>
              <w:jc w:val="center"/>
              <w:rPr>
                <w:szCs w:val="19"/>
                <w:lang w:val="en-US"/>
              </w:rPr>
            </w:pPr>
            <w:r w:rsidRPr="007852D9">
              <w:rPr>
                <w:szCs w:val="19"/>
                <w:lang w:val="en-US"/>
              </w:rPr>
              <w:t xml:space="preserve">void </w:t>
            </w:r>
            <w:r w:rsidR="00DE4B7E" w:rsidRPr="00DE4B7E">
              <w:rPr>
                <w:szCs w:val="19"/>
                <w:lang w:val="en-US"/>
              </w:rPr>
              <w:t xml:space="preserve">readFromFile </w:t>
            </w:r>
            <w:r w:rsidRPr="007852D9">
              <w:rPr>
                <w:szCs w:val="19"/>
                <w:lang w:val="en-US"/>
              </w:rPr>
              <w:t>()</w:t>
            </w:r>
          </w:p>
        </w:tc>
        <w:tc>
          <w:tcPr>
            <w:tcW w:w="2552" w:type="dxa"/>
            <w:vAlign w:val="center"/>
          </w:tcPr>
          <w:p w14:paraId="27514FBF" w14:textId="121B5836" w:rsidR="007852D9" w:rsidRPr="002A0C2C" w:rsidRDefault="002A0C2C" w:rsidP="006E7E51">
            <w:pPr>
              <w:jc w:val="center"/>
              <w:rPr>
                <w:szCs w:val="28"/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1842" w:type="dxa"/>
            <w:vAlign w:val="center"/>
          </w:tcPr>
          <w:p w14:paraId="756D0F4D" w14:textId="4B55C0D4" w:rsidR="007852D9" w:rsidRDefault="00965C3B" w:rsidP="006E7E51">
            <w:pPr>
              <w:jc w:val="center"/>
              <w:rPr>
                <w:lang w:val="uk-UA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2132" w:type="dxa"/>
            <w:vAlign w:val="center"/>
          </w:tcPr>
          <w:p w14:paraId="73F0F0A9" w14:textId="31F73D8D" w:rsidR="007852D9" w:rsidRDefault="00DE4B7E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 xml:space="preserve">Метод </w:t>
            </w:r>
            <w:r w:rsidRPr="00DE4B7E">
              <w:rPr>
                <w:lang w:val="uk-UA"/>
              </w:rPr>
              <w:t>для зчитування елементів з файлу у чергу</w:t>
            </w:r>
          </w:p>
        </w:tc>
      </w:tr>
      <w:tr w:rsidR="00DE4B7E" w14:paraId="43962A31" w14:textId="77777777" w:rsidTr="001A508E">
        <w:trPr>
          <w:trHeight w:val="835"/>
        </w:trPr>
        <w:tc>
          <w:tcPr>
            <w:tcW w:w="661" w:type="dxa"/>
            <w:vAlign w:val="center"/>
          </w:tcPr>
          <w:p w14:paraId="333B2C63" w14:textId="4A1CCD84" w:rsidR="00DE4B7E" w:rsidRDefault="00DE4B7E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</w:t>
            </w:r>
            <w:r w:rsidR="00B033C2">
              <w:rPr>
                <w:lang w:val="uk-UA"/>
              </w:rPr>
              <w:t>2</w:t>
            </w:r>
          </w:p>
        </w:tc>
        <w:tc>
          <w:tcPr>
            <w:tcW w:w="2878" w:type="dxa"/>
            <w:vAlign w:val="center"/>
          </w:tcPr>
          <w:p w14:paraId="0022AA03" w14:textId="1652EB5A" w:rsidR="00DE4B7E" w:rsidRPr="002A0C2C" w:rsidRDefault="00DE4B7E" w:rsidP="006E7E51">
            <w:pPr>
              <w:jc w:val="center"/>
              <w:rPr>
                <w:szCs w:val="19"/>
                <w:lang w:val="uk-UA"/>
              </w:rPr>
            </w:pPr>
            <w:r w:rsidRPr="00DE4B7E">
              <w:rPr>
                <w:szCs w:val="19"/>
                <w:lang w:val="en-US"/>
              </w:rPr>
              <w:t>writeToFile</w:t>
            </w:r>
            <w:r w:rsidR="002A0C2C">
              <w:rPr>
                <w:szCs w:val="19"/>
                <w:lang w:val="uk-UA"/>
              </w:rPr>
              <w:t>()</w:t>
            </w:r>
          </w:p>
        </w:tc>
        <w:tc>
          <w:tcPr>
            <w:tcW w:w="2552" w:type="dxa"/>
            <w:vAlign w:val="center"/>
          </w:tcPr>
          <w:p w14:paraId="4CE0D29C" w14:textId="7C9F0505" w:rsidR="00DE4B7E" w:rsidRPr="00965C3B" w:rsidRDefault="00DE4B7E" w:rsidP="006E7E51">
            <w:pPr>
              <w:jc w:val="center"/>
              <w:rPr>
                <w:color w:val="202122"/>
                <w:szCs w:val="28"/>
                <w:shd w:val="clear" w:color="auto" w:fill="FFFFFF"/>
                <w:lang w:val="en-US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1842" w:type="dxa"/>
            <w:vAlign w:val="center"/>
          </w:tcPr>
          <w:p w14:paraId="67FC9A3D" w14:textId="662D8D9F" w:rsidR="00DE4B7E" w:rsidRDefault="00DE4B7E" w:rsidP="006E7E51">
            <w:pPr>
              <w:jc w:val="center"/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2132" w:type="dxa"/>
            <w:vAlign w:val="center"/>
          </w:tcPr>
          <w:p w14:paraId="60B61024" w14:textId="21ACE63F" w:rsidR="00DE4B7E" w:rsidRDefault="00DE4B7E" w:rsidP="006E7E51">
            <w:pPr>
              <w:jc w:val="center"/>
              <w:rPr>
                <w:lang w:val="uk-UA"/>
              </w:rPr>
            </w:pPr>
            <w:r w:rsidRPr="00DE4B7E">
              <w:rPr>
                <w:lang w:val="uk-UA"/>
              </w:rPr>
              <w:t>Метод  для запису черги у файл</w:t>
            </w:r>
          </w:p>
        </w:tc>
      </w:tr>
    </w:tbl>
    <w:p w14:paraId="1F9A3A97" w14:textId="77777777" w:rsidR="00DE4B7E" w:rsidRDefault="00DE4B7E" w:rsidP="00965C3B">
      <w:pPr>
        <w:pStyle w:val="a9"/>
      </w:pPr>
      <w:bookmarkStart w:id="55" w:name="_Toc105512178"/>
      <w:bookmarkStart w:id="56" w:name="_Toc105512784"/>
    </w:p>
    <w:p w14:paraId="6DB4F76A" w14:textId="77777777" w:rsidR="004E2BAE" w:rsidRDefault="004E2BAE" w:rsidP="00965C3B">
      <w:pPr>
        <w:pStyle w:val="a9"/>
      </w:pPr>
    </w:p>
    <w:p w14:paraId="43D14A61" w14:textId="77777777" w:rsidR="004E2BAE" w:rsidRDefault="004E2BAE" w:rsidP="00965C3B">
      <w:pPr>
        <w:pStyle w:val="a9"/>
      </w:pPr>
    </w:p>
    <w:p w14:paraId="75C03910" w14:textId="77777777" w:rsidR="004E2BAE" w:rsidRDefault="004E2BAE" w:rsidP="00965C3B">
      <w:pPr>
        <w:pStyle w:val="a9"/>
      </w:pPr>
    </w:p>
    <w:p w14:paraId="1B2D7869" w14:textId="77777777" w:rsidR="004E2BAE" w:rsidRDefault="004E2BAE" w:rsidP="00965C3B">
      <w:pPr>
        <w:pStyle w:val="a9"/>
      </w:pPr>
    </w:p>
    <w:p w14:paraId="2C929DD5" w14:textId="77777777" w:rsidR="004E2BAE" w:rsidRDefault="004E2BAE" w:rsidP="004E2BAE">
      <w:pPr>
        <w:jc w:val="right"/>
        <w:rPr>
          <w:i/>
          <w:lang w:val="uk-UA"/>
        </w:rPr>
      </w:pPr>
    </w:p>
    <w:p w14:paraId="1F6EB738" w14:textId="0FBDBEC9" w:rsidR="004E2BAE" w:rsidRDefault="004E2BAE" w:rsidP="004E2BAE">
      <w:pPr>
        <w:jc w:val="right"/>
      </w:pPr>
      <w:r w:rsidRPr="00D72AD0">
        <w:rPr>
          <w:i/>
          <w:lang w:val="uk-UA"/>
        </w:rPr>
        <w:lastRenderedPageBreak/>
        <w:t xml:space="preserve">Продовж. </w:t>
      </w:r>
      <w:r>
        <w:rPr>
          <w:i/>
          <w:lang w:val="uk-UA"/>
        </w:rPr>
        <w:t>Т</w:t>
      </w:r>
      <w:r w:rsidRPr="00D72AD0">
        <w:rPr>
          <w:i/>
          <w:lang w:val="uk-UA"/>
        </w:rPr>
        <w:t>абл</w:t>
      </w:r>
      <w:r>
        <w:rPr>
          <w:i/>
          <w:lang w:val="uk-UA"/>
        </w:rPr>
        <w:t>иці</w:t>
      </w:r>
      <w:r w:rsidRPr="00D72AD0">
        <w:rPr>
          <w:i/>
          <w:lang w:val="uk-UA"/>
        </w:rPr>
        <w:t xml:space="preserve"> </w:t>
      </w:r>
      <w:r>
        <w:rPr>
          <w:i/>
          <w:lang w:val="uk-UA"/>
        </w:rPr>
        <w:t>2.9</w:t>
      </w:r>
    </w:p>
    <w:tbl>
      <w:tblPr>
        <w:tblStyle w:val="ae"/>
        <w:tblW w:w="10065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661"/>
        <w:gridCol w:w="2878"/>
        <w:gridCol w:w="2552"/>
        <w:gridCol w:w="1842"/>
        <w:gridCol w:w="2132"/>
      </w:tblGrid>
      <w:tr w:rsidR="004E2BAE" w:rsidRPr="00DE4B7E" w14:paraId="5A4BCF92" w14:textId="77777777" w:rsidTr="00F673DA">
        <w:trPr>
          <w:trHeight w:val="835"/>
        </w:trPr>
        <w:tc>
          <w:tcPr>
            <w:tcW w:w="661" w:type="dxa"/>
            <w:vAlign w:val="center"/>
          </w:tcPr>
          <w:p w14:paraId="4BD80531" w14:textId="77777777" w:rsidR="004E2BAE" w:rsidRDefault="004E2BAE" w:rsidP="00F673DA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3</w:t>
            </w:r>
          </w:p>
        </w:tc>
        <w:tc>
          <w:tcPr>
            <w:tcW w:w="2878" w:type="dxa"/>
            <w:vAlign w:val="center"/>
          </w:tcPr>
          <w:p w14:paraId="394BF980" w14:textId="447B1294" w:rsidR="004E2BAE" w:rsidRPr="002A0C2C" w:rsidRDefault="004E2BAE" w:rsidP="00F673DA">
            <w:pPr>
              <w:jc w:val="center"/>
              <w:rPr>
                <w:szCs w:val="19"/>
                <w:lang w:val="uk-UA"/>
              </w:rPr>
            </w:pPr>
            <w:r w:rsidRPr="00DE4B7E">
              <w:rPr>
                <w:szCs w:val="19"/>
                <w:lang w:val="en-US"/>
              </w:rPr>
              <w:t>doReq</w:t>
            </w:r>
            <w:r w:rsidR="002A0C2C">
              <w:rPr>
                <w:szCs w:val="19"/>
                <w:lang w:val="uk-UA"/>
              </w:rPr>
              <w:t>()</w:t>
            </w:r>
          </w:p>
        </w:tc>
        <w:tc>
          <w:tcPr>
            <w:tcW w:w="2552" w:type="dxa"/>
            <w:vAlign w:val="center"/>
          </w:tcPr>
          <w:p w14:paraId="32AF6F07" w14:textId="77777777" w:rsidR="004E2BAE" w:rsidRDefault="004E2BAE" w:rsidP="00F673DA">
            <w:pPr>
              <w:jc w:val="center"/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1842" w:type="dxa"/>
            <w:vAlign w:val="center"/>
          </w:tcPr>
          <w:p w14:paraId="0F433CFB" w14:textId="77777777" w:rsidR="004E2BAE" w:rsidRDefault="004E2BAE" w:rsidP="00F673DA">
            <w:pPr>
              <w:jc w:val="center"/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202122"/>
                <w:sz w:val="21"/>
                <w:szCs w:val="21"/>
                <w:shd w:val="clear" w:color="auto" w:fill="FFFFFF"/>
              </w:rPr>
              <w:t>—</w:t>
            </w:r>
          </w:p>
        </w:tc>
        <w:tc>
          <w:tcPr>
            <w:tcW w:w="2132" w:type="dxa"/>
            <w:vAlign w:val="center"/>
          </w:tcPr>
          <w:p w14:paraId="21873011" w14:textId="77777777" w:rsidR="004E2BAE" w:rsidRPr="00DE4B7E" w:rsidRDefault="004E2BAE" w:rsidP="00F673DA">
            <w:pPr>
              <w:jc w:val="center"/>
              <w:rPr>
                <w:lang w:val="uk-UA"/>
              </w:rPr>
            </w:pPr>
            <w:r w:rsidRPr="00DE4B7E">
              <w:rPr>
                <w:lang w:val="uk-UA"/>
              </w:rPr>
              <w:t>Метод  для отримання кількості елементів типу дефект з черги, що знаходиться в певному компоненті</w:t>
            </w:r>
          </w:p>
        </w:tc>
      </w:tr>
    </w:tbl>
    <w:p w14:paraId="72AC0210" w14:textId="77777777" w:rsidR="004E2BAE" w:rsidRDefault="004E2BAE" w:rsidP="00965C3B">
      <w:pPr>
        <w:pStyle w:val="a9"/>
      </w:pPr>
    </w:p>
    <w:p w14:paraId="4B2F7BA3" w14:textId="161AA13F" w:rsidR="00965C3B" w:rsidRDefault="00965C3B" w:rsidP="006034FB">
      <w:pPr>
        <w:pStyle w:val="2"/>
        <w:spacing w:line="360" w:lineRule="auto"/>
        <w:ind w:firstLine="708"/>
      </w:pPr>
      <w:bookmarkStart w:id="57" w:name="_Toc135391015"/>
      <w:r>
        <w:t>2.2</w:t>
      </w:r>
      <w:r w:rsidR="002A7221">
        <w:rPr>
          <w:lang w:val="en-US"/>
        </w:rPr>
        <w:t>.</w:t>
      </w:r>
      <w:r>
        <w:t xml:space="preserve"> Фізична структура</w:t>
      </w:r>
      <w:bookmarkEnd w:id="55"/>
      <w:bookmarkEnd w:id="56"/>
      <w:bookmarkEnd w:id="57"/>
    </w:p>
    <w:p w14:paraId="5E9BB3B0" w14:textId="7AE78C8A" w:rsidR="00312995" w:rsidRDefault="00965C3B" w:rsidP="00C10862">
      <w:pPr>
        <w:spacing w:line="360" w:lineRule="auto"/>
        <w:ind w:firstLine="708"/>
        <w:rPr>
          <w:lang w:val="uk-UA"/>
        </w:rPr>
      </w:pPr>
      <w:r>
        <w:rPr>
          <w:lang w:val="uk-UA"/>
        </w:rPr>
        <w:t xml:space="preserve">Опис у вигляді таблиці розподілу класів, змінних, функцій та інших компонентних структур по файлах наведено у </w:t>
      </w:r>
      <w:r w:rsidR="00904DDF">
        <w:rPr>
          <w:rStyle w:val="af4"/>
        </w:rPr>
        <w:t>Таблиці 2.10</w:t>
      </w:r>
      <w:r>
        <w:rPr>
          <w:lang w:val="uk-UA"/>
        </w:rPr>
        <w:t>.</w:t>
      </w:r>
    </w:p>
    <w:p w14:paraId="419AFCC9" w14:textId="3BFB1A96" w:rsidR="006034FB" w:rsidRPr="0062214C" w:rsidRDefault="006034FB" w:rsidP="006034FB">
      <w:pPr>
        <w:pStyle w:val="af6"/>
        <w:keepNext/>
        <w:jc w:val="right"/>
        <w:rPr>
          <w:color w:val="auto"/>
          <w:sz w:val="28"/>
          <w:lang w:val="uk-UA"/>
        </w:rPr>
      </w:pPr>
      <w:bookmarkStart w:id="58" w:name="_Ref105352832"/>
      <w:r w:rsidRPr="00EC16FC">
        <w:rPr>
          <w:color w:val="auto"/>
          <w:sz w:val="28"/>
          <w:lang w:val="uk-UA"/>
        </w:rPr>
        <w:t>Таблиця 2.</w:t>
      </w:r>
      <w:r w:rsidRPr="00EC16FC">
        <w:rPr>
          <w:color w:val="auto"/>
          <w:sz w:val="28"/>
        </w:rPr>
        <w:fldChar w:fldCharType="begin"/>
      </w:r>
      <w:r w:rsidRPr="00EC16FC">
        <w:rPr>
          <w:color w:val="auto"/>
          <w:sz w:val="28"/>
        </w:rPr>
        <w:instrText xml:space="preserve"> SEQ Таблица \* ARABIC </w:instrText>
      </w:r>
      <w:r w:rsidRPr="00EC16FC">
        <w:rPr>
          <w:color w:val="auto"/>
          <w:sz w:val="28"/>
        </w:rPr>
        <w:fldChar w:fldCharType="separate"/>
      </w:r>
      <w:r w:rsidRPr="00EC16FC">
        <w:rPr>
          <w:noProof/>
          <w:color w:val="auto"/>
          <w:sz w:val="28"/>
        </w:rPr>
        <w:t>1</w:t>
      </w:r>
      <w:r w:rsidRPr="00EC16FC">
        <w:rPr>
          <w:color w:val="auto"/>
          <w:sz w:val="28"/>
        </w:rPr>
        <w:fldChar w:fldCharType="end"/>
      </w:r>
      <w:bookmarkEnd w:id="58"/>
      <w:r w:rsidR="0062214C">
        <w:rPr>
          <w:color w:val="auto"/>
          <w:sz w:val="28"/>
          <w:lang w:val="uk-UA"/>
        </w:rPr>
        <w:t>0</w:t>
      </w:r>
    </w:p>
    <w:p w14:paraId="71E086F4" w14:textId="77777777" w:rsidR="006034FB" w:rsidRPr="0051442D" w:rsidRDefault="006034FB" w:rsidP="006034FB">
      <w:pPr>
        <w:spacing w:line="360" w:lineRule="auto"/>
        <w:jc w:val="center"/>
        <w:rPr>
          <w:b/>
          <w:lang w:val="uk-UA"/>
        </w:rPr>
      </w:pPr>
      <w:r w:rsidRPr="0051442D">
        <w:rPr>
          <w:b/>
          <w:lang w:val="uk-UA"/>
        </w:rPr>
        <w:t>Опис фізичної структури</w:t>
      </w:r>
    </w:p>
    <w:tbl>
      <w:tblPr>
        <w:tblStyle w:val="ae"/>
        <w:tblW w:w="10774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568"/>
        <w:gridCol w:w="2268"/>
        <w:gridCol w:w="1814"/>
        <w:gridCol w:w="2298"/>
        <w:gridCol w:w="1984"/>
        <w:gridCol w:w="1842"/>
      </w:tblGrid>
      <w:tr w:rsidR="006034FB" w14:paraId="471E3634" w14:textId="77777777" w:rsidTr="004E2BAE">
        <w:tc>
          <w:tcPr>
            <w:tcW w:w="568" w:type="dxa"/>
            <w:vMerge w:val="restart"/>
            <w:vAlign w:val="center"/>
          </w:tcPr>
          <w:p w14:paraId="4DA639F9" w14:textId="77777777" w:rsidR="006034FB" w:rsidRDefault="006034FB" w:rsidP="006E7E51">
            <w:pPr>
              <w:jc w:val="center"/>
              <w:rPr>
                <w:lang w:val="uk-UA"/>
              </w:rPr>
            </w:pPr>
            <w:r>
              <w:t xml:space="preserve">№ </w:t>
            </w:r>
            <w:r>
              <w:rPr>
                <w:lang w:val="uk-UA"/>
              </w:rPr>
              <w:t>з\п</w:t>
            </w:r>
          </w:p>
        </w:tc>
        <w:tc>
          <w:tcPr>
            <w:tcW w:w="2268" w:type="dxa"/>
            <w:vMerge w:val="restart"/>
            <w:vAlign w:val="center"/>
          </w:tcPr>
          <w:p w14:paraId="7D0ADEB1" w14:textId="77777777" w:rsidR="006034FB" w:rsidRDefault="006034FB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Назва файлу</w:t>
            </w:r>
          </w:p>
        </w:tc>
        <w:tc>
          <w:tcPr>
            <w:tcW w:w="4112" w:type="dxa"/>
            <w:gridSpan w:val="2"/>
            <w:vAlign w:val="center"/>
          </w:tcPr>
          <w:p w14:paraId="250E3951" w14:textId="77777777" w:rsidR="006034FB" w:rsidRDefault="006034FB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Компоненти</w:t>
            </w:r>
          </w:p>
        </w:tc>
        <w:tc>
          <w:tcPr>
            <w:tcW w:w="3826" w:type="dxa"/>
            <w:gridSpan w:val="2"/>
            <w:vAlign w:val="center"/>
          </w:tcPr>
          <w:p w14:paraId="2DB9AC92" w14:textId="77777777" w:rsidR="006034FB" w:rsidRDefault="006034FB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Зовнішні компоненти</w:t>
            </w:r>
          </w:p>
        </w:tc>
      </w:tr>
      <w:tr w:rsidR="006034FB" w14:paraId="49DFCE1D" w14:textId="77777777" w:rsidTr="004E2BAE">
        <w:tc>
          <w:tcPr>
            <w:tcW w:w="568" w:type="dxa"/>
            <w:vMerge/>
            <w:vAlign w:val="center"/>
          </w:tcPr>
          <w:p w14:paraId="6D124892" w14:textId="77777777" w:rsidR="006034FB" w:rsidRDefault="006034FB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  <w:vMerge/>
            <w:vAlign w:val="center"/>
          </w:tcPr>
          <w:p w14:paraId="71770784" w14:textId="77777777" w:rsidR="006034FB" w:rsidRDefault="006034FB" w:rsidP="006E7E51">
            <w:pPr>
              <w:jc w:val="center"/>
              <w:rPr>
                <w:lang w:val="uk-UA"/>
              </w:rPr>
            </w:pPr>
          </w:p>
        </w:tc>
        <w:tc>
          <w:tcPr>
            <w:tcW w:w="1814" w:type="dxa"/>
            <w:vAlign w:val="center"/>
          </w:tcPr>
          <w:p w14:paraId="7E68442B" w14:textId="77777777" w:rsidR="006034FB" w:rsidRDefault="006034FB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назва</w:t>
            </w:r>
          </w:p>
        </w:tc>
        <w:tc>
          <w:tcPr>
            <w:tcW w:w="2298" w:type="dxa"/>
            <w:vAlign w:val="center"/>
          </w:tcPr>
          <w:p w14:paraId="010C1126" w14:textId="77777777" w:rsidR="006034FB" w:rsidRDefault="006034FB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опис</w:t>
            </w:r>
          </w:p>
        </w:tc>
        <w:tc>
          <w:tcPr>
            <w:tcW w:w="1984" w:type="dxa"/>
            <w:vAlign w:val="center"/>
          </w:tcPr>
          <w:p w14:paraId="46FA8518" w14:textId="77777777" w:rsidR="006034FB" w:rsidRDefault="006034FB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назва</w:t>
            </w:r>
          </w:p>
        </w:tc>
        <w:tc>
          <w:tcPr>
            <w:tcW w:w="1842" w:type="dxa"/>
            <w:vAlign w:val="center"/>
          </w:tcPr>
          <w:p w14:paraId="13D0BC98" w14:textId="77777777" w:rsidR="006034FB" w:rsidRDefault="006034FB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опис</w:t>
            </w:r>
          </w:p>
        </w:tc>
      </w:tr>
      <w:tr w:rsidR="00DE4B7E" w14:paraId="36391B2D" w14:textId="77777777" w:rsidTr="004E2BAE">
        <w:trPr>
          <w:trHeight w:val="502"/>
        </w:trPr>
        <w:tc>
          <w:tcPr>
            <w:tcW w:w="568" w:type="dxa"/>
            <w:vMerge w:val="restart"/>
            <w:vAlign w:val="center"/>
          </w:tcPr>
          <w:p w14:paraId="29F2FF89" w14:textId="71748EFF" w:rsidR="00DE4B7E" w:rsidRDefault="00DE4B7E" w:rsidP="00DE4B7E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  <w:tc>
          <w:tcPr>
            <w:tcW w:w="2268" w:type="dxa"/>
            <w:vMerge w:val="restart"/>
            <w:vAlign w:val="center"/>
          </w:tcPr>
          <w:p w14:paraId="6A41EBCE" w14:textId="77777777" w:rsidR="00DE4B7E" w:rsidRPr="00EC580E" w:rsidRDefault="00DE4B7E" w:rsidP="00DE4B7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main.cpp</w:t>
            </w:r>
          </w:p>
        </w:tc>
        <w:tc>
          <w:tcPr>
            <w:tcW w:w="1814" w:type="dxa"/>
            <w:vAlign w:val="center"/>
          </w:tcPr>
          <w:p w14:paraId="7E003126" w14:textId="2F9D8A89" w:rsidR="00DE4B7E" w:rsidRPr="00DE4B7E" w:rsidRDefault="00DE4B7E" w:rsidP="00DE4B7E">
            <w:pPr>
              <w:jc w:val="center"/>
              <w:rPr>
                <w:color w:val="000000"/>
                <w:szCs w:val="28"/>
                <w:lang w:val="ru-UA" w:eastAsia="ko-KR"/>
              </w:rPr>
            </w:pPr>
            <w:r w:rsidRPr="006034FB">
              <w:rPr>
                <w:color w:val="000000"/>
                <w:szCs w:val="28"/>
                <w:lang w:val="ru-UA" w:eastAsia="ko-KR"/>
              </w:rPr>
              <w:t>Run</w:t>
            </w:r>
          </w:p>
        </w:tc>
        <w:tc>
          <w:tcPr>
            <w:tcW w:w="2298" w:type="dxa"/>
            <w:vAlign w:val="center"/>
          </w:tcPr>
          <w:p w14:paraId="686A6D8C" w14:textId="0EF97B67" w:rsidR="00DE4B7E" w:rsidRPr="00EC580E" w:rsidRDefault="00DE4B7E" w:rsidP="00DE4B7E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Функція, необхідна для організації роботи програми</w:t>
            </w:r>
          </w:p>
        </w:tc>
        <w:tc>
          <w:tcPr>
            <w:tcW w:w="1984" w:type="dxa"/>
            <w:vMerge w:val="restart"/>
            <w:vAlign w:val="center"/>
          </w:tcPr>
          <w:p w14:paraId="55F97FAE" w14:textId="09FB0ACA" w:rsidR="00DE4B7E" w:rsidRPr="00EC580E" w:rsidRDefault="00DE4B7E" w:rsidP="00DE4B7E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QueueP.h</w:t>
            </w:r>
          </w:p>
        </w:tc>
        <w:tc>
          <w:tcPr>
            <w:tcW w:w="1842" w:type="dxa"/>
            <w:vMerge w:val="restart"/>
            <w:vAlign w:val="center"/>
          </w:tcPr>
          <w:p w14:paraId="5FA41EA9" w14:textId="073C0FD4" w:rsidR="00DE4B7E" w:rsidRPr="00FE25B7" w:rsidRDefault="00DE4B7E" w:rsidP="00DE4B7E">
            <w:pPr>
              <w:jc w:val="center"/>
              <w:rPr>
                <w:lang w:val="en-US"/>
              </w:rPr>
            </w:pPr>
            <w:r>
              <w:rPr>
                <w:lang w:val="uk-UA"/>
              </w:rPr>
              <w:t>Хедер з визначенням черги з пріоритетом</w:t>
            </w:r>
          </w:p>
        </w:tc>
      </w:tr>
      <w:tr w:rsidR="00DE4B7E" w14:paraId="09A103F0" w14:textId="77777777" w:rsidTr="004E2BAE">
        <w:trPr>
          <w:trHeight w:val="3938"/>
        </w:trPr>
        <w:tc>
          <w:tcPr>
            <w:tcW w:w="568" w:type="dxa"/>
            <w:vMerge/>
            <w:vAlign w:val="center"/>
          </w:tcPr>
          <w:p w14:paraId="3A7286DF" w14:textId="77777777" w:rsidR="00DE4B7E" w:rsidRDefault="00DE4B7E" w:rsidP="00DE4B7E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  <w:vMerge/>
            <w:vAlign w:val="center"/>
          </w:tcPr>
          <w:p w14:paraId="56ACED28" w14:textId="77777777" w:rsidR="00DE4B7E" w:rsidRDefault="00DE4B7E" w:rsidP="00DE4B7E">
            <w:pPr>
              <w:jc w:val="center"/>
              <w:rPr>
                <w:lang w:val="en-US"/>
              </w:rPr>
            </w:pPr>
          </w:p>
        </w:tc>
        <w:tc>
          <w:tcPr>
            <w:tcW w:w="1814" w:type="dxa"/>
            <w:vAlign w:val="center"/>
          </w:tcPr>
          <w:p w14:paraId="48A8BC59" w14:textId="3591A617" w:rsidR="00DE4B7E" w:rsidRDefault="00DE4B7E" w:rsidP="00DE4B7E">
            <w:pPr>
              <w:jc w:val="center"/>
              <w:rPr>
                <w:lang w:val="uk-UA"/>
              </w:rPr>
            </w:pPr>
            <w:r w:rsidRPr="006034FB">
              <w:rPr>
                <w:color w:val="000000"/>
                <w:szCs w:val="28"/>
                <w:lang w:val="ru-UA" w:eastAsia="ko-KR"/>
              </w:rPr>
              <w:t>main</w:t>
            </w:r>
          </w:p>
        </w:tc>
        <w:tc>
          <w:tcPr>
            <w:tcW w:w="2298" w:type="dxa"/>
            <w:vAlign w:val="center"/>
          </w:tcPr>
          <w:p w14:paraId="27D1D182" w14:textId="13FFCDDA" w:rsidR="00DE4B7E" w:rsidRDefault="00DE4B7E" w:rsidP="00DE4B7E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Функція, необхідна для запуску програми</w:t>
            </w:r>
          </w:p>
        </w:tc>
        <w:tc>
          <w:tcPr>
            <w:tcW w:w="1984" w:type="dxa"/>
            <w:vMerge/>
            <w:vAlign w:val="center"/>
          </w:tcPr>
          <w:p w14:paraId="0C4E7A74" w14:textId="3D880FC5" w:rsidR="00DE4B7E" w:rsidRDefault="00DE4B7E" w:rsidP="00DE4B7E">
            <w:pPr>
              <w:jc w:val="center"/>
              <w:rPr>
                <w:lang w:val="en-US"/>
              </w:rPr>
            </w:pPr>
          </w:p>
        </w:tc>
        <w:tc>
          <w:tcPr>
            <w:tcW w:w="1842" w:type="dxa"/>
            <w:vMerge/>
            <w:vAlign w:val="center"/>
          </w:tcPr>
          <w:p w14:paraId="39BC58A2" w14:textId="77777777" w:rsidR="00DE4B7E" w:rsidRDefault="00DE4B7E" w:rsidP="00DE4B7E">
            <w:pPr>
              <w:jc w:val="center"/>
              <w:rPr>
                <w:lang w:val="uk-UA"/>
              </w:rPr>
            </w:pPr>
          </w:p>
        </w:tc>
      </w:tr>
    </w:tbl>
    <w:p w14:paraId="21860E33" w14:textId="77777777" w:rsidR="004E2BAE" w:rsidRDefault="004E2BAE" w:rsidP="0062214C">
      <w:pPr>
        <w:jc w:val="right"/>
        <w:rPr>
          <w:i/>
          <w:lang w:val="uk-UA"/>
        </w:rPr>
      </w:pPr>
    </w:p>
    <w:p w14:paraId="3DF4089E" w14:textId="6B291135" w:rsidR="0062214C" w:rsidRDefault="0062214C" w:rsidP="0062214C">
      <w:pPr>
        <w:jc w:val="right"/>
        <w:rPr>
          <w:lang w:val="uk-UA"/>
        </w:rPr>
      </w:pPr>
      <w:r w:rsidRPr="00D72AD0">
        <w:rPr>
          <w:i/>
          <w:lang w:val="uk-UA"/>
        </w:rPr>
        <w:lastRenderedPageBreak/>
        <w:t xml:space="preserve">Продовж. </w:t>
      </w:r>
      <w:r>
        <w:rPr>
          <w:i/>
          <w:lang w:val="uk-UA"/>
        </w:rPr>
        <w:t>Т</w:t>
      </w:r>
      <w:r w:rsidRPr="00D72AD0">
        <w:rPr>
          <w:i/>
          <w:lang w:val="uk-UA"/>
        </w:rPr>
        <w:t>абл</w:t>
      </w:r>
      <w:r>
        <w:rPr>
          <w:i/>
          <w:lang w:val="uk-UA"/>
        </w:rPr>
        <w:t>иці</w:t>
      </w:r>
      <w:r w:rsidRPr="00D72AD0">
        <w:rPr>
          <w:i/>
          <w:lang w:val="uk-UA"/>
        </w:rPr>
        <w:t xml:space="preserve"> 2.</w:t>
      </w:r>
      <w:r>
        <w:rPr>
          <w:i/>
          <w:lang w:val="uk-UA"/>
        </w:rPr>
        <w:t>10</w:t>
      </w:r>
    </w:p>
    <w:tbl>
      <w:tblPr>
        <w:tblStyle w:val="ae"/>
        <w:tblW w:w="10774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405"/>
        <w:gridCol w:w="1991"/>
        <w:gridCol w:w="2363"/>
        <w:gridCol w:w="1975"/>
        <w:gridCol w:w="2095"/>
        <w:gridCol w:w="1945"/>
      </w:tblGrid>
      <w:tr w:rsidR="00DE4B7E" w:rsidRPr="00CF580A" w14:paraId="675D5F9E" w14:textId="77777777" w:rsidTr="00DE4B7E">
        <w:trPr>
          <w:trHeight w:val="900"/>
        </w:trPr>
        <w:tc>
          <w:tcPr>
            <w:tcW w:w="405" w:type="dxa"/>
            <w:vMerge w:val="restart"/>
            <w:vAlign w:val="center"/>
          </w:tcPr>
          <w:p w14:paraId="4A81E93D" w14:textId="50B85135" w:rsidR="00DE4B7E" w:rsidRPr="00DE4B7E" w:rsidRDefault="00DE4B7E" w:rsidP="00DE4B7E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1991" w:type="dxa"/>
            <w:vMerge w:val="restart"/>
            <w:vAlign w:val="center"/>
          </w:tcPr>
          <w:p w14:paraId="25C12402" w14:textId="77777777" w:rsidR="00DE4B7E" w:rsidRPr="00EC580E" w:rsidRDefault="00DE4B7E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ssignment.h</w:t>
            </w:r>
          </w:p>
        </w:tc>
        <w:tc>
          <w:tcPr>
            <w:tcW w:w="2363" w:type="dxa"/>
            <w:vMerge w:val="restart"/>
            <w:vAlign w:val="center"/>
          </w:tcPr>
          <w:p w14:paraId="74DDB893" w14:textId="092684CB" w:rsidR="00DE4B7E" w:rsidRPr="005F50EC" w:rsidRDefault="00DE4B7E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ssignment</w:t>
            </w:r>
          </w:p>
        </w:tc>
        <w:tc>
          <w:tcPr>
            <w:tcW w:w="1975" w:type="dxa"/>
            <w:vMerge w:val="restart"/>
            <w:shd w:val="clear" w:color="auto" w:fill="auto"/>
            <w:vAlign w:val="center"/>
          </w:tcPr>
          <w:p w14:paraId="78FEE36C" w14:textId="77777777" w:rsidR="00DE4B7E" w:rsidRPr="003729FF" w:rsidRDefault="00DE4B7E" w:rsidP="006E7E51">
            <w:pPr>
              <w:jc w:val="center"/>
            </w:pPr>
            <w:r>
              <w:rPr>
                <w:lang w:val="uk-UA"/>
              </w:rPr>
              <w:t xml:space="preserve">Визначення абстрактного класу </w:t>
            </w:r>
            <w:r>
              <w:rPr>
                <w:lang w:val="en-US"/>
              </w:rPr>
              <w:t>Assignment</w:t>
            </w:r>
          </w:p>
        </w:tc>
        <w:tc>
          <w:tcPr>
            <w:tcW w:w="2095" w:type="dxa"/>
            <w:vAlign w:val="center"/>
          </w:tcPr>
          <w:p w14:paraId="6567A888" w14:textId="77777777" w:rsidR="00DE4B7E" w:rsidRPr="003729FF" w:rsidRDefault="00DE4B7E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iostream</w:t>
            </w:r>
          </w:p>
        </w:tc>
        <w:tc>
          <w:tcPr>
            <w:tcW w:w="1945" w:type="dxa"/>
            <w:shd w:val="clear" w:color="auto" w:fill="auto"/>
            <w:vAlign w:val="center"/>
          </w:tcPr>
          <w:p w14:paraId="54B964D0" w14:textId="77777777" w:rsidR="00DE4B7E" w:rsidRPr="00CF580A" w:rsidRDefault="00DE4B7E" w:rsidP="006E7E51">
            <w:pPr>
              <w:jc w:val="center"/>
              <w:rPr>
                <w:lang w:val="en-US"/>
              </w:rPr>
            </w:pPr>
            <w:r>
              <w:rPr>
                <w:lang w:val="uk-UA"/>
              </w:rPr>
              <w:t xml:space="preserve">Бібліотека для роботи з потоковим вводом/ виводом даних у </w:t>
            </w:r>
            <w:r>
              <w:rPr>
                <w:lang w:val="en-US"/>
              </w:rPr>
              <w:t xml:space="preserve">CLI </w:t>
            </w:r>
          </w:p>
        </w:tc>
      </w:tr>
      <w:tr w:rsidR="00DE4B7E" w14:paraId="0AD1C021" w14:textId="77777777" w:rsidTr="00DE4B7E">
        <w:trPr>
          <w:trHeight w:val="1140"/>
        </w:trPr>
        <w:tc>
          <w:tcPr>
            <w:tcW w:w="405" w:type="dxa"/>
            <w:vMerge/>
            <w:vAlign w:val="center"/>
          </w:tcPr>
          <w:p w14:paraId="042A2B5C" w14:textId="77777777" w:rsidR="00DE4B7E" w:rsidRDefault="00DE4B7E" w:rsidP="006E7E51">
            <w:pPr>
              <w:jc w:val="center"/>
              <w:rPr>
                <w:lang w:val="en-US"/>
              </w:rPr>
            </w:pPr>
          </w:p>
        </w:tc>
        <w:tc>
          <w:tcPr>
            <w:tcW w:w="1991" w:type="dxa"/>
            <w:vMerge/>
            <w:vAlign w:val="center"/>
          </w:tcPr>
          <w:p w14:paraId="68E08A4C" w14:textId="77777777" w:rsidR="00DE4B7E" w:rsidRDefault="00DE4B7E" w:rsidP="006E7E51">
            <w:pPr>
              <w:jc w:val="center"/>
              <w:rPr>
                <w:lang w:val="en-US"/>
              </w:rPr>
            </w:pPr>
          </w:p>
        </w:tc>
        <w:tc>
          <w:tcPr>
            <w:tcW w:w="2363" w:type="dxa"/>
            <w:vMerge/>
            <w:vAlign w:val="center"/>
          </w:tcPr>
          <w:p w14:paraId="60CE1EAB" w14:textId="077D317F" w:rsidR="00DE4B7E" w:rsidRDefault="00DE4B7E" w:rsidP="006E7E51">
            <w:pPr>
              <w:jc w:val="center"/>
              <w:rPr>
                <w:lang w:val="en-US"/>
              </w:rPr>
            </w:pPr>
          </w:p>
        </w:tc>
        <w:tc>
          <w:tcPr>
            <w:tcW w:w="1975" w:type="dxa"/>
            <w:vMerge/>
            <w:shd w:val="clear" w:color="auto" w:fill="auto"/>
            <w:vAlign w:val="center"/>
          </w:tcPr>
          <w:p w14:paraId="5E7B7371" w14:textId="77777777" w:rsidR="00DE4B7E" w:rsidRDefault="00DE4B7E" w:rsidP="006E7E51">
            <w:pPr>
              <w:jc w:val="center"/>
              <w:rPr>
                <w:lang w:val="uk-UA"/>
              </w:rPr>
            </w:pPr>
          </w:p>
        </w:tc>
        <w:tc>
          <w:tcPr>
            <w:tcW w:w="2095" w:type="dxa"/>
            <w:vAlign w:val="center"/>
          </w:tcPr>
          <w:p w14:paraId="4108906A" w14:textId="77777777" w:rsidR="00DE4B7E" w:rsidRDefault="00DE4B7E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stream</w:t>
            </w:r>
          </w:p>
        </w:tc>
        <w:tc>
          <w:tcPr>
            <w:tcW w:w="1945" w:type="dxa"/>
            <w:shd w:val="clear" w:color="auto" w:fill="auto"/>
            <w:vAlign w:val="center"/>
          </w:tcPr>
          <w:p w14:paraId="00990E99" w14:textId="77777777" w:rsidR="00DE4B7E" w:rsidRDefault="00DE4B7E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Бібліотека для роботи з файловим потоком вводу/виводу</w:t>
            </w:r>
          </w:p>
        </w:tc>
      </w:tr>
      <w:tr w:rsidR="00DE4B7E" w14:paraId="54150E94" w14:textId="77777777" w:rsidTr="00DE4B7E">
        <w:trPr>
          <w:trHeight w:val="482"/>
        </w:trPr>
        <w:tc>
          <w:tcPr>
            <w:tcW w:w="405" w:type="dxa"/>
            <w:vMerge/>
            <w:vAlign w:val="center"/>
          </w:tcPr>
          <w:p w14:paraId="2BC45C7A" w14:textId="77777777" w:rsidR="00DE4B7E" w:rsidRDefault="00DE4B7E" w:rsidP="006E7E51">
            <w:pPr>
              <w:jc w:val="center"/>
              <w:rPr>
                <w:lang w:val="en-US"/>
              </w:rPr>
            </w:pPr>
          </w:p>
        </w:tc>
        <w:tc>
          <w:tcPr>
            <w:tcW w:w="1991" w:type="dxa"/>
            <w:vMerge/>
            <w:vAlign w:val="center"/>
          </w:tcPr>
          <w:p w14:paraId="02015096" w14:textId="77777777" w:rsidR="00DE4B7E" w:rsidRDefault="00DE4B7E" w:rsidP="006E7E51">
            <w:pPr>
              <w:jc w:val="center"/>
              <w:rPr>
                <w:lang w:val="en-US"/>
              </w:rPr>
            </w:pPr>
          </w:p>
        </w:tc>
        <w:tc>
          <w:tcPr>
            <w:tcW w:w="2363" w:type="dxa"/>
            <w:vMerge/>
            <w:vAlign w:val="center"/>
          </w:tcPr>
          <w:p w14:paraId="271C72ED" w14:textId="0DE414DE" w:rsidR="00DE4B7E" w:rsidRDefault="00DE4B7E" w:rsidP="006E7E51">
            <w:pPr>
              <w:jc w:val="center"/>
              <w:rPr>
                <w:lang w:val="en-US"/>
              </w:rPr>
            </w:pPr>
          </w:p>
        </w:tc>
        <w:tc>
          <w:tcPr>
            <w:tcW w:w="1975" w:type="dxa"/>
            <w:vMerge/>
            <w:shd w:val="clear" w:color="auto" w:fill="auto"/>
            <w:vAlign w:val="center"/>
          </w:tcPr>
          <w:p w14:paraId="0971AB94" w14:textId="77777777" w:rsidR="00DE4B7E" w:rsidRDefault="00DE4B7E" w:rsidP="006E7E51">
            <w:pPr>
              <w:jc w:val="center"/>
              <w:rPr>
                <w:lang w:val="uk-UA"/>
              </w:rPr>
            </w:pPr>
          </w:p>
        </w:tc>
        <w:tc>
          <w:tcPr>
            <w:tcW w:w="2095" w:type="dxa"/>
            <w:vAlign w:val="center"/>
          </w:tcPr>
          <w:p w14:paraId="68D014CF" w14:textId="77777777" w:rsidR="00DE4B7E" w:rsidRDefault="00DE4B7E" w:rsidP="006E7E51">
            <w:pPr>
              <w:jc w:val="center"/>
              <w:rPr>
                <w:lang w:val="en-US"/>
              </w:rPr>
            </w:pPr>
            <w:r w:rsidRPr="00CF580A">
              <w:rPr>
                <w:lang w:val="en-US"/>
              </w:rPr>
              <w:t>exception</w:t>
            </w:r>
          </w:p>
        </w:tc>
        <w:tc>
          <w:tcPr>
            <w:tcW w:w="1945" w:type="dxa"/>
            <w:shd w:val="clear" w:color="auto" w:fill="auto"/>
            <w:vAlign w:val="center"/>
          </w:tcPr>
          <w:p w14:paraId="11BB28B3" w14:textId="77777777" w:rsidR="00DE4B7E" w:rsidRDefault="00DE4B7E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 xml:space="preserve">Бібліотека </w:t>
            </w:r>
            <w:r w:rsidRPr="00CF580A">
              <w:rPr>
                <w:lang w:val="uk-UA"/>
              </w:rPr>
              <w:t>для роботи з винятками</w:t>
            </w:r>
          </w:p>
        </w:tc>
      </w:tr>
      <w:tr w:rsidR="00DE4B7E" w14:paraId="4DC40312" w14:textId="77777777" w:rsidTr="00DE4B7E">
        <w:trPr>
          <w:trHeight w:val="660"/>
        </w:trPr>
        <w:tc>
          <w:tcPr>
            <w:tcW w:w="405" w:type="dxa"/>
            <w:vMerge/>
            <w:vAlign w:val="center"/>
          </w:tcPr>
          <w:p w14:paraId="46DD1C68" w14:textId="77777777" w:rsidR="00DE4B7E" w:rsidRDefault="00DE4B7E" w:rsidP="006E7E51">
            <w:pPr>
              <w:jc w:val="center"/>
              <w:rPr>
                <w:lang w:val="en-US"/>
              </w:rPr>
            </w:pPr>
          </w:p>
        </w:tc>
        <w:tc>
          <w:tcPr>
            <w:tcW w:w="1991" w:type="dxa"/>
            <w:vMerge/>
            <w:vAlign w:val="center"/>
          </w:tcPr>
          <w:p w14:paraId="00CB2F59" w14:textId="77777777" w:rsidR="00DE4B7E" w:rsidRDefault="00DE4B7E" w:rsidP="006E7E51">
            <w:pPr>
              <w:jc w:val="center"/>
              <w:rPr>
                <w:lang w:val="en-US"/>
              </w:rPr>
            </w:pPr>
          </w:p>
        </w:tc>
        <w:tc>
          <w:tcPr>
            <w:tcW w:w="2363" w:type="dxa"/>
            <w:vMerge/>
            <w:vAlign w:val="center"/>
          </w:tcPr>
          <w:p w14:paraId="2B97970D" w14:textId="6EAD1352" w:rsidR="00DE4B7E" w:rsidRDefault="00DE4B7E" w:rsidP="006E7E51">
            <w:pPr>
              <w:jc w:val="center"/>
              <w:rPr>
                <w:lang w:val="en-US"/>
              </w:rPr>
            </w:pPr>
          </w:p>
        </w:tc>
        <w:tc>
          <w:tcPr>
            <w:tcW w:w="1975" w:type="dxa"/>
            <w:vMerge/>
            <w:shd w:val="clear" w:color="auto" w:fill="auto"/>
            <w:vAlign w:val="center"/>
          </w:tcPr>
          <w:p w14:paraId="718A9C52" w14:textId="77777777" w:rsidR="00DE4B7E" w:rsidRDefault="00DE4B7E" w:rsidP="006E7E51">
            <w:pPr>
              <w:jc w:val="center"/>
              <w:rPr>
                <w:lang w:val="uk-UA"/>
              </w:rPr>
            </w:pPr>
          </w:p>
        </w:tc>
        <w:tc>
          <w:tcPr>
            <w:tcW w:w="2095" w:type="dxa"/>
            <w:vAlign w:val="center"/>
          </w:tcPr>
          <w:p w14:paraId="6D9BE461" w14:textId="77777777" w:rsidR="00DE4B7E" w:rsidRDefault="00DE4B7E" w:rsidP="006E7E51">
            <w:pPr>
              <w:jc w:val="center"/>
              <w:rPr>
                <w:lang w:val="en-US"/>
              </w:rPr>
            </w:pPr>
            <w:r w:rsidRPr="00CF580A">
              <w:rPr>
                <w:lang w:val="en-US"/>
              </w:rPr>
              <w:t>string</w:t>
            </w:r>
          </w:p>
        </w:tc>
        <w:tc>
          <w:tcPr>
            <w:tcW w:w="1945" w:type="dxa"/>
            <w:shd w:val="clear" w:color="auto" w:fill="auto"/>
            <w:vAlign w:val="center"/>
          </w:tcPr>
          <w:p w14:paraId="10956157" w14:textId="77777777" w:rsidR="00DE4B7E" w:rsidRDefault="00DE4B7E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 xml:space="preserve">Бібліотека </w:t>
            </w:r>
            <w:r w:rsidRPr="00CF580A">
              <w:rPr>
                <w:lang w:val="uk-UA"/>
              </w:rPr>
              <w:t>для роботи з класом std::string</w:t>
            </w:r>
          </w:p>
        </w:tc>
      </w:tr>
      <w:tr w:rsidR="00DE4B7E" w14:paraId="5D16E708" w14:textId="77777777" w:rsidTr="00DE4B7E">
        <w:trPr>
          <w:trHeight w:val="811"/>
        </w:trPr>
        <w:tc>
          <w:tcPr>
            <w:tcW w:w="405" w:type="dxa"/>
            <w:vMerge/>
            <w:vAlign w:val="center"/>
          </w:tcPr>
          <w:p w14:paraId="73B6B9C7" w14:textId="77777777" w:rsidR="00DE4B7E" w:rsidRDefault="00DE4B7E" w:rsidP="006E7E51">
            <w:pPr>
              <w:jc w:val="center"/>
              <w:rPr>
                <w:lang w:val="en-US"/>
              </w:rPr>
            </w:pPr>
          </w:p>
        </w:tc>
        <w:tc>
          <w:tcPr>
            <w:tcW w:w="1991" w:type="dxa"/>
            <w:vMerge/>
            <w:vAlign w:val="center"/>
          </w:tcPr>
          <w:p w14:paraId="0733F0E4" w14:textId="77777777" w:rsidR="00DE4B7E" w:rsidRDefault="00DE4B7E" w:rsidP="006E7E51">
            <w:pPr>
              <w:jc w:val="center"/>
              <w:rPr>
                <w:lang w:val="en-US"/>
              </w:rPr>
            </w:pPr>
          </w:p>
        </w:tc>
        <w:tc>
          <w:tcPr>
            <w:tcW w:w="2363" w:type="dxa"/>
            <w:vMerge/>
            <w:vAlign w:val="center"/>
          </w:tcPr>
          <w:p w14:paraId="44020B3E" w14:textId="12B00EC9" w:rsidR="00DE4B7E" w:rsidRDefault="00DE4B7E" w:rsidP="006E7E51">
            <w:pPr>
              <w:rPr>
                <w:lang w:val="en-US"/>
              </w:rPr>
            </w:pPr>
          </w:p>
        </w:tc>
        <w:tc>
          <w:tcPr>
            <w:tcW w:w="1975" w:type="dxa"/>
            <w:vMerge/>
            <w:shd w:val="clear" w:color="auto" w:fill="auto"/>
            <w:vAlign w:val="center"/>
          </w:tcPr>
          <w:p w14:paraId="1D761E6B" w14:textId="77777777" w:rsidR="00DE4B7E" w:rsidRDefault="00DE4B7E" w:rsidP="006E7E51">
            <w:pPr>
              <w:jc w:val="center"/>
              <w:rPr>
                <w:lang w:val="uk-UA"/>
              </w:rPr>
            </w:pPr>
          </w:p>
        </w:tc>
        <w:tc>
          <w:tcPr>
            <w:tcW w:w="2095" w:type="dxa"/>
            <w:vAlign w:val="center"/>
          </w:tcPr>
          <w:p w14:paraId="5779C0FE" w14:textId="77777777" w:rsidR="00DE4B7E" w:rsidRDefault="00DE4B7E" w:rsidP="006E7E51">
            <w:pPr>
              <w:jc w:val="center"/>
              <w:rPr>
                <w:lang w:val="en-US"/>
              </w:rPr>
            </w:pPr>
            <w:r w:rsidRPr="00CF580A">
              <w:rPr>
                <w:lang w:val="en-US"/>
              </w:rPr>
              <w:t>ios</w:t>
            </w:r>
          </w:p>
        </w:tc>
        <w:tc>
          <w:tcPr>
            <w:tcW w:w="1945" w:type="dxa"/>
            <w:shd w:val="clear" w:color="auto" w:fill="auto"/>
            <w:vAlign w:val="center"/>
          </w:tcPr>
          <w:p w14:paraId="74EDAD1B" w14:textId="77777777" w:rsidR="00DE4B7E" w:rsidRDefault="00DE4B7E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 xml:space="preserve">Бібліотека </w:t>
            </w:r>
            <w:r w:rsidRPr="00CF580A">
              <w:rPr>
                <w:lang w:val="uk-UA"/>
              </w:rPr>
              <w:t>для отримання розміру потоку</w:t>
            </w:r>
          </w:p>
        </w:tc>
      </w:tr>
      <w:tr w:rsidR="00DE4B7E" w14:paraId="47AD9F99" w14:textId="77777777" w:rsidTr="00DE4B7E">
        <w:trPr>
          <w:trHeight w:val="1500"/>
        </w:trPr>
        <w:tc>
          <w:tcPr>
            <w:tcW w:w="405" w:type="dxa"/>
            <w:vMerge/>
            <w:vAlign w:val="center"/>
          </w:tcPr>
          <w:p w14:paraId="52AA126B" w14:textId="77777777" w:rsidR="00DE4B7E" w:rsidRDefault="00DE4B7E" w:rsidP="006E7E51">
            <w:pPr>
              <w:jc w:val="center"/>
              <w:rPr>
                <w:lang w:val="en-US"/>
              </w:rPr>
            </w:pPr>
          </w:p>
        </w:tc>
        <w:tc>
          <w:tcPr>
            <w:tcW w:w="1991" w:type="dxa"/>
            <w:vMerge/>
            <w:vAlign w:val="center"/>
          </w:tcPr>
          <w:p w14:paraId="69EBB5F3" w14:textId="77777777" w:rsidR="00DE4B7E" w:rsidRDefault="00DE4B7E" w:rsidP="006E7E51">
            <w:pPr>
              <w:jc w:val="center"/>
              <w:rPr>
                <w:lang w:val="en-US"/>
              </w:rPr>
            </w:pPr>
          </w:p>
        </w:tc>
        <w:tc>
          <w:tcPr>
            <w:tcW w:w="2363" w:type="dxa"/>
            <w:vMerge/>
            <w:vAlign w:val="center"/>
          </w:tcPr>
          <w:p w14:paraId="61917E04" w14:textId="18E6D0FA" w:rsidR="00DE4B7E" w:rsidRDefault="00DE4B7E" w:rsidP="006E7E51">
            <w:pPr>
              <w:rPr>
                <w:lang w:val="en-US"/>
              </w:rPr>
            </w:pPr>
          </w:p>
        </w:tc>
        <w:tc>
          <w:tcPr>
            <w:tcW w:w="1975" w:type="dxa"/>
            <w:vMerge/>
            <w:shd w:val="clear" w:color="auto" w:fill="auto"/>
            <w:vAlign w:val="center"/>
          </w:tcPr>
          <w:p w14:paraId="259C55EB" w14:textId="77777777" w:rsidR="00DE4B7E" w:rsidRDefault="00DE4B7E" w:rsidP="006E7E51">
            <w:pPr>
              <w:jc w:val="center"/>
              <w:rPr>
                <w:lang w:val="uk-UA"/>
              </w:rPr>
            </w:pPr>
          </w:p>
        </w:tc>
        <w:tc>
          <w:tcPr>
            <w:tcW w:w="2095" w:type="dxa"/>
            <w:vAlign w:val="center"/>
          </w:tcPr>
          <w:p w14:paraId="7998D283" w14:textId="77777777" w:rsidR="00DE4B7E" w:rsidRDefault="00DE4B7E" w:rsidP="006E7E51">
            <w:pPr>
              <w:jc w:val="center"/>
              <w:rPr>
                <w:lang w:val="en-US"/>
              </w:rPr>
            </w:pPr>
            <w:r w:rsidRPr="00CF580A">
              <w:rPr>
                <w:lang w:val="en-US"/>
              </w:rPr>
              <w:t>limits</w:t>
            </w:r>
          </w:p>
        </w:tc>
        <w:tc>
          <w:tcPr>
            <w:tcW w:w="1945" w:type="dxa"/>
            <w:shd w:val="clear" w:color="auto" w:fill="auto"/>
            <w:vAlign w:val="center"/>
          </w:tcPr>
          <w:p w14:paraId="76D0E9FE" w14:textId="77777777" w:rsidR="00DE4B7E" w:rsidRDefault="00DE4B7E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 xml:space="preserve">Бібліотека </w:t>
            </w:r>
            <w:r w:rsidRPr="00CF580A">
              <w:rPr>
                <w:lang w:val="uk-UA"/>
              </w:rPr>
              <w:t>для отримання числових обмежень</w:t>
            </w:r>
          </w:p>
        </w:tc>
      </w:tr>
      <w:tr w:rsidR="00DE4B7E" w14:paraId="3E2A9EFC" w14:textId="77777777" w:rsidTr="00DE4B7E">
        <w:trPr>
          <w:trHeight w:val="166"/>
        </w:trPr>
        <w:tc>
          <w:tcPr>
            <w:tcW w:w="405" w:type="dxa"/>
            <w:vMerge/>
            <w:vAlign w:val="center"/>
          </w:tcPr>
          <w:p w14:paraId="3324E10C" w14:textId="77777777" w:rsidR="00DE4B7E" w:rsidRDefault="00DE4B7E" w:rsidP="006E7E51">
            <w:pPr>
              <w:jc w:val="center"/>
              <w:rPr>
                <w:lang w:val="en-US"/>
              </w:rPr>
            </w:pPr>
          </w:p>
        </w:tc>
        <w:tc>
          <w:tcPr>
            <w:tcW w:w="1991" w:type="dxa"/>
            <w:vMerge/>
            <w:vAlign w:val="center"/>
          </w:tcPr>
          <w:p w14:paraId="582EDD26" w14:textId="77777777" w:rsidR="00DE4B7E" w:rsidRDefault="00DE4B7E" w:rsidP="006E7E51">
            <w:pPr>
              <w:jc w:val="center"/>
              <w:rPr>
                <w:lang w:val="en-US"/>
              </w:rPr>
            </w:pPr>
          </w:p>
        </w:tc>
        <w:tc>
          <w:tcPr>
            <w:tcW w:w="2363" w:type="dxa"/>
            <w:vMerge/>
            <w:vAlign w:val="center"/>
          </w:tcPr>
          <w:p w14:paraId="28DA57F6" w14:textId="21ABD59E" w:rsidR="00DE4B7E" w:rsidRDefault="00DE4B7E" w:rsidP="006E7E51">
            <w:pPr>
              <w:rPr>
                <w:lang w:val="en-US"/>
              </w:rPr>
            </w:pPr>
          </w:p>
        </w:tc>
        <w:tc>
          <w:tcPr>
            <w:tcW w:w="1975" w:type="dxa"/>
            <w:vMerge/>
            <w:shd w:val="clear" w:color="auto" w:fill="auto"/>
            <w:vAlign w:val="center"/>
          </w:tcPr>
          <w:p w14:paraId="5B6D4099" w14:textId="77777777" w:rsidR="00DE4B7E" w:rsidRDefault="00DE4B7E" w:rsidP="006E7E51">
            <w:pPr>
              <w:jc w:val="center"/>
              <w:rPr>
                <w:lang w:val="uk-UA"/>
              </w:rPr>
            </w:pPr>
          </w:p>
        </w:tc>
        <w:tc>
          <w:tcPr>
            <w:tcW w:w="2095" w:type="dxa"/>
            <w:vAlign w:val="center"/>
          </w:tcPr>
          <w:p w14:paraId="09540B52" w14:textId="52720640" w:rsidR="00DE4B7E" w:rsidRPr="00CF580A" w:rsidRDefault="00DE4B7E" w:rsidP="006E7E51">
            <w:pPr>
              <w:jc w:val="center"/>
              <w:rPr>
                <w:lang w:val="en-US"/>
              </w:rPr>
            </w:pPr>
            <w:r w:rsidRPr="00A74FC6">
              <w:rPr>
                <w:lang w:val="en-US"/>
              </w:rPr>
              <w:t>sys/stat.h</w:t>
            </w:r>
          </w:p>
        </w:tc>
        <w:tc>
          <w:tcPr>
            <w:tcW w:w="1945" w:type="dxa"/>
            <w:shd w:val="clear" w:color="auto" w:fill="auto"/>
            <w:vAlign w:val="center"/>
          </w:tcPr>
          <w:p w14:paraId="7843052E" w14:textId="3117612B" w:rsidR="00DE4B7E" w:rsidRDefault="00DE4B7E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Бібліотека</w:t>
            </w:r>
            <w:r w:rsidRPr="00A74FC6">
              <w:rPr>
                <w:lang w:val="uk-UA"/>
              </w:rPr>
              <w:t xml:space="preserve"> для перевірки існування файлу</w:t>
            </w:r>
            <w:r>
              <w:rPr>
                <w:lang w:val="uk-UA"/>
              </w:rPr>
              <w:t xml:space="preserve"> (</w:t>
            </w:r>
            <w:r w:rsidRPr="00A74FC6">
              <w:rPr>
                <w:lang w:val="uk-UA"/>
              </w:rPr>
              <w:t>stat</w:t>
            </w:r>
            <w:r>
              <w:rPr>
                <w:lang w:val="uk-UA"/>
              </w:rPr>
              <w:t>)</w:t>
            </w:r>
          </w:p>
        </w:tc>
      </w:tr>
    </w:tbl>
    <w:p w14:paraId="78D97C49" w14:textId="77777777" w:rsidR="0062214C" w:rsidRDefault="0062214C" w:rsidP="0062214C"/>
    <w:p w14:paraId="0AF2F8BB" w14:textId="77777777" w:rsidR="00DE4B7E" w:rsidRDefault="00DE4B7E" w:rsidP="0062214C">
      <w:pPr>
        <w:jc w:val="right"/>
        <w:rPr>
          <w:i/>
          <w:lang w:val="uk-UA"/>
        </w:rPr>
      </w:pPr>
    </w:p>
    <w:p w14:paraId="09AF2A83" w14:textId="77777777" w:rsidR="001A508E" w:rsidRDefault="001A508E" w:rsidP="0062214C">
      <w:pPr>
        <w:jc w:val="right"/>
        <w:rPr>
          <w:i/>
          <w:lang w:val="uk-UA"/>
        </w:rPr>
      </w:pPr>
    </w:p>
    <w:p w14:paraId="2A600367" w14:textId="6D52577B" w:rsidR="0062214C" w:rsidRDefault="0062214C" w:rsidP="0062214C">
      <w:pPr>
        <w:jc w:val="right"/>
        <w:rPr>
          <w:lang w:val="uk-UA"/>
        </w:rPr>
      </w:pPr>
      <w:r w:rsidRPr="00D72AD0">
        <w:rPr>
          <w:i/>
          <w:lang w:val="uk-UA"/>
        </w:rPr>
        <w:lastRenderedPageBreak/>
        <w:t xml:space="preserve">Продовж. </w:t>
      </w:r>
      <w:r>
        <w:rPr>
          <w:i/>
          <w:lang w:val="uk-UA"/>
        </w:rPr>
        <w:t>Т</w:t>
      </w:r>
      <w:r w:rsidRPr="00D72AD0">
        <w:rPr>
          <w:i/>
          <w:lang w:val="uk-UA"/>
        </w:rPr>
        <w:t>абл</w:t>
      </w:r>
      <w:r>
        <w:rPr>
          <w:i/>
          <w:lang w:val="uk-UA"/>
        </w:rPr>
        <w:t>иці</w:t>
      </w:r>
      <w:r w:rsidRPr="00D72AD0">
        <w:rPr>
          <w:i/>
          <w:lang w:val="uk-UA"/>
        </w:rPr>
        <w:t xml:space="preserve"> 2.</w:t>
      </w:r>
      <w:r>
        <w:rPr>
          <w:i/>
          <w:lang w:val="uk-UA"/>
        </w:rPr>
        <w:t>10</w:t>
      </w:r>
    </w:p>
    <w:tbl>
      <w:tblPr>
        <w:tblStyle w:val="ae"/>
        <w:tblW w:w="10774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567"/>
        <w:gridCol w:w="2269"/>
        <w:gridCol w:w="2268"/>
        <w:gridCol w:w="1842"/>
        <w:gridCol w:w="1985"/>
        <w:gridCol w:w="1843"/>
      </w:tblGrid>
      <w:tr w:rsidR="0062214C" w14:paraId="2544F213" w14:textId="77777777" w:rsidTr="006E7E51">
        <w:tc>
          <w:tcPr>
            <w:tcW w:w="567" w:type="dxa"/>
            <w:vMerge w:val="restart"/>
            <w:vAlign w:val="center"/>
          </w:tcPr>
          <w:p w14:paraId="23C3BB48" w14:textId="77777777" w:rsidR="0062214C" w:rsidRPr="00662465" w:rsidRDefault="0062214C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269" w:type="dxa"/>
            <w:vMerge w:val="restart"/>
            <w:vAlign w:val="center"/>
          </w:tcPr>
          <w:p w14:paraId="26F49099" w14:textId="77777777" w:rsidR="0062214C" w:rsidRPr="00662465" w:rsidRDefault="0062214C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ssignment.cpp</w:t>
            </w:r>
          </w:p>
        </w:tc>
        <w:tc>
          <w:tcPr>
            <w:tcW w:w="2268" w:type="dxa"/>
            <w:vAlign w:val="center"/>
          </w:tcPr>
          <w:p w14:paraId="0F5C1673" w14:textId="77777777" w:rsidR="0062214C" w:rsidRPr="00662465" w:rsidRDefault="0062214C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ssignment</w:t>
            </w:r>
          </w:p>
        </w:tc>
        <w:tc>
          <w:tcPr>
            <w:tcW w:w="1842" w:type="dxa"/>
            <w:vMerge w:val="restart"/>
            <w:vAlign w:val="center"/>
          </w:tcPr>
          <w:p w14:paraId="5AD5FD96" w14:textId="77777777" w:rsidR="0062214C" w:rsidRPr="00031B8A" w:rsidRDefault="0062214C" w:rsidP="006E7E51">
            <w:pPr>
              <w:jc w:val="center"/>
            </w:pPr>
            <w:r>
              <w:rPr>
                <w:lang w:val="uk-UA"/>
              </w:rPr>
              <w:t xml:space="preserve">Реалізація методів абстрактного класу </w:t>
            </w:r>
            <w:r>
              <w:rPr>
                <w:lang w:val="en-US"/>
              </w:rPr>
              <w:t>Assignment</w:t>
            </w:r>
          </w:p>
        </w:tc>
        <w:tc>
          <w:tcPr>
            <w:tcW w:w="1985" w:type="dxa"/>
            <w:vMerge w:val="restart"/>
            <w:vAlign w:val="center"/>
          </w:tcPr>
          <w:p w14:paraId="5E6E4C17" w14:textId="77777777" w:rsidR="0062214C" w:rsidRPr="00662465" w:rsidRDefault="0062214C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ssignment.h</w:t>
            </w:r>
          </w:p>
        </w:tc>
        <w:tc>
          <w:tcPr>
            <w:tcW w:w="1843" w:type="dxa"/>
            <w:vMerge w:val="restart"/>
            <w:vAlign w:val="center"/>
          </w:tcPr>
          <w:p w14:paraId="4869FE13" w14:textId="77777777" w:rsidR="0062214C" w:rsidRPr="00410E1C" w:rsidRDefault="0062214C" w:rsidP="006E7E51">
            <w:pPr>
              <w:jc w:val="center"/>
            </w:pPr>
            <w:r>
              <w:rPr>
                <w:lang w:val="uk-UA"/>
              </w:rPr>
              <w:t xml:space="preserve">Хедер з визначенням абстрактного класу </w:t>
            </w:r>
            <w:r>
              <w:rPr>
                <w:lang w:val="en-US"/>
              </w:rPr>
              <w:t>Assignment</w:t>
            </w:r>
          </w:p>
        </w:tc>
      </w:tr>
      <w:tr w:rsidR="0062214C" w14:paraId="69346909" w14:textId="77777777" w:rsidTr="006E7E51">
        <w:tc>
          <w:tcPr>
            <w:tcW w:w="567" w:type="dxa"/>
            <w:vMerge/>
            <w:vAlign w:val="center"/>
          </w:tcPr>
          <w:p w14:paraId="61078E34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  <w:vAlign w:val="center"/>
          </w:tcPr>
          <w:p w14:paraId="79E74FC8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  <w:vAlign w:val="center"/>
          </w:tcPr>
          <w:p w14:paraId="39ECA544" w14:textId="77777777" w:rsidR="0062214C" w:rsidRPr="00662465" w:rsidRDefault="0062214C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ssignment</w:t>
            </w:r>
          </w:p>
        </w:tc>
        <w:tc>
          <w:tcPr>
            <w:tcW w:w="1842" w:type="dxa"/>
            <w:vMerge/>
            <w:vAlign w:val="center"/>
          </w:tcPr>
          <w:p w14:paraId="468CF40D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  <w:vAlign w:val="center"/>
          </w:tcPr>
          <w:p w14:paraId="287B621A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  <w:vAlign w:val="center"/>
          </w:tcPr>
          <w:p w14:paraId="206F4EF2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</w:tr>
      <w:tr w:rsidR="0062214C" w14:paraId="06B4A33D" w14:textId="77777777" w:rsidTr="006E7E51">
        <w:tc>
          <w:tcPr>
            <w:tcW w:w="567" w:type="dxa"/>
            <w:vMerge/>
            <w:vAlign w:val="center"/>
          </w:tcPr>
          <w:p w14:paraId="1AAE7748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  <w:vAlign w:val="center"/>
          </w:tcPr>
          <w:p w14:paraId="3222C60C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  <w:vAlign w:val="center"/>
          </w:tcPr>
          <w:p w14:paraId="7B14795F" w14:textId="77777777" w:rsidR="0062214C" w:rsidRPr="00662465" w:rsidRDefault="0062214C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~ Assignment</w:t>
            </w:r>
          </w:p>
        </w:tc>
        <w:tc>
          <w:tcPr>
            <w:tcW w:w="1842" w:type="dxa"/>
            <w:vMerge/>
            <w:vAlign w:val="center"/>
          </w:tcPr>
          <w:p w14:paraId="5B81287F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  <w:vAlign w:val="center"/>
          </w:tcPr>
          <w:p w14:paraId="04FB7B10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  <w:vAlign w:val="center"/>
          </w:tcPr>
          <w:p w14:paraId="3EACD002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</w:tr>
      <w:tr w:rsidR="0062214C" w14:paraId="0D66408C" w14:textId="77777777" w:rsidTr="006E7E51">
        <w:tc>
          <w:tcPr>
            <w:tcW w:w="567" w:type="dxa"/>
            <w:vMerge/>
            <w:vAlign w:val="center"/>
          </w:tcPr>
          <w:p w14:paraId="5AE70BB6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  <w:vAlign w:val="center"/>
          </w:tcPr>
          <w:p w14:paraId="6CB939EE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  <w:vAlign w:val="center"/>
          </w:tcPr>
          <w:p w14:paraId="18F0401F" w14:textId="77777777" w:rsidR="0062214C" w:rsidRPr="00662465" w:rsidRDefault="0062214C" w:rsidP="006E7E51">
            <w:pPr>
              <w:jc w:val="center"/>
              <w:rPr>
                <w:lang w:val="en-US"/>
              </w:rPr>
            </w:pPr>
            <w:r w:rsidRPr="005F50EC">
              <w:rPr>
                <w:lang w:val="en-US"/>
              </w:rPr>
              <w:t>setId</w:t>
            </w:r>
          </w:p>
        </w:tc>
        <w:tc>
          <w:tcPr>
            <w:tcW w:w="1842" w:type="dxa"/>
            <w:vMerge/>
            <w:vAlign w:val="center"/>
          </w:tcPr>
          <w:p w14:paraId="53D8A506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  <w:vAlign w:val="center"/>
          </w:tcPr>
          <w:p w14:paraId="393FC720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  <w:vAlign w:val="center"/>
          </w:tcPr>
          <w:p w14:paraId="5EC6D856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</w:tr>
      <w:tr w:rsidR="0062214C" w14:paraId="41925C5E" w14:textId="77777777" w:rsidTr="006E7E51">
        <w:tc>
          <w:tcPr>
            <w:tcW w:w="567" w:type="dxa"/>
            <w:vMerge/>
            <w:vAlign w:val="center"/>
          </w:tcPr>
          <w:p w14:paraId="26C70484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  <w:vAlign w:val="center"/>
          </w:tcPr>
          <w:p w14:paraId="3C0504A2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  <w:vAlign w:val="center"/>
          </w:tcPr>
          <w:p w14:paraId="278F9C09" w14:textId="77777777" w:rsidR="0062214C" w:rsidRDefault="0062214C" w:rsidP="006E7E51">
            <w:pPr>
              <w:jc w:val="center"/>
              <w:rPr>
                <w:lang w:val="uk-UA"/>
              </w:rPr>
            </w:pPr>
            <w:r w:rsidRPr="005F50EC">
              <w:rPr>
                <w:lang w:val="en-US"/>
              </w:rPr>
              <w:t>setPriority</w:t>
            </w:r>
          </w:p>
        </w:tc>
        <w:tc>
          <w:tcPr>
            <w:tcW w:w="1842" w:type="dxa"/>
            <w:vMerge/>
            <w:vAlign w:val="center"/>
          </w:tcPr>
          <w:p w14:paraId="4B61CF4C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  <w:vAlign w:val="center"/>
          </w:tcPr>
          <w:p w14:paraId="025A8223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  <w:vAlign w:val="center"/>
          </w:tcPr>
          <w:p w14:paraId="653F1EED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</w:tr>
      <w:tr w:rsidR="0062214C" w14:paraId="75BF7471" w14:textId="77777777" w:rsidTr="006E7E51">
        <w:tc>
          <w:tcPr>
            <w:tcW w:w="567" w:type="dxa"/>
            <w:vMerge/>
            <w:vAlign w:val="center"/>
          </w:tcPr>
          <w:p w14:paraId="26EE4CB4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  <w:vAlign w:val="center"/>
          </w:tcPr>
          <w:p w14:paraId="1F0164F8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  <w:vAlign w:val="center"/>
          </w:tcPr>
          <w:p w14:paraId="138B2DD3" w14:textId="77777777" w:rsidR="0062214C" w:rsidRDefault="0062214C" w:rsidP="006E7E51">
            <w:pPr>
              <w:jc w:val="center"/>
              <w:rPr>
                <w:lang w:val="uk-UA"/>
              </w:rPr>
            </w:pPr>
            <w:r w:rsidRPr="005F50EC">
              <w:rPr>
                <w:lang w:val="en-US"/>
              </w:rPr>
              <w:t>setComponent</w:t>
            </w:r>
          </w:p>
        </w:tc>
        <w:tc>
          <w:tcPr>
            <w:tcW w:w="1842" w:type="dxa"/>
            <w:vMerge/>
            <w:vAlign w:val="center"/>
          </w:tcPr>
          <w:p w14:paraId="5D69C62D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  <w:vAlign w:val="center"/>
          </w:tcPr>
          <w:p w14:paraId="3DE493F9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  <w:vAlign w:val="center"/>
          </w:tcPr>
          <w:p w14:paraId="050D9951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</w:tr>
      <w:tr w:rsidR="0062214C" w14:paraId="746B5196" w14:textId="77777777" w:rsidTr="006E7E51">
        <w:tc>
          <w:tcPr>
            <w:tcW w:w="567" w:type="dxa"/>
            <w:vMerge/>
            <w:vAlign w:val="center"/>
          </w:tcPr>
          <w:p w14:paraId="4CE2FFD9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  <w:vAlign w:val="center"/>
          </w:tcPr>
          <w:p w14:paraId="3B7DF7C8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  <w:vAlign w:val="center"/>
          </w:tcPr>
          <w:p w14:paraId="6A97863A" w14:textId="77777777" w:rsidR="0062214C" w:rsidRDefault="0062214C" w:rsidP="006E7E51">
            <w:pPr>
              <w:jc w:val="center"/>
              <w:rPr>
                <w:lang w:val="uk-UA"/>
              </w:rPr>
            </w:pPr>
            <w:r w:rsidRPr="005F50EC">
              <w:rPr>
                <w:lang w:val="en-US"/>
              </w:rPr>
              <w:t>getId</w:t>
            </w:r>
          </w:p>
        </w:tc>
        <w:tc>
          <w:tcPr>
            <w:tcW w:w="1842" w:type="dxa"/>
            <w:vMerge/>
            <w:vAlign w:val="center"/>
          </w:tcPr>
          <w:p w14:paraId="52053F5A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  <w:vAlign w:val="center"/>
          </w:tcPr>
          <w:p w14:paraId="2E5C4932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  <w:vAlign w:val="center"/>
          </w:tcPr>
          <w:p w14:paraId="2570D36A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</w:tr>
      <w:tr w:rsidR="0062214C" w14:paraId="463D6F22" w14:textId="77777777" w:rsidTr="006E7E51">
        <w:tc>
          <w:tcPr>
            <w:tcW w:w="567" w:type="dxa"/>
            <w:vMerge/>
            <w:vAlign w:val="center"/>
          </w:tcPr>
          <w:p w14:paraId="5425DDA7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  <w:vAlign w:val="center"/>
          </w:tcPr>
          <w:p w14:paraId="4BB53ABD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  <w:vAlign w:val="center"/>
          </w:tcPr>
          <w:p w14:paraId="029B5428" w14:textId="77777777" w:rsidR="0062214C" w:rsidRDefault="0062214C" w:rsidP="006E7E51">
            <w:pPr>
              <w:jc w:val="center"/>
              <w:rPr>
                <w:lang w:val="uk-UA"/>
              </w:rPr>
            </w:pPr>
            <w:r w:rsidRPr="005F50EC">
              <w:rPr>
                <w:lang w:val="en-US"/>
              </w:rPr>
              <w:t>getPriority</w:t>
            </w:r>
          </w:p>
        </w:tc>
        <w:tc>
          <w:tcPr>
            <w:tcW w:w="1842" w:type="dxa"/>
            <w:vMerge/>
            <w:vAlign w:val="center"/>
          </w:tcPr>
          <w:p w14:paraId="1BF840CD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  <w:vAlign w:val="center"/>
          </w:tcPr>
          <w:p w14:paraId="1DDAA9C8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  <w:vAlign w:val="center"/>
          </w:tcPr>
          <w:p w14:paraId="68B015B3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</w:tr>
      <w:tr w:rsidR="0062214C" w14:paraId="342EFC7A" w14:textId="77777777" w:rsidTr="006E7E51">
        <w:tc>
          <w:tcPr>
            <w:tcW w:w="567" w:type="dxa"/>
            <w:vMerge/>
            <w:vAlign w:val="center"/>
          </w:tcPr>
          <w:p w14:paraId="3DDD55E6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  <w:vAlign w:val="center"/>
          </w:tcPr>
          <w:p w14:paraId="6F353DA1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  <w:vAlign w:val="center"/>
          </w:tcPr>
          <w:p w14:paraId="688A4AF6" w14:textId="77777777" w:rsidR="0062214C" w:rsidRDefault="0062214C" w:rsidP="006E7E51">
            <w:pPr>
              <w:jc w:val="center"/>
              <w:rPr>
                <w:lang w:val="uk-UA"/>
              </w:rPr>
            </w:pPr>
            <w:r w:rsidRPr="005F50EC">
              <w:rPr>
                <w:lang w:val="en-US"/>
              </w:rPr>
              <w:t>getComponent</w:t>
            </w:r>
          </w:p>
        </w:tc>
        <w:tc>
          <w:tcPr>
            <w:tcW w:w="1842" w:type="dxa"/>
            <w:vMerge/>
            <w:vAlign w:val="center"/>
          </w:tcPr>
          <w:p w14:paraId="1C6ABAC7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  <w:vAlign w:val="center"/>
          </w:tcPr>
          <w:p w14:paraId="458C1DFD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  <w:vAlign w:val="center"/>
          </w:tcPr>
          <w:p w14:paraId="2B674781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</w:tr>
      <w:tr w:rsidR="0062214C" w14:paraId="281D3354" w14:textId="77777777" w:rsidTr="006E7E51">
        <w:tc>
          <w:tcPr>
            <w:tcW w:w="567" w:type="dxa"/>
            <w:vMerge/>
            <w:vAlign w:val="center"/>
          </w:tcPr>
          <w:p w14:paraId="09989B48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  <w:vAlign w:val="center"/>
          </w:tcPr>
          <w:p w14:paraId="3E89CD28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  <w:vAlign w:val="center"/>
          </w:tcPr>
          <w:p w14:paraId="4790539E" w14:textId="77777777" w:rsidR="0062214C" w:rsidRDefault="0062214C" w:rsidP="006E7E51">
            <w:pPr>
              <w:jc w:val="center"/>
              <w:rPr>
                <w:lang w:val="uk-UA"/>
              </w:rPr>
            </w:pPr>
            <w:r w:rsidRPr="005F50EC">
              <w:rPr>
                <w:lang w:val="en-US"/>
              </w:rPr>
              <w:t>createFromKeyboard</w:t>
            </w:r>
          </w:p>
        </w:tc>
        <w:tc>
          <w:tcPr>
            <w:tcW w:w="1842" w:type="dxa"/>
            <w:vMerge/>
            <w:vAlign w:val="center"/>
          </w:tcPr>
          <w:p w14:paraId="06E4B74F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  <w:vAlign w:val="center"/>
          </w:tcPr>
          <w:p w14:paraId="0F58FC30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  <w:vAlign w:val="center"/>
          </w:tcPr>
          <w:p w14:paraId="63CF7089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</w:tr>
      <w:tr w:rsidR="0062214C" w14:paraId="4CD3E8D9" w14:textId="77777777" w:rsidTr="006E7E51">
        <w:tc>
          <w:tcPr>
            <w:tcW w:w="567" w:type="dxa"/>
            <w:vMerge/>
            <w:vAlign w:val="center"/>
          </w:tcPr>
          <w:p w14:paraId="0346E527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  <w:vAlign w:val="center"/>
          </w:tcPr>
          <w:p w14:paraId="51D1AF28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  <w:vAlign w:val="center"/>
          </w:tcPr>
          <w:p w14:paraId="74396EE4" w14:textId="77777777" w:rsidR="0062214C" w:rsidRDefault="0062214C" w:rsidP="006E7E51">
            <w:pPr>
              <w:jc w:val="center"/>
              <w:rPr>
                <w:lang w:val="uk-UA"/>
              </w:rPr>
            </w:pPr>
            <w:r w:rsidRPr="005F50EC">
              <w:rPr>
                <w:lang w:val="en-US"/>
              </w:rPr>
              <w:t>show</w:t>
            </w:r>
          </w:p>
        </w:tc>
        <w:tc>
          <w:tcPr>
            <w:tcW w:w="1842" w:type="dxa"/>
            <w:vMerge/>
            <w:vAlign w:val="center"/>
          </w:tcPr>
          <w:p w14:paraId="5A601E1B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  <w:vAlign w:val="center"/>
          </w:tcPr>
          <w:p w14:paraId="346FE69F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  <w:vAlign w:val="center"/>
          </w:tcPr>
          <w:p w14:paraId="43EF426B" w14:textId="77777777" w:rsidR="0062214C" w:rsidRDefault="0062214C" w:rsidP="006E7E51">
            <w:pPr>
              <w:jc w:val="center"/>
              <w:rPr>
                <w:lang w:val="uk-UA"/>
              </w:rPr>
            </w:pPr>
          </w:p>
        </w:tc>
      </w:tr>
      <w:tr w:rsidR="0062214C" w14:paraId="0FF9B740" w14:textId="77777777" w:rsidTr="006E7E51">
        <w:trPr>
          <w:trHeight w:val="1372"/>
        </w:trPr>
        <w:tc>
          <w:tcPr>
            <w:tcW w:w="567" w:type="dxa"/>
            <w:vAlign w:val="center"/>
          </w:tcPr>
          <w:p w14:paraId="7898AED6" w14:textId="77777777" w:rsidR="0062214C" w:rsidRPr="000D1A60" w:rsidRDefault="0062214C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2269" w:type="dxa"/>
            <w:vAlign w:val="center"/>
          </w:tcPr>
          <w:p w14:paraId="14783810" w14:textId="77777777" w:rsidR="0062214C" w:rsidRPr="000D1A60" w:rsidRDefault="0062214C" w:rsidP="006E7E51">
            <w:pPr>
              <w:jc w:val="center"/>
              <w:rPr>
                <w:lang w:val="en-US"/>
              </w:rPr>
            </w:pPr>
            <w:r w:rsidRPr="00D12D89">
              <w:rPr>
                <w:lang w:val="en-US"/>
              </w:rPr>
              <w:t>Task</w:t>
            </w:r>
            <w:r>
              <w:rPr>
                <w:lang w:val="en-US"/>
              </w:rPr>
              <w:t>.h</w:t>
            </w:r>
          </w:p>
        </w:tc>
        <w:tc>
          <w:tcPr>
            <w:tcW w:w="2268" w:type="dxa"/>
            <w:vAlign w:val="center"/>
          </w:tcPr>
          <w:p w14:paraId="630B7C13" w14:textId="77777777" w:rsidR="0062214C" w:rsidRPr="000D1A60" w:rsidRDefault="0062214C" w:rsidP="006E7E51">
            <w:pPr>
              <w:jc w:val="center"/>
              <w:rPr>
                <w:lang w:val="en-US"/>
              </w:rPr>
            </w:pPr>
            <w:r w:rsidRPr="00D12D89">
              <w:rPr>
                <w:lang w:val="en-US"/>
              </w:rPr>
              <w:t>Task</w:t>
            </w:r>
          </w:p>
        </w:tc>
        <w:tc>
          <w:tcPr>
            <w:tcW w:w="1842" w:type="dxa"/>
            <w:vAlign w:val="center"/>
          </w:tcPr>
          <w:p w14:paraId="4AA3E2EE" w14:textId="77777777" w:rsidR="0062214C" w:rsidRPr="00031B8A" w:rsidRDefault="0062214C" w:rsidP="006E7E51">
            <w:pPr>
              <w:jc w:val="center"/>
            </w:pPr>
            <w:r>
              <w:rPr>
                <w:lang w:val="uk-UA"/>
              </w:rPr>
              <w:t xml:space="preserve">Визначення дочірнього класу </w:t>
            </w:r>
            <w:r w:rsidRPr="00D12D89">
              <w:rPr>
                <w:lang w:val="en-US"/>
              </w:rPr>
              <w:t>Task</w:t>
            </w:r>
          </w:p>
        </w:tc>
        <w:tc>
          <w:tcPr>
            <w:tcW w:w="1985" w:type="dxa"/>
            <w:vAlign w:val="center"/>
          </w:tcPr>
          <w:p w14:paraId="0C45B23C" w14:textId="77777777" w:rsidR="0062214C" w:rsidRDefault="0062214C" w:rsidP="006E7E51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>Assignment.h</w:t>
            </w:r>
          </w:p>
        </w:tc>
        <w:tc>
          <w:tcPr>
            <w:tcW w:w="1843" w:type="dxa"/>
            <w:vAlign w:val="center"/>
          </w:tcPr>
          <w:p w14:paraId="68D35F3E" w14:textId="77777777" w:rsidR="0062214C" w:rsidRPr="00410E1C" w:rsidRDefault="0062214C" w:rsidP="006E7E51">
            <w:pPr>
              <w:jc w:val="center"/>
            </w:pPr>
            <w:r>
              <w:rPr>
                <w:lang w:val="uk-UA"/>
              </w:rPr>
              <w:t xml:space="preserve">Хедер з визначенням абстрактного класу </w:t>
            </w:r>
            <w:r>
              <w:rPr>
                <w:lang w:val="en-US"/>
              </w:rPr>
              <w:t>Assignment</w:t>
            </w:r>
          </w:p>
        </w:tc>
      </w:tr>
    </w:tbl>
    <w:p w14:paraId="4E6F1EFC" w14:textId="77777777" w:rsidR="001A508E" w:rsidRDefault="001A508E" w:rsidP="0062214C">
      <w:pPr>
        <w:jc w:val="right"/>
        <w:rPr>
          <w:i/>
          <w:lang w:val="uk-UA"/>
        </w:rPr>
      </w:pPr>
    </w:p>
    <w:p w14:paraId="027BA442" w14:textId="77777777" w:rsidR="001A508E" w:rsidRDefault="001A508E" w:rsidP="0062214C">
      <w:pPr>
        <w:jc w:val="right"/>
        <w:rPr>
          <w:i/>
          <w:lang w:val="uk-UA"/>
        </w:rPr>
      </w:pPr>
    </w:p>
    <w:p w14:paraId="64520DE6" w14:textId="77777777" w:rsidR="001A508E" w:rsidRDefault="001A508E" w:rsidP="0062214C">
      <w:pPr>
        <w:jc w:val="right"/>
        <w:rPr>
          <w:i/>
          <w:lang w:val="uk-UA"/>
        </w:rPr>
      </w:pPr>
    </w:p>
    <w:p w14:paraId="0F4014DF" w14:textId="77777777" w:rsidR="001A508E" w:rsidRDefault="001A508E" w:rsidP="0062214C">
      <w:pPr>
        <w:jc w:val="right"/>
        <w:rPr>
          <w:i/>
          <w:lang w:val="uk-UA"/>
        </w:rPr>
      </w:pPr>
    </w:p>
    <w:p w14:paraId="085C7C18" w14:textId="77777777" w:rsidR="001A508E" w:rsidRDefault="001A508E" w:rsidP="0062214C">
      <w:pPr>
        <w:jc w:val="right"/>
        <w:rPr>
          <w:i/>
          <w:lang w:val="uk-UA"/>
        </w:rPr>
      </w:pPr>
    </w:p>
    <w:p w14:paraId="369F7147" w14:textId="77777777" w:rsidR="001A508E" w:rsidRDefault="001A508E" w:rsidP="0062214C">
      <w:pPr>
        <w:jc w:val="right"/>
        <w:rPr>
          <w:i/>
          <w:lang w:val="uk-UA"/>
        </w:rPr>
      </w:pPr>
    </w:p>
    <w:p w14:paraId="56DE25C6" w14:textId="77777777" w:rsidR="001A508E" w:rsidRDefault="001A508E" w:rsidP="0062214C">
      <w:pPr>
        <w:jc w:val="right"/>
        <w:rPr>
          <w:i/>
          <w:lang w:val="uk-UA"/>
        </w:rPr>
      </w:pPr>
    </w:p>
    <w:p w14:paraId="1C023F20" w14:textId="77777777" w:rsidR="001A508E" w:rsidRDefault="001A508E" w:rsidP="0062214C">
      <w:pPr>
        <w:jc w:val="right"/>
        <w:rPr>
          <w:i/>
          <w:lang w:val="uk-UA"/>
        </w:rPr>
      </w:pPr>
    </w:p>
    <w:p w14:paraId="353FD535" w14:textId="77777777" w:rsidR="004E2BAE" w:rsidRDefault="004E2BAE" w:rsidP="0062214C">
      <w:pPr>
        <w:jc w:val="right"/>
        <w:rPr>
          <w:i/>
          <w:lang w:val="uk-UA"/>
        </w:rPr>
      </w:pPr>
    </w:p>
    <w:p w14:paraId="08CA3850" w14:textId="2EDB7C64" w:rsidR="0062214C" w:rsidRDefault="0062214C" w:rsidP="0062214C">
      <w:pPr>
        <w:jc w:val="right"/>
        <w:rPr>
          <w:lang w:val="uk-UA"/>
        </w:rPr>
      </w:pPr>
      <w:r w:rsidRPr="00D72AD0">
        <w:rPr>
          <w:i/>
          <w:lang w:val="uk-UA"/>
        </w:rPr>
        <w:lastRenderedPageBreak/>
        <w:t xml:space="preserve">Продовж. </w:t>
      </w:r>
      <w:r>
        <w:rPr>
          <w:i/>
          <w:lang w:val="uk-UA"/>
        </w:rPr>
        <w:t>Т</w:t>
      </w:r>
      <w:r w:rsidRPr="00D72AD0">
        <w:rPr>
          <w:i/>
          <w:lang w:val="uk-UA"/>
        </w:rPr>
        <w:t>абл</w:t>
      </w:r>
      <w:r>
        <w:rPr>
          <w:i/>
          <w:lang w:val="uk-UA"/>
        </w:rPr>
        <w:t>иці</w:t>
      </w:r>
      <w:r w:rsidRPr="00D72AD0">
        <w:rPr>
          <w:i/>
          <w:lang w:val="uk-UA"/>
        </w:rPr>
        <w:t xml:space="preserve"> 2.</w:t>
      </w:r>
      <w:r>
        <w:rPr>
          <w:i/>
          <w:lang w:val="uk-UA"/>
        </w:rPr>
        <w:t>10</w:t>
      </w:r>
    </w:p>
    <w:tbl>
      <w:tblPr>
        <w:tblStyle w:val="ae"/>
        <w:tblW w:w="10774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567"/>
        <w:gridCol w:w="2269"/>
        <w:gridCol w:w="2268"/>
        <w:gridCol w:w="1842"/>
        <w:gridCol w:w="1985"/>
        <w:gridCol w:w="1843"/>
      </w:tblGrid>
      <w:tr w:rsidR="001A508E" w:rsidRPr="00410E1C" w14:paraId="19B50CCA" w14:textId="77777777" w:rsidTr="006E7E51">
        <w:tc>
          <w:tcPr>
            <w:tcW w:w="567" w:type="dxa"/>
            <w:vMerge w:val="restart"/>
            <w:vAlign w:val="center"/>
          </w:tcPr>
          <w:p w14:paraId="592AFD7B" w14:textId="77777777" w:rsidR="001A508E" w:rsidRDefault="001A508E" w:rsidP="006E7E51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2269" w:type="dxa"/>
            <w:vMerge w:val="restart"/>
            <w:vAlign w:val="center"/>
          </w:tcPr>
          <w:p w14:paraId="614B40F5" w14:textId="77777777" w:rsidR="001A508E" w:rsidRDefault="001A508E" w:rsidP="006E7E51">
            <w:pPr>
              <w:jc w:val="center"/>
              <w:rPr>
                <w:lang w:val="uk-UA"/>
              </w:rPr>
            </w:pPr>
            <w:r w:rsidRPr="00D12D89">
              <w:rPr>
                <w:lang w:val="en-US"/>
              </w:rPr>
              <w:t>Task</w:t>
            </w:r>
            <w:r>
              <w:rPr>
                <w:lang w:val="en-US"/>
              </w:rPr>
              <w:t>.cpp</w:t>
            </w:r>
          </w:p>
        </w:tc>
        <w:tc>
          <w:tcPr>
            <w:tcW w:w="2268" w:type="dxa"/>
            <w:vAlign w:val="center"/>
          </w:tcPr>
          <w:p w14:paraId="1F07D8B6" w14:textId="77777777" w:rsidR="001A508E" w:rsidRPr="00727131" w:rsidRDefault="001A508E" w:rsidP="006E7E51">
            <w:pPr>
              <w:jc w:val="center"/>
              <w:rPr>
                <w:lang w:val="en-US"/>
              </w:rPr>
            </w:pPr>
            <w:r w:rsidRPr="00D12D89">
              <w:rPr>
                <w:lang w:val="en-US"/>
              </w:rPr>
              <w:t>Task</w:t>
            </w:r>
          </w:p>
        </w:tc>
        <w:tc>
          <w:tcPr>
            <w:tcW w:w="1842" w:type="dxa"/>
            <w:vMerge w:val="restart"/>
            <w:vAlign w:val="center"/>
          </w:tcPr>
          <w:p w14:paraId="0B119291" w14:textId="77777777" w:rsidR="001A508E" w:rsidRPr="00031B8A" w:rsidRDefault="001A508E" w:rsidP="006E7E51">
            <w:pPr>
              <w:jc w:val="center"/>
              <w:rPr>
                <w:lang w:val="en-US"/>
              </w:rPr>
            </w:pPr>
            <w:r>
              <w:rPr>
                <w:lang w:val="uk-UA"/>
              </w:rPr>
              <w:t xml:space="preserve">Реалізація методів дочірнього класу </w:t>
            </w:r>
            <w:r w:rsidRPr="00D12D89">
              <w:rPr>
                <w:lang w:val="en-US"/>
              </w:rPr>
              <w:t>Task</w:t>
            </w:r>
          </w:p>
        </w:tc>
        <w:tc>
          <w:tcPr>
            <w:tcW w:w="1985" w:type="dxa"/>
            <w:vMerge w:val="restart"/>
            <w:vAlign w:val="center"/>
          </w:tcPr>
          <w:p w14:paraId="3C306CFD" w14:textId="77777777" w:rsidR="001A508E" w:rsidRDefault="001A508E" w:rsidP="006E7E51">
            <w:pPr>
              <w:jc w:val="center"/>
              <w:rPr>
                <w:lang w:val="uk-UA"/>
              </w:rPr>
            </w:pPr>
            <w:r w:rsidRPr="00D12D89">
              <w:rPr>
                <w:lang w:val="en-US"/>
              </w:rPr>
              <w:t>Task</w:t>
            </w:r>
            <w:r>
              <w:rPr>
                <w:lang w:val="en-US"/>
              </w:rPr>
              <w:t>.h</w:t>
            </w:r>
          </w:p>
        </w:tc>
        <w:tc>
          <w:tcPr>
            <w:tcW w:w="1843" w:type="dxa"/>
            <w:vMerge w:val="restart"/>
            <w:vAlign w:val="center"/>
          </w:tcPr>
          <w:p w14:paraId="28D1F51C" w14:textId="77777777" w:rsidR="001A508E" w:rsidRPr="00410E1C" w:rsidRDefault="001A508E" w:rsidP="006E7E51">
            <w:pPr>
              <w:jc w:val="center"/>
            </w:pPr>
            <w:r>
              <w:rPr>
                <w:lang w:val="uk-UA"/>
              </w:rPr>
              <w:t xml:space="preserve">Хедер з визначенням дочірнього класу </w:t>
            </w:r>
            <w:r w:rsidRPr="00D12D89">
              <w:rPr>
                <w:lang w:val="en-US"/>
              </w:rPr>
              <w:t>Task</w:t>
            </w:r>
          </w:p>
        </w:tc>
      </w:tr>
      <w:tr w:rsidR="001A508E" w14:paraId="701F24E1" w14:textId="77777777" w:rsidTr="006E7E51">
        <w:tc>
          <w:tcPr>
            <w:tcW w:w="567" w:type="dxa"/>
            <w:vMerge/>
            <w:vAlign w:val="center"/>
          </w:tcPr>
          <w:p w14:paraId="51B85E26" w14:textId="77777777" w:rsidR="001A508E" w:rsidRPr="00410E1C" w:rsidRDefault="001A508E" w:rsidP="006E7E51">
            <w:pPr>
              <w:jc w:val="center"/>
            </w:pPr>
          </w:p>
        </w:tc>
        <w:tc>
          <w:tcPr>
            <w:tcW w:w="2269" w:type="dxa"/>
            <w:vMerge/>
            <w:vAlign w:val="center"/>
          </w:tcPr>
          <w:p w14:paraId="2900BD8F" w14:textId="77777777" w:rsidR="001A508E" w:rsidRPr="00410E1C" w:rsidRDefault="001A508E" w:rsidP="006E7E51">
            <w:pPr>
              <w:jc w:val="center"/>
            </w:pPr>
          </w:p>
        </w:tc>
        <w:tc>
          <w:tcPr>
            <w:tcW w:w="2268" w:type="dxa"/>
            <w:shd w:val="clear" w:color="auto" w:fill="auto"/>
            <w:vAlign w:val="center"/>
          </w:tcPr>
          <w:p w14:paraId="1C74E40E" w14:textId="77777777" w:rsidR="001A508E" w:rsidRPr="000D1A60" w:rsidRDefault="001A508E" w:rsidP="006E7E51">
            <w:pPr>
              <w:jc w:val="center"/>
              <w:rPr>
                <w:lang w:val="en-US"/>
              </w:rPr>
            </w:pPr>
            <w:r w:rsidRPr="00D12D89">
              <w:rPr>
                <w:lang w:val="en-US"/>
              </w:rPr>
              <w:t>Task</w:t>
            </w:r>
          </w:p>
        </w:tc>
        <w:tc>
          <w:tcPr>
            <w:tcW w:w="1842" w:type="dxa"/>
            <w:vMerge/>
            <w:vAlign w:val="center"/>
          </w:tcPr>
          <w:p w14:paraId="4B5D9D0A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  <w:vAlign w:val="center"/>
          </w:tcPr>
          <w:p w14:paraId="615E6C10" w14:textId="77777777" w:rsidR="001A508E" w:rsidRPr="000D1A60" w:rsidRDefault="001A508E" w:rsidP="006E7E51">
            <w:pPr>
              <w:jc w:val="center"/>
              <w:rPr>
                <w:lang w:val="en-US"/>
              </w:rPr>
            </w:pPr>
          </w:p>
        </w:tc>
        <w:tc>
          <w:tcPr>
            <w:tcW w:w="1843" w:type="dxa"/>
            <w:vMerge/>
            <w:vAlign w:val="center"/>
          </w:tcPr>
          <w:p w14:paraId="7E647D12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</w:tr>
      <w:tr w:rsidR="001A508E" w14:paraId="02A438EA" w14:textId="77777777" w:rsidTr="006E7E51">
        <w:tc>
          <w:tcPr>
            <w:tcW w:w="567" w:type="dxa"/>
            <w:vMerge/>
            <w:vAlign w:val="center"/>
          </w:tcPr>
          <w:p w14:paraId="75D6C9FD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  <w:vAlign w:val="center"/>
          </w:tcPr>
          <w:p w14:paraId="4C0FF1A9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  <w:vAlign w:val="center"/>
          </w:tcPr>
          <w:p w14:paraId="1AB6B8E3" w14:textId="77777777" w:rsidR="001A508E" w:rsidRPr="000D1A60" w:rsidRDefault="001A508E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~</w:t>
            </w:r>
            <w:r w:rsidRPr="00D12D89">
              <w:rPr>
                <w:lang w:val="en-US"/>
              </w:rPr>
              <w:t xml:space="preserve"> Task</w:t>
            </w:r>
          </w:p>
        </w:tc>
        <w:tc>
          <w:tcPr>
            <w:tcW w:w="1842" w:type="dxa"/>
            <w:vMerge/>
            <w:vAlign w:val="center"/>
          </w:tcPr>
          <w:p w14:paraId="6EDFA3CB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  <w:vAlign w:val="center"/>
          </w:tcPr>
          <w:p w14:paraId="149B9FF4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  <w:vAlign w:val="center"/>
          </w:tcPr>
          <w:p w14:paraId="31541B33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</w:tr>
      <w:tr w:rsidR="001A508E" w14:paraId="70164C25" w14:textId="77777777" w:rsidTr="006E7E51">
        <w:tc>
          <w:tcPr>
            <w:tcW w:w="567" w:type="dxa"/>
            <w:vMerge/>
            <w:vAlign w:val="center"/>
          </w:tcPr>
          <w:p w14:paraId="71282420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  <w:vAlign w:val="center"/>
          </w:tcPr>
          <w:p w14:paraId="2BFEC588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  <w:vAlign w:val="center"/>
          </w:tcPr>
          <w:p w14:paraId="67ECBE28" w14:textId="77777777" w:rsidR="001A508E" w:rsidRPr="000D1A60" w:rsidRDefault="001A508E" w:rsidP="006E7E51">
            <w:pPr>
              <w:jc w:val="center"/>
              <w:rPr>
                <w:lang w:val="en-US"/>
              </w:rPr>
            </w:pPr>
            <w:r w:rsidRPr="00D12D89">
              <w:rPr>
                <w:lang w:val="en-US"/>
              </w:rPr>
              <w:t>setTaskDesc</w:t>
            </w:r>
          </w:p>
        </w:tc>
        <w:tc>
          <w:tcPr>
            <w:tcW w:w="1842" w:type="dxa"/>
            <w:vMerge/>
            <w:vAlign w:val="center"/>
          </w:tcPr>
          <w:p w14:paraId="0047F6E0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  <w:vAlign w:val="center"/>
          </w:tcPr>
          <w:p w14:paraId="63D6A9E4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  <w:vAlign w:val="center"/>
          </w:tcPr>
          <w:p w14:paraId="3D408AB6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</w:tr>
      <w:tr w:rsidR="001A508E" w14:paraId="12BE94DD" w14:textId="77777777" w:rsidTr="006E7E51">
        <w:tc>
          <w:tcPr>
            <w:tcW w:w="567" w:type="dxa"/>
            <w:vMerge/>
            <w:vAlign w:val="center"/>
          </w:tcPr>
          <w:p w14:paraId="22741417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  <w:vAlign w:val="center"/>
          </w:tcPr>
          <w:p w14:paraId="5A337884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  <w:vAlign w:val="center"/>
          </w:tcPr>
          <w:p w14:paraId="03A348B5" w14:textId="77777777" w:rsidR="001A508E" w:rsidRDefault="001A508E" w:rsidP="006E7E51">
            <w:pPr>
              <w:jc w:val="center"/>
              <w:rPr>
                <w:lang w:val="uk-UA"/>
              </w:rPr>
            </w:pPr>
            <w:r w:rsidRPr="00D12D89">
              <w:rPr>
                <w:lang w:val="en-US"/>
              </w:rPr>
              <w:t>getTaskDesc</w:t>
            </w:r>
          </w:p>
        </w:tc>
        <w:tc>
          <w:tcPr>
            <w:tcW w:w="1842" w:type="dxa"/>
            <w:vMerge/>
            <w:vAlign w:val="center"/>
          </w:tcPr>
          <w:p w14:paraId="2A28F8AF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  <w:vAlign w:val="center"/>
          </w:tcPr>
          <w:p w14:paraId="00D91C82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  <w:vAlign w:val="center"/>
          </w:tcPr>
          <w:p w14:paraId="24274CEB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</w:tr>
      <w:tr w:rsidR="001A508E" w14:paraId="46EF8797" w14:textId="77777777" w:rsidTr="006E7E51">
        <w:tc>
          <w:tcPr>
            <w:tcW w:w="567" w:type="dxa"/>
            <w:vMerge/>
            <w:vAlign w:val="center"/>
          </w:tcPr>
          <w:p w14:paraId="346197D3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  <w:vAlign w:val="center"/>
          </w:tcPr>
          <w:p w14:paraId="1F0A37F5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  <w:vAlign w:val="center"/>
          </w:tcPr>
          <w:p w14:paraId="661179F8" w14:textId="77777777" w:rsidR="001A508E" w:rsidRPr="00662465" w:rsidRDefault="001A508E" w:rsidP="006E7E51">
            <w:pPr>
              <w:jc w:val="center"/>
              <w:rPr>
                <w:lang w:val="en-US"/>
              </w:rPr>
            </w:pPr>
            <w:r w:rsidRPr="00D12D89">
              <w:rPr>
                <w:lang w:val="en-US"/>
              </w:rPr>
              <w:t>createFromKeyboard</w:t>
            </w:r>
          </w:p>
        </w:tc>
        <w:tc>
          <w:tcPr>
            <w:tcW w:w="1842" w:type="dxa"/>
            <w:vMerge/>
            <w:vAlign w:val="center"/>
          </w:tcPr>
          <w:p w14:paraId="47811DFC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  <w:vAlign w:val="center"/>
          </w:tcPr>
          <w:p w14:paraId="3F682A82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  <w:vAlign w:val="center"/>
          </w:tcPr>
          <w:p w14:paraId="1A338E87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</w:tr>
      <w:tr w:rsidR="001A508E" w14:paraId="3B0BC81B" w14:textId="77777777" w:rsidTr="006E7E51">
        <w:tc>
          <w:tcPr>
            <w:tcW w:w="567" w:type="dxa"/>
            <w:vMerge/>
            <w:vAlign w:val="center"/>
          </w:tcPr>
          <w:p w14:paraId="6E318EAF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  <w:vAlign w:val="center"/>
          </w:tcPr>
          <w:p w14:paraId="7E3BBFD0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  <w:vAlign w:val="center"/>
          </w:tcPr>
          <w:p w14:paraId="553A92A9" w14:textId="77777777" w:rsidR="001A508E" w:rsidRPr="00662465" w:rsidRDefault="001A508E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how</w:t>
            </w:r>
          </w:p>
        </w:tc>
        <w:tc>
          <w:tcPr>
            <w:tcW w:w="1842" w:type="dxa"/>
            <w:vMerge/>
            <w:vAlign w:val="center"/>
          </w:tcPr>
          <w:p w14:paraId="4319403A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  <w:vAlign w:val="center"/>
          </w:tcPr>
          <w:p w14:paraId="3AC1BAF3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  <w:vAlign w:val="center"/>
          </w:tcPr>
          <w:p w14:paraId="352DD9DD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</w:tr>
      <w:tr w:rsidR="001A508E" w14:paraId="611A9F2E" w14:textId="77777777" w:rsidTr="006E7E51">
        <w:tc>
          <w:tcPr>
            <w:tcW w:w="567" w:type="dxa"/>
            <w:vMerge/>
            <w:vAlign w:val="center"/>
          </w:tcPr>
          <w:p w14:paraId="4E087EF6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  <w:vAlign w:val="center"/>
          </w:tcPr>
          <w:p w14:paraId="36FB8453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  <w:vAlign w:val="center"/>
          </w:tcPr>
          <w:p w14:paraId="6A103FA3" w14:textId="77777777" w:rsidR="001A508E" w:rsidRPr="00662465" w:rsidRDefault="001A508E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operator&lt;&lt;</w:t>
            </w:r>
          </w:p>
        </w:tc>
        <w:tc>
          <w:tcPr>
            <w:tcW w:w="1842" w:type="dxa"/>
            <w:vMerge/>
            <w:vAlign w:val="center"/>
          </w:tcPr>
          <w:p w14:paraId="0C66481B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  <w:vAlign w:val="center"/>
          </w:tcPr>
          <w:p w14:paraId="4AE8D8E6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  <w:vAlign w:val="center"/>
          </w:tcPr>
          <w:p w14:paraId="61D5C605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</w:tr>
      <w:tr w:rsidR="001A508E" w14:paraId="4E34400A" w14:textId="77777777" w:rsidTr="006E7E51">
        <w:tc>
          <w:tcPr>
            <w:tcW w:w="567" w:type="dxa"/>
            <w:vMerge/>
            <w:vAlign w:val="center"/>
          </w:tcPr>
          <w:p w14:paraId="5559A118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  <w:vAlign w:val="center"/>
          </w:tcPr>
          <w:p w14:paraId="6A85F972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  <w:vAlign w:val="center"/>
          </w:tcPr>
          <w:p w14:paraId="30BF818D" w14:textId="77777777" w:rsidR="001A508E" w:rsidRDefault="001A508E" w:rsidP="006E7E51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>operator&gt;&gt;</w:t>
            </w:r>
          </w:p>
        </w:tc>
        <w:tc>
          <w:tcPr>
            <w:tcW w:w="1842" w:type="dxa"/>
            <w:vMerge/>
            <w:vAlign w:val="center"/>
          </w:tcPr>
          <w:p w14:paraId="3DD9D0B8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  <w:vAlign w:val="center"/>
          </w:tcPr>
          <w:p w14:paraId="6828FC28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  <w:vAlign w:val="center"/>
          </w:tcPr>
          <w:p w14:paraId="075E7828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</w:tr>
      <w:tr w:rsidR="0062214C" w:rsidRPr="00410E1C" w14:paraId="7705DD69" w14:textId="77777777" w:rsidTr="0062214C">
        <w:trPr>
          <w:trHeight w:val="1353"/>
        </w:trPr>
        <w:tc>
          <w:tcPr>
            <w:tcW w:w="567" w:type="dxa"/>
          </w:tcPr>
          <w:p w14:paraId="2B39F627" w14:textId="77777777" w:rsidR="0062214C" w:rsidRPr="00924DA3" w:rsidRDefault="0062214C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2269" w:type="dxa"/>
          </w:tcPr>
          <w:p w14:paraId="69A50777" w14:textId="77777777" w:rsidR="0062214C" w:rsidRPr="000D1A60" w:rsidRDefault="0062214C" w:rsidP="006E7E51">
            <w:pPr>
              <w:jc w:val="center"/>
              <w:rPr>
                <w:lang w:val="en-US"/>
              </w:rPr>
            </w:pPr>
            <w:r w:rsidRPr="00D12D89">
              <w:rPr>
                <w:lang w:val="en-US"/>
              </w:rPr>
              <w:t>Bug</w:t>
            </w:r>
            <w:r>
              <w:rPr>
                <w:lang w:val="en-US"/>
              </w:rPr>
              <w:t>.h</w:t>
            </w:r>
          </w:p>
        </w:tc>
        <w:tc>
          <w:tcPr>
            <w:tcW w:w="2268" w:type="dxa"/>
          </w:tcPr>
          <w:p w14:paraId="7B1C3D23" w14:textId="77777777" w:rsidR="0062214C" w:rsidRPr="00924DA3" w:rsidRDefault="0062214C" w:rsidP="006E7E51">
            <w:pPr>
              <w:jc w:val="center"/>
              <w:rPr>
                <w:lang w:val="en-US"/>
              </w:rPr>
            </w:pPr>
            <w:r w:rsidRPr="00D12D89">
              <w:rPr>
                <w:lang w:val="en-US"/>
              </w:rPr>
              <w:t>Bug</w:t>
            </w:r>
          </w:p>
        </w:tc>
        <w:tc>
          <w:tcPr>
            <w:tcW w:w="1842" w:type="dxa"/>
          </w:tcPr>
          <w:p w14:paraId="056270EA" w14:textId="77777777" w:rsidR="0062214C" w:rsidRPr="00031B8A" w:rsidRDefault="0062214C" w:rsidP="006E7E51">
            <w:pPr>
              <w:jc w:val="center"/>
              <w:rPr>
                <w:lang w:val="en-US"/>
              </w:rPr>
            </w:pPr>
            <w:r>
              <w:rPr>
                <w:lang w:val="uk-UA"/>
              </w:rPr>
              <w:t xml:space="preserve">Визначення дочірнього класу </w:t>
            </w:r>
            <w:r w:rsidRPr="00D12D89">
              <w:rPr>
                <w:lang w:val="en-US"/>
              </w:rPr>
              <w:t>Bug</w:t>
            </w:r>
          </w:p>
        </w:tc>
        <w:tc>
          <w:tcPr>
            <w:tcW w:w="1985" w:type="dxa"/>
          </w:tcPr>
          <w:p w14:paraId="2C92649A" w14:textId="77777777" w:rsidR="0062214C" w:rsidRPr="00924DA3" w:rsidRDefault="0062214C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ssignment.h</w:t>
            </w:r>
          </w:p>
        </w:tc>
        <w:tc>
          <w:tcPr>
            <w:tcW w:w="1843" w:type="dxa"/>
          </w:tcPr>
          <w:p w14:paraId="072A2624" w14:textId="77777777" w:rsidR="0062214C" w:rsidRPr="00410E1C" w:rsidRDefault="0062214C" w:rsidP="006E7E51">
            <w:pPr>
              <w:jc w:val="center"/>
            </w:pPr>
            <w:r>
              <w:rPr>
                <w:lang w:val="uk-UA"/>
              </w:rPr>
              <w:t xml:space="preserve">Хедер з визначенням абстрактного класу </w:t>
            </w:r>
            <w:r>
              <w:rPr>
                <w:lang w:val="en-US"/>
              </w:rPr>
              <w:t>Assignment</w:t>
            </w:r>
          </w:p>
        </w:tc>
      </w:tr>
    </w:tbl>
    <w:p w14:paraId="2192FF0C" w14:textId="77777777" w:rsidR="0062214C" w:rsidRPr="00DA5820" w:rsidRDefault="0062214C" w:rsidP="0062214C">
      <w:pPr>
        <w:rPr>
          <w:lang w:val="uk-UA"/>
        </w:rPr>
      </w:pPr>
    </w:p>
    <w:p w14:paraId="1F4F2709" w14:textId="77777777" w:rsidR="0062214C" w:rsidRDefault="0062214C" w:rsidP="0062214C">
      <w:pPr>
        <w:spacing w:line="360" w:lineRule="auto"/>
        <w:rPr>
          <w:lang w:val="uk-UA"/>
        </w:rPr>
      </w:pPr>
    </w:p>
    <w:p w14:paraId="3ECA11FF" w14:textId="77777777" w:rsidR="0062214C" w:rsidRDefault="0062214C" w:rsidP="0062214C">
      <w:pPr>
        <w:jc w:val="right"/>
        <w:rPr>
          <w:i/>
          <w:lang w:val="uk-UA"/>
        </w:rPr>
      </w:pPr>
    </w:p>
    <w:p w14:paraId="074A3F07" w14:textId="77777777" w:rsidR="001A508E" w:rsidRDefault="001A508E" w:rsidP="0062214C">
      <w:pPr>
        <w:jc w:val="right"/>
        <w:rPr>
          <w:i/>
          <w:lang w:val="uk-UA"/>
        </w:rPr>
      </w:pPr>
    </w:p>
    <w:p w14:paraId="04916609" w14:textId="77777777" w:rsidR="001A508E" w:rsidRDefault="001A508E" w:rsidP="0062214C">
      <w:pPr>
        <w:jc w:val="right"/>
        <w:rPr>
          <w:i/>
          <w:lang w:val="uk-UA"/>
        </w:rPr>
      </w:pPr>
    </w:p>
    <w:p w14:paraId="0D35468E" w14:textId="77777777" w:rsidR="001A508E" w:rsidRDefault="001A508E" w:rsidP="0062214C">
      <w:pPr>
        <w:jc w:val="right"/>
        <w:rPr>
          <w:i/>
          <w:lang w:val="uk-UA"/>
        </w:rPr>
      </w:pPr>
    </w:p>
    <w:p w14:paraId="6E8783DA" w14:textId="77777777" w:rsidR="001A508E" w:rsidRDefault="001A508E" w:rsidP="0062214C">
      <w:pPr>
        <w:jc w:val="right"/>
        <w:rPr>
          <w:i/>
          <w:lang w:val="uk-UA"/>
        </w:rPr>
      </w:pPr>
    </w:p>
    <w:p w14:paraId="53D5ED5B" w14:textId="77777777" w:rsidR="001A508E" w:rsidRDefault="001A508E" w:rsidP="0062214C">
      <w:pPr>
        <w:jc w:val="right"/>
        <w:rPr>
          <w:i/>
          <w:lang w:val="uk-UA"/>
        </w:rPr>
      </w:pPr>
    </w:p>
    <w:p w14:paraId="77601326" w14:textId="77777777" w:rsidR="001A508E" w:rsidRDefault="001A508E" w:rsidP="0062214C">
      <w:pPr>
        <w:jc w:val="right"/>
        <w:rPr>
          <w:i/>
          <w:lang w:val="uk-UA"/>
        </w:rPr>
      </w:pPr>
    </w:p>
    <w:p w14:paraId="09473B1B" w14:textId="77777777" w:rsidR="001A508E" w:rsidRDefault="001A508E" w:rsidP="0062214C">
      <w:pPr>
        <w:jc w:val="right"/>
        <w:rPr>
          <w:i/>
          <w:lang w:val="uk-UA"/>
        </w:rPr>
      </w:pPr>
    </w:p>
    <w:p w14:paraId="50D29A64" w14:textId="77777777" w:rsidR="001A508E" w:rsidRDefault="001A508E" w:rsidP="0062214C">
      <w:pPr>
        <w:jc w:val="right"/>
        <w:rPr>
          <w:i/>
          <w:lang w:val="uk-UA"/>
        </w:rPr>
      </w:pPr>
    </w:p>
    <w:p w14:paraId="7928633F" w14:textId="0CB32D04" w:rsidR="001A508E" w:rsidRDefault="0062214C" w:rsidP="0062214C">
      <w:pPr>
        <w:jc w:val="right"/>
        <w:rPr>
          <w:lang w:val="uk-UA"/>
        </w:rPr>
      </w:pPr>
      <w:r w:rsidRPr="00D72AD0">
        <w:rPr>
          <w:i/>
          <w:lang w:val="uk-UA"/>
        </w:rPr>
        <w:lastRenderedPageBreak/>
        <w:t xml:space="preserve">Продовж. </w:t>
      </w:r>
      <w:r>
        <w:rPr>
          <w:i/>
          <w:lang w:val="uk-UA"/>
        </w:rPr>
        <w:t>Т</w:t>
      </w:r>
      <w:r w:rsidRPr="00D72AD0">
        <w:rPr>
          <w:i/>
          <w:lang w:val="uk-UA"/>
        </w:rPr>
        <w:t>абл</w:t>
      </w:r>
      <w:r>
        <w:rPr>
          <w:i/>
          <w:lang w:val="uk-UA"/>
        </w:rPr>
        <w:t>иці</w:t>
      </w:r>
      <w:r w:rsidRPr="00D72AD0">
        <w:rPr>
          <w:i/>
          <w:lang w:val="uk-UA"/>
        </w:rPr>
        <w:t xml:space="preserve"> 2.</w:t>
      </w:r>
      <w:r>
        <w:rPr>
          <w:i/>
          <w:lang w:val="uk-UA"/>
        </w:rPr>
        <w:t>10</w:t>
      </w:r>
    </w:p>
    <w:tbl>
      <w:tblPr>
        <w:tblStyle w:val="ae"/>
        <w:tblW w:w="10774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567"/>
        <w:gridCol w:w="2269"/>
        <w:gridCol w:w="2268"/>
        <w:gridCol w:w="1842"/>
        <w:gridCol w:w="1985"/>
        <w:gridCol w:w="1843"/>
      </w:tblGrid>
      <w:tr w:rsidR="001A508E" w14:paraId="3DF680AA" w14:textId="77777777" w:rsidTr="001A508E">
        <w:tc>
          <w:tcPr>
            <w:tcW w:w="567" w:type="dxa"/>
            <w:vMerge w:val="restart"/>
          </w:tcPr>
          <w:p w14:paraId="1D7457AF" w14:textId="77777777" w:rsidR="001A508E" w:rsidRDefault="001A508E" w:rsidP="006E7E51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2269" w:type="dxa"/>
            <w:vMerge w:val="restart"/>
          </w:tcPr>
          <w:p w14:paraId="1354885A" w14:textId="77777777" w:rsidR="001A508E" w:rsidRDefault="001A508E" w:rsidP="006E7E51">
            <w:pPr>
              <w:jc w:val="center"/>
              <w:rPr>
                <w:lang w:val="uk-UA"/>
              </w:rPr>
            </w:pPr>
            <w:r w:rsidRPr="00D12D89">
              <w:rPr>
                <w:lang w:val="en-US"/>
              </w:rPr>
              <w:t>Bug</w:t>
            </w:r>
            <w:r>
              <w:rPr>
                <w:lang w:val="en-US"/>
              </w:rPr>
              <w:t>.cpp</w:t>
            </w:r>
          </w:p>
        </w:tc>
        <w:tc>
          <w:tcPr>
            <w:tcW w:w="2268" w:type="dxa"/>
          </w:tcPr>
          <w:p w14:paraId="2CFFABE1" w14:textId="77777777" w:rsidR="001A508E" w:rsidRPr="00727131" w:rsidRDefault="001A508E" w:rsidP="006E7E51">
            <w:pPr>
              <w:jc w:val="center"/>
              <w:rPr>
                <w:lang w:val="en-US"/>
              </w:rPr>
            </w:pPr>
            <w:r w:rsidRPr="00D12D89">
              <w:rPr>
                <w:lang w:val="en-US"/>
              </w:rPr>
              <w:t>Bug</w:t>
            </w:r>
          </w:p>
        </w:tc>
        <w:tc>
          <w:tcPr>
            <w:tcW w:w="1842" w:type="dxa"/>
            <w:vMerge w:val="restart"/>
          </w:tcPr>
          <w:p w14:paraId="67719FA4" w14:textId="77777777" w:rsidR="001A508E" w:rsidRPr="00031B8A" w:rsidRDefault="001A508E" w:rsidP="006E7E51">
            <w:pPr>
              <w:jc w:val="center"/>
              <w:rPr>
                <w:lang w:val="en-US"/>
              </w:rPr>
            </w:pPr>
            <w:r>
              <w:rPr>
                <w:lang w:val="uk-UA"/>
              </w:rPr>
              <w:t xml:space="preserve">Реалізація методів дочірнього класу </w:t>
            </w:r>
            <w:r w:rsidRPr="00D12D89">
              <w:rPr>
                <w:lang w:val="en-US"/>
              </w:rPr>
              <w:t>Bug</w:t>
            </w:r>
          </w:p>
        </w:tc>
        <w:tc>
          <w:tcPr>
            <w:tcW w:w="1985" w:type="dxa"/>
            <w:vMerge w:val="restart"/>
          </w:tcPr>
          <w:p w14:paraId="0D064CAB" w14:textId="77777777" w:rsidR="001A508E" w:rsidRDefault="001A508E" w:rsidP="006E7E51">
            <w:pPr>
              <w:jc w:val="center"/>
              <w:rPr>
                <w:lang w:val="uk-UA"/>
              </w:rPr>
            </w:pPr>
            <w:r w:rsidRPr="00D12D89">
              <w:rPr>
                <w:lang w:val="en-US"/>
              </w:rPr>
              <w:t>Bug</w:t>
            </w:r>
            <w:r>
              <w:rPr>
                <w:lang w:val="en-US"/>
              </w:rPr>
              <w:t>.h</w:t>
            </w:r>
          </w:p>
        </w:tc>
        <w:tc>
          <w:tcPr>
            <w:tcW w:w="1843" w:type="dxa"/>
            <w:vMerge w:val="restart"/>
          </w:tcPr>
          <w:p w14:paraId="45B7F9C9" w14:textId="77777777" w:rsidR="001A508E" w:rsidRDefault="001A508E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 xml:space="preserve">Хедер з визначенням дочірнього класу </w:t>
            </w:r>
            <w:r w:rsidRPr="00D12D89">
              <w:rPr>
                <w:lang w:val="en-US"/>
              </w:rPr>
              <w:t>Bug</w:t>
            </w:r>
          </w:p>
        </w:tc>
      </w:tr>
      <w:tr w:rsidR="001A508E" w14:paraId="3D6CA027" w14:textId="77777777" w:rsidTr="001A508E">
        <w:tc>
          <w:tcPr>
            <w:tcW w:w="567" w:type="dxa"/>
            <w:vMerge/>
          </w:tcPr>
          <w:p w14:paraId="34B2E222" w14:textId="77777777" w:rsidR="001A508E" w:rsidRPr="00410E1C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</w:tcPr>
          <w:p w14:paraId="4D9A0D2A" w14:textId="77777777" w:rsidR="001A508E" w:rsidRPr="00410E1C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</w:tcPr>
          <w:p w14:paraId="29F7E3CB" w14:textId="77777777" w:rsidR="001A508E" w:rsidRPr="000D1A60" w:rsidRDefault="001A508E" w:rsidP="006E7E51">
            <w:pPr>
              <w:jc w:val="center"/>
              <w:rPr>
                <w:lang w:val="en-US"/>
              </w:rPr>
            </w:pPr>
            <w:r w:rsidRPr="00D12D89">
              <w:rPr>
                <w:lang w:val="en-US"/>
              </w:rPr>
              <w:t>Bug</w:t>
            </w:r>
          </w:p>
        </w:tc>
        <w:tc>
          <w:tcPr>
            <w:tcW w:w="1842" w:type="dxa"/>
            <w:vMerge/>
          </w:tcPr>
          <w:p w14:paraId="25EAACED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</w:tcPr>
          <w:p w14:paraId="36F8D332" w14:textId="77777777" w:rsidR="001A508E" w:rsidRPr="00924DA3" w:rsidRDefault="001A508E" w:rsidP="006E7E51">
            <w:pPr>
              <w:jc w:val="center"/>
              <w:rPr>
                <w:lang w:val="en-US"/>
              </w:rPr>
            </w:pPr>
          </w:p>
        </w:tc>
        <w:tc>
          <w:tcPr>
            <w:tcW w:w="1843" w:type="dxa"/>
            <w:vMerge/>
          </w:tcPr>
          <w:p w14:paraId="02CAE981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</w:tr>
      <w:tr w:rsidR="001A508E" w14:paraId="7E2494C9" w14:textId="77777777" w:rsidTr="001A508E">
        <w:tc>
          <w:tcPr>
            <w:tcW w:w="567" w:type="dxa"/>
            <w:vMerge/>
          </w:tcPr>
          <w:p w14:paraId="0B48CB0B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</w:tcPr>
          <w:p w14:paraId="02A22B6F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</w:tcPr>
          <w:p w14:paraId="2268EAE9" w14:textId="77777777" w:rsidR="001A508E" w:rsidRPr="000D1A60" w:rsidRDefault="001A508E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~</w:t>
            </w:r>
            <w:r w:rsidRPr="00D12D89">
              <w:rPr>
                <w:lang w:val="en-US"/>
              </w:rPr>
              <w:t xml:space="preserve"> Bug</w:t>
            </w:r>
          </w:p>
        </w:tc>
        <w:tc>
          <w:tcPr>
            <w:tcW w:w="1842" w:type="dxa"/>
            <w:vMerge/>
          </w:tcPr>
          <w:p w14:paraId="2E08BF38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</w:tcPr>
          <w:p w14:paraId="209C9845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</w:tcPr>
          <w:p w14:paraId="328A4923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</w:tr>
      <w:tr w:rsidR="001A508E" w14:paraId="7ECC26F4" w14:textId="77777777" w:rsidTr="001A508E">
        <w:tc>
          <w:tcPr>
            <w:tcW w:w="567" w:type="dxa"/>
            <w:vMerge/>
          </w:tcPr>
          <w:p w14:paraId="5C6CD163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</w:tcPr>
          <w:p w14:paraId="55A9B23B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</w:tcPr>
          <w:p w14:paraId="6A277785" w14:textId="77777777" w:rsidR="001A508E" w:rsidRPr="000D1A60" w:rsidRDefault="001A508E" w:rsidP="006E7E51">
            <w:pPr>
              <w:jc w:val="center"/>
              <w:rPr>
                <w:lang w:val="en-US"/>
              </w:rPr>
            </w:pPr>
            <w:r w:rsidRPr="00D12D89">
              <w:rPr>
                <w:lang w:val="en-US"/>
              </w:rPr>
              <w:t>setExpRes</w:t>
            </w:r>
          </w:p>
        </w:tc>
        <w:tc>
          <w:tcPr>
            <w:tcW w:w="1842" w:type="dxa"/>
            <w:vMerge/>
          </w:tcPr>
          <w:p w14:paraId="07210D59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</w:tcPr>
          <w:p w14:paraId="1A09D59E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</w:tcPr>
          <w:p w14:paraId="0654D06A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</w:tr>
      <w:tr w:rsidR="001A508E" w14:paraId="3C87418F" w14:textId="77777777" w:rsidTr="001A508E">
        <w:tc>
          <w:tcPr>
            <w:tcW w:w="567" w:type="dxa"/>
            <w:vMerge/>
          </w:tcPr>
          <w:p w14:paraId="78FF6489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</w:tcPr>
          <w:p w14:paraId="78C0CC62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</w:tcPr>
          <w:p w14:paraId="176DCC1B" w14:textId="77777777" w:rsidR="001A508E" w:rsidRDefault="001A508E" w:rsidP="006E7E51">
            <w:pPr>
              <w:jc w:val="center"/>
              <w:rPr>
                <w:lang w:val="uk-UA"/>
              </w:rPr>
            </w:pPr>
            <w:r w:rsidRPr="00D12D89">
              <w:rPr>
                <w:lang w:val="en-US"/>
              </w:rPr>
              <w:t>setObtRes</w:t>
            </w:r>
          </w:p>
        </w:tc>
        <w:tc>
          <w:tcPr>
            <w:tcW w:w="1842" w:type="dxa"/>
            <w:vMerge/>
          </w:tcPr>
          <w:p w14:paraId="6A3BEF10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</w:tcPr>
          <w:p w14:paraId="184F2F0D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</w:tcPr>
          <w:p w14:paraId="30CCD154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</w:tr>
      <w:tr w:rsidR="001A508E" w14:paraId="0FA2508D" w14:textId="77777777" w:rsidTr="001A508E">
        <w:tc>
          <w:tcPr>
            <w:tcW w:w="567" w:type="dxa"/>
            <w:vMerge/>
          </w:tcPr>
          <w:p w14:paraId="2BEACDB6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</w:tcPr>
          <w:p w14:paraId="69E292E3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</w:tcPr>
          <w:p w14:paraId="3429EB27" w14:textId="77777777" w:rsidR="001A508E" w:rsidRPr="00662465" w:rsidRDefault="001A508E" w:rsidP="006E7E51">
            <w:pPr>
              <w:jc w:val="center"/>
              <w:rPr>
                <w:lang w:val="en-US"/>
              </w:rPr>
            </w:pPr>
            <w:r w:rsidRPr="00D12D89">
              <w:rPr>
                <w:lang w:val="en-US"/>
              </w:rPr>
              <w:t>getExpRes</w:t>
            </w:r>
          </w:p>
        </w:tc>
        <w:tc>
          <w:tcPr>
            <w:tcW w:w="1842" w:type="dxa"/>
            <w:vMerge/>
          </w:tcPr>
          <w:p w14:paraId="472F0518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</w:tcPr>
          <w:p w14:paraId="71E33FF5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</w:tcPr>
          <w:p w14:paraId="36199CD4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</w:tr>
      <w:tr w:rsidR="001A508E" w14:paraId="0086FC59" w14:textId="77777777" w:rsidTr="001A508E">
        <w:tc>
          <w:tcPr>
            <w:tcW w:w="567" w:type="dxa"/>
            <w:vMerge/>
          </w:tcPr>
          <w:p w14:paraId="60F8FB66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</w:tcPr>
          <w:p w14:paraId="4AD17183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</w:tcPr>
          <w:p w14:paraId="5FFC9949" w14:textId="77777777" w:rsidR="001A508E" w:rsidRPr="00662465" w:rsidRDefault="001A508E" w:rsidP="006E7E51">
            <w:pPr>
              <w:jc w:val="center"/>
              <w:rPr>
                <w:lang w:val="en-US"/>
              </w:rPr>
            </w:pPr>
            <w:r w:rsidRPr="00D12D89">
              <w:rPr>
                <w:lang w:val="en-US"/>
              </w:rPr>
              <w:t>getObtRes</w:t>
            </w:r>
          </w:p>
        </w:tc>
        <w:tc>
          <w:tcPr>
            <w:tcW w:w="1842" w:type="dxa"/>
            <w:vMerge/>
          </w:tcPr>
          <w:p w14:paraId="78917888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</w:tcPr>
          <w:p w14:paraId="7FC9F2A3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</w:tcPr>
          <w:p w14:paraId="016E5386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</w:tr>
      <w:tr w:rsidR="001A508E" w14:paraId="195549B3" w14:textId="77777777" w:rsidTr="001A508E">
        <w:tc>
          <w:tcPr>
            <w:tcW w:w="567" w:type="dxa"/>
            <w:vMerge/>
          </w:tcPr>
          <w:p w14:paraId="558B8C71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</w:tcPr>
          <w:p w14:paraId="6597B389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</w:tcPr>
          <w:p w14:paraId="07CF7041" w14:textId="77777777" w:rsidR="001A508E" w:rsidRPr="00662465" w:rsidRDefault="001A508E" w:rsidP="006E7E51">
            <w:pPr>
              <w:jc w:val="center"/>
              <w:rPr>
                <w:lang w:val="en-US"/>
              </w:rPr>
            </w:pPr>
            <w:r w:rsidRPr="00D12D89">
              <w:rPr>
                <w:lang w:val="en-US"/>
              </w:rPr>
              <w:t>createFromKeyboard</w:t>
            </w:r>
          </w:p>
        </w:tc>
        <w:tc>
          <w:tcPr>
            <w:tcW w:w="1842" w:type="dxa"/>
            <w:vMerge/>
          </w:tcPr>
          <w:p w14:paraId="3C122D27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</w:tcPr>
          <w:p w14:paraId="205B0C35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</w:tcPr>
          <w:p w14:paraId="5FF01B54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</w:tr>
      <w:tr w:rsidR="001A508E" w14:paraId="7A0F83A0" w14:textId="77777777" w:rsidTr="001A508E">
        <w:tc>
          <w:tcPr>
            <w:tcW w:w="567" w:type="dxa"/>
            <w:vMerge/>
          </w:tcPr>
          <w:p w14:paraId="77F905E1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</w:tcPr>
          <w:p w14:paraId="27638F3D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</w:tcPr>
          <w:p w14:paraId="317ACC6F" w14:textId="77777777" w:rsidR="001A508E" w:rsidRDefault="001A508E" w:rsidP="006E7E51">
            <w:pPr>
              <w:jc w:val="center"/>
              <w:rPr>
                <w:lang w:val="uk-UA"/>
              </w:rPr>
            </w:pPr>
            <w:r w:rsidRPr="00D12D89">
              <w:rPr>
                <w:lang w:val="en-US"/>
              </w:rPr>
              <w:t>show</w:t>
            </w:r>
          </w:p>
        </w:tc>
        <w:tc>
          <w:tcPr>
            <w:tcW w:w="1842" w:type="dxa"/>
            <w:vMerge/>
          </w:tcPr>
          <w:p w14:paraId="4F019DC8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</w:tcPr>
          <w:p w14:paraId="0C0EEB3C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</w:tcPr>
          <w:p w14:paraId="33630DA7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</w:tr>
      <w:tr w:rsidR="001A508E" w14:paraId="3A208B7C" w14:textId="77777777" w:rsidTr="001A508E">
        <w:trPr>
          <w:trHeight w:val="375"/>
        </w:trPr>
        <w:tc>
          <w:tcPr>
            <w:tcW w:w="567" w:type="dxa"/>
            <w:vMerge/>
          </w:tcPr>
          <w:p w14:paraId="403987A9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</w:tcPr>
          <w:p w14:paraId="7A164604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</w:tcPr>
          <w:p w14:paraId="43890FAC" w14:textId="77777777" w:rsidR="001A508E" w:rsidRPr="00662465" w:rsidRDefault="001A508E" w:rsidP="006E7E51">
            <w:pPr>
              <w:jc w:val="center"/>
              <w:rPr>
                <w:lang w:val="en-US"/>
              </w:rPr>
            </w:pPr>
            <w:r w:rsidRPr="00D12D89">
              <w:rPr>
                <w:lang w:val="en-US"/>
              </w:rPr>
              <w:t>operator&lt;&lt;</w:t>
            </w:r>
          </w:p>
        </w:tc>
        <w:tc>
          <w:tcPr>
            <w:tcW w:w="1842" w:type="dxa"/>
            <w:vMerge/>
          </w:tcPr>
          <w:p w14:paraId="7C2B1C03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</w:tcPr>
          <w:p w14:paraId="1CDE99D3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</w:tcPr>
          <w:p w14:paraId="22BFFB83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</w:tr>
      <w:tr w:rsidR="001A508E" w14:paraId="73387163" w14:textId="77777777" w:rsidTr="001A508E">
        <w:trPr>
          <w:trHeight w:val="195"/>
        </w:trPr>
        <w:tc>
          <w:tcPr>
            <w:tcW w:w="567" w:type="dxa"/>
            <w:vMerge/>
          </w:tcPr>
          <w:p w14:paraId="0D93E50C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</w:tcPr>
          <w:p w14:paraId="7DC6BE65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</w:tcPr>
          <w:p w14:paraId="4C831C01" w14:textId="77777777" w:rsidR="001A508E" w:rsidRPr="00D12D89" w:rsidRDefault="001A508E" w:rsidP="006E7E51">
            <w:pPr>
              <w:jc w:val="center"/>
              <w:rPr>
                <w:lang w:val="en-US"/>
              </w:rPr>
            </w:pPr>
            <w:r w:rsidRPr="00D12D89">
              <w:rPr>
                <w:lang w:val="en-US"/>
              </w:rPr>
              <w:t>operator&gt;&gt;</w:t>
            </w:r>
          </w:p>
        </w:tc>
        <w:tc>
          <w:tcPr>
            <w:tcW w:w="1842" w:type="dxa"/>
            <w:vMerge/>
          </w:tcPr>
          <w:p w14:paraId="5CD6412E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</w:tcPr>
          <w:p w14:paraId="228F745A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</w:tcPr>
          <w:p w14:paraId="746F7716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</w:tr>
      <w:tr w:rsidR="001A508E" w14:paraId="6239C68C" w14:textId="77777777" w:rsidTr="001A508E">
        <w:trPr>
          <w:trHeight w:val="1801"/>
        </w:trPr>
        <w:tc>
          <w:tcPr>
            <w:tcW w:w="567" w:type="dxa"/>
            <w:vMerge w:val="restart"/>
          </w:tcPr>
          <w:p w14:paraId="5715B13F" w14:textId="77777777" w:rsidR="001A508E" w:rsidRPr="00727131" w:rsidRDefault="001A508E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2269" w:type="dxa"/>
            <w:vMerge w:val="restart"/>
          </w:tcPr>
          <w:p w14:paraId="763DB2FF" w14:textId="77777777" w:rsidR="001A508E" w:rsidRPr="00727131" w:rsidRDefault="001A508E" w:rsidP="006E7E51">
            <w:pPr>
              <w:jc w:val="center"/>
              <w:rPr>
                <w:lang w:val="en-US"/>
              </w:rPr>
            </w:pPr>
            <w:r w:rsidRPr="00D12D89">
              <w:rPr>
                <w:lang w:val="en-US"/>
              </w:rPr>
              <w:t>QueueP</w:t>
            </w:r>
            <w:r>
              <w:rPr>
                <w:lang w:val="en-US"/>
              </w:rPr>
              <w:t>.h</w:t>
            </w:r>
          </w:p>
        </w:tc>
        <w:tc>
          <w:tcPr>
            <w:tcW w:w="2268" w:type="dxa"/>
          </w:tcPr>
          <w:p w14:paraId="3808DD2B" w14:textId="77777777" w:rsidR="001A508E" w:rsidRPr="00727131" w:rsidRDefault="001A508E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de</w:t>
            </w:r>
          </w:p>
        </w:tc>
        <w:tc>
          <w:tcPr>
            <w:tcW w:w="1842" w:type="dxa"/>
          </w:tcPr>
          <w:p w14:paraId="47199044" w14:textId="77777777" w:rsidR="001A508E" w:rsidRPr="001B21A7" w:rsidRDefault="001A508E" w:rsidP="006E7E51">
            <w:pPr>
              <w:jc w:val="center"/>
            </w:pPr>
            <w:r>
              <w:rPr>
                <w:lang w:val="uk-UA"/>
              </w:rPr>
              <w:t xml:space="preserve">Визначення структури </w:t>
            </w:r>
            <w:r>
              <w:t>«</w:t>
            </w:r>
            <w:r>
              <w:rPr>
                <w:lang w:val="en-US"/>
              </w:rPr>
              <w:t>Node</w:t>
            </w:r>
            <w:r>
              <w:t>»</w:t>
            </w:r>
          </w:p>
        </w:tc>
        <w:tc>
          <w:tcPr>
            <w:tcW w:w="1985" w:type="dxa"/>
          </w:tcPr>
          <w:p w14:paraId="3AC04BC8" w14:textId="77777777" w:rsidR="001A508E" w:rsidRDefault="001A508E" w:rsidP="006E7E51">
            <w:pPr>
              <w:jc w:val="center"/>
              <w:rPr>
                <w:lang w:val="uk-UA"/>
              </w:rPr>
            </w:pPr>
            <w:r w:rsidRPr="00D12D89">
              <w:rPr>
                <w:lang w:val="en-US"/>
              </w:rPr>
              <w:t>Bug</w:t>
            </w:r>
            <w:r>
              <w:rPr>
                <w:lang w:val="en-US"/>
              </w:rPr>
              <w:t>.h</w:t>
            </w:r>
          </w:p>
        </w:tc>
        <w:tc>
          <w:tcPr>
            <w:tcW w:w="1843" w:type="dxa"/>
          </w:tcPr>
          <w:p w14:paraId="7E2811A4" w14:textId="77777777" w:rsidR="001A508E" w:rsidRDefault="001A508E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 xml:space="preserve">Хедер з визначенням дочірнього класу </w:t>
            </w:r>
            <w:r w:rsidRPr="00D12D89">
              <w:rPr>
                <w:lang w:val="en-US"/>
              </w:rPr>
              <w:t>Bug</w:t>
            </w:r>
          </w:p>
        </w:tc>
      </w:tr>
      <w:tr w:rsidR="001A508E" w14:paraId="5A1BA70B" w14:textId="77777777" w:rsidTr="001A508E">
        <w:trPr>
          <w:trHeight w:val="2120"/>
        </w:trPr>
        <w:tc>
          <w:tcPr>
            <w:tcW w:w="567" w:type="dxa"/>
            <w:vMerge/>
          </w:tcPr>
          <w:p w14:paraId="5D82E05E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</w:tcPr>
          <w:p w14:paraId="00E66B7E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</w:tcPr>
          <w:p w14:paraId="22B65F1F" w14:textId="77777777" w:rsidR="001A508E" w:rsidRPr="00727131" w:rsidRDefault="001A508E" w:rsidP="006E7E51">
            <w:pPr>
              <w:jc w:val="center"/>
              <w:rPr>
                <w:lang w:val="en-US"/>
              </w:rPr>
            </w:pPr>
            <w:r w:rsidRPr="00D12D89">
              <w:rPr>
                <w:lang w:val="en-US"/>
              </w:rPr>
              <w:t>QueueP</w:t>
            </w:r>
          </w:p>
        </w:tc>
        <w:tc>
          <w:tcPr>
            <w:tcW w:w="1842" w:type="dxa"/>
          </w:tcPr>
          <w:p w14:paraId="496BF165" w14:textId="77777777" w:rsidR="001A508E" w:rsidRPr="00031B8A" w:rsidRDefault="001A508E" w:rsidP="006E7E51">
            <w:pPr>
              <w:jc w:val="center"/>
              <w:rPr>
                <w:lang w:val="en-US"/>
              </w:rPr>
            </w:pPr>
            <w:r>
              <w:rPr>
                <w:lang w:val="uk-UA"/>
              </w:rPr>
              <w:t xml:space="preserve">Визначення класу контейнера </w:t>
            </w:r>
            <w:r w:rsidRPr="00D12D89">
              <w:rPr>
                <w:lang w:val="en-US"/>
              </w:rPr>
              <w:t>QueueP</w:t>
            </w:r>
          </w:p>
        </w:tc>
        <w:tc>
          <w:tcPr>
            <w:tcW w:w="1985" w:type="dxa"/>
          </w:tcPr>
          <w:p w14:paraId="4D187975" w14:textId="77777777" w:rsidR="001A508E" w:rsidRDefault="001A508E" w:rsidP="006E7E51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>Task.h</w:t>
            </w:r>
          </w:p>
        </w:tc>
        <w:tc>
          <w:tcPr>
            <w:tcW w:w="1843" w:type="dxa"/>
          </w:tcPr>
          <w:p w14:paraId="3EF863DB" w14:textId="77777777" w:rsidR="001A508E" w:rsidRDefault="001A508E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 xml:space="preserve">Хедер з визначенням дочірнього класу </w:t>
            </w:r>
            <w:r>
              <w:rPr>
                <w:lang w:val="en-US"/>
              </w:rPr>
              <w:t>Task</w:t>
            </w:r>
          </w:p>
        </w:tc>
      </w:tr>
    </w:tbl>
    <w:p w14:paraId="1E0E81B6" w14:textId="77777777" w:rsidR="001A508E" w:rsidRDefault="001A508E" w:rsidP="001A508E">
      <w:pPr>
        <w:jc w:val="right"/>
        <w:rPr>
          <w:i/>
          <w:lang w:val="uk-UA"/>
        </w:rPr>
      </w:pPr>
    </w:p>
    <w:p w14:paraId="2B709E1D" w14:textId="77777777" w:rsidR="001A508E" w:rsidRDefault="001A508E" w:rsidP="001A508E">
      <w:pPr>
        <w:jc w:val="right"/>
        <w:rPr>
          <w:i/>
          <w:lang w:val="uk-UA"/>
        </w:rPr>
      </w:pPr>
    </w:p>
    <w:p w14:paraId="1F9EEF23" w14:textId="77777777" w:rsidR="001A508E" w:rsidRDefault="001A508E" w:rsidP="001A508E">
      <w:pPr>
        <w:jc w:val="right"/>
        <w:rPr>
          <w:i/>
          <w:lang w:val="uk-UA"/>
        </w:rPr>
      </w:pPr>
    </w:p>
    <w:p w14:paraId="168AF16C" w14:textId="77777777" w:rsidR="001A508E" w:rsidRDefault="001A508E" w:rsidP="001A508E">
      <w:pPr>
        <w:jc w:val="right"/>
        <w:rPr>
          <w:i/>
          <w:lang w:val="uk-UA"/>
        </w:rPr>
      </w:pPr>
    </w:p>
    <w:p w14:paraId="56E84BC0" w14:textId="77777777" w:rsidR="001A508E" w:rsidRDefault="001A508E" w:rsidP="001A508E">
      <w:pPr>
        <w:jc w:val="right"/>
        <w:rPr>
          <w:i/>
          <w:lang w:val="uk-UA"/>
        </w:rPr>
      </w:pPr>
    </w:p>
    <w:p w14:paraId="58D48A8F" w14:textId="77777777" w:rsidR="001A508E" w:rsidRDefault="001A508E" w:rsidP="001A508E">
      <w:pPr>
        <w:jc w:val="right"/>
        <w:rPr>
          <w:i/>
          <w:lang w:val="uk-UA"/>
        </w:rPr>
      </w:pPr>
    </w:p>
    <w:p w14:paraId="3A16B5B9" w14:textId="28AEE6AF" w:rsidR="00B033C2" w:rsidRDefault="001A508E" w:rsidP="001A508E">
      <w:pPr>
        <w:jc w:val="right"/>
        <w:rPr>
          <w:lang w:val="uk-UA"/>
        </w:rPr>
      </w:pPr>
      <w:r w:rsidRPr="00D72AD0">
        <w:rPr>
          <w:i/>
          <w:lang w:val="uk-UA"/>
        </w:rPr>
        <w:lastRenderedPageBreak/>
        <w:t xml:space="preserve">Продовж. </w:t>
      </w:r>
      <w:r>
        <w:rPr>
          <w:i/>
          <w:lang w:val="uk-UA"/>
        </w:rPr>
        <w:t>Т</w:t>
      </w:r>
      <w:r w:rsidRPr="00D72AD0">
        <w:rPr>
          <w:i/>
          <w:lang w:val="uk-UA"/>
        </w:rPr>
        <w:t>абл</w:t>
      </w:r>
      <w:r>
        <w:rPr>
          <w:i/>
          <w:lang w:val="uk-UA"/>
        </w:rPr>
        <w:t>иці</w:t>
      </w:r>
      <w:r w:rsidRPr="00D72AD0">
        <w:rPr>
          <w:i/>
          <w:lang w:val="uk-UA"/>
        </w:rPr>
        <w:t xml:space="preserve"> 2.</w:t>
      </w:r>
      <w:r>
        <w:rPr>
          <w:i/>
          <w:lang w:val="uk-UA"/>
        </w:rPr>
        <w:t>10</w:t>
      </w:r>
    </w:p>
    <w:tbl>
      <w:tblPr>
        <w:tblStyle w:val="ae"/>
        <w:tblW w:w="10774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567"/>
        <w:gridCol w:w="2269"/>
        <w:gridCol w:w="2268"/>
        <w:gridCol w:w="1842"/>
        <w:gridCol w:w="1985"/>
        <w:gridCol w:w="1843"/>
      </w:tblGrid>
      <w:tr w:rsidR="001A508E" w14:paraId="0BE8250C" w14:textId="77777777" w:rsidTr="006E7E51">
        <w:tc>
          <w:tcPr>
            <w:tcW w:w="567" w:type="dxa"/>
            <w:vMerge w:val="restart"/>
            <w:vAlign w:val="center"/>
          </w:tcPr>
          <w:p w14:paraId="41643D30" w14:textId="77777777" w:rsidR="001A508E" w:rsidRPr="00727131" w:rsidRDefault="001A508E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2269" w:type="dxa"/>
            <w:vMerge w:val="restart"/>
            <w:vAlign w:val="center"/>
          </w:tcPr>
          <w:p w14:paraId="3D8C266A" w14:textId="77777777" w:rsidR="001A508E" w:rsidRPr="00727131" w:rsidRDefault="001A508E" w:rsidP="006E7E51">
            <w:pPr>
              <w:jc w:val="center"/>
              <w:rPr>
                <w:lang w:val="en-US"/>
              </w:rPr>
            </w:pPr>
            <w:r w:rsidRPr="00D12D89">
              <w:rPr>
                <w:lang w:val="en-US"/>
              </w:rPr>
              <w:t>QueueP</w:t>
            </w:r>
            <w:r>
              <w:rPr>
                <w:lang w:val="en-US"/>
              </w:rPr>
              <w:t>.cpp</w:t>
            </w:r>
          </w:p>
        </w:tc>
        <w:tc>
          <w:tcPr>
            <w:tcW w:w="2268" w:type="dxa"/>
            <w:vAlign w:val="center"/>
          </w:tcPr>
          <w:p w14:paraId="44AA9164" w14:textId="77777777" w:rsidR="001A508E" w:rsidRPr="00727131" w:rsidRDefault="001A508E" w:rsidP="006E7E51">
            <w:pPr>
              <w:jc w:val="center"/>
              <w:rPr>
                <w:lang w:val="en-US"/>
              </w:rPr>
            </w:pPr>
            <w:r w:rsidRPr="00D12D89">
              <w:rPr>
                <w:lang w:val="en-US"/>
              </w:rPr>
              <w:t>QueueP</w:t>
            </w:r>
          </w:p>
        </w:tc>
        <w:tc>
          <w:tcPr>
            <w:tcW w:w="1842" w:type="dxa"/>
            <w:vMerge w:val="restart"/>
            <w:vAlign w:val="center"/>
          </w:tcPr>
          <w:p w14:paraId="5E987DD8" w14:textId="77777777" w:rsidR="001A508E" w:rsidRPr="00031B8A" w:rsidRDefault="001A508E" w:rsidP="006E7E51">
            <w:pPr>
              <w:jc w:val="center"/>
            </w:pPr>
            <w:r>
              <w:rPr>
                <w:lang w:val="uk-UA"/>
              </w:rPr>
              <w:t xml:space="preserve">Реалізація методів класу контейнера </w:t>
            </w:r>
            <w:r w:rsidRPr="00D12D89">
              <w:rPr>
                <w:lang w:val="en-US"/>
              </w:rPr>
              <w:t>QueueP</w:t>
            </w:r>
          </w:p>
        </w:tc>
        <w:tc>
          <w:tcPr>
            <w:tcW w:w="1985" w:type="dxa"/>
            <w:vMerge w:val="restart"/>
            <w:vAlign w:val="center"/>
          </w:tcPr>
          <w:p w14:paraId="1B20C37A" w14:textId="77777777" w:rsidR="001A508E" w:rsidRPr="002B245E" w:rsidRDefault="001A508E" w:rsidP="006E7E51">
            <w:pPr>
              <w:jc w:val="center"/>
            </w:pPr>
            <w:r w:rsidRPr="00D12D89">
              <w:rPr>
                <w:lang w:val="en-US"/>
              </w:rPr>
              <w:t>QueueP</w:t>
            </w:r>
            <w:r>
              <w:rPr>
                <w:lang w:val="en-US"/>
              </w:rPr>
              <w:t>.h</w:t>
            </w:r>
          </w:p>
        </w:tc>
        <w:tc>
          <w:tcPr>
            <w:tcW w:w="1843" w:type="dxa"/>
            <w:vMerge w:val="restart"/>
            <w:vAlign w:val="center"/>
          </w:tcPr>
          <w:p w14:paraId="52F7EA66" w14:textId="77777777" w:rsidR="001A508E" w:rsidRDefault="001A508E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Хедер з визначенням класу контейнера</w:t>
            </w:r>
          </w:p>
        </w:tc>
      </w:tr>
      <w:tr w:rsidR="001A508E" w14:paraId="3395D972" w14:textId="77777777" w:rsidTr="006E7E51">
        <w:tc>
          <w:tcPr>
            <w:tcW w:w="567" w:type="dxa"/>
            <w:vMerge/>
            <w:vAlign w:val="center"/>
          </w:tcPr>
          <w:p w14:paraId="63E1F69A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  <w:vAlign w:val="center"/>
          </w:tcPr>
          <w:p w14:paraId="6EBE6974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  <w:vAlign w:val="center"/>
          </w:tcPr>
          <w:p w14:paraId="19E07C7B" w14:textId="77777777" w:rsidR="001A508E" w:rsidRPr="00727131" w:rsidRDefault="001A508E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~</w:t>
            </w:r>
            <w:r w:rsidRPr="00D12D89">
              <w:rPr>
                <w:lang w:val="en-US"/>
              </w:rPr>
              <w:t xml:space="preserve"> QueueP</w:t>
            </w:r>
          </w:p>
        </w:tc>
        <w:tc>
          <w:tcPr>
            <w:tcW w:w="1842" w:type="dxa"/>
            <w:vMerge/>
            <w:vAlign w:val="center"/>
          </w:tcPr>
          <w:p w14:paraId="54143F8B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  <w:vAlign w:val="center"/>
          </w:tcPr>
          <w:p w14:paraId="27D68E91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  <w:vAlign w:val="center"/>
          </w:tcPr>
          <w:p w14:paraId="6D2806B2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</w:tr>
      <w:tr w:rsidR="001A508E" w14:paraId="302E882C" w14:textId="77777777" w:rsidTr="006E7E51">
        <w:tc>
          <w:tcPr>
            <w:tcW w:w="567" w:type="dxa"/>
            <w:vMerge/>
            <w:vAlign w:val="center"/>
          </w:tcPr>
          <w:p w14:paraId="16C3AAC8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  <w:vAlign w:val="center"/>
          </w:tcPr>
          <w:p w14:paraId="6B7B6F41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  <w:vAlign w:val="center"/>
          </w:tcPr>
          <w:p w14:paraId="7967FE15" w14:textId="77777777" w:rsidR="001A508E" w:rsidRPr="00727131" w:rsidRDefault="001A508E" w:rsidP="006E7E51">
            <w:pPr>
              <w:jc w:val="center"/>
              <w:rPr>
                <w:lang w:val="en-US"/>
              </w:rPr>
            </w:pPr>
            <w:r w:rsidRPr="00D12D89">
              <w:rPr>
                <w:lang w:val="en-US"/>
              </w:rPr>
              <w:t>getSize</w:t>
            </w:r>
          </w:p>
        </w:tc>
        <w:tc>
          <w:tcPr>
            <w:tcW w:w="1842" w:type="dxa"/>
            <w:vMerge/>
            <w:vAlign w:val="center"/>
          </w:tcPr>
          <w:p w14:paraId="258B5402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  <w:vAlign w:val="center"/>
          </w:tcPr>
          <w:p w14:paraId="6D228540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  <w:vAlign w:val="center"/>
          </w:tcPr>
          <w:p w14:paraId="605ECEC0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</w:tr>
      <w:tr w:rsidR="001A508E" w14:paraId="55B8F0CC" w14:textId="77777777" w:rsidTr="006E7E51">
        <w:tc>
          <w:tcPr>
            <w:tcW w:w="567" w:type="dxa"/>
            <w:vMerge/>
            <w:vAlign w:val="center"/>
          </w:tcPr>
          <w:p w14:paraId="042AD375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  <w:vAlign w:val="center"/>
          </w:tcPr>
          <w:p w14:paraId="79FEF050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  <w:vAlign w:val="center"/>
          </w:tcPr>
          <w:p w14:paraId="445631D6" w14:textId="77777777" w:rsidR="001A508E" w:rsidRPr="00727131" w:rsidRDefault="001A508E" w:rsidP="006E7E51">
            <w:pPr>
              <w:jc w:val="center"/>
              <w:rPr>
                <w:lang w:val="en-US"/>
              </w:rPr>
            </w:pPr>
            <w:r w:rsidRPr="00D12D89">
              <w:rPr>
                <w:lang w:val="en-US"/>
              </w:rPr>
              <w:t>getHead</w:t>
            </w:r>
          </w:p>
        </w:tc>
        <w:tc>
          <w:tcPr>
            <w:tcW w:w="1842" w:type="dxa"/>
            <w:vMerge/>
            <w:vAlign w:val="center"/>
          </w:tcPr>
          <w:p w14:paraId="39C2B37D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  <w:vAlign w:val="center"/>
          </w:tcPr>
          <w:p w14:paraId="7D6C8697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  <w:vAlign w:val="center"/>
          </w:tcPr>
          <w:p w14:paraId="47745A4C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</w:tr>
      <w:tr w:rsidR="001A508E" w14:paraId="4DE3C137" w14:textId="77777777" w:rsidTr="006E7E51">
        <w:tc>
          <w:tcPr>
            <w:tcW w:w="567" w:type="dxa"/>
            <w:vMerge/>
            <w:vAlign w:val="center"/>
          </w:tcPr>
          <w:p w14:paraId="32FA9E1F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  <w:vAlign w:val="center"/>
          </w:tcPr>
          <w:p w14:paraId="5390E733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  <w:vAlign w:val="center"/>
          </w:tcPr>
          <w:p w14:paraId="7902647E" w14:textId="77777777" w:rsidR="001A508E" w:rsidRDefault="001A508E" w:rsidP="006E7E51">
            <w:pPr>
              <w:jc w:val="center"/>
              <w:rPr>
                <w:lang w:val="uk-UA"/>
              </w:rPr>
            </w:pPr>
            <w:r w:rsidRPr="00D12D89">
              <w:rPr>
                <w:lang w:val="en-US"/>
              </w:rPr>
              <w:t>push</w:t>
            </w:r>
          </w:p>
        </w:tc>
        <w:tc>
          <w:tcPr>
            <w:tcW w:w="1842" w:type="dxa"/>
            <w:vMerge/>
            <w:vAlign w:val="center"/>
          </w:tcPr>
          <w:p w14:paraId="6BD63539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  <w:vAlign w:val="center"/>
          </w:tcPr>
          <w:p w14:paraId="13C4CADD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  <w:vAlign w:val="center"/>
          </w:tcPr>
          <w:p w14:paraId="7FA73D33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</w:tr>
      <w:tr w:rsidR="001A508E" w14:paraId="66D56CE2" w14:textId="77777777" w:rsidTr="006E7E51">
        <w:tc>
          <w:tcPr>
            <w:tcW w:w="567" w:type="dxa"/>
            <w:vMerge/>
            <w:vAlign w:val="center"/>
          </w:tcPr>
          <w:p w14:paraId="35784634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  <w:vAlign w:val="center"/>
          </w:tcPr>
          <w:p w14:paraId="622A0FF5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  <w:vAlign w:val="center"/>
          </w:tcPr>
          <w:p w14:paraId="02B30665" w14:textId="71273F39" w:rsidR="001A508E" w:rsidRPr="004E2BAE" w:rsidRDefault="004E2BAE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op</w:t>
            </w:r>
          </w:p>
        </w:tc>
        <w:tc>
          <w:tcPr>
            <w:tcW w:w="1842" w:type="dxa"/>
            <w:vMerge/>
            <w:vAlign w:val="center"/>
          </w:tcPr>
          <w:p w14:paraId="290902BF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  <w:vAlign w:val="center"/>
          </w:tcPr>
          <w:p w14:paraId="59BB19C0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  <w:vAlign w:val="center"/>
          </w:tcPr>
          <w:p w14:paraId="79D7CCB6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</w:tr>
      <w:tr w:rsidR="001A508E" w14:paraId="456ACA4A" w14:textId="77777777" w:rsidTr="006E7E51">
        <w:tc>
          <w:tcPr>
            <w:tcW w:w="567" w:type="dxa"/>
            <w:vMerge/>
            <w:vAlign w:val="center"/>
          </w:tcPr>
          <w:p w14:paraId="24BF033A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  <w:vAlign w:val="center"/>
          </w:tcPr>
          <w:p w14:paraId="4EEB9BD7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  <w:vAlign w:val="center"/>
          </w:tcPr>
          <w:p w14:paraId="3FC663CB" w14:textId="77777777" w:rsidR="001A508E" w:rsidRPr="00727131" w:rsidRDefault="001A508E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lear</w:t>
            </w:r>
          </w:p>
        </w:tc>
        <w:tc>
          <w:tcPr>
            <w:tcW w:w="1842" w:type="dxa"/>
            <w:vMerge/>
            <w:vAlign w:val="center"/>
          </w:tcPr>
          <w:p w14:paraId="38EF30AC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  <w:vAlign w:val="center"/>
          </w:tcPr>
          <w:p w14:paraId="4B2B0CBA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  <w:vAlign w:val="center"/>
          </w:tcPr>
          <w:p w14:paraId="4D941808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</w:tr>
      <w:tr w:rsidR="001A508E" w14:paraId="27713E63" w14:textId="77777777" w:rsidTr="006E7E51">
        <w:tc>
          <w:tcPr>
            <w:tcW w:w="567" w:type="dxa"/>
            <w:vMerge/>
            <w:vAlign w:val="center"/>
          </w:tcPr>
          <w:p w14:paraId="2CDF5B7D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  <w:vAlign w:val="center"/>
          </w:tcPr>
          <w:p w14:paraId="0FC5A5C0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  <w:vAlign w:val="center"/>
          </w:tcPr>
          <w:p w14:paraId="2C747A56" w14:textId="77777777" w:rsidR="001A508E" w:rsidRPr="00727131" w:rsidRDefault="001A508E" w:rsidP="006E7E51">
            <w:pPr>
              <w:jc w:val="center"/>
              <w:rPr>
                <w:lang w:val="en-US"/>
              </w:rPr>
            </w:pPr>
            <w:r w:rsidRPr="00D12D89">
              <w:rPr>
                <w:lang w:val="en-US"/>
              </w:rPr>
              <w:t>empty</w:t>
            </w:r>
          </w:p>
        </w:tc>
        <w:tc>
          <w:tcPr>
            <w:tcW w:w="1842" w:type="dxa"/>
            <w:vMerge/>
            <w:vAlign w:val="center"/>
          </w:tcPr>
          <w:p w14:paraId="0B8608F1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  <w:vAlign w:val="center"/>
          </w:tcPr>
          <w:p w14:paraId="3011B4E8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  <w:vAlign w:val="center"/>
          </w:tcPr>
          <w:p w14:paraId="3255FA54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</w:tr>
      <w:tr w:rsidR="001A508E" w14:paraId="3FF5E6F2" w14:textId="77777777" w:rsidTr="006E7E51">
        <w:tc>
          <w:tcPr>
            <w:tcW w:w="567" w:type="dxa"/>
            <w:vMerge/>
            <w:vAlign w:val="center"/>
          </w:tcPr>
          <w:p w14:paraId="3E731596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  <w:vAlign w:val="center"/>
          </w:tcPr>
          <w:p w14:paraId="600FE91E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  <w:vAlign w:val="center"/>
          </w:tcPr>
          <w:p w14:paraId="5D6F04A1" w14:textId="77777777" w:rsidR="001A508E" w:rsidRPr="00727131" w:rsidRDefault="001A508E" w:rsidP="006E7E51">
            <w:pPr>
              <w:jc w:val="center"/>
              <w:rPr>
                <w:lang w:val="en-US"/>
              </w:rPr>
            </w:pPr>
            <w:r w:rsidRPr="00D12D89">
              <w:rPr>
                <w:lang w:val="en-US"/>
              </w:rPr>
              <w:t>show</w:t>
            </w:r>
          </w:p>
        </w:tc>
        <w:tc>
          <w:tcPr>
            <w:tcW w:w="1842" w:type="dxa"/>
            <w:vMerge/>
            <w:vAlign w:val="center"/>
          </w:tcPr>
          <w:p w14:paraId="07118170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  <w:vAlign w:val="center"/>
          </w:tcPr>
          <w:p w14:paraId="459F5D36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  <w:vAlign w:val="center"/>
          </w:tcPr>
          <w:p w14:paraId="0DC7AAF3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</w:tr>
      <w:tr w:rsidR="001A508E" w14:paraId="6888EFDB" w14:textId="77777777" w:rsidTr="006E7E51">
        <w:trPr>
          <w:trHeight w:val="315"/>
        </w:trPr>
        <w:tc>
          <w:tcPr>
            <w:tcW w:w="567" w:type="dxa"/>
            <w:vMerge/>
            <w:vAlign w:val="center"/>
          </w:tcPr>
          <w:p w14:paraId="57A9B45E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  <w:vAlign w:val="center"/>
          </w:tcPr>
          <w:p w14:paraId="24796DEA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  <w:vAlign w:val="center"/>
          </w:tcPr>
          <w:p w14:paraId="617A75D5" w14:textId="77777777" w:rsidR="001A508E" w:rsidRPr="00727131" w:rsidRDefault="001A508E" w:rsidP="006E7E51">
            <w:pPr>
              <w:jc w:val="center"/>
              <w:rPr>
                <w:lang w:val="en-US"/>
              </w:rPr>
            </w:pPr>
            <w:r w:rsidRPr="00D12D89">
              <w:rPr>
                <w:lang w:val="en-US"/>
              </w:rPr>
              <w:t>sort</w:t>
            </w:r>
          </w:p>
        </w:tc>
        <w:tc>
          <w:tcPr>
            <w:tcW w:w="1842" w:type="dxa"/>
            <w:vMerge/>
            <w:vAlign w:val="center"/>
          </w:tcPr>
          <w:p w14:paraId="320765B0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  <w:vAlign w:val="center"/>
          </w:tcPr>
          <w:p w14:paraId="60D4EDB2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  <w:vAlign w:val="center"/>
          </w:tcPr>
          <w:p w14:paraId="63AFC0EB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</w:tr>
      <w:tr w:rsidR="001A508E" w14:paraId="5481D257" w14:textId="77777777" w:rsidTr="006E7E51">
        <w:trPr>
          <w:trHeight w:val="285"/>
        </w:trPr>
        <w:tc>
          <w:tcPr>
            <w:tcW w:w="567" w:type="dxa"/>
            <w:vMerge/>
            <w:vAlign w:val="center"/>
          </w:tcPr>
          <w:p w14:paraId="68668165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  <w:vAlign w:val="center"/>
          </w:tcPr>
          <w:p w14:paraId="3F7EDB8E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  <w:vAlign w:val="center"/>
          </w:tcPr>
          <w:p w14:paraId="00B9A497" w14:textId="77777777" w:rsidR="001A508E" w:rsidRPr="00D12D89" w:rsidRDefault="001A508E" w:rsidP="006E7E51">
            <w:pPr>
              <w:jc w:val="center"/>
              <w:rPr>
                <w:lang w:val="en-US"/>
              </w:rPr>
            </w:pPr>
            <w:r w:rsidRPr="00DE4B7E">
              <w:rPr>
                <w:lang w:val="en-US"/>
              </w:rPr>
              <w:t>operator=</w:t>
            </w:r>
          </w:p>
        </w:tc>
        <w:tc>
          <w:tcPr>
            <w:tcW w:w="1842" w:type="dxa"/>
            <w:vMerge/>
            <w:vAlign w:val="center"/>
          </w:tcPr>
          <w:p w14:paraId="6CEBEBB3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  <w:vAlign w:val="center"/>
          </w:tcPr>
          <w:p w14:paraId="31BE30BC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  <w:vAlign w:val="center"/>
          </w:tcPr>
          <w:p w14:paraId="6860614E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</w:tr>
      <w:tr w:rsidR="001A508E" w14:paraId="50AC0CA4" w14:textId="77777777" w:rsidTr="006E7E51">
        <w:trPr>
          <w:trHeight w:val="285"/>
        </w:trPr>
        <w:tc>
          <w:tcPr>
            <w:tcW w:w="567" w:type="dxa"/>
            <w:vMerge/>
            <w:vAlign w:val="center"/>
          </w:tcPr>
          <w:p w14:paraId="136F27C1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  <w:vAlign w:val="center"/>
          </w:tcPr>
          <w:p w14:paraId="2A54C9EB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  <w:vAlign w:val="center"/>
          </w:tcPr>
          <w:p w14:paraId="11D2F5B2" w14:textId="77777777" w:rsidR="001A508E" w:rsidRPr="00D12D89" w:rsidRDefault="001A508E" w:rsidP="006E7E51">
            <w:pPr>
              <w:jc w:val="center"/>
              <w:rPr>
                <w:lang w:val="en-US"/>
              </w:rPr>
            </w:pPr>
            <w:r w:rsidRPr="00DE4B7E">
              <w:rPr>
                <w:lang w:val="en-US"/>
              </w:rPr>
              <w:t>readFromFile</w:t>
            </w:r>
          </w:p>
        </w:tc>
        <w:tc>
          <w:tcPr>
            <w:tcW w:w="1842" w:type="dxa"/>
            <w:vMerge/>
            <w:vAlign w:val="center"/>
          </w:tcPr>
          <w:p w14:paraId="65285F6A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  <w:vAlign w:val="center"/>
          </w:tcPr>
          <w:p w14:paraId="58E156B9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  <w:vAlign w:val="center"/>
          </w:tcPr>
          <w:p w14:paraId="57C8E2A7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</w:tr>
      <w:tr w:rsidR="001A508E" w14:paraId="7558FAC2" w14:textId="77777777" w:rsidTr="006E7E51">
        <w:trPr>
          <w:trHeight w:val="300"/>
        </w:trPr>
        <w:tc>
          <w:tcPr>
            <w:tcW w:w="567" w:type="dxa"/>
            <w:vMerge/>
            <w:vAlign w:val="center"/>
          </w:tcPr>
          <w:p w14:paraId="736DBF99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  <w:vAlign w:val="center"/>
          </w:tcPr>
          <w:p w14:paraId="545C507C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  <w:vAlign w:val="center"/>
          </w:tcPr>
          <w:p w14:paraId="74888148" w14:textId="77777777" w:rsidR="001A508E" w:rsidRPr="00D12D89" w:rsidRDefault="001A508E" w:rsidP="006E7E51">
            <w:pPr>
              <w:jc w:val="center"/>
              <w:rPr>
                <w:lang w:val="en-US"/>
              </w:rPr>
            </w:pPr>
            <w:r w:rsidRPr="00DE4B7E">
              <w:rPr>
                <w:lang w:val="en-US"/>
              </w:rPr>
              <w:t>writeToFile</w:t>
            </w:r>
          </w:p>
        </w:tc>
        <w:tc>
          <w:tcPr>
            <w:tcW w:w="1842" w:type="dxa"/>
            <w:vMerge/>
            <w:vAlign w:val="center"/>
          </w:tcPr>
          <w:p w14:paraId="33D49800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  <w:vAlign w:val="center"/>
          </w:tcPr>
          <w:p w14:paraId="7DD800C0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  <w:vAlign w:val="center"/>
          </w:tcPr>
          <w:p w14:paraId="62A1D443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</w:tr>
      <w:tr w:rsidR="001A508E" w14:paraId="2D7E4D4B" w14:textId="77777777" w:rsidTr="006E7E51">
        <w:trPr>
          <w:trHeight w:val="255"/>
        </w:trPr>
        <w:tc>
          <w:tcPr>
            <w:tcW w:w="567" w:type="dxa"/>
            <w:vMerge/>
            <w:vAlign w:val="center"/>
          </w:tcPr>
          <w:p w14:paraId="7198DE4F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9" w:type="dxa"/>
            <w:vMerge/>
            <w:vAlign w:val="center"/>
          </w:tcPr>
          <w:p w14:paraId="10956407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2268" w:type="dxa"/>
            <w:vAlign w:val="center"/>
          </w:tcPr>
          <w:p w14:paraId="4E2B269A" w14:textId="77777777" w:rsidR="001A508E" w:rsidRPr="00D12D89" w:rsidRDefault="001A508E" w:rsidP="006E7E51">
            <w:pPr>
              <w:jc w:val="center"/>
              <w:rPr>
                <w:lang w:val="en-US"/>
              </w:rPr>
            </w:pPr>
            <w:r w:rsidRPr="00DE4B7E">
              <w:rPr>
                <w:lang w:val="en-US"/>
              </w:rPr>
              <w:t>doReq</w:t>
            </w:r>
          </w:p>
        </w:tc>
        <w:tc>
          <w:tcPr>
            <w:tcW w:w="1842" w:type="dxa"/>
            <w:vMerge/>
            <w:vAlign w:val="center"/>
          </w:tcPr>
          <w:p w14:paraId="6874B56A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985" w:type="dxa"/>
            <w:vMerge/>
            <w:vAlign w:val="center"/>
          </w:tcPr>
          <w:p w14:paraId="60608AAF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  <w:tc>
          <w:tcPr>
            <w:tcW w:w="1843" w:type="dxa"/>
            <w:vMerge/>
            <w:vAlign w:val="center"/>
          </w:tcPr>
          <w:p w14:paraId="72B539FB" w14:textId="77777777" w:rsidR="001A508E" w:rsidRDefault="001A508E" w:rsidP="006E7E51">
            <w:pPr>
              <w:jc w:val="center"/>
              <w:rPr>
                <w:lang w:val="uk-UA"/>
              </w:rPr>
            </w:pPr>
          </w:p>
        </w:tc>
      </w:tr>
    </w:tbl>
    <w:p w14:paraId="5E2B623A" w14:textId="77777777" w:rsidR="001A508E" w:rsidRDefault="001A508E" w:rsidP="003E4455">
      <w:pPr>
        <w:spacing w:line="360" w:lineRule="auto"/>
        <w:rPr>
          <w:lang w:val="uk-UA"/>
        </w:rPr>
      </w:pPr>
    </w:p>
    <w:p w14:paraId="487C15E6" w14:textId="16A8B812" w:rsidR="0062214C" w:rsidRDefault="0062214C" w:rsidP="0062214C">
      <w:pPr>
        <w:pStyle w:val="2"/>
        <w:spacing w:line="360" w:lineRule="auto"/>
        <w:ind w:firstLine="708"/>
      </w:pPr>
      <w:bookmarkStart w:id="59" w:name="_Toc105512179"/>
      <w:bookmarkStart w:id="60" w:name="_Toc105512785"/>
      <w:bookmarkStart w:id="61" w:name="_Toc135391016"/>
      <w:r>
        <w:t>2.3</w:t>
      </w:r>
      <w:r w:rsidR="002A7221">
        <w:rPr>
          <w:lang w:val="en-US"/>
        </w:rPr>
        <w:t>.</w:t>
      </w:r>
      <w:r>
        <w:t xml:space="preserve"> Логіка роботи</w:t>
      </w:r>
      <w:bookmarkEnd w:id="59"/>
      <w:bookmarkEnd w:id="60"/>
      <w:bookmarkEnd w:id="61"/>
    </w:p>
    <w:p w14:paraId="3070E7AD" w14:textId="3370454D" w:rsidR="004D1EA8" w:rsidRDefault="0062214C" w:rsidP="0062214C">
      <w:pPr>
        <w:spacing w:line="360" w:lineRule="auto"/>
        <w:ind w:firstLine="708"/>
        <w:rPr>
          <w:lang w:val="uk-UA"/>
        </w:rPr>
      </w:pPr>
      <w:r>
        <w:rPr>
          <w:lang w:val="uk-UA"/>
        </w:rPr>
        <w:t xml:space="preserve">Діаграма послідовності в нотації </w:t>
      </w:r>
      <w:r>
        <w:rPr>
          <w:lang w:val="en-US"/>
        </w:rPr>
        <w:t>UML</w:t>
      </w:r>
      <w:r w:rsidRPr="003352B5">
        <w:rPr>
          <w:lang w:val="uk-UA"/>
        </w:rPr>
        <w:t xml:space="preserve"> </w:t>
      </w:r>
      <w:r>
        <w:rPr>
          <w:lang w:val="uk-UA"/>
        </w:rPr>
        <w:t>для визначення часової послідовності подій, що відбувається під час роботи з П</w:t>
      </w:r>
      <w:r w:rsidR="00A26BCD">
        <w:rPr>
          <w:lang w:val="uk-UA"/>
        </w:rPr>
        <w:t>З</w:t>
      </w:r>
      <w:r>
        <w:rPr>
          <w:lang w:val="uk-UA"/>
        </w:rPr>
        <w:t>, наведена на окремому аркуші (Див. Додаток Б).</w:t>
      </w:r>
    </w:p>
    <w:p w14:paraId="18107983" w14:textId="77777777" w:rsidR="004D1EA8" w:rsidRDefault="004D1EA8">
      <w:pPr>
        <w:spacing w:after="0" w:line="240" w:lineRule="auto"/>
        <w:jc w:val="left"/>
        <w:rPr>
          <w:lang w:val="uk-UA"/>
        </w:rPr>
      </w:pPr>
      <w:r>
        <w:rPr>
          <w:lang w:val="uk-UA"/>
        </w:rPr>
        <w:br w:type="page"/>
      </w:r>
    </w:p>
    <w:p w14:paraId="29A1B56F" w14:textId="06D01461" w:rsidR="004D1EA8" w:rsidRPr="004D1EA8" w:rsidRDefault="004D1EA8" w:rsidP="004D1EA8">
      <w:pPr>
        <w:pStyle w:val="1"/>
      </w:pPr>
      <w:bookmarkStart w:id="62" w:name="_Toc105512180"/>
      <w:bookmarkStart w:id="63" w:name="_Toc105512786"/>
      <w:bookmarkStart w:id="64" w:name="_Toc135391017"/>
      <w:r>
        <w:lastRenderedPageBreak/>
        <w:t>РОЗДІЛ 3</w:t>
      </w:r>
      <w:r>
        <w:br/>
        <w:t>ТЕСТУВАННЯ</w:t>
      </w:r>
      <w:bookmarkEnd w:id="62"/>
      <w:bookmarkEnd w:id="63"/>
      <w:bookmarkEnd w:id="64"/>
    </w:p>
    <w:p w14:paraId="3BBA2377" w14:textId="77777777" w:rsidR="004D1EA8" w:rsidRDefault="004D1EA8" w:rsidP="004D1EA8">
      <w:pPr>
        <w:spacing w:line="360" w:lineRule="auto"/>
        <w:rPr>
          <w:lang w:val="uk-UA"/>
        </w:rPr>
      </w:pPr>
    </w:p>
    <w:p w14:paraId="6EEF5249" w14:textId="61AA3745" w:rsidR="004D1EA8" w:rsidRDefault="004D1EA8" w:rsidP="004D1EA8">
      <w:pPr>
        <w:pStyle w:val="2"/>
        <w:spacing w:line="360" w:lineRule="auto"/>
      </w:pPr>
      <w:bookmarkStart w:id="65" w:name="_Toc105512181"/>
      <w:bookmarkStart w:id="66" w:name="_Toc105512787"/>
      <w:bookmarkStart w:id="67" w:name="_Toc135391018"/>
      <w:r>
        <w:t>3.1</w:t>
      </w:r>
      <w:r w:rsidR="002A7221">
        <w:rPr>
          <w:lang w:val="en-US"/>
        </w:rPr>
        <w:t>.</w:t>
      </w:r>
      <w:r>
        <w:t xml:space="preserve"> Сценарії тестування вимог</w:t>
      </w:r>
      <w:bookmarkEnd w:id="65"/>
      <w:bookmarkEnd w:id="66"/>
      <w:bookmarkEnd w:id="67"/>
    </w:p>
    <w:p w14:paraId="6E34B45A" w14:textId="5A173CC3" w:rsidR="004D1EA8" w:rsidRPr="004D1EA8" w:rsidRDefault="004D1EA8" w:rsidP="004D1EA8">
      <w:pPr>
        <w:pStyle w:val="3"/>
        <w:rPr>
          <w:lang w:val="uk-UA"/>
        </w:rPr>
      </w:pPr>
      <w:bookmarkStart w:id="68" w:name="_Toc105512182"/>
      <w:r w:rsidRPr="003352B5">
        <w:t>3</w:t>
      </w:r>
      <w:r>
        <w:t>.1.1</w:t>
      </w:r>
      <w:r w:rsidR="002A7221">
        <w:rPr>
          <w:lang w:val="en-US"/>
        </w:rPr>
        <w:t>.</w:t>
      </w:r>
      <w:r>
        <w:t xml:space="preserve"> Створення об’єкту типу </w:t>
      </w:r>
      <w:bookmarkEnd w:id="68"/>
      <w:r>
        <w:rPr>
          <w:lang w:val="uk-UA"/>
        </w:rPr>
        <w:t>Завдання для розробки</w:t>
      </w:r>
    </w:p>
    <w:p w14:paraId="76F7C805" w14:textId="77777777" w:rsidR="004D1EA8" w:rsidRDefault="004D1EA8" w:rsidP="004D1EA8">
      <w:pPr>
        <w:spacing w:line="360" w:lineRule="auto"/>
        <w:rPr>
          <w:lang w:val="uk-UA"/>
        </w:rPr>
      </w:pPr>
      <w:r>
        <w:rPr>
          <w:lang w:val="uk-UA"/>
        </w:rPr>
        <w:t xml:space="preserve">Сценарій тестування даної функціональної вимоги наведено у </w:t>
      </w:r>
      <w:r>
        <w:rPr>
          <w:lang w:val="uk-UA"/>
        </w:rPr>
        <w:fldChar w:fldCharType="begin"/>
      </w:r>
      <w:r>
        <w:rPr>
          <w:lang w:val="uk-UA"/>
        </w:rPr>
        <w:instrText xml:space="preserve"> REF _Ref105353832 \h </w:instrText>
      </w:r>
      <w:r>
        <w:rPr>
          <w:lang w:val="uk-UA"/>
        </w:rPr>
      </w:r>
      <w:r>
        <w:rPr>
          <w:lang w:val="uk-UA"/>
        </w:rPr>
        <w:fldChar w:fldCharType="separate"/>
      </w:r>
      <w:r w:rsidRPr="00E96D50">
        <w:rPr>
          <w:lang w:val="uk-UA"/>
        </w:rPr>
        <w:t>Таблиц</w:t>
      </w:r>
      <w:r>
        <w:rPr>
          <w:lang w:val="uk-UA"/>
        </w:rPr>
        <w:t>і</w:t>
      </w:r>
      <w:r w:rsidRPr="00E96D50">
        <w:rPr>
          <w:lang w:val="uk-UA"/>
        </w:rPr>
        <w:t xml:space="preserve"> 3.</w:t>
      </w:r>
      <w:r>
        <w:rPr>
          <w:noProof/>
        </w:rPr>
        <w:t>1</w:t>
      </w:r>
      <w:r>
        <w:rPr>
          <w:lang w:val="uk-UA"/>
        </w:rPr>
        <w:fldChar w:fldCharType="end"/>
      </w:r>
      <w:r>
        <w:rPr>
          <w:lang w:val="uk-UA"/>
        </w:rPr>
        <w:t>.</w:t>
      </w:r>
    </w:p>
    <w:p w14:paraId="6B470C0B" w14:textId="77777777" w:rsidR="004D1EA8" w:rsidRDefault="004D1EA8" w:rsidP="004D1EA8">
      <w:pPr>
        <w:pStyle w:val="af6"/>
        <w:keepNext/>
        <w:jc w:val="right"/>
        <w:rPr>
          <w:color w:val="auto"/>
          <w:sz w:val="28"/>
        </w:rPr>
      </w:pPr>
      <w:bookmarkStart w:id="69" w:name="_Ref105353832"/>
      <w:r w:rsidRPr="00E96D50">
        <w:rPr>
          <w:color w:val="auto"/>
          <w:sz w:val="28"/>
          <w:lang w:val="uk-UA"/>
        </w:rPr>
        <w:t>Таблиця 3.</w:t>
      </w:r>
      <w:r w:rsidRPr="00E96D50">
        <w:rPr>
          <w:color w:val="auto"/>
          <w:sz w:val="28"/>
        </w:rPr>
        <w:fldChar w:fldCharType="begin"/>
      </w:r>
      <w:r w:rsidRPr="00E96D50">
        <w:rPr>
          <w:color w:val="auto"/>
          <w:sz w:val="28"/>
        </w:rPr>
        <w:instrText xml:space="preserve"> SEQ Табл \* ARABIC </w:instrText>
      </w:r>
      <w:r w:rsidRPr="00E96D50">
        <w:rPr>
          <w:color w:val="auto"/>
          <w:sz w:val="28"/>
        </w:rPr>
        <w:fldChar w:fldCharType="separate"/>
      </w:r>
      <w:r>
        <w:rPr>
          <w:noProof/>
          <w:color w:val="auto"/>
          <w:sz w:val="28"/>
        </w:rPr>
        <w:t>1</w:t>
      </w:r>
      <w:r w:rsidRPr="00E96D50">
        <w:rPr>
          <w:color w:val="auto"/>
          <w:sz w:val="28"/>
        </w:rPr>
        <w:fldChar w:fldCharType="end"/>
      </w:r>
      <w:bookmarkEnd w:id="69"/>
    </w:p>
    <w:p w14:paraId="1FA5FF34" w14:textId="2E90E828" w:rsidR="004D1EA8" w:rsidRPr="00665610" w:rsidRDefault="004D1EA8" w:rsidP="004D1EA8">
      <w:pPr>
        <w:spacing w:line="360" w:lineRule="auto"/>
        <w:jc w:val="center"/>
        <w:rPr>
          <w:b/>
          <w:lang w:val="uk-UA"/>
        </w:rPr>
      </w:pPr>
      <w:r w:rsidRPr="00665610">
        <w:rPr>
          <w:b/>
          <w:lang w:val="uk-UA"/>
        </w:rPr>
        <w:t xml:space="preserve">Сценарій тестування вимоги створення об’єкту </w:t>
      </w:r>
      <w:r w:rsidRPr="004D1EA8">
        <w:rPr>
          <w:b/>
          <w:lang w:val="uk-UA"/>
        </w:rPr>
        <w:t>Завдання для розробки</w:t>
      </w:r>
    </w:p>
    <w:tbl>
      <w:tblPr>
        <w:tblStyle w:val="ae"/>
        <w:tblW w:w="10504" w:type="dxa"/>
        <w:jc w:val="center"/>
        <w:tblLayout w:type="fixed"/>
        <w:tblLook w:val="04A0" w:firstRow="1" w:lastRow="0" w:firstColumn="1" w:lastColumn="0" w:noHBand="0" w:noVBand="1"/>
      </w:tblPr>
      <w:tblGrid>
        <w:gridCol w:w="988"/>
        <w:gridCol w:w="1842"/>
        <w:gridCol w:w="1134"/>
        <w:gridCol w:w="1701"/>
        <w:gridCol w:w="1843"/>
        <w:gridCol w:w="1575"/>
        <w:gridCol w:w="1421"/>
      </w:tblGrid>
      <w:tr w:rsidR="004D1EA8" w14:paraId="4AF4823B" w14:textId="77777777" w:rsidTr="00F54C15">
        <w:trPr>
          <w:trHeight w:val="777"/>
          <w:jc w:val="center"/>
        </w:trPr>
        <w:tc>
          <w:tcPr>
            <w:tcW w:w="988" w:type="dxa"/>
            <w:vAlign w:val="center"/>
          </w:tcPr>
          <w:p w14:paraId="3E3C3573" w14:textId="77777777" w:rsidR="004D1EA8" w:rsidRPr="002D4595" w:rsidRDefault="004D1EA8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ID</w:t>
            </w:r>
          </w:p>
        </w:tc>
        <w:tc>
          <w:tcPr>
            <w:tcW w:w="1842" w:type="dxa"/>
            <w:vAlign w:val="center"/>
          </w:tcPr>
          <w:p w14:paraId="26DB422A" w14:textId="77777777" w:rsidR="004D1EA8" w:rsidRDefault="004D1EA8" w:rsidP="006E7E51">
            <w:pPr>
              <w:jc w:val="center"/>
            </w:pPr>
            <w:r>
              <w:t>Назва</w:t>
            </w:r>
          </w:p>
          <w:p w14:paraId="44860060" w14:textId="77777777" w:rsidR="004D1EA8" w:rsidRPr="00C30DCA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варіанта тестування</w:t>
            </w:r>
          </w:p>
        </w:tc>
        <w:tc>
          <w:tcPr>
            <w:tcW w:w="1134" w:type="dxa"/>
            <w:vAlign w:val="center"/>
          </w:tcPr>
          <w:p w14:paraId="63C948C7" w14:textId="77777777" w:rsidR="004D1EA8" w:rsidRPr="00C30DCA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>ID</w:t>
            </w:r>
            <w:r>
              <w:rPr>
                <w:lang w:val="uk-UA"/>
              </w:rPr>
              <w:t xml:space="preserve"> вимоги</w:t>
            </w:r>
          </w:p>
        </w:tc>
        <w:tc>
          <w:tcPr>
            <w:tcW w:w="1701" w:type="dxa"/>
            <w:vAlign w:val="center"/>
          </w:tcPr>
          <w:p w14:paraId="3BF9D555" w14:textId="77777777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Передумова</w:t>
            </w:r>
          </w:p>
        </w:tc>
        <w:tc>
          <w:tcPr>
            <w:tcW w:w="1843" w:type="dxa"/>
            <w:vAlign w:val="center"/>
          </w:tcPr>
          <w:p w14:paraId="7A79EBF3" w14:textId="77777777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Тестові кроки</w:t>
            </w:r>
          </w:p>
        </w:tc>
        <w:tc>
          <w:tcPr>
            <w:tcW w:w="1575" w:type="dxa"/>
            <w:vAlign w:val="center"/>
          </w:tcPr>
          <w:p w14:paraId="325DD3D2" w14:textId="77777777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Очікуваний результат</w:t>
            </w:r>
          </w:p>
        </w:tc>
        <w:tc>
          <w:tcPr>
            <w:tcW w:w="1421" w:type="dxa"/>
            <w:vAlign w:val="center"/>
          </w:tcPr>
          <w:p w14:paraId="5493F395" w14:textId="77777777" w:rsidR="004D1EA8" w:rsidRDefault="004D1EA8" w:rsidP="006E7E51">
            <w:pPr>
              <w:ind w:left="35" w:right="-114" w:hanging="143"/>
              <w:jc w:val="center"/>
              <w:rPr>
                <w:lang w:val="uk-UA"/>
              </w:rPr>
            </w:pPr>
            <w:r>
              <w:rPr>
                <w:lang w:val="uk-UA"/>
              </w:rPr>
              <w:t>Післяумова</w:t>
            </w:r>
          </w:p>
        </w:tc>
      </w:tr>
      <w:tr w:rsidR="004D1EA8" w14:paraId="7BAF36A4" w14:textId="77777777" w:rsidTr="00F54C15">
        <w:trPr>
          <w:trHeight w:val="1929"/>
          <w:jc w:val="center"/>
        </w:trPr>
        <w:tc>
          <w:tcPr>
            <w:tcW w:w="988" w:type="dxa"/>
            <w:vAlign w:val="center"/>
          </w:tcPr>
          <w:p w14:paraId="2134E8E1" w14:textId="3054E022" w:rsidR="004D1EA8" w:rsidRPr="00783B6A" w:rsidRDefault="004D1EA8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</w:t>
            </w:r>
            <w:r>
              <w:rPr>
                <w:lang w:val="uk-UA"/>
              </w:rPr>
              <w:t>_</w:t>
            </w:r>
            <w:r>
              <w:rPr>
                <w:lang w:val="en-US"/>
              </w:rPr>
              <w:t>01</w:t>
            </w:r>
          </w:p>
        </w:tc>
        <w:tc>
          <w:tcPr>
            <w:tcW w:w="1842" w:type="dxa"/>
            <w:vAlign w:val="center"/>
          </w:tcPr>
          <w:p w14:paraId="05D6B23E" w14:textId="1FD7C7C7" w:rsidR="004D1EA8" w:rsidRPr="00783B6A" w:rsidRDefault="004D1EA8" w:rsidP="006E7E51">
            <w:pPr>
              <w:jc w:val="center"/>
              <w:rPr>
                <w:lang w:val="uk-UA"/>
              </w:rPr>
            </w:pPr>
            <w:r w:rsidRPr="00F35118">
              <w:rPr>
                <w:sz w:val="24"/>
                <w:lang w:val="uk-UA"/>
              </w:rPr>
              <w:t xml:space="preserve">Створення об’єкта </w:t>
            </w:r>
            <w:r>
              <w:rPr>
                <w:sz w:val="24"/>
                <w:lang w:val="uk-UA"/>
              </w:rPr>
              <w:t>Завдання для розробки</w:t>
            </w:r>
          </w:p>
        </w:tc>
        <w:tc>
          <w:tcPr>
            <w:tcW w:w="1134" w:type="dxa"/>
            <w:vAlign w:val="center"/>
          </w:tcPr>
          <w:p w14:paraId="1880B856" w14:textId="236AF213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>rq</w:t>
            </w:r>
            <w:r>
              <w:rPr>
                <w:lang w:val="uk-UA"/>
              </w:rPr>
              <w:t>_</w:t>
            </w:r>
            <w:r>
              <w:rPr>
                <w:lang w:val="en-US"/>
              </w:rPr>
              <w:t>01</w:t>
            </w:r>
          </w:p>
        </w:tc>
        <w:tc>
          <w:tcPr>
            <w:tcW w:w="1701" w:type="dxa"/>
            <w:vAlign w:val="center"/>
          </w:tcPr>
          <w:p w14:paraId="1D2C7D7B" w14:textId="77777777" w:rsidR="004D1EA8" w:rsidRPr="00F35118" w:rsidRDefault="004D1EA8" w:rsidP="006E7E51">
            <w:pPr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Виклик меню користувача</w:t>
            </w:r>
          </w:p>
        </w:tc>
        <w:tc>
          <w:tcPr>
            <w:tcW w:w="1843" w:type="dxa"/>
            <w:vAlign w:val="center"/>
          </w:tcPr>
          <w:p w14:paraId="4ED6A10A" w14:textId="1EA740D6" w:rsidR="004D1EA8" w:rsidRDefault="004D1EA8" w:rsidP="006E7E51">
            <w:pPr>
              <w:jc w:val="center"/>
              <w:rPr>
                <w:sz w:val="24"/>
                <w:lang w:val="uk-UA"/>
              </w:rPr>
            </w:pPr>
            <w:r w:rsidRPr="00B33596">
              <w:rPr>
                <w:sz w:val="24"/>
                <w:lang w:val="uk-UA"/>
              </w:rPr>
              <w:t>1. Вибрати в меню пункт 1</w:t>
            </w:r>
            <w:r>
              <w:rPr>
                <w:sz w:val="24"/>
                <w:lang w:val="uk-UA"/>
              </w:rPr>
              <w:t>.</w:t>
            </w:r>
          </w:p>
          <w:p w14:paraId="09ECDD24" w14:textId="77777777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3. Заповнити всі поля об’єкта.</w:t>
            </w:r>
          </w:p>
        </w:tc>
        <w:tc>
          <w:tcPr>
            <w:tcW w:w="1575" w:type="dxa"/>
            <w:vAlign w:val="center"/>
          </w:tcPr>
          <w:p w14:paraId="5EEC769B" w14:textId="77777777" w:rsidR="004D1EA8" w:rsidRDefault="004D1EA8" w:rsidP="006E7E51">
            <w:pPr>
              <w:ind w:left="-49"/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Створюється об’єкт та додається в контейнер.</w:t>
            </w:r>
          </w:p>
        </w:tc>
        <w:tc>
          <w:tcPr>
            <w:tcW w:w="1421" w:type="dxa"/>
            <w:vAlign w:val="center"/>
          </w:tcPr>
          <w:p w14:paraId="308F11EB" w14:textId="77777777" w:rsidR="004D1EA8" w:rsidRDefault="004D1EA8" w:rsidP="006E7E51">
            <w:pPr>
              <w:ind w:left="-49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Виклик меню користувача</w:t>
            </w:r>
          </w:p>
        </w:tc>
      </w:tr>
    </w:tbl>
    <w:p w14:paraId="49DC7C64" w14:textId="4882F7DB" w:rsidR="004D1EA8" w:rsidRPr="004D1EA8" w:rsidRDefault="004D1EA8" w:rsidP="004D1EA8">
      <w:pPr>
        <w:pStyle w:val="3"/>
        <w:rPr>
          <w:lang w:val="uk-UA"/>
        </w:rPr>
      </w:pPr>
      <w:bookmarkStart w:id="70" w:name="_Toc105512183"/>
      <w:r>
        <w:t>3.1.2</w:t>
      </w:r>
      <w:r w:rsidR="002A7221">
        <w:rPr>
          <w:lang w:val="en-US"/>
        </w:rPr>
        <w:t>.</w:t>
      </w:r>
      <w:r>
        <w:t xml:space="preserve"> Створення об’єкту типу </w:t>
      </w:r>
      <w:bookmarkEnd w:id="70"/>
      <w:r>
        <w:rPr>
          <w:lang w:val="uk-UA"/>
        </w:rPr>
        <w:t>Дефект</w:t>
      </w:r>
    </w:p>
    <w:p w14:paraId="5EFF4467" w14:textId="082707B9" w:rsidR="004D1EA8" w:rsidRDefault="004D1EA8" w:rsidP="004D1EA8">
      <w:pPr>
        <w:spacing w:line="360" w:lineRule="auto"/>
        <w:rPr>
          <w:lang w:val="uk-UA"/>
        </w:rPr>
      </w:pPr>
      <w:r>
        <w:rPr>
          <w:lang w:val="uk-UA"/>
        </w:rPr>
        <w:t xml:space="preserve">Сценарій тестування даної функціональної вимоги наведено у </w:t>
      </w:r>
      <w:r>
        <w:rPr>
          <w:lang w:val="uk-UA"/>
        </w:rPr>
        <w:fldChar w:fldCharType="begin"/>
      </w:r>
      <w:r>
        <w:rPr>
          <w:lang w:val="uk-UA"/>
        </w:rPr>
        <w:instrText xml:space="preserve"> REF _Ref105355359 \h </w:instrText>
      </w:r>
      <w:r>
        <w:rPr>
          <w:lang w:val="uk-UA"/>
        </w:rPr>
      </w:r>
      <w:r>
        <w:rPr>
          <w:lang w:val="uk-UA"/>
        </w:rPr>
        <w:fldChar w:fldCharType="separate"/>
      </w:r>
      <w:r>
        <w:rPr>
          <w:lang w:val="uk-UA"/>
        </w:rPr>
        <w:t>Таблиці</w:t>
      </w:r>
      <w:r w:rsidRPr="00E96D50">
        <w:rPr>
          <w:lang w:val="uk-UA"/>
        </w:rPr>
        <w:t xml:space="preserve"> 3.</w:t>
      </w:r>
      <w:r>
        <w:rPr>
          <w:noProof/>
        </w:rPr>
        <w:t>2</w:t>
      </w:r>
      <w:r>
        <w:rPr>
          <w:lang w:val="uk-UA"/>
        </w:rPr>
        <w:fldChar w:fldCharType="end"/>
      </w:r>
      <w:r>
        <w:rPr>
          <w:lang w:val="uk-UA"/>
        </w:rPr>
        <w:t>.</w:t>
      </w:r>
    </w:p>
    <w:p w14:paraId="01F01FA7" w14:textId="77777777" w:rsidR="004D1EA8" w:rsidRDefault="004D1EA8" w:rsidP="004D1EA8">
      <w:pPr>
        <w:pStyle w:val="af6"/>
        <w:keepNext/>
        <w:jc w:val="right"/>
        <w:rPr>
          <w:color w:val="auto"/>
          <w:sz w:val="28"/>
        </w:rPr>
      </w:pPr>
      <w:bookmarkStart w:id="71" w:name="_Ref105355359"/>
      <w:r w:rsidRPr="00E96D50">
        <w:rPr>
          <w:color w:val="auto"/>
          <w:sz w:val="28"/>
          <w:lang w:val="uk-UA"/>
        </w:rPr>
        <w:t>Таблиця 3.</w:t>
      </w:r>
      <w:r w:rsidRPr="00E96D50">
        <w:rPr>
          <w:color w:val="auto"/>
          <w:sz w:val="28"/>
        </w:rPr>
        <w:fldChar w:fldCharType="begin"/>
      </w:r>
      <w:r w:rsidRPr="00E96D50">
        <w:rPr>
          <w:color w:val="auto"/>
          <w:sz w:val="28"/>
        </w:rPr>
        <w:instrText xml:space="preserve"> SEQ Табл \* ARABIC </w:instrText>
      </w:r>
      <w:r w:rsidRPr="00E96D50">
        <w:rPr>
          <w:color w:val="auto"/>
          <w:sz w:val="28"/>
        </w:rPr>
        <w:fldChar w:fldCharType="separate"/>
      </w:r>
      <w:r>
        <w:rPr>
          <w:noProof/>
          <w:color w:val="auto"/>
          <w:sz w:val="28"/>
        </w:rPr>
        <w:t>2</w:t>
      </w:r>
      <w:r w:rsidRPr="00E96D50">
        <w:rPr>
          <w:color w:val="auto"/>
          <w:sz w:val="28"/>
        </w:rPr>
        <w:fldChar w:fldCharType="end"/>
      </w:r>
      <w:bookmarkEnd w:id="71"/>
    </w:p>
    <w:p w14:paraId="73FB0349" w14:textId="01E914E7" w:rsidR="004D1EA8" w:rsidRPr="00745CFB" w:rsidRDefault="004D1EA8" w:rsidP="004D1EA8">
      <w:pPr>
        <w:spacing w:line="360" w:lineRule="auto"/>
        <w:jc w:val="center"/>
        <w:rPr>
          <w:b/>
          <w:lang w:val="uk-UA"/>
        </w:rPr>
      </w:pPr>
      <w:r w:rsidRPr="00665610">
        <w:rPr>
          <w:b/>
          <w:lang w:val="uk-UA"/>
        </w:rPr>
        <w:t xml:space="preserve">Сценарій тестування вимоги створення об’єкту </w:t>
      </w:r>
      <w:r w:rsidR="00A26BCD" w:rsidRPr="00A26BCD">
        <w:rPr>
          <w:b/>
          <w:lang w:val="uk-UA"/>
        </w:rPr>
        <w:t>Дефект</w:t>
      </w:r>
    </w:p>
    <w:tbl>
      <w:tblPr>
        <w:tblStyle w:val="ae"/>
        <w:tblW w:w="10363" w:type="dxa"/>
        <w:jc w:val="center"/>
        <w:tblLayout w:type="fixed"/>
        <w:tblLook w:val="04A0" w:firstRow="1" w:lastRow="0" w:firstColumn="1" w:lastColumn="0" w:noHBand="0" w:noVBand="1"/>
      </w:tblPr>
      <w:tblGrid>
        <w:gridCol w:w="993"/>
        <w:gridCol w:w="1559"/>
        <w:gridCol w:w="1134"/>
        <w:gridCol w:w="1779"/>
        <w:gridCol w:w="1701"/>
        <w:gridCol w:w="1701"/>
        <w:gridCol w:w="1496"/>
      </w:tblGrid>
      <w:tr w:rsidR="00F54C15" w14:paraId="15A93359" w14:textId="77777777" w:rsidTr="00F54C15">
        <w:trPr>
          <w:trHeight w:val="777"/>
          <w:jc w:val="center"/>
        </w:trPr>
        <w:tc>
          <w:tcPr>
            <w:tcW w:w="993" w:type="dxa"/>
            <w:vAlign w:val="center"/>
          </w:tcPr>
          <w:p w14:paraId="7FB9FB82" w14:textId="77777777" w:rsidR="004D1EA8" w:rsidRPr="002D4595" w:rsidRDefault="004D1EA8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ID</w:t>
            </w:r>
          </w:p>
        </w:tc>
        <w:tc>
          <w:tcPr>
            <w:tcW w:w="1559" w:type="dxa"/>
            <w:vAlign w:val="center"/>
          </w:tcPr>
          <w:p w14:paraId="1CF2A20A" w14:textId="77777777" w:rsidR="004D1EA8" w:rsidRDefault="004D1EA8" w:rsidP="006E7E51">
            <w:pPr>
              <w:jc w:val="center"/>
            </w:pPr>
            <w:r>
              <w:t>Назва</w:t>
            </w:r>
          </w:p>
          <w:p w14:paraId="233F1E32" w14:textId="77777777" w:rsidR="004D1EA8" w:rsidRPr="00C30DCA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варіанта тестування</w:t>
            </w:r>
          </w:p>
        </w:tc>
        <w:tc>
          <w:tcPr>
            <w:tcW w:w="1134" w:type="dxa"/>
            <w:vAlign w:val="center"/>
          </w:tcPr>
          <w:p w14:paraId="47761F5B" w14:textId="77777777" w:rsidR="004D1EA8" w:rsidRPr="00C30DCA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>ID</w:t>
            </w:r>
            <w:r>
              <w:rPr>
                <w:lang w:val="uk-UA"/>
              </w:rPr>
              <w:t xml:space="preserve"> вимоги</w:t>
            </w:r>
          </w:p>
        </w:tc>
        <w:tc>
          <w:tcPr>
            <w:tcW w:w="1779" w:type="dxa"/>
            <w:vAlign w:val="center"/>
          </w:tcPr>
          <w:p w14:paraId="199DD2EF" w14:textId="77777777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Передумова</w:t>
            </w:r>
          </w:p>
        </w:tc>
        <w:tc>
          <w:tcPr>
            <w:tcW w:w="1701" w:type="dxa"/>
            <w:vAlign w:val="center"/>
          </w:tcPr>
          <w:p w14:paraId="56B1CB60" w14:textId="77777777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Тестові кроки</w:t>
            </w:r>
          </w:p>
        </w:tc>
        <w:tc>
          <w:tcPr>
            <w:tcW w:w="1701" w:type="dxa"/>
            <w:vAlign w:val="center"/>
          </w:tcPr>
          <w:p w14:paraId="7DD416AF" w14:textId="77777777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Очікуваний результат</w:t>
            </w:r>
          </w:p>
        </w:tc>
        <w:tc>
          <w:tcPr>
            <w:tcW w:w="1496" w:type="dxa"/>
            <w:vAlign w:val="center"/>
          </w:tcPr>
          <w:p w14:paraId="4C773E98" w14:textId="089F30CE" w:rsidR="004D1EA8" w:rsidRDefault="004D1EA8" w:rsidP="006E7E51">
            <w:pPr>
              <w:ind w:left="35" w:right="-114" w:hanging="143"/>
              <w:jc w:val="center"/>
              <w:rPr>
                <w:lang w:val="uk-UA"/>
              </w:rPr>
            </w:pPr>
            <w:r>
              <w:rPr>
                <w:lang w:val="uk-UA"/>
              </w:rPr>
              <w:t>Післяумова</w:t>
            </w:r>
          </w:p>
        </w:tc>
      </w:tr>
      <w:tr w:rsidR="00F54C15" w14:paraId="427378C8" w14:textId="77777777" w:rsidTr="00F54C15">
        <w:trPr>
          <w:trHeight w:val="777"/>
          <w:jc w:val="center"/>
        </w:trPr>
        <w:tc>
          <w:tcPr>
            <w:tcW w:w="993" w:type="dxa"/>
          </w:tcPr>
          <w:p w14:paraId="390C113B" w14:textId="58FD5467" w:rsidR="00F54C15" w:rsidRDefault="00F54C15" w:rsidP="00F54C1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</w:t>
            </w:r>
            <w:r>
              <w:rPr>
                <w:lang w:val="uk-UA"/>
              </w:rPr>
              <w:t>_</w:t>
            </w:r>
            <w:r>
              <w:rPr>
                <w:lang w:val="en-US"/>
              </w:rPr>
              <w:t>02</w:t>
            </w:r>
          </w:p>
        </w:tc>
        <w:tc>
          <w:tcPr>
            <w:tcW w:w="1559" w:type="dxa"/>
          </w:tcPr>
          <w:p w14:paraId="1EFDCC98" w14:textId="2F86E26D" w:rsidR="00F54C15" w:rsidRDefault="00F54C15" w:rsidP="00F54C15">
            <w:pPr>
              <w:jc w:val="center"/>
            </w:pPr>
            <w:r w:rsidRPr="00F35118">
              <w:rPr>
                <w:sz w:val="24"/>
                <w:lang w:val="uk-UA"/>
              </w:rPr>
              <w:t xml:space="preserve">Створення об’єкта </w:t>
            </w:r>
            <w:r w:rsidR="00A26BCD" w:rsidRPr="00A26BCD">
              <w:rPr>
                <w:sz w:val="24"/>
                <w:lang w:val="uk-UA"/>
              </w:rPr>
              <w:t>Дефект</w:t>
            </w:r>
          </w:p>
        </w:tc>
        <w:tc>
          <w:tcPr>
            <w:tcW w:w="1134" w:type="dxa"/>
          </w:tcPr>
          <w:p w14:paraId="099E93A0" w14:textId="3DA77A67" w:rsidR="00F54C15" w:rsidRDefault="00F54C15" w:rsidP="00F54C1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rq</w:t>
            </w:r>
            <w:r>
              <w:rPr>
                <w:lang w:val="uk-UA"/>
              </w:rPr>
              <w:t>_</w:t>
            </w:r>
            <w:r>
              <w:rPr>
                <w:lang w:val="en-US"/>
              </w:rPr>
              <w:t>02</w:t>
            </w:r>
          </w:p>
        </w:tc>
        <w:tc>
          <w:tcPr>
            <w:tcW w:w="1779" w:type="dxa"/>
          </w:tcPr>
          <w:p w14:paraId="239221A4" w14:textId="5D0F8B85" w:rsidR="00F54C15" w:rsidRDefault="00F54C15" w:rsidP="00F54C15">
            <w:pPr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Виклик меню користувача</w:t>
            </w:r>
          </w:p>
        </w:tc>
        <w:tc>
          <w:tcPr>
            <w:tcW w:w="1701" w:type="dxa"/>
          </w:tcPr>
          <w:p w14:paraId="38685FCF" w14:textId="77777777" w:rsidR="00F54C15" w:rsidRDefault="00F54C15" w:rsidP="00F54C15">
            <w:pPr>
              <w:jc w:val="center"/>
              <w:rPr>
                <w:sz w:val="24"/>
                <w:lang w:val="uk-UA"/>
              </w:rPr>
            </w:pPr>
            <w:r w:rsidRPr="00B33596">
              <w:rPr>
                <w:sz w:val="24"/>
                <w:lang w:val="uk-UA"/>
              </w:rPr>
              <w:t xml:space="preserve">1. Вибрати в меню пункт </w:t>
            </w:r>
            <w:r>
              <w:rPr>
                <w:sz w:val="24"/>
                <w:lang w:val="uk-UA"/>
              </w:rPr>
              <w:t>2.</w:t>
            </w:r>
          </w:p>
          <w:p w14:paraId="3821531E" w14:textId="173050A8" w:rsidR="00F54C15" w:rsidRDefault="00F54C15" w:rsidP="00F54C15">
            <w:pPr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3. Заповнити всі поля.</w:t>
            </w:r>
          </w:p>
        </w:tc>
        <w:tc>
          <w:tcPr>
            <w:tcW w:w="1701" w:type="dxa"/>
          </w:tcPr>
          <w:p w14:paraId="717E64C3" w14:textId="3393094F" w:rsidR="00F54C15" w:rsidRDefault="00F54C15" w:rsidP="00F54C15">
            <w:pPr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Створюється об’єкт та додається в контейнер.</w:t>
            </w:r>
          </w:p>
        </w:tc>
        <w:tc>
          <w:tcPr>
            <w:tcW w:w="1496" w:type="dxa"/>
          </w:tcPr>
          <w:p w14:paraId="18EC75E4" w14:textId="2AD8F218" w:rsidR="00F54C15" w:rsidRDefault="00F54C15" w:rsidP="00F54C15">
            <w:pPr>
              <w:ind w:left="35" w:right="-114" w:hanging="143"/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Виклик меню користувача</w:t>
            </w:r>
          </w:p>
        </w:tc>
      </w:tr>
    </w:tbl>
    <w:p w14:paraId="05104FD9" w14:textId="636B5F6D" w:rsidR="004D1EA8" w:rsidRDefault="004D1EA8" w:rsidP="004D1EA8">
      <w:pPr>
        <w:pStyle w:val="3"/>
      </w:pPr>
      <w:bookmarkStart w:id="72" w:name="_Toc105512184"/>
      <w:r>
        <w:lastRenderedPageBreak/>
        <w:t>3.1.3</w:t>
      </w:r>
      <w:r w:rsidR="002A7221">
        <w:rPr>
          <w:lang w:val="en-US"/>
        </w:rPr>
        <w:t>.</w:t>
      </w:r>
      <w:r>
        <w:t xml:space="preserve"> Виведення на екран вмісту контейнера</w:t>
      </w:r>
      <w:bookmarkEnd w:id="72"/>
    </w:p>
    <w:p w14:paraId="28108F30" w14:textId="603987E9" w:rsidR="004D1EA8" w:rsidRDefault="004D1EA8" w:rsidP="004D1EA8">
      <w:pPr>
        <w:spacing w:line="360" w:lineRule="auto"/>
        <w:rPr>
          <w:lang w:val="uk-UA"/>
        </w:rPr>
      </w:pPr>
      <w:r>
        <w:rPr>
          <w:lang w:val="uk-UA"/>
        </w:rPr>
        <w:t xml:space="preserve">Сценарій тестування даної функціональної вимоги наведено у </w:t>
      </w:r>
      <w:r>
        <w:rPr>
          <w:lang w:val="uk-UA"/>
        </w:rPr>
        <w:fldChar w:fldCharType="begin"/>
      </w:r>
      <w:r>
        <w:rPr>
          <w:lang w:val="uk-UA"/>
        </w:rPr>
        <w:instrText xml:space="preserve"> REF _Ref105355376 \h </w:instrText>
      </w:r>
      <w:r>
        <w:rPr>
          <w:lang w:val="uk-UA"/>
        </w:rPr>
      </w:r>
      <w:r>
        <w:rPr>
          <w:lang w:val="uk-UA"/>
        </w:rPr>
        <w:fldChar w:fldCharType="separate"/>
      </w:r>
      <w:r>
        <w:rPr>
          <w:lang w:val="uk-UA"/>
        </w:rPr>
        <w:t>Таблиці</w:t>
      </w:r>
      <w:r w:rsidRPr="00E96D50">
        <w:rPr>
          <w:lang w:val="uk-UA"/>
        </w:rPr>
        <w:t xml:space="preserve"> 3.</w:t>
      </w:r>
      <w:r>
        <w:rPr>
          <w:noProof/>
        </w:rPr>
        <w:t>3</w:t>
      </w:r>
      <w:r>
        <w:rPr>
          <w:lang w:val="uk-UA"/>
        </w:rPr>
        <w:fldChar w:fldCharType="end"/>
      </w:r>
      <w:r>
        <w:rPr>
          <w:lang w:val="uk-UA"/>
        </w:rPr>
        <w:t>.</w:t>
      </w:r>
    </w:p>
    <w:p w14:paraId="1E51FA75" w14:textId="77777777" w:rsidR="004D1EA8" w:rsidRDefault="004D1EA8" w:rsidP="004D1EA8">
      <w:pPr>
        <w:pStyle w:val="af6"/>
        <w:keepNext/>
        <w:jc w:val="right"/>
        <w:rPr>
          <w:color w:val="auto"/>
          <w:sz w:val="28"/>
        </w:rPr>
      </w:pPr>
      <w:bookmarkStart w:id="73" w:name="_Ref105355376"/>
      <w:r w:rsidRPr="00E96D50">
        <w:rPr>
          <w:color w:val="auto"/>
          <w:sz w:val="28"/>
          <w:lang w:val="uk-UA"/>
        </w:rPr>
        <w:t>Таблиця 3.</w:t>
      </w:r>
      <w:r w:rsidRPr="00E96D50">
        <w:rPr>
          <w:color w:val="auto"/>
          <w:sz w:val="28"/>
        </w:rPr>
        <w:fldChar w:fldCharType="begin"/>
      </w:r>
      <w:r w:rsidRPr="00E96D50">
        <w:rPr>
          <w:color w:val="auto"/>
          <w:sz w:val="28"/>
        </w:rPr>
        <w:instrText xml:space="preserve"> SEQ Табл \* ARABIC </w:instrText>
      </w:r>
      <w:r w:rsidRPr="00E96D50">
        <w:rPr>
          <w:color w:val="auto"/>
          <w:sz w:val="28"/>
        </w:rPr>
        <w:fldChar w:fldCharType="separate"/>
      </w:r>
      <w:r>
        <w:rPr>
          <w:noProof/>
          <w:color w:val="auto"/>
          <w:sz w:val="28"/>
        </w:rPr>
        <w:t>3</w:t>
      </w:r>
      <w:r w:rsidRPr="00E96D50">
        <w:rPr>
          <w:color w:val="auto"/>
          <w:sz w:val="28"/>
        </w:rPr>
        <w:fldChar w:fldCharType="end"/>
      </w:r>
      <w:bookmarkEnd w:id="73"/>
    </w:p>
    <w:p w14:paraId="4A02220F" w14:textId="77777777" w:rsidR="004D1EA8" w:rsidRPr="00665610" w:rsidRDefault="004D1EA8" w:rsidP="004D1EA8">
      <w:pPr>
        <w:spacing w:line="360" w:lineRule="auto"/>
        <w:jc w:val="center"/>
        <w:rPr>
          <w:b/>
          <w:lang w:val="uk-UA"/>
        </w:rPr>
      </w:pPr>
      <w:r w:rsidRPr="00665610">
        <w:rPr>
          <w:b/>
          <w:lang w:val="uk-UA"/>
        </w:rPr>
        <w:t xml:space="preserve">Сценарій тестування вимоги </w:t>
      </w:r>
      <w:r>
        <w:rPr>
          <w:b/>
          <w:lang w:val="uk-UA"/>
        </w:rPr>
        <w:t>виведення вмісту контейнера</w:t>
      </w:r>
    </w:p>
    <w:tbl>
      <w:tblPr>
        <w:tblStyle w:val="ae"/>
        <w:tblW w:w="10113" w:type="dxa"/>
        <w:jc w:val="center"/>
        <w:tblLayout w:type="fixed"/>
        <w:tblLook w:val="04A0" w:firstRow="1" w:lastRow="0" w:firstColumn="1" w:lastColumn="0" w:noHBand="0" w:noVBand="1"/>
      </w:tblPr>
      <w:tblGrid>
        <w:gridCol w:w="843"/>
        <w:gridCol w:w="1545"/>
        <w:gridCol w:w="1123"/>
        <w:gridCol w:w="1686"/>
        <w:gridCol w:w="1405"/>
        <w:gridCol w:w="1966"/>
        <w:gridCol w:w="1545"/>
      </w:tblGrid>
      <w:tr w:rsidR="00F54C15" w14:paraId="0C8F3FA6" w14:textId="77777777" w:rsidTr="00F54C15">
        <w:trPr>
          <w:trHeight w:val="833"/>
          <w:jc w:val="center"/>
        </w:trPr>
        <w:tc>
          <w:tcPr>
            <w:tcW w:w="843" w:type="dxa"/>
            <w:vAlign w:val="center"/>
          </w:tcPr>
          <w:p w14:paraId="4EE18532" w14:textId="77777777" w:rsidR="004D1EA8" w:rsidRPr="002D4595" w:rsidRDefault="004D1EA8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ID</w:t>
            </w:r>
          </w:p>
        </w:tc>
        <w:tc>
          <w:tcPr>
            <w:tcW w:w="1545" w:type="dxa"/>
            <w:vAlign w:val="center"/>
          </w:tcPr>
          <w:p w14:paraId="20E88FD9" w14:textId="32175297" w:rsidR="004D1EA8" w:rsidRPr="00C30DCA" w:rsidRDefault="004D1EA8" w:rsidP="00F54C15">
            <w:pPr>
              <w:jc w:val="center"/>
              <w:rPr>
                <w:lang w:val="uk-UA"/>
              </w:rPr>
            </w:pPr>
            <w:r>
              <w:t>Назва</w:t>
            </w:r>
            <w:r w:rsidR="00F54C15">
              <w:rPr>
                <w:lang w:val="uk-UA"/>
              </w:rPr>
              <w:t xml:space="preserve"> </w:t>
            </w:r>
            <w:r>
              <w:rPr>
                <w:lang w:val="uk-UA"/>
              </w:rPr>
              <w:t>варіанта тестування</w:t>
            </w:r>
          </w:p>
        </w:tc>
        <w:tc>
          <w:tcPr>
            <w:tcW w:w="1123" w:type="dxa"/>
            <w:vAlign w:val="center"/>
          </w:tcPr>
          <w:p w14:paraId="14E32C82" w14:textId="77777777" w:rsidR="004D1EA8" w:rsidRPr="00C30DCA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>ID</w:t>
            </w:r>
            <w:r>
              <w:rPr>
                <w:lang w:val="uk-UA"/>
              </w:rPr>
              <w:t xml:space="preserve"> вимоги</w:t>
            </w:r>
          </w:p>
        </w:tc>
        <w:tc>
          <w:tcPr>
            <w:tcW w:w="1686" w:type="dxa"/>
            <w:vAlign w:val="center"/>
          </w:tcPr>
          <w:p w14:paraId="6A2F454D" w14:textId="77777777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Передумова</w:t>
            </w:r>
          </w:p>
        </w:tc>
        <w:tc>
          <w:tcPr>
            <w:tcW w:w="1405" w:type="dxa"/>
            <w:vAlign w:val="center"/>
          </w:tcPr>
          <w:p w14:paraId="32827F27" w14:textId="77777777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Тестові кроки</w:t>
            </w:r>
          </w:p>
        </w:tc>
        <w:tc>
          <w:tcPr>
            <w:tcW w:w="1966" w:type="dxa"/>
            <w:vAlign w:val="center"/>
          </w:tcPr>
          <w:p w14:paraId="5354CF63" w14:textId="77777777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Очікуваний результат</w:t>
            </w:r>
          </w:p>
        </w:tc>
        <w:tc>
          <w:tcPr>
            <w:tcW w:w="1545" w:type="dxa"/>
            <w:vAlign w:val="center"/>
          </w:tcPr>
          <w:p w14:paraId="77A4E918" w14:textId="77777777" w:rsidR="004D1EA8" w:rsidRDefault="004D1EA8" w:rsidP="006E7E51">
            <w:pPr>
              <w:ind w:left="35" w:right="-114" w:hanging="143"/>
              <w:jc w:val="center"/>
              <w:rPr>
                <w:lang w:val="uk-UA"/>
              </w:rPr>
            </w:pPr>
            <w:r>
              <w:rPr>
                <w:lang w:val="uk-UA"/>
              </w:rPr>
              <w:t>Післяумова</w:t>
            </w:r>
          </w:p>
        </w:tc>
      </w:tr>
      <w:tr w:rsidR="00F54C15" w14:paraId="10F6C4C0" w14:textId="77777777" w:rsidTr="00F54C15">
        <w:trPr>
          <w:trHeight w:val="2069"/>
          <w:jc w:val="center"/>
        </w:trPr>
        <w:tc>
          <w:tcPr>
            <w:tcW w:w="843" w:type="dxa"/>
            <w:vAlign w:val="center"/>
          </w:tcPr>
          <w:p w14:paraId="6E897594" w14:textId="7F18BC17" w:rsidR="004D1EA8" w:rsidRPr="00783B6A" w:rsidRDefault="004D1EA8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</w:t>
            </w:r>
            <w:r>
              <w:rPr>
                <w:lang w:val="uk-UA"/>
              </w:rPr>
              <w:t>_</w:t>
            </w:r>
            <w:r>
              <w:rPr>
                <w:lang w:val="en-US"/>
              </w:rPr>
              <w:t>03</w:t>
            </w:r>
          </w:p>
        </w:tc>
        <w:tc>
          <w:tcPr>
            <w:tcW w:w="1545" w:type="dxa"/>
            <w:vAlign w:val="center"/>
          </w:tcPr>
          <w:p w14:paraId="2A70AA66" w14:textId="77777777" w:rsidR="004D1EA8" w:rsidRPr="00783B6A" w:rsidRDefault="004D1EA8" w:rsidP="006E7E51">
            <w:pPr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Вивід вмісту контейнера</w:t>
            </w:r>
          </w:p>
        </w:tc>
        <w:tc>
          <w:tcPr>
            <w:tcW w:w="1123" w:type="dxa"/>
            <w:vAlign w:val="center"/>
          </w:tcPr>
          <w:p w14:paraId="3F45D9CE" w14:textId="18689494" w:rsidR="004D1EA8" w:rsidRPr="00AC0999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>rq</w:t>
            </w:r>
            <w:r>
              <w:rPr>
                <w:lang w:val="uk-UA"/>
              </w:rPr>
              <w:t>_</w:t>
            </w:r>
            <w:r>
              <w:rPr>
                <w:lang w:val="en-US"/>
              </w:rPr>
              <w:t>0</w:t>
            </w:r>
            <w:r>
              <w:rPr>
                <w:lang w:val="uk-UA"/>
              </w:rPr>
              <w:t>3</w:t>
            </w:r>
          </w:p>
        </w:tc>
        <w:tc>
          <w:tcPr>
            <w:tcW w:w="1686" w:type="dxa"/>
            <w:vAlign w:val="center"/>
          </w:tcPr>
          <w:p w14:paraId="75C18A00" w14:textId="77777777" w:rsidR="004D1EA8" w:rsidRPr="00F35118" w:rsidRDefault="004D1EA8" w:rsidP="006E7E51">
            <w:pPr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Виклик меню користувача</w:t>
            </w:r>
          </w:p>
        </w:tc>
        <w:tc>
          <w:tcPr>
            <w:tcW w:w="1405" w:type="dxa"/>
            <w:vAlign w:val="center"/>
          </w:tcPr>
          <w:p w14:paraId="1CD81DDC" w14:textId="1AC9539A" w:rsidR="004D1EA8" w:rsidRPr="00AC0999" w:rsidRDefault="004D1EA8" w:rsidP="006E7E51">
            <w:pPr>
              <w:jc w:val="center"/>
              <w:rPr>
                <w:sz w:val="24"/>
                <w:lang w:val="uk-UA"/>
              </w:rPr>
            </w:pPr>
            <w:r w:rsidRPr="00B33596">
              <w:rPr>
                <w:sz w:val="24"/>
                <w:lang w:val="uk-UA"/>
              </w:rPr>
              <w:t>1. В</w:t>
            </w:r>
            <w:r>
              <w:rPr>
                <w:sz w:val="24"/>
                <w:lang w:val="uk-UA"/>
              </w:rPr>
              <w:t>ибрати в меню пункт 3.</w:t>
            </w:r>
          </w:p>
        </w:tc>
        <w:tc>
          <w:tcPr>
            <w:tcW w:w="1966" w:type="dxa"/>
            <w:vAlign w:val="center"/>
          </w:tcPr>
          <w:p w14:paraId="29FE3E24" w14:textId="0B7A48AE" w:rsidR="004D1EA8" w:rsidRPr="00AC0999" w:rsidRDefault="004D1EA8" w:rsidP="006E7E51">
            <w:pPr>
              <w:ind w:left="-49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 xml:space="preserve">На екран виводяться дані наявних у контейнері об’єктів </w:t>
            </w:r>
          </w:p>
        </w:tc>
        <w:tc>
          <w:tcPr>
            <w:tcW w:w="1545" w:type="dxa"/>
            <w:vAlign w:val="center"/>
          </w:tcPr>
          <w:p w14:paraId="19A2ADEB" w14:textId="77777777" w:rsidR="004D1EA8" w:rsidRDefault="004D1EA8" w:rsidP="006E7E51">
            <w:pPr>
              <w:ind w:left="-49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Виклик меню користувача</w:t>
            </w:r>
          </w:p>
        </w:tc>
      </w:tr>
    </w:tbl>
    <w:p w14:paraId="65E6ABF3" w14:textId="77777777" w:rsidR="004D1EA8" w:rsidRDefault="004D1EA8" w:rsidP="004D1EA8">
      <w:pPr>
        <w:spacing w:line="360" w:lineRule="auto"/>
        <w:rPr>
          <w:lang w:val="uk-UA"/>
        </w:rPr>
      </w:pPr>
    </w:p>
    <w:p w14:paraId="5D5F7DF0" w14:textId="3706767E" w:rsidR="004D1EA8" w:rsidRPr="002A0C2C" w:rsidRDefault="004D1EA8" w:rsidP="004D1EA8">
      <w:pPr>
        <w:pStyle w:val="3"/>
        <w:rPr>
          <w:lang w:val="uk-UA"/>
        </w:rPr>
      </w:pPr>
      <w:bookmarkStart w:id="74" w:name="_Toc105512185"/>
      <w:r>
        <w:t>3.1.4</w:t>
      </w:r>
      <w:r w:rsidR="002A7221">
        <w:rPr>
          <w:lang w:val="en-US"/>
        </w:rPr>
        <w:t>.</w:t>
      </w:r>
      <w:r>
        <w:t xml:space="preserve"> </w:t>
      </w:r>
      <w:r w:rsidR="002A0C2C">
        <w:rPr>
          <w:lang w:val="uk-UA"/>
        </w:rPr>
        <w:t>Очищення</w:t>
      </w:r>
      <w:r>
        <w:t xml:space="preserve"> контейнера</w:t>
      </w:r>
      <w:bookmarkEnd w:id="74"/>
    </w:p>
    <w:p w14:paraId="51C09A49" w14:textId="4700E539" w:rsidR="004D1EA8" w:rsidRDefault="004D1EA8" w:rsidP="004D1EA8">
      <w:pPr>
        <w:spacing w:line="360" w:lineRule="auto"/>
        <w:rPr>
          <w:lang w:val="uk-UA"/>
        </w:rPr>
      </w:pPr>
      <w:r>
        <w:rPr>
          <w:lang w:val="uk-UA"/>
        </w:rPr>
        <w:t xml:space="preserve">Сценарій тестування даної функціональної вимоги наведено у </w:t>
      </w:r>
      <w:r>
        <w:rPr>
          <w:lang w:val="uk-UA"/>
        </w:rPr>
        <w:fldChar w:fldCharType="begin"/>
      </w:r>
      <w:r>
        <w:rPr>
          <w:lang w:val="uk-UA"/>
        </w:rPr>
        <w:instrText xml:space="preserve"> REF _Ref105355388 \h </w:instrText>
      </w:r>
      <w:r>
        <w:rPr>
          <w:lang w:val="uk-UA"/>
        </w:rPr>
      </w:r>
      <w:r>
        <w:rPr>
          <w:lang w:val="uk-UA"/>
        </w:rPr>
        <w:fldChar w:fldCharType="separate"/>
      </w:r>
      <w:r>
        <w:rPr>
          <w:lang w:val="uk-UA"/>
        </w:rPr>
        <w:t>Таблиці</w:t>
      </w:r>
      <w:r w:rsidRPr="00E96D50">
        <w:rPr>
          <w:lang w:val="uk-UA"/>
        </w:rPr>
        <w:t xml:space="preserve"> 3.</w:t>
      </w:r>
      <w:r>
        <w:rPr>
          <w:noProof/>
        </w:rPr>
        <w:t>4</w:t>
      </w:r>
      <w:r>
        <w:rPr>
          <w:lang w:val="uk-UA"/>
        </w:rPr>
        <w:fldChar w:fldCharType="end"/>
      </w:r>
      <w:r>
        <w:rPr>
          <w:lang w:val="uk-UA"/>
        </w:rPr>
        <w:t>.</w:t>
      </w:r>
    </w:p>
    <w:p w14:paraId="64EBC3C6" w14:textId="77777777" w:rsidR="004D1EA8" w:rsidRDefault="004D1EA8" w:rsidP="004D1EA8">
      <w:pPr>
        <w:pStyle w:val="af6"/>
        <w:keepNext/>
        <w:jc w:val="right"/>
        <w:rPr>
          <w:color w:val="auto"/>
          <w:sz w:val="28"/>
        </w:rPr>
      </w:pPr>
      <w:bookmarkStart w:id="75" w:name="_Ref105355388"/>
      <w:r w:rsidRPr="00E96D50">
        <w:rPr>
          <w:color w:val="auto"/>
          <w:sz w:val="28"/>
          <w:lang w:val="uk-UA"/>
        </w:rPr>
        <w:t>Таблиця 3.</w:t>
      </w:r>
      <w:r w:rsidRPr="00E96D50">
        <w:rPr>
          <w:color w:val="auto"/>
          <w:sz w:val="28"/>
        </w:rPr>
        <w:fldChar w:fldCharType="begin"/>
      </w:r>
      <w:r w:rsidRPr="00E96D50">
        <w:rPr>
          <w:color w:val="auto"/>
          <w:sz w:val="28"/>
        </w:rPr>
        <w:instrText xml:space="preserve"> SEQ Табл \* ARABIC </w:instrText>
      </w:r>
      <w:r w:rsidRPr="00E96D50">
        <w:rPr>
          <w:color w:val="auto"/>
          <w:sz w:val="28"/>
        </w:rPr>
        <w:fldChar w:fldCharType="separate"/>
      </w:r>
      <w:r>
        <w:rPr>
          <w:noProof/>
          <w:color w:val="auto"/>
          <w:sz w:val="28"/>
        </w:rPr>
        <w:t>4</w:t>
      </w:r>
      <w:r w:rsidRPr="00E96D50">
        <w:rPr>
          <w:color w:val="auto"/>
          <w:sz w:val="28"/>
        </w:rPr>
        <w:fldChar w:fldCharType="end"/>
      </w:r>
      <w:bookmarkEnd w:id="75"/>
    </w:p>
    <w:p w14:paraId="43C27A4A" w14:textId="77777777" w:rsidR="004D1EA8" w:rsidRPr="00665610" w:rsidRDefault="004D1EA8" w:rsidP="004D1EA8">
      <w:pPr>
        <w:spacing w:line="360" w:lineRule="auto"/>
        <w:jc w:val="center"/>
        <w:rPr>
          <w:b/>
          <w:lang w:val="uk-UA"/>
        </w:rPr>
      </w:pPr>
      <w:r w:rsidRPr="00665610">
        <w:rPr>
          <w:b/>
          <w:lang w:val="uk-UA"/>
        </w:rPr>
        <w:t xml:space="preserve">Сценарій тестування вимоги </w:t>
      </w:r>
      <w:r>
        <w:rPr>
          <w:b/>
          <w:lang w:val="uk-UA"/>
        </w:rPr>
        <w:t>видалення об’єкта з контейнера</w:t>
      </w:r>
    </w:p>
    <w:tbl>
      <w:tblPr>
        <w:tblStyle w:val="ae"/>
        <w:tblW w:w="10478" w:type="dxa"/>
        <w:jc w:val="center"/>
        <w:tblLayout w:type="fixed"/>
        <w:tblLook w:val="04A0" w:firstRow="1" w:lastRow="0" w:firstColumn="1" w:lastColumn="0" w:noHBand="0" w:noVBand="1"/>
      </w:tblPr>
      <w:tblGrid>
        <w:gridCol w:w="997"/>
        <w:gridCol w:w="1786"/>
        <w:gridCol w:w="1133"/>
        <w:gridCol w:w="1615"/>
        <w:gridCol w:w="1512"/>
        <w:gridCol w:w="1924"/>
        <w:gridCol w:w="1511"/>
      </w:tblGrid>
      <w:tr w:rsidR="00F54C15" w14:paraId="489A4C2E" w14:textId="77777777" w:rsidTr="00F54C15">
        <w:trPr>
          <w:trHeight w:val="852"/>
          <w:jc w:val="center"/>
        </w:trPr>
        <w:tc>
          <w:tcPr>
            <w:tcW w:w="997" w:type="dxa"/>
            <w:vAlign w:val="center"/>
          </w:tcPr>
          <w:p w14:paraId="16DA5049" w14:textId="77777777" w:rsidR="004D1EA8" w:rsidRPr="002D4595" w:rsidRDefault="004D1EA8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ID</w:t>
            </w:r>
          </w:p>
        </w:tc>
        <w:tc>
          <w:tcPr>
            <w:tcW w:w="1786" w:type="dxa"/>
            <w:vAlign w:val="center"/>
          </w:tcPr>
          <w:p w14:paraId="47456356" w14:textId="7495D71E" w:rsidR="004D1EA8" w:rsidRPr="00C30DCA" w:rsidRDefault="004D1EA8" w:rsidP="00F54C15">
            <w:pPr>
              <w:jc w:val="center"/>
              <w:rPr>
                <w:lang w:val="uk-UA"/>
              </w:rPr>
            </w:pPr>
            <w:r>
              <w:t>Назва</w:t>
            </w:r>
            <w:r w:rsidR="00F54C15">
              <w:rPr>
                <w:lang w:val="uk-UA"/>
              </w:rPr>
              <w:t xml:space="preserve"> </w:t>
            </w:r>
            <w:r>
              <w:rPr>
                <w:lang w:val="uk-UA"/>
              </w:rPr>
              <w:t>варіанта тестування</w:t>
            </w:r>
          </w:p>
        </w:tc>
        <w:tc>
          <w:tcPr>
            <w:tcW w:w="1133" w:type="dxa"/>
            <w:vAlign w:val="center"/>
          </w:tcPr>
          <w:p w14:paraId="4C00C5EA" w14:textId="77777777" w:rsidR="004D1EA8" w:rsidRPr="00C30DCA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>ID</w:t>
            </w:r>
            <w:r>
              <w:rPr>
                <w:lang w:val="uk-UA"/>
              </w:rPr>
              <w:t xml:space="preserve"> вимоги</w:t>
            </w:r>
          </w:p>
        </w:tc>
        <w:tc>
          <w:tcPr>
            <w:tcW w:w="1615" w:type="dxa"/>
            <w:vAlign w:val="center"/>
          </w:tcPr>
          <w:p w14:paraId="54B57C85" w14:textId="77777777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Передумова</w:t>
            </w:r>
          </w:p>
        </w:tc>
        <w:tc>
          <w:tcPr>
            <w:tcW w:w="1512" w:type="dxa"/>
            <w:vAlign w:val="center"/>
          </w:tcPr>
          <w:p w14:paraId="5176E457" w14:textId="77777777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Тестові кроки</w:t>
            </w:r>
          </w:p>
        </w:tc>
        <w:tc>
          <w:tcPr>
            <w:tcW w:w="1924" w:type="dxa"/>
            <w:vAlign w:val="center"/>
          </w:tcPr>
          <w:p w14:paraId="5922B844" w14:textId="77777777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Очікуваний результат</w:t>
            </w:r>
          </w:p>
        </w:tc>
        <w:tc>
          <w:tcPr>
            <w:tcW w:w="1511" w:type="dxa"/>
            <w:vAlign w:val="center"/>
          </w:tcPr>
          <w:p w14:paraId="240400AA" w14:textId="77777777" w:rsidR="004D1EA8" w:rsidRDefault="004D1EA8" w:rsidP="006E7E51">
            <w:pPr>
              <w:ind w:left="35" w:right="-114" w:hanging="143"/>
              <w:jc w:val="center"/>
              <w:rPr>
                <w:lang w:val="uk-UA"/>
              </w:rPr>
            </w:pPr>
            <w:r>
              <w:rPr>
                <w:lang w:val="uk-UA"/>
              </w:rPr>
              <w:t>Післяумова</w:t>
            </w:r>
          </w:p>
        </w:tc>
      </w:tr>
      <w:tr w:rsidR="00F54C15" w14:paraId="5DCDF5F9" w14:textId="77777777" w:rsidTr="00F54C15">
        <w:trPr>
          <w:trHeight w:val="852"/>
          <w:jc w:val="center"/>
        </w:trPr>
        <w:tc>
          <w:tcPr>
            <w:tcW w:w="997" w:type="dxa"/>
          </w:tcPr>
          <w:p w14:paraId="48C5B3FE" w14:textId="24D27F67" w:rsidR="00F54C15" w:rsidRDefault="00F54C15" w:rsidP="00F54C1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</w:t>
            </w:r>
            <w:r>
              <w:rPr>
                <w:lang w:val="uk-UA"/>
              </w:rPr>
              <w:t>_</w:t>
            </w:r>
            <w:r>
              <w:rPr>
                <w:lang w:val="en-US"/>
              </w:rPr>
              <w:t>04</w:t>
            </w:r>
          </w:p>
        </w:tc>
        <w:tc>
          <w:tcPr>
            <w:tcW w:w="1786" w:type="dxa"/>
          </w:tcPr>
          <w:p w14:paraId="63970484" w14:textId="3A6E4CF0" w:rsidR="00F54C15" w:rsidRDefault="00F54C15" w:rsidP="00F54C15">
            <w:pPr>
              <w:jc w:val="center"/>
            </w:pPr>
            <w:r>
              <w:rPr>
                <w:lang w:val="uk-UA"/>
              </w:rPr>
              <w:t>Очищення контейнера</w:t>
            </w:r>
          </w:p>
        </w:tc>
        <w:tc>
          <w:tcPr>
            <w:tcW w:w="1133" w:type="dxa"/>
          </w:tcPr>
          <w:p w14:paraId="339535B6" w14:textId="348A67B5" w:rsidR="00F54C15" w:rsidRDefault="00F54C15" w:rsidP="00F54C1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rq</w:t>
            </w:r>
            <w:r>
              <w:rPr>
                <w:lang w:val="uk-UA"/>
              </w:rPr>
              <w:t>_</w:t>
            </w:r>
            <w:r>
              <w:rPr>
                <w:lang w:val="en-US"/>
              </w:rPr>
              <w:t>04</w:t>
            </w:r>
          </w:p>
        </w:tc>
        <w:tc>
          <w:tcPr>
            <w:tcW w:w="1615" w:type="dxa"/>
          </w:tcPr>
          <w:p w14:paraId="7E3A6752" w14:textId="3CB96066" w:rsidR="00F54C15" w:rsidRDefault="00F54C15" w:rsidP="00F54C15">
            <w:pPr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Виклик меню користувача</w:t>
            </w:r>
          </w:p>
        </w:tc>
        <w:tc>
          <w:tcPr>
            <w:tcW w:w="1512" w:type="dxa"/>
          </w:tcPr>
          <w:p w14:paraId="219ABDAF" w14:textId="2EB3F422" w:rsidR="00F54C15" w:rsidRDefault="00F54C15" w:rsidP="00F54C15">
            <w:pPr>
              <w:jc w:val="center"/>
              <w:rPr>
                <w:lang w:val="uk-UA"/>
              </w:rPr>
            </w:pPr>
            <w:r w:rsidRPr="00B33596">
              <w:rPr>
                <w:sz w:val="24"/>
                <w:lang w:val="uk-UA"/>
              </w:rPr>
              <w:t>1. В</w:t>
            </w:r>
            <w:r>
              <w:rPr>
                <w:sz w:val="24"/>
                <w:lang w:val="uk-UA"/>
              </w:rPr>
              <w:t>ибрати в меню пункт 4.</w:t>
            </w:r>
          </w:p>
        </w:tc>
        <w:tc>
          <w:tcPr>
            <w:tcW w:w="1924" w:type="dxa"/>
          </w:tcPr>
          <w:p w14:paraId="48A99657" w14:textId="77777777" w:rsidR="00F54C15" w:rsidRDefault="00F54C15" w:rsidP="00F54C15">
            <w:pPr>
              <w:ind w:left="-49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Якщо контейнер не є пустий, то з нього видаляються усі об’єкти.</w:t>
            </w:r>
          </w:p>
          <w:p w14:paraId="486BB705" w14:textId="2CF96737" w:rsidR="00F54C15" w:rsidRDefault="00F54C15" w:rsidP="00F54C15">
            <w:pPr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Виводиться повідомлення про видалення.</w:t>
            </w:r>
          </w:p>
        </w:tc>
        <w:tc>
          <w:tcPr>
            <w:tcW w:w="1511" w:type="dxa"/>
          </w:tcPr>
          <w:p w14:paraId="6759097D" w14:textId="76F97A20" w:rsidR="00F54C15" w:rsidRDefault="00F54C15" w:rsidP="00F54C15">
            <w:pPr>
              <w:ind w:left="35" w:right="-114" w:hanging="143"/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Виклик меню користувача</w:t>
            </w:r>
          </w:p>
        </w:tc>
      </w:tr>
    </w:tbl>
    <w:p w14:paraId="6269530E" w14:textId="1BE64CD8" w:rsidR="004D1EA8" w:rsidRPr="00D72AD0" w:rsidRDefault="004D1EA8" w:rsidP="00624141">
      <w:pPr>
        <w:rPr>
          <w:i/>
          <w:lang w:val="uk-UA"/>
        </w:rPr>
      </w:pPr>
    </w:p>
    <w:p w14:paraId="755B2422" w14:textId="77777777" w:rsidR="004D1EA8" w:rsidRDefault="004D1EA8" w:rsidP="004D1EA8">
      <w:pPr>
        <w:spacing w:line="360" w:lineRule="auto"/>
        <w:rPr>
          <w:lang w:val="uk-UA"/>
        </w:rPr>
      </w:pPr>
    </w:p>
    <w:p w14:paraId="44862DFA" w14:textId="0446C922" w:rsidR="004D1EA8" w:rsidRDefault="004D1EA8" w:rsidP="004D1EA8">
      <w:pPr>
        <w:pStyle w:val="3"/>
      </w:pPr>
      <w:bookmarkStart w:id="76" w:name="_Toc105512186"/>
      <w:r>
        <w:lastRenderedPageBreak/>
        <w:t>3.1.5</w:t>
      </w:r>
      <w:r w:rsidR="002A7221">
        <w:rPr>
          <w:lang w:val="en-US"/>
        </w:rPr>
        <w:t>.</w:t>
      </w:r>
      <w:r>
        <w:t xml:space="preserve"> Збереження даних всіх об’єктів контейнера у файл</w:t>
      </w:r>
      <w:bookmarkEnd w:id="76"/>
    </w:p>
    <w:p w14:paraId="6543FA07" w14:textId="08668644" w:rsidR="004D1EA8" w:rsidRDefault="004D1EA8" w:rsidP="004D1EA8">
      <w:pPr>
        <w:spacing w:line="360" w:lineRule="auto"/>
        <w:rPr>
          <w:lang w:val="uk-UA"/>
        </w:rPr>
      </w:pPr>
      <w:r>
        <w:rPr>
          <w:lang w:val="uk-UA"/>
        </w:rPr>
        <w:t xml:space="preserve">Сценарій тестування даної функціональної вимоги наведено у </w:t>
      </w:r>
      <w:r>
        <w:rPr>
          <w:lang w:val="uk-UA"/>
        </w:rPr>
        <w:fldChar w:fldCharType="begin"/>
      </w:r>
      <w:r>
        <w:rPr>
          <w:lang w:val="uk-UA"/>
        </w:rPr>
        <w:instrText xml:space="preserve"> REF _Ref105355404 \h </w:instrText>
      </w:r>
      <w:r>
        <w:rPr>
          <w:lang w:val="uk-UA"/>
        </w:rPr>
      </w:r>
      <w:r>
        <w:rPr>
          <w:lang w:val="uk-UA"/>
        </w:rPr>
        <w:fldChar w:fldCharType="separate"/>
      </w:r>
      <w:r>
        <w:rPr>
          <w:lang w:val="uk-UA"/>
        </w:rPr>
        <w:t>Таблиці</w:t>
      </w:r>
      <w:r w:rsidRPr="00E96D50">
        <w:rPr>
          <w:lang w:val="uk-UA"/>
        </w:rPr>
        <w:t xml:space="preserve"> 3.</w:t>
      </w:r>
      <w:r>
        <w:rPr>
          <w:noProof/>
        </w:rPr>
        <w:t>5</w:t>
      </w:r>
      <w:r>
        <w:rPr>
          <w:lang w:val="uk-UA"/>
        </w:rPr>
        <w:fldChar w:fldCharType="end"/>
      </w:r>
      <w:r>
        <w:rPr>
          <w:lang w:val="uk-UA"/>
        </w:rPr>
        <w:t>.</w:t>
      </w:r>
    </w:p>
    <w:p w14:paraId="7BDBD201" w14:textId="77777777" w:rsidR="004D1EA8" w:rsidRDefault="004D1EA8" w:rsidP="004D1EA8">
      <w:pPr>
        <w:pStyle w:val="af6"/>
        <w:keepNext/>
        <w:jc w:val="right"/>
        <w:rPr>
          <w:color w:val="auto"/>
          <w:sz w:val="28"/>
        </w:rPr>
      </w:pPr>
      <w:bookmarkStart w:id="77" w:name="_Ref105355404"/>
      <w:r w:rsidRPr="00E96D50">
        <w:rPr>
          <w:color w:val="auto"/>
          <w:sz w:val="28"/>
          <w:lang w:val="uk-UA"/>
        </w:rPr>
        <w:t>Таблиця 3.</w:t>
      </w:r>
      <w:r w:rsidRPr="00E96D50">
        <w:rPr>
          <w:color w:val="auto"/>
          <w:sz w:val="28"/>
        </w:rPr>
        <w:fldChar w:fldCharType="begin"/>
      </w:r>
      <w:r w:rsidRPr="00E96D50">
        <w:rPr>
          <w:color w:val="auto"/>
          <w:sz w:val="28"/>
        </w:rPr>
        <w:instrText xml:space="preserve"> SEQ Табл \* ARABIC </w:instrText>
      </w:r>
      <w:r w:rsidRPr="00E96D50">
        <w:rPr>
          <w:color w:val="auto"/>
          <w:sz w:val="28"/>
        </w:rPr>
        <w:fldChar w:fldCharType="separate"/>
      </w:r>
      <w:r>
        <w:rPr>
          <w:noProof/>
          <w:color w:val="auto"/>
          <w:sz w:val="28"/>
        </w:rPr>
        <w:t>5</w:t>
      </w:r>
      <w:r w:rsidRPr="00E96D50">
        <w:rPr>
          <w:color w:val="auto"/>
          <w:sz w:val="28"/>
        </w:rPr>
        <w:fldChar w:fldCharType="end"/>
      </w:r>
      <w:bookmarkEnd w:id="77"/>
    </w:p>
    <w:p w14:paraId="3B146D0B" w14:textId="77777777" w:rsidR="004D1EA8" w:rsidRPr="00665610" w:rsidRDefault="004D1EA8" w:rsidP="004D1EA8">
      <w:pPr>
        <w:spacing w:line="360" w:lineRule="auto"/>
        <w:jc w:val="center"/>
        <w:rPr>
          <w:b/>
          <w:lang w:val="uk-UA"/>
        </w:rPr>
      </w:pPr>
      <w:r w:rsidRPr="00665610">
        <w:rPr>
          <w:b/>
          <w:lang w:val="uk-UA"/>
        </w:rPr>
        <w:t xml:space="preserve">Сценарій тестування вимоги </w:t>
      </w:r>
      <w:r>
        <w:rPr>
          <w:b/>
          <w:lang w:val="uk-UA"/>
        </w:rPr>
        <w:t>збереження</w:t>
      </w:r>
      <w:r w:rsidRPr="00550099">
        <w:rPr>
          <w:b/>
        </w:rPr>
        <w:t xml:space="preserve"> об’</w:t>
      </w:r>
      <w:r>
        <w:rPr>
          <w:b/>
        </w:rPr>
        <w:t xml:space="preserve">єктів </w:t>
      </w:r>
      <w:r>
        <w:rPr>
          <w:b/>
          <w:lang w:val="uk-UA"/>
        </w:rPr>
        <w:t>контейнера у файл</w:t>
      </w:r>
    </w:p>
    <w:tbl>
      <w:tblPr>
        <w:tblStyle w:val="ae"/>
        <w:tblW w:w="10376" w:type="dxa"/>
        <w:jc w:val="center"/>
        <w:tblLayout w:type="fixed"/>
        <w:tblLook w:val="04A0" w:firstRow="1" w:lastRow="0" w:firstColumn="1" w:lastColumn="0" w:noHBand="0" w:noVBand="1"/>
      </w:tblPr>
      <w:tblGrid>
        <w:gridCol w:w="952"/>
        <w:gridCol w:w="1775"/>
        <w:gridCol w:w="1093"/>
        <w:gridCol w:w="1639"/>
        <w:gridCol w:w="1776"/>
        <w:gridCol w:w="1639"/>
        <w:gridCol w:w="1502"/>
      </w:tblGrid>
      <w:tr w:rsidR="004D1EA8" w14:paraId="2092B901" w14:textId="77777777" w:rsidTr="00F54C15">
        <w:trPr>
          <w:trHeight w:val="805"/>
          <w:jc w:val="center"/>
        </w:trPr>
        <w:tc>
          <w:tcPr>
            <w:tcW w:w="952" w:type="dxa"/>
            <w:vAlign w:val="center"/>
          </w:tcPr>
          <w:p w14:paraId="19A8226E" w14:textId="77777777" w:rsidR="004D1EA8" w:rsidRPr="002D4595" w:rsidRDefault="004D1EA8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ID</w:t>
            </w:r>
          </w:p>
        </w:tc>
        <w:tc>
          <w:tcPr>
            <w:tcW w:w="1775" w:type="dxa"/>
            <w:vAlign w:val="center"/>
          </w:tcPr>
          <w:p w14:paraId="623D8ADC" w14:textId="77777777" w:rsidR="004D1EA8" w:rsidRDefault="004D1EA8" w:rsidP="006E7E51">
            <w:pPr>
              <w:jc w:val="center"/>
            </w:pPr>
            <w:r>
              <w:t>Назва</w:t>
            </w:r>
          </w:p>
          <w:p w14:paraId="6E04FCE6" w14:textId="77777777" w:rsidR="004D1EA8" w:rsidRPr="00C30DCA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варіанта тестування</w:t>
            </w:r>
          </w:p>
        </w:tc>
        <w:tc>
          <w:tcPr>
            <w:tcW w:w="1093" w:type="dxa"/>
            <w:vAlign w:val="center"/>
          </w:tcPr>
          <w:p w14:paraId="506701BC" w14:textId="77777777" w:rsidR="004D1EA8" w:rsidRPr="00C30DCA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>ID</w:t>
            </w:r>
            <w:r>
              <w:rPr>
                <w:lang w:val="uk-UA"/>
              </w:rPr>
              <w:t xml:space="preserve"> вимоги</w:t>
            </w:r>
          </w:p>
        </w:tc>
        <w:tc>
          <w:tcPr>
            <w:tcW w:w="1639" w:type="dxa"/>
            <w:vAlign w:val="center"/>
          </w:tcPr>
          <w:p w14:paraId="1ABA5EA5" w14:textId="77777777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Передумова</w:t>
            </w:r>
          </w:p>
        </w:tc>
        <w:tc>
          <w:tcPr>
            <w:tcW w:w="1776" w:type="dxa"/>
            <w:vAlign w:val="center"/>
          </w:tcPr>
          <w:p w14:paraId="7ACD8F25" w14:textId="77777777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Тестові кроки</w:t>
            </w:r>
          </w:p>
        </w:tc>
        <w:tc>
          <w:tcPr>
            <w:tcW w:w="1639" w:type="dxa"/>
            <w:vAlign w:val="center"/>
          </w:tcPr>
          <w:p w14:paraId="3AF968EA" w14:textId="77777777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Очікуваний результат</w:t>
            </w:r>
          </w:p>
        </w:tc>
        <w:tc>
          <w:tcPr>
            <w:tcW w:w="1502" w:type="dxa"/>
            <w:vAlign w:val="center"/>
          </w:tcPr>
          <w:p w14:paraId="0D3AB732" w14:textId="77777777" w:rsidR="004D1EA8" w:rsidRDefault="004D1EA8" w:rsidP="006E7E51">
            <w:pPr>
              <w:ind w:left="35" w:right="-114" w:hanging="143"/>
              <w:jc w:val="center"/>
              <w:rPr>
                <w:lang w:val="uk-UA"/>
              </w:rPr>
            </w:pPr>
            <w:r>
              <w:rPr>
                <w:lang w:val="uk-UA"/>
              </w:rPr>
              <w:t>Післяумова</w:t>
            </w:r>
          </w:p>
        </w:tc>
      </w:tr>
      <w:tr w:rsidR="004D1EA8" w14:paraId="32F4CB33" w14:textId="77777777" w:rsidTr="00F54C15">
        <w:trPr>
          <w:trHeight w:val="1998"/>
          <w:jc w:val="center"/>
        </w:trPr>
        <w:tc>
          <w:tcPr>
            <w:tcW w:w="952" w:type="dxa"/>
            <w:vAlign w:val="center"/>
          </w:tcPr>
          <w:p w14:paraId="37D02BE9" w14:textId="27453DA9" w:rsidR="004D1EA8" w:rsidRPr="00783B6A" w:rsidRDefault="004D1EA8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</w:t>
            </w:r>
            <w:r>
              <w:rPr>
                <w:lang w:val="uk-UA"/>
              </w:rPr>
              <w:t>_</w:t>
            </w:r>
            <w:r>
              <w:rPr>
                <w:lang w:val="en-US"/>
              </w:rPr>
              <w:t>05</w:t>
            </w:r>
          </w:p>
        </w:tc>
        <w:tc>
          <w:tcPr>
            <w:tcW w:w="1775" w:type="dxa"/>
            <w:vAlign w:val="center"/>
          </w:tcPr>
          <w:p w14:paraId="48316D99" w14:textId="77777777" w:rsidR="004D1EA8" w:rsidRPr="00783B6A" w:rsidRDefault="004D1EA8" w:rsidP="006E7E51">
            <w:pPr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Запис даних об’єктів у файл</w:t>
            </w:r>
          </w:p>
        </w:tc>
        <w:tc>
          <w:tcPr>
            <w:tcW w:w="1093" w:type="dxa"/>
            <w:vAlign w:val="center"/>
          </w:tcPr>
          <w:p w14:paraId="2B466C43" w14:textId="73244C0F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>r</w:t>
            </w:r>
            <w:r w:rsidR="00E018C3">
              <w:rPr>
                <w:lang w:val="en-US"/>
              </w:rPr>
              <w:t>q</w:t>
            </w:r>
            <w:r>
              <w:rPr>
                <w:lang w:val="uk-UA"/>
              </w:rPr>
              <w:t>_</w:t>
            </w:r>
            <w:r>
              <w:rPr>
                <w:lang w:val="en-US"/>
              </w:rPr>
              <w:t>05</w:t>
            </w:r>
          </w:p>
        </w:tc>
        <w:tc>
          <w:tcPr>
            <w:tcW w:w="1639" w:type="dxa"/>
            <w:vAlign w:val="center"/>
          </w:tcPr>
          <w:p w14:paraId="47B40C79" w14:textId="77777777" w:rsidR="004D1EA8" w:rsidRPr="00F35118" w:rsidRDefault="004D1EA8" w:rsidP="006E7E51">
            <w:pPr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Виклик меню користувача</w:t>
            </w:r>
          </w:p>
        </w:tc>
        <w:tc>
          <w:tcPr>
            <w:tcW w:w="1776" w:type="dxa"/>
            <w:vAlign w:val="center"/>
          </w:tcPr>
          <w:p w14:paraId="614F5865" w14:textId="54B846C7" w:rsidR="004D1EA8" w:rsidRPr="00557DCD" w:rsidRDefault="004D1EA8" w:rsidP="006E7E51">
            <w:pPr>
              <w:jc w:val="center"/>
              <w:rPr>
                <w:sz w:val="24"/>
              </w:rPr>
            </w:pPr>
            <w:r w:rsidRPr="00B33596">
              <w:rPr>
                <w:sz w:val="24"/>
                <w:lang w:val="uk-UA"/>
              </w:rPr>
              <w:t>1. В</w:t>
            </w:r>
            <w:r>
              <w:rPr>
                <w:sz w:val="24"/>
                <w:lang w:val="uk-UA"/>
              </w:rPr>
              <w:t>ибрати в меню пункт 5</w:t>
            </w:r>
            <w:r w:rsidR="00E018C3">
              <w:rPr>
                <w:sz w:val="24"/>
                <w:lang w:val="uk-UA"/>
              </w:rPr>
              <w:t>.</w:t>
            </w:r>
          </w:p>
          <w:p w14:paraId="3BFEFDBF" w14:textId="77777777" w:rsidR="004D1EA8" w:rsidRPr="0095335D" w:rsidRDefault="004D1EA8" w:rsidP="006E7E51">
            <w:pPr>
              <w:jc w:val="center"/>
              <w:rPr>
                <w:sz w:val="24"/>
                <w:lang w:val="uk-UA"/>
              </w:rPr>
            </w:pPr>
            <w:r>
              <w:rPr>
                <w:sz w:val="24"/>
              </w:rPr>
              <w:t xml:space="preserve">2. </w:t>
            </w:r>
            <w:r>
              <w:rPr>
                <w:sz w:val="24"/>
                <w:lang w:val="uk-UA"/>
              </w:rPr>
              <w:t>Ввести назву файлу, куди зберегти дані.</w:t>
            </w:r>
          </w:p>
        </w:tc>
        <w:tc>
          <w:tcPr>
            <w:tcW w:w="1639" w:type="dxa"/>
            <w:vAlign w:val="center"/>
          </w:tcPr>
          <w:p w14:paraId="4018E1F8" w14:textId="77777777" w:rsidR="004D1EA8" w:rsidRDefault="004D1EA8" w:rsidP="006E7E51">
            <w:pPr>
              <w:ind w:left="36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 xml:space="preserve">Збереження </w:t>
            </w:r>
            <w:r w:rsidR="00E018C3">
              <w:rPr>
                <w:sz w:val="24"/>
                <w:lang w:val="uk-UA"/>
              </w:rPr>
              <w:t xml:space="preserve">наявних у контейнері даних </w:t>
            </w:r>
            <w:r>
              <w:rPr>
                <w:sz w:val="24"/>
                <w:lang w:val="uk-UA"/>
              </w:rPr>
              <w:t>у файл.</w:t>
            </w:r>
          </w:p>
          <w:p w14:paraId="4059672C" w14:textId="79388830" w:rsidR="00E018C3" w:rsidRPr="0095335D" w:rsidRDefault="00E018C3" w:rsidP="006E7E51">
            <w:pPr>
              <w:ind w:left="36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Виводиться повідомлення про успішність запису даних.</w:t>
            </w:r>
          </w:p>
        </w:tc>
        <w:tc>
          <w:tcPr>
            <w:tcW w:w="1502" w:type="dxa"/>
            <w:vAlign w:val="center"/>
          </w:tcPr>
          <w:p w14:paraId="40D7D435" w14:textId="77777777" w:rsidR="004D1EA8" w:rsidRDefault="004D1EA8" w:rsidP="006E7E51">
            <w:pPr>
              <w:ind w:left="-49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Виклик меню користувача</w:t>
            </w:r>
          </w:p>
        </w:tc>
      </w:tr>
    </w:tbl>
    <w:p w14:paraId="298A5C68" w14:textId="2A9EC8BD" w:rsidR="004D1EA8" w:rsidRDefault="004D1EA8" w:rsidP="004D1EA8">
      <w:pPr>
        <w:pStyle w:val="3"/>
      </w:pPr>
      <w:bookmarkStart w:id="78" w:name="_Toc105512187"/>
      <w:r>
        <w:t>3.1.6</w:t>
      </w:r>
      <w:r w:rsidR="002A7221">
        <w:rPr>
          <w:lang w:val="en-US"/>
        </w:rPr>
        <w:t>.</w:t>
      </w:r>
      <w:r>
        <w:t xml:space="preserve"> Зчитування даних об’єктів з файлу</w:t>
      </w:r>
      <w:bookmarkEnd w:id="78"/>
    </w:p>
    <w:p w14:paraId="0FDB29FA" w14:textId="08CD923A" w:rsidR="004D1EA8" w:rsidRDefault="004D1EA8" w:rsidP="004D1EA8">
      <w:pPr>
        <w:spacing w:line="360" w:lineRule="auto"/>
        <w:rPr>
          <w:lang w:val="uk-UA"/>
        </w:rPr>
      </w:pPr>
      <w:r>
        <w:rPr>
          <w:lang w:val="uk-UA"/>
        </w:rPr>
        <w:t xml:space="preserve">Сценарій тестування даної функціональної вимоги наведено у </w:t>
      </w:r>
      <w:r>
        <w:rPr>
          <w:lang w:val="uk-UA"/>
        </w:rPr>
        <w:fldChar w:fldCharType="begin"/>
      </w:r>
      <w:r>
        <w:rPr>
          <w:lang w:val="uk-UA"/>
        </w:rPr>
        <w:instrText xml:space="preserve"> REF _Ref105355418 \h </w:instrText>
      </w:r>
      <w:r>
        <w:rPr>
          <w:lang w:val="uk-UA"/>
        </w:rPr>
      </w:r>
      <w:r>
        <w:rPr>
          <w:lang w:val="uk-UA"/>
        </w:rPr>
        <w:fldChar w:fldCharType="separate"/>
      </w:r>
      <w:r>
        <w:rPr>
          <w:lang w:val="uk-UA"/>
        </w:rPr>
        <w:t>Таблиці</w:t>
      </w:r>
      <w:r w:rsidRPr="00E96D50">
        <w:rPr>
          <w:lang w:val="uk-UA"/>
        </w:rPr>
        <w:t xml:space="preserve"> 3.</w:t>
      </w:r>
      <w:r w:rsidRPr="00665610">
        <w:rPr>
          <w:noProof/>
          <w:lang w:val="uk-UA"/>
        </w:rPr>
        <w:t>6</w:t>
      </w:r>
      <w:r>
        <w:rPr>
          <w:lang w:val="uk-UA"/>
        </w:rPr>
        <w:fldChar w:fldCharType="end"/>
      </w:r>
      <w:r>
        <w:rPr>
          <w:lang w:val="uk-UA"/>
        </w:rPr>
        <w:t>.</w:t>
      </w:r>
    </w:p>
    <w:p w14:paraId="65E620FA" w14:textId="77777777" w:rsidR="004D1EA8" w:rsidRPr="00665610" w:rsidRDefault="004D1EA8" w:rsidP="004D1EA8">
      <w:pPr>
        <w:pStyle w:val="af6"/>
        <w:keepNext/>
        <w:jc w:val="right"/>
        <w:rPr>
          <w:color w:val="auto"/>
          <w:sz w:val="28"/>
          <w:lang w:val="uk-UA"/>
        </w:rPr>
      </w:pPr>
      <w:bookmarkStart w:id="79" w:name="_Ref105355418"/>
      <w:r w:rsidRPr="00E96D50">
        <w:rPr>
          <w:color w:val="auto"/>
          <w:sz w:val="28"/>
          <w:lang w:val="uk-UA"/>
        </w:rPr>
        <w:t>Таблиця 3.</w:t>
      </w:r>
      <w:r w:rsidRPr="00E96D50">
        <w:rPr>
          <w:color w:val="auto"/>
          <w:sz w:val="28"/>
        </w:rPr>
        <w:fldChar w:fldCharType="begin"/>
      </w:r>
      <w:r w:rsidRPr="00665610">
        <w:rPr>
          <w:color w:val="auto"/>
          <w:sz w:val="28"/>
          <w:lang w:val="uk-UA"/>
        </w:rPr>
        <w:instrText xml:space="preserve"> </w:instrText>
      </w:r>
      <w:r w:rsidRPr="00E96D50">
        <w:rPr>
          <w:color w:val="auto"/>
          <w:sz w:val="28"/>
        </w:rPr>
        <w:instrText>SEQ</w:instrText>
      </w:r>
      <w:r w:rsidRPr="00665610">
        <w:rPr>
          <w:color w:val="auto"/>
          <w:sz w:val="28"/>
          <w:lang w:val="uk-UA"/>
        </w:rPr>
        <w:instrText xml:space="preserve"> Табл \* </w:instrText>
      </w:r>
      <w:r w:rsidRPr="00E96D50">
        <w:rPr>
          <w:color w:val="auto"/>
          <w:sz w:val="28"/>
        </w:rPr>
        <w:instrText>ARABIC</w:instrText>
      </w:r>
      <w:r w:rsidRPr="00665610">
        <w:rPr>
          <w:color w:val="auto"/>
          <w:sz w:val="28"/>
          <w:lang w:val="uk-UA"/>
        </w:rPr>
        <w:instrText xml:space="preserve"> </w:instrText>
      </w:r>
      <w:r w:rsidRPr="00E96D50">
        <w:rPr>
          <w:color w:val="auto"/>
          <w:sz w:val="28"/>
        </w:rPr>
        <w:fldChar w:fldCharType="separate"/>
      </w:r>
      <w:r w:rsidRPr="00665610">
        <w:rPr>
          <w:noProof/>
          <w:color w:val="auto"/>
          <w:sz w:val="28"/>
          <w:lang w:val="uk-UA"/>
        </w:rPr>
        <w:t>6</w:t>
      </w:r>
      <w:r w:rsidRPr="00E96D50">
        <w:rPr>
          <w:color w:val="auto"/>
          <w:sz w:val="28"/>
        </w:rPr>
        <w:fldChar w:fldCharType="end"/>
      </w:r>
      <w:bookmarkEnd w:id="79"/>
    </w:p>
    <w:p w14:paraId="488C09C3" w14:textId="77777777" w:rsidR="004D1EA8" w:rsidRPr="00665610" w:rsidRDefault="004D1EA8" w:rsidP="004D1EA8">
      <w:pPr>
        <w:spacing w:line="360" w:lineRule="auto"/>
        <w:jc w:val="center"/>
        <w:rPr>
          <w:b/>
          <w:lang w:val="uk-UA"/>
        </w:rPr>
      </w:pPr>
      <w:r w:rsidRPr="00665610">
        <w:rPr>
          <w:b/>
          <w:lang w:val="uk-UA"/>
        </w:rPr>
        <w:t>Сценарій тестування вимоги зчитування даних об’єктів з файлу</w:t>
      </w:r>
    </w:p>
    <w:tbl>
      <w:tblPr>
        <w:tblStyle w:val="ae"/>
        <w:tblW w:w="10719" w:type="dxa"/>
        <w:jc w:val="center"/>
        <w:tblLayout w:type="fixed"/>
        <w:tblLook w:val="04A0" w:firstRow="1" w:lastRow="0" w:firstColumn="1" w:lastColumn="0" w:noHBand="0" w:noVBand="1"/>
      </w:tblPr>
      <w:tblGrid>
        <w:gridCol w:w="824"/>
        <w:gridCol w:w="1559"/>
        <w:gridCol w:w="1147"/>
        <w:gridCol w:w="1405"/>
        <w:gridCol w:w="1701"/>
        <w:gridCol w:w="2590"/>
        <w:gridCol w:w="1493"/>
      </w:tblGrid>
      <w:tr w:rsidR="00B46F7E" w14:paraId="14FAC276" w14:textId="77777777" w:rsidTr="00B46F7E">
        <w:trPr>
          <w:trHeight w:val="797"/>
          <w:jc w:val="center"/>
        </w:trPr>
        <w:tc>
          <w:tcPr>
            <w:tcW w:w="824" w:type="dxa"/>
            <w:vAlign w:val="center"/>
          </w:tcPr>
          <w:p w14:paraId="3F5F49BE" w14:textId="77777777" w:rsidR="004D1EA8" w:rsidRPr="002D4595" w:rsidRDefault="004D1EA8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ID</w:t>
            </w:r>
          </w:p>
        </w:tc>
        <w:tc>
          <w:tcPr>
            <w:tcW w:w="1559" w:type="dxa"/>
            <w:vAlign w:val="center"/>
          </w:tcPr>
          <w:p w14:paraId="2D14EAD4" w14:textId="01A6E5D1" w:rsidR="004D1EA8" w:rsidRPr="00C30DCA" w:rsidRDefault="004D1EA8" w:rsidP="00F54C15">
            <w:pPr>
              <w:jc w:val="center"/>
              <w:rPr>
                <w:lang w:val="uk-UA"/>
              </w:rPr>
            </w:pPr>
            <w:r>
              <w:t>Назва</w:t>
            </w:r>
            <w:r w:rsidR="00F54C15">
              <w:rPr>
                <w:lang w:val="uk-UA"/>
              </w:rPr>
              <w:t xml:space="preserve"> </w:t>
            </w:r>
            <w:r>
              <w:rPr>
                <w:lang w:val="uk-UA"/>
              </w:rPr>
              <w:t>варіанта тестування</w:t>
            </w:r>
          </w:p>
        </w:tc>
        <w:tc>
          <w:tcPr>
            <w:tcW w:w="1147" w:type="dxa"/>
            <w:vAlign w:val="center"/>
          </w:tcPr>
          <w:p w14:paraId="16819C49" w14:textId="77777777" w:rsidR="004D1EA8" w:rsidRPr="00C30DCA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>ID</w:t>
            </w:r>
            <w:r>
              <w:rPr>
                <w:lang w:val="uk-UA"/>
              </w:rPr>
              <w:t xml:space="preserve"> вимоги</w:t>
            </w:r>
          </w:p>
        </w:tc>
        <w:tc>
          <w:tcPr>
            <w:tcW w:w="1405" w:type="dxa"/>
            <w:vAlign w:val="center"/>
          </w:tcPr>
          <w:p w14:paraId="05556B20" w14:textId="303D3D9A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Перед</w:t>
            </w:r>
            <w:r w:rsidR="00B46F7E">
              <w:rPr>
                <w:lang w:val="uk-UA"/>
              </w:rPr>
              <w:t>-</w:t>
            </w:r>
            <w:r>
              <w:rPr>
                <w:lang w:val="uk-UA"/>
              </w:rPr>
              <w:t>умова</w:t>
            </w:r>
          </w:p>
        </w:tc>
        <w:tc>
          <w:tcPr>
            <w:tcW w:w="1701" w:type="dxa"/>
            <w:vAlign w:val="center"/>
          </w:tcPr>
          <w:p w14:paraId="38FB4C7E" w14:textId="77777777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Тестові кроки</w:t>
            </w:r>
          </w:p>
        </w:tc>
        <w:tc>
          <w:tcPr>
            <w:tcW w:w="2590" w:type="dxa"/>
            <w:vAlign w:val="center"/>
          </w:tcPr>
          <w:p w14:paraId="1BB25B83" w14:textId="77777777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Очікуваний результат</w:t>
            </w:r>
          </w:p>
        </w:tc>
        <w:tc>
          <w:tcPr>
            <w:tcW w:w="1493" w:type="dxa"/>
            <w:vAlign w:val="center"/>
          </w:tcPr>
          <w:p w14:paraId="246D6CFC" w14:textId="77777777" w:rsidR="004D1EA8" w:rsidRDefault="004D1EA8" w:rsidP="006E7E51">
            <w:pPr>
              <w:ind w:left="35" w:right="-114" w:hanging="143"/>
              <w:jc w:val="center"/>
              <w:rPr>
                <w:lang w:val="uk-UA"/>
              </w:rPr>
            </w:pPr>
            <w:r>
              <w:rPr>
                <w:lang w:val="uk-UA"/>
              </w:rPr>
              <w:t>Післяумова</w:t>
            </w:r>
          </w:p>
        </w:tc>
      </w:tr>
      <w:tr w:rsidR="00B46F7E" w14:paraId="688898B1" w14:textId="77777777" w:rsidTr="00B46F7E">
        <w:trPr>
          <w:trHeight w:val="1978"/>
          <w:jc w:val="center"/>
        </w:trPr>
        <w:tc>
          <w:tcPr>
            <w:tcW w:w="824" w:type="dxa"/>
            <w:vAlign w:val="center"/>
          </w:tcPr>
          <w:p w14:paraId="7302E435" w14:textId="04DDB95A" w:rsidR="004D1EA8" w:rsidRPr="00783B6A" w:rsidRDefault="004D1EA8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</w:t>
            </w:r>
            <w:r>
              <w:rPr>
                <w:lang w:val="uk-UA"/>
              </w:rPr>
              <w:t>_</w:t>
            </w:r>
            <w:r>
              <w:rPr>
                <w:lang w:val="en-US"/>
              </w:rPr>
              <w:t>06</w:t>
            </w:r>
          </w:p>
        </w:tc>
        <w:tc>
          <w:tcPr>
            <w:tcW w:w="1559" w:type="dxa"/>
            <w:vAlign w:val="center"/>
          </w:tcPr>
          <w:p w14:paraId="50F9C010" w14:textId="77777777" w:rsidR="004D1EA8" w:rsidRPr="00783B6A" w:rsidRDefault="004D1EA8" w:rsidP="006E7E51">
            <w:pPr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Зчитування даних об’єктів з файлу</w:t>
            </w:r>
          </w:p>
        </w:tc>
        <w:tc>
          <w:tcPr>
            <w:tcW w:w="1147" w:type="dxa"/>
            <w:vAlign w:val="center"/>
          </w:tcPr>
          <w:p w14:paraId="1849F491" w14:textId="75BBB5E6" w:rsidR="004D1EA8" w:rsidRDefault="00E018C3" w:rsidP="006E7E51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>rq</w:t>
            </w:r>
            <w:r w:rsidR="004D1EA8">
              <w:rPr>
                <w:lang w:val="uk-UA"/>
              </w:rPr>
              <w:t>_</w:t>
            </w:r>
            <w:r w:rsidR="004D1EA8">
              <w:rPr>
                <w:lang w:val="en-US"/>
              </w:rPr>
              <w:t>06</w:t>
            </w:r>
          </w:p>
        </w:tc>
        <w:tc>
          <w:tcPr>
            <w:tcW w:w="1405" w:type="dxa"/>
            <w:vAlign w:val="center"/>
          </w:tcPr>
          <w:p w14:paraId="68380E7A" w14:textId="77777777" w:rsidR="004D1EA8" w:rsidRPr="00F35118" w:rsidRDefault="004D1EA8" w:rsidP="006E7E51">
            <w:pPr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Виклик меню користувача</w:t>
            </w:r>
          </w:p>
        </w:tc>
        <w:tc>
          <w:tcPr>
            <w:tcW w:w="1701" w:type="dxa"/>
            <w:vAlign w:val="center"/>
          </w:tcPr>
          <w:p w14:paraId="2FC206CC" w14:textId="77777777" w:rsidR="004D1EA8" w:rsidRDefault="004D1EA8" w:rsidP="006E7E51">
            <w:pPr>
              <w:jc w:val="center"/>
              <w:rPr>
                <w:sz w:val="24"/>
                <w:lang w:val="uk-UA"/>
              </w:rPr>
            </w:pPr>
            <w:r w:rsidRPr="00B33596">
              <w:rPr>
                <w:sz w:val="24"/>
                <w:lang w:val="uk-UA"/>
              </w:rPr>
              <w:t>1. В</w:t>
            </w:r>
            <w:r>
              <w:rPr>
                <w:sz w:val="24"/>
                <w:lang w:val="uk-UA"/>
              </w:rPr>
              <w:t>ибрати в меню пункт 6</w:t>
            </w:r>
            <w:r w:rsidR="00E018C3">
              <w:rPr>
                <w:sz w:val="24"/>
                <w:lang w:val="uk-UA"/>
              </w:rPr>
              <w:t>.</w:t>
            </w:r>
          </w:p>
          <w:p w14:paraId="49905A2D" w14:textId="4F5A60C9" w:rsidR="00E018C3" w:rsidRPr="0095335D" w:rsidRDefault="00E018C3" w:rsidP="006E7E51">
            <w:pPr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2. Ввести назву файлу, де збережені дані</w:t>
            </w:r>
          </w:p>
        </w:tc>
        <w:tc>
          <w:tcPr>
            <w:tcW w:w="2590" w:type="dxa"/>
            <w:vAlign w:val="center"/>
          </w:tcPr>
          <w:p w14:paraId="41E053DA" w14:textId="3BAE7A8F" w:rsidR="004D1EA8" w:rsidRDefault="004D1EA8" w:rsidP="006E7E51">
            <w:pPr>
              <w:ind w:left="-49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 xml:space="preserve">Якщо </w:t>
            </w:r>
            <w:r w:rsidR="00E018C3">
              <w:rPr>
                <w:sz w:val="24"/>
                <w:lang w:val="uk-UA"/>
              </w:rPr>
              <w:t xml:space="preserve">файл існує і </w:t>
            </w:r>
            <w:r>
              <w:rPr>
                <w:sz w:val="24"/>
                <w:lang w:val="uk-UA"/>
              </w:rPr>
              <w:t>дані коректні, проводиться їх зчитування з файлу.</w:t>
            </w:r>
          </w:p>
          <w:p w14:paraId="55FDB46D" w14:textId="77777777" w:rsidR="004D1EA8" w:rsidRDefault="004D1EA8" w:rsidP="006E7E51">
            <w:pPr>
              <w:ind w:left="-49"/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Виводиться повідомлення про успішне чи неуспішне зчитування з файлу.</w:t>
            </w:r>
          </w:p>
        </w:tc>
        <w:tc>
          <w:tcPr>
            <w:tcW w:w="1493" w:type="dxa"/>
            <w:vAlign w:val="center"/>
          </w:tcPr>
          <w:p w14:paraId="00FF9876" w14:textId="77777777" w:rsidR="004D1EA8" w:rsidRDefault="004D1EA8" w:rsidP="006E7E51">
            <w:pPr>
              <w:ind w:left="-49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Виклик меню користувача</w:t>
            </w:r>
          </w:p>
        </w:tc>
      </w:tr>
    </w:tbl>
    <w:p w14:paraId="175EBF60" w14:textId="77777777" w:rsidR="004D1EA8" w:rsidRDefault="004D1EA8" w:rsidP="004D1EA8">
      <w:pPr>
        <w:spacing w:line="360" w:lineRule="auto"/>
        <w:rPr>
          <w:lang w:val="uk-UA"/>
        </w:rPr>
      </w:pPr>
    </w:p>
    <w:p w14:paraId="28E07EAC" w14:textId="2887B4A8" w:rsidR="004D1EA8" w:rsidRDefault="004D1EA8" w:rsidP="004D1EA8">
      <w:pPr>
        <w:pStyle w:val="3"/>
      </w:pPr>
      <w:bookmarkStart w:id="80" w:name="_Toc105512189"/>
      <w:r>
        <w:lastRenderedPageBreak/>
        <w:t>3.1.</w:t>
      </w:r>
      <w:r w:rsidR="00E018C3">
        <w:rPr>
          <w:lang w:val="uk-UA"/>
        </w:rPr>
        <w:t>7</w:t>
      </w:r>
      <w:r w:rsidR="002A7221">
        <w:rPr>
          <w:lang w:val="en-US"/>
        </w:rPr>
        <w:t>.</w:t>
      </w:r>
      <w:r>
        <w:t xml:space="preserve"> Виконання запиту на </w:t>
      </w:r>
      <w:bookmarkEnd w:id="80"/>
      <w:r w:rsidR="00E018C3" w:rsidRPr="00E018C3">
        <w:rPr>
          <w:lang w:val="uk-UA"/>
        </w:rPr>
        <w:t>підрахунок дефектів у певному компоненті програми</w:t>
      </w:r>
    </w:p>
    <w:p w14:paraId="0958A4C7" w14:textId="641210C4" w:rsidR="004D1EA8" w:rsidRDefault="004D1EA8" w:rsidP="004D1EA8">
      <w:pPr>
        <w:spacing w:line="360" w:lineRule="auto"/>
        <w:rPr>
          <w:lang w:val="uk-UA"/>
        </w:rPr>
      </w:pPr>
      <w:r>
        <w:rPr>
          <w:lang w:val="uk-UA"/>
        </w:rPr>
        <w:t xml:space="preserve">Сценарій тестування даної фукціональної вимоги наведено у </w:t>
      </w:r>
      <w:r>
        <w:rPr>
          <w:lang w:val="uk-UA"/>
        </w:rPr>
        <w:fldChar w:fldCharType="begin"/>
      </w:r>
      <w:r>
        <w:rPr>
          <w:lang w:val="uk-UA"/>
        </w:rPr>
        <w:instrText xml:space="preserve"> REF _Ref105355443 \h </w:instrText>
      </w:r>
      <w:r>
        <w:rPr>
          <w:lang w:val="uk-UA"/>
        </w:rPr>
      </w:r>
      <w:r>
        <w:rPr>
          <w:lang w:val="uk-UA"/>
        </w:rPr>
        <w:fldChar w:fldCharType="separate"/>
      </w:r>
      <w:r>
        <w:rPr>
          <w:lang w:val="uk-UA"/>
        </w:rPr>
        <w:t>Таблиці</w:t>
      </w:r>
      <w:r w:rsidRPr="00E96D50">
        <w:rPr>
          <w:lang w:val="uk-UA"/>
        </w:rPr>
        <w:t xml:space="preserve"> 3.</w:t>
      </w:r>
      <w:r w:rsidR="00E018C3">
        <w:rPr>
          <w:noProof/>
          <w:lang w:val="uk-UA"/>
        </w:rPr>
        <w:t>7</w:t>
      </w:r>
      <w:r>
        <w:rPr>
          <w:lang w:val="uk-UA"/>
        </w:rPr>
        <w:fldChar w:fldCharType="end"/>
      </w:r>
      <w:r>
        <w:rPr>
          <w:lang w:val="uk-UA"/>
        </w:rPr>
        <w:t>.</w:t>
      </w:r>
    </w:p>
    <w:p w14:paraId="28B628C2" w14:textId="4C64B296" w:rsidR="004D1EA8" w:rsidRPr="00E018C3" w:rsidRDefault="004D1EA8" w:rsidP="004D1EA8">
      <w:pPr>
        <w:pStyle w:val="af6"/>
        <w:keepNext/>
        <w:jc w:val="right"/>
        <w:rPr>
          <w:color w:val="auto"/>
          <w:sz w:val="28"/>
          <w:lang w:val="uk-UA"/>
        </w:rPr>
      </w:pPr>
      <w:bookmarkStart w:id="81" w:name="_Ref105355443"/>
      <w:r w:rsidRPr="00E96D50">
        <w:rPr>
          <w:color w:val="auto"/>
          <w:sz w:val="28"/>
          <w:lang w:val="uk-UA"/>
        </w:rPr>
        <w:t>Таблиця 3.</w:t>
      </w:r>
      <w:bookmarkEnd w:id="81"/>
      <w:r w:rsidR="00E018C3">
        <w:rPr>
          <w:color w:val="auto"/>
          <w:sz w:val="28"/>
          <w:lang w:val="uk-UA"/>
        </w:rPr>
        <w:t>7</w:t>
      </w:r>
    </w:p>
    <w:p w14:paraId="6F46525F" w14:textId="3FD7F72E" w:rsidR="004D1EA8" w:rsidRPr="00E96D50" w:rsidRDefault="004D1EA8" w:rsidP="004D1EA8">
      <w:pPr>
        <w:spacing w:line="360" w:lineRule="auto"/>
        <w:jc w:val="center"/>
      </w:pPr>
      <w:r w:rsidRPr="00665610">
        <w:rPr>
          <w:b/>
          <w:lang w:val="uk-UA"/>
        </w:rPr>
        <w:t xml:space="preserve">Сценарій тестування вимоги </w:t>
      </w:r>
      <w:r>
        <w:rPr>
          <w:b/>
          <w:lang w:val="uk-UA"/>
        </w:rPr>
        <w:t xml:space="preserve">виконання запиту на </w:t>
      </w:r>
      <w:r w:rsidR="00E018C3" w:rsidRPr="00E018C3">
        <w:rPr>
          <w:b/>
          <w:lang w:val="uk-UA"/>
        </w:rPr>
        <w:t>підрахунок дефектів у певному компоненті програми</w:t>
      </w:r>
    </w:p>
    <w:tbl>
      <w:tblPr>
        <w:tblStyle w:val="ae"/>
        <w:tblW w:w="10528" w:type="dxa"/>
        <w:jc w:val="center"/>
        <w:tblLayout w:type="fixed"/>
        <w:tblLook w:val="04A0" w:firstRow="1" w:lastRow="0" w:firstColumn="1" w:lastColumn="0" w:noHBand="0" w:noVBand="1"/>
      </w:tblPr>
      <w:tblGrid>
        <w:gridCol w:w="966"/>
        <w:gridCol w:w="1801"/>
        <w:gridCol w:w="1109"/>
        <w:gridCol w:w="1663"/>
        <w:gridCol w:w="1802"/>
        <w:gridCol w:w="1663"/>
        <w:gridCol w:w="1524"/>
      </w:tblGrid>
      <w:tr w:rsidR="004D1EA8" w14:paraId="386FD497" w14:textId="77777777" w:rsidTr="00B46F7E">
        <w:trPr>
          <w:trHeight w:val="815"/>
          <w:jc w:val="center"/>
        </w:trPr>
        <w:tc>
          <w:tcPr>
            <w:tcW w:w="966" w:type="dxa"/>
            <w:vAlign w:val="center"/>
          </w:tcPr>
          <w:p w14:paraId="77D2F3AE" w14:textId="77777777" w:rsidR="004D1EA8" w:rsidRPr="002D4595" w:rsidRDefault="004D1EA8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ID</w:t>
            </w:r>
          </w:p>
        </w:tc>
        <w:tc>
          <w:tcPr>
            <w:tcW w:w="1801" w:type="dxa"/>
            <w:vAlign w:val="center"/>
          </w:tcPr>
          <w:p w14:paraId="72DB4D13" w14:textId="77777777" w:rsidR="004D1EA8" w:rsidRDefault="004D1EA8" w:rsidP="006E7E51">
            <w:pPr>
              <w:jc w:val="center"/>
            </w:pPr>
            <w:r>
              <w:t>Назва</w:t>
            </w:r>
          </w:p>
          <w:p w14:paraId="6228BD46" w14:textId="77777777" w:rsidR="004D1EA8" w:rsidRPr="00C30DCA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варіанта тестування</w:t>
            </w:r>
          </w:p>
        </w:tc>
        <w:tc>
          <w:tcPr>
            <w:tcW w:w="1109" w:type="dxa"/>
            <w:vAlign w:val="center"/>
          </w:tcPr>
          <w:p w14:paraId="4FF20B82" w14:textId="77777777" w:rsidR="004D1EA8" w:rsidRPr="00C30DCA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>ID</w:t>
            </w:r>
            <w:r>
              <w:rPr>
                <w:lang w:val="uk-UA"/>
              </w:rPr>
              <w:t xml:space="preserve"> вимоги</w:t>
            </w:r>
          </w:p>
        </w:tc>
        <w:tc>
          <w:tcPr>
            <w:tcW w:w="1663" w:type="dxa"/>
            <w:vAlign w:val="center"/>
          </w:tcPr>
          <w:p w14:paraId="13B05558" w14:textId="77777777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Передумова</w:t>
            </w:r>
          </w:p>
        </w:tc>
        <w:tc>
          <w:tcPr>
            <w:tcW w:w="1802" w:type="dxa"/>
            <w:vAlign w:val="center"/>
          </w:tcPr>
          <w:p w14:paraId="6EC6BFA6" w14:textId="77777777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Тестові кроки</w:t>
            </w:r>
          </w:p>
        </w:tc>
        <w:tc>
          <w:tcPr>
            <w:tcW w:w="1663" w:type="dxa"/>
            <w:vAlign w:val="center"/>
          </w:tcPr>
          <w:p w14:paraId="59B3235D" w14:textId="77777777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Очікуваний результат</w:t>
            </w:r>
          </w:p>
        </w:tc>
        <w:tc>
          <w:tcPr>
            <w:tcW w:w="1524" w:type="dxa"/>
            <w:vAlign w:val="center"/>
          </w:tcPr>
          <w:p w14:paraId="48607B87" w14:textId="77777777" w:rsidR="004D1EA8" w:rsidRDefault="004D1EA8" w:rsidP="006E7E51">
            <w:pPr>
              <w:ind w:left="35" w:right="-114" w:hanging="143"/>
              <w:jc w:val="center"/>
              <w:rPr>
                <w:lang w:val="uk-UA"/>
              </w:rPr>
            </w:pPr>
            <w:r>
              <w:rPr>
                <w:lang w:val="uk-UA"/>
              </w:rPr>
              <w:t>Післяумова</w:t>
            </w:r>
          </w:p>
        </w:tc>
      </w:tr>
      <w:tr w:rsidR="004D1EA8" w14:paraId="7BAC4831" w14:textId="77777777" w:rsidTr="00B46F7E">
        <w:trPr>
          <w:trHeight w:val="2024"/>
          <w:jc w:val="center"/>
        </w:trPr>
        <w:tc>
          <w:tcPr>
            <w:tcW w:w="966" w:type="dxa"/>
            <w:vAlign w:val="center"/>
          </w:tcPr>
          <w:p w14:paraId="353B89EF" w14:textId="571002C1" w:rsidR="004D1EA8" w:rsidRPr="00783B6A" w:rsidRDefault="004D1EA8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</w:t>
            </w:r>
            <w:r>
              <w:rPr>
                <w:lang w:val="uk-UA"/>
              </w:rPr>
              <w:t>_</w:t>
            </w:r>
            <w:r>
              <w:rPr>
                <w:lang w:val="en-US"/>
              </w:rPr>
              <w:t>0</w:t>
            </w:r>
            <w:r w:rsidR="00E018C3">
              <w:rPr>
                <w:lang w:val="en-US"/>
              </w:rPr>
              <w:t>7</w:t>
            </w:r>
          </w:p>
        </w:tc>
        <w:tc>
          <w:tcPr>
            <w:tcW w:w="1801" w:type="dxa"/>
            <w:vAlign w:val="center"/>
          </w:tcPr>
          <w:p w14:paraId="482770F0" w14:textId="64AB4501" w:rsidR="004D1EA8" w:rsidRPr="00783B6A" w:rsidRDefault="00E018C3" w:rsidP="006E7E51">
            <w:pPr>
              <w:jc w:val="center"/>
              <w:rPr>
                <w:lang w:val="uk-UA"/>
              </w:rPr>
            </w:pPr>
            <w:r w:rsidRPr="007A223D">
              <w:rPr>
                <w:sz w:val="24"/>
                <w:lang w:val="uk-UA"/>
              </w:rPr>
              <w:t>Виконання запиту на підрахунок дефектів у певному компоненті програми</w:t>
            </w:r>
          </w:p>
        </w:tc>
        <w:tc>
          <w:tcPr>
            <w:tcW w:w="1109" w:type="dxa"/>
            <w:vAlign w:val="center"/>
          </w:tcPr>
          <w:p w14:paraId="2C247C3C" w14:textId="58D277DD" w:rsidR="004D1EA8" w:rsidRDefault="00E018C3" w:rsidP="006E7E51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>rq</w:t>
            </w:r>
            <w:r w:rsidR="004D1EA8">
              <w:rPr>
                <w:lang w:val="uk-UA"/>
              </w:rPr>
              <w:t>_</w:t>
            </w:r>
            <w:r w:rsidR="004D1EA8">
              <w:rPr>
                <w:lang w:val="en-US"/>
              </w:rPr>
              <w:t>0</w:t>
            </w:r>
            <w:r>
              <w:rPr>
                <w:lang w:val="en-US"/>
              </w:rPr>
              <w:t>7</w:t>
            </w:r>
          </w:p>
        </w:tc>
        <w:tc>
          <w:tcPr>
            <w:tcW w:w="1663" w:type="dxa"/>
            <w:vAlign w:val="center"/>
          </w:tcPr>
          <w:p w14:paraId="0EBEC37F" w14:textId="77777777" w:rsidR="004D1EA8" w:rsidRPr="00F35118" w:rsidRDefault="004D1EA8" w:rsidP="006E7E51">
            <w:pPr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Виклик меню користувача</w:t>
            </w:r>
          </w:p>
        </w:tc>
        <w:tc>
          <w:tcPr>
            <w:tcW w:w="1802" w:type="dxa"/>
            <w:vAlign w:val="center"/>
          </w:tcPr>
          <w:p w14:paraId="475E8D5E" w14:textId="1FE877DB" w:rsidR="004D1EA8" w:rsidRDefault="004D1EA8" w:rsidP="006E7E51">
            <w:pPr>
              <w:jc w:val="center"/>
              <w:rPr>
                <w:sz w:val="24"/>
                <w:lang w:val="uk-UA"/>
              </w:rPr>
            </w:pPr>
            <w:r w:rsidRPr="00B33596">
              <w:rPr>
                <w:sz w:val="24"/>
                <w:lang w:val="uk-UA"/>
              </w:rPr>
              <w:t>1. В</w:t>
            </w:r>
            <w:r>
              <w:rPr>
                <w:sz w:val="24"/>
                <w:lang w:val="uk-UA"/>
              </w:rPr>
              <w:t xml:space="preserve">ибрати в меню пункт </w:t>
            </w:r>
            <w:r w:rsidR="00E018C3">
              <w:rPr>
                <w:sz w:val="24"/>
                <w:lang w:val="en-US"/>
              </w:rPr>
              <w:t>7</w:t>
            </w:r>
            <w:r>
              <w:rPr>
                <w:sz w:val="24"/>
                <w:lang w:val="uk-UA"/>
              </w:rPr>
              <w:t>.</w:t>
            </w:r>
          </w:p>
          <w:p w14:paraId="11622BC3" w14:textId="7A52146C" w:rsidR="004D1EA8" w:rsidRPr="00E549F1" w:rsidRDefault="004D1EA8" w:rsidP="006E7E51">
            <w:pPr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2. Ввести</w:t>
            </w:r>
            <w:r w:rsidR="00E018C3">
              <w:rPr>
                <w:sz w:val="24"/>
                <w:lang w:val="uk-UA"/>
              </w:rPr>
              <w:t xml:space="preserve"> назву необхідного компоненту</w:t>
            </w:r>
            <w:r>
              <w:rPr>
                <w:sz w:val="24"/>
                <w:lang w:val="uk-UA"/>
              </w:rPr>
              <w:t>.</w:t>
            </w:r>
          </w:p>
        </w:tc>
        <w:tc>
          <w:tcPr>
            <w:tcW w:w="1663" w:type="dxa"/>
            <w:vAlign w:val="center"/>
          </w:tcPr>
          <w:p w14:paraId="7E359ECB" w14:textId="083FBA6F" w:rsidR="004D1EA8" w:rsidRDefault="00E018C3" w:rsidP="006E7E51">
            <w:pPr>
              <w:ind w:left="-49"/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Виведеться кількість дефектів, наявних у конкретному компоненті програми</w:t>
            </w:r>
            <w:r w:rsidR="004D1EA8">
              <w:rPr>
                <w:sz w:val="24"/>
                <w:lang w:val="uk-UA"/>
              </w:rPr>
              <w:t>.</w:t>
            </w:r>
          </w:p>
        </w:tc>
        <w:tc>
          <w:tcPr>
            <w:tcW w:w="1524" w:type="dxa"/>
            <w:vAlign w:val="center"/>
          </w:tcPr>
          <w:p w14:paraId="6A19D278" w14:textId="77777777" w:rsidR="004D1EA8" w:rsidRDefault="004D1EA8" w:rsidP="006E7E51">
            <w:pPr>
              <w:ind w:left="-49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Виклик меню користувача</w:t>
            </w:r>
          </w:p>
        </w:tc>
      </w:tr>
    </w:tbl>
    <w:p w14:paraId="419756C2" w14:textId="792A5B22" w:rsidR="00E018C3" w:rsidRPr="00E018C3" w:rsidRDefault="00E018C3" w:rsidP="00E018C3">
      <w:pPr>
        <w:pStyle w:val="3"/>
        <w:rPr>
          <w:lang w:val="uk-UA"/>
        </w:rPr>
      </w:pPr>
      <w:r>
        <w:t>3.1.</w:t>
      </w:r>
      <w:r w:rsidR="00904DDF">
        <w:rPr>
          <w:lang w:val="uk-UA"/>
        </w:rPr>
        <w:t>8</w:t>
      </w:r>
      <w:r w:rsidR="002A7221">
        <w:rPr>
          <w:lang w:val="en-US"/>
        </w:rPr>
        <w:t>.</w:t>
      </w:r>
      <w:r>
        <w:t xml:space="preserve"> Виконання </w:t>
      </w:r>
      <w:r>
        <w:rPr>
          <w:lang w:val="uk-UA"/>
        </w:rPr>
        <w:t>сортування</w:t>
      </w:r>
    </w:p>
    <w:p w14:paraId="65E82D9C" w14:textId="1F265E3F" w:rsidR="00E018C3" w:rsidRDefault="00E018C3" w:rsidP="00E018C3">
      <w:pPr>
        <w:spacing w:line="360" w:lineRule="auto"/>
        <w:rPr>
          <w:lang w:val="uk-UA"/>
        </w:rPr>
      </w:pPr>
      <w:r>
        <w:rPr>
          <w:lang w:val="uk-UA"/>
        </w:rPr>
        <w:t xml:space="preserve">Сценарій тестування даної функціональної вимоги наведено у </w:t>
      </w:r>
      <w:r w:rsidR="00904DDF">
        <w:rPr>
          <w:lang w:val="uk-UA"/>
        </w:rPr>
        <w:t>Таблиці 3.8</w:t>
      </w:r>
      <w:r>
        <w:rPr>
          <w:lang w:val="uk-UA"/>
        </w:rPr>
        <w:t>.</w:t>
      </w:r>
    </w:p>
    <w:p w14:paraId="6B73EF77" w14:textId="77777777" w:rsidR="00A26BCD" w:rsidRDefault="00A26BCD" w:rsidP="00E018C3">
      <w:pPr>
        <w:spacing w:line="360" w:lineRule="auto"/>
        <w:rPr>
          <w:lang w:val="uk-UA"/>
        </w:rPr>
      </w:pPr>
    </w:p>
    <w:p w14:paraId="4DF88CA0" w14:textId="77777777" w:rsidR="00A26BCD" w:rsidRDefault="00A26BCD" w:rsidP="00E018C3">
      <w:pPr>
        <w:spacing w:line="360" w:lineRule="auto"/>
        <w:rPr>
          <w:lang w:val="uk-UA"/>
        </w:rPr>
      </w:pPr>
    </w:p>
    <w:p w14:paraId="19F08DB5" w14:textId="77777777" w:rsidR="00A26BCD" w:rsidRDefault="00A26BCD" w:rsidP="00E018C3">
      <w:pPr>
        <w:spacing w:line="360" w:lineRule="auto"/>
        <w:rPr>
          <w:lang w:val="uk-UA"/>
        </w:rPr>
      </w:pPr>
    </w:p>
    <w:p w14:paraId="0D18CB1D" w14:textId="77777777" w:rsidR="00A26BCD" w:rsidRDefault="00A26BCD" w:rsidP="00E018C3">
      <w:pPr>
        <w:spacing w:line="360" w:lineRule="auto"/>
        <w:rPr>
          <w:lang w:val="uk-UA"/>
        </w:rPr>
      </w:pPr>
    </w:p>
    <w:p w14:paraId="05A48983" w14:textId="77777777" w:rsidR="00A26BCD" w:rsidRDefault="00A26BCD" w:rsidP="00E018C3">
      <w:pPr>
        <w:spacing w:line="360" w:lineRule="auto"/>
        <w:rPr>
          <w:lang w:val="uk-UA"/>
        </w:rPr>
      </w:pPr>
    </w:p>
    <w:p w14:paraId="61CC23D2" w14:textId="77777777" w:rsidR="00A26BCD" w:rsidRDefault="00A26BCD" w:rsidP="00E018C3">
      <w:pPr>
        <w:spacing w:line="360" w:lineRule="auto"/>
        <w:rPr>
          <w:lang w:val="uk-UA"/>
        </w:rPr>
      </w:pPr>
    </w:p>
    <w:p w14:paraId="2A7328CB" w14:textId="77777777" w:rsidR="00A26BCD" w:rsidRDefault="00A26BCD" w:rsidP="00E018C3">
      <w:pPr>
        <w:spacing w:line="360" w:lineRule="auto"/>
        <w:rPr>
          <w:lang w:val="uk-UA"/>
        </w:rPr>
      </w:pPr>
    </w:p>
    <w:p w14:paraId="11DBC0EA" w14:textId="77777777" w:rsidR="00A26BCD" w:rsidRDefault="00A26BCD" w:rsidP="00E018C3">
      <w:pPr>
        <w:spacing w:line="360" w:lineRule="auto"/>
        <w:rPr>
          <w:lang w:val="uk-UA"/>
        </w:rPr>
      </w:pPr>
    </w:p>
    <w:p w14:paraId="172AB169" w14:textId="28C3E3C6" w:rsidR="00E018C3" w:rsidRPr="00E018C3" w:rsidRDefault="00E018C3" w:rsidP="00E018C3">
      <w:pPr>
        <w:pStyle w:val="af6"/>
        <w:keepNext/>
        <w:jc w:val="right"/>
        <w:rPr>
          <w:color w:val="auto"/>
          <w:sz w:val="28"/>
          <w:lang w:val="uk-UA"/>
        </w:rPr>
      </w:pPr>
      <w:r w:rsidRPr="00E96D50">
        <w:rPr>
          <w:color w:val="auto"/>
          <w:sz w:val="28"/>
          <w:lang w:val="uk-UA"/>
        </w:rPr>
        <w:lastRenderedPageBreak/>
        <w:t>Таблиця 3.</w:t>
      </w:r>
      <w:r w:rsidR="00904DDF">
        <w:rPr>
          <w:color w:val="auto"/>
          <w:sz w:val="28"/>
          <w:lang w:val="uk-UA"/>
        </w:rPr>
        <w:t>8</w:t>
      </w:r>
    </w:p>
    <w:p w14:paraId="5BE4C6A9" w14:textId="77777777" w:rsidR="00E018C3" w:rsidRPr="00E96D50" w:rsidRDefault="00E018C3" w:rsidP="00E018C3">
      <w:pPr>
        <w:spacing w:line="360" w:lineRule="auto"/>
        <w:jc w:val="center"/>
      </w:pPr>
      <w:r w:rsidRPr="00665610">
        <w:rPr>
          <w:b/>
          <w:lang w:val="uk-UA"/>
        </w:rPr>
        <w:t xml:space="preserve">Сценарій тестування вимоги </w:t>
      </w:r>
      <w:r>
        <w:rPr>
          <w:b/>
          <w:lang w:val="uk-UA"/>
        </w:rPr>
        <w:t xml:space="preserve">виконання запиту на </w:t>
      </w:r>
      <w:r w:rsidRPr="00E018C3">
        <w:rPr>
          <w:b/>
          <w:lang w:val="uk-UA"/>
        </w:rPr>
        <w:t>підрахунок дефектів у певному компоненті програми</w:t>
      </w:r>
    </w:p>
    <w:tbl>
      <w:tblPr>
        <w:tblStyle w:val="ae"/>
        <w:tblW w:w="10369" w:type="dxa"/>
        <w:jc w:val="center"/>
        <w:tblLayout w:type="fixed"/>
        <w:tblLook w:val="04A0" w:firstRow="1" w:lastRow="0" w:firstColumn="1" w:lastColumn="0" w:noHBand="0" w:noVBand="1"/>
      </w:tblPr>
      <w:tblGrid>
        <w:gridCol w:w="952"/>
        <w:gridCol w:w="1773"/>
        <w:gridCol w:w="1092"/>
        <w:gridCol w:w="1638"/>
        <w:gridCol w:w="1774"/>
        <w:gridCol w:w="1638"/>
        <w:gridCol w:w="1502"/>
      </w:tblGrid>
      <w:tr w:rsidR="00B46F7E" w14:paraId="26919D31" w14:textId="77777777" w:rsidTr="00B46F7E">
        <w:trPr>
          <w:trHeight w:val="1100"/>
          <w:jc w:val="center"/>
        </w:trPr>
        <w:tc>
          <w:tcPr>
            <w:tcW w:w="952" w:type="dxa"/>
            <w:vAlign w:val="center"/>
          </w:tcPr>
          <w:p w14:paraId="72A6201A" w14:textId="77777777" w:rsidR="00E018C3" w:rsidRPr="002D4595" w:rsidRDefault="00E018C3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ID</w:t>
            </w:r>
          </w:p>
        </w:tc>
        <w:tc>
          <w:tcPr>
            <w:tcW w:w="1773" w:type="dxa"/>
            <w:vAlign w:val="center"/>
          </w:tcPr>
          <w:p w14:paraId="6A2A760F" w14:textId="77777777" w:rsidR="00E018C3" w:rsidRDefault="00E018C3" w:rsidP="006E7E51">
            <w:pPr>
              <w:jc w:val="center"/>
            </w:pPr>
            <w:r>
              <w:t>Назва</w:t>
            </w:r>
          </w:p>
          <w:p w14:paraId="7A001DF3" w14:textId="77777777" w:rsidR="00E018C3" w:rsidRPr="00C30DCA" w:rsidRDefault="00E018C3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варіанта тестування</w:t>
            </w:r>
          </w:p>
        </w:tc>
        <w:tc>
          <w:tcPr>
            <w:tcW w:w="1092" w:type="dxa"/>
            <w:vAlign w:val="center"/>
          </w:tcPr>
          <w:p w14:paraId="7189E0D2" w14:textId="77777777" w:rsidR="00E018C3" w:rsidRPr="00C30DCA" w:rsidRDefault="00E018C3" w:rsidP="006E7E51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>ID</w:t>
            </w:r>
            <w:r>
              <w:rPr>
                <w:lang w:val="uk-UA"/>
              </w:rPr>
              <w:t xml:space="preserve"> вимоги</w:t>
            </w:r>
          </w:p>
        </w:tc>
        <w:tc>
          <w:tcPr>
            <w:tcW w:w="1638" w:type="dxa"/>
            <w:vAlign w:val="center"/>
          </w:tcPr>
          <w:p w14:paraId="5182C7B5" w14:textId="77777777" w:rsidR="00E018C3" w:rsidRDefault="00E018C3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Передумова</w:t>
            </w:r>
          </w:p>
        </w:tc>
        <w:tc>
          <w:tcPr>
            <w:tcW w:w="1774" w:type="dxa"/>
            <w:vAlign w:val="center"/>
          </w:tcPr>
          <w:p w14:paraId="2134487E" w14:textId="77777777" w:rsidR="00E018C3" w:rsidRDefault="00E018C3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Тестові кроки</w:t>
            </w:r>
          </w:p>
        </w:tc>
        <w:tc>
          <w:tcPr>
            <w:tcW w:w="1638" w:type="dxa"/>
            <w:vAlign w:val="center"/>
          </w:tcPr>
          <w:p w14:paraId="6DCDC62A" w14:textId="77777777" w:rsidR="00E018C3" w:rsidRDefault="00E018C3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Очікуваний результат</w:t>
            </w:r>
          </w:p>
        </w:tc>
        <w:tc>
          <w:tcPr>
            <w:tcW w:w="1502" w:type="dxa"/>
            <w:vAlign w:val="center"/>
          </w:tcPr>
          <w:p w14:paraId="0A382289" w14:textId="77777777" w:rsidR="00E018C3" w:rsidRDefault="00E018C3" w:rsidP="006E7E51">
            <w:pPr>
              <w:ind w:left="35" w:right="-114" w:hanging="143"/>
              <w:jc w:val="center"/>
              <w:rPr>
                <w:lang w:val="uk-UA"/>
              </w:rPr>
            </w:pPr>
            <w:r>
              <w:rPr>
                <w:lang w:val="uk-UA"/>
              </w:rPr>
              <w:t>Післяумова</w:t>
            </w:r>
          </w:p>
        </w:tc>
      </w:tr>
      <w:tr w:rsidR="00A26BCD" w14:paraId="0A507759" w14:textId="77777777" w:rsidTr="00B46F7E">
        <w:trPr>
          <w:trHeight w:val="1100"/>
          <w:jc w:val="center"/>
        </w:trPr>
        <w:tc>
          <w:tcPr>
            <w:tcW w:w="952" w:type="dxa"/>
            <w:vAlign w:val="center"/>
          </w:tcPr>
          <w:p w14:paraId="07619930" w14:textId="20B35647" w:rsidR="00A26BCD" w:rsidRDefault="00A26BCD" w:rsidP="00A26BC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</w:t>
            </w:r>
            <w:r>
              <w:rPr>
                <w:lang w:val="uk-UA"/>
              </w:rPr>
              <w:t>_</w:t>
            </w:r>
            <w:r>
              <w:rPr>
                <w:lang w:val="en-US"/>
              </w:rPr>
              <w:t>0</w:t>
            </w:r>
            <w:r>
              <w:rPr>
                <w:lang w:val="uk-UA"/>
              </w:rPr>
              <w:t>8</w:t>
            </w:r>
          </w:p>
        </w:tc>
        <w:tc>
          <w:tcPr>
            <w:tcW w:w="1773" w:type="dxa"/>
            <w:vAlign w:val="center"/>
          </w:tcPr>
          <w:p w14:paraId="463E835B" w14:textId="1B01A17C" w:rsidR="00A26BCD" w:rsidRDefault="00A26BCD" w:rsidP="00A26BCD">
            <w:pPr>
              <w:jc w:val="center"/>
            </w:pPr>
            <w:r>
              <w:rPr>
                <w:sz w:val="24"/>
                <w:lang w:val="uk-UA"/>
              </w:rPr>
              <w:t>Виконати сортування контейнера</w:t>
            </w:r>
          </w:p>
        </w:tc>
        <w:tc>
          <w:tcPr>
            <w:tcW w:w="1092" w:type="dxa"/>
            <w:vAlign w:val="center"/>
          </w:tcPr>
          <w:p w14:paraId="67420762" w14:textId="289CD4A9" w:rsidR="00A26BCD" w:rsidRDefault="00A26BCD" w:rsidP="00A26BC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rq</w:t>
            </w:r>
            <w:r>
              <w:rPr>
                <w:lang w:val="uk-UA"/>
              </w:rPr>
              <w:t>_</w:t>
            </w:r>
            <w:r>
              <w:rPr>
                <w:lang w:val="en-US"/>
              </w:rPr>
              <w:t>0</w:t>
            </w:r>
            <w:r>
              <w:rPr>
                <w:lang w:val="uk-UA"/>
              </w:rPr>
              <w:t>8</w:t>
            </w:r>
          </w:p>
        </w:tc>
        <w:tc>
          <w:tcPr>
            <w:tcW w:w="1638" w:type="dxa"/>
            <w:vAlign w:val="center"/>
          </w:tcPr>
          <w:p w14:paraId="6B2225D2" w14:textId="23971D3B" w:rsidR="00A26BCD" w:rsidRDefault="00A26BCD" w:rsidP="00A26BCD">
            <w:pPr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Виклик меню користувача</w:t>
            </w:r>
          </w:p>
        </w:tc>
        <w:tc>
          <w:tcPr>
            <w:tcW w:w="1774" w:type="dxa"/>
            <w:vAlign w:val="center"/>
          </w:tcPr>
          <w:p w14:paraId="77491EFF" w14:textId="77777777" w:rsidR="00A26BCD" w:rsidRDefault="00A26BCD" w:rsidP="00A26BCD">
            <w:pPr>
              <w:jc w:val="center"/>
              <w:rPr>
                <w:sz w:val="24"/>
                <w:lang w:val="uk-UA"/>
              </w:rPr>
            </w:pPr>
            <w:r w:rsidRPr="00B33596">
              <w:rPr>
                <w:sz w:val="24"/>
                <w:lang w:val="uk-UA"/>
              </w:rPr>
              <w:t>1. В</w:t>
            </w:r>
            <w:r>
              <w:rPr>
                <w:sz w:val="24"/>
                <w:lang w:val="uk-UA"/>
              </w:rPr>
              <w:t>ибрати в меню пункт 8.</w:t>
            </w:r>
          </w:p>
          <w:p w14:paraId="1811E6B9" w14:textId="4B37102D" w:rsidR="00A26BCD" w:rsidRDefault="00A26BCD" w:rsidP="00A26BCD">
            <w:pPr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2. Вибрати необхідний режим сортування.</w:t>
            </w:r>
          </w:p>
        </w:tc>
        <w:tc>
          <w:tcPr>
            <w:tcW w:w="1638" w:type="dxa"/>
            <w:vAlign w:val="center"/>
          </w:tcPr>
          <w:p w14:paraId="1A746BC9" w14:textId="77777777" w:rsidR="00A26BCD" w:rsidRDefault="00A26BCD" w:rsidP="00A26BCD">
            <w:pPr>
              <w:ind w:left="-49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Якщо контейнер не порожній, то він відсортується необхідним чином.</w:t>
            </w:r>
          </w:p>
          <w:p w14:paraId="01CCFD62" w14:textId="7F57C4E6" w:rsidR="00A26BCD" w:rsidRDefault="00A26BCD" w:rsidP="00A26BCD">
            <w:pPr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Виведеться повідомлення про результат сортування.</w:t>
            </w:r>
          </w:p>
        </w:tc>
        <w:tc>
          <w:tcPr>
            <w:tcW w:w="1502" w:type="dxa"/>
            <w:vAlign w:val="center"/>
          </w:tcPr>
          <w:p w14:paraId="30215897" w14:textId="6529A550" w:rsidR="00A26BCD" w:rsidRDefault="00A26BCD" w:rsidP="00A26BCD">
            <w:pPr>
              <w:ind w:left="35" w:right="-114" w:hanging="143"/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Виклик меню користувача</w:t>
            </w:r>
          </w:p>
        </w:tc>
      </w:tr>
    </w:tbl>
    <w:p w14:paraId="77A032B2" w14:textId="68F719D7" w:rsidR="004D1EA8" w:rsidRDefault="004D1EA8" w:rsidP="004D1EA8">
      <w:pPr>
        <w:pStyle w:val="3"/>
      </w:pPr>
      <w:bookmarkStart w:id="82" w:name="_Toc105512190"/>
      <w:r>
        <w:t>3.1.9</w:t>
      </w:r>
      <w:r w:rsidR="002A7221">
        <w:rPr>
          <w:lang w:val="en-US"/>
        </w:rPr>
        <w:t>.</w:t>
      </w:r>
      <w:r>
        <w:t xml:space="preserve"> Вихід з програми</w:t>
      </w:r>
      <w:bookmarkEnd w:id="82"/>
    </w:p>
    <w:p w14:paraId="58361DFC" w14:textId="36849C29" w:rsidR="004D1EA8" w:rsidRDefault="004D1EA8" w:rsidP="0032125E">
      <w:pPr>
        <w:spacing w:line="360" w:lineRule="auto"/>
        <w:rPr>
          <w:lang w:val="uk-UA"/>
        </w:rPr>
      </w:pPr>
      <w:r>
        <w:rPr>
          <w:lang w:val="uk-UA"/>
        </w:rPr>
        <w:t xml:space="preserve">Сценарій тестування даної функціональної вимоги наведено у </w:t>
      </w:r>
      <w:r>
        <w:rPr>
          <w:lang w:val="uk-UA"/>
        </w:rPr>
        <w:fldChar w:fldCharType="begin"/>
      </w:r>
      <w:r>
        <w:rPr>
          <w:lang w:val="uk-UA"/>
        </w:rPr>
        <w:instrText xml:space="preserve"> REF _Ref105355454 \h </w:instrText>
      </w:r>
      <w:r>
        <w:rPr>
          <w:lang w:val="uk-UA"/>
        </w:rPr>
      </w:r>
      <w:r>
        <w:rPr>
          <w:lang w:val="uk-UA"/>
        </w:rPr>
        <w:fldChar w:fldCharType="separate"/>
      </w:r>
      <w:r>
        <w:rPr>
          <w:lang w:val="uk-UA"/>
        </w:rPr>
        <w:t>Таблиці</w:t>
      </w:r>
      <w:r w:rsidRPr="00E96D50">
        <w:rPr>
          <w:lang w:val="uk-UA"/>
        </w:rPr>
        <w:t xml:space="preserve"> 3.</w:t>
      </w:r>
      <w:r>
        <w:rPr>
          <w:noProof/>
        </w:rPr>
        <w:t>9</w:t>
      </w:r>
      <w:r>
        <w:rPr>
          <w:lang w:val="uk-UA"/>
        </w:rPr>
        <w:fldChar w:fldCharType="end"/>
      </w:r>
      <w:r>
        <w:rPr>
          <w:lang w:val="uk-UA"/>
        </w:rPr>
        <w:t>.</w:t>
      </w:r>
    </w:p>
    <w:p w14:paraId="2F292005" w14:textId="77777777" w:rsidR="004D1EA8" w:rsidRDefault="004D1EA8" w:rsidP="004D1EA8">
      <w:pPr>
        <w:pStyle w:val="af6"/>
        <w:keepNext/>
        <w:jc w:val="right"/>
        <w:rPr>
          <w:color w:val="auto"/>
          <w:sz w:val="28"/>
        </w:rPr>
      </w:pPr>
      <w:bookmarkStart w:id="83" w:name="_Ref105355454"/>
      <w:r w:rsidRPr="00E96D50">
        <w:rPr>
          <w:color w:val="auto"/>
          <w:sz w:val="28"/>
          <w:lang w:val="uk-UA"/>
        </w:rPr>
        <w:t>Таблиця 3.</w:t>
      </w:r>
      <w:r w:rsidRPr="00E96D50">
        <w:rPr>
          <w:color w:val="auto"/>
          <w:sz w:val="28"/>
        </w:rPr>
        <w:fldChar w:fldCharType="begin"/>
      </w:r>
      <w:r w:rsidRPr="00E96D50">
        <w:rPr>
          <w:color w:val="auto"/>
          <w:sz w:val="28"/>
        </w:rPr>
        <w:instrText xml:space="preserve"> SEQ Табл \* ARABIC </w:instrText>
      </w:r>
      <w:r w:rsidRPr="00E96D50">
        <w:rPr>
          <w:color w:val="auto"/>
          <w:sz w:val="28"/>
        </w:rPr>
        <w:fldChar w:fldCharType="separate"/>
      </w:r>
      <w:r>
        <w:rPr>
          <w:noProof/>
          <w:color w:val="auto"/>
          <w:sz w:val="28"/>
        </w:rPr>
        <w:t>9</w:t>
      </w:r>
      <w:r w:rsidRPr="00E96D50">
        <w:rPr>
          <w:color w:val="auto"/>
          <w:sz w:val="28"/>
        </w:rPr>
        <w:fldChar w:fldCharType="end"/>
      </w:r>
      <w:bookmarkEnd w:id="83"/>
    </w:p>
    <w:p w14:paraId="57BE20A1" w14:textId="77777777" w:rsidR="004D1EA8" w:rsidRPr="00665610" w:rsidRDefault="004D1EA8" w:rsidP="004D1EA8">
      <w:pPr>
        <w:spacing w:line="360" w:lineRule="auto"/>
        <w:jc w:val="center"/>
        <w:rPr>
          <w:lang w:val="uk-UA"/>
        </w:rPr>
      </w:pPr>
      <w:r w:rsidRPr="00665610">
        <w:rPr>
          <w:b/>
          <w:lang w:val="uk-UA"/>
        </w:rPr>
        <w:t xml:space="preserve">Сценарій тестування вимоги </w:t>
      </w:r>
      <w:r>
        <w:rPr>
          <w:b/>
          <w:lang w:val="uk-UA"/>
        </w:rPr>
        <w:t>вихід з програми</w:t>
      </w:r>
    </w:p>
    <w:tbl>
      <w:tblPr>
        <w:tblStyle w:val="ae"/>
        <w:tblW w:w="10550" w:type="dxa"/>
        <w:jc w:val="center"/>
        <w:tblLayout w:type="fixed"/>
        <w:tblLook w:val="04A0" w:firstRow="1" w:lastRow="0" w:firstColumn="1" w:lastColumn="0" w:noHBand="0" w:noVBand="1"/>
      </w:tblPr>
      <w:tblGrid>
        <w:gridCol w:w="968"/>
        <w:gridCol w:w="1805"/>
        <w:gridCol w:w="1111"/>
        <w:gridCol w:w="1667"/>
        <w:gridCol w:w="1392"/>
        <w:gridCol w:w="2219"/>
        <w:gridCol w:w="1388"/>
      </w:tblGrid>
      <w:tr w:rsidR="004D1EA8" w14:paraId="4FAF74EB" w14:textId="77777777" w:rsidTr="00B46F7E">
        <w:trPr>
          <w:trHeight w:val="802"/>
          <w:jc w:val="center"/>
        </w:trPr>
        <w:tc>
          <w:tcPr>
            <w:tcW w:w="968" w:type="dxa"/>
            <w:vAlign w:val="center"/>
          </w:tcPr>
          <w:p w14:paraId="33F69EE6" w14:textId="77777777" w:rsidR="004D1EA8" w:rsidRPr="002D4595" w:rsidRDefault="004D1EA8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ID</w:t>
            </w:r>
          </w:p>
        </w:tc>
        <w:tc>
          <w:tcPr>
            <w:tcW w:w="1805" w:type="dxa"/>
            <w:vAlign w:val="center"/>
          </w:tcPr>
          <w:p w14:paraId="41D6F828" w14:textId="57908183" w:rsidR="004D1EA8" w:rsidRPr="00C30DCA" w:rsidRDefault="004D1EA8" w:rsidP="00B46F7E">
            <w:pPr>
              <w:jc w:val="center"/>
              <w:rPr>
                <w:lang w:val="uk-UA"/>
              </w:rPr>
            </w:pPr>
            <w:r>
              <w:t>Назва</w:t>
            </w:r>
            <w:r w:rsidR="00B46F7E">
              <w:rPr>
                <w:lang w:val="uk-UA"/>
              </w:rPr>
              <w:t xml:space="preserve"> </w:t>
            </w:r>
            <w:r>
              <w:rPr>
                <w:lang w:val="uk-UA"/>
              </w:rPr>
              <w:t>варіанта тестування</w:t>
            </w:r>
          </w:p>
        </w:tc>
        <w:tc>
          <w:tcPr>
            <w:tcW w:w="1111" w:type="dxa"/>
            <w:vAlign w:val="center"/>
          </w:tcPr>
          <w:p w14:paraId="6EFAFB9B" w14:textId="77777777" w:rsidR="004D1EA8" w:rsidRPr="00C30DCA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>ID</w:t>
            </w:r>
            <w:r>
              <w:rPr>
                <w:lang w:val="uk-UA"/>
              </w:rPr>
              <w:t xml:space="preserve"> вимоги</w:t>
            </w:r>
          </w:p>
        </w:tc>
        <w:tc>
          <w:tcPr>
            <w:tcW w:w="1667" w:type="dxa"/>
            <w:vAlign w:val="center"/>
          </w:tcPr>
          <w:p w14:paraId="2D936AC9" w14:textId="77777777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Передумова</w:t>
            </w:r>
          </w:p>
        </w:tc>
        <w:tc>
          <w:tcPr>
            <w:tcW w:w="1392" w:type="dxa"/>
            <w:vAlign w:val="center"/>
          </w:tcPr>
          <w:p w14:paraId="0B747611" w14:textId="77777777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Тестові кроки</w:t>
            </w:r>
          </w:p>
        </w:tc>
        <w:tc>
          <w:tcPr>
            <w:tcW w:w="2219" w:type="dxa"/>
            <w:vAlign w:val="center"/>
          </w:tcPr>
          <w:p w14:paraId="0DE223E0" w14:textId="77777777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Очікуваний результат</w:t>
            </w:r>
          </w:p>
        </w:tc>
        <w:tc>
          <w:tcPr>
            <w:tcW w:w="1388" w:type="dxa"/>
            <w:vAlign w:val="center"/>
          </w:tcPr>
          <w:p w14:paraId="3786F69B" w14:textId="77777777" w:rsidR="004D1EA8" w:rsidRDefault="004D1EA8" w:rsidP="006E7E51">
            <w:pPr>
              <w:ind w:left="35" w:right="-114" w:hanging="143"/>
              <w:jc w:val="center"/>
              <w:rPr>
                <w:lang w:val="uk-UA"/>
              </w:rPr>
            </w:pPr>
            <w:r>
              <w:rPr>
                <w:lang w:val="uk-UA"/>
              </w:rPr>
              <w:t>Післяумова</w:t>
            </w:r>
          </w:p>
        </w:tc>
      </w:tr>
      <w:tr w:rsidR="004D1EA8" w14:paraId="6B762ED1" w14:textId="77777777" w:rsidTr="00B46F7E">
        <w:trPr>
          <w:trHeight w:val="1991"/>
          <w:jc w:val="center"/>
        </w:trPr>
        <w:tc>
          <w:tcPr>
            <w:tcW w:w="968" w:type="dxa"/>
            <w:vAlign w:val="center"/>
          </w:tcPr>
          <w:p w14:paraId="192548B2" w14:textId="766F28B0" w:rsidR="004D1EA8" w:rsidRPr="00783B6A" w:rsidRDefault="004D1EA8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</w:t>
            </w:r>
            <w:r>
              <w:rPr>
                <w:lang w:val="uk-UA"/>
              </w:rPr>
              <w:t>_</w:t>
            </w:r>
            <w:r>
              <w:rPr>
                <w:lang w:val="en-US"/>
              </w:rPr>
              <w:t>09</w:t>
            </w:r>
          </w:p>
        </w:tc>
        <w:tc>
          <w:tcPr>
            <w:tcW w:w="1805" w:type="dxa"/>
            <w:vAlign w:val="center"/>
          </w:tcPr>
          <w:p w14:paraId="466288AA" w14:textId="77777777" w:rsidR="004D1EA8" w:rsidRPr="00783B6A" w:rsidRDefault="004D1EA8" w:rsidP="006E7E51">
            <w:pPr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Вихід з програми</w:t>
            </w:r>
          </w:p>
        </w:tc>
        <w:tc>
          <w:tcPr>
            <w:tcW w:w="1111" w:type="dxa"/>
            <w:vAlign w:val="center"/>
          </w:tcPr>
          <w:p w14:paraId="4D21BDD8" w14:textId="2653AFAA" w:rsidR="004D1EA8" w:rsidRDefault="00406E3D" w:rsidP="006E7E51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>rq</w:t>
            </w:r>
            <w:r w:rsidR="004D1EA8">
              <w:rPr>
                <w:lang w:val="uk-UA"/>
              </w:rPr>
              <w:t>_</w:t>
            </w:r>
            <w:r w:rsidR="004D1EA8">
              <w:rPr>
                <w:lang w:val="en-US"/>
              </w:rPr>
              <w:t>09</w:t>
            </w:r>
          </w:p>
        </w:tc>
        <w:tc>
          <w:tcPr>
            <w:tcW w:w="1667" w:type="dxa"/>
            <w:vAlign w:val="center"/>
          </w:tcPr>
          <w:p w14:paraId="227CEA60" w14:textId="77777777" w:rsidR="004D1EA8" w:rsidRPr="00F35118" w:rsidRDefault="004D1EA8" w:rsidP="006E7E51">
            <w:pPr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Виклик меню користувача</w:t>
            </w:r>
          </w:p>
        </w:tc>
        <w:tc>
          <w:tcPr>
            <w:tcW w:w="1392" w:type="dxa"/>
            <w:vAlign w:val="center"/>
          </w:tcPr>
          <w:p w14:paraId="2D3835B9" w14:textId="13FF6A2B" w:rsidR="004D1EA8" w:rsidRPr="00E549F1" w:rsidRDefault="004D1EA8" w:rsidP="006E7E51">
            <w:pPr>
              <w:jc w:val="center"/>
              <w:rPr>
                <w:sz w:val="24"/>
                <w:lang w:val="uk-UA"/>
              </w:rPr>
            </w:pPr>
            <w:r w:rsidRPr="00B33596">
              <w:rPr>
                <w:sz w:val="24"/>
                <w:lang w:val="uk-UA"/>
              </w:rPr>
              <w:t>1. В</w:t>
            </w:r>
            <w:r>
              <w:rPr>
                <w:sz w:val="24"/>
                <w:lang w:val="uk-UA"/>
              </w:rPr>
              <w:t>ибрати в меню пункт 9.</w:t>
            </w:r>
          </w:p>
        </w:tc>
        <w:tc>
          <w:tcPr>
            <w:tcW w:w="2219" w:type="dxa"/>
            <w:vAlign w:val="center"/>
          </w:tcPr>
          <w:p w14:paraId="6071D3AB" w14:textId="77777777" w:rsidR="004D1EA8" w:rsidRDefault="004D1EA8" w:rsidP="006E7E51">
            <w:pPr>
              <w:ind w:left="-49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Виводиться повідомлення про завершення роботи з програмою.</w:t>
            </w:r>
          </w:p>
          <w:p w14:paraId="09D242AE" w14:textId="1867B1DB" w:rsidR="00406E3D" w:rsidRPr="00406E3D" w:rsidRDefault="004D1EA8" w:rsidP="00A26BCD">
            <w:pPr>
              <w:ind w:left="-49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Проводиться звільнення всіх полів об’єктів, видалення контейнера.</w:t>
            </w:r>
          </w:p>
        </w:tc>
        <w:tc>
          <w:tcPr>
            <w:tcW w:w="1388" w:type="dxa"/>
            <w:vAlign w:val="center"/>
          </w:tcPr>
          <w:p w14:paraId="6254D4D7" w14:textId="1D67E94B" w:rsidR="004D1EA8" w:rsidRDefault="00406E3D" w:rsidP="006E7E51">
            <w:pPr>
              <w:ind w:left="-49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Програма завершує своє виконання</w:t>
            </w:r>
          </w:p>
        </w:tc>
      </w:tr>
    </w:tbl>
    <w:p w14:paraId="009EC5BC" w14:textId="6AA73BEC" w:rsidR="004D1EA8" w:rsidRDefault="004D1EA8" w:rsidP="004D1EA8">
      <w:pPr>
        <w:pStyle w:val="3"/>
      </w:pPr>
      <w:bookmarkStart w:id="84" w:name="_Toc105512191"/>
      <w:r>
        <w:lastRenderedPageBreak/>
        <w:t>3.1.10</w:t>
      </w:r>
      <w:r w:rsidR="002A7221">
        <w:rPr>
          <w:lang w:val="en-US"/>
        </w:rPr>
        <w:t>.</w:t>
      </w:r>
      <w:r>
        <w:t xml:space="preserve"> Хибний вибір пункту меню</w:t>
      </w:r>
      <w:bookmarkEnd w:id="84"/>
    </w:p>
    <w:p w14:paraId="597F6EDA" w14:textId="7E05F01A" w:rsidR="004D1EA8" w:rsidRPr="00A914FD" w:rsidRDefault="004D1EA8" w:rsidP="002A0C2C">
      <w:pPr>
        <w:spacing w:line="360" w:lineRule="auto"/>
        <w:ind w:firstLine="708"/>
        <w:rPr>
          <w:lang w:val="uk-UA"/>
        </w:rPr>
      </w:pPr>
      <w:r>
        <w:rPr>
          <w:lang w:val="uk-UA"/>
        </w:rPr>
        <w:t xml:space="preserve">Сценарій тестування даної нефункціональної вимоги наведено у </w:t>
      </w:r>
      <w:r>
        <w:rPr>
          <w:lang w:val="uk-UA"/>
        </w:rPr>
        <w:fldChar w:fldCharType="begin"/>
      </w:r>
      <w:r>
        <w:rPr>
          <w:lang w:val="uk-UA"/>
        </w:rPr>
        <w:instrText xml:space="preserve"> REF _Ref105355470 \h </w:instrText>
      </w:r>
      <w:r>
        <w:rPr>
          <w:lang w:val="uk-UA"/>
        </w:rPr>
      </w:r>
      <w:r>
        <w:rPr>
          <w:lang w:val="uk-UA"/>
        </w:rPr>
        <w:fldChar w:fldCharType="separate"/>
      </w:r>
      <w:r>
        <w:rPr>
          <w:lang w:val="uk-UA"/>
        </w:rPr>
        <w:t>Таблиці</w:t>
      </w:r>
      <w:r w:rsidRPr="00E96D50">
        <w:rPr>
          <w:lang w:val="uk-UA"/>
        </w:rPr>
        <w:t xml:space="preserve"> 3.</w:t>
      </w:r>
      <w:r>
        <w:rPr>
          <w:noProof/>
        </w:rPr>
        <w:t>10</w:t>
      </w:r>
      <w:r>
        <w:rPr>
          <w:lang w:val="uk-UA"/>
        </w:rPr>
        <w:fldChar w:fldCharType="end"/>
      </w:r>
      <w:r>
        <w:rPr>
          <w:lang w:val="uk-UA"/>
        </w:rPr>
        <w:t>.</w:t>
      </w:r>
    </w:p>
    <w:p w14:paraId="08CC7B1D" w14:textId="77777777" w:rsidR="004D1EA8" w:rsidRDefault="004D1EA8" w:rsidP="004D1EA8">
      <w:pPr>
        <w:pStyle w:val="af6"/>
        <w:keepNext/>
        <w:jc w:val="right"/>
        <w:rPr>
          <w:color w:val="auto"/>
          <w:sz w:val="28"/>
        </w:rPr>
      </w:pPr>
      <w:bookmarkStart w:id="85" w:name="_Ref105355470"/>
      <w:r w:rsidRPr="00E96D50">
        <w:rPr>
          <w:color w:val="auto"/>
          <w:sz w:val="28"/>
          <w:lang w:val="uk-UA"/>
        </w:rPr>
        <w:t>Таблиця 3.</w:t>
      </w:r>
      <w:r w:rsidRPr="00E96D50">
        <w:rPr>
          <w:color w:val="auto"/>
          <w:sz w:val="28"/>
        </w:rPr>
        <w:fldChar w:fldCharType="begin"/>
      </w:r>
      <w:r w:rsidRPr="00E96D50">
        <w:rPr>
          <w:color w:val="auto"/>
          <w:sz w:val="28"/>
        </w:rPr>
        <w:instrText xml:space="preserve"> SEQ Табл \* ARABIC </w:instrText>
      </w:r>
      <w:r w:rsidRPr="00E96D50">
        <w:rPr>
          <w:color w:val="auto"/>
          <w:sz w:val="28"/>
        </w:rPr>
        <w:fldChar w:fldCharType="separate"/>
      </w:r>
      <w:r>
        <w:rPr>
          <w:noProof/>
          <w:color w:val="auto"/>
          <w:sz w:val="28"/>
        </w:rPr>
        <w:t>10</w:t>
      </w:r>
      <w:r w:rsidRPr="00E96D50">
        <w:rPr>
          <w:color w:val="auto"/>
          <w:sz w:val="28"/>
        </w:rPr>
        <w:fldChar w:fldCharType="end"/>
      </w:r>
      <w:bookmarkEnd w:id="85"/>
    </w:p>
    <w:p w14:paraId="279BB9D0" w14:textId="77777777" w:rsidR="004D1EA8" w:rsidRPr="006D2E79" w:rsidRDefault="004D1EA8" w:rsidP="004D1EA8">
      <w:pPr>
        <w:spacing w:line="360" w:lineRule="auto"/>
        <w:jc w:val="center"/>
        <w:rPr>
          <w:lang w:val="uk-UA"/>
        </w:rPr>
      </w:pPr>
      <w:r w:rsidRPr="00665610">
        <w:rPr>
          <w:b/>
          <w:lang w:val="uk-UA"/>
        </w:rPr>
        <w:t>Сценарій тестування</w:t>
      </w:r>
      <w:r>
        <w:rPr>
          <w:b/>
          <w:lang w:val="uk-UA"/>
        </w:rPr>
        <w:t xml:space="preserve"> вимоги</w:t>
      </w:r>
      <w:r w:rsidRPr="00665610">
        <w:rPr>
          <w:b/>
          <w:lang w:val="uk-UA"/>
        </w:rPr>
        <w:t xml:space="preserve"> </w:t>
      </w:r>
      <w:r>
        <w:rPr>
          <w:b/>
          <w:lang w:val="uk-UA"/>
        </w:rPr>
        <w:t>перевірки вводу пункту меню</w:t>
      </w:r>
    </w:p>
    <w:tbl>
      <w:tblPr>
        <w:tblStyle w:val="ae"/>
        <w:tblW w:w="10366" w:type="dxa"/>
        <w:jc w:val="center"/>
        <w:tblLayout w:type="fixed"/>
        <w:tblLook w:val="04A0" w:firstRow="1" w:lastRow="0" w:firstColumn="1" w:lastColumn="0" w:noHBand="0" w:noVBand="1"/>
      </w:tblPr>
      <w:tblGrid>
        <w:gridCol w:w="951"/>
        <w:gridCol w:w="1773"/>
        <w:gridCol w:w="1091"/>
        <w:gridCol w:w="1638"/>
        <w:gridCol w:w="1774"/>
        <w:gridCol w:w="1638"/>
        <w:gridCol w:w="1501"/>
      </w:tblGrid>
      <w:tr w:rsidR="00B46F7E" w14:paraId="34D6A59C" w14:textId="77777777" w:rsidTr="00B46F7E">
        <w:trPr>
          <w:trHeight w:val="940"/>
          <w:jc w:val="center"/>
        </w:trPr>
        <w:tc>
          <w:tcPr>
            <w:tcW w:w="951" w:type="dxa"/>
            <w:vAlign w:val="center"/>
          </w:tcPr>
          <w:p w14:paraId="1C3435D5" w14:textId="77777777" w:rsidR="004D1EA8" w:rsidRPr="002D4595" w:rsidRDefault="004D1EA8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ID</w:t>
            </w:r>
          </w:p>
        </w:tc>
        <w:tc>
          <w:tcPr>
            <w:tcW w:w="1773" w:type="dxa"/>
            <w:vAlign w:val="center"/>
          </w:tcPr>
          <w:p w14:paraId="1A01FAFB" w14:textId="77777777" w:rsidR="004D1EA8" w:rsidRDefault="004D1EA8" w:rsidP="006E7E51">
            <w:pPr>
              <w:jc w:val="center"/>
            </w:pPr>
            <w:r>
              <w:t>Назва</w:t>
            </w:r>
          </w:p>
          <w:p w14:paraId="5906376A" w14:textId="77777777" w:rsidR="004D1EA8" w:rsidRPr="00C30DCA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варіанта тестування</w:t>
            </w:r>
          </w:p>
        </w:tc>
        <w:tc>
          <w:tcPr>
            <w:tcW w:w="1091" w:type="dxa"/>
            <w:vAlign w:val="center"/>
          </w:tcPr>
          <w:p w14:paraId="5E88BB3E" w14:textId="77777777" w:rsidR="004D1EA8" w:rsidRPr="00C30DCA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>ID</w:t>
            </w:r>
            <w:r>
              <w:rPr>
                <w:lang w:val="uk-UA"/>
              </w:rPr>
              <w:t xml:space="preserve"> вимоги</w:t>
            </w:r>
          </w:p>
        </w:tc>
        <w:tc>
          <w:tcPr>
            <w:tcW w:w="1638" w:type="dxa"/>
            <w:vAlign w:val="center"/>
          </w:tcPr>
          <w:p w14:paraId="3E841C48" w14:textId="77777777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Передумова</w:t>
            </w:r>
          </w:p>
        </w:tc>
        <w:tc>
          <w:tcPr>
            <w:tcW w:w="1774" w:type="dxa"/>
            <w:vAlign w:val="center"/>
          </w:tcPr>
          <w:p w14:paraId="6D3DB911" w14:textId="77777777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Тестові кроки</w:t>
            </w:r>
          </w:p>
        </w:tc>
        <w:tc>
          <w:tcPr>
            <w:tcW w:w="1638" w:type="dxa"/>
            <w:vAlign w:val="center"/>
          </w:tcPr>
          <w:p w14:paraId="73F1A2E1" w14:textId="77777777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Очікуваний результат</w:t>
            </w:r>
          </w:p>
        </w:tc>
        <w:tc>
          <w:tcPr>
            <w:tcW w:w="1501" w:type="dxa"/>
            <w:vAlign w:val="center"/>
          </w:tcPr>
          <w:p w14:paraId="18028C8C" w14:textId="77777777" w:rsidR="004D1EA8" w:rsidRDefault="004D1EA8" w:rsidP="006E7E51">
            <w:pPr>
              <w:ind w:left="35" w:right="-114" w:hanging="143"/>
              <w:jc w:val="center"/>
              <w:rPr>
                <w:lang w:val="uk-UA"/>
              </w:rPr>
            </w:pPr>
            <w:r>
              <w:rPr>
                <w:lang w:val="uk-UA"/>
              </w:rPr>
              <w:t>Післяумова</w:t>
            </w:r>
          </w:p>
        </w:tc>
      </w:tr>
      <w:tr w:rsidR="00B46F7E" w14:paraId="53AD12EB" w14:textId="77777777" w:rsidTr="00B46F7E">
        <w:trPr>
          <w:trHeight w:val="2336"/>
          <w:jc w:val="center"/>
        </w:trPr>
        <w:tc>
          <w:tcPr>
            <w:tcW w:w="951" w:type="dxa"/>
            <w:vAlign w:val="center"/>
          </w:tcPr>
          <w:p w14:paraId="299C27D7" w14:textId="366D9BF1" w:rsidR="004D1EA8" w:rsidRPr="00A37C11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>t</w:t>
            </w:r>
            <w:r>
              <w:rPr>
                <w:lang w:val="uk-UA"/>
              </w:rPr>
              <w:t>_10</w:t>
            </w:r>
          </w:p>
        </w:tc>
        <w:tc>
          <w:tcPr>
            <w:tcW w:w="1773" w:type="dxa"/>
            <w:vAlign w:val="center"/>
          </w:tcPr>
          <w:p w14:paraId="66B13899" w14:textId="39765D5E" w:rsidR="004D1EA8" w:rsidRPr="00783B6A" w:rsidRDefault="004D1EA8" w:rsidP="006E7E51">
            <w:pPr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 xml:space="preserve">Перевірка вибору </w:t>
            </w:r>
            <w:r w:rsidR="002A0C2C">
              <w:rPr>
                <w:sz w:val="24"/>
                <w:lang w:val="uk-UA"/>
              </w:rPr>
              <w:t xml:space="preserve">хибного </w:t>
            </w:r>
            <w:r>
              <w:rPr>
                <w:sz w:val="24"/>
                <w:lang w:val="uk-UA"/>
              </w:rPr>
              <w:t>пункту меню</w:t>
            </w:r>
          </w:p>
        </w:tc>
        <w:tc>
          <w:tcPr>
            <w:tcW w:w="1091" w:type="dxa"/>
            <w:vAlign w:val="center"/>
          </w:tcPr>
          <w:p w14:paraId="37D52916" w14:textId="4CC9378C" w:rsidR="004D1EA8" w:rsidRDefault="00406E3D" w:rsidP="006E7E51">
            <w:pPr>
              <w:jc w:val="center"/>
              <w:rPr>
                <w:lang w:val="uk-UA"/>
              </w:rPr>
            </w:pPr>
            <w:r>
              <w:rPr>
                <w:noProof/>
                <w:szCs w:val="28"/>
                <w:lang w:val="en-US" w:eastAsia="ko-KR"/>
              </w:rPr>
              <w:t>nf</w:t>
            </w:r>
            <w:r w:rsidRPr="007A01B8">
              <w:rPr>
                <w:noProof/>
                <w:szCs w:val="28"/>
                <w:lang w:val="en-US" w:eastAsia="ko-KR"/>
              </w:rPr>
              <w:t>r</w:t>
            </w:r>
            <w:r>
              <w:rPr>
                <w:noProof/>
                <w:szCs w:val="28"/>
                <w:lang w:val="en-US" w:eastAsia="ko-KR"/>
              </w:rPr>
              <w:t>q</w:t>
            </w:r>
            <w:r w:rsidR="004D1EA8">
              <w:rPr>
                <w:lang w:val="uk-UA"/>
              </w:rPr>
              <w:t>_</w:t>
            </w:r>
            <w:r w:rsidR="004D1EA8">
              <w:rPr>
                <w:lang w:val="en-US"/>
              </w:rPr>
              <w:t>01</w:t>
            </w:r>
          </w:p>
        </w:tc>
        <w:tc>
          <w:tcPr>
            <w:tcW w:w="1638" w:type="dxa"/>
            <w:vAlign w:val="center"/>
          </w:tcPr>
          <w:p w14:paraId="0796133A" w14:textId="26B8B4B2" w:rsidR="004D1EA8" w:rsidRPr="00F35118" w:rsidRDefault="00406E3D" w:rsidP="006E7E51">
            <w:pPr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Виклик меню користувача</w:t>
            </w:r>
          </w:p>
        </w:tc>
        <w:tc>
          <w:tcPr>
            <w:tcW w:w="1774" w:type="dxa"/>
            <w:vAlign w:val="center"/>
          </w:tcPr>
          <w:p w14:paraId="236C5091" w14:textId="318272EE" w:rsidR="004D1EA8" w:rsidRPr="00406E3D" w:rsidRDefault="004D1EA8" w:rsidP="006E7E51">
            <w:pPr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Обрати неіснуючий пункт меню</w:t>
            </w:r>
            <w:r w:rsidR="00406E3D">
              <w:rPr>
                <w:sz w:val="24"/>
                <w:lang w:val="en-US"/>
              </w:rPr>
              <w:t>,</w:t>
            </w:r>
            <w:r w:rsidR="00406E3D">
              <w:rPr>
                <w:sz w:val="24"/>
                <w:lang w:val="uk-UA"/>
              </w:rPr>
              <w:t xml:space="preserve"> </w:t>
            </w:r>
            <w:r w:rsidR="00A914FD">
              <w:rPr>
                <w:sz w:val="24"/>
                <w:lang w:val="uk-UA"/>
              </w:rPr>
              <w:t>введенням</w:t>
            </w:r>
            <w:r w:rsidR="00406E3D">
              <w:rPr>
                <w:sz w:val="24"/>
                <w:lang w:val="uk-UA"/>
              </w:rPr>
              <w:t xml:space="preserve"> або числа, що лежить за межами проміжку 0, 9 або букви</w:t>
            </w:r>
          </w:p>
        </w:tc>
        <w:tc>
          <w:tcPr>
            <w:tcW w:w="1638" w:type="dxa"/>
            <w:vAlign w:val="center"/>
          </w:tcPr>
          <w:p w14:paraId="0D5BA2DF" w14:textId="77777777" w:rsidR="004D1EA8" w:rsidRPr="008B2938" w:rsidRDefault="004D1EA8" w:rsidP="006E7E51">
            <w:pPr>
              <w:ind w:left="-49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Виводиться повідомлення про помилку.</w:t>
            </w:r>
          </w:p>
        </w:tc>
        <w:tc>
          <w:tcPr>
            <w:tcW w:w="1501" w:type="dxa"/>
            <w:vAlign w:val="center"/>
          </w:tcPr>
          <w:p w14:paraId="0F83F079" w14:textId="4A986E60" w:rsidR="004D1EA8" w:rsidRDefault="00406E3D" w:rsidP="006E7E51">
            <w:pPr>
              <w:ind w:left="-49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Виклик меню користувача</w:t>
            </w:r>
            <w:r w:rsidR="004D1EA8">
              <w:rPr>
                <w:sz w:val="24"/>
                <w:lang w:val="uk-UA"/>
              </w:rPr>
              <w:t>.</w:t>
            </w:r>
          </w:p>
        </w:tc>
      </w:tr>
    </w:tbl>
    <w:p w14:paraId="08043859" w14:textId="2CB2BF60" w:rsidR="004D1EA8" w:rsidRDefault="004D1EA8" w:rsidP="004D1EA8">
      <w:pPr>
        <w:pStyle w:val="3"/>
      </w:pPr>
      <w:bookmarkStart w:id="86" w:name="_Toc105512192"/>
      <w:r>
        <w:t>3.1.11</w:t>
      </w:r>
      <w:r w:rsidR="002A7221">
        <w:rPr>
          <w:lang w:val="en-US"/>
        </w:rPr>
        <w:t>.</w:t>
      </w:r>
      <w:r>
        <w:t xml:space="preserve"> Неправильне введення даних</w:t>
      </w:r>
      <w:bookmarkEnd w:id="86"/>
      <w:r>
        <w:t xml:space="preserve"> </w:t>
      </w:r>
    </w:p>
    <w:p w14:paraId="2CE08BED" w14:textId="44D91918" w:rsidR="004D1EA8" w:rsidRDefault="004D1EA8" w:rsidP="002A0C2C">
      <w:pPr>
        <w:spacing w:line="360" w:lineRule="auto"/>
        <w:ind w:firstLine="708"/>
        <w:rPr>
          <w:lang w:val="uk-UA"/>
        </w:rPr>
      </w:pPr>
      <w:r>
        <w:rPr>
          <w:lang w:val="uk-UA"/>
        </w:rPr>
        <w:t xml:space="preserve">Сценарій тестування даної нефункціональної вимоги наведено у </w:t>
      </w:r>
      <w:r>
        <w:rPr>
          <w:lang w:val="uk-UA"/>
        </w:rPr>
        <w:fldChar w:fldCharType="begin"/>
      </w:r>
      <w:r>
        <w:rPr>
          <w:lang w:val="uk-UA"/>
        </w:rPr>
        <w:instrText xml:space="preserve"> REF _Ref105355509 \h </w:instrText>
      </w:r>
      <w:r>
        <w:rPr>
          <w:lang w:val="uk-UA"/>
        </w:rPr>
      </w:r>
      <w:r>
        <w:rPr>
          <w:lang w:val="uk-UA"/>
        </w:rPr>
        <w:fldChar w:fldCharType="separate"/>
      </w:r>
      <w:r>
        <w:rPr>
          <w:lang w:val="uk-UA"/>
        </w:rPr>
        <w:t>Таблиці</w:t>
      </w:r>
      <w:r w:rsidRPr="00E96D50">
        <w:rPr>
          <w:lang w:val="uk-UA"/>
        </w:rPr>
        <w:t xml:space="preserve"> 3.</w:t>
      </w:r>
      <w:r>
        <w:rPr>
          <w:noProof/>
        </w:rPr>
        <w:t>11</w:t>
      </w:r>
      <w:r>
        <w:rPr>
          <w:lang w:val="uk-UA"/>
        </w:rPr>
        <w:fldChar w:fldCharType="end"/>
      </w:r>
      <w:r>
        <w:rPr>
          <w:lang w:val="uk-UA"/>
        </w:rPr>
        <w:t>.</w:t>
      </w:r>
    </w:p>
    <w:p w14:paraId="3D64DBE3" w14:textId="77777777" w:rsidR="004D1EA8" w:rsidRDefault="004D1EA8" w:rsidP="004D1EA8">
      <w:pPr>
        <w:pStyle w:val="af6"/>
        <w:keepNext/>
        <w:jc w:val="right"/>
        <w:rPr>
          <w:color w:val="auto"/>
          <w:sz w:val="28"/>
        </w:rPr>
      </w:pPr>
      <w:bookmarkStart w:id="87" w:name="_Ref105355509"/>
      <w:r w:rsidRPr="00E96D50">
        <w:rPr>
          <w:color w:val="auto"/>
          <w:sz w:val="28"/>
          <w:lang w:val="uk-UA"/>
        </w:rPr>
        <w:t>Таблиця 3.</w:t>
      </w:r>
      <w:r w:rsidRPr="00E96D50">
        <w:rPr>
          <w:color w:val="auto"/>
          <w:sz w:val="28"/>
        </w:rPr>
        <w:fldChar w:fldCharType="begin"/>
      </w:r>
      <w:r w:rsidRPr="00E96D50">
        <w:rPr>
          <w:color w:val="auto"/>
          <w:sz w:val="28"/>
        </w:rPr>
        <w:instrText xml:space="preserve"> SEQ Табл \* ARABIC </w:instrText>
      </w:r>
      <w:r w:rsidRPr="00E96D50">
        <w:rPr>
          <w:color w:val="auto"/>
          <w:sz w:val="28"/>
        </w:rPr>
        <w:fldChar w:fldCharType="separate"/>
      </w:r>
      <w:r>
        <w:rPr>
          <w:noProof/>
          <w:color w:val="auto"/>
          <w:sz w:val="28"/>
        </w:rPr>
        <w:t>11</w:t>
      </w:r>
      <w:r w:rsidRPr="00E96D50">
        <w:rPr>
          <w:color w:val="auto"/>
          <w:sz w:val="28"/>
        </w:rPr>
        <w:fldChar w:fldCharType="end"/>
      </w:r>
      <w:bookmarkEnd w:id="87"/>
    </w:p>
    <w:p w14:paraId="615476AB" w14:textId="77777777" w:rsidR="004D1EA8" w:rsidRPr="006D2E79" w:rsidRDefault="004D1EA8" w:rsidP="004D1EA8">
      <w:pPr>
        <w:spacing w:line="360" w:lineRule="auto"/>
        <w:jc w:val="center"/>
        <w:rPr>
          <w:lang w:val="uk-UA"/>
        </w:rPr>
      </w:pPr>
      <w:r w:rsidRPr="00665610">
        <w:rPr>
          <w:b/>
          <w:lang w:val="uk-UA"/>
        </w:rPr>
        <w:t>С</w:t>
      </w:r>
      <w:r>
        <w:rPr>
          <w:b/>
          <w:lang w:val="uk-UA"/>
        </w:rPr>
        <w:t>ценарій тестування вимоги перевірки введених даних</w:t>
      </w:r>
    </w:p>
    <w:tbl>
      <w:tblPr>
        <w:tblStyle w:val="ae"/>
        <w:tblW w:w="10376" w:type="dxa"/>
        <w:jc w:val="center"/>
        <w:tblLayout w:type="fixed"/>
        <w:tblLook w:val="04A0" w:firstRow="1" w:lastRow="0" w:firstColumn="1" w:lastColumn="0" w:noHBand="0" w:noVBand="1"/>
      </w:tblPr>
      <w:tblGrid>
        <w:gridCol w:w="818"/>
        <w:gridCol w:w="1776"/>
        <w:gridCol w:w="1226"/>
        <w:gridCol w:w="1639"/>
        <w:gridCol w:w="1779"/>
        <w:gridCol w:w="1639"/>
        <w:gridCol w:w="1499"/>
      </w:tblGrid>
      <w:tr w:rsidR="00B46F7E" w14:paraId="6C268C52" w14:textId="77777777" w:rsidTr="00B46F7E">
        <w:trPr>
          <w:trHeight w:val="839"/>
          <w:jc w:val="center"/>
        </w:trPr>
        <w:tc>
          <w:tcPr>
            <w:tcW w:w="818" w:type="dxa"/>
            <w:vAlign w:val="center"/>
          </w:tcPr>
          <w:p w14:paraId="00596AD9" w14:textId="77777777" w:rsidR="004D1EA8" w:rsidRPr="002D4595" w:rsidRDefault="004D1EA8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ID</w:t>
            </w:r>
          </w:p>
        </w:tc>
        <w:tc>
          <w:tcPr>
            <w:tcW w:w="1776" w:type="dxa"/>
            <w:vAlign w:val="center"/>
          </w:tcPr>
          <w:p w14:paraId="0DC57779" w14:textId="34AD76D1" w:rsidR="004D1EA8" w:rsidRPr="00C30DCA" w:rsidRDefault="004D1EA8" w:rsidP="00B46F7E">
            <w:pPr>
              <w:jc w:val="center"/>
              <w:rPr>
                <w:lang w:val="uk-UA"/>
              </w:rPr>
            </w:pPr>
            <w:r>
              <w:t>Назва</w:t>
            </w:r>
            <w:r w:rsidR="00B46F7E">
              <w:rPr>
                <w:lang w:val="uk-UA"/>
              </w:rPr>
              <w:t xml:space="preserve"> </w:t>
            </w:r>
            <w:r>
              <w:rPr>
                <w:lang w:val="uk-UA"/>
              </w:rPr>
              <w:t>варіанта тестування</w:t>
            </w:r>
          </w:p>
        </w:tc>
        <w:tc>
          <w:tcPr>
            <w:tcW w:w="1226" w:type="dxa"/>
            <w:vAlign w:val="center"/>
          </w:tcPr>
          <w:p w14:paraId="6B8524DF" w14:textId="77777777" w:rsidR="004D1EA8" w:rsidRPr="00C30DCA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>ID</w:t>
            </w:r>
            <w:r>
              <w:rPr>
                <w:lang w:val="uk-UA"/>
              </w:rPr>
              <w:t xml:space="preserve"> вимоги</w:t>
            </w:r>
          </w:p>
        </w:tc>
        <w:tc>
          <w:tcPr>
            <w:tcW w:w="1639" w:type="dxa"/>
            <w:vAlign w:val="center"/>
          </w:tcPr>
          <w:p w14:paraId="6DE48235" w14:textId="2BC054D6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Перед</w:t>
            </w:r>
            <w:r w:rsidR="00B46F7E">
              <w:rPr>
                <w:lang w:val="uk-UA"/>
              </w:rPr>
              <w:t>-</w:t>
            </w:r>
            <w:r>
              <w:rPr>
                <w:lang w:val="uk-UA"/>
              </w:rPr>
              <w:t>умова</w:t>
            </w:r>
          </w:p>
        </w:tc>
        <w:tc>
          <w:tcPr>
            <w:tcW w:w="1779" w:type="dxa"/>
            <w:vAlign w:val="center"/>
          </w:tcPr>
          <w:p w14:paraId="72642D8D" w14:textId="77777777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Тестові кроки</w:t>
            </w:r>
          </w:p>
        </w:tc>
        <w:tc>
          <w:tcPr>
            <w:tcW w:w="1639" w:type="dxa"/>
            <w:vAlign w:val="center"/>
          </w:tcPr>
          <w:p w14:paraId="083475A2" w14:textId="77777777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Очікуваний результат</w:t>
            </w:r>
          </w:p>
        </w:tc>
        <w:tc>
          <w:tcPr>
            <w:tcW w:w="1499" w:type="dxa"/>
            <w:vAlign w:val="center"/>
          </w:tcPr>
          <w:p w14:paraId="5F91819F" w14:textId="77777777" w:rsidR="004D1EA8" w:rsidRDefault="004D1EA8" w:rsidP="006E7E51">
            <w:pPr>
              <w:ind w:left="35" w:right="-114" w:hanging="143"/>
              <w:jc w:val="center"/>
              <w:rPr>
                <w:lang w:val="uk-UA"/>
              </w:rPr>
            </w:pPr>
            <w:r>
              <w:rPr>
                <w:lang w:val="uk-UA"/>
              </w:rPr>
              <w:t>Післяумова</w:t>
            </w:r>
          </w:p>
        </w:tc>
      </w:tr>
      <w:tr w:rsidR="00B46F7E" w14:paraId="15287DBB" w14:textId="77777777" w:rsidTr="00B46F7E">
        <w:trPr>
          <w:trHeight w:val="2085"/>
          <w:jc w:val="center"/>
        </w:trPr>
        <w:tc>
          <w:tcPr>
            <w:tcW w:w="818" w:type="dxa"/>
            <w:vAlign w:val="center"/>
          </w:tcPr>
          <w:p w14:paraId="1DE224A5" w14:textId="55AFBCEC" w:rsidR="004D1EA8" w:rsidRPr="00A37C11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>t</w:t>
            </w:r>
            <w:r>
              <w:rPr>
                <w:lang w:val="uk-UA"/>
              </w:rPr>
              <w:t>_11</w:t>
            </w:r>
          </w:p>
        </w:tc>
        <w:tc>
          <w:tcPr>
            <w:tcW w:w="1776" w:type="dxa"/>
            <w:vAlign w:val="center"/>
          </w:tcPr>
          <w:p w14:paraId="07A4955A" w14:textId="77777777" w:rsidR="004D1EA8" w:rsidRPr="00783B6A" w:rsidRDefault="004D1EA8" w:rsidP="006E7E51">
            <w:pPr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Перевірка введених даних</w:t>
            </w:r>
          </w:p>
        </w:tc>
        <w:tc>
          <w:tcPr>
            <w:tcW w:w="1226" w:type="dxa"/>
            <w:vAlign w:val="center"/>
          </w:tcPr>
          <w:p w14:paraId="50025524" w14:textId="06AD6120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>nfr</w:t>
            </w:r>
            <w:r w:rsidR="00A914FD">
              <w:rPr>
                <w:lang w:val="en-US"/>
              </w:rPr>
              <w:t>q</w:t>
            </w:r>
            <w:r>
              <w:rPr>
                <w:lang w:val="uk-UA"/>
              </w:rPr>
              <w:t>_</w:t>
            </w:r>
            <w:r>
              <w:rPr>
                <w:lang w:val="en-US"/>
              </w:rPr>
              <w:t>02</w:t>
            </w:r>
          </w:p>
        </w:tc>
        <w:tc>
          <w:tcPr>
            <w:tcW w:w="1639" w:type="dxa"/>
            <w:vAlign w:val="center"/>
          </w:tcPr>
          <w:p w14:paraId="04892FCE" w14:textId="3E6FB67C" w:rsidR="004D1EA8" w:rsidRPr="00F35118" w:rsidRDefault="00A914FD" w:rsidP="006E7E51">
            <w:pPr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Виклик меню користувача</w:t>
            </w:r>
            <w:r>
              <w:rPr>
                <w:sz w:val="24"/>
                <w:lang w:val="en-US"/>
              </w:rPr>
              <w:t>.</w:t>
            </w:r>
            <w:r>
              <w:rPr>
                <w:sz w:val="24"/>
                <w:lang w:val="uk-UA"/>
              </w:rPr>
              <w:t xml:space="preserve"> </w:t>
            </w:r>
            <w:r w:rsidR="004D1EA8">
              <w:rPr>
                <w:sz w:val="24"/>
                <w:lang w:val="uk-UA"/>
              </w:rPr>
              <w:t>Обрати пункт меню</w:t>
            </w:r>
          </w:p>
        </w:tc>
        <w:tc>
          <w:tcPr>
            <w:tcW w:w="1779" w:type="dxa"/>
            <w:vAlign w:val="center"/>
          </w:tcPr>
          <w:p w14:paraId="5BB3CC34" w14:textId="676AB9BC" w:rsidR="004D1EA8" w:rsidRPr="00E549F1" w:rsidRDefault="004D1EA8" w:rsidP="00A914FD">
            <w:pPr>
              <w:jc w:val="center"/>
              <w:rPr>
                <w:sz w:val="24"/>
                <w:lang w:val="uk-UA"/>
              </w:rPr>
            </w:pPr>
            <w:r>
              <w:rPr>
                <w:sz w:val="24"/>
                <w:szCs w:val="24"/>
                <w:lang w:val="uk-UA"/>
              </w:rPr>
              <w:t>Ввести некоректні дані</w:t>
            </w:r>
            <w:r w:rsidR="00A914FD">
              <w:rPr>
                <w:sz w:val="24"/>
                <w:szCs w:val="24"/>
                <w:lang w:val="uk-UA"/>
              </w:rPr>
              <w:t xml:space="preserve">, ввівши </w:t>
            </w:r>
            <w:r>
              <w:rPr>
                <w:sz w:val="24"/>
                <w:szCs w:val="24"/>
                <w:lang w:val="uk-UA"/>
              </w:rPr>
              <w:t>літеру або символ у полі, де має бути число.</w:t>
            </w:r>
          </w:p>
        </w:tc>
        <w:tc>
          <w:tcPr>
            <w:tcW w:w="1639" w:type="dxa"/>
            <w:vAlign w:val="center"/>
          </w:tcPr>
          <w:p w14:paraId="1BADDE2E" w14:textId="77777777" w:rsidR="004D1EA8" w:rsidRPr="00D81C11" w:rsidRDefault="004D1EA8" w:rsidP="006E7E51">
            <w:pPr>
              <w:ind w:left="-49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Виводиться повідомлення про помилку та запит на повторне введення даних.</w:t>
            </w:r>
          </w:p>
        </w:tc>
        <w:tc>
          <w:tcPr>
            <w:tcW w:w="1499" w:type="dxa"/>
            <w:vAlign w:val="center"/>
          </w:tcPr>
          <w:p w14:paraId="783144C7" w14:textId="24DC3763" w:rsidR="004D1EA8" w:rsidRDefault="00A914FD" w:rsidP="006E7E51">
            <w:pPr>
              <w:ind w:left="-49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Виклик меню користувача.</w:t>
            </w:r>
          </w:p>
        </w:tc>
      </w:tr>
    </w:tbl>
    <w:p w14:paraId="4B8A441F" w14:textId="60649C44" w:rsidR="004D1EA8" w:rsidRDefault="004D1EA8" w:rsidP="004D1EA8">
      <w:pPr>
        <w:pStyle w:val="3"/>
      </w:pPr>
      <w:bookmarkStart w:id="88" w:name="_Toc105512193"/>
      <w:r>
        <w:lastRenderedPageBreak/>
        <w:t>3.1.12</w:t>
      </w:r>
      <w:r w:rsidR="002A7221">
        <w:rPr>
          <w:lang w:val="en-US"/>
        </w:rPr>
        <w:t>.</w:t>
      </w:r>
      <w:r>
        <w:t xml:space="preserve"> Некоректний вміст файлу</w:t>
      </w:r>
      <w:bookmarkEnd w:id="88"/>
    </w:p>
    <w:p w14:paraId="567CD743" w14:textId="6C0FC4E6" w:rsidR="004D1EA8" w:rsidRDefault="004D1EA8" w:rsidP="002A0C2C">
      <w:pPr>
        <w:spacing w:line="360" w:lineRule="auto"/>
        <w:ind w:firstLine="708"/>
        <w:rPr>
          <w:lang w:val="uk-UA"/>
        </w:rPr>
      </w:pPr>
      <w:r>
        <w:rPr>
          <w:lang w:val="uk-UA"/>
        </w:rPr>
        <w:t xml:space="preserve">Сценарій тестування даної нефункціональної вимоги наведено у </w:t>
      </w:r>
      <w:r>
        <w:rPr>
          <w:lang w:val="uk-UA"/>
        </w:rPr>
        <w:fldChar w:fldCharType="begin"/>
      </w:r>
      <w:r>
        <w:rPr>
          <w:lang w:val="uk-UA"/>
        </w:rPr>
        <w:instrText xml:space="preserve"> REF _Ref105355530 \h </w:instrText>
      </w:r>
      <w:r>
        <w:rPr>
          <w:lang w:val="uk-UA"/>
        </w:rPr>
      </w:r>
      <w:r>
        <w:rPr>
          <w:lang w:val="uk-UA"/>
        </w:rPr>
        <w:fldChar w:fldCharType="separate"/>
      </w:r>
      <w:r>
        <w:rPr>
          <w:lang w:val="uk-UA"/>
        </w:rPr>
        <w:t>Таблиці</w:t>
      </w:r>
      <w:r w:rsidRPr="00E96D50">
        <w:rPr>
          <w:lang w:val="uk-UA"/>
        </w:rPr>
        <w:t xml:space="preserve"> 3.</w:t>
      </w:r>
      <w:r>
        <w:rPr>
          <w:noProof/>
        </w:rPr>
        <w:t>12</w:t>
      </w:r>
      <w:r>
        <w:rPr>
          <w:lang w:val="uk-UA"/>
        </w:rPr>
        <w:fldChar w:fldCharType="end"/>
      </w:r>
      <w:r>
        <w:rPr>
          <w:lang w:val="uk-UA"/>
        </w:rPr>
        <w:t>.</w:t>
      </w:r>
    </w:p>
    <w:p w14:paraId="0E5B0E65" w14:textId="77777777" w:rsidR="004D1EA8" w:rsidRDefault="004D1EA8" w:rsidP="004D1EA8">
      <w:pPr>
        <w:pStyle w:val="af6"/>
        <w:keepNext/>
        <w:jc w:val="right"/>
        <w:rPr>
          <w:color w:val="auto"/>
          <w:sz w:val="28"/>
        </w:rPr>
      </w:pPr>
      <w:bookmarkStart w:id="89" w:name="_Ref105355530"/>
      <w:r w:rsidRPr="00E96D50">
        <w:rPr>
          <w:color w:val="auto"/>
          <w:sz w:val="28"/>
          <w:lang w:val="uk-UA"/>
        </w:rPr>
        <w:t>Таблиця 3.</w:t>
      </w:r>
      <w:r w:rsidRPr="00E96D50">
        <w:rPr>
          <w:color w:val="auto"/>
          <w:sz w:val="28"/>
        </w:rPr>
        <w:fldChar w:fldCharType="begin"/>
      </w:r>
      <w:r w:rsidRPr="00E96D50">
        <w:rPr>
          <w:color w:val="auto"/>
          <w:sz w:val="28"/>
        </w:rPr>
        <w:instrText xml:space="preserve"> SEQ Табл \* ARABIC </w:instrText>
      </w:r>
      <w:r w:rsidRPr="00E96D50">
        <w:rPr>
          <w:color w:val="auto"/>
          <w:sz w:val="28"/>
        </w:rPr>
        <w:fldChar w:fldCharType="separate"/>
      </w:r>
      <w:r>
        <w:rPr>
          <w:noProof/>
          <w:color w:val="auto"/>
          <w:sz w:val="28"/>
        </w:rPr>
        <w:t>12</w:t>
      </w:r>
      <w:r w:rsidRPr="00E96D50">
        <w:rPr>
          <w:color w:val="auto"/>
          <w:sz w:val="28"/>
        </w:rPr>
        <w:fldChar w:fldCharType="end"/>
      </w:r>
      <w:bookmarkEnd w:id="89"/>
    </w:p>
    <w:p w14:paraId="5643DF21" w14:textId="77777777" w:rsidR="004D1EA8" w:rsidRPr="006D2E79" w:rsidRDefault="004D1EA8" w:rsidP="004D1EA8">
      <w:pPr>
        <w:spacing w:line="360" w:lineRule="auto"/>
        <w:jc w:val="center"/>
        <w:rPr>
          <w:lang w:val="uk-UA"/>
        </w:rPr>
      </w:pPr>
      <w:r w:rsidRPr="00665610">
        <w:rPr>
          <w:b/>
          <w:lang w:val="uk-UA"/>
        </w:rPr>
        <w:t xml:space="preserve">Сценарій тестування вимоги </w:t>
      </w:r>
      <w:r>
        <w:rPr>
          <w:b/>
          <w:lang w:val="uk-UA"/>
        </w:rPr>
        <w:t>перевірки даних, зчитаних з файлу</w:t>
      </w:r>
    </w:p>
    <w:tbl>
      <w:tblPr>
        <w:tblStyle w:val="ae"/>
        <w:tblW w:w="10376" w:type="dxa"/>
        <w:jc w:val="center"/>
        <w:tblLayout w:type="fixed"/>
        <w:tblLook w:val="04A0" w:firstRow="1" w:lastRow="0" w:firstColumn="1" w:lastColumn="0" w:noHBand="0" w:noVBand="1"/>
      </w:tblPr>
      <w:tblGrid>
        <w:gridCol w:w="952"/>
        <w:gridCol w:w="1775"/>
        <w:gridCol w:w="1093"/>
        <w:gridCol w:w="1776"/>
        <w:gridCol w:w="1639"/>
        <w:gridCol w:w="1639"/>
        <w:gridCol w:w="1502"/>
      </w:tblGrid>
      <w:tr w:rsidR="004D1EA8" w14:paraId="1B3632F4" w14:textId="77777777" w:rsidTr="00B46F7E">
        <w:trPr>
          <w:trHeight w:val="800"/>
          <w:jc w:val="center"/>
        </w:trPr>
        <w:tc>
          <w:tcPr>
            <w:tcW w:w="952" w:type="dxa"/>
            <w:vAlign w:val="center"/>
          </w:tcPr>
          <w:p w14:paraId="04D3D5CD" w14:textId="77777777" w:rsidR="004D1EA8" w:rsidRPr="002D4595" w:rsidRDefault="004D1EA8" w:rsidP="006E7E5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ID</w:t>
            </w:r>
          </w:p>
        </w:tc>
        <w:tc>
          <w:tcPr>
            <w:tcW w:w="1775" w:type="dxa"/>
            <w:vAlign w:val="center"/>
          </w:tcPr>
          <w:p w14:paraId="0394ED2A" w14:textId="271AB2CC" w:rsidR="004D1EA8" w:rsidRPr="00C30DCA" w:rsidRDefault="004D1EA8" w:rsidP="00B46F7E">
            <w:pPr>
              <w:jc w:val="center"/>
              <w:rPr>
                <w:lang w:val="uk-UA"/>
              </w:rPr>
            </w:pPr>
            <w:r>
              <w:t>Назва</w:t>
            </w:r>
            <w:r w:rsidR="00B46F7E">
              <w:rPr>
                <w:lang w:val="uk-UA"/>
              </w:rPr>
              <w:t xml:space="preserve"> </w:t>
            </w:r>
            <w:r>
              <w:rPr>
                <w:lang w:val="uk-UA"/>
              </w:rPr>
              <w:t>варіанта тестування</w:t>
            </w:r>
          </w:p>
        </w:tc>
        <w:tc>
          <w:tcPr>
            <w:tcW w:w="1093" w:type="dxa"/>
            <w:vAlign w:val="center"/>
          </w:tcPr>
          <w:p w14:paraId="035B089A" w14:textId="77777777" w:rsidR="004D1EA8" w:rsidRPr="00C30DCA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>ID</w:t>
            </w:r>
            <w:r>
              <w:rPr>
                <w:lang w:val="uk-UA"/>
              </w:rPr>
              <w:t xml:space="preserve"> вимоги</w:t>
            </w:r>
          </w:p>
        </w:tc>
        <w:tc>
          <w:tcPr>
            <w:tcW w:w="1776" w:type="dxa"/>
            <w:vAlign w:val="center"/>
          </w:tcPr>
          <w:p w14:paraId="5665B317" w14:textId="77777777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Передумова</w:t>
            </w:r>
          </w:p>
        </w:tc>
        <w:tc>
          <w:tcPr>
            <w:tcW w:w="1639" w:type="dxa"/>
            <w:vAlign w:val="center"/>
          </w:tcPr>
          <w:p w14:paraId="16946D92" w14:textId="77777777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Тестові кроки</w:t>
            </w:r>
          </w:p>
        </w:tc>
        <w:tc>
          <w:tcPr>
            <w:tcW w:w="1639" w:type="dxa"/>
            <w:vAlign w:val="center"/>
          </w:tcPr>
          <w:p w14:paraId="573C4950" w14:textId="77777777" w:rsidR="004D1EA8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Очікуваний результат</w:t>
            </w:r>
          </w:p>
        </w:tc>
        <w:tc>
          <w:tcPr>
            <w:tcW w:w="1502" w:type="dxa"/>
            <w:vAlign w:val="center"/>
          </w:tcPr>
          <w:p w14:paraId="3ED562A5" w14:textId="77777777" w:rsidR="004D1EA8" w:rsidRDefault="004D1EA8" w:rsidP="006E7E51">
            <w:pPr>
              <w:ind w:left="35" w:right="-114" w:hanging="143"/>
              <w:jc w:val="center"/>
              <w:rPr>
                <w:lang w:val="uk-UA"/>
              </w:rPr>
            </w:pPr>
            <w:r>
              <w:rPr>
                <w:lang w:val="uk-UA"/>
              </w:rPr>
              <w:t>Післяумова</w:t>
            </w:r>
          </w:p>
        </w:tc>
      </w:tr>
      <w:tr w:rsidR="004D1EA8" w14:paraId="6AFDCF1D" w14:textId="77777777" w:rsidTr="00B46F7E">
        <w:trPr>
          <w:trHeight w:val="1987"/>
          <w:jc w:val="center"/>
        </w:trPr>
        <w:tc>
          <w:tcPr>
            <w:tcW w:w="952" w:type="dxa"/>
            <w:vAlign w:val="center"/>
          </w:tcPr>
          <w:p w14:paraId="094D7A69" w14:textId="77777777" w:rsidR="004D1EA8" w:rsidRPr="00A37C11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>to</w:t>
            </w:r>
            <w:r>
              <w:rPr>
                <w:lang w:val="uk-UA"/>
              </w:rPr>
              <w:t>_12</w:t>
            </w:r>
          </w:p>
        </w:tc>
        <w:tc>
          <w:tcPr>
            <w:tcW w:w="1775" w:type="dxa"/>
            <w:vAlign w:val="center"/>
          </w:tcPr>
          <w:p w14:paraId="7C5DB15C" w14:textId="77777777" w:rsidR="004D1EA8" w:rsidRPr="00783B6A" w:rsidRDefault="004D1EA8" w:rsidP="006E7E51">
            <w:pPr>
              <w:jc w:val="center"/>
              <w:rPr>
                <w:lang w:val="uk-UA"/>
              </w:rPr>
            </w:pPr>
            <w:r>
              <w:rPr>
                <w:sz w:val="24"/>
                <w:lang w:val="uk-UA"/>
              </w:rPr>
              <w:t>Перевірка вмісту файлу</w:t>
            </w:r>
          </w:p>
        </w:tc>
        <w:tc>
          <w:tcPr>
            <w:tcW w:w="1093" w:type="dxa"/>
            <w:vAlign w:val="center"/>
          </w:tcPr>
          <w:p w14:paraId="3169FE80" w14:textId="77777777" w:rsidR="004D1EA8" w:rsidRPr="00D81C11" w:rsidRDefault="004D1EA8" w:rsidP="006E7E51">
            <w:pPr>
              <w:jc w:val="center"/>
              <w:rPr>
                <w:lang w:val="uk-UA"/>
              </w:rPr>
            </w:pPr>
            <w:r>
              <w:rPr>
                <w:lang w:val="en-US"/>
              </w:rPr>
              <w:t>nfr</w:t>
            </w:r>
            <w:r>
              <w:rPr>
                <w:lang w:val="uk-UA"/>
              </w:rPr>
              <w:t>_</w:t>
            </w:r>
            <w:r>
              <w:rPr>
                <w:lang w:val="en-US"/>
              </w:rPr>
              <w:t>0</w:t>
            </w:r>
            <w:r>
              <w:rPr>
                <w:lang w:val="uk-UA"/>
              </w:rPr>
              <w:t>3</w:t>
            </w:r>
          </w:p>
        </w:tc>
        <w:tc>
          <w:tcPr>
            <w:tcW w:w="1776" w:type="dxa"/>
            <w:vAlign w:val="center"/>
          </w:tcPr>
          <w:p w14:paraId="620BD4C3" w14:textId="51909AB5" w:rsidR="004D1EA8" w:rsidRDefault="00A914FD" w:rsidP="006E7E51">
            <w:pPr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Мати</w:t>
            </w:r>
            <w:r w:rsidR="004D1EA8">
              <w:rPr>
                <w:sz w:val="24"/>
                <w:lang w:val="uk-UA"/>
              </w:rPr>
              <w:t xml:space="preserve"> файл з невідповідними даними</w:t>
            </w:r>
            <w:r>
              <w:rPr>
                <w:sz w:val="24"/>
                <w:lang w:val="uk-UA"/>
              </w:rPr>
              <w:t>.</w:t>
            </w:r>
          </w:p>
          <w:p w14:paraId="4A553384" w14:textId="0691EDEC" w:rsidR="00A914FD" w:rsidRPr="00F35118" w:rsidRDefault="00A914FD" w:rsidP="006E7E51">
            <w:pPr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Виклик меню користувача.</w:t>
            </w:r>
          </w:p>
        </w:tc>
        <w:tc>
          <w:tcPr>
            <w:tcW w:w="1639" w:type="dxa"/>
            <w:vAlign w:val="center"/>
          </w:tcPr>
          <w:p w14:paraId="41A61F94" w14:textId="07D0062A" w:rsidR="004D1EA8" w:rsidRPr="00E549F1" w:rsidRDefault="004D1EA8" w:rsidP="00A914FD">
            <w:pPr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Обрати пункт 6.</w:t>
            </w:r>
          </w:p>
        </w:tc>
        <w:tc>
          <w:tcPr>
            <w:tcW w:w="1639" w:type="dxa"/>
            <w:vAlign w:val="center"/>
          </w:tcPr>
          <w:p w14:paraId="1D163554" w14:textId="77777777" w:rsidR="004D1EA8" w:rsidRDefault="004D1EA8" w:rsidP="006E7E51">
            <w:pPr>
              <w:ind w:left="-49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Виводиться повідомлення про помилку</w:t>
            </w:r>
          </w:p>
          <w:p w14:paraId="780892B5" w14:textId="77777777" w:rsidR="004D1EA8" w:rsidRPr="00D81C11" w:rsidRDefault="004D1EA8" w:rsidP="006E7E51">
            <w:pPr>
              <w:ind w:left="-49"/>
              <w:jc w:val="center"/>
              <w:rPr>
                <w:sz w:val="24"/>
                <w:lang w:val="uk-UA"/>
              </w:rPr>
            </w:pPr>
          </w:p>
        </w:tc>
        <w:tc>
          <w:tcPr>
            <w:tcW w:w="1502" w:type="dxa"/>
            <w:vAlign w:val="center"/>
          </w:tcPr>
          <w:p w14:paraId="7BF1169F" w14:textId="26629E75" w:rsidR="004D1EA8" w:rsidRDefault="00A914FD" w:rsidP="006E7E51">
            <w:pPr>
              <w:ind w:left="-49"/>
              <w:jc w:val="center"/>
              <w:rPr>
                <w:sz w:val="24"/>
                <w:lang w:val="uk-UA"/>
              </w:rPr>
            </w:pPr>
            <w:r>
              <w:rPr>
                <w:sz w:val="24"/>
                <w:lang w:val="uk-UA"/>
              </w:rPr>
              <w:t>Виклик меню користувача</w:t>
            </w:r>
          </w:p>
        </w:tc>
      </w:tr>
    </w:tbl>
    <w:p w14:paraId="278F56EE" w14:textId="77777777" w:rsidR="00A26BCD" w:rsidRDefault="00A26BCD" w:rsidP="004D1EA8">
      <w:pPr>
        <w:spacing w:line="360" w:lineRule="auto"/>
        <w:rPr>
          <w:lang w:val="uk-UA"/>
        </w:rPr>
      </w:pPr>
    </w:p>
    <w:p w14:paraId="2BF42035" w14:textId="0ECBC71B" w:rsidR="00A914FD" w:rsidRDefault="00A914FD" w:rsidP="00A914FD">
      <w:pPr>
        <w:pStyle w:val="2"/>
        <w:spacing w:line="360" w:lineRule="auto"/>
      </w:pPr>
      <w:bookmarkStart w:id="90" w:name="_Toc105512195"/>
      <w:bookmarkStart w:id="91" w:name="_Toc105512788"/>
      <w:bookmarkStart w:id="92" w:name="_Toc135391019"/>
      <w:r>
        <w:t>3.2</w:t>
      </w:r>
      <w:r w:rsidR="002A7221">
        <w:rPr>
          <w:lang w:val="en-US"/>
        </w:rPr>
        <w:t>.</w:t>
      </w:r>
      <w:r>
        <w:t xml:space="preserve"> Тестові дані</w:t>
      </w:r>
      <w:bookmarkEnd w:id="90"/>
      <w:bookmarkEnd w:id="91"/>
      <w:bookmarkEnd w:id="92"/>
    </w:p>
    <w:p w14:paraId="4F845E0E" w14:textId="3AA20796" w:rsidR="00A914FD" w:rsidRPr="00FD2959" w:rsidRDefault="00A914FD" w:rsidP="00A914FD">
      <w:pPr>
        <w:pStyle w:val="3"/>
      </w:pPr>
      <w:bookmarkStart w:id="93" w:name="_Toc105512196"/>
      <w:r>
        <w:t>3.2.1</w:t>
      </w:r>
      <w:r w:rsidR="002A7221">
        <w:rPr>
          <w:lang w:val="en-US"/>
        </w:rPr>
        <w:t>.</w:t>
      </w:r>
      <w:r>
        <w:t xml:space="preserve"> Діаграма об’єктів</w:t>
      </w:r>
      <w:bookmarkEnd w:id="93"/>
    </w:p>
    <w:p w14:paraId="24191FE5" w14:textId="77777777" w:rsidR="00A914FD" w:rsidRPr="00E613AD" w:rsidRDefault="00A914FD" w:rsidP="002A0C2C">
      <w:pPr>
        <w:spacing w:line="360" w:lineRule="auto"/>
        <w:ind w:firstLine="708"/>
        <w:rPr>
          <w:lang w:val="uk-UA"/>
        </w:rPr>
      </w:pPr>
      <w:r>
        <w:rPr>
          <w:lang w:val="uk-UA"/>
        </w:rPr>
        <w:t xml:space="preserve">Діаграма об’єктів у нотації </w:t>
      </w:r>
      <w:r>
        <w:rPr>
          <w:lang w:val="en-US"/>
        </w:rPr>
        <w:t>UML</w:t>
      </w:r>
      <w:r w:rsidRPr="00E613AD">
        <w:t xml:space="preserve"> </w:t>
      </w:r>
      <w:r>
        <w:rPr>
          <w:lang w:val="uk-UA"/>
        </w:rPr>
        <w:t>наведена на окремому аркуш</w:t>
      </w:r>
      <w:r w:rsidRPr="00D253AC">
        <w:rPr>
          <w:lang w:val="uk-UA"/>
        </w:rPr>
        <w:t>і (</w:t>
      </w:r>
      <w:r w:rsidRPr="00D253AC">
        <w:rPr>
          <w:lang w:val="uk-UA"/>
        </w:rPr>
        <w:fldChar w:fldCharType="begin"/>
      </w:r>
      <w:r w:rsidRPr="00D253AC">
        <w:rPr>
          <w:lang w:val="uk-UA"/>
        </w:rPr>
        <w:instrText xml:space="preserve"> REF _Ref104801122 \h  \* MERGEFORMAT </w:instrText>
      </w:r>
      <w:r w:rsidRPr="00D253AC">
        <w:rPr>
          <w:lang w:val="uk-UA"/>
        </w:rPr>
      </w:r>
      <w:r w:rsidRPr="00D253AC">
        <w:rPr>
          <w:lang w:val="uk-UA"/>
        </w:rPr>
        <w:fldChar w:fldCharType="separate"/>
      </w:r>
      <w:r w:rsidRPr="00D253AC">
        <w:rPr>
          <w:szCs w:val="28"/>
          <w:lang w:val="uk-UA"/>
        </w:rPr>
        <w:t>Див. Додаток В</w:t>
      </w:r>
      <w:r w:rsidRPr="00D253AC">
        <w:rPr>
          <w:lang w:val="uk-UA"/>
        </w:rPr>
        <w:fldChar w:fldCharType="end"/>
      </w:r>
      <w:r w:rsidRPr="00D253AC">
        <w:rPr>
          <w:lang w:val="uk-UA"/>
        </w:rPr>
        <w:t>).</w:t>
      </w:r>
    </w:p>
    <w:p w14:paraId="35BCC515" w14:textId="7509E8D8" w:rsidR="00C97538" w:rsidRPr="00FD2959" w:rsidRDefault="00C97538" w:rsidP="00C97538">
      <w:pPr>
        <w:pStyle w:val="3"/>
      </w:pPr>
      <w:bookmarkStart w:id="94" w:name="_Toc105512197"/>
      <w:r w:rsidRPr="00BB70AE">
        <w:t>3.2.2</w:t>
      </w:r>
      <w:r w:rsidR="002A7221">
        <w:rPr>
          <w:lang w:val="en-US"/>
        </w:rPr>
        <w:t>.</w:t>
      </w:r>
      <w:r w:rsidRPr="00BB70AE">
        <w:t xml:space="preserve"> </w:t>
      </w:r>
      <w:r w:rsidRPr="0091784D">
        <w:rPr>
          <w:lang w:val="uk-UA"/>
        </w:rPr>
        <w:t>Вміст</w:t>
      </w:r>
      <w:r>
        <w:t xml:space="preserve"> файлу</w:t>
      </w:r>
      <w:bookmarkEnd w:id="94"/>
    </w:p>
    <w:p w14:paraId="4D70C60C" w14:textId="46210174" w:rsidR="0091784D" w:rsidRPr="0091784D" w:rsidRDefault="0091784D" w:rsidP="002A0C2C">
      <w:pPr>
        <w:spacing w:line="360" w:lineRule="auto"/>
        <w:ind w:firstLine="708"/>
        <w:rPr>
          <w:lang w:val="uk-UA"/>
        </w:rPr>
      </w:pPr>
      <w:r>
        <w:rPr>
          <w:lang w:val="uk-UA"/>
        </w:rPr>
        <w:t xml:space="preserve">Так як дані </w:t>
      </w:r>
      <w:r w:rsidR="00F53CE7">
        <w:rPr>
          <w:lang w:val="uk-UA"/>
        </w:rPr>
        <w:t xml:space="preserve">у </w:t>
      </w:r>
      <w:r w:rsidR="004C1860">
        <w:rPr>
          <w:lang w:val="uk-UA"/>
        </w:rPr>
        <w:t>ви</w:t>
      </w:r>
      <w:r w:rsidR="00F53CE7">
        <w:rPr>
          <w:lang w:val="uk-UA"/>
        </w:rPr>
        <w:t>гляді</w:t>
      </w:r>
      <w:r w:rsidR="004C1860">
        <w:rPr>
          <w:lang w:val="uk-UA"/>
        </w:rPr>
        <w:t>,</w:t>
      </w:r>
      <w:r w:rsidR="00F53CE7">
        <w:rPr>
          <w:lang w:val="uk-UA"/>
        </w:rPr>
        <w:t xml:space="preserve"> </w:t>
      </w:r>
      <w:r w:rsidR="004C1860">
        <w:rPr>
          <w:lang w:val="uk-UA"/>
        </w:rPr>
        <w:t xml:space="preserve">в якому вони у файлі є </w:t>
      </w:r>
      <w:r w:rsidR="00F53CE7">
        <w:rPr>
          <w:lang w:val="uk-UA"/>
        </w:rPr>
        <w:t>не зрозумілі</w:t>
      </w:r>
      <w:r w:rsidR="004C1860">
        <w:rPr>
          <w:lang w:val="uk-UA"/>
        </w:rPr>
        <w:t xml:space="preserve"> (Рис.3.1)</w:t>
      </w:r>
      <w:r w:rsidR="00F53CE7">
        <w:rPr>
          <w:lang w:val="uk-UA"/>
        </w:rPr>
        <w:t>, то інформацію, що зберігається у файлі наведено у Таблиці 3.13</w:t>
      </w:r>
      <w:r w:rsidR="004C1860">
        <w:rPr>
          <w:lang w:val="uk-UA"/>
        </w:rPr>
        <w:t>.</w:t>
      </w:r>
    </w:p>
    <w:p w14:paraId="7A6A9F22" w14:textId="3E0B8AC2" w:rsidR="0091784D" w:rsidRDefault="004C1860" w:rsidP="0091784D">
      <w:pPr>
        <w:keepNext/>
        <w:jc w:val="center"/>
      </w:pPr>
      <w:r w:rsidRPr="004C1860">
        <w:rPr>
          <w:noProof/>
        </w:rPr>
        <w:drawing>
          <wp:inline distT="0" distB="0" distL="0" distR="0" wp14:anchorId="5BD71356" wp14:editId="6C499E14">
            <wp:extent cx="3933825" cy="1971605"/>
            <wp:effectExtent l="0" t="0" r="0" b="0"/>
            <wp:docPr id="144086061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086061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81232" cy="199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7E751" w14:textId="77777777" w:rsidR="0091784D" w:rsidRPr="00D253AC" w:rsidRDefault="0091784D" w:rsidP="0091784D">
      <w:pPr>
        <w:pStyle w:val="af6"/>
        <w:ind w:firstLine="0"/>
        <w:jc w:val="center"/>
        <w:rPr>
          <w:i w:val="0"/>
          <w:color w:val="auto"/>
          <w:sz w:val="28"/>
          <w:lang w:val="uk-UA"/>
        </w:rPr>
      </w:pPr>
      <w:bookmarkStart w:id="95" w:name="_Ref104801535"/>
      <w:r w:rsidRPr="00D253AC">
        <w:rPr>
          <w:i w:val="0"/>
          <w:color w:val="auto"/>
          <w:sz w:val="28"/>
          <w:lang w:val="uk-UA"/>
        </w:rPr>
        <w:t>Р</w:t>
      </w:r>
      <w:r>
        <w:rPr>
          <w:i w:val="0"/>
          <w:color w:val="auto"/>
          <w:sz w:val="28"/>
          <w:lang w:val="uk-UA"/>
        </w:rPr>
        <w:t>ис.3.1</w:t>
      </w:r>
      <w:r w:rsidRPr="00D253AC">
        <w:rPr>
          <w:i w:val="0"/>
          <w:color w:val="auto"/>
          <w:sz w:val="28"/>
          <w:lang w:val="uk-UA"/>
        </w:rPr>
        <w:t>.</w:t>
      </w:r>
      <w:r>
        <w:rPr>
          <w:i w:val="0"/>
          <w:color w:val="auto"/>
          <w:sz w:val="28"/>
          <w:lang w:val="uk-UA"/>
        </w:rPr>
        <w:t xml:space="preserve"> </w:t>
      </w:r>
      <w:r w:rsidRPr="00D253AC">
        <w:rPr>
          <w:i w:val="0"/>
          <w:color w:val="auto"/>
          <w:sz w:val="28"/>
          <w:lang w:val="uk-UA"/>
        </w:rPr>
        <w:t>Вміст файлу</w:t>
      </w:r>
      <w:bookmarkEnd w:id="95"/>
    </w:p>
    <w:p w14:paraId="12D07D41" w14:textId="37DF42E9" w:rsidR="00F53CE7" w:rsidRPr="00F53CE7" w:rsidRDefault="00F53CE7" w:rsidP="00F53CE7">
      <w:pPr>
        <w:pStyle w:val="af6"/>
        <w:keepNext/>
        <w:jc w:val="right"/>
        <w:rPr>
          <w:color w:val="auto"/>
          <w:sz w:val="28"/>
          <w:lang w:val="uk-UA"/>
        </w:rPr>
      </w:pPr>
      <w:r w:rsidRPr="00E96D50">
        <w:rPr>
          <w:color w:val="auto"/>
          <w:sz w:val="28"/>
          <w:lang w:val="uk-UA"/>
        </w:rPr>
        <w:lastRenderedPageBreak/>
        <w:t>Таблиця 3.</w:t>
      </w:r>
      <w:r w:rsidRPr="00E96D50">
        <w:rPr>
          <w:color w:val="auto"/>
          <w:sz w:val="28"/>
        </w:rPr>
        <w:fldChar w:fldCharType="begin"/>
      </w:r>
      <w:r w:rsidRPr="00E96D50">
        <w:rPr>
          <w:color w:val="auto"/>
          <w:sz w:val="28"/>
        </w:rPr>
        <w:instrText xml:space="preserve"> SEQ Табл \* ARABIC </w:instrText>
      </w:r>
      <w:r w:rsidRPr="00E96D50">
        <w:rPr>
          <w:color w:val="auto"/>
          <w:sz w:val="28"/>
        </w:rPr>
        <w:fldChar w:fldCharType="separate"/>
      </w:r>
      <w:r>
        <w:rPr>
          <w:noProof/>
          <w:color w:val="auto"/>
          <w:sz w:val="28"/>
        </w:rPr>
        <w:t>1</w:t>
      </w:r>
      <w:r w:rsidRPr="00E96D50">
        <w:rPr>
          <w:color w:val="auto"/>
          <w:sz w:val="28"/>
        </w:rPr>
        <w:fldChar w:fldCharType="end"/>
      </w:r>
      <w:r>
        <w:rPr>
          <w:color w:val="auto"/>
          <w:sz w:val="28"/>
          <w:lang w:val="uk-UA"/>
        </w:rPr>
        <w:t>3</w:t>
      </w:r>
    </w:p>
    <w:p w14:paraId="6361D2D2" w14:textId="501166B8" w:rsidR="00F53CE7" w:rsidRPr="006D2E79" w:rsidRDefault="00F53CE7" w:rsidP="00F53CE7">
      <w:pPr>
        <w:spacing w:line="360" w:lineRule="auto"/>
        <w:jc w:val="center"/>
        <w:rPr>
          <w:lang w:val="uk-UA"/>
        </w:rPr>
      </w:pPr>
      <w:r>
        <w:rPr>
          <w:b/>
          <w:lang w:val="uk-UA"/>
        </w:rPr>
        <w:t>Д</w:t>
      </w:r>
      <w:r w:rsidRPr="00F53CE7">
        <w:rPr>
          <w:b/>
          <w:lang w:val="uk-UA"/>
        </w:rPr>
        <w:t>ані</w:t>
      </w:r>
      <w:r>
        <w:rPr>
          <w:b/>
          <w:lang w:val="uk-UA"/>
        </w:rPr>
        <w:t>, що зберігаються у файлі</w:t>
      </w:r>
    </w:p>
    <w:tbl>
      <w:tblPr>
        <w:tblStyle w:val="ae"/>
        <w:tblW w:w="10197" w:type="dxa"/>
        <w:jc w:val="center"/>
        <w:tblLayout w:type="fixed"/>
        <w:tblLook w:val="04A0" w:firstRow="1" w:lastRow="0" w:firstColumn="1" w:lastColumn="0" w:noHBand="0" w:noVBand="1"/>
      </w:tblPr>
      <w:tblGrid>
        <w:gridCol w:w="846"/>
        <w:gridCol w:w="851"/>
        <w:gridCol w:w="1417"/>
        <w:gridCol w:w="1838"/>
        <w:gridCol w:w="1843"/>
        <w:gridCol w:w="1701"/>
        <w:gridCol w:w="1701"/>
      </w:tblGrid>
      <w:tr w:rsidR="00F53CE7" w14:paraId="0FBE42B4" w14:textId="77777777" w:rsidTr="00F53CE7">
        <w:trPr>
          <w:trHeight w:val="777"/>
          <w:jc w:val="center"/>
        </w:trPr>
        <w:tc>
          <w:tcPr>
            <w:tcW w:w="846" w:type="dxa"/>
            <w:vAlign w:val="center"/>
          </w:tcPr>
          <w:p w14:paraId="7291616D" w14:textId="0EE1D64C" w:rsidR="00F53CE7" w:rsidRPr="00F53CE7" w:rsidRDefault="00F53CE7" w:rsidP="00F53CE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ype</w:t>
            </w:r>
          </w:p>
        </w:tc>
        <w:tc>
          <w:tcPr>
            <w:tcW w:w="851" w:type="dxa"/>
            <w:vAlign w:val="center"/>
          </w:tcPr>
          <w:p w14:paraId="3AE1A293" w14:textId="5DF3F1D5" w:rsidR="00F53CE7" w:rsidRPr="002D4595" w:rsidRDefault="00F53CE7" w:rsidP="00F53CE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ID</w:t>
            </w:r>
          </w:p>
        </w:tc>
        <w:tc>
          <w:tcPr>
            <w:tcW w:w="1417" w:type="dxa"/>
            <w:vAlign w:val="center"/>
          </w:tcPr>
          <w:p w14:paraId="4E831261" w14:textId="027308DE" w:rsidR="00F53CE7" w:rsidRPr="00C30DCA" w:rsidRDefault="00F53CE7" w:rsidP="00F53CE7">
            <w:pPr>
              <w:jc w:val="center"/>
              <w:rPr>
                <w:lang w:val="uk-UA"/>
              </w:rPr>
            </w:pPr>
            <w:r w:rsidRPr="00F53CE7">
              <w:t>Priority</w:t>
            </w:r>
          </w:p>
        </w:tc>
        <w:tc>
          <w:tcPr>
            <w:tcW w:w="1838" w:type="dxa"/>
            <w:vAlign w:val="center"/>
          </w:tcPr>
          <w:p w14:paraId="156501C3" w14:textId="7E9EAA70" w:rsidR="00F53CE7" w:rsidRPr="00C30DCA" w:rsidRDefault="00F53CE7" w:rsidP="00F53CE7">
            <w:pPr>
              <w:jc w:val="center"/>
              <w:rPr>
                <w:lang w:val="uk-UA"/>
              </w:rPr>
            </w:pPr>
            <w:r w:rsidRPr="00F53CE7">
              <w:rPr>
                <w:lang w:val="en-US"/>
              </w:rPr>
              <w:t>Component</w:t>
            </w:r>
          </w:p>
        </w:tc>
        <w:tc>
          <w:tcPr>
            <w:tcW w:w="1843" w:type="dxa"/>
            <w:vAlign w:val="center"/>
          </w:tcPr>
          <w:p w14:paraId="5F01463E" w14:textId="71540739" w:rsidR="00F53CE7" w:rsidRDefault="00F53CE7" w:rsidP="00F53CE7">
            <w:pPr>
              <w:jc w:val="center"/>
              <w:rPr>
                <w:lang w:val="uk-UA"/>
              </w:rPr>
            </w:pPr>
            <w:r w:rsidRPr="00F53CE7">
              <w:rPr>
                <w:lang w:val="uk-UA"/>
              </w:rPr>
              <w:t>Task description</w:t>
            </w:r>
          </w:p>
        </w:tc>
        <w:tc>
          <w:tcPr>
            <w:tcW w:w="1701" w:type="dxa"/>
            <w:vAlign w:val="center"/>
          </w:tcPr>
          <w:p w14:paraId="4EF09F66" w14:textId="575E2A23" w:rsidR="00F53CE7" w:rsidRDefault="00F53CE7" w:rsidP="00F53CE7">
            <w:pPr>
              <w:jc w:val="center"/>
              <w:rPr>
                <w:lang w:val="uk-UA"/>
              </w:rPr>
            </w:pPr>
            <w:r w:rsidRPr="00F53CE7">
              <w:rPr>
                <w:lang w:val="uk-UA"/>
              </w:rPr>
              <w:t>Expected result</w:t>
            </w:r>
          </w:p>
        </w:tc>
        <w:tc>
          <w:tcPr>
            <w:tcW w:w="1701" w:type="dxa"/>
            <w:vAlign w:val="center"/>
          </w:tcPr>
          <w:p w14:paraId="001FF4F5" w14:textId="7D2B1E8D" w:rsidR="00F53CE7" w:rsidRDefault="00F53CE7" w:rsidP="00F53CE7">
            <w:pPr>
              <w:jc w:val="center"/>
              <w:rPr>
                <w:lang w:val="uk-UA"/>
              </w:rPr>
            </w:pPr>
            <w:r w:rsidRPr="00F53CE7">
              <w:rPr>
                <w:lang w:val="uk-UA"/>
              </w:rPr>
              <w:t>Obtained result</w:t>
            </w:r>
          </w:p>
        </w:tc>
      </w:tr>
      <w:tr w:rsidR="00F53CE7" w14:paraId="3F669FBB" w14:textId="77777777" w:rsidTr="00F53CE7">
        <w:trPr>
          <w:trHeight w:val="929"/>
          <w:jc w:val="center"/>
        </w:trPr>
        <w:tc>
          <w:tcPr>
            <w:tcW w:w="846" w:type="dxa"/>
            <w:vAlign w:val="center"/>
          </w:tcPr>
          <w:p w14:paraId="753F6AB8" w14:textId="23086DB6" w:rsidR="00F53CE7" w:rsidRDefault="00F53CE7" w:rsidP="00F53CE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ask</w:t>
            </w:r>
          </w:p>
        </w:tc>
        <w:tc>
          <w:tcPr>
            <w:tcW w:w="851" w:type="dxa"/>
            <w:vAlign w:val="center"/>
          </w:tcPr>
          <w:p w14:paraId="1111A838" w14:textId="251CEABD" w:rsidR="00F53CE7" w:rsidRPr="00F53CE7" w:rsidRDefault="00F53CE7" w:rsidP="00F53CE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417" w:type="dxa"/>
            <w:vAlign w:val="center"/>
          </w:tcPr>
          <w:p w14:paraId="6D6F21FD" w14:textId="236CABB7" w:rsidR="00F53CE7" w:rsidRPr="00F53CE7" w:rsidRDefault="00F53CE7" w:rsidP="00F53CE7">
            <w:pPr>
              <w:jc w:val="center"/>
              <w:rPr>
                <w:lang w:val="en-US"/>
              </w:rPr>
            </w:pPr>
            <w:r>
              <w:rPr>
                <w:sz w:val="24"/>
                <w:lang w:val="en-US"/>
              </w:rPr>
              <w:t>2</w:t>
            </w:r>
          </w:p>
        </w:tc>
        <w:tc>
          <w:tcPr>
            <w:tcW w:w="1838" w:type="dxa"/>
            <w:vAlign w:val="center"/>
          </w:tcPr>
          <w:p w14:paraId="5B77E936" w14:textId="18BACE3E" w:rsidR="00F53CE7" w:rsidRPr="00D81C11" w:rsidRDefault="00F53CE7" w:rsidP="00F53CE7">
            <w:pPr>
              <w:jc w:val="center"/>
              <w:rPr>
                <w:lang w:val="uk-UA"/>
              </w:rPr>
            </w:pPr>
            <w:r w:rsidRPr="00F53CE7">
              <w:rPr>
                <w:lang w:val="en-US"/>
              </w:rPr>
              <w:t>Main module</w:t>
            </w:r>
          </w:p>
        </w:tc>
        <w:tc>
          <w:tcPr>
            <w:tcW w:w="1843" w:type="dxa"/>
            <w:vAlign w:val="center"/>
          </w:tcPr>
          <w:p w14:paraId="3BF2E074" w14:textId="779C7478" w:rsidR="00F53CE7" w:rsidRPr="004C1860" w:rsidRDefault="00F53CE7" w:rsidP="00F53CE7">
            <w:pPr>
              <w:jc w:val="center"/>
              <w:rPr>
                <w:szCs w:val="28"/>
                <w:lang w:val="uk-UA"/>
              </w:rPr>
            </w:pPr>
            <w:r w:rsidRPr="004C1860">
              <w:rPr>
                <w:szCs w:val="28"/>
                <w:lang w:val="uk-UA"/>
              </w:rPr>
              <w:t>Do it more efficient.</w:t>
            </w:r>
          </w:p>
        </w:tc>
        <w:tc>
          <w:tcPr>
            <w:tcW w:w="1701" w:type="dxa"/>
            <w:vAlign w:val="center"/>
          </w:tcPr>
          <w:p w14:paraId="6F9996BB" w14:textId="15ED681B" w:rsidR="00F53CE7" w:rsidRPr="004C1860" w:rsidRDefault="00F53CE7" w:rsidP="00F53CE7">
            <w:pPr>
              <w:jc w:val="center"/>
              <w:rPr>
                <w:szCs w:val="28"/>
                <w:lang w:val="uk-UA"/>
              </w:rPr>
            </w:pPr>
            <w:r w:rsidRPr="004C1860">
              <w:rPr>
                <w:szCs w:val="28"/>
                <w:lang w:val="uk-UA"/>
              </w:rPr>
              <w:softHyphen/>
            </w:r>
            <w:r w:rsidRPr="004C1860">
              <w:rPr>
                <w:color w:val="202122"/>
                <w:szCs w:val="28"/>
                <w:shd w:val="clear" w:color="auto" w:fill="FFFFFF"/>
              </w:rPr>
              <w:t>—</w:t>
            </w:r>
          </w:p>
        </w:tc>
        <w:tc>
          <w:tcPr>
            <w:tcW w:w="1701" w:type="dxa"/>
            <w:vAlign w:val="center"/>
          </w:tcPr>
          <w:p w14:paraId="7D9C5F99" w14:textId="5B34DC1F" w:rsidR="00F53CE7" w:rsidRPr="004C1860" w:rsidRDefault="00F53CE7" w:rsidP="00F53CE7">
            <w:pPr>
              <w:ind w:left="-49"/>
              <w:jc w:val="center"/>
              <w:rPr>
                <w:szCs w:val="28"/>
                <w:lang w:val="en-US"/>
              </w:rPr>
            </w:pPr>
            <w:r w:rsidRPr="004C1860">
              <w:rPr>
                <w:color w:val="202122"/>
                <w:szCs w:val="28"/>
                <w:shd w:val="clear" w:color="auto" w:fill="FFFFFF"/>
              </w:rPr>
              <w:t>—</w:t>
            </w:r>
          </w:p>
        </w:tc>
      </w:tr>
      <w:tr w:rsidR="00F53CE7" w14:paraId="16FA251C" w14:textId="77777777" w:rsidTr="00F53CE7">
        <w:trPr>
          <w:trHeight w:val="929"/>
          <w:jc w:val="center"/>
        </w:trPr>
        <w:tc>
          <w:tcPr>
            <w:tcW w:w="846" w:type="dxa"/>
            <w:vAlign w:val="center"/>
          </w:tcPr>
          <w:p w14:paraId="7E6FA198" w14:textId="4812F9B7" w:rsidR="00F53CE7" w:rsidRPr="00F53CE7" w:rsidRDefault="00F53CE7" w:rsidP="00F53CE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ug</w:t>
            </w:r>
          </w:p>
        </w:tc>
        <w:tc>
          <w:tcPr>
            <w:tcW w:w="851" w:type="dxa"/>
            <w:vAlign w:val="center"/>
          </w:tcPr>
          <w:p w14:paraId="1B973BCF" w14:textId="24790096" w:rsidR="00F53CE7" w:rsidRPr="00F53CE7" w:rsidRDefault="00F53CE7" w:rsidP="00F53CE7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1417" w:type="dxa"/>
            <w:vAlign w:val="center"/>
          </w:tcPr>
          <w:p w14:paraId="13DE23C8" w14:textId="7F07860D" w:rsidR="00F53CE7" w:rsidRDefault="00F53CE7" w:rsidP="00F53CE7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3</w:t>
            </w:r>
          </w:p>
        </w:tc>
        <w:tc>
          <w:tcPr>
            <w:tcW w:w="1838" w:type="dxa"/>
            <w:vAlign w:val="center"/>
          </w:tcPr>
          <w:p w14:paraId="4C0F703E" w14:textId="441C1F83" w:rsidR="00F53CE7" w:rsidRPr="00F53CE7" w:rsidRDefault="00F53CE7" w:rsidP="00F53CE7">
            <w:pPr>
              <w:jc w:val="center"/>
              <w:rPr>
                <w:lang w:val="en-US"/>
              </w:rPr>
            </w:pPr>
            <w:r w:rsidRPr="00F53CE7">
              <w:rPr>
                <w:lang w:val="en-US"/>
              </w:rPr>
              <w:t>Print function</w:t>
            </w:r>
          </w:p>
        </w:tc>
        <w:tc>
          <w:tcPr>
            <w:tcW w:w="1843" w:type="dxa"/>
            <w:vAlign w:val="center"/>
          </w:tcPr>
          <w:p w14:paraId="0751EA65" w14:textId="4FBF9B4A" w:rsidR="00F53CE7" w:rsidRPr="004C1860" w:rsidRDefault="00F53CE7" w:rsidP="00F53CE7">
            <w:pPr>
              <w:jc w:val="center"/>
              <w:rPr>
                <w:szCs w:val="28"/>
                <w:lang w:val="uk-UA"/>
              </w:rPr>
            </w:pPr>
            <w:r w:rsidRPr="004C1860">
              <w:rPr>
                <w:color w:val="202122"/>
                <w:szCs w:val="28"/>
                <w:shd w:val="clear" w:color="auto" w:fill="FFFFFF"/>
              </w:rPr>
              <w:t>—</w:t>
            </w:r>
          </w:p>
        </w:tc>
        <w:tc>
          <w:tcPr>
            <w:tcW w:w="1701" w:type="dxa"/>
            <w:vAlign w:val="center"/>
          </w:tcPr>
          <w:p w14:paraId="6C99DF6F" w14:textId="7670FCB5" w:rsidR="00F53CE7" w:rsidRPr="004C1860" w:rsidRDefault="00F53CE7" w:rsidP="00F53CE7">
            <w:pPr>
              <w:jc w:val="center"/>
              <w:rPr>
                <w:szCs w:val="28"/>
                <w:lang w:val="en-US"/>
              </w:rPr>
            </w:pPr>
            <w:r w:rsidRPr="004C1860">
              <w:rPr>
                <w:szCs w:val="28"/>
                <w:lang w:val="en-US"/>
              </w:rPr>
              <w:t>12+32</w:t>
            </w:r>
          </w:p>
        </w:tc>
        <w:tc>
          <w:tcPr>
            <w:tcW w:w="1701" w:type="dxa"/>
            <w:vAlign w:val="center"/>
          </w:tcPr>
          <w:p w14:paraId="661D8EBF" w14:textId="0F27492D" w:rsidR="00F53CE7" w:rsidRPr="004C1860" w:rsidRDefault="00F53CE7" w:rsidP="00F53CE7">
            <w:pPr>
              <w:ind w:left="-49"/>
              <w:jc w:val="center"/>
              <w:rPr>
                <w:szCs w:val="28"/>
                <w:lang w:val="en-US"/>
              </w:rPr>
            </w:pPr>
            <w:r w:rsidRPr="004C1860">
              <w:rPr>
                <w:szCs w:val="28"/>
                <w:lang w:val="en-US"/>
              </w:rPr>
              <w:t>44</w:t>
            </w:r>
          </w:p>
        </w:tc>
      </w:tr>
      <w:tr w:rsidR="00F53CE7" w14:paraId="195C450F" w14:textId="77777777" w:rsidTr="00F53CE7">
        <w:trPr>
          <w:trHeight w:val="929"/>
          <w:jc w:val="center"/>
        </w:trPr>
        <w:tc>
          <w:tcPr>
            <w:tcW w:w="846" w:type="dxa"/>
            <w:vAlign w:val="center"/>
          </w:tcPr>
          <w:p w14:paraId="7CB9DD29" w14:textId="52DBEA55" w:rsidR="00F53CE7" w:rsidRDefault="00F53CE7" w:rsidP="00F53CE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ug</w:t>
            </w:r>
          </w:p>
        </w:tc>
        <w:tc>
          <w:tcPr>
            <w:tcW w:w="851" w:type="dxa"/>
            <w:vAlign w:val="center"/>
          </w:tcPr>
          <w:p w14:paraId="01666B67" w14:textId="51184C8A" w:rsidR="00F53CE7" w:rsidRPr="00F53CE7" w:rsidRDefault="00F53CE7" w:rsidP="00F53CE7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1417" w:type="dxa"/>
            <w:vAlign w:val="center"/>
          </w:tcPr>
          <w:p w14:paraId="51330B7C" w14:textId="6D8E4830" w:rsidR="00F53CE7" w:rsidRDefault="00F53CE7" w:rsidP="00F53CE7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2</w:t>
            </w:r>
          </w:p>
        </w:tc>
        <w:tc>
          <w:tcPr>
            <w:tcW w:w="1838" w:type="dxa"/>
            <w:vAlign w:val="center"/>
          </w:tcPr>
          <w:p w14:paraId="2E4C6F50" w14:textId="16EB1E8A" w:rsidR="00F53CE7" w:rsidRPr="00F53CE7" w:rsidRDefault="00F53CE7" w:rsidP="00F53CE7">
            <w:pPr>
              <w:jc w:val="center"/>
              <w:rPr>
                <w:lang w:val="en-US"/>
              </w:rPr>
            </w:pPr>
            <w:r w:rsidRPr="00F53CE7">
              <w:rPr>
                <w:lang w:val="en-US"/>
              </w:rPr>
              <w:t>Main module</w:t>
            </w:r>
          </w:p>
        </w:tc>
        <w:tc>
          <w:tcPr>
            <w:tcW w:w="1843" w:type="dxa"/>
            <w:vAlign w:val="center"/>
          </w:tcPr>
          <w:p w14:paraId="45571825" w14:textId="04B54AAA" w:rsidR="00F53CE7" w:rsidRPr="004C1860" w:rsidRDefault="00F53CE7" w:rsidP="00F53CE7">
            <w:pPr>
              <w:jc w:val="center"/>
              <w:rPr>
                <w:szCs w:val="28"/>
                <w:lang w:val="uk-UA"/>
              </w:rPr>
            </w:pPr>
            <w:r w:rsidRPr="004C1860">
              <w:rPr>
                <w:color w:val="202122"/>
                <w:szCs w:val="28"/>
                <w:shd w:val="clear" w:color="auto" w:fill="FFFFFF"/>
              </w:rPr>
              <w:t>—</w:t>
            </w:r>
          </w:p>
        </w:tc>
        <w:tc>
          <w:tcPr>
            <w:tcW w:w="1701" w:type="dxa"/>
            <w:vAlign w:val="center"/>
          </w:tcPr>
          <w:p w14:paraId="3946133E" w14:textId="3E329259" w:rsidR="00F53CE7" w:rsidRPr="004C1860" w:rsidRDefault="00F53CE7" w:rsidP="00F53CE7">
            <w:pPr>
              <w:jc w:val="center"/>
              <w:rPr>
                <w:szCs w:val="28"/>
                <w:lang w:val="en-US"/>
              </w:rPr>
            </w:pPr>
            <w:r w:rsidRPr="004C1860">
              <w:rPr>
                <w:szCs w:val="28"/>
                <w:lang w:val="en-US"/>
              </w:rPr>
              <w:t>It prints something</w:t>
            </w:r>
          </w:p>
        </w:tc>
        <w:tc>
          <w:tcPr>
            <w:tcW w:w="1701" w:type="dxa"/>
            <w:vAlign w:val="center"/>
          </w:tcPr>
          <w:p w14:paraId="505CF628" w14:textId="17B4A286" w:rsidR="00F53CE7" w:rsidRPr="004C1860" w:rsidRDefault="00F53CE7" w:rsidP="00F53CE7">
            <w:pPr>
              <w:ind w:left="-49"/>
              <w:jc w:val="center"/>
              <w:rPr>
                <w:szCs w:val="28"/>
                <w:lang w:val="en-US"/>
              </w:rPr>
            </w:pPr>
            <w:r w:rsidRPr="004C1860">
              <w:rPr>
                <w:szCs w:val="28"/>
                <w:lang w:val="en-US"/>
              </w:rPr>
              <w:t>something bad</w:t>
            </w:r>
          </w:p>
        </w:tc>
      </w:tr>
      <w:tr w:rsidR="00F53CE7" w14:paraId="409B60BB" w14:textId="77777777" w:rsidTr="00F53CE7">
        <w:trPr>
          <w:trHeight w:val="929"/>
          <w:jc w:val="center"/>
        </w:trPr>
        <w:tc>
          <w:tcPr>
            <w:tcW w:w="846" w:type="dxa"/>
            <w:vAlign w:val="center"/>
          </w:tcPr>
          <w:p w14:paraId="3E100E8C" w14:textId="59B99425" w:rsidR="00F53CE7" w:rsidRDefault="00F53CE7" w:rsidP="00F53CE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ug</w:t>
            </w:r>
          </w:p>
        </w:tc>
        <w:tc>
          <w:tcPr>
            <w:tcW w:w="851" w:type="dxa"/>
            <w:vAlign w:val="center"/>
          </w:tcPr>
          <w:p w14:paraId="090AD63F" w14:textId="2C3D2001" w:rsidR="00F53CE7" w:rsidRPr="00F53CE7" w:rsidRDefault="00F53CE7" w:rsidP="00F53CE7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1417" w:type="dxa"/>
            <w:vAlign w:val="center"/>
          </w:tcPr>
          <w:p w14:paraId="7FC9EA00" w14:textId="06744E7B" w:rsidR="00F53CE7" w:rsidRDefault="00F53CE7" w:rsidP="00F53CE7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5</w:t>
            </w:r>
          </w:p>
        </w:tc>
        <w:tc>
          <w:tcPr>
            <w:tcW w:w="1838" w:type="dxa"/>
            <w:vAlign w:val="center"/>
          </w:tcPr>
          <w:p w14:paraId="00230E45" w14:textId="38D1D1CB" w:rsidR="00F53CE7" w:rsidRPr="00F53CE7" w:rsidRDefault="00F53CE7" w:rsidP="00F53CE7">
            <w:pPr>
              <w:jc w:val="center"/>
              <w:rPr>
                <w:lang w:val="en-US"/>
              </w:rPr>
            </w:pPr>
            <w:r w:rsidRPr="00F53CE7">
              <w:rPr>
                <w:lang w:val="en-US"/>
              </w:rPr>
              <w:t>Main module</w:t>
            </w:r>
          </w:p>
        </w:tc>
        <w:tc>
          <w:tcPr>
            <w:tcW w:w="1843" w:type="dxa"/>
            <w:vAlign w:val="center"/>
          </w:tcPr>
          <w:p w14:paraId="5BE721BD" w14:textId="39FE1AFF" w:rsidR="00F53CE7" w:rsidRPr="004C1860" w:rsidRDefault="00F53CE7" w:rsidP="00F53CE7">
            <w:pPr>
              <w:jc w:val="center"/>
              <w:rPr>
                <w:szCs w:val="28"/>
                <w:lang w:val="uk-UA"/>
              </w:rPr>
            </w:pPr>
            <w:r w:rsidRPr="004C1860">
              <w:rPr>
                <w:color w:val="202122"/>
                <w:szCs w:val="28"/>
                <w:shd w:val="clear" w:color="auto" w:fill="FFFFFF"/>
              </w:rPr>
              <w:t>—</w:t>
            </w:r>
          </w:p>
        </w:tc>
        <w:tc>
          <w:tcPr>
            <w:tcW w:w="1701" w:type="dxa"/>
            <w:vAlign w:val="center"/>
          </w:tcPr>
          <w:p w14:paraId="4D06441A" w14:textId="3D7976A2" w:rsidR="00F53CE7" w:rsidRPr="004C1860" w:rsidRDefault="00F53CE7" w:rsidP="00F53CE7">
            <w:pPr>
              <w:jc w:val="center"/>
              <w:rPr>
                <w:szCs w:val="28"/>
                <w:lang w:val="en-US"/>
              </w:rPr>
            </w:pPr>
            <w:r w:rsidRPr="004C1860">
              <w:rPr>
                <w:szCs w:val="28"/>
                <w:lang w:val="en-US"/>
              </w:rPr>
              <w:t>78 unicorns</w:t>
            </w:r>
          </w:p>
        </w:tc>
        <w:tc>
          <w:tcPr>
            <w:tcW w:w="1701" w:type="dxa"/>
            <w:vAlign w:val="center"/>
          </w:tcPr>
          <w:p w14:paraId="046F65A7" w14:textId="2E3AD5EE" w:rsidR="00F53CE7" w:rsidRPr="004C1860" w:rsidRDefault="00F53CE7" w:rsidP="00F53CE7">
            <w:pPr>
              <w:ind w:left="-49"/>
              <w:jc w:val="center"/>
              <w:rPr>
                <w:szCs w:val="28"/>
                <w:lang w:val="en-US"/>
              </w:rPr>
            </w:pPr>
            <w:r w:rsidRPr="004C1860">
              <w:rPr>
                <w:szCs w:val="28"/>
                <w:lang w:val="en-US"/>
              </w:rPr>
              <w:t>77 unicorns</w:t>
            </w:r>
          </w:p>
        </w:tc>
      </w:tr>
      <w:tr w:rsidR="00F53CE7" w14:paraId="747A61CB" w14:textId="77777777" w:rsidTr="00F53CE7">
        <w:trPr>
          <w:trHeight w:val="929"/>
          <w:jc w:val="center"/>
        </w:trPr>
        <w:tc>
          <w:tcPr>
            <w:tcW w:w="846" w:type="dxa"/>
            <w:vAlign w:val="center"/>
          </w:tcPr>
          <w:p w14:paraId="329C98CC" w14:textId="2BD8FC34" w:rsidR="00F53CE7" w:rsidRDefault="00F53CE7" w:rsidP="00F53CE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ask</w:t>
            </w:r>
          </w:p>
        </w:tc>
        <w:tc>
          <w:tcPr>
            <w:tcW w:w="851" w:type="dxa"/>
            <w:vAlign w:val="center"/>
          </w:tcPr>
          <w:p w14:paraId="3C9E97A9" w14:textId="40017FFC" w:rsidR="00F53CE7" w:rsidRPr="00F53CE7" w:rsidRDefault="00F53CE7" w:rsidP="00F53CE7">
            <w:pPr>
              <w:jc w:val="center"/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  <w:tc>
          <w:tcPr>
            <w:tcW w:w="1417" w:type="dxa"/>
            <w:vAlign w:val="center"/>
          </w:tcPr>
          <w:p w14:paraId="2B2D0829" w14:textId="33C320AC" w:rsidR="00F53CE7" w:rsidRDefault="00F53CE7" w:rsidP="00F53CE7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10</w:t>
            </w:r>
          </w:p>
        </w:tc>
        <w:tc>
          <w:tcPr>
            <w:tcW w:w="1838" w:type="dxa"/>
            <w:vAlign w:val="center"/>
          </w:tcPr>
          <w:p w14:paraId="799ED798" w14:textId="13260ACB" w:rsidR="00F53CE7" w:rsidRPr="00F53CE7" w:rsidRDefault="00F53CE7" w:rsidP="00F53CE7">
            <w:pPr>
              <w:jc w:val="center"/>
              <w:rPr>
                <w:lang w:val="en-US"/>
              </w:rPr>
            </w:pPr>
            <w:r w:rsidRPr="00F53CE7">
              <w:rPr>
                <w:lang w:val="en-US"/>
              </w:rPr>
              <w:t>Test project</w:t>
            </w:r>
          </w:p>
        </w:tc>
        <w:tc>
          <w:tcPr>
            <w:tcW w:w="1843" w:type="dxa"/>
            <w:vAlign w:val="center"/>
          </w:tcPr>
          <w:p w14:paraId="5DC1E617" w14:textId="17916349" w:rsidR="00F53CE7" w:rsidRPr="004C1860" w:rsidRDefault="00F53CE7" w:rsidP="00F53CE7">
            <w:pPr>
              <w:jc w:val="center"/>
              <w:rPr>
                <w:szCs w:val="28"/>
                <w:lang w:val="uk-UA"/>
              </w:rPr>
            </w:pPr>
            <w:r w:rsidRPr="004C1860">
              <w:rPr>
                <w:szCs w:val="28"/>
                <w:lang w:val="uk-UA"/>
              </w:rPr>
              <w:t>Keep it going</w:t>
            </w:r>
          </w:p>
        </w:tc>
        <w:tc>
          <w:tcPr>
            <w:tcW w:w="1701" w:type="dxa"/>
            <w:vAlign w:val="center"/>
          </w:tcPr>
          <w:p w14:paraId="72A4F491" w14:textId="645E8E2A" w:rsidR="00F53CE7" w:rsidRPr="004C1860" w:rsidRDefault="00F53CE7" w:rsidP="00F53CE7">
            <w:pPr>
              <w:jc w:val="center"/>
              <w:rPr>
                <w:szCs w:val="28"/>
                <w:lang w:val="en-US"/>
              </w:rPr>
            </w:pPr>
            <w:r w:rsidRPr="004C1860">
              <w:rPr>
                <w:color w:val="202122"/>
                <w:szCs w:val="28"/>
                <w:shd w:val="clear" w:color="auto" w:fill="FFFFFF"/>
              </w:rPr>
              <w:t>—</w:t>
            </w:r>
          </w:p>
        </w:tc>
        <w:tc>
          <w:tcPr>
            <w:tcW w:w="1701" w:type="dxa"/>
            <w:vAlign w:val="center"/>
          </w:tcPr>
          <w:p w14:paraId="3D475450" w14:textId="1A80BFD2" w:rsidR="00F53CE7" w:rsidRPr="004C1860" w:rsidRDefault="00F53CE7" w:rsidP="00F53CE7">
            <w:pPr>
              <w:ind w:left="-49"/>
              <w:jc w:val="center"/>
              <w:rPr>
                <w:szCs w:val="28"/>
                <w:lang w:val="en-US"/>
              </w:rPr>
            </w:pPr>
            <w:r w:rsidRPr="004C1860">
              <w:rPr>
                <w:color w:val="202122"/>
                <w:szCs w:val="28"/>
                <w:shd w:val="clear" w:color="auto" w:fill="FFFFFF"/>
              </w:rPr>
              <w:t>—</w:t>
            </w:r>
          </w:p>
        </w:tc>
      </w:tr>
      <w:tr w:rsidR="004C1860" w14:paraId="3914183F" w14:textId="77777777" w:rsidTr="00F53CE7">
        <w:trPr>
          <w:trHeight w:val="929"/>
          <w:jc w:val="center"/>
        </w:trPr>
        <w:tc>
          <w:tcPr>
            <w:tcW w:w="846" w:type="dxa"/>
            <w:vAlign w:val="center"/>
          </w:tcPr>
          <w:p w14:paraId="6B048B1C" w14:textId="4C5D8653" w:rsidR="004C1860" w:rsidRPr="004C1860" w:rsidRDefault="004C1860" w:rsidP="00F53CE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ask</w:t>
            </w:r>
          </w:p>
        </w:tc>
        <w:tc>
          <w:tcPr>
            <w:tcW w:w="851" w:type="dxa"/>
            <w:vAlign w:val="center"/>
          </w:tcPr>
          <w:p w14:paraId="2859AD68" w14:textId="1E959E2E" w:rsidR="004C1860" w:rsidRPr="004C1860" w:rsidRDefault="004C1860" w:rsidP="00F53CE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228</w:t>
            </w:r>
          </w:p>
        </w:tc>
        <w:tc>
          <w:tcPr>
            <w:tcW w:w="1417" w:type="dxa"/>
            <w:vAlign w:val="center"/>
          </w:tcPr>
          <w:p w14:paraId="135E288E" w14:textId="55FD5978" w:rsidR="004C1860" w:rsidRDefault="004C1860" w:rsidP="00F53CE7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1</w:t>
            </w:r>
          </w:p>
        </w:tc>
        <w:tc>
          <w:tcPr>
            <w:tcW w:w="1838" w:type="dxa"/>
            <w:vAlign w:val="center"/>
          </w:tcPr>
          <w:p w14:paraId="1E4684CA" w14:textId="7F23D0CE" w:rsidR="004C1860" w:rsidRPr="00F53CE7" w:rsidRDefault="004C1860" w:rsidP="00F53CE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Main module</w:t>
            </w:r>
          </w:p>
        </w:tc>
        <w:tc>
          <w:tcPr>
            <w:tcW w:w="1843" w:type="dxa"/>
            <w:vAlign w:val="center"/>
          </w:tcPr>
          <w:p w14:paraId="1260EB83" w14:textId="0A65C7CC" w:rsidR="004C1860" w:rsidRPr="004C1860" w:rsidRDefault="004C1860" w:rsidP="00F53CE7">
            <w:pPr>
              <w:jc w:val="center"/>
              <w:rPr>
                <w:szCs w:val="28"/>
                <w:lang w:val="en-US"/>
              </w:rPr>
            </w:pPr>
            <w:r w:rsidRPr="004C1860">
              <w:rPr>
                <w:szCs w:val="28"/>
                <w:lang w:val="en-US"/>
              </w:rPr>
              <w:t>Boost creativity</w:t>
            </w:r>
          </w:p>
        </w:tc>
        <w:tc>
          <w:tcPr>
            <w:tcW w:w="1701" w:type="dxa"/>
            <w:vAlign w:val="center"/>
          </w:tcPr>
          <w:p w14:paraId="2B37C7EC" w14:textId="5B860376" w:rsidR="004C1860" w:rsidRPr="004C1860" w:rsidRDefault="004C1860" w:rsidP="00F53CE7">
            <w:pPr>
              <w:jc w:val="center"/>
              <w:rPr>
                <w:color w:val="202122"/>
                <w:szCs w:val="28"/>
                <w:shd w:val="clear" w:color="auto" w:fill="FFFFFF"/>
              </w:rPr>
            </w:pPr>
            <w:r w:rsidRPr="004C1860">
              <w:rPr>
                <w:color w:val="202122"/>
                <w:szCs w:val="28"/>
                <w:shd w:val="clear" w:color="auto" w:fill="FFFFFF"/>
              </w:rPr>
              <w:t>—</w:t>
            </w:r>
          </w:p>
        </w:tc>
        <w:tc>
          <w:tcPr>
            <w:tcW w:w="1701" w:type="dxa"/>
            <w:vAlign w:val="center"/>
          </w:tcPr>
          <w:p w14:paraId="15FD7F94" w14:textId="0A28EE89" w:rsidR="004C1860" w:rsidRPr="004C1860" w:rsidRDefault="004C1860" w:rsidP="00F53CE7">
            <w:pPr>
              <w:ind w:left="-49"/>
              <w:jc w:val="center"/>
              <w:rPr>
                <w:color w:val="202122"/>
                <w:szCs w:val="28"/>
                <w:shd w:val="clear" w:color="auto" w:fill="FFFFFF"/>
              </w:rPr>
            </w:pPr>
            <w:r w:rsidRPr="004C1860">
              <w:rPr>
                <w:color w:val="202122"/>
                <w:szCs w:val="28"/>
                <w:shd w:val="clear" w:color="auto" w:fill="FFFFFF"/>
              </w:rPr>
              <w:t>—</w:t>
            </w:r>
          </w:p>
        </w:tc>
      </w:tr>
      <w:tr w:rsidR="004C1860" w14:paraId="5CBA37E8" w14:textId="77777777" w:rsidTr="00F53CE7">
        <w:trPr>
          <w:trHeight w:val="929"/>
          <w:jc w:val="center"/>
        </w:trPr>
        <w:tc>
          <w:tcPr>
            <w:tcW w:w="846" w:type="dxa"/>
            <w:vAlign w:val="center"/>
          </w:tcPr>
          <w:p w14:paraId="22400BEB" w14:textId="6B9B1BF0" w:rsidR="004C1860" w:rsidRDefault="004C1860" w:rsidP="00F53CE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ask</w:t>
            </w:r>
          </w:p>
        </w:tc>
        <w:tc>
          <w:tcPr>
            <w:tcW w:w="851" w:type="dxa"/>
            <w:vAlign w:val="center"/>
          </w:tcPr>
          <w:p w14:paraId="0E16087F" w14:textId="469179E0" w:rsidR="004C1860" w:rsidRPr="004C1860" w:rsidRDefault="004C1860" w:rsidP="00F53CE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113</w:t>
            </w:r>
          </w:p>
        </w:tc>
        <w:tc>
          <w:tcPr>
            <w:tcW w:w="1417" w:type="dxa"/>
            <w:vAlign w:val="center"/>
          </w:tcPr>
          <w:p w14:paraId="7E50A69B" w14:textId="27E16661" w:rsidR="004C1860" w:rsidRDefault="004C1860" w:rsidP="00F53CE7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1</w:t>
            </w:r>
          </w:p>
        </w:tc>
        <w:tc>
          <w:tcPr>
            <w:tcW w:w="1838" w:type="dxa"/>
            <w:vAlign w:val="center"/>
          </w:tcPr>
          <w:p w14:paraId="77148A88" w14:textId="01B28EA0" w:rsidR="004C1860" w:rsidRPr="00F53CE7" w:rsidRDefault="004C1860" w:rsidP="00F53CE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irst</w:t>
            </w:r>
          </w:p>
        </w:tc>
        <w:tc>
          <w:tcPr>
            <w:tcW w:w="1843" w:type="dxa"/>
            <w:vAlign w:val="center"/>
          </w:tcPr>
          <w:p w14:paraId="6A1377EB" w14:textId="0D0687D9" w:rsidR="004C1860" w:rsidRPr="004C1860" w:rsidRDefault="004C1860" w:rsidP="00F53CE7">
            <w:pPr>
              <w:jc w:val="center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Finish coursesach</w:t>
            </w:r>
          </w:p>
        </w:tc>
        <w:tc>
          <w:tcPr>
            <w:tcW w:w="1701" w:type="dxa"/>
            <w:vAlign w:val="center"/>
          </w:tcPr>
          <w:p w14:paraId="07EC5D99" w14:textId="3F3FB5A9" w:rsidR="004C1860" w:rsidRPr="004C1860" w:rsidRDefault="004C1860" w:rsidP="00F53CE7">
            <w:pPr>
              <w:jc w:val="center"/>
              <w:rPr>
                <w:color w:val="202122"/>
                <w:szCs w:val="28"/>
                <w:shd w:val="clear" w:color="auto" w:fill="FFFFFF"/>
              </w:rPr>
            </w:pPr>
            <w:r w:rsidRPr="004C1860">
              <w:rPr>
                <w:color w:val="202122"/>
                <w:szCs w:val="28"/>
                <w:shd w:val="clear" w:color="auto" w:fill="FFFFFF"/>
              </w:rPr>
              <w:t>—</w:t>
            </w:r>
          </w:p>
        </w:tc>
        <w:tc>
          <w:tcPr>
            <w:tcW w:w="1701" w:type="dxa"/>
            <w:vAlign w:val="center"/>
          </w:tcPr>
          <w:p w14:paraId="11CF674A" w14:textId="5F53C4F3" w:rsidR="004C1860" w:rsidRPr="004C1860" w:rsidRDefault="004C1860" w:rsidP="00F53CE7">
            <w:pPr>
              <w:ind w:left="-49"/>
              <w:jc w:val="center"/>
              <w:rPr>
                <w:color w:val="202122"/>
                <w:szCs w:val="28"/>
                <w:shd w:val="clear" w:color="auto" w:fill="FFFFFF"/>
              </w:rPr>
            </w:pPr>
            <w:r w:rsidRPr="004C1860">
              <w:rPr>
                <w:color w:val="202122"/>
                <w:szCs w:val="28"/>
                <w:shd w:val="clear" w:color="auto" w:fill="FFFFFF"/>
              </w:rPr>
              <w:t>—</w:t>
            </w:r>
          </w:p>
        </w:tc>
      </w:tr>
      <w:tr w:rsidR="004C1860" w14:paraId="4961D81B" w14:textId="77777777" w:rsidTr="00F53CE7">
        <w:trPr>
          <w:trHeight w:val="929"/>
          <w:jc w:val="center"/>
        </w:trPr>
        <w:tc>
          <w:tcPr>
            <w:tcW w:w="846" w:type="dxa"/>
            <w:vAlign w:val="center"/>
          </w:tcPr>
          <w:p w14:paraId="11E4BB52" w14:textId="07364D6B" w:rsidR="004C1860" w:rsidRDefault="004C1860" w:rsidP="00F53CE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ug</w:t>
            </w:r>
          </w:p>
        </w:tc>
        <w:tc>
          <w:tcPr>
            <w:tcW w:w="851" w:type="dxa"/>
            <w:vAlign w:val="center"/>
          </w:tcPr>
          <w:p w14:paraId="0EF2EAEB" w14:textId="387D8108" w:rsidR="004C1860" w:rsidRPr="004C1860" w:rsidRDefault="004C1860" w:rsidP="00F53CE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115</w:t>
            </w:r>
          </w:p>
        </w:tc>
        <w:tc>
          <w:tcPr>
            <w:tcW w:w="1417" w:type="dxa"/>
            <w:vAlign w:val="center"/>
          </w:tcPr>
          <w:p w14:paraId="182B00B5" w14:textId="453248D0" w:rsidR="004C1860" w:rsidRDefault="004C1860" w:rsidP="00F53CE7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15</w:t>
            </w:r>
          </w:p>
        </w:tc>
        <w:tc>
          <w:tcPr>
            <w:tcW w:w="1838" w:type="dxa"/>
            <w:vAlign w:val="center"/>
          </w:tcPr>
          <w:p w14:paraId="44C6D03C" w14:textId="10A5707A" w:rsidR="004C1860" w:rsidRPr="00F53CE7" w:rsidRDefault="004C1860" w:rsidP="00F53CE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Main module</w:t>
            </w:r>
          </w:p>
        </w:tc>
        <w:tc>
          <w:tcPr>
            <w:tcW w:w="1843" w:type="dxa"/>
            <w:vAlign w:val="center"/>
          </w:tcPr>
          <w:p w14:paraId="1A2F5548" w14:textId="2C64448F" w:rsidR="004C1860" w:rsidRPr="004C1860" w:rsidRDefault="004C1860" w:rsidP="00F53CE7">
            <w:pPr>
              <w:jc w:val="center"/>
              <w:rPr>
                <w:szCs w:val="28"/>
                <w:lang w:val="uk-UA"/>
              </w:rPr>
            </w:pPr>
            <w:r w:rsidRPr="004C1860">
              <w:rPr>
                <w:color w:val="202122"/>
                <w:szCs w:val="28"/>
                <w:shd w:val="clear" w:color="auto" w:fill="FFFFFF"/>
              </w:rPr>
              <w:t>—</w:t>
            </w:r>
          </w:p>
        </w:tc>
        <w:tc>
          <w:tcPr>
            <w:tcW w:w="1701" w:type="dxa"/>
            <w:vAlign w:val="center"/>
          </w:tcPr>
          <w:p w14:paraId="24E76993" w14:textId="685347EE" w:rsidR="004C1860" w:rsidRPr="004C1860" w:rsidRDefault="004C1860" w:rsidP="00F53CE7">
            <w:pPr>
              <w:jc w:val="center"/>
              <w:rPr>
                <w:color w:val="202122"/>
                <w:szCs w:val="28"/>
                <w:shd w:val="clear" w:color="auto" w:fill="FFFFFF"/>
                <w:lang w:val="en-US"/>
              </w:rPr>
            </w:pPr>
            <w:r>
              <w:rPr>
                <w:color w:val="202122"/>
                <w:szCs w:val="28"/>
                <w:shd w:val="clear" w:color="auto" w:fill="FFFFFF"/>
                <w:lang w:val="en-US"/>
              </w:rPr>
              <w:t>Smart student</w:t>
            </w:r>
          </w:p>
        </w:tc>
        <w:tc>
          <w:tcPr>
            <w:tcW w:w="1701" w:type="dxa"/>
            <w:vAlign w:val="center"/>
          </w:tcPr>
          <w:p w14:paraId="5CC9EBA4" w14:textId="3848B02A" w:rsidR="004C1860" w:rsidRPr="004C1860" w:rsidRDefault="004C1860" w:rsidP="00F53CE7">
            <w:pPr>
              <w:ind w:left="-49"/>
              <w:jc w:val="center"/>
              <w:rPr>
                <w:color w:val="202122"/>
                <w:szCs w:val="28"/>
                <w:shd w:val="clear" w:color="auto" w:fill="FFFFFF"/>
                <w:lang w:val="en-US"/>
              </w:rPr>
            </w:pPr>
            <w:r>
              <w:rPr>
                <w:color w:val="202122"/>
                <w:szCs w:val="28"/>
                <w:shd w:val="clear" w:color="auto" w:fill="FFFFFF"/>
                <w:lang w:val="en-US"/>
              </w:rPr>
              <w:t>Not quite well</w:t>
            </w:r>
          </w:p>
        </w:tc>
      </w:tr>
      <w:tr w:rsidR="004C1860" w14:paraId="7A5C5631" w14:textId="77777777" w:rsidTr="00F53CE7">
        <w:trPr>
          <w:trHeight w:val="929"/>
          <w:jc w:val="center"/>
        </w:trPr>
        <w:tc>
          <w:tcPr>
            <w:tcW w:w="846" w:type="dxa"/>
            <w:vAlign w:val="center"/>
          </w:tcPr>
          <w:p w14:paraId="77D5A42D" w14:textId="4944BDBD" w:rsidR="004C1860" w:rsidRDefault="004C1860" w:rsidP="00F53CE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ug</w:t>
            </w:r>
          </w:p>
        </w:tc>
        <w:tc>
          <w:tcPr>
            <w:tcW w:w="851" w:type="dxa"/>
            <w:vAlign w:val="center"/>
          </w:tcPr>
          <w:p w14:paraId="5A084716" w14:textId="66B1F7AB" w:rsidR="004C1860" w:rsidRPr="004C1860" w:rsidRDefault="004C1860" w:rsidP="00F53CE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507</w:t>
            </w:r>
          </w:p>
        </w:tc>
        <w:tc>
          <w:tcPr>
            <w:tcW w:w="1417" w:type="dxa"/>
            <w:vAlign w:val="center"/>
          </w:tcPr>
          <w:p w14:paraId="0A9BF0D6" w14:textId="547749DD" w:rsidR="004C1860" w:rsidRDefault="004C1860" w:rsidP="00F53CE7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3</w:t>
            </w:r>
          </w:p>
        </w:tc>
        <w:tc>
          <w:tcPr>
            <w:tcW w:w="1838" w:type="dxa"/>
            <w:vAlign w:val="center"/>
          </w:tcPr>
          <w:p w14:paraId="1B72ED0E" w14:textId="77438FA4" w:rsidR="004C1860" w:rsidRPr="00F53CE7" w:rsidRDefault="004C1860" w:rsidP="00F53CE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First</w:t>
            </w:r>
          </w:p>
        </w:tc>
        <w:tc>
          <w:tcPr>
            <w:tcW w:w="1843" w:type="dxa"/>
            <w:vAlign w:val="center"/>
          </w:tcPr>
          <w:p w14:paraId="22FCE51D" w14:textId="1DA6E3D0" w:rsidR="004C1860" w:rsidRPr="004C1860" w:rsidRDefault="004C1860" w:rsidP="00F53CE7">
            <w:pPr>
              <w:jc w:val="center"/>
              <w:rPr>
                <w:szCs w:val="28"/>
                <w:lang w:val="uk-UA"/>
              </w:rPr>
            </w:pPr>
            <w:r w:rsidRPr="004C1860">
              <w:rPr>
                <w:color w:val="202122"/>
                <w:szCs w:val="28"/>
                <w:shd w:val="clear" w:color="auto" w:fill="FFFFFF"/>
              </w:rPr>
              <w:t>—</w:t>
            </w:r>
          </w:p>
        </w:tc>
        <w:tc>
          <w:tcPr>
            <w:tcW w:w="1701" w:type="dxa"/>
            <w:vAlign w:val="center"/>
          </w:tcPr>
          <w:p w14:paraId="5AEE57C2" w14:textId="543D1CC9" w:rsidR="004C1860" w:rsidRPr="004C1860" w:rsidRDefault="004C1860" w:rsidP="00F53CE7">
            <w:pPr>
              <w:jc w:val="center"/>
              <w:rPr>
                <w:color w:val="202122"/>
                <w:szCs w:val="28"/>
                <w:shd w:val="clear" w:color="auto" w:fill="FFFFFF"/>
                <w:lang w:val="en-US"/>
              </w:rPr>
            </w:pPr>
            <w:r>
              <w:rPr>
                <w:color w:val="202122"/>
                <w:szCs w:val="28"/>
                <w:shd w:val="clear" w:color="auto" w:fill="FFFFFF"/>
                <w:lang w:val="en-US"/>
              </w:rPr>
              <w:t>popcorn</w:t>
            </w:r>
          </w:p>
        </w:tc>
        <w:tc>
          <w:tcPr>
            <w:tcW w:w="1701" w:type="dxa"/>
            <w:vAlign w:val="center"/>
          </w:tcPr>
          <w:p w14:paraId="04A99F99" w14:textId="5342DBF9" w:rsidR="004C1860" w:rsidRPr="004C1860" w:rsidRDefault="004C1860" w:rsidP="00F53CE7">
            <w:pPr>
              <w:ind w:left="-49"/>
              <w:jc w:val="center"/>
              <w:rPr>
                <w:color w:val="202122"/>
                <w:szCs w:val="28"/>
                <w:shd w:val="clear" w:color="auto" w:fill="FFFFFF"/>
                <w:lang w:val="en-US"/>
              </w:rPr>
            </w:pPr>
            <w:r>
              <w:rPr>
                <w:color w:val="202122"/>
                <w:szCs w:val="28"/>
                <w:shd w:val="clear" w:color="auto" w:fill="FFFFFF"/>
                <w:lang w:val="en-US"/>
              </w:rPr>
              <w:t>coconut</w:t>
            </w:r>
          </w:p>
        </w:tc>
      </w:tr>
      <w:tr w:rsidR="004C1860" w14:paraId="2F2348F1" w14:textId="77777777" w:rsidTr="00F53CE7">
        <w:trPr>
          <w:trHeight w:val="929"/>
          <w:jc w:val="center"/>
        </w:trPr>
        <w:tc>
          <w:tcPr>
            <w:tcW w:w="846" w:type="dxa"/>
            <w:vAlign w:val="center"/>
          </w:tcPr>
          <w:p w14:paraId="50BC14EA" w14:textId="6D2FDA84" w:rsidR="004C1860" w:rsidRDefault="004C1860" w:rsidP="00F53CE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ug</w:t>
            </w:r>
          </w:p>
        </w:tc>
        <w:tc>
          <w:tcPr>
            <w:tcW w:w="851" w:type="dxa"/>
            <w:vAlign w:val="center"/>
          </w:tcPr>
          <w:p w14:paraId="5A7B3D28" w14:textId="6A2A9C2A" w:rsidR="004C1860" w:rsidRPr="004C1860" w:rsidRDefault="004C1860" w:rsidP="00F53CE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635</w:t>
            </w:r>
          </w:p>
        </w:tc>
        <w:tc>
          <w:tcPr>
            <w:tcW w:w="1417" w:type="dxa"/>
            <w:vAlign w:val="center"/>
          </w:tcPr>
          <w:p w14:paraId="44E613CD" w14:textId="02A6DE42" w:rsidR="004C1860" w:rsidRDefault="004C1860" w:rsidP="00F53CE7">
            <w:pPr>
              <w:jc w:val="center"/>
              <w:rPr>
                <w:sz w:val="24"/>
                <w:lang w:val="en-US"/>
              </w:rPr>
            </w:pPr>
            <w:r>
              <w:rPr>
                <w:sz w:val="24"/>
                <w:lang w:val="en-US"/>
              </w:rPr>
              <w:t>10</w:t>
            </w:r>
          </w:p>
        </w:tc>
        <w:tc>
          <w:tcPr>
            <w:tcW w:w="1838" w:type="dxa"/>
            <w:vAlign w:val="center"/>
          </w:tcPr>
          <w:p w14:paraId="49928B5E" w14:textId="2F6AFA7C" w:rsidR="004C1860" w:rsidRPr="00F53CE7" w:rsidRDefault="004C1860" w:rsidP="00F53CE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uthorization</w:t>
            </w:r>
          </w:p>
        </w:tc>
        <w:tc>
          <w:tcPr>
            <w:tcW w:w="1843" w:type="dxa"/>
            <w:vAlign w:val="center"/>
          </w:tcPr>
          <w:p w14:paraId="15F98492" w14:textId="267E6F71" w:rsidR="004C1860" w:rsidRPr="004C1860" w:rsidRDefault="004C1860" w:rsidP="00F53CE7">
            <w:pPr>
              <w:jc w:val="center"/>
              <w:rPr>
                <w:szCs w:val="28"/>
                <w:lang w:val="uk-UA"/>
              </w:rPr>
            </w:pPr>
            <w:r w:rsidRPr="004C1860">
              <w:rPr>
                <w:color w:val="202122"/>
                <w:szCs w:val="28"/>
                <w:shd w:val="clear" w:color="auto" w:fill="FFFFFF"/>
              </w:rPr>
              <w:t>—</w:t>
            </w:r>
          </w:p>
        </w:tc>
        <w:tc>
          <w:tcPr>
            <w:tcW w:w="1701" w:type="dxa"/>
            <w:vAlign w:val="center"/>
          </w:tcPr>
          <w:p w14:paraId="205F8C57" w14:textId="3AB8703C" w:rsidR="004C1860" w:rsidRPr="004C1860" w:rsidRDefault="004C1860" w:rsidP="00F53CE7">
            <w:pPr>
              <w:jc w:val="center"/>
              <w:rPr>
                <w:color w:val="202122"/>
                <w:szCs w:val="28"/>
                <w:shd w:val="clear" w:color="auto" w:fill="FFFFFF"/>
                <w:lang w:val="en-US"/>
              </w:rPr>
            </w:pPr>
            <w:r>
              <w:rPr>
                <w:color w:val="202122"/>
                <w:szCs w:val="28"/>
                <w:shd w:val="clear" w:color="auto" w:fill="FFFFFF"/>
                <w:lang w:val="en-US"/>
              </w:rPr>
              <w:t>Peanut Butter</w:t>
            </w:r>
          </w:p>
        </w:tc>
        <w:tc>
          <w:tcPr>
            <w:tcW w:w="1701" w:type="dxa"/>
            <w:vAlign w:val="center"/>
          </w:tcPr>
          <w:p w14:paraId="0C979B08" w14:textId="6AC02A51" w:rsidR="004C1860" w:rsidRPr="004C1860" w:rsidRDefault="004C1860" w:rsidP="00F53CE7">
            <w:pPr>
              <w:ind w:left="-49"/>
              <w:jc w:val="center"/>
              <w:rPr>
                <w:color w:val="202122"/>
                <w:szCs w:val="28"/>
                <w:shd w:val="clear" w:color="auto" w:fill="FFFFFF"/>
                <w:lang w:val="en-US"/>
              </w:rPr>
            </w:pPr>
            <w:r>
              <w:rPr>
                <w:color w:val="202122"/>
                <w:szCs w:val="28"/>
                <w:shd w:val="clear" w:color="auto" w:fill="FFFFFF"/>
                <w:lang w:val="en-US"/>
              </w:rPr>
              <w:t>Doge</w:t>
            </w:r>
          </w:p>
        </w:tc>
      </w:tr>
    </w:tbl>
    <w:p w14:paraId="5739D6BE" w14:textId="77777777" w:rsidR="00C97538" w:rsidRPr="002A0C2C" w:rsidRDefault="00C97538" w:rsidP="00C97538">
      <w:pPr>
        <w:spacing w:line="360" w:lineRule="auto"/>
        <w:rPr>
          <w:lang w:val="en-US"/>
        </w:rPr>
      </w:pPr>
    </w:p>
    <w:p w14:paraId="5FFDEBFF" w14:textId="77777777" w:rsidR="004F34E3" w:rsidRDefault="004F34E3" w:rsidP="00C97538">
      <w:pPr>
        <w:spacing w:line="360" w:lineRule="auto"/>
        <w:rPr>
          <w:lang w:val="uk-UA"/>
        </w:rPr>
      </w:pPr>
    </w:p>
    <w:p w14:paraId="67965FE0" w14:textId="77777777" w:rsidR="004F34E3" w:rsidRDefault="004F34E3" w:rsidP="00C97538">
      <w:pPr>
        <w:spacing w:line="360" w:lineRule="auto"/>
        <w:rPr>
          <w:lang w:val="uk-UA"/>
        </w:rPr>
      </w:pPr>
    </w:p>
    <w:p w14:paraId="6643EFCC" w14:textId="77777777" w:rsidR="004F34E3" w:rsidRDefault="004F34E3" w:rsidP="00C97538">
      <w:pPr>
        <w:spacing w:line="360" w:lineRule="auto"/>
        <w:rPr>
          <w:lang w:val="uk-UA"/>
        </w:rPr>
      </w:pPr>
    </w:p>
    <w:p w14:paraId="0BB722C1" w14:textId="1836A121" w:rsidR="00093F11" w:rsidRPr="00C66D3B" w:rsidRDefault="00093F11" w:rsidP="00093F11">
      <w:pPr>
        <w:pStyle w:val="2"/>
        <w:spacing w:line="360" w:lineRule="auto"/>
        <w:rPr>
          <w:lang w:val="en-US"/>
        </w:rPr>
      </w:pPr>
      <w:bookmarkStart w:id="96" w:name="_Toc105512198"/>
      <w:bookmarkStart w:id="97" w:name="_Toc105512789"/>
      <w:bookmarkStart w:id="98" w:name="_Toc135391020"/>
      <w:r>
        <w:lastRenderedPageBreak/>
        <w:t>3.3</w:t>
      </w:r>
      <w:r w:rsidR="002A7221">
        <w:rPr>
          <w:lang w:val="en-US"/>
        </w:rPr>
        <w:t>.</w:t>
      </w:r>
      <w:r>
        <w:t xml:space="preserve"> </w:t>
      </w:r>
      <w:r>
        <w:rPr>
          <w:lang w:val="uk-UA"/>
        </w:rPr>
        <w:t>Р</w:t>
      </w:r>
      <w:r>
        <w:t>езультати роботи П</w:t>
      </w:r>
      <w:bookmarkEnd w:id="96"/>
      <w:bookmarkEnd w:id="97"/>
      <w:r>
        <w:rPr>
          <w:lang w:val="uk-UA"/>
        </w:rPr>
        <w:t>З</w:t>
      </w:r>
      <w:bookmarkEnd w:id="98"/>
    </w:p>
    <w:p w14:paraId="0BBCFB17" w14:textId="24E71391" w:rsidR="00093F11" w:rsidRDefault="00093F11" w:rsidP="002A0C2C">
      <w:pPr>
        <w:spacing w:line="360" w:lineRule="auto"/>
        <w:ind w:firstLine="708"/>
        <w:rPr>
          <w:lang w:val="uk-UA"/>
        </w:rPr>
      </w:pPr>
      <w:r>
        <w:rPr>
          <w:lang w:val="uk-UA"/>
        </w:rPr>
        <w:t xml:space="preserve">Копії з екрану роботи програми під час виконання кожного з усіх пунктів меню користувача наведені на </w:t>
      </w:r>
      <w:r>
        <w:rPr>
          <w:lang w:val="uk-UA"/>
        </w:rPr>
        <w:fldChar w:fldCharType="begin"/>
      </w:r>
      <w:r>
        <w:rPr>
          <w:lang w:val="uk-UA"/>
        </w:rPr>
        <w:instrText xml:space="preserve"> REF _Ref104807008 \h  \* MERGEFORMAT </w:instrText>
      </w:r>
      <w:r>
        <w:rPr>
          <w:lang w:val="uk-UA"/>
        </w:rPr>
      </w:r>
      <w:r>
        <w:rPr>
          <w:lang w:val="uk-UA"/>
        </w:rPr>
        <w:fldChar w:fldCharType="separate"/>
      </w:r>
      <w:r>
        <w:rPr>
          <w:lang w:val="uk-UA"/>
        </w:rPr>
        <w:t>Рис.3.2.</w:t>
      </w:r>
      <w:r>
        <w:rPr>
          <w:lang w:val="uk-UA"/>
        </w:rPr>
        <w:fldChar w:fldCharType="end"/>
      </w:r>
      <w:r>
        <w:rPr>
          <w:lang w:val="uk-UA"/>
        </w:rPr>
        <w:t xml:space="preserve"> –</w:t>
      </w:r>
      <w:r w:rsidR="00904DDF">
        <w:rPr>
          <w:lang w:val="uk-UA"/>
        </w:rPr>
        <w:t>3.21</w:t>
      </w:r>
      <w:r>
        <w:rPr>
          <w:lang w:val="uk-UA"/>
        </w:rPr>
        <w:t>.</w:t>
      </w:r>
    </w:p>
    <w:p w14:paraId="0C28789B" w14:textId="4FE67512" w:rsidR="004F34E3" w:rsidRDefault="004F34E3" w:rsidP="004F34E3">
      <w:pPr>
        <w:spacing w:line="360" w:lineRule="auto"/>
        <w:ind w:firstLine="709"/>
        <w:rPr>
          <w:lang w:val="uk-UA"/>
        </w:rPr>
      </w:pPr>
      <w:r>
        <w:rPr>
          <w:lang w:val="uk-UA"/>
        </w:rPr>
        <w:t xml:space="preserve">При запуску програми, користувача зустрічає </w:t>
      </w:r>
      <w:r>
        <w:rPr>
          <w:lang w:val="en-US"/>
        </w:rPr>
        <w:t>CLI</w:t>
      </w:r>
      <w:r>
        <w:rPr>
          <w:lang w:val="uk-UA"/>
        </w:rPr>
        <w:t>, в якому він може обрати 1 з 9 можливих пунктів (Рис.3.2.). Якщо ж користувач забажає обрати щось поза межами можливого вибору, йому виведеться повідомлення про те, що зробив неправильний вибір</w:t>
      </w:r>
      <w:r w:rsidR="00904DDF">
        <w:rPr>
          <w:lang w:val="uk-UA"/>
        </w:rPr>
        <w:t xml:space="preserve"> </w:t>
      </w:r>
      <w:r>
        <w:rPr>
          <w:lang w:val="uk-UA"/>
        </w:rPr>
        <w:t>(Рис.3.3.).</w:t>
      </w:r>
    </w:p>
    <w:p w14:paraId="4076A52F" w14:textId="3437F715" w:rsidR="004F34E3" w:rsidRDefault="0075211F" w:rsidP="004F34E3">
      <w:pPr>
        <w:spacing w:line="360" w:lineRule="auto"/>
        <w:ind w:firstLine="709"/>
        <w:jc w:val="center"/>
        <w:rPr>
          <w:lang w:val="uk-UA"/>
        </w:rPr>
      </w:pPr>
      <w:r w:rsidRPr="0075211F">
        <w:rPr>
          <w:noProof/>
          <w:lang w:val="uk-UA"/>
        </w:rPr>
        <w:drawing>
          <wp:inline distT="0" distB="0" distL="0" distR="0" wp14:anchorId="620EABB5" wp14:editId="67DE18BE">
            <wp:extent cx="3153215" cy="2934109"/>
            <wp:effectExtent l="0" t="0" r="9525" b="0"/>
            <wp:docPr id="103281185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811855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153215" cy="2934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36020" w14:textId="5AB499C3" w:rsidR="004F34E3" w:rsidRDefault="004F34E3" w:rsidP="004F34E3">
      <w:pPr>
        <w:spacing w:line="360" w:lineRule="auto"/>
        <w:ind w:firstLine="709"/>
        <w:jc w:val="center"/>
        <w:rPr>
          <w:lang w:val="uk-UA"/>
        </w:rPr>
      </w:pPr>
      <w:r>
        <w:rPr>
          <w:lang w:val="uk-UA"/>
        </w:rPr>
        <w:t>Рис.3.2. Меню користувача</w:t>
      </w:r>
    </w:p>
    <w:p w14:paraId="61A630FC" w14:textId="139BB964" w:rsidR="004F34E3" w:rsidRDefault="004F34E3" w:rsidP="004F34E3">
      <w:pPr>
        <w:spacing w:line="360" w:lineRule="auto"/>
        <w:ind w:firstLine="709"/>
        <w:jc w:val="center"/>
        <w:rPr>
          <w:lang w:val="uk-UA"/>
        </w:rPr>
      </w:pPr>
      <w:r w:rsidRPr="004F34E3">
        <w:rPr>
          <w:noProof/>
          <w:lang w:val="uk-UA"/>
        </w:rPr>
        <w:drawing>
          <wp:inline distT="0" distB="0" distL="0" distR="0" wp14:anchorId="5823EFE4" wp14:editId="75B6F15D">
            <wp:extent cx="4258269" cy="1533739"/>
            <wp:effectExtent l="0" t="0" r="9525" b="9525"/>
            <wp:docPr id="92931673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9316734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1533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2EEDE" w14:textId="70F8E625" w:rsidR="004F34E3" w:rsidRDefault="004F34E3" w:rsidP="004F34E3">
      <w:pPr>
        <w:spacing w:line="360" w:lineRule="auto"/>
        <w:ind w:firstLine="709"/>
        <w:jc w:val="center"/>
        <w:rPr>
          <w:lang w:val="uk-UA"/>
        </w:rPr>
      </w:pPr>
      <w:r>
        <w:rPr>
          <w:lang w:val="uk-UA"/>
        </w:rPr>
        <w:t>Рис 3.3. Обрання неправильного пункту в меню користувача</w:t>
      </w:r>
    </w:p>
    <w:p w14:paraId="5296DF96" w14:textId="6F7241A5" w:rsidR="004F34E3" w:rsidRDefault="00BB377C" w:rsidP="004F34E3">
      <w:pPr>
        <w:spacing w:line="360" w:lineRule="auto"/>
        <w:ind w:firstLine="709"/>
        <w:rPr>
          <w:lang w:val="uk-UA"/>
        </w:rPr>
      </w:pPr>
      <w:r>
        <w:rPr>
          <w:lang w:val="uk-UA"/>
        </w:rPr>
        <w:t xml:space="preserve">Перший та другий пункти – створення об’єкту типу </w:t>
      </w:r>
      <w:r>
        <w:rPr>
          <w:lang w:val="en-US"/>
        </w:rPr>
        <w:t>Task</w:t>
      </w:r>
      <w:r>
        <w:rPr>
          <w:lang w:val="uk-UA"/>
        </w:rPr>
        <w:t xml:space="preserve"> та</w:t>
      </w:r>
      <w:r>
        <w:rPr>
          <w:lang w:val="en-US"/>
        </w:rPr>
        <w:t xml:space="preserve"> Bug</w:t>
      </w:r>
      <w:r>
        <w:rPr>
          <w:lang w:val="uk-UA"/>
        </w:rPr>
        <w:t>, відповідно. При спробі ввести некоректні дані у поле, буде виведено повідомлення користувачу та прохання ввести коректні дані (Рис.3.4.).</w:t>
      </w:r>
    </w:p>
    <w:p w14:paraId="53A81F6E" w14:textId="53DF7B1B" w:rsidR="00BB377C" w:rsidRDefault="0075211F" w:rsidP="00BB377C">
      <w:pPr>
        <w:spacing w:line="360" w:lineRule="auto"/>
        <w:ind w:firstLine="709"/>
        <w:jc w:val="center"/>
        <w:rPr>
          <w:lang w:val="uk-UA"/>
        </w:rPr>
      </w:pPr>
      <w:r w:rsidRPr="0075211F">
        <w:rPr>
          <w:noProof/>
        </w:rPr>
        <w:lastRenderedPageBreak/>
        <w:drawing>
          <wp:inline distT="0" distB="0" distL="0" distR="0" wp14:anchorId="3F829AF2" wp14:editId="154DE66C">
            <wp:extent cx="3048128" cy="1943090"/>
            <wp:effectExtent l="0" t="0" r="0" b="635"/>
            <wp:docPr id="182969915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9699159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61240" cy="195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5211F">
        <w:rPr>
          <w:noProof/>
        </w:rPr>
        <w:t xml:space="preserve"> </w:t>
      </w:r>
      <w:r w:rsidRPr="0075211F">
        <w:rPr>
          <w:noProof/>
          <w:lang w:val="uk-UA"/>
        </w:rPr>
        <w:drawing>
          <wp:inline distT="0" distB="0" distL="0" distR="0" wp14:anchorId="0D89C634" wp14:editId="517E306F">
            <wp:extent cx="2495550" cy="1939642"/>
            <wp:effectExtent l="0" t="0" r="0" b="3810"/>
            <wp:docPr id="103760452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604527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523531" cy="196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F25F0" w14:textId="476E59A7" w:rsidR="00BB377C" w:rsidRPr="0075211F" w:rsidRDefault="00BB377C" w:rsidP="00BB377C">
      <w:pPr>
        <w:spacing w:line="360" w:lineRule="auto"/>
        <w:ind w:firstLine="709"/>
        <w:jc w:val="center"/>
        <w:rPr>
          <w:lang w:val="en-US"/>
        </w:rPr>
      </w:pPr>
      <w:r>
        <w:rPr>
          <w:lang w:val="uk-UA"/>
        </w:rPr>
        <w:t>Рис 3.</w:t>
      </w:r>
      <w:r>
        <w:rPr>
          <w:lang w:val="en-US"/>
        </w:rPr>
        <w:t>4</w:t>
      </w:r>
      <w:r>
        <w:rPr>
          <w:lang w:val="uk-UA"/>
        </w:rPr>
        <w:t>. Приклад створення об’єктів</w:t>
      </w:r>
    </w:p>
    <w:p w14:paraId="0252A48B" w14:textId="572613BF" w:rsidR="00BB377C" w:rsidRPr="0075211F" w:rsidRDefault="0075211F" w:rsidP="0075211F">
      <w:pPr>
        <w:spacing w:line="360" w:lineRule="auto"/>
        <w:ind w:firstLine="709"/>
        <w:rPr>
          <w:lang w:val="uk-UA"/>
        </w:rPr>
      </w:pPr>
      <w:r>
        <w:rPr>
          <w:lang w:val="uk-UA"/>
        </w:rPr>
        <w:t xml:space="preserve">Третій пункт меню виведе вище створені об’єкти у </w:t>
      </w:r>
      <w:r>
        <w:rPr>
          <w:lang w:val="en-US"/>
        </w:rPr>
        <w:t>CLI</w:t>
      </w:r>
      <w:r>
        <w:rPr>
          <w:lang w:val="uk-UA"/>
        </w:rPr>
        <w:t xml:space="preserve"> (Рис.3.5.). Четвертий пункт видалить усі існуючі об’єкти</w:t>
      </w:r>
      <w:r w:rsidR="00904DDF">
        <w:rPr>
          <w:lang w:val="uk-UA"/>
        </w:rPr>
        <w:t xml:space="preserve"> </w:t>
      </w:r>
      <w:r>
        <w:rPr>
          <w:lang w:val="uk-UA"/>
        </w:rPr>
        <w:t>(Рис.3.6.). Тоді, при використанні третього пункту, буде виведено повідомлення, що контейнер порожній (Рис.3.7.).</w:t>
      </w:r>
    </w:p>
    <w:p w14:paraId="60F016A1" w14:textId="6A8A0643" w:rsidR="00C97538" w:rsidRDefault="00632569" w:rsidP="0075211F">
      <w:pPr>
        <w:keepNext/>
        <w:jc w:val="center"/>
      </w:pPr>
      <w:r w:rsidRPr="00632569">
        <w:rPr>
          <w:noProof/>
        </w:rPr>
        <w:drawing>
          <wp:inline distT="0" distB="0" distL="0" distR="0" wp14:anchorId="4C1F1C85" wp14:editId="6095EE89">
            <wp:extent cx="3848637" cy="3629532"/>
            <wp:effectExtent l="0" t="0" r="0" b="9525"/>
            <wp:docPr id="197122606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1226069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362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D1199" w14:textId="4E78444F" w:rsidR="0075211F" w:rsidRDefault="0075211F" w:rsidP="0075211F">
      <w:pPr>
        <w:spacing w:line="360" w:lineRule="auto"/>
        <w:ind w:firstLine="709"/>
        <w:jc w:val="center"/>
        <w:rPr>
          <w:lang w:val="uk-UA"/>
        </w:rPr>
      </w:pPr>
      <w:r>
        <w:rPr>
          <w:lang w:val="uk-UA"/>
        </w:rPr>
        <w:t>Рис 3.5. Вивід існуючих об’єктів</w:t>
      </w:r>
    </w:p>
    <w:p w14:paraId="4247B7DF" w14:textId="77777777" w:rsidR="0075211F" w:rsidRPr="0075211F" w:rsidRDefault="0075211F" w:rsidP="0075211F">
      <w:pPr>
        <w:spacing w:line="360" w:lineRule="auto"/>
        <w:ind w:firstLine="709"/>
        <w:jc w:val="center"/>
        <w:rPr>
          <w:lang w:val="en-US"/>
        </w:rPr>
      </w:pPr>
    </w:p>
    <w:p w14:paraId="3D8C3FE5" w14:textId="594B1D6E" w:rsidR="0062214C" w:rsidRDefault="0075211F" w:rsidP="0075211F">
      <w:pPr>
        <w:spacing w:line="360" w:lineRule="auto"/>
        <w:jc w:val="center"/>
        <w:rPr>
          <w:lang w:val="uk-UA"/>
        </w:rPr>
      </w:pPr>
      <w:r w:rsidRPr="0075211F">
        <w:rPr>
          <w:noProof/>
          <w:lang w:val="uk-UA"/>
        </w:rPr>
        <w:lastRenderedPageBreak/>
        <w:drawing>
          <wp:inline distT="0" distB="0" distL="0" distR="0" wp14:anchorId="31B4F129" wp14:editId="05947077">
            <wp:extent cx="4248743" cy="1114581"/>
            <wp:effectExtent l="0" t="0" r="0" b="9525"/>
            <wp:docPr id="3936184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61844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111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488EF" w14:textId="5465B7C2" w:rsidR="0075211F" w:rsidRPr="0075211F" w:rsidRDefault="0075211F" w:rsidP="0075211F">
      <w:pPr>
        <w:spacing w:line="360" w:lineRule="auto"/>
        <w:ind w:firstLine="709"/>
        <w:jc w:val="center"/>
        <w:rPr>
          <w:lang w:val="en-US"/>
        </w:rPr>
      </w:pPr>
      <w:r>
        <w:rPr>
          <w:lang w:val="uk-UA"/>
        </w:rPr>
        <w:t>Рис 3.6. Очищення контейнеру</w:t>
      </w:r>
    </w:p>
    <w:p w14:paraId="03C57F49" w14:textId="53132F73" w:rsidR="0075211F" w:rsidRDefault="0075211F" w:rsidP="0075211F">
      <w:pPr>
        <w:spacing w:line="360" w:lineRule="auto"/>
        <w:jc w:val="center"/>
        <w:rPr>
          <w:lang w:val="uk-UA"/>
        </w:rPr>
      </w:pPr>
      <w:r w:rsidRPr="0075211F">
        <w:rPr>
          <w:noProof/>
          <w:lang w:val="uk-UA"/>
        </w:rPr>
        <w:drawing>
          <wp:inline distT="0" distB="0" distL="0" distR="0" wp14:anchorId="22101FDA" wp14:editId="5FA2B633">
            <wp:extent cx="4229690" cy="1247949"/>
            <wp:effectExtent l="0" t="0" r="0" b="9525"/>
            <wp:docPr id="18259930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99302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29690" cy="1247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3D48C" w14:textId="6D436B4C" w:rsidR="0075211F" w:rsidRDefault="0075211F" w:rsidP="0075211F">
      <w:pPr>
        <w:spacing w:line="360" w:lineRule="auto"/>
        <w:ind w:firstLine="709"/>
        <w:jc w:val="center"/>
        <w:rPr>
          <w:lang w:val="uk-UA"/>
        </w:rPr>
      </w:pPr>
      <w:r>
        <w:rPr>
          <w:lang w:val="uk-UA"/>
        </w:rPr>
        <w:t>Рис 3.7. Вивід порожнього контейнеру</w:t>
      </w:r>
    </w:p>
    <w:p w14:paraId="30D37A4E" w14:textId="76606DA4" w:rsidR="00790D27" w:rsidRDefault="00790D27" w:rsidP="00790D27">
      <w:pPr>
        <w:spacing w:line="360" w:lineRule="auto"/>
        <w:ind w:firstLine="709"/>
        <w:rPr>
          <w:lang w:val="uk-UA"/>
        </w:rPr>
      </w:pPr>
      <w:r>
        <w:rPr>
          <w:lang w:val="uk-UA"/>
        </w:rPr>
        <w:t>П’ятий пункт поки пропустимо та перейдемо до шостого. Було завчасно заготовано файл, який зберігає дані п’яти об’єктів</w:t>
      </w:r>
      <w:r w:rsidR="0017255F">
        <w:rPr>
          <w:lang w:val="uk-UA"/>
        </w:rPr>
        <w:t xml:space="preserve"> («</w:t>
      </w:r>
      <w:r w:rsidR="0017255F">
        <w:rPr>
          <w:lang w:val="en-US"/>
        </w:rPr>
        <w:t>data.dat</w:t>
      </w:r>
      <w:r w:rsidR="0017255F">
        <w:rPr>
          <w:lang w:val="uk-UA"/>
        </w:rPr>
        <w:t>»</w:t>
      </w:r>
      <w:r w:rsidR="0017255F">
        <w:rPr>
          <w:lang w:val="en-US"/>
        </w:rPr>
        <w:t>)</w:t>
      </w:r>
      <w:r>
        <w:rPr>
          <w:lang w:val="uk-UA"/>
        </w:rPr>
        <w:t xml:space="preserve">. При завантаженні перевіряється файлове розширення </w:t>
      </w:r>
      <w:r>
        <w:rPr>
          <w:lang w:val="en-US"/>
        </w:rPr>
        <w:t>(</w:t>
      </w:r>
      <w:r>
        <w:rPr>
          <w:lang w:val="uk-UA"/>
        </w:rPr>
        <w:t>Рис.3.8.</w:t>
      </w:r>
      <w:r>
        <w:rPr>
          <w:lang w:val="en-US"/>
        </w:rPr>
        <w:t>)</w:t>
      </w:r>
      <w:r>
        <w:rPr>
          <w:lang w:val="uk-UA"/>
        </w:rPr>
        <w:t xml:space="preserve"> та коректність даних (Рис</w:t>
      </w:r>
      <w:r>
        <w:rPr>
          <w:lang w:val="en-US"/>
        </w:rPr>
        <w:t>.3.9.</w:t>
      </w:r>
      <w:r>
        <w:rPr>
          <w:lang w:val="uk-UA"/>
        </w:rPr>
        <w:t>). Вміст файлу з некоректними даними наведено у Рис.3.10</w:t>
      </w:r>
      <w:r w:rsidR="008C28E7">
        <w:rPr>
          <w:lang w:val="uk-UA"/>
        </w:rPr>
        <w:t>.</w:t>
      </w:r>
    </w:p>
    <w:p w14:paraId="4BE964C8" w14:textId="6DD0D27C" w:rsidR="00790D27" w:rsidRDefault="00790D27" w:rsidP="00790D27">
      <w:pPr>
        <w:spacing w:line="360" w:lineRule="auto"/>
        <w:ind w:firstLine="709"/>
        <w:jc w:val="center"/>
        <w:rPr>
          <w:lang w:val="en-US"/>
        </w:rPr>
      </w:pPr>
      <w:r w:rsidRPr="00790D27">
        <w:rPr>
          <w:noProof/>
          <w:lang w:val="en-US"/>
        </w:rPr>
        <w:drawing>
          <wp:inline distT="0" distB="0" distL="0" distR="0" wp14:anchorId="7F27D0B6" wp14:editId="357EC516">
            <wp:extent cx="4963218" cy="1171739"/>
            <wp:effectExtent l="0" t="0" r="0" b="9525"/>
            <wp:docPr id="16130084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00848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963218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0CDCF" w14:textId="67939E56" w:rsidR="00790D27" w:rsidRPr="00790D27" w:rsidRDefault="00790D27" w:rsidP="00790D27">
      <w:pPr>
        <w:spacing w:line="360" w:lineRule="auto"/>
        <w:ind w:firstLine="709"/>
        <w:jc w:val="center"/>
        <w:rPr>
          <w:lang w:val="uk-UA"/>
        </w:rPr>
      </w:pPr>
      <w:r>
        <w:rPr>
          <w:lang w:val="uk-UA"/>
        </w:rPr>
        <w:t>Рис 3.</w:t>
      </w:r>
      <w:r>
        <w:rPr>
          <w:lang w:val="en-US"/>
        </w:rPr>
        <w:t>8</w:t>
      </w:r>
      <w:r>
        <w:rPr>
          <w:lang w:val="uk-UA"/>
        </w:rPr>
        <w:t>. Некоректне розширення файлу</w:t>
      </w:r>
    </w:p>
    <w:p w14:paraId="56660EAC" w14:textId="4532F942" w:rsidR="00790D27" w:rsidRDefault="00790D27" w:rsidP="00790D27">
      <w:pPr>
        <w:spacing w:line="360" w:lineRule="auto"/>
        <w:ind w:firstLine="709"/>
        <w:jc w:val="center"/>
        <w:rPr>
          <w:lang w:val="uk-UA"/>
        </w:rPr>
      </w:pPr>
      <w:r w:rsidRPr="00790D27">
        <w:rPr>
          <w:noProof/>
          <w:lang w:val="en-US"/>
        </w:rPr>
        <w:drawing>
          <wp:inline distT="0" distB="0" distL="0" distR="0" wp14:anchorId="4CA2B0FE" wp14:editId="186CCE6D">
            <wp:extent cx="5534797" cy="1286054"/>
            <wp:effectExtent l="0" t="0" r="8890" b="9525"/>
            <wp:docPr id="199560341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5603418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534797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90D27">
        <w:rPr>
          <w:lang w:val="uk-UA"/>
        </w:rPr>
        <w:t xml:space="preserve"> </w:t>
      </w:r>
      <w:r>
        <w:rPr>
          <w:lang w:val="uk-UA"/>
        </w:rPr>
        <w:t>Рис 3.</w:t>
      </w:r>
      <w:r>
        <w:rPr>
          <w:lang w:val="en-US"/>
        </w:rPr>
        <w:t>9</w:t>
      </w:r>
      <w:r>
        <w:rPr>
          <w:lang w:val="uk-UA"/>
        </w:rPr>
        <w:t>. Некоректні дані у файлі</w:t>
      </w:r>
    </w:p>
    <w:p w14:paraId="00BFAE27" w14:textId="47A47F0E" w:rsidR="00790D27" w:rsidRDefault="00790D27" w:rsidP="00790D27">
      <w:pPr>
        <w:spacing w:line="360" w:lineRule="auto"/>
        <w:ind w:firstLine="709"/>
        <w:jc w:val="center"/>
        <w:rPr>
          <w:lang w:val="uk-UA"/>
        </w:rPr>
      </w:pPr>
      <w:r w:rsidRPr="00790D27">
        <w:rPr>
          <w:noProof/>
          <w:lang w:val="uk-UA"/>
        </w:rPr>
        <w:lastRenderedPageBreak/>
        <w:drawing>
          <wp:inline distT="0" distB="0" distL="0" distR="0" wp14:anchorId="0CAB1900" wp14:editId="1AEAD178">
            <wp:extent cx="3124636" cy="1276528"/>
            <wp:effectExtent l="0" t="0" r="0" b="0"/>
            <wp:docPr id="72990177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9901777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124636" cy="127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5A98A" w14:textId="52194E76" w:rsidR="00790D27" w:rsidRDefault="00790D27" w:rsidP="00790D27">
      <w:pPr>
        <w:spacing w:line="360" w:lineRule="auto"/>
        <w:ind w:firstLine="709"/>
        <w:jc w:val="center"/>
        <w:rPr>
          <w:lang w:val="uk-UA"/>
        </w:rPr>
      </w:pPr>
      <w:r>
        <w:rPr>
          <w:lang w:val="uk-UA"/>
        </w:rPr>
        <w:t>Рис.3.10. Вміст файлу з некоректними даними</w:t>
      </w:r>
    </w:p>
    <w:p w14:paraId="3E6C49DA" w14:textId="1FFEB3C4" w:rsidR="00790D27" w:rsidRDefault="00500B85" w:rsidP="00500B85">
      <w:pPr>
        <w:spacing w:line="360" w:lineRule="auto"/>
        <w:ind w:firstLine="709"/>
        <w:rPr>
          <w:lang w:val="en-US"/>
        </w:rPr>
      </w:pPr>
      <w:r>
        <w:rPr>
          <w:lang w:val="uk-UA"/>
        </w:rPr>
        <w:t>У випадку, коли користувача вводить файл з коректним розширенням та у файлі зберігаються коректні дані, буде виведено повідомлення про успішне читання файлу</w:t>
      </w:r>
      <w:r w:rsidR="0010581D">
        <w:rPr>
          <w:lang w:val="en-US"/>
        </w:rPr>
        <w:t xml:space="preserve"> (</w:t>
      </w:r>
      <w:r w:rsidR="0010581D">
        <w:rPr>
          <w:lang w:val="uk-UA"/>
        </w:rPr>
        <w:t>Рис.3.11)</w:t>
      </w:r>
      <w:r>
        <w:rPr>
          <w:lang w:val="uk-UA"/>
        </w:rPr>
        <w:t>.</w:t>
      </w:r>
    </w:p>
    <w:p w14:paraId="5AB784E3" w14:textId="6C8A237E" w:rsidR="0017255F" w:rsidRDefault="0017255F" w:rsidP="0017255F">
      <w:pPr>
        <w:spacing w:line="360" w:lineRule="auto"/>
        <w:ind w:firstLine="709"/>
        <w:jc w:val="center"/>
        <w:rPr>
          <w:lang w:val="en-US"/>
        </w:rPr>
      </w:pPr>
      <w:r w:rsidRPr="0017255F">
        <w:rPr>
          <w:noProof/>
          <w:lang w:val="en-US"/>
        </w:rPr>
        <w:drawing>
          <wp:inline distT="0" distB="0" distL="0" distR="0" wp14:anchorId="0A8081C0" wp14:editId="7EFE68A8">
            <wp:extent cx="4972744" cy="1247949"/>
            <wp:effectExtent l="0" t="0" r="0" b="9525"/>
            <wp:docPr id="125594812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5948127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972744" cy="1247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ED384" w14:textId="23649A09" w:rsidR="0017255F" w:rsidRDefault="0017255F" w:rsidP="0017255F">
      <w:pPr>
        <w:spacing w:line="360" w:lineRule="auto"/>
        <w:ind w:firstLine="709"/>
        <w:jc w:val="center"/>
        <w:rPr>
          <w:lang w:val="uk-UA"/>
        </w:rPr>
      </w:pPr>
      <w:r>
        <w:rPr>
          <w:lang w:val="uk-UA"/>
        </w:rPr>
        <w:t>Рис.3.11. Успішне зчитування файлу</w:t>
      </w:r>
    </w:p>
    <w:p w14:paraId="4A2CF585" w14:textId="149B2DF2" w:rsidR="0075211F" w:rsidRDefault="0017255F" w:rsidP="0017255F">
      <w:pPr>
        <w:spacing w:line="360" w:lineRule="auto"/>
        <w:ind w:firstLine="709"/>
        <w:rPr>
          <w:lang w:val="en-US"/>
        </w:rPr>
      </w:pPr>
      <w:r>
        <w:rPr>
          <w:lang w:val="uk-UA"/>
        </w:rPr>
        <w:t>Переглянемо завантажені дані завдяки третьому пункту меню</w:t>
      </w:r>
      <w:r w:rsidR="004C1860">
        <w:rPr>
          <w:lang w:val="en-US"/>
        </w:rPr>
        <w:t xml:space="preserve"> (</w:t>
      </w:r>
      <w:r w:rsidR="004C1860">
        <w:rPr>
          <w:lang w:val="uk-UA"/>
        </w:rPr>
        <w:t>декілька перших елементів</w:t>
      </w:r>
      <w:r w:rsidR="004C1860">
        <w:rPr>
          <w:lang w:val="en-US"/>
        </w:rPr>
        <w:t>)</w:t>
      </w:r>
      <w:r>
        <w:rPr>
          <w:lang w:val="uk-UA"/>
        </w:rPr>
        <w:t xml:space="preserve"> (Рис.3.12.) та збережемо їх у новому файлі («</w:t>
      </w:r>
      <w:r>
        <w:rPr>
          <w:lang w:val="en-US"/>
        </w:rPr>
        <w:t>new_data.dat</w:t>
      </w:r>
      <w:r>
        <w:rPr>
          <w:lang w:val="uk-UA"/>
        </w:rPr>
        <w:t>»)</w:t>
      </w:r>
      <w:r w:rsidR="003F63FC">
        <w:rPr>
          <w:lang w:val="uk-UA"/>
        </w:rPr>
        <w:t>, завдяки п’ятому пункту меню</w:t>
      </w:r>
      <w:r>
        <w:rPr>
          <w:lang w:val="uk-UA"/>
        </w:rPr>
        <w:t>. Також спробуємо використати некоректне розширення файлу (Рис.3.13.) та зберегти дані у існуючий файл (Рис.3.14.).</w:t>
      </w:r>
    </w:p>
    <w:p w14:paraId="5220E7AE" w14:textId="441DF06F" w:rsidR="0017255F" w:rsidRDefault="004C1860" w:rsidP="0017255F">
      <w:pPr>
        <w:spacing w:line="360" w:lineRule="auto"/>
        <w:jc w:val="center"/>
        <w:rPr>
          <w:lang w:val="en-US"/>
        </w:rPr>
      </w:pPr>
      <w:r w:rsidRPr="004C1860">
        <w:rPr>
          <w:noProof/>
          <w:lang w:val="en-US"/>
        </w:rPr>
        <w:lastRenderedPageBreak/>
        <w:drawing>
          <wp:inline distT="0" distB="0" distL="0" distR="0" wp14:anchorId="4B9DB90D" wp14:editId="7CD102AF">
            <wp:extent cx="4801270" cy="8326012"/>
            <wp:effectExtent l="0" t="0" r="0" b="0"/>
            <wp:docPr id="182501654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016546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8326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05FCF" w14:textId="5272EB1F" w:rsidR="0017255F" w:rsidRPr="0017255F" w:rsidRDefault="0017255F" w:rsidP="0017255F">
      <w:pPr>
        <w:spacing w:line="360" w:lineRule="auto"/>
        <w:ind w:firstLine="709"/>
        <w:jc w:val="center"/>
        <w:rPr>
          <w:lang w:val="uk-UA"/>
        </w:rPr>
      </w:pPr>
      <w:r>
        <w:rPr>
          <w:lang w:val="uk-UA"/>
        </w:rPr>
        <w:t>Рис.3.12. Відображення даних</w:t>
      </w:r>
    </w:p>
    <w:p w14:paraId="448EE48B" w14:textId="6DFBD074" w:rsidR="0017255F" w:rsidRDefault="0017255F" w:rsidP="0017255F">
      <w:pPr>
        <w:spacing w:line="360" w:lineRule="auto"/>
        <w:jc w:val="center"/>
        <w:rPr>
          <w:lang w:val="en-US"/>
        </w:rPr>
      </w:pPr>
      <w:r w:rsidRPr="0017255F">
        <w:rPr>
          <w:noProof/>
          <w:lang w:val="en-US"/>
        </w:rPr>
        <w:lastRenderedPageBreak/>
        <w:drawing>
          <wp:inline distT="0" distB="0" distL="0" distR="0" wp14:anchorId="7078EF6B" wp14:editId="3F592B0B">
            <wp:extent cx="6120765" cy="918210"/>
            <wp:effectExtent l="0" t="0" r="0" b="0"/>
            <wp:docPr id="73183644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183644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918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36C0F" w14:textId="222EA7D5" w:rsidR="0017255F" w:rsidRPr="0017255F" w:rsidRDefault="0017255F" w:rsidP="0017255F">
      <w:pPr>
        <w:spacing w:line="360" w:lineRule="auto"/>
        <w:jc w:val="center"/>
        <w:rPr>
          <w:lang w:val="uk-UA"/>
        </w:rPr>
      </w:pPr>
      <w:r>
        <w:rPr>
          <w:lang w:val="uk-UA"/>
        </w:rPr>
        <w:t>Рис.3.13. Спроба використати некоректне розширення файлу</w:t>
      </w:r>
    </w:p>
    <w:p w14:paraId="3AB9C42F" w14:textId="158A6608" w:rsidR="0017255F" w:rsidRDefault="0017255F" w:rsidP="0017255F">
      <w:pPr>
        <w:spacing w:line="360" w:lineRule="auto"/>
        <w:jc w:val="center"/>
        <w:rPr>
          <w:lang w:val="en-US"/>
        </w:rPr>
      </w:pPr>
      <w:r w:rsidRPr="0017255F">
        <w:rPr>
          <w:noProof/>
          <w:lang w:val="en-US"/>
        </w:rPr>
        <w:drawing>
          <wp:inline distT="0" distB="0" distL="0" distR="0" wp14:anchorId="7979095C" wp14:editId="001FA3CF">
            <wp:extent cx="6120765" cy="1487805"/>
            <wp:effectExtent l="0" t="0" r="0" b="0"/>
            <wp:docPr id="5755026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5502668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148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5CC9F" w14:textId="71F35DE9" w:rsidR="0017255F" w:rsidRDefault="0017255F" w:rsidP="0017255F">
      <w:pPr>
        <w:spacing w:line="360" w:lineRule="auto"/>
        <w:jc w:val="center"/>
        <w:rPr>
          <w:lang w:val="uk-UA"/>
        </w:rPr>
      </w:pPr>
      <w:r>
        <w:rPr>
          <w:lang w:val="uk-UA"/>
        </w:rPr>
        <w:t>Рис.3.14. Спроба зберегти дані в існуючий файл</w:t>
      </w:r>
    </w:p>
    <w:p w14:paraId="0E3A0B68" w14:textId="745DA2DE" w:rsidR="003F63FC" w:rsidRPr="003F63FC" w:rsidRDefault="003F63FC" w:rsidP="0017255F">
      <w:pPr>
        <w:spacing w:line="360" w:lineRule="auto"/>
        <w:ind w:firstLine="709"/>
        <w:rPr>
          <w:lang w:val="uk-UA"/>
        </w:rPr>
      </w:pPr>
      <w:r>
        <w:rPr>
          <w:lang w:val="uk-UA"/>
        </w:rPr>
        <w:t>Тепер спробуємо на цих даних використати сьомий пункт меню, який має брати назву компоненту та підраховувати баги в ньому (Рис.3.15.)</w:t>
      </w:r>
      <w:r w:rsidR="00F605B6">
        <w:rPr>
          <w:lang w:val="uk-UA"/>
        </w:rPr>
        <w:t>. Можна побачити, що регістр літер назви не впливає на результат.</w:t>
      </w:r>
    </w:p>
    <w:p w14:paraId="107FEFAC" w14:textId="25DFDF29" w:rsidR="0017255F" w:rsidRDefault="00D2439B" w:rsidP="003F63FC">
      <w:pPr>
        <w:spacing w:line="360" w:lineRule="auto"/>
        <w:jc w:val="center"/>
        <w:rPr>
          <w:noProof/>
        </w:rPr>
      </w:pPr>
      <w:r w:rsidRPr="00D2439B">
        <w:rPr>
          <w:noProof/>
        </w:rPr>
        <w:drawing>
          <wp:inline distT="0" distB="0" distL="0" distR="0" wp14:anchorId="55173AA7" wp14:editId="77EA76B7">
            <wp:extent cx="4989006" cy="982683"/>
            <wp:effectExtent l="0" t="0" r="2540" b="8255"/>
            <wp:docPr id="36315140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3151404" name=""/>
                    <pic:cNvPicPr/>
                  </pic:nvPicPr>
                  <pic:blipFill rotWithShape="1">
                    <a:blip r:embed="rId36"/>
                    <a:srcRect r="1164"/>
                    <a:stretch/>
                  </pic:blipFill>
                  <pic:spPr bwMode="auto">
                    <a:xfrm>
                      <a:off x="0" y="0"/>
                      <a:ext cx="5035359" cy="9918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D2439B">
        <w:rPr>
          <w:noProof/>
        </w:rPr>
        <w:drawing>
          <wp:inline distT="0" distB="0" distL="0" distR="0" wp14:anchorId="1880FB84" wp14:editId="145AA939">
            <wp:extent cx="4990272" cy="919480"/>
            <wp:effectExtent l="0" t="0" r="1270" b="0"/>
            <wp:docPr id="85056132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561323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039515" cy="928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F63FC" w:rsidRPr="003F63FC">
        <w:rPr>
          <w:noProof/>
          <w:lang w:val="uk-UA"/>
        </w:rPr>
        <w:drawing>
          <wp:inline distT="0" distB="0" distL="0" distR="0" wp14:anchorId="76B975A4" wp14:editId="69D26DC4">
            <wp:extent cx="4986655" cy="894293"/>
            <wp:effectExtent l="0" t="0" r="4445" b="1270"/>
            <wp:docPr id="9341458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414589" name=""/>
                    <pic:cNvPicPr/>
                  </pic:nvPicPr>
                  <pic:blipFill rotWithShape="1">
                    <a:blip r:embed="rId38"/>
                    <a:srcRect r="5872"/>
                    <a:stretch/>
                  </pic:blipFill>
                  <pic:spPr bwMode="auto">
                    <a:xfrm>
                      <a:off x="0" y="0"/>
                      <a:ext cx="4996711" cy="8960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979EF4" w14:textId="5897B2DB" w:rsidR="003F63FC" w:rsidRPr="0017255F" w:rsidRDefault="003F63FC" w:rsidP="003F63FC">
      <w:pPr>
        <w:spacing w:line="360" w:lineRule="auto"/>
        <w:jc w:val="center"/>
        <w:rPr>
          <w:lang w:val="uk-UA"/>
        </w:rPr>
      </w:pPr>
      <w:r>
        <w:rPr>
          <w:lang w:val="uk-UA"/>
        </w:rPr>
        <w:t>Рис.3.15. Використання 7 пункту меню</w:t>
      </w:r>
    </w:p>
    <w:p w14:paraId="1BB66900" w14:textId="7FFA6363" w:rsidR="003F63FC" w:rsidRDefault="00F605B6" w:rsidP="00F605B6">
      <w:pPr>
        <w:spacing w:line="360" w:lineRule="auto"/>
        <w:rPr>
          <w:lang w:val="uk-UA"/>
        </w:rPr>
      </w:pPr>
      <w:r>
        <w:rPr>
          <w:lang w:val="uk-UA"/>
        </w:rPr>
        <w:tab/>
        <w:t xml:space="preserve">Переходимо до восьмого пункту меню – сортування. Наявні 4 типи застування: По пріоритету за зростанням, по пріоритету за спаданням, </w:t>
      </w:r>
      <w:r w:rsidR="002E289A">
        <w:rPr>
          <w:lang w:val="uk-UA"/>
        </w:rPr>
        <w:t xml:space="preserve">по </w:t>
      </w:r>
      <w:r w:rsidR="002E289A">
        <w:rPr>
          <w:lang w:val="en-US"/>
        </w:rPr>
        <w:t>ID</w:t>
      </w:r>
      <w:r w:rsidR="002E289A">
        <w:rPr>
          <w:lang w:val="uk-UA"/>
        </w:rPr>
        <w:t xml:space="preserve"> за зростанням, по </w:t>
      </w:r>
      <w:r w:rsidR="002E289A">
        <w:rPr>
          <w:lang w:val="en-US"/>
        </w:rPr>
        <w:t>ID</w:t>
      </w:r>
      <w:r w:rsidR="002E289A">
        <w:rPr>
          <w:lang w:val="uk-UA"/>
        </w:rPr>
        <w:t xml:space="preserve"> за спаданням</w:t>
      </w:r>
      <w:r w:rsidR="002E289A">
        <w:rPr>
          <w:lang w:val="en-US"/>
        </w:rPr>
        <w:t xml:space="preserve"> (</w:t>
      </w:r>
      <w:r w:rsidR="002E289A">
        <w:rPr>
          <w:lang w:val="uk-UA"/>
        </w:rPr>
        <w:t>Рис.3.16.)</w:t>
      </w:r>
      <w:r w:rsidR="002E289A">
        <w:rPr>
          <w:lang w:val="en-US"/>
        </w:rPr>
        <w:t>.</w:t>
      </w:r>
      <w:r w:rsidR="002E289A">
        <w:rPr>
          <w:lang w:val="uk-UA"/>
        </w:rPr>
        <w:t xml:space="preserve"> Результати роботи сортування </w:t>
      </w:r>
      <w:r w:rsidR="002E289A">
        <w:rPr>
          <w:lang w:val="uk-UA"/>
        </w:rPr>
        <w:lastRenderedPageBreak/>
        <w:t>зображені на Рис.3.17.</w:t>
      </w:r>
      <w:r w:rsidR="00632569">
        <w:rPr>
          <w:lang w:val="uk-UA"/>
        </w:rPr>
        <w:t xml:space="preserve"> та Рис.3.18</w:t>
      </w:r>
      <w:r w:rsidR="002E289A">
        <w:rPr>
          <w:lang w:val="uk-UA"/>
        </w:rPr>
        <w:t>.</w:t>
      </w:r>
      <w:r w:rsidR="00632569">
        <w:rPr>
          <w:lang w:val="uk-UA"/>
        </w:rPr>
        <w:t xml:space="preserve"> </w:t>
      </w:r>
      <w:r w:rsidR="007C1CD1">
        <w:rPr>
          <w:lang w:val="uk-UA"/>
        </w:rPr>
        <w:t xml:space="preserve">Після сортування виводиться повідомлення про успішне сортування (Рис.3.19.) </w:t>
      </w:r>
      <w:r w:rsidR="00632569">
        <w:rPr>
          <w:lang w:val="uk-UA"/>
        </w:rPr>
        <w:t>Також передбачена можливість вийти з контекстного меню</w:t>
      </w:r>
      <w:r w:rsidR="007C1CD1">
        <w:rPr>
          <w:lang w:val="uk-UA"/>
        </w:rPr>
        <w:t xml:space="preserve"> без застосування сортування</w:t>
      </w:r>
      <w:r w:rsidR="00632569">
        <w:rPr>
          <w:lang w:val="uk-UA"/>
        </w:rPr>
        <w:t xml:space="preserve"> (Рис.3.20</w:t>
      </w:r>
      <w:r w:rsidR="007C1CD1">
        <w:rPr>
          <w:lang w:val="uk-UA"/>
        </w:rPr>
        <w:t>).</w:t>
      </w:r>
    </w:p>
    <w:p w14:paraId="400AA294" w14:textId="43C3BDE2" w:rsidR="00632569" w:rsidRDefault="002E289A" w:rsidP="007C1CD1">
      <w:pPr>
        <w:spacing w:line="360" w:lineRule="auto"/>
        <w:jc w:val="center"/>
        <w:rPr>
          <w:noProof/>
        </w:rPr>
      </w:pPr>
      <w:r w:rsidRPr="002E289A">
        <w:rPr>
          <w:noProof/>
          <w:lang w:val="en-US"/>
        </w:rPr>
        <w:drawing>
          <wp:inline distT="0" distB="0" distL="0" distR="0" wp14:anchorId="0EC214E0" wp14:editId="46A792BE">
            <wp:extent cx="3524742" cy="2191056"/>
            <wp:effectExtent l="0" t="0" r="0" b="0"/>
            <wp:docPr id="42465097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650977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524742" cy="2191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F18CB" w14:textId="52771FD1" w:rsidR="00632569" w:rsidRDefault="00632569" w:rsidP="007C1CD1">
      <w:pPr>
        <w:spacing w:line="360" w:lineRule="auto"/>
        <w:jc w:val="center"/>
        <w:rPr>
          <w:lang w:val="uk-UA"/>
        </w:rPr>
      </w:pPr>
      <w:r>
        <w:rPr>
          <w:lang w:val="uk-UA"/>
        </w:rPr>
        <w:t>Рис.3.16. Варіанти сортування</w:t>
      </w:r>
    </w:p>
    <w:p w14:paraId="335F5BD3" w14:textId="451B1F28" w:rsidR="00A74FC6" w:rsidRDefault="00D2439B" w:rsidP="007C1CD1">
      <w:pPr>
        <w:spacing w:line="360" w:lineRule="auto"/>
        <w:jc w:val="center"/>
        <w:rPr>
          <w:noProof/>
        </w:rPr>
      </w:pPr>
      <w:r w:rsidRPr="00D2439B">
        <w:rPr>
          <w:noProof/>
        </w:rPr>
        <w:lastRenderedPageBreak/>
        <w:drawing>
          <wp:inline distT="0" distB="0" distL="0" distR="0" wp14:anchorId="6FB4E9F4" wp14:editId="34AAC7E4">
            <wp:extent cx="3081743" cy="5934075"/>
            <wp:effectExtent l="0" t="0" r="4445" b="0"/>
            <wp:docPr id="165736702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367024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093654" cy="5957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2439B">
        <w:rPr>
          <w:noProof/>
        </w:rPr>
        <w:drawing>
          <wp:inline distT="0" distB="0" distL="0" distR="0" wp14:anchorId="3C8709D6" wp14:editId="3DC34219">
            <wp:extent cx="2599548" cy="5932488"/>
            <wp:effectExtent l="0" t="0" r="0" b="0"/>
            <wp:docPr id="123218036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2180368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611406" cy="595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261AA" w14:textId="0D3155F8" w:rsidR="00A74FC6" w:rsidRPr="00A74FC6" w:rsidRDefault="00A74FC6" w:rsidP="007C1CD1">
      <w:pPr>
        <w:spacing w:line="360" w:lineRule="auto"/>
        <w:jc w:val="center"/>
        <w:rPr>
          <w:noProof/>
          <w:lang w:val="uk-UA"/>
        </w:rPr>
      </w:pPr>
      <w:r>
        <w:rPr>
          <w:noProof/>
          <w:lang w:val="uk-UA"/>
        </w:rPr>
        <w:t>Рис</w:t>
      </w:r>
      <w:r w:rsidR="00632569">
        <w:rPr>
          <w:noProof/>
          <w:lang w:val="uk-UA"/>
        </w:rPr>
        <w:t>.3.17. Сортування за пріоритетом</w:t>
      </w:r>
    </w:p>
    <w:p w14:paraId="62F46712" w14:textId="77777777" w:rsidR="00A74FC6" w:rsidRDefault="00A74FC6" w:rsidP="007C1CD1">
      <w:pPr>
        <w:spacing w:line="360" w:lineRule="auto"/>
        <w:jc w:val="center"/>
        <w:rPr>
          <w:noProof/>
          <w:lang w:val="uk-UA"/>
        </w:rPr>
      </w:pPr>
    </w:p>
    <w:p w14:paraId="2FF5326A" w14:textId="64BF0090" w:rsidR="00A74FC6" w:rsidRDefault="00D2439B" w:rsidP="007C1CD1">
      <w:pPr>
        <w:spacing w:line="360" w:lineRule="auto"/>
        <w:jc w:val="center"/>
        <w:rPr>
          <w:noProof/>
        </w:rPr>
      </w:pPr>
      <w:r w:rsidRPr="00D2439B">
        <w:rPr>
          <w:noProof/>
        </w:rPr>
        <w:lastRenderedPageBreak/>
        <w:drawing>
          <wp:inline distT="0" distB="0" distL="0" distR="0" wp14:anchorId="63300A27" wp14:editId="63092ABD">
            <wp:extent cx="2914483" cy="6095999"/>
            <wp:effectExtent l="0" t="0" r="635" b="635"/>
            <wp:docPr id="103991838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991838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925044" cy="6118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2439B">
        <w:rPr>
          <w:noProof/>
        </w:rPr>
        <w:drawing>
          <wp:inline distT="0" distB="0" distL="0" distR="0" wp14:anchorId="0E857679" wp14:editId="2370C361">
            <wp:extent cx="3181350" cy="6096957"/>
            <wp:effectExtent l="0" t="0" r="0" b="0"/>
            <wp:docPr id="153740680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7406804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186853" cy="6107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18D64" w14:textId="6FD924D7" w:rsidR="00632569" w:rsidRPr="00632569" w:rsidRDefault="00632569" w:rsidP="007C1CD1">
      <w:pPr>
        <w:spacing w:line="360" w:lineRule="auto"/>
        <w:jc w:val="center"/>
        <w:rPr>
          <w:noProof/>
          <w:lang w:val="uk-UA"/>
        </w:rPr>
      </w:pPr>
      <w:r>
        <w:rPr>
          <w:noProof/>
          <w:lang w:val="uk-UA"/>
        </w:rPr>
        <w:t xml:space="preserve">Рис.3.17. Сортування за </w:t>
      </w:r>
      <w:r>
        <w:rPr>
          <w:noProof/>
          <w:lang w:val="en-US"/>
        </w:rPr>
        <w:t>ID</w:t>
      </w:r>
    </w:p>
    <w:p w14:paraId="391133CA" w14:textId="78673AC5" w:rsidR="00632569" w:rsidRDefault="00632569" w:rsidP="007C1CD1">
      <w:pPr>
        <w:spacing w:line="360" w:lineRule="auto"/>
        <w:jc w:val="center"/>
        <w:rPr>
          <w:noProof/>
        </w:rPr>
      </w:pPr>
      <w:r w:rsidRPr="002E289A">
        <w:rPr>
          <w:noProof/>
          <w:lang w:val="en-US"/>
        </w:rPr>
        <w:drawing>
          <wp:inline distT="0" distB="0" distL="0" distR="0" wp14:anchorId="6D6DB6CB" wp14:editId="250A6F20">
            <wp:extent cx="3991532" cy="943107"/>
            <wp:effectExtent l="0" t="0" r="0" b="9525"/>
            <wp:docPr id="190917085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170850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991532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C9F07" w14:textId="77777777" w:rsidR="00632569" w:rsidRPr="00632569" w:rsidRDefault="00632569" w:rsidP="007C1CD1">
      <w:pPr>
        <w:spacing w:line="360" w:lineRule="auto"/>
        <w:jc w:val="center"/>
        <w:rPr>
          <w:noProof/>
          <w:lang w:val="uk-UA"/>
        </w:rPr>
      </w:pPr>
      <w:r>
        <w:rPr>
          <w:noProof/>
          <w:lang w:val="uk-UA"/>
        </w:rPr>
        <w:t>Рис.3.19. Повідомлення про успішне сортування</w:t>
      </w:r>
    </w:p>
    <w:p w14:paraId="795B27C2" w14:textId="77777777" w:rsidR="00632569" w:rsidRDefault="00632569" w:rsidP="007C1CD1">
      <w:pPr>
        <w:spacing w:line="360" w:lineRule="auto"/>
        <w:jc w:val="center"/>
        <w:rPr>
          <w:noProof/>
        </w:rPr>
      </w:pPr>
    </w:p>
    <w:p w14:paraId="39FEA2BA" w14:textId="6382E76D" w:rsidR="002E289A" w:rsidRDefault="002E289A" w:rsidP="007C1CD1">
      <w:pPr>
        <w:spacing w:line="360" w:lineRule="auto"/>
        <w:jc w:val="center"/>
        <w:rPr>
          <w:lang w:val="uk-UA"/>
        </w:rPr>
      </w:pPr>
      <w:r w:rsidRPr="002E289A">
        <w:rPr>
          <w:noProof/>
        </w:rPr>
        <w:lastRenderedPageBreak/>
        <w:drawing>
          <wp:inline distT="0" distB="0" distL="0" distR="0" wp14:anchorId="511A113B" wp14:editId="7013E90F">
            <wp:extent cx="4039164" cy="2391109"/>
            <wp:effectExtent l="0" t="0" r="0" b="9525"/>
            <wp:docPr id="19299723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9972308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039164" cy="2391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304FA" w14:textId="2D8D073B" w:rsidR="00632569" w:rsidRDefault="00632569" w:rsidP="007C1CD1">
      <w:pPr>
        <w:spacing w:line="360" w:lineRule="auto"/>
        <w:jc w:val="center"/>
        <w:rPr>
          <w:lang w:val="uk-UA"/>
        </w:rPr>
      </w:pPr>
      <w:r>
        <w:rPr>
          <w:lang w:val="uk-UA"/>
        </w:rPr>
        <w:t>Рис.3.20. Можливість вийти з меню, не застосувавши сортування</w:t>
      </w:r>
    </w:p>
    <w:p w14:paraId="4FDCDF6E" w14:textId="205414F8" w:rsidR="007C1CD1" w:rsidRDefault="007C1CD1" w:rsidP="007C1CD1">
      <w:pPr>
        <w:spacing w:line="360" w:lineRule="auto"/>
        <w:rPr>
          <w:lang w:val="uk-UA"/>
        </w:rPr>
      </w:pPr>
      <w:r>
        <w:rPr>
          <w:lang w:val="uk-UA"/>
        </w:rPr>
        <w:tab/>
        <w:t>Дев’ятий пункт завершує роботу ПЗ. Звільняється зайнята пам’ять та виводиться повідомлення про завершення (Рис.3.21.).</w:t>
      </w:r>
    </w:p>
    <w:p w14:paraId="0E35576D" w14:textId="4300105C" w:rsidR="007C1CD1" w:rsidRDefault="007C1CD1" w:rsidP="007C1CD1">
      <w:pPr>
        <w:spacing w:line="360" w:lineRule="auto"/>
        <w:jc w:val="center"/>
        <w:rPr>
          <w:lang w:val="uk-UA"/>
        </w:rPr>
      </w:pPr>
      <w:r w:rsidRPr="007C1CD1">
        <w:rPr>
          <w:noProof/>
          <w:lang w:val="uk-UA"/>
        </w:rPr>
        <w:drawing>
          <wp:inline distT="0" distB="0" distL="0" distR="0" wp14:anchorId="74807701" wp14:editId="7F625C8B">
            <wp:extent cx="3953427" cy="1629002"/>
            <wp:effectExtent l="0" t="0" r="9525" b="9525"/>
            <wp:docPr id="14065727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657278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8391D" w14:textId="25B07ECF" w:rsidR="007C1CD1" w:rsidRDefault="007C1CD1" w:rsidP="007C1CD1">
      <w:pPr>
        <w:spacing w:line="360" w:lineRule="auto"/>
        <w:jc w:val="center"/>
        <w:rPr>
          <w:lang w:val="uk-UA"/>
        </w:rPr>
      </w:pPr>
      <w:r>
        <w:rPr>
          <w:lang w:val="uk-UA"/>
        </w:rPr>
        <w:t>Рис.3.21. Завершення роботи ПЗ</w:t>
      </w:r>
    </w:p>
    <w:p w14:paraId="1BC761F7" w14:textId="77777777" w:rsidR="00D35617" w:rsidRDefault="00D35617" w:rsidP="007C1CD1">
      <w:pPr>
        <w:spacing w:line="360" w:lineRule="auto"/>
        <w:jc w:val="center"/>
        <w:rPr>
          <w:lang w:val="uk-UA"/>
        </w:rPr>
      </w:pPr>
    </w:p>
    <w:p w14:paraId="4275B8E3" w14:textId="77777777" w:rsidR="00D35617" w:rsidRDefault="00D35617" w:rsidP="007C1CD1">
      <w:pPr>
        <w:spacing w:line="360" w:lineRule="auto"/>
        <w:jc w:val="center"/>
        <w:rPr>
          <w:lang w:val="uk-UA"/>
        </w:rPr>
      </w:pPr>
    </w:p>
    <w:p w14:paraId="507100C3" w14:textId="77777777" w:rsidR="00D35617" w:rsidRDefault="00D35617" w:rsidP="007C1CD1">
      <w:pPr>
        <w:spacing w:line="360" w:lineRule="auto"/>
        <w:jc w:val="center"/>
        <w:rPr>
          <w:lang w:val="uk-UA"/>
        </w:rPr>
      </w:pPr>
    </w:p>
    <w:p w14:paraId="29B563CD" w14:textId="77777777" w:rsidR="00D35617" w:rsidRDefault="00D35617" w:rsidP="007C1CD1">
      <w:pPr>
        <w:spacing w:line="360" w:lineRule="auto"/>
        <w:jc w:val="center"/>
        <w:rPr>
          <w:lang w:val="uk-UA"/>
        </w:rPr>
      </w:pPr>
    </w:p>
    <w:p w14:paraId="3BFA4B74" w14:textId="77777777" w:rsidR="00D35617" w:rsidRDefault="00D35617" w:rsidP="007C1CD1">
      <w:pPr>
        <w:spacing w:line="360" w:lineRule="auto"/>
        <w:jc w:val="center"/>
        <w:rPr>
          <w:lang w:val="uk-UA"/>
        </w:rPr>
      </w:pPr>
    </w:p>
    <w:p w14:paraId="794405DF" w14:textId="77777777" w:rsidR="00D35617" w:rsidRDefault="00D35617" w:rsidP="007C1CD1">
      <w:pPr>
        <w:spacing w:line="360" w:lineRule="auto"/>
        <w:jc w:val="center"/>
        <w:rPr>
          <w:lang w:val="uk-UA"/>
        </w:rPr>
      </w:pPr>
    </w:p>
    <w:p w14:paraId="04EFBD66" w14:textId="77777777" w:rsidR="00D35617" w:rsidRDefault="00D35617" w:rsidP="007C1CD1">
      <w:pPr>
        <w:spacing w:line="360" w:lineRule="auto"/>
        <w:jc w:val="center"/>
        <w:rPr>
          <w:lang w:val="uk-UA"/>
        </w:rPr>
      </w:pPr>
    </w:p>
    <w:p w14:paraId="6E6B0DA7" w14:textId="02D02FCE" w:rsidR="00D35617" w:rsidRDefault="00D35617" w:rsidP="00D35617">
      <w:pPr>
        <w:pStyle w:val="2"/>
        <w:spacing w:line="360" w:lineRule="auto"/>
      </w:pPr>
      <w:bookmarkStart w:id="99" w:name="_Toc105512199"/>
      <w:bookmarkStart w:id="100" w:name="_Toc105512790"/>
      <w:bookmarkStart w:id="101" w:name="_Toc135391021"/>
      <w:r>
        <w:lastRenderedPageBreak/>
        <w:t>3.4</w:t>
      </w:r>
      <w:r w:rsidR="002A7221">
        <w:rPr>
          <w:lang w:val="en-US"/>
        </w:rPr>
        <w:t>.</w:t>
      </w:r>
      <w:r>
        <w:t xml:space="preserve"> Модульне тестування</w:t>
      </w:r>
      <w:bookmarkEnd w:id="99"/>
      <w:bookmarkEnd w:id="100"/>
      <w:bookmarkEnd w:id="101"/>
    </w:p>
    <w:p w14:paraId="1BF7C3D8" w14:textId="77777777" w:rsidR="00D35617" w:rsidRDefault="00D35617" w:rsidP="002A0C2C">
      <w:pPr>
        <w:spacing w:line="360" w:lineRule="auto"/>
        <w:ind w:firstLine="708"/>
        <w:rPr>
          <w:lang w:val="uk-UA"/>
        </w:rPr>
      </w:pPr>
      <w:r>
        <w:rPr>
          <w:lang w:val="uk-UA"/>
        </w:rPr>
        <w:t xml:space="preserve">Код модульного тестування за допомогою платформи </w:t>
      </w:r>
      <w:r>
        <w:rPr>
          <w:lang w:val="en-US"/>
        </w:rPr>
        <w:t>Microsoft</w:t>
      </w:r>
      <w:r>
        <w:t xml:space="preserve"> </w:t>
      </w:r>
      <w:r>
        <w:rPr>
          <w:lang w:val="en-US"/>
        </w:rPr>
        <w:t>CppUnitTest</w:t>
      </w:r>
      <w:r w:rsidRPr="007B49FB">
        <w:t xml:space="preserve"> </w:t>
      </w:r>
      <w:r>
        <w:t>наведено на</w:t>
      </w:r>
      <w:r>
        <w:rPr>
          <w:lang w:val="uk-UA"/>
        </w:rPr>
        <w:t xml:space="preserve"> окремому аркуші (</w:t>
      </w:r>
      <w:r>
        <w:rPr>
          <w:lang w:val="uk-UA"/>
        </w:rPr>
        <w:fldChar w:fldCharType="begin"/>
      </w:r>
      <w:r>
        <w:rPr>
          <w:lang w:val="uk-UA"/>
        </w:rPr>
        <w:instrText xml:space="preserve"> REF _Ref105279184 \h  \* MERGEFORMAT </w:instrText>
      </w:r>
      <w:r>
        <w:rPr>
          <w:lang w:val="uk-UA"/>
        </w:rPr>
      </w:r>
      <w:r>
        <w:rPr>
          <w:lang w:val="uk-UA"/>
        </w:rPr>
        <w:fldChar w:fldCharType="separate"/>
      </w:r>
      <w:r>
        <w:t>Д</w:t>
      </w:r>
      <w:r>
        <w:rPr>
          <w:lang w:val="uk-UA"/>
        </w:rPr>
        <w:t>ив. Д</w:t>
      </w:r>
      <w:r>
        <w:t>одаток Г</w:t>
      </w:r>
      <w:r>
        <w:rPr>
          <w:lang w:val="uk-UA"/>
        </w:rPr>
        <w:fldChar w:fldCharType="end"/>
      </w:r>
      <w:r>
        <w:rPr>
          <w:lang w:val="uk-UA"/>
        </w:rPr>
        <w:t>).</w:t>
      </w:r>
    </w:p>
    <w:p w14:paraId="0B20F8D5" w14:textId="670A0C66" w:rsidR="00D35617" w:rsidRPr="007B49FB" w:rsidRDefault="00D35617" w:rsidP="002A0C2C">
      <w:pPr>
        <w:spacing w:line="360" w:lineRule="auto"/>
        <w:ind w:firstLine="708"/>
        <w:rPr>
          <w:lang w:val="uk-UA"/>
        </w:rPr>
      </w:pPr>
      <w:r>
        <w:rPr>
          <w:lang w:val="uk-UA"/>
        </w:rPr>
        <w:t>Результати тестування наведено на</w:t>
      </w:r>
      <w:r w:rsidRPr="00952CB4">
        <w:rPr>
          <w:color w:val="000000" w:themeColor="text1"/>
          <w:lang w:val="uk-UA"/>
        </w:rPr>
        <w:t xml:space="preserve"> </w:t>
      </w:r>
      <w:r w:rsidRPr="00952CB4">
        <w:rPr>
          <w:color w:val="000000" w:themeColor="text1"/>
          <w:lang w:val="uk-UA"/>
        </w:rPr>
        <w:fldChar w:fldCharType="begin"/>
      </w:r>
      <w:r w:rsidRPr="00952CB4">
        <w:rPr>
          <w:color w:val="000000" w:themeColor="text1"/>
          <w:lang w:val="uk-UA"/>
        </w:rPr>
        <w:instrText xml:space="preserve"> REF _Ref105276431 \h  \* MERGEFORMAT </w:instrText>
      </w:r>
      <w:r w:rsidRPr="00952CB4">
        <w:rPr>
          <w:color w:val="000000" w:themeColor="text1"/>
          <w:lang w:val="uk-UA"/>
        </w:rPr>
      </w:r>
      <w:r w:rsidRPr="00952CB4">
        <w:rPr>
          <w:color w:val="000000" w:themeColor="text1"/>
          <w:lang w:val="uk-UA"/>
        </w:rPr>
        <w:fldChar w:fldCharType="separate"/>
      </w:r>
      <w:r w:rsidRPr="00952CB4">
        <w:rPr>
          <w:color w:val="000000" w:themeColor="text1"/>
          <w:lang w:val="uk-UA"/>
        </w:rPr>
        <w:t>Рис.3.</w:t>
      </w:r>
      <w:r>
        <w:rPr>
          <w:noProof/>
          <w:color w:val="000000" w:themeColor="text1"/>
          <w:lang w:val="uk-UA"/>
        </w:rPr>
        <w:t>22</w:t>
      </w:r>
      <w:r w:rsidRPr="00952CB4">
        <w:rPr>
          <w:color w:val="000000" w:themeColor="text1"/>
          <w:lang w:val="uk-UA"/>
        </w:rPr>
        <w:t xml:space="preserve">. </w:t>
      </w:r>
      <w:r w:rsidRPr="00952CB4">
        <w:rPr>
          <w:color w:val="000000" w:themeColor="text1"/>
          <w:lang w:val="uk-UA"/>
        </w:rPr>
        <w:fldChar w:fldCharType="end"/>
      </w:r>
    </w:p>
    <w:p w14:paraId="0AF6C22C" w14:textId="13003E63" w:rsidR="00D35617" w:rsidRPr="00D35617" w:rsidRDefault="00D35617" w:rsidP="00D35617">
      <w:pPr>
        <w:keepNext/>
        <w:jc w:val="center"/>
        <w:rPr>
          <w:lang w:val="en-US"/>
        </w:rPr>
      </w:pPr>
      <w:r w:rsidRPr="00D35617">
        <w:rPr>
          <w:noProof/>
          <w:lang w:val="en-US"/>
        </w:rPr>
        <w:drawing>
          <wp:inline distT="0" distB="0" distL="0" distR="0" wp14:anchorId="0B660C26" wp14:editId="19D85CB8">
            <wp:extent cx="6120765" cy="3036570"/>
            <wp:effectExtent l="0" t="0" r="0" b="0"/>
            <wp:docPr id="187662240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622409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03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3CDB4" w14:textId="74D37EFB" w:rsidR="00D35617" w:rsidRPr="007B49FB" w:rsidRDefault="00D35617" w:rsidP="00D35617">
      <w:pPr>
        <w:pStyle w:val="af6"/>
        <w:ind w:firstLine="0"/>
        <w:jc w:val="center"/>
        <w:rPr>
          <w:i w:val="0"/>
          <w:color w:val="000000" w:themeColor="text1"/>
          <w:sz w:val="28"/>
          <w:lang w:val="uk-UA"/>
        </w:rPr>
      </w:pPr>
      <w:bookmarkStart w:id="102" w:name="_Ref105276431"/>
      <w:r w:rsidRPr="007B49FB">
        <w:rPr>
          <w:i w:val="0"/>
          <w:color w:val="000000" w:themeColor="text1"/>
          <w:sz w:val="28"/>
          <w:lang w:val="uk-UA"/>
        </w:rPr>
        <w:t>Рис.3.</w:t>
      </w:r>
      <w:r>
        <w:rPr>
          <w:i w:val="0"/>
          <w:color w:val="000000" w:themeColor="text1"/>
          <w:sz w:val="28"/>
          <w:lang w:val="uk-UA"/>
        </w:rPr>
        <w:t>22</w:t>
      </w:r>
      <w:r w:rsidRPr="007B49FB">
        <w:rPr>
          <w:i w:val="0"/>
          <w:color w:val="000000" w:themeColor="text1"/>
          <w:sz w:val="28"/>
          <w:lang w:val="uk-UA"/>
        </w:rPr>
        <w:t>. Результати тестування</w:t>
      </w:r>
      <w:bookmarkEnd w:id="102"/>
    </w:p>
    <w:p w14:paraId="2A1E7B40" w14:textId="77777777" w:rsidR="00D35617" w:rsidRDefault="00D35617" w:rsidP="00D35617">
      <w:pPr>
        <w:spacing w:line="360" w:lineRule="auto"/>
        <w:rPr>
          <w:lang w:val="uk-UA"/>
        </w:rPr>
      </w:pPr>
    </w:p>
    <w:p w14:paraId="1F7A537D" w14:textId="77777777" w:rsidR="00D35617" w:rsidRDefault="00D35617" w:rsidP="00D35617">
      <w:pPr>
        <w:spacing w:line="360" w:lineRule="auto"/>
        <w:rPr>
          <w:lang w:val="uk-UA"/>
        </w:rPr>
      </w:pPr>
    </w:p>
    <w:p w14:paraId="1F6C96EB" w14:textId="77777777" w:rsidR="00D35617" w:rsidRDefault="00D35617" w:rsidP="00D35617">
      <w:pPr>
        <w:spacing w:line="360" w:lineRule="auto"/>
        <w:rPr>
          <w:lang w:val="uk-UA"/>
        </w:rPr>
      </w:pPr>
    </w:p>
    <w:p w14:paraId="59260071" w14:textId="77777777" w:rsidR="00D35617" w:rsidRDefault="00D35617" w:rsidP="00D35617">
      <w:pPr>
        <w:spacing w:line="360" w:lineRule="auto"/>
        <w:rPr>
          <w:lang w:val="uk-UA"/>
        </w:rPr>
      </w:pPr>
    </w:p>
    <w:p w14:paraId="70F91CCB" w14:textId="77777777" w:rsidR="00D35617" w:rsidRDefault="00D35617" w:rsidP="00D35617">
      <w:pPr>
        <w:spacing w:line="360" w:lineRule="auto"/>
        <w:rPr>
          <w:lang w:val="uk-UA"/>
        </w:rPr>
      </w:pPr>
    </w:p>
    <w:p w14:paraId="6D2A764D" w14:textId="77777777" w:rsidR="00D35617" w:rsidRDefault="00D35617" w:rsidP="00D35617">
      <w:pPr>
        <w:spacing w:line="360" w:lineRule="auto"/>
        <w:rPr>
          <w:lang w:val="uk-UA"/>
        </w:rPr>
      </w:pPr>
    </w:p>
    <w:p w14:paraId="2DC69C83" w14:textId="77777777" w:rsidR="00D35617" w:rsidRDefault="00D35617" w:rsidP="00D35617">
      <w:pPr>
        <w:spacing w:line="360" w:lineRule="auto"/>
        <w:rPr>
          <w:lang w:val="uk-UA"/>
        </w:rPr>
      </w:pPr>
    </w:p>
    <w:p w14:paraId="3B9F3749" w14:textId="77777777" w:rsidR="00D35617" w:rsidRDefault="00D35617" w:rsidP="00D35617">
      <w:pPr>
        <w:spacing w:line="360" w:lineRule="auto"/>
        <w:rPr>
          <w:lang w:val="uk-UA"/>
        </w:rPr>
      </w:pPr>
    </w:p>
    <w:p w14:paraId="5C2AB0B1" w14:textId="77777777" w:rsidR="00D35617" w:rsidRDefault="00D35617" w:rsidP="00D35617">
      <w:pPr>
        <w:spacing w:line="360" w:lineRule="auto"/>
        <w:rPr>
          <w:lang w:val="uk-UA"/>
        </w:rPr>
      </w:pPr>
    </w:p>
    <w:p w14:paraId="34A0C0C5" w14:textId="77777777" w:rsidR="00D35617" w:rsidRDefault="00D35617" w:rsidP="00D35617">
      <w:pPr>
        <w:pStyle w:val="1"/>
      </w:pPr>
      <w:bookmarkStart w:id="103" w:name="_Toc105512200"/>
      <w:bookmarkStart w:id="104" w:name="_Toc105512791"/>
      <w:bookmarkStart w:id="105" w:name="_Toc135391022"/>
      <w:r>
        <w:lastRenderedPageBreak/>
        <w:t>ВИСНОВКИ</w:t>
      </w:r>
      <w:bookmarkEnd w:id="103"/>
      <w:bookmarkEnd w:id="104"/>
      <w:bookmarkEnd w:id="105"/>
    </w:p>
    <w:p w14:paraId="4C9D3F54" w14:textId="77777777" w:rsidR="00897EDF" w:rsidRDefault="00232DCE" w:rsidP="00D35617">
      <w:r>
        <w:tab/>
      </w:r>
    </w:p>
    <w:p w14:paraId="64D87C7A" w14:textId="75014411" w:rsidR="00D35617" w:rsidRDefault="00232DCE" w:rsidP="00897EDF">
      <w:pPr>
        <w:spacing w:line="360" w:lineRule="auto"/>
        <w:ind w:firstLine="708"/>
        <w:rPr>
          <w:lang w:val="uk-UA"/>
        </w:rPr>
      </w:pPr>
      <w:r>
        <w:rPr>
          <w:lang w:val="uk-UA"/>
        </w:rPr>
        <w:t xml:space="preserve">У даній курсовій роботі було покращено та застосовано на практиці знання та навички розробки ПЗ з використанням об’єктно-орієнтованого підходу. Під час виконання було пройдено такі кроки виконання, як </w:t>
      </w:r>
      <w:r w:rsidR="0036706D">
        <w:rPr>
          <w:lang w:val="uk-UA"/>
        </w:rPr>
        <w:t xml:space="preserve">постановка задачі, аналіз вимог, проектування архітектури ПЗ мовою </w:t>
      </w:r>
      <w:r w:rsidR="0036706D">
        <w:rPr>
          <w:lang w:val="en-US"/>
        </w:rPr>
        <w:t>UML</w:t>
      </w:r>
      <w:r w:rsidR="0036706D">
        <w:rPr>
          <w:lang w:val="uk-UA"/>
        </w:rPr>
        <w:t xml:space="preserve"> та написання коду. Під час написання коду було реалізовано ієрархію класів, використано спадкування класів та поліморфізм. Також час пішов на створення класу-контейнеру, що мав зберігати об’єкти дочірніх класів та робити їх серіалізацію і десеріалізацію. Також клас-контейнер мав сортувати елементи та виконувати конкретний, поставлений у вимогах, запит – підрахунок кількості дефектів у певному компоненті, де компонент – поле класу.</w:t>
      </w:r>
    </w:p>
    <w:p w14:paraId="6776A318" w14:textId="3DBFCF24" w:rsidR="0036706D" w:rsidRDefault="0036706D" w:rsidP="00897EDF">
      <w:pPr>
        <w:spacing w:line="360" w:lineRule="auto"/>
        <w:rPr>
          <w:lang w:val="en-US"/>
        </w:rPr>
      </w:pPr>
      <w:r>
        <w:rPr>
          <w:lang w:val="uk-UA"/>
        </w:rPr>
        <w:tab/>
        <w:t xml:space="preserve">ПЗ створювався на мові програмування С++, що дозволило зробити застосунок швидким та ефективним, </w:t>
      </w:r>
      <w:r>
        <w:rPr>
          <w:szCs w:val="28"/>
          <w:lang w:val="uk-UA" w:eastAsia="uk-UA"/>
        </w:rPr>
        <w:t xml:space="preserve">з точки зору ресурсозатратності. Також ця мова надає всі необхідні можливості для використання </w:t>
      </w:r>
      <w:r>
        <w:rPr>
          <w:lang w:val="uk-UA"/>
        </w:rPr>
        <w:t>об’єктно-орієнтованого підходу.</w:t>
      </w:r>
    </w:p>
    <w:p w14:paraId="73E014AD" w14:textId="3CFB8A6B" w:rsidR="0036706D" w:rsidRPr="0036706D" w:rsidRDefault="0036706D" w:rsidP="00897EDF">
      <w:pPr>
        <w:spacing w:line="360" w:lineRule="auto"/>
        <w:rPr>
          <w:lang w:val="uk-UA"/>
        </w:rPr>
      </w:pPr>
      <w:r>
        <w:rPr>
          <w:lang w:val="uk-UA"/>
        </w:rPr>
        <w:tab/>
        <w:t>Також було реалізоване тестування ПЗ, завдяки ф</w:t>
      </w:r>
      <w:r w:rsidRPr="0036706D">
        <w:rPr>
          <w:lang w:val="uk-UA"/>
        </w:rPr>
        <w:t>реймворк</w:t>
      </w:r>
      <w:r>
        <w:rPr>
          <w:lang w:val="uk-UA"/>
        </w:rPr>
        <w:t>у</w:t>
      </w:r>
      <w:r w:rsidRPr="0036706D">
        <w:rPr>
          <w:lang w:val="uk-UA"/>
        </w:rPr>
        <w:t xml:space="preserve"> модульного тестування</w:t>
      </w:r>
      <w:r>
        <w:rPr>
          <w:lang w:val="uk-UA"/>
        </w:rPr>
        <w:t xml:space="preserve"> </w:t>
      </w:r>
      <w:r>
        <w:rPr>
          <w:lang w:val="en-US"/>
        </w:rPr>
        <w:t>Microsoft</w:t>
      </w:r>
      <w:r>
        <w:t xml:space="preserve"> </w:t>
      </w:r>
      <w:r>
        <w:rPr>
          <w:lang w:val="en-US"/>
        </w:rPr>
        <w:t>CppUnitTest</w:t>
      </w:r>
      <w:r>
        <w:rPr>
          <w:lang w:val="uk-UA"/>
        </w:rPr>
        <w:t>.</w:t>
      </w:r>
    </w:p>
    <w:p w14:paraId="51D7E8EB" w14:textId="2B59BD9C" w:rsidR="00D35617" w:rsidRDefault="00D35617" w:rsidP="00897EDF">
      <w:pPr>
        <w:spacing w:after="0" w:line="360" w:lineRule="auto"/>
        <w:jc w:val="left"/>
        <w:rPr>
          <w:lang w:val="uk-UA"/>
        </w:rPr>
      </w:pPr>
      <w:r>
        <w:rPr>
          <w:lang w:val="uk-UA"/>
        </w:rPr>
        <w:br w:type="page"/>
      </w:r>
    </w:p>
    <w:p w14:paraId="2CCBD1DE" w14:textId="77777777" w:rsidR="00D35617" w:rsidRDefault="00D35617">
      <w:pPr>
        <w:spacing w:after="0" w:line="240" w:lineRule="auto"/>
        <w:jc w:val="left"/>
        <w:rPr>
          <w:lang w:val="uk-UA"/>
        </w:rPr>
      </w:pPr>
    </w:p>
    <w:p w14:paraId="0D396361" w14:textId="77777777" w:rsidR="00D35617" w:rsidRPr="00904DDF" w:rsidRDefault="00D35617" w:rsidP="00904DDF">
      <w:pPr>
        <w:pStyle w:val="1"/>
      </w:pPr>
      <w:bookmarkStart w:id="106" w:name="_Toc87130181"/>
      <w:bookmarkStart w:id="107" w:name="_Toc122521401"/>
      <w:bookmarkStart w:id="108" w:name="_Toc135391023"/>
      <w:r w:rsidRPr="00904DDF">
        <w:t>СПИСОК ВИКОРИСТАНИХ ДЖЕРЕЛ</w:t>
      </w:r>
      <w:bookmarkEnd w:id="106"/>
      <w:bookmarkEnd w:id="107"/>
      <w:bookmarkEnd w:id="108"/>
    </w:p>
    <w:p w14:paraId="7224F740" w14:textId="77777777" w:rsidR="00897EDF" w:rsidRPr="00897EDF" w:rsidRDefault="00897EDF" w:rsidP="00897EDF"/>
    <w:p w14:paraId="6DA62E2B" w14:textId="00FA0ACA" w:rsidR="00D35617" w:rsidRDefault="00D35617" w:rsidP="00D35617">
      <w:pPr>
        <w:pStyle w:val="a9"/>
        <w:numPr>
          <w:ilvl w:val="0"/>
          <w:numId w:val="9"/>
        </w:numPr>
        <w:spacing w:line="360" w:lineRule="auto"/>
        <w:rPr>
          <w:szCs w:val="28"/>
          <w:lang w:val="uk-UA" w:eastAsia="uk-UA"/>
        </w:rPr>
      </w:pPr>
      <w:r>
        <w:rPr>
          <w:szCs w:val="28"/>
          <w:lang w:val="uk-UA" w:eastAsia="uk-UA"/>
        </w:rPr>
        <w:t>Алгоритмізація та програмування мовою високого рівня С++ : комп’ютерний практикум / С. М. Алхімова. - Київ : КПІ ім. Ігоря Сікорського, Вид-во «Політехніка», 2018. - 156 с.</w:t>
      </w:r>
    </w:p>
    <w:p w14:paraId="50E1D8C6" w14:textId="2EAE2184" w:rsidR="00D35617" w:rsidRPr="00D35617" w:rsidRDefault="00D35617" w:rsidP="00D35617">
      <w:pPr>
        <w:pStyle w:val="afb"/>
        <w:numPr>
          <w:ilvl w:val="0"/>
          <w:numId w:val="9"/>
        </w:numPr>
        <w:spacing w:line="360" w:lineRule="auto"/>
        <w:rPr>
          <w:rFonts w:cs="Times New Roman"/>
          <w:color w:val="000000" w:themeColor="text1"/>
          <w:szCs w:val="28"/>
          <w:lang w:val="uk-UA"/>
        </w:rPr>
      </w:pPr>
      <w:r w:rsidRPr="00471800">
        <w:rPr>
          <w:rFonts w:cs="Times New Roman"/>
          <w:bCs/>
          <w:szCs w:val="28"/>
          <w:lang w:val="uk-UA"/>
        </w:rPr>
        <w:t xml:space="preserve">Об’єктно-орієнтоване програмування : підручник. У 2-х ч. Ч. 2. Об’єктно-орієнтований підхід до розробки програмного забезпечення / С. М. Алхімова. </w:t>
      </w:r>
      <w:r w:rsidRPr="00471800">
        <w:rPr>
          <w:rFonts w:cs="Times New Roman"/>
          <w:color w:val="000000" w:themeColor="text1"/>
          <w:szCs w:val="28"/>
          <w:lang w:val="uk-UA"/>
        </w:rPr>
        <w:t>— Київ : КПІ ім. Ігоря Сікорського, Вид-во «Політехніка», 2019 — 192 с.</w:t>
      </w:r>
    </w:p>
    <w:p w14:paraId="1B460EBA" w14:textId="77777777" w:rsidR="00D35617" w:rsidRDefault="00D35617" w:rsidP="00D35617">
      <w:pPr>
        <w:pStyle w:val="a9"/>
        <w:numPr>
          <w:ilvl w:val="0"/>
          <w:numId w:val="9"/>
        </w:numPr>
        <w:spacing w:line="360" w:lineRule="auto"/>
        <w:jc w:val="left"/>
        <w:rPr>
          <w:sz w:val="36"/>
          <w:szCs w:val="36"/>
          <w:lang w:val="uk-UA"/>
        </w:rPr>
      </w:pPr>
      <w:r>
        <w:rPr>
          <w:szCs w:val="28"/>
        </w:rPr>
        <w:t xml:space="preserve">Уроки програмування на С++ [Електронний ресурс]. – 2020. – Режим доступу до ресурсу: </w:t>
      </w:r>
      <w:hyperlink r:id="rId48" w:history="1">
        <w:r>
          <w:rPr>
            <w:rStyle w:val="a4"/>
            <w:szCs w:val="28"/>
          </w:rPr>
          <w:t>https://acode.com.ua/uroki-po-cpp/</w:t>
        </w:r>
      </w:hyperlink>
      <w:r>
        <w:rPr>
          <w:szCs w:val="28"/>
        </w:rPr>
        <w:t>.</w:t>
      </w:r>
    </w:p>
    <w:p w14:paraId="69AFA6A5" w14:textId="77777777" w:rsidR="00D35617" w:rsidRDefault="00D35617" w:rsidP="00D35617">
      <w:pPr>
        <w:pStyle w:val="a9"/>
        <w:numPr>
          <w:ilvl w:val="0"/>
          <w:numId w:val="9"/>
        </w:numPr>
        <w:spacing w:line="360" w:lineRule="auto"/>
        <w:jc w:val="left"/>
        <w:rPr>
          <w:szCs w:val="28"/>
          <w:lang w:val="uk-UA"/>
        </w:rPr>
      </w:pPr>
      <w:r>
        <w:rPr>
          <w:szCs w:val="28"/>
          <w:lang w:val="uk-UA"/>
        </w:rPr>
        <w:t xml:space="preserve">C++ reference [Електронний ресурс] – Режим доступу до ресурсу: </w:t>
      </w:r>
      <w:hyperlink r:id="rId49" w:history="1">
        <w:r>
          <w:rPr>
            <w:rStyle w:val="a4"/>
            <w:szCs w:val="28"/>
            <w:lang w:val="uk-UA"/>
          </w:rPr>
          <w:t>https://en.cppreference.com/w/cpp</w:t>
        </w:r>
      </w:hyperlink>
      <w:r>
        <w:rPr>
          <w:szCs w:val="28"/>
          <w:lang w:val="uk-UA"/>
        </w:rPr>
        <w:t>.</w:t>
      </w:r>
    </w:p>
    <w:p w14:paraId="29C282C9" w14:textId="0FAF7BCC" w:rsidR="00D35617" w:rsidRPr="00D35617" w:rsidRDefault="00D35617" w:rsidP="00D35617">
      <w:pPr>
        <w:pStyle w:val="a9"/>
        <w:numPr>
          <w:ilvl w:val="0"/>
          <w:numId w:val="9"/>
        </w:numPr>
        <w:spacing w:line="360" w:lineRule="auto"/>
        <w:jc w:val="left"/>
        <w:rPr>
          <w:szCs w:val="28"/>
          <w:lang w:val="uk-UA"/>
        </w:rPr>
      </w:pPr>
      <w:r>
        <w:t xml:space="preserve">C++ Programming Language [Електронний ресурс] // geeksforgeeks – Режим доступу до ресурсу: </w:t>
      </w:r>
      <w:hyperlink r:id="rId50" w:history="1">
        <w:r w:rsidRPr="001239FB">
          <w:rPr>
            <w:rStyle w:val="a4"/>
          </w:rPr>
          <w:t>https://www.geeksforgeeks.org/c-plus-plus/</w:t>
        </w:r>
      </w:hyperlink>
      <w:r>
        <w:t>.</w:t>
      </w:r>
    </w:p>
    <w:p w14:paraId="0FE3D197" w14:textId="2F93B2A0" w:rsidR="00D35617" w:rsidRPr="00D35617" w:rsidRDefault="00D35617" w:rsidP="00D35617">
      <w:pPr>
        <w:pStyle w:val="a9"/>
        <w:numPr>
          <w:ilvl w:val="0"/>
          <w:numId w:val="9"/>
        </w:numPr>
        <w:spacing w:line="360" w:lineRule="auto"/>
        <w:jc w:val="left"/>
        <w:rPr>
          <w:szCs w:val="28"/>
          <w:lang w:val="uk-UA"/>
        </w:rPr>
      </w:pPr>
      <w:r>
        <w:t xml:space="preserve">Learn C++ [Електронний ресурс] – Режим доступу до ресурсу: </w:t>
      </w:r>
      <w:hyperlink r:id="rId51" w:history="1">
        <w:r w:rsidRPr="001239FB">
          <w:rPr>
            <w:rStyle w:val="a4"/>
          </w:rPr>
          <w:t>https://www.learncpp.com/</w:t>
        </w:r>
      </w:hyperlink>
      <w:r>
        <w:t>.</w:t>
      </w:r>
    </w:p>
    <w:p w14:paraId="1663DF4A" w14:textId="77777777" w:rsidR="00D35617" w:rsidRPr="00D35617" w:rsidRDefault="00D35617" w:rsidP="00D35617">
      <w:pPr>
        <w:spacing w:line="360" w:lineRule="auto"/>
        <w:ind w:left="360"/>
        <w:jc w:val="left"/>
        <w:rPr>
          <w:szCs w:val="28"/>
          <w:lang w:val="uk-UA"/>
        </w:rPr>
      </w:pPr>
    </w:p>
    <w:p w14:paraId="4D6EB7D1" w14:textId="751F7509" w:rsidR="00A26BCD" w:rsidRDefault="00A26BCD">
      <w:pPr>
        <w:spacing w:after="0" w:line="240" w:lineRule="auto"/>
        <w:jc w:val="left"/>
        <w:rPr>
          <w:lang w:val="uk-UA"/>
        </w:rPr>
      </w:pPr>
      <w:r>
        <w:rPr>
          <w:lang w:val="uk-UA"/>
        </w:rPr>
        <w:br w:type="page"/>
      </w:r>
    </w:p>
    <w:p w14:paraId="52D9C0D8" w14:textId="3E0ED079" w:rsidR="00D35617" w:rsidRDefault="00A26BCD" w:rsidP="009331B4">
      <w:pPr>
        <w:pStyle w:val="1"/>
        <w:rPr>
          <w:lang w:val="uk-UA"/>
        </w:rPr>
      </w:pPr>
      <w:bookmarkStart w:id="109" w:name="_Toc135391024"/>
      <w:r>
        <w:rPr>
          <w:lang w:val="uk-UA"/>
        </w:rPr>
        <w:lastRenderedPageBreak/>
        <w:t>Додаток А</w:t>
      </w:r>
      <w:bookmarkEnd w:id="109"/>
    </w:p>
    <w:p w14:paraId="6268054F" w14:textId="514D8049" w:rsidR="009331B4" w:rsidRPr="00F57AA3" w:rsidRDefault="009331B4" w:rsidP="00F57AA3">
      <w:pPr>
        <w:jc w:val="center"/>
        <w:rPr>
          <w:b/>
          <w:bCs/>
          <w:lang w:val="uk-UA"/>
        </w:rPr>
      </w:pPr>
      <w:r w:rsidRPr="00F57AA3">
        <w:rPr>
          <w:b/>
          <w:bCs/>
          <w:lang w:val="en-US"/>
        </w:rPr>
        <w:t>UML-</w:t>
      </w:r>
      <w:r w:rsidRPr="00F57AA3">
        <w:rPr>
          <w:b/>
          <w:bCs/>
          <w:lang w:val="uk-UA"/>
        </w:rPr>
        <w:t>діаграма класів</w:t>
      </w:r>
    </w:p>
    <w:p w14:paraId="590A3FEA" w14:textId="4433168A" w:rsidR="009331B4" w:rsidRPr="009331B4" w:rsidRDefault="00307543" w:rsidP="009331B4">
      <w:pPr>
        <w:rPr>
          <w:lang w:val="uk-UA"/>
        </w:rPr>
      </w:pPr>
      <w:r w:rsidRPr="00307543">
        <w:rPr>
          <w:noProof/>
          <w:lang w:val="uk-UA"/>
        </w:rPr>
        <w:drawing>
          <wp:inline distT="0" distB="0" distL="0" distR="0" wp14:anchorId="76F48D63" wp14:editId="31F69168">
            <wp:extent cx="6120765" cy="7277735"/>
            <wp:effectExtent l="0" t="0" r="0" b="0"/>
            <wp:docPr id="24169960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699605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727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0DA2B" w14:textId="653E7418" w:rsidR="009331B4" w:rsidRDefault="009331B4" w:rsidP="009331B4">
      <w:pPr>
        <w:pStyle w:val="af6"/>
        <w:ind w:firstLine="0"/>
        <w:jc w:val="center"/>
        <w:rPr>
          <w:rFonts w:cs="Times New Roman"/>
          <w:i w:val="0"/>
          <w:color w:val="000000" w:themeColor="text1"/>
          <w:sz w:val="28"/>
          <w:lang w:val="en-US"/>
        </w:rPr>
      </w:pPr>
      <w:r w:rsidRPr="00CB17F6">
        <w:rPr>
          <w:rFonts w:cs="Times New Roman"/>
          <w:i w:val="0"/>
          <w:color w:val="000000" w:themeColor="text1"/>
          <w:sz w:val="28"/>
        </w:rPr>
        <w:t>Рис. А.</w:t>
      </w:r>
      <w:r w:rsidRPr="00CB17F6">
        <w:rPr>
          <w:rFonts w:cs="Times New Roman"/>
          <w:i w:val="0"/>
          <w:color w:val="000000" w:themeColor="text1"/>
          <w:sz w:val="28"/>
        </w:rPr>
        <w:fldChar w:fldCharType="begin"/>
      </w:r>
      <w:r w:rsidRPr="00CB17F6">
        <w:rPr>
          <w:rFonts w:cs="Times New Roman"/>
          <w:i w:val="0"/>
          <w:color w:val="000000" w:themeColor="text1"/>
          <w:sz w:val="28"/>
        </w:rPr>
        <w:instrText xml:space="preserve"> SEQ кл \* ARABIC </w:instrText>
      </w:r>
      <w:r w:rsidRPr="00CB17F6">
        <w:rPr>
          <w:rFonts w:cs="Times New Roman"/>
          <w:i w:val="0"/>
          <w:color w:val="000000" w:themeColor="text1"/>
          <w:sz w:val="28"/>
        </w:rPr>
        <w:fldChar w:fldCharType="separate"/>
      </w:r>
      <w:r w:rsidRPr="00CB17F6">
        <w:rPr>
          <w:rFonts w:cs="Times New Roman"/>
          <w:i w:val="0"/>
          <w:noProof/>
          <w:color w:val="000000" w:themeColor="text1"/>
          <w:sz w:val="28"/>
        </w:rPr>
        <w:t>1</w:t>
      </w:r>
      <w:r w:rsidRPr="00CB17F6">
        <w:rPr>
          <w:rFonts w:cs="Times New Roman"/>
          <w:i w:val="0"/>
          <w:color w:val="000000" w:themeColor="text1"/>
          <w:sz w:val="28"/>
        </w:rPr>
        <w:fldChar w:fldCharType="end"/>
      </w:r>
      <w:r w:rsidRPr="00CB17F6">
        <w:rPr>
          <w:rFonts w:cs="Times New Roman"/>
          <w:i w:val="0"/>
          <w:color w:val="000000" w:themeColor="text1"/>
          <w:sz w:val="28"/>
        </w:rPr>
        <w:t xml:space="preserve">. </w:t>
      </w:r>
      <w:r w:rsidRPr="00CB17F6">
        <w:rPr>
          <w:rFonts w:cs="Times New Roman"/>
          <w:i w:val="0"/>
          <w:color w:val="000000" w:themeColor="text1"/>
          <w:sz w:val="28"/>
          <w:lang w:val="uk-UA"/>
        </w:rPr>
        <w:t xml:space="preserve">Діаграма класів в нотації </w:t>
      </w:r>
      <w:r w:rsidRPr="00CB17F6">
        <w:rPr>
          <w:rFonts w:cs="Times New Roman"/>
          <w:i w:val="0"/>
          <w:color w:val="000000" w:themeColor="text1"/>
          <w:sz w:val="28"/>
          <w:lang w:val="en-US"/>
        </w:rPr>
        <w:t>UML</w:t>
      </w:r>
    </w:p>
    <w:p w14:paraId="072D7831" w14:textId="77777777" w:rsidR="009331B4" w:rsidRDefault="009331B4" w:rsidP="009331B4">
      <w:pPr>
        <w:rPr>
          <w:lang w:val="en-US"/>
        </w:rPr>
      </w:pPr>
    </w:p>
    <w:p w14:paraId="2A0A0CE9" w14:textId="77777777" w:rsidR="009331B4" w:rsidRPr="009331B4" w:rsidRDefault="009331B4" w:rsidP="009331B4">
      <w:pPr>
        <w:rPr>
          <w:lang w:val="en-US"/>
        </w:rPr>
      </w:pPr>
    </w:p>
    <w:p w14:paraId="21B5A1AC" w14:textId="3281C575" w:rsidR="00A26BCD" w:rsidRDefault="00A26BCD" w:rsidP="009331B4">
      <w:pPr>
        <w:pStyle w:val="1"/>
        <w:rPr>
          <w:lang w:val="uk-UA"/>
        </w:rPr>
      </w:pPr>
      <w:bookmarkStart w:id="110" w:name="_Toc135391025"/>
      <w:r>
        <w:rPr>
          <w:lang w:val="uk-UA"/>
        </w:rPr>
        <w:lastRenderedPageBreak/>
        <w:t>Додаток Б</w:t>
      </w:r>
      <w:bookmarkEnd w:id="110"/>
    </w:p>
    <w:p w14:paraId="720F1533" w14:textId="5F125120" w:rsidR="009331B4" w:rsidRPr="00F57AA3" w:rsidRDefault="009331B4" w:rsidP="00F57AA3">
      <w:pPr>
        <w:jc w:val="center"/>
        <w:rPr>
          <w:b/>
          <w:bCs/>
          <w:lang w:val="uk-UA"/>
        </w:rPr>
      </w:pPr>
      <w:r w:rsidRPr="00F57AA3">
        <w:rPr>
          <w:b/>
          <w:bCs/>
          <w:lang w:val="en-US"/>
        </w:rPr>
        <w:t>UML-</w:t>
      </w:r>
      <w:r w:rsidRPr="00F57AA3">
        <w:rPr>
          <w:b/>
          <w:bCs/>
          <w:lang w:val="uk-UA"/>
        </w:rPr>
        <w:t>діаграма послідовностей</w:t>
      </w:r>
    </w:p>
    <w:p w14:paraId="2DF41A33" w14:textId="0FA87DC0" w:rsidR="009331B4" w:rsidRDefault="009331B4" w:rsidP="009331B4">
      <w:pPr>
        <w:jc w:val="center"/>
        <w:rPr>
          <w:lang w:val="uk-UA"/>
        </w:rPr>
      </w:pPr>
      <w:r w:rsidRPr="009331B4">
        <w:rPr>
          <w:noProof/>
          <w:lang w:val="uk-UA"/>
        </w:rPr>
        <w:drawing>
          <wp:inline distT="0" distB="0" distL="0" distR="0" wp14:anchorId="4DECDDE1" wp14:editId="1308E43F">
            <wp:extent cx="4867954" cy="7773485"/>
            <wp:effectExtent l="0" t="0" r="8890" b="0"/>
            <wp:docPr id="29345229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3452292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867954" cy="777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0ECAF9" w14:textId="58C9D29E" w:rsidR="009331B4" w:rsidRPr="009331B4" w:rsidRDefault="009331B4" w:rsidP="009331B4">
      <w:pPr>
        <w:jc w:val="center"/>
        <w:rPr>
          <w:lang w:val="uk-UA"/>
        </w:rPr>
      </w:pPr>
      <w:r>
        <w:rPr>
          <w:lang w:val="uk-UA"/>
        </w:rPr>
        <w:t>Рис.Б.1 Діаграма послідовностей</w:t>
      </w:r>
    </w:p>
    <w:p w14:paraId="51353EB1" w14:textId="77777777" w:rsidR="009331B4" w:rsidRDefault="009331B4" w:rsidP="009331B4">
      <w:pPr>
        <w:jc w:val="center"/>
        <w:rPr>
          <w:lang w:val="uk-UA"/>
        </w:rPr>
      </w:pPr>
    </w:p>
    <w:p w14:paraId="7603EAA0" w14:textId="5F858C77" w:rsidR="009331B4" w:rsidRDefault="0089651B" w:rsidP="009331B4">
      <w:pPr>
        <w:jc w:val="center"/>
        <w:rPr>
          <w:lang w:val="uk-UA"/>
        </w:rPr>
      </w:pPr>
      <w:r w:rsidRPr="0089651B">
        <w:rPr>
          <w:noProof/>
          <w:lang w:val="uk-UA"/>
        </w:rPr>
        <w:lastRenderedPageBreak/>
        <w:drawing>
          <wp:inline distT="0" distB="0" distL="0" distR="0" wp14:anchorId="216AA812" wp14:editId="13BE712A">
            <wp:extent cx="3962953" cy="7278116"/>
            <wp:effectExtent l="0" t="0" r="0" b="0"/>
            <wp:docPr id="86066270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0662703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962953" cy="7278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1AC25" w14:textId="26F698B1" w:rsidR="009331B4" w:rsidRPr="009331B4" w:rsidRDefault="009331B4" w:rsidP="009331B4">
      <w:pPr>
        <w:jc w:val="center"/>
        <w:rPr>
          <w:lang w:val="uk-UA"/>
        </w:rPr>
      </w:pPr>
      <w:r>
        <w:rPr>
          <w:lang w:val="uk-UA"/>
        </w:rPr>
        <w:t xml:space="preserve">Рис. Б.2 Діаграма послідовностей </w:t>
      </w:r>
    </w:p>
    <w:p w14:paraId="148423C9" w14:textId="77777777" w:rsidR="00A26BCD" w:rsidRDefault="00A26BCD" w:rsidP="00A26BCD">
      <w:pPr>
        <w:rPr>
          <w:lang w:val="uk-UA"/>
        </w:rPr>
      </w:pPr>
    </w:p>
    <w:p w14:paraId="1CA1511A" w14:textId="77777777" w:rsidR="00A26BCD" w:rsidRDefault="00A26BCD" w:rsidP="00A26BCD">
      <w:pPr>
        <w:rPr>
          <w:lang w:val="uk-UA"/>
        </w:rPr>
      </w:pPr>
    </w:p>
    <w:p w14:paraId="6CB25892" w14:textId="10FCD5A6" w:rsidR="00A26BCD" w:rsidRDefault="00A26BCD">
      <w:pPr>
        <w:spacing w:after="0" w:line="240" w:lineRule="auto"/>
        <w:jc w:val="left"/>
        <w:rPr>
          <w:lang w:val="uk-UA"/>
        </w:rPr>
      </w:pPr>
      <w:r>
        <w:rPr>
          <w:lang w:val="uk-UA"/>
        </w:rPr>
        <w:br w:type="page"/>
      </w:r>
    </w:p>
    <w:p w14:paraId="4E9CF77A" w14:textId="33145E82" w:rsidR="00A26BCD" w:rsidRDefault="00A26BCD" w:rsidP="009331B4">
      <w:pPr>
        <w:pStyle w:val="1"/>
        <w:rPr>
          <w:lang w:val="uk-UA"/>
        </w:rPr>
      </w:pPr>
      <w:bookmarkStart w:id="111" w:name="_Toc135391026"/>
      <w:r>
        <w:rPr>
          <w:lang w:val="uk-UA"/>
        </w:rPr>
        <w:lastRenderedPageBreak/>
        <w:t>Додаток В</w:t>
      </w:r>
      <w:bookmarkEnd w:id="111"/>
    </w:p>
    <w:p w14:paraId="4559A3B1" w14:textId="55FA8437" w:rsidR="00A26BCD" w:rsidRPr="00F57AA3" w:rsidRDefault="009331B4" w:rsidP="00F57AA3">
      <w:pPr>
        <w:jc w:val="center"/>
        <w:rPr>
          <w:b/>
          <w:bCs/>
          <w:lang w:val="uk-UA"/>
        </w:rPr>
      </w:pPr>
      <w:r w:rsidRPr="00F57AA3">
        <w:rPr>
          <w:b/>
          <w:bCs/>
          <w:lang w:val="en-US"/>
        </w:rPr>
        <w:t>UML-</w:t>
      </w:r>
      <w:r w:rsidRPr="00F57AA3">
        <w:rPr>
          <w:b/>
          <w:bCs/>
          <w:lang w:val="uk-UA"/>
        </w:rPr>
        <w:t>діаграма об’єктів</w:t>
      </w:r>
    </w:p>
    <w:p w14:paraId="0D04E104" w14:textId="394F630B" w:rsidR="00A26BCD" w:rsidRDefault="00D2439B" w:rsidP="00A26BCD">
      <w:pPr>
        <w:rPr>
          <w:lang w:val="uk-UA"/>
        </w:rPr>
      </w:pPr>
      <w:r w:rsidRPr="00D2439B">
        <w:rPr>
          <w:noProof/>
          <w:lang w:val="uk-UA"/>
        </w:rPr>
        <w:drawing>
          <wp:inline distT="0" distB="0" distL="0" distR="0" wp14:anchorId="359777A9" wp14:editId="7075AE77">
            <wp:extent cx="6120765" cy="4157980"/>
            <wp:effectExtent l="0" t="0" r="0" b="0"/>
            <wp:docPr id="211545327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545327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415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A0BA6" w14:textId="4268AE1E" w:rsidR="009331B4" w:rsidRDefault="009331B4" w:rsidP="009331B4">
      <w:pPr>
        <w:jc w:val="center"/>
        <w:rPr>
          <w:lang w:val="uk-UA"/>
        </w:rPr>
      </w:pPr>
      <w:r>
        <w:rPr>
          <w:lang w:val="uk-UA"/>
        </w:rPr>
        <w:t>Рис.В.1 Діаграма об’єктів</w:t>
      </w:r>
    </w:p>
    <w:p w14:paraId="18505761" w14:textId="5D34E98C" w:rsidR="00A26BCD" w:rsidRDefault="00A26BCD">
      <w:pPr>
        <w:spacing w:after="0" w:line="240" w:lineRule="auto"/>
        <w:jc w:val="left"/>
        <w:rPr>
          <w:lang w:val="uk-UA"/>
        </w:rPr>
      </w:pPr>
      <w:r>
        <w:rPr>
          <w:lang w:val="uk-UA"/>
        </w:rPr>
        <w:br w:type="page"/>
      </w:r>
    </w:p>
    <w:p w14:paraId="51F07A5F" w14:textId="1777395C" w:rsidR="00A26BCD" w:rsidRDefault="00A26BCD" w:rsidP="009331B4">
      <w:pPr>
        <w:pStyle w:val="1"/>
        <w:rPr>
          <w:lang w:val="uk-UA"/>
        </w:rPr>
      </w:pPr>
      <w:bookmarkStart w:id="112" w:name="_Toc135391027"/>
      <w:r>
        <w:rPr>
          <w:lang w:val="uk-UA"/>
        </w:rPr>
        <w:lastRenderedPageBreak/>
        <w:t>Додаток Г</w:t>
      </w:r>
      <w:bookmarkEnd w:id="112"/>
    </w:p>
    <w:p w14:paraId="4237F8FD" w14:textId="6B4A0F60" w:rsidR="009331B4" w:rsidRPr="00F57AA3" w:rsidRDefault="009331B4" w:rsidP="00F57AA3">
      <w:pPr>
        <w:jc w:val="center"/>
        <w:rPr>
          <w:b/>
          <w:bCs/>
          <w:lang w:val="en-US"/>
        </w:rPr>
      </w:pPr>
      <w:r w:rsidRPr="00F57AA3">
        <w:rPr>
          <w:b/>
          <w:bCs/>
          <w:lang w:val="uk-UA"/>
        </w:rPr>
        <w:t xml:space="preserve">Код модульних тестів </w:t>
      </w:r>
      <w:r w:rsidRPr="00F57AA3">
        <w:rPr>
          <w:b/>
          <w:bCs/>
          <w:lang w:val="en-US"/>
        </w:rPr>
        <w:t>CppUnitTest</w:t>
      </w:r>
    </w:p>
    <w:p w14:paraId="4E5662A3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*</w:t>
      </w:r>
      <w:r w:rsidRPr="009331B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ab/>
        <w:t>БС-14 Романюк.М.Д.</w:t>
      </w:r>
    </w:p>
    <w:p w14:paraId="6312E53F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*</w:t>
      </w:r>
      <w:r w:rsidRPr="009331B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ab/>
        <w:t>Реалізація модульних тестів на фреймовре CppUnitTest*/</w:t>
      </w:r>
    </w:p>
    <w:p w14:paraId="66F1A083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</w:p>
    <w:p w14:paraId="5EA7C0BE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nclude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9331B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pch.h"</w:t>
      </w:r>
    </w:p>
    <w:p w14:paraId="649A1C3A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nclude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9331B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CppUnitTest.h"</w:t>
      </w:r>
    </w:p>
    <w:p w14:paraId="0739C9CC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nclude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9331B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..\Project1\Assignment.h"</w:t>
      </w:r>
    </w:p>
    <w:p w14:paraId="4EFF39BA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nclude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9331B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..\Project1\Bug.h"</w:t>
      </w:r>
    </w:p>
    <w:p w14:paraId="30566B43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nclude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9331B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..\Project1\QueueP.h"</w:t>
      </w:r>
    </w:p>
    <w:p w14:paraId="7E5DC93F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nclude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9331B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..\Project1\Task.h"</w:t>
      </w:r>
    </w:p>
    <w:p w14:paraId="6EFE62E8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nclude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9331B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..\Project1\Assignment.cpp"</w:t>
      </w:r>
    </w:p>
    <w:p w14:paraId="30254336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nclude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9331B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..\Project1\Bug.cpp"</w:t>
      </w:r>
    </w:p>
    <w:p w14:paraId="20903BDF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nclude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9331B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..\Project1\QueueP.cpp"</w:t>
      </w:r>
    </w:p>
    <w:p w14:paraId="585597E7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nclude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9331B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..\Project1\Task.cpp"</w:t>
      </w:r>
    </w:p>
    <w:p w14:paraId="66B1541B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</w:p>
    <w:p w14:paraId="3BF46BD2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using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9331B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namespace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Microsoft::VisualStudio::CppUnitTestFramework;</w:t>
      </w:r>
    </w:p>
    <w:p w14:paraId="2AD9333A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</w:p>
    <w:p w14:paraId="698F0D09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namespace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UnitTests</w:t>
      </w:r>
    </w:p>
    <w:p w14:paraId="2FF411B9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4158BEEC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6F008A"/>
          <w:sz w:val="24"/>
          <w:szCs w:val="24"/>
          <w:lang w:val="ru-UA" w:eastAsia="ko-KR"/>
        </w:rPr>
        <w:t>TEST_CLASS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9331B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UnitTests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04A13FFA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391FFDF0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public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</w:t>
      </w:r>
    </w:p>
    <w:p w14:paraId="1B5DA8CC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----------------------------------------------------------------</w:t>
      </w:r>
    </w:p>
    <w:p w14:paraId="73214DF5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Тестування вимоги створення об'єкта Bug</w:t>
      </w:r>
    </w:p>
    <w:p w14:paraId="5FB8A484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та додавання його до контейнера</w:t>
      </w:r>
    </w:p>
    <w:p w14:paraId="498C472D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6F008A"/>
          <w:sz w:val="24"/>
          <w:szCs w:val="24"/>
          <w:lang w:val="ru-UA" w:eastAsia="ko-KR"/>
        </w:rPr>
        <w:t>TEST_METHOD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CreateBugTest)</w:t>
      </w:r>
    </w:p>
    <w:p w14:paraId="2593606B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21E69EE6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QueueP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queue;</w:t>
      </w:r>
    </w:p>
    <w:p w14:paraId="276A8F9C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контейнер має бути порожнім</w:t>
      </w:r>
    </w:p>
    <w:p w14:paraId="3E141409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ert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IsTrue(queue.empty());</w:t>
      </w:r>
    </w:p>
    <w:p w14:paraId="2351783C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ignment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 ass = </w:t>
      </w:r>
      <w:r w:rsidRPr="009331B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new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9331B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Bug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(1, 2, </w:t>
      </w:r>
      <w:r w:rsidRPr="009331B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NewFunc"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9331B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It is good"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9331B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It is bad"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077E5CE8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queue.push(ass, ass-&gt;getPriority());</w:t>
      </w:r>
    </w:p>
    <w:p w14:paraId="15BEF239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ісля додавання об'єкта контейнер не має бути порожнім</w:t>
      </w:r>
    </w:p>
    <w:p w14:paraId="595F2230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ert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::IsTrue(queue.empty() == </w:t>
      </w:r>
      <w:r w:rsidRPr="009331B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true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31AF6F18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3245B586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</w:p>
    <w:p w14:paraId="3751AC4C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----------------------------------------------------------------</w:t>
      </w:r>
    </w:p>
    <w:p w14:paraId="534BB88C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Тестування вимоги створення об'єкта Task</w:t>
      </w:r>
    </w:p>
    <w:p w14:paraId="1AF3C401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та додавання його до контейнера</w:t>
      </w:r>
    </w:p>
    <w:p w14:paraId="14B3187B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6F008A"/>
          <w:sz w:val="24"/>
          <w:szCs w:val="24"/>
          <w:lang w:val="ru-UA" w:eastAsia="ko-KR"/>
        </w:rPr>
        <w:t>TEST_METHOD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CreateTaskTest)</w:t>
      </w:r>
    </w:p>
    <w:p w14:paraId="35BEF06A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7919E227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QueueP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queue;</w:t>
      </w:r>
    </w:p>
    <w:p w14:paraId="7105F597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контейнер має бути порожнім</w:t>
      </w:r>
    </w:p>
    <w:p w14:paraId="0CAB92C7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ert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IsTrue(queue.empty());</w:t>
      </w:r>
    </w:p>
    <w:p w14:paraId="2D2A8594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ignment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 ass = </w:t>
      </w:r>
      <w:r w:rsidRPr="009331B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new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9331B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Task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(2, 3, </w:t>
      </w:r>
      <w:r w:rsidRPr="009331B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OldFunc"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9331B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You have to change it to new format"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53535BD3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queue.push(ass, ass-&gt;getPriority());</w:t>
      </w:r>
    </w:p>
    <w:p w14:paraId="3FF69E6B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lastRenderedPageBreak/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ісля додавання об'єкта контейнер не має бути порожнім</w:t>
      </w:r>
    </w:p>
    <w:p w14:paraId="732856DE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ert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::IsTrue(queue.empty() == </w:t>
      </w:r>
      <w:r w:rsidRPr="009331B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false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6D998758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35EA2F2F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</w:p>
    <w:p w14:paraId="7420ED6C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----------------------------------------------------------------</w:t>
      </w:r>
    </w:p>
    <w:p w14:paraId="2E412FC9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Тестування функціональної вимоги очищення контейнера</w:t>
      </w:r>
    </w:p>
    <w:p w14:paraId="15D30D0F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6F008A"/>
          <w:sz w:val="24"/>
          <w:szCs w:val="24"/>
          <w:lang w:val="ru-UA" w:eastAsia="ko-KR"/>
        </w:rPr>
        <w:t>TEST_METHOD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ClearTest)</w:t>
      </w:r>
    </w:p>
    <w:p w14:paraId="5CA8C686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51D4E6DC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QueueP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queue;</w:t>
      </w:r>
    </w:p>
    <w:p w14:paraId="6FA95A24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ignment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 ass1 = </w:t>
      </w:r>
      <w:r w:rsidRPr="009331B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new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9331B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Task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(2, 3, </w:t>
      </w:r>
      <w:r w:rsidRPr="009331B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OldFunc"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9331B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You have to change it to new format"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4EF3F736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ignment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 ass2 = </w:t>
      </w:r>
      <w:r w:rsidRPr="009331B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new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9331B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Bug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(1, 2, </w:t>
      </w:r>
      <w:r w:rsidRPr="009331B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NewFunc"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9331B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It is good"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9331B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It is bad"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005FAE42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 контейнер додається 2 об'єкти</w:t>
      </w:r>
    </w:p>
    <w:p w14:paraId="71ACD312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queue.push(ass1, ass1-&gt;getPriority());</w:t>
      </w:r>
    </w:p>
    <w:p w14:paraId="0E2A431E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queue.push(ass2, ass2-&gt;getPriority());</w:t>
      </w:r>
    </w:p>
    <w:p w14:paraId="065D9537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ісля додавання об'єктів контейнер не має бути порожнім</w:t>
      </w:r>
    </w:p>
    <w:p w14:paraId="4F32251D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ert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IsTrue(!queue.empty());</w:t>
      </w:r>
    </w:p>
    <w:p w14:paraId="51C6A3F9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queue.clear();</w:t>
      </w:r>
    </w:p>
    <w:p w14:paraId="4C8D6A83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ісля очищення контейнер має бути порожнім</w:t>
      </w:r>
    </w:p>
    <w:p w14:paraId="683C025F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ert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IsTrue(queue.empty());</w:t>
      </w:r>
    </w:p>
    <w:p w14:paraId="6133EE18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20420B07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</w:p>
    <w:p w14:paraId="20ADCC22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 </w:t>
      </w:r>
      <w:r w:rsidRPr="009331B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467CFDDB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 </w:t>
      </w:r>
      <w:r w:rsidRPr="009331B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Тестування нефункціональної вимоги отримання розміру контейнера, позитивний сценарій</w:t>
      </w:r>
    </w:p>
    <w:p w14:paraId="44239BAA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6F008A"/>
          <w:sz w:val="24"/>
          <w:szCs w:val="24"/>
          <w:lang w:val="ru-UA" w:eastAsia="ko-KR"/>
        </w:rPr>
        <w:t>TEST_METHOD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TestGetSize)</w:t>
      </w:r>
    </w:p>
    <w:p w14:paraId="2517B22F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191B7E5B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QueueP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queue;</w:t>
      </w:r>
    </w:p>
    <w:p w14:paraId="4ECB3543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ignment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 ass1 = </w:t>
      </w:r>
      <w:r w:rsidRPr="009331B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new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9331B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Task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(2, 3, </w:t>
      </w:r>
      <w:r w:rsidRPr="009331B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OldFunc"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9331B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You have to change it to new format"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64C71AC3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ignment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 ass2 = </w:t>
      </w:r>
      <w:r w:rsidRPr="009331B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new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9331B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Bug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(1, 2, </w:t>
      </w:r>
      <w:r w:rsidRPr="009331B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NewFunc"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9331B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It is good"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9331B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It is bad"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455A995C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queue.push(ass1, ass1-&gt;getPriority());</w:t>
      </w:r>
    </w:p>
    <w:p w14:paraId="3FBA3530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queue.push(ass2, ass2-&gt;getPriority());</w:t>
      </w:r>
    </w:p>
    <w:p w14:paraId="65975950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ert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IsTrue(queue.getSize() == 2);</w:t>
      </w:r>
    </w:p>
    <w:p w14:paraId="7A4A3AF5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0CC4D499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</w:p>
    <w:p w14:paraId="761CB457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463F67BD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Тестування нефункціональної вимоги отримання розміру контейнера, позитивний сценарій</w:t>
      </w:r>
    </w:p>
    <w:p w14:paraId="097B9A80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6F008A"/>
          <w:sz w:val="24"/>
          <w:szCs w:val="24"/>
          <w:lang w:val="ru-UA" w:eastAsia="ko-KR"/>
        </w:rPr>
        <w:t>TEST_METHOD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TestOperatorOfAppropriation)</w:t>
      </w:r>
    </w:p>
    <w:p w14:paraId="65E2D5FF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4A388C00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QueueP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queue;</w:t>
      </w:r>
    </w:p>
    <w:p w14:paraId="765FB935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QueueP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*new_queue;</w:t>
      </w:r>
    </w:p>
    <w:p w14:paraId="515124F5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ignment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 ass1 = </w:t>
      </w:r>
      <w:r w:rsidRPr="009331B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new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9331B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Task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(2, 3, </w:t>
      </w:r>
      <w:r w:rsidRPr="009331B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OldFunc"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9331B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You have to change it to new format"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3103AAD7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lastRenderedPageBreak/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ignment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 ass2 = </w:t>
      </w:r>
      <w:r w:rsidRPr="009331B4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new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9331B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Bug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(1, 2, </w:t>
      </w:r>
      <w:r w:rsidRPr="009331B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NewFunc"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9331B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It is good"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9331B4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It is bad"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74BDB9CB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queue.push(ass1, ass1-&gt;getPriority());</w:t>
      </w:r>
    </w:p>
    <w:p w14:paraId="2D8D89B9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queue.push(ass2, ass2-&gt;getPriority());</w:t>
      </w:r>
    </w:p>
    <w:p w14:paraId="29E9441E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new_queue = &amp;queue;</w:t>
      </w:r>
    </w:p>
    <w:p w14:paraId="74E6F86E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ert</w:t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IsTrue(&amp;queue == new_queue);</w:t>
      </w:r>
    </w:p>
    <w:p w14:paraId="5BD58361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291DFDFA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;</w:t>
      </w:r>
    </w:p>
    <w:p w14:paraId="7EA51C36" w14:textId="77777777" w:rsidR="009331B4" w:rsidRPr="009331B4" w:rsidRDefault="009331B4" w:rsidP="009331B4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9331B4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</w:t>
      </w:r>
    </w:p>
    <w:p w14:paraId="356434FE" w14:textId="77777777" w:rsidR="009331B4" w:rsidRDefault="009331B4" w:rsidP="009331B4">
      <w:pPr>
        <w:rPr>
          <w:lang w:val="en-US"/>
        </w:rPr>
      </w:pPr>
    </w:p>
    <w:p w14:paraId="18A59A7D" w14:textId="77777777" w:rsidR="009331B4" w:rsidRDefault="009331B4" w:rsidP="009331B4">
      <w:pPr>
        <w:rPr>
          <w:lang w:val="en-US"/>
        </w:rPr>
      </w:pPr>
    </w:p>
    <w:p w14:paraId="26320D46" w14:textId="77777777" w:rsidR="009331B4" w:rsidRPr="009331B4" w:rsidRDefault="009331B4" w:rsidP="009331B4">
      <w:pPr>
        <w:rPr>
          <w:lang w:val="en-US"/>
        </w:rPr>
      </w:pPr>
    </w:p>
    <w:p w14:paraId="68F67AD0" w14:textId="77777777" w:rsidR="00A26BCD" w:rsidRDefault="00A26BCD" w:rsidP="00A26BCD">
      <w:pPr>
        <w:rPr>
          <w:lang w:val="uk-UA"/>
        </w:rPr>
      </w:pPr>
    </w:p>
    <w:p w14:paraId="6E6C4E2D" w14:textId="77777777" w:rsidR="00A26BCD" w:rsidRDefault="00A26BCD" w:rsidP="00A26BCD">
      <w:pPr>
        <w:rPr>
          <w:lang w:val="uk-UA"/>
        </w:rPr>
      </w:pPr>
    </w:p>
    <w:p w14:paraId="3949A098" w14:textId="77777777" w:rsidR="00A26BCD" w:rsidRDefault="00A26BCD" w:rsidP="00A26BCD">
      <w:pPr>
        <w:rPr>
          <w:lang w:val="uk-UA"/>
        </w:rPr>
      </w:pPr>
    </w:p>
    <w:p w14:paraId="15111B5B" w14:textId="77777777" w:rsidR="009331B4" w:rsidRDefault="009331B4" w:rsidP="00A26BCD">
      <w:pPr>
        <w:rPr>
          <w:lang w:val="uk-UA"/>
        </w:rPr>
      </w:pPr>
    </w:p>
    <w:p w14:paraId="2BEAF4EB" w14:textId="77777777" w:rsidR="009331B4" w:rsidRDefault="009331B4" w:rsidP="00A26BCD">
      <w:pPr>
        <w:rPr>
          <w:lang w:val="uk-UA"/>
        </w:rPr>
      </w:pPr>
    </w:p>
    <w:p w14:paraId="19E59EDB" w14:textId="77777777" w:rsidR="009331B4" w:rsidRDefault="009331B4" w:rsidP="00A26BCD">
      <w:pPr>
        <w:rPr>
          <w:lang w:val="uk-UA"/>
        </w:rPr>
      </w:pPr>
    </w:p>
    <w:p w14:paraId="79AC0548" w14:textId="77777777" w:rsidR="009331B4" w:rsidRDefault="009331B4" w:rsidP="00A26BCD">
      <w:pPr>
        <w:rPr>
          <w:lang w:val="uk-UA"/>
        </w:rPr>
      </w:pPr>
    </w:p>
    <w:p w14:paraId="3E2E2227" w14:textId="77777777" w:rsidR="009331B4" w:rsidRDefault="009331B4" w:rsidP="00A26BCD">
      <w:pPr>
        <w:rPr>
          <w:lang w:val="uk-UA"/>
        </w:rPr>
      </w:pPr>
    </w:p>
    <w:p w14:paraId="73C4FADB" w14:textId="77777777" w:rsidR="009331B4" w:rsidRDefault="009331B4" w:rsidP="00A26BCD">
      <w:pPr>
        <w:rPr>
          <w:lang w:val="uk-UA"/>
        </w:rPr>
      </w:pPr>
    </w:p>
    <w:p w14:paraId="1FC764E6" w14:textId="3F768074" w:rsidR="009331B4" w:rsidRDefault="009331B4">
      <w:pPr>
        <w:spacing w:after="0" w:line="240" w:lineRule="auto"/>
        <w:jc w:val="left"/>
        <w:rPr>
          <w:lang w:val="uk-UA"/>
        </w:rPr>
      </w:pPr>
      <w:r>
        <w:rPr>
          <w:lang w:val="uk-UA"/>
        </w:rPr>
        <w:br w:type="page"/>
      </w:r>
    </w:p>
    <w:p w14:paraId="2A45FFA2" w14:textId="77777777" w:rsidR="00F57AA3" w:rsidRDefault="009331B4" w:rsidP="00F57AA3">
      <w:pPr>
        <w:pStyle w:val="1"/>
      </w:pPr>
      <w:bookmarkStart w:id="113" w:name="_Toc135391028"/>
      <w:bookmarkStart w:id="114" w:name="_Toc105512206"/>
      <w:bookmarkStart w:id="115" w:name="_Toc105512797"/>
      <w:r>
        <w:lastRenderedPageBreak/>
        <w:t>Додаток Д</w:t>
      </w:r>
      <w:bookmarkEnd w:id="113"/>
    </w:p>
    <w:p w14:paraId="43D90E14" w14:textId="5A6CA69E" w:rsidR="009331B4" w:rsidRPr="00F57AA3" w:rsidRDefault="009331B4" w:rsidP="00F57AA3">
      <w:pPr>
        <w:jc w:val="center"/>
        <w:rPr>
          <w:b/>
          <w:bCs/>
        </w:rPr>
      </w:pPr>
      <w:r w:rsidRPr="00F57AA3">
        <w:rPr>
          <w:b/>
          <w:bCs/>
        </w:rPr>
        <w:t>Код програми</w:t>
      </w:r>
      <w:bookmarkEnd w:id="114"/>
      <w:bookmarkEnd w:id="115"/>
    </w:p>
    <w:p w14:paraId="163917E9" w14:textId="72E53C25" w:rsidR="00DE6237" w:rsidRDefault="00DE6237" w:rsidP="00F353FD">
      <w:pPr>
        <w:pStyle w:val="3"/>
      </w:pPr>
      <w:bookmarkStart w:id="116" w:name="_Toc105512207"/>
      <w:r>
        <w:t xml:space="preserve">Файл </w:t>
      </w:r>
      <w:r w:rsidRPr="000515F7">
        <w:t>“</w:t>
      </w:r>
      <w:r>
        <w:rPr>
          <w:lang w:val="en-US"/>
        </w:rPr>
        <w:t>Assignment</w:t>
      </w:r>
      <w:r w:rsidRPr="000515F7">
        <w:t>.</w:t>
      </w:r>
      <w:r>
        <w:rPr>
          <w:lang w:val="en-US"/>
        </w:rPr>
        <w:t>h</w:t>
      </w:r>
      <w:r w:rsidRPr="000515F7">
        <w:t>”</w:t>
      </w:r>
      <w:bookmarkEnd w:id="116"/>
    </w:p>
    <w:p w14:paraId="1C44B4E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* БС-14 Романюк М.Д.</w:t>
      </w:r>
    </w:p>
    <w:p w14:paraId="12DDDF0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* Визначення класу Assingment у файлі Assingment.h */</w:t>
      </w:r>
    </w:p>
    <w:p w14:paraId="64C133A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</w:p>
    <w:p w14:paraId="62E87FE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!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efine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ASSIGNMENT_H_)</w:t>
      </w:r>
    </w:p>
    <w:p w14:paraId="0C7F13F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defin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6F008A"/>
          <w:sz w:val="24"/>
          <w:szCs w:val="24"/>
          <w:lang w:val="ru-UA" w:eastAsia="ko-KR"/>
        </w:rPr>
        <w:t>ASSIGNMENT_H_</w:t>
      </w:r>
    </w:p>
    <w:p w14:paraId="022D9EC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nclu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&lt;iostream&g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икористовуєтсья для роботи з потоками вводу/виводу</w:t>
      </w:r>
    </w:p>
    <w:p w14:paraId="2B3227E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nclu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&lt;fstream&g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икористовується для файлових потоків</w:t>
      </w:r>
    </w:p>
    <w:p w14:paraId="3E31349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nclu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&lt;exception&g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икористовується для роботи з винятками</w:t>
      </w:r>
    </w:p>
    <w:p w14:paraId="00BC534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nclu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&lt;string&g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икористовується для роботи з класом std::string</w:t>
      </w:r>
    </w:p>
    <w:p w14:paraId="53D2FE3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nclu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&lt;ios&g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икористовується для отримання розміру потоку</w:t>
      </w:r>
    </w:p>
    <w:p w14:paraId="606F6BC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nclu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&lt;limits&g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икористовується для отримання числових обмежень</w:t>
      </w:r>
    </w:p>
    <w:p w14:paraId="2D85C65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nclu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&lt;sys/stat.h&g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икористовується для перевірки існування файлу</w:t>
      </w:r>
    </w:p>
    <w:p w14:paraId="0017FCA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</w:p>
    <w:p w14:paraId="3343AFB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Абстрактний клас</w:t>
      </w:r>
    </w:p>
    <w:p w14:paraId="46B7CEC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lass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ignment</w:t>
      </w:r>
    </w:p>
    <w:p w14:paraId="14856A1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5D4493A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protecte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</w:t>
      </w:r>
    </w:p>
    <w:p w14:paraId="2AE0711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ID завдання</w:t>
      </w:r>
    </w:p>
    <w:p w14:paraId="7F5E4A0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id;</w:t>
      </w:r>
    </w:p>
    <w:p w14:paraId="5F4AD8D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ріоритет завдання</w:t>
      </w:r>
    </w:p>
    <w:p w14:paraId="556E8CE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priority;</w:t>
      </w:r>
    </w:p>
    <w:p w14:paraId="0D201BA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Назва компоненту проєкту</w:t>
      </w:r>
    </w:p>
    <w:p w14:paraId="23D10C0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component;</w:t>
      </w:r>
    </w:p>
    <w:p w14:paraId="25C6BA1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public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</w:t>
      </w:r>
    </w:p>
    <w:p w14:paraId="53DDC68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Конструктор за замовчуванням</w:t>
      </w:r>
    </w:p>
    <w:p w14:paraId="7E159EB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Assignment();</w:t>
      </w:r>
    </w:p>
    <w:p w14:paraId="1E7636A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арметризований конструктор</w:t>
      </w:r>
    </w:p>
    <w:p w14:paraId="381CA29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Assignment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priority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,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compon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3D95DAC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іртуальний деструктор</w:t>
      </w:r>
    </w:p>
    <w:p w14:paraId="38F734C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irtual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~Assignment();</w:t>
      </w:r>
    </w:p>
    <w:p w14:paraId="7EAF7A8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Сеттер ID</w:t>
      </w:r>
    </w:p>
    <w:p w14:paraId="2CFC392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etId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632A4CB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Сеттер пріоритету</w:t>
      </w:r>
    </w:p>
    <w:p w14:paraId="68CEBCE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etPriority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priority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5E311C3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Сеттер назви компоненту проєкту</w:t>
      </w:r>
    </w:p>
    <w:p w14:paraId="1D145C5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etComponent(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compon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312696A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Геттер ID</w:t>
      </w:r>
    </w:p>
    <w:p w14:paraId="306F190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getId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311F110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Геттер пріоритету</w:t>
      </w:r>
    </w:p>
    <w:p w14:paraId="0FDC44C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getPriority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10486CD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Геттер назви компоненту проєкту</w:t>
      </w:r>
    </w:p>
    <w:p w14:paraId="4583BA4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getComponent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698D6D7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Абстрактний метод для створення завдання з клавіатури</w:t>
      </w:r>
    </w:p>
    <w:p w14:paraId="71AE236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lastRenderedPageBreak/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irtual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createFromKeyboard() = 0;</w:t>
      </w:r>
    </w:p>
    <w:p w14:paraId="409051A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іртуальний метод виводу завдання в потік</w:t>
      </w:r>
    </w:p>
    <w:p w14:paraId="7B9A230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irtual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how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633F955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;</w:t>
      </w:r>
    </w:p>
    <w:p w14:paraId="19503E5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</w:p>
    <w:p w14:paraId="66BB3E7B" w14:textId="36743106" w:rsidR="00DE6237" w:rsidRPr="00DE6237" w:rsidRDefault="00DE6237" w:rsidP="00DE6237">
      <w:pPr>
        <w:rPr>
          <w:rFonts w:ascii="Courier New" w:hAnsi="Courier New" w:cs="Courier New"/>
          <w:color w:val="80808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endif</w:t>
      </w:r>
    </w:p>
    <w:p w14:paraId="5CB05DC2" w14:textId="03487F12" w:rsidR="00DE6237" w:rsidRPr="00DE6237" w:rsidRDefault="00DE6237" w:rsidP="00F353FD">
      <w:pPr>
        <w:pStyle w:val="3"/>
      </w:pPr>
      <w:r w:rsidRPr="00DE6237">
        <w:t>Файл “Assignment.cpp”</w:t>
      </w:r>
    </w:p>
    <w:p w14:paraId="10213A1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* БС-14 Романюк М.Д.</w:t>
      </w:r>
    </w:p>
    <w:p w14:paraId="65BD780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* Реалізація методів класу Assingment у файлі Assingment.cpp */</w:t>
      </w:r>
    </w:p>
    <w:p w14:paraId="30B2032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</w:p>
    <w:p w14:paraId="382EBC0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nclu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Assignment.h"</w:t>
      </w:r>
    </w:p>
    <w:p w14:paraId="73EFB3A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Конструктор за замовчуванням</w:t>
      </w:r>
    </w:p>
    <w:p w14:paraId="4DCCE5F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ignm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Assignment()</w:t>
      </w:r>
    </w:p>
    <w:p w14:paraId="489F00C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: id(0)</w:t>
      </w:r>
    </w:p>
    <w:p w14:paraId="16EDE08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, priority(0)</w:t>
      </w:r>
    </w:p>
    <w:p w14:paraId="3ECAABA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, component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0026EF2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}</w:t>
      </w:r>
    </w:p>
    <w:p w14:paraId="70B125F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арметризований конструктор</w:t>
      </w:r>
    </w:p>
    <w:p w14:paraId="570B936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ignm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Assignment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priority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,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compon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7222067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: id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1E5F0AB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, priority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priority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3F2A5E7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, component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compon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5776516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}</w:t>
      </w:r>
    </w:p>
    <w:p w14:paraId="711E686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Сеттер ID</w:t>
      </w:r>
    </w:p>
    <w:p w14:paraId="3699601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ignm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setId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) { id =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 }</w:t>
      </w:r>
    </w:p>
    <w:p w14:paraId="350900B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Сеттер пріоритету</w:t>
      </w:r>
    </w:p>
    <w:p w14:paraId="356C5D1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ignm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setPriority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priority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) { priority =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priority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 }</w:t>
      </w:r>
    </w:p>
    <w:p w14:paraId="193B3C0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Сеттер назви компоненту проєкту</w:t>
      </w:r>
    </w:p>
    <w:p w14:paraId="107BA7A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ignm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setComponent(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compon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) { componen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=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compon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 }</w:t>
      </w:r>
    </w:p>
    <w:p w14:paraId="72DA63F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Геттер ID</w:t>
      </w:r>
    </w:p>
    <w:p w14:paraId="3F3AC9F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ignm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::getId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{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id; }</w:t>
      </w:r>
    </w:p>
    <w:p w14:paraId="4D62AF5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Геттер пріоритету</w:t>
      </w:r>
    </w:p>
    <w:p w14:paraId="5DECA52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ignm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::getPriority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{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priority; }</w:t>
      </w:r>
    </w:p>
    <w:p w14:paraId="5A894E4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Геттер назви компоненту проєкту</w:t>
      </w:r>
    </w:p>
    <w:p w14:paraId="608D6DC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ignm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::getComponent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{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component; }</w:t>
      </w:r>
    </w:p>
    <w:p w14:paraId="2CB8958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іртуальний метод виводу завдання в потік</w:t>
      </w:r>
    </w:p>
    <w:p w14:paraId="404C2A2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ignm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::show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</w:p>
    <w:p w14:paraId="44FA5ED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5415C9F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td::cou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Project ID: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id</w:t>
      </w:r>
    </w:p>
    <w:p w14:paraId="62F2748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\nPriority: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priority</w:t>
      </w:r>
    </w:p>
    <w:p w14:paraId="0A6D50C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\nComponent: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componen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\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1EC0FE8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</w:t>
      </w:r>
    </w:p>
    <w:p w14:paraId="6CF1037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іртуальний деструктор</w:t>
      </w:r>
    </w:p>
    <w:p w14:paraId="751DD8B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ignm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~Assignment()</w:t>
      </w:r>
    </w:p>
    <w:p w14:paraId="150F0BF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}</w:t>
      </w:r>
    </w:p>
    <w:p w14:paraId="13D9EBBC" w14:textId="77777777" w:rsidR="00DE6237" w:rsidRDefault="00DE6237" w:rsidP="00DE6237"/>
    <w:p w14:paraId="1199056F" w14:textId="53B163DB" w:rsidR="00DE6237" w:rsidRDefault="00DE6237" w:rsidP="00F353FD">
      <w:pPr>
        <w:pStyle w:val="3"/>
      </w:pPr>
      <w:r>
        <w:lastRenderedPageBreak/>
        <w:t xml:space="preserve">Файл </w:t>
      </w:r>
      <w:r w:rsidRPr="000515F7">
        <w:t>“</w:t>
      </w:r>
      <w:r>
        <w:rPr>
          <w:lang w:val="en-US"/>
        </w:rPr>
        <w:t>Task</w:t>
      </w:r>
      <w:r w:rsidRPr="000515F7">
        <w:t>.</w:t>
      </w:r>
      <w:r>
        <w:rPr>
          <w:lang w:val="en-US"/>
        </w:rPr>
        <w:t>h</w:t>
      </w:r>
      <w:r w:rsidRPr="000515F7">
        <w:t>”</w:t>
      </w:r>
    </w:p>
    <w:p w14:paraId="129EE42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* БС-14 Романюк М.Д.</w:t>
      </w:r>
    </w:p>
    <w:p w14:paraId="74A3BFE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* Визначення класу Task у файлі Task.h */</w:t>
      </w:r>
    </w:p>
    <w:p w14:paraId="4906C86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</w:p>
    <w:p w14:paraId="2443FC0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!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efine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TASK_H_)</w:t>
      </w:r>
    </w:p>
    <w:p w14:paraId="5F27763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defin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6F008A"/>
          <w:sz w:val="24"/>
          <w:szCs w:val="24"/>
          <w:lang w:val="ru-UA" w:eastAsia="ko-KR"/>
        </w:rPr>
        <w:t>TASK_H_</w:t>
      </w:r>
    </w:p>
    <w:p w14:paraId="07F03E7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nclu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Assignment.h"</w:t>
      </w:r>
    </w:p>
    <w:p w14:paraId="2698D3B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</w:p>
    <w:p w14:paraId="4FFFCD3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lass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final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: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public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ignment</w:t>
      </w:r>
    </w:p>
    <w:p w14:paraId="2370320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223C5D8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privat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</w:t>
      </w:r>
    </w:p>
    <w:p w14:paraId="00DE0C1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Опис завдання</w:t>
      </w:r>
    </w:p>
    <w:p w14:paraId="6181CF3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taskDesc;</w:t>
      </w:r>
    </w:p>
    <w:p w14:paraId="4BF6CE5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public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</w:t>
      </w:r>
    </w:p>
    <w:p w14:paraId="5657AE3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Конструктор за замовчуванням</w:t>
      </w:r>
    </w:p>
    <w:p w14:paraId="7CC4159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Task();</w:t>
      </w:r>
    </w:p>
    <w:p w14:paraId="097CAA2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арметризований конструктор</w:t>
      </w:r>
    </w:p>
    <w:p w14:paraId="0E99714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Task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priority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,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compon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,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taskDesc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2F9B0D4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Деструктор</w:t>
      </w:r>
    </w:p>
    <w:p w14:paraId="6A5932E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~Task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overri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7B01FCF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Сеттер опису завдання</w:t>
      </w:r>
    </w:p>
    <w:p w14:paraId="16535D8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etTaskDesc(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taskDesc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173832B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Геттер опису завдання</w:t>
      </w:r>
    </w:p>
    <w:p w14:paraId="61FDE66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getTaskDesc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647BD98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изначений метод для створення завдання з клавіатури</w:t>
      </w:r>
    </w:p>
    <w:p w14:paraId="7E55C68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createFromKeyboard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overri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3BAEB7E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изначений метод для виводу завдання в потік</w:t>
      </w:r>
    </w:p>
    <w:p w14:paraId="38D2316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how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overri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72BDE20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антажена дружня функція для серіалізації об'єкта завдання до потоку</w:t>
      </w:r>
    </w:p>
    <w:p w14:paraId="79952DC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frien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ostream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&amp;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operator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ostream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&amp;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ou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&amp;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6B0A72F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антажена дружня функція для десеріалізації об'єкта завдання з вхідного потоку</w:t>
      </w:r>
    </w:p>
    <w:p w14:paraId="0AE9BD8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frien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ifstream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&amp;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operator&gt;&g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ifstream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&amp;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4417F23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;</w:t>
      </w:r>
    </w:p>
    <w:p w14:paraId="65B47847" w14:textId="77777777" w:rsidR="00DE6237" w:rsidRPr="00DE6237" w:rsidRDefault="00DE6237" w:rsidP="0072366B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</w:p>
    <w:p w14:paraId="57773A7F" w14:textId="77777777" w:rsidR="00DE6237" w:rsidRPr="00DE6237" w:rsidRDefault="00DE6237" w:rsidP="0072366B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endif</w:t>
      </w:r>
    </w:p>
    <w:p w14:paraId="53090C40" w14:textId="6D1F8140" w:rsidR="00DE6237" w:rsidRDefault="00DE6237" w:rsidP="00F353FD">
      <w:pPr>
        <w:pStyle w:val="3"/>
      </w:pPr>
      <w:r>
        <w:t xml:space="preserve">Файл </w:t>
      </w:r>
      <w:r w:rsidRPr="000515F7">
        <w:t>“</w:t>
      </w:r>
      <w:r>
        <w:rPr>
          <w:lang w:val="en-US"/>
        </w:rPr>
        <w:t>Task</w:t>
      </w:r>
      <w:r w:rsidRPr="000515F7">
        <w:t>.</w:t>
      </w:r>
      <w:r>
        <w:rPr>
          <w:lang w:val="en-US"/>
        </w:rPr>
        <w:t>cpp</w:t>
      </w:r>
      <w:r w:rsidRPr="000515F7">
        <w:t>”</w:t>
      </w:r>
    </w:p>
    <w:p w14:paraId="2E92C06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* БС-14 Романюк М.Д.</w:t>
      </w:r>
    </w:p>
    <w:p w14:paraId="4EECD1D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* Реалізація методів класу Task у файлі Task.cpp*/</w:t>
      </w:r>
    </w:p>
    <w:p w14:paraId="6E3B007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</w:p>
    <w:p w14:paraId="688CD8F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nclu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Task.h"</w:t>
      </w:r>
    </w:p>
    <w:p w14:paraId="7E6DA8D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4FF34A1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Конструктор за замовчуванням</w:t>
      </w:r>
    </w:p>
    <w:p w14:paraId="436F779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Task()</w:t>
      </w:r>
    </w:p>
    <w:p w14:paraId="264B4D5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: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ignm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)</w:t>
      </w:r>
    </w:p>
    <w:p w14:paraId="31E2137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, taskDesc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49126DF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lastRenderedPageBreak/>
        <w:t>{}</w:t>
      </w:r>
    </w:p>
    <w:p w14:paraId="63106D9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084A5A0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арметризований конструктор</w:t>
      </w:r>
    </w:p>
    <w:p w14:paraId="276BD22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Task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priority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,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compon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,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taskDesc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6E68CF7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: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ignm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priority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compon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45EC112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, taskDesc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taskDesc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0C59CD1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}</w:t>
      </w:r>
    </w:p>
    <w:p w14:paraId="6C1CFA3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2EB7DF2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Сеттер опису завдання</w:t>
      </w:r>
    </w:p>
    <w:p w14:paraId="5EF9C16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setTaskDesc(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taskDesc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) { taskDesc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=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taskDesc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 }</w:t>
      </w:r>
    </w:p>
    <w:p w14:paraId="2E7D502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1878C9C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Геттер опису завдання</w:t>
      </w:r>
    </w:p>
    <w:p w14:paraId="6CE28AF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::getTaskDesc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{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taskDesc; }</w:t>
      </w:r>
    </w:p>
    <w:p w14:paraId="49F95F1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7EC12AC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изначений метод для створення завдання з клавіатури</w:t>
      </w:r>
    </w:p>
    <w:p w14:paraId="5393DE9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createFromKeyboard()</w:t>
      </w:r>
    </w:p>
    <w:p w14:paraId="6ACEA10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1403FAB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зяття значення ID з вводу користувача</w:t>
      </w:r>
    </w:p>
    <w:p w14:paraId="77B5CD1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nter ID: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1489D54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inp;</w:t>
      </w:r>
    </w:p>
    <w:p w14:paraId="06C8E52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in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gt;&g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inp;</w:t>
      </w:r>
    </w:p>
    <w:p w14:paraId="640CF95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id = atoi(inp.c_str());</w:t>
      </w:r>
    </w:p>
    <w:p w14:paraId="60C754F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ірка на коректність вводу</w:t>
      </w:r>
    </w:p>
    <w:p w14:paraId="5A12EB4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whil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id &lt; 1) </w:t>
      </w:r>
    </w:p>
    <w:p w14:paraId="22D81BE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57B3D12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ID must be a number greater then 0.\nEnter again: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286B834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td::cin.ignore(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numeric_limits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&lt;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eamsiz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&gt;::max(),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\n'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3F98514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in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gt;&g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inp;</w:t>
      </w:r>
    </w:p>
    <w:p w14:paraId="5171D3E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id = atoi(inp.c_str());</w:t>
      </w:r>
    </w:p>
    <w:p w14:paraId="16DAFB9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69F3A6C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зяття значення пріоритету з вводу користувача</w:t>
      </w:r>
    </w:p>
    <w:p w14:paraId="4352EE7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nter priority: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5F93764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in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gt;&g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inp;</w:t>
      </w:r>
    </w:p>
    <w:p w14:paraId="372DE90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priority = atoi(inp.c_str());</w:t>
      </w:r>
    </w:p>
    <w:p w14:paraId="7751537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ірка на коректність вводу</w:t>
      </w:r>
    </w:p>
    <w:p w14:paraId="05FCA0C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whil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priority &lt; 1)</w:t>
      </w:r>
    </w:p>
    <w:p w14:paraId="47AFC46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3D0DCD4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Priority must be a number greater then 0.\nEnter again: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5587EE6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td::cin.ignore(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numeric_limits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&lt;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eamsiz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&gt;::max(),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\n'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5AD2FE8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in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gt;&g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inp;</w:t>
      </w:r>
    </w:p>
    <w:p w14:paraId="6B7B519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priority = atoi(inp.c_str());</w:t>
      </w:r>
    </w:p>
    <w:p w14:paraId="74F5F1C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lastRenderedPageBreak/>
        <w:tab/>
        <w:t>}</w:t>
      </w:r>
    </w:p>
    <w:p w14:paraId="1A4A780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зяття значення назви компоненту з вводу користувача</w:t>
      </w:r>
    </w:p>
    <w:p w14:paraId="35EB78B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nter component: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2581D11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td::cin.ignore(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numeric_limits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&lt;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eamsiz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&gt;::max(),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\n'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003FB22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getline(std::cin, component,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\n'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26A1741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ірка на коректність вводу</w:t>
      </w:r>
    </w:p>
    <w:p w14:paraId="1AEFFAA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whil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component.empty())</w:t>
      </w:r>
    </w:p>
    <w:p w14:paraId="03701F3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7F6ADB3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Component's name can not be an empty string.\nEnter again: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4169DE4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getline(std::cin, component,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\n'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1581DE5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323C0D3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зяття значення опису завдання з вводу користувача</w:t>
      </w:r>
    </w:p>
    <w:p w14:paraId="44D4E89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nter desc: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36EC370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getline(std::cin, taskDesc,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\n'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1F090F7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ірка на коректність вводу</w:t>
      </w:r>
    </w:p>
    <w:p w14:paraId="39A434D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whil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taskDesc.empty())</w:t>
      </w:r>
    </w:p>
    <w:p w14:paraId="6B8BA3F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671E641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Task description can not be an empty string.\nEnter again: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13F1CD8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getline(std::cin, taskDesc,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\n'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3E655B8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5174199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</w:t>
      </w:r>
    </w:p>
    <w:p w14:paraId="6E06726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085F83E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изначений метод для виводу завдання в потік</w:t>
      </w:r>
    </w:p>
    <w:p w14:paraId="53540E7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::show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</w:p>
    <w:p w14:paraId="5ABB7AA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655DB5A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ignm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show();</w:t>
      </w:r>
    </w:p>
    <w:p w14:paraId="570DD49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Task description: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taskDesc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\n\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48A10B9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</w:t>
      </w:r>
    </w:p>
    <w:p w14:paraId="65470AF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717D189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антажена дружня функція для серіалізації об'єкта завдання до потоку</w:t>
      </w:r>
    </w:p>
    <w:p w14:paraId="67248DA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ostream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&amp;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operator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ostream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&amp;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ou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&amp;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005A253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1D53878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Запис ID та пріоритет до вихідного файлового потоку</w:t>
      </w:r>
    </w:p>
    <w:p w14:paraId="28821A6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ou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write(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ha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*)&amp;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.id,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sizeo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id));</w:t>
      </w:r>
    </w:p>
    <w:p w14:paraId="223B048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ou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write(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ha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*)&amp;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.priority,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sizeo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priority));</w:t>
      </w:r>
    </w:p>
    <w:p w14:paraId="4D28C01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Запис розміру рядка назви компоненту та сам рядок до вихідного потоку</w:t>
      </w:r>
    </w:p>
    <w:p w14:paraId="2F5D725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ize_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componentSize =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component.size();</w:t>
      </w:r>
    </w:p>
    <w:p w14:paraId="2EF9555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ou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write(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ha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)&amp;componentSize,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sizeo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componentSize));</w:t>
      </w:r>
    </w:p>
    <w:p w14:paraId="2E4BD89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ou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write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component.data(), componentSize);</w:t>
      </w:r>
    </w:p>
    <w:p w14:paraId="2EC1584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Запис розміру рядка опису завдання та сам рядок до вихідного потоку</w:t>
      </w:r>
    </w:p>
    <w:p w14:paraId="4A6538F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ize_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taskDescSize =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taskDesc.size();</w:t>
      </w:r>
    </w:p>
    <w:p w14:paraId="2847685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ou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write(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ha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)&amp;taskDescSize,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sizeo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taskDescSize));</w:t>
      </w:r>
    </w:p>
    <w:p w14:paraId="567BDC0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ou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write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taskDesc.data(), taskDescSize);</w:t>
      </w:r>
    </w:p>
    <w:p w14:paraId="68B4D86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овернення вихідного потоку</w:t>
      </w:r>
    </w:p>
    <w:p w14:paraId="7CDDC0E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ou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623F2D1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lastRenderedPageBreak/>
        <w:t>}</w:t>
      </w:r>
    </w:p>
    <w:p w14:paraId="2CB0F7D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1C1FAC1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антажена дружня функція для десеріалізації об'єкта завдання з вхідного потоку</w:t>
      </w:r>
    </w:p>
    <w:p w14:paraId="061A042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ifstream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&amp;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operator&gt;&g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ifstream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&amp;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2F1D906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1C388EA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try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{</w:t>
      </w:r>
    </w:p>
    <w:p w14:paraId="40C5D6C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Зчитування ID з вхідного потоку</w:t>
      </w:r>
    </w:p>
    <w:p w14:paraId="00CDE4B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read(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ha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*)&amp;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-&gt;id,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sizeo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id));</w:t>
      </w:r>
    </w:p>
    <w:p w14:paraId="75CC187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fail()) {</w:t>
      </w:r>
    </w:p>
    <w:p w14:paraId="31D2B0B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throw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runtime_erro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rror reading task ID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7AD1759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5099861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Зчитування пріоритету з вхідного потоку</w:t>
      </w:r>
    </w:p>
    <w:p w14:paraId="2CB9DE9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read(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ha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*)&amp;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-&gt;priority,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sizeo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priority));</w:t>
      </w:r>
    </w:p>
    <w:p w14:paraId="719E516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fail()) {</w:t>
      </w:r>
    </w:p>
    <w:p w14:paraId="61A6B05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throw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runtime_erro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rror reading task priority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52C8E40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7FE0F79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Зчитування розміру рядка назви компонента</w:t>
      </w:r>
    </w:p>
    <w:p w14:paraId="7487899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ize_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componentSize;</w:t>
      </w:r>
    </w:p>
    <w:p w14:paraId="0EB72E9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read(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ha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)&amp;componentSize,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sizeo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componentSize));</w:t>
      </w:r>
    </w:p>
    <w:p w14:paraId="2482451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fail()) {</w:t>
      </w:r>
    </w:p>
    <w:p w14:paraId="34A284F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throw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runtime_erro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rror reading component size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59D2BA6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0445419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Зчитування рядка назви компонента</w:t>
      </w:r>
    </w:p>
    <w:p w14:paraId="6FF1ADE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component.resize(componentSize);</w:t>
      </w:r>
    </w:p>
    <w:p w14:paraId="25A90FF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read(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ha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*)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component.data(), componentSize);</w:t>
      </w:r>
    </w:p>
    <w:p w14:paraId="61D5842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fail()) {</w:t>
      </w:r>
    </w:p>
    <w:p w14:paraId="573C238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throw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runtime_erro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rror reading component's name data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392B33C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496E354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Зчитування розміру рядка опису завдання</w:t>
      </w:r>
    </w:p>
    <w:p w14:paraId="23FFCD4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ize_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taskDescSize;</w:t>
      </w:r>
    </w:p>
    <w:p w14:paraId="2772CB6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read(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ha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)&amp;taskDescSize,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sizeo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taskDescSize));</w:t>
      </w:r>
    </w:p>
    <w:p w14:paraId="79F1E12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fail()) {</w:t>
      </w:r>
    </w:p>
    <w:p w14:paraId="4F57212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throw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runtime_erro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rror reading task description size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5C9FD7C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7B256B0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Зчитування рядка опису завдання</w:t>
      </w:r>
    </w:p>
    <w:p w14:paraId="658873F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taskDesc.resize(taskDescSize);</w:t>
      </w:r>
    </w:p>
    <w:p w14:paraId="3ED5A50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read(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ha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*)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taskDesc.data(), taskDescSize);</w:t>
      </w:r>
    </w:p>
    <w:p w14:paraId="252885F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fail()) {</w:t>
      </w:r>
    </w:p>
    <w:p w14:paraId="1EA708D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throw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runtime_erro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rror reading task description data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090B63A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14FB741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} </w:t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кінець try</w:t>
      </w:r>
    </w:p>
    <w:p w14:paraId="0DA2199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Обробка усіх можливих винятків під час десеріалізації об'єкта з вхідного потоку</w:t>
      </w:r>
    </w:p>
    <w:p w14:paraId="1EBD3B6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atch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exceptio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&amp; e) {</w:t>
      </w:r>
    </w:p>
    <w:p w14:paraId="5C9DC8E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rror: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e.what()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td::endl;</w:t>
      </w:r>
    </w:p>
    <w:p w14:paraId="2C31D70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setstate(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ios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failbit);</w:t>
      </w:r>
    </w:p>
    <w:p w14:paraId="0F132AD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lastRenderedPageBreak/>
        <w:tab/>
        <w:t>}</w:t>
      </w:r>
    </w:p>
    <w:p w14:paraId="6D5E76C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овернення вхідного потоку</w:t>
      </w:r>
    </w:p>
    <w:p w14:paraId="5BFEBA5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564012C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} </w:t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кінець friend std::ifstream&amp; operator&gt;&gt;(std::ifstream&amp; in, Task* task)</w:t>
      </w:r>
    </w:p>
    <w:p w14:paraId="731DD88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5B078FC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Деструктор</w:t>
      </w:r>
    </w:p>
    <w:p w14:paraId="4C2380B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~Task()</w:t>
      </w:r>
    </w:p>
    <w:p w14:paraId="090DA18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}</w:t>
      </w:r>
    </w:p>
    <w:p w14:paraId="1FBDE1D5" w14:textId="25C23A40" w:rsidR="00DE6237" w:rsidRDefault="00DE6237" w:rsidP="00F353FD">
      <w:pPr>
        <w:pStyle w:val="3"/>
      </w:pPr>
      <w:r>
        <w:t xml:space="preserve">Файл </w:t>
      </w:r>
      <w:r w:rsidRPr="000515F7">
        <w:t>“</w:t>
      </w:r>
      <w:r>
        <w:rPr>
          <w:lang w:val="en-US"/>
        </w:rPr>
        <w:t>Bug</w:t>
      </w:r>
      <w:r w:rsidRPr="000515F7">
        <w:t>.</w:t>
      </w:r>
      <w:r>
        <w:rPr>
          <w:lang w:val="en-US"/>
        </w:rPr>
        <w:t>h</w:t>
      </w:r>
      <w:r w:rsidRPr="000515F7">
        <w:t>”</w:t>
      </w:r>
    </w:p>
    <w:p w14:paraId="6C3A739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* БС-14 Романюк М.Д.</w:t>
      </w:r>
    </w:p>
    <w:p w14:paraId="19727B5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* Визначення класу Bug у файлі Bug.h */</w:t>
      </w:r>
    </w:p>
    <w:p w14:paraId="57F2BE0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</w:p>
    <w:p w14:paraId="1671E5D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!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efine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bug_h_)</w:t>
      </w:r>
    </w:p>
    <w:p w14:paraId="2A8A6EC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defin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6F008A"/>
          <w:sz w:val="24"/>
          <w:szCs w:val="24"/>
          <w:lang w:val="ru-UA" w:eastAsia="ko-KR"/>
        </w:rPr>
        <w:t>bug_h_</w:t>
      </w:r>
    </w:p>
    <w:p w14:paraId="1BC77DD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nclu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Assignment.h"</w:t>
      </w:r>
    </w:p>
    <w:p w14:paraId="4F335C8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</w:p>
    <w:p w14:paraId="00715C1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lass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final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: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public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ignment</w:t>
      </w:r>
    </w:p>
    <w:p w14:paraId="17E6CF4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0CAA800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privat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</w:t>
      </w:r>
    </w:p>
    <w:p w14:paraId="03FD87F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Очікувані результати</w:t>
      </w:r>
    </w:p>
    <w:p w14:paraId="30559F2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expRes;</w:t>
      </w:r>
    </w:p>
    <w:p w14:paraId="5FC8696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Отримані результати</w:t>
      </w:r>
    </w:p>
    <w:p w14:paraId="267FC99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obtRes;</w:t>
      </w:r>
    </w:p>
    <w:p w14:paraId="0F65F7C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public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</w:t>
      </w:r>
    </w:p>
    <w:p w14:paraId="55E0720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Конструктор за замовчуванням</w:t>
      </w:r>
    </w:p>
    <w:p w14:paraId="1E83485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Bug();</w:t>
      </w:r>
    </w:p>
    <w:p w14:paraId="2D7BFF1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арметризований конструктор</w:t>
      </w:r>
    </w:p>
    <w:p w14:paraId="08F6C18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Bug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priority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,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compon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,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expRes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,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obtRes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7D6AD7D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Деструктор</w:t>
      </w:r>
    </w:p>
    <w:p w14:paraId="06E6583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~Bug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overri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4DD360B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Сеттер очікуваних результатів</w:t>
      </w:r>
    </w:p>
    <w:p w14:paraId="4133314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etExpRes(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expRes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63F6BCA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Сеттер отриманих результатів</w:t>
      </w:r>
    </w:p>
    <w:p w14:paraId="0BB0F5B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etObtRes(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obtRes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1ECE4DA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Геттер очікуваних результатів</w:t>
      </w:r>
    </w:p>
    <w:p w14:paraId="6B86155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getExpRes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11EEDA9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Геттер отриманих результатів</w:t>
      </w:r>
    </w:p>
    <w:p w14:paraId="1343CCA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getObtRes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2B0F3D0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изначений метод для створення дефекту з клавіатури</w:t>
      </w:r>
    </w:p>
    <w:p w14:paraId="02A4C98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createFromKeyboard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overri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06D4ECC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антажена дружня функція для серіалізації об'єкта дефекту до потоку</w:t>
      </w:r>
    </w:p>
    <w:p w14:paraId="318D78B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how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1B5D328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антажена дружня функція для серіалізації об'єкта дефекту до потоку</w:t>
      </w:r>
    </w:p>
    <w:p w14:paraId="6168541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frien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ostream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&amp;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operator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ostream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&amp;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ou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&amp;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7A70211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   </w:t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антажена дружня функція для десеріалізації об'єкта дефекту з вхідного потоку</w:t>
      </w:r>
    </w:p>
    <w:p w14:paraId="3AB30A4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lastRenderedPageBreak/>
        <w:t xml:space="preserve">   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frien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istream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&amp;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operator&gt;&g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istream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&amp;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019E679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;</w:t>
      </w:r>
    </w:p>
    <w:p w14:paraId="34F7DF5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</w:p>
    <w:p w14:paraId="2441141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endif</w:t>
      </w:r>
    </w:p>
    <w:p w14:paraId="6FAD37EB" w14:textId="77777777" w:rsid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ascadia Mono" w:hAnsi="Cascadia Mono" w:cs="Cascadia Mono"/>
          <w:color w:val="000000"/>
          <w:sz w:val="19"/>
          <w:szCs w:val="19"/>
          <w:lang w:val="ru-UA" w:eastAsia="ko-KR"/>
        </w:rPr>
      </w:pPr>
    </w:p>
    <w:p w14:paraId="556670F1" w14:textId="1330BE96" w:rsidR="00DE6237" w:rsidRDefault="00DE6237" w:rsidP="00F353FD">
      <w:pPr>
        <w:pStyle w:val="3"/>
      </w:pPr>
      <w:r>
        <w:t xml:space="preserve">Файл </w:t>
      </w:r>
      <w:r w:rsidRPr="000515F7">
        <w:t>“</w:t>
      </w:r>
      <w:r>
        <w:rPr>
          <w:lang w:val="en-US"/>
        </w:rPr>
        <w:t>Bug</w:t>
      </w:r>
      <w:r w:rsidRPr="000515F7">
        <w:t>.</w:t>
      </w:r>
      <w:r>
        <w:rPr>
          <w:lang w:val="en-US"/>
        </w:rPr>
        <w:t>cpp</w:t>
      </w:r>
      <w:r w:rsidRPr="000515F7">
        <w:t>”</w:t>
      </w:r>
    </w:p>
    <w:p w14:paraId="3F89F05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* БС-14 Романюк М.Д.</w:t>
      </w:r>
    </w:p>
    <w:p w14:paraId="29D662F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* Реалізація методів класу Bug у файлі Bug.cpp */</w:t>
      </w:r>
    </w:p>
    <w:p w14:paraId="209EA4E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</w:p>
    <w:p w14:paraId="0127D96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nclu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Bug.h"</w:t>
      </w:r>
    </w:p>
    <w:p w14:paraId="70CB13F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39C9A74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Конструктор за замовчуванням</w:t>
      </w:r>
    </w:p>
    <w:p w14:paraId="082304D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Bug()</w:t>
      </w:r>
    </w:p>
    <w:p w14:paraId="427C9E5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: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ignm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)</w:t>
      </w:r>
    </w:p>
    <w:p w14:paraId="41D3565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, expRes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63A3D5D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, obtRes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1F4F869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48EA9DB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</w:t>
      </w:r>
    </w:p>
    <w:p w14:paraId="6BB0D63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7A179F7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арметризований конструктор</w:t>
      </w:r>
    </w:p>
    <w:p w14:paraId="774CEF1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Bug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priority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,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compon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,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expRes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,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givenRes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5D7D505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: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ignm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priority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compon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2B803E1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, expRes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expRes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71DA2D4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, obtRes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givenRes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5A07D67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79BC16D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</w:t>
      </w:r>
    </w:p>
    <w:p w14:paraId="3FC5B82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1F36C64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// Сеттер очікуваних результатів </w:t>
      </w:r>
    </w:p>
    <w:p w14:paraId="1360586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setExpRes(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expRes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) { expRes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=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expRes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 }</w:t>
      </w:r>
    </w:p>
    <w:p w14:paraId="722CF28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416160A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// Сеттер отриманих результатів </w:t>
      </w:r>
    </w:p>
    <w:p w14:paraId="4FC62D0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setObtRes(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givenRes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) { obtRes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=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givenRes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 }</w:t>
      </w:r>
    </w:p>
    <w:p w14:paraId="00B951A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607D9E9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Геттерочікуваних результатів</w:t>
      </w:r>
    </w:p>
    <w:p w14:paraId="4E3B33B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::getExpRes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{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expRes; }</w:t>
      </w:r>
    </w:p>
    <w:p w14:paraId="503D009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4F4CE21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Геттер отриманих результатів</w:t>
      </w:r>
    </w:p>
    <w:p w14:paraId="538A9DD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::getObtRes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{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obtRes; }</w:t>
      </w:r>
    </w:p>
    <w:p w14:paraId="07D71DC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629D08E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изначений метод для створення дефекту з клавіатури</w:t>
      </w:r>
    </w:p>
    <w:p w14:paraId="3D6B113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createFromKeyboard()</w:t>
      </w:r>
    </w:p>
    <w:p w14:paraId="4F80EEA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205178C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зяття значення ID з вводу користувача</w:t>
      </w:r>
    </w:p>
    <w:p w14:paraId="709355E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nter ID: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5F52DF5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lastRenderedPageBreak/>
        <w:tab/>
        <w:t>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inp;</w:t>
      </w:r>
    </w:p>
    <w:p w14:paraId="09502DB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in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gt;&g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inp;</w:t>
      </w:r>
    </w:p>
    <w:p w14:paraId="63F7403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id = atoi(inp.c_str());</w:t>
      </w:r>
    </w:p>
    <w:p w14:paraId="1F6668C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ірка на коректність вводу</w:t>
      </w:r>
    </w:p>
    <w:p w14:paraId="36CF418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whil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id &lt; 1)</w:t>
      </w:r>
    </w:p>
    <w:p w14:paraId="48110B8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50F49BE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ID must be a number greater then 0.\nEnter again: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530CCC0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in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gt;&g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inp;</w:t>
      </w:r>
    </w:p>
    <w:p w14:paraId="2CFCC2E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id = atoi(inp.c_str());</w:t>
      </w:r>
    </w:p>
    <w:p w14:paraId="77CCCF0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072F66F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зяття значення пріоритету з вводу користувача</w:t>
      </w:r>
    </w:p>
    <w:p w14:paraId="408CB09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nter priority: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705EB16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in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gt;&g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inp;</w:t>
      </w:r>
    </w:p>
    <w:p w14:paraId="7BC8602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priority = atoi(inp.c_str());</w:t>
      </w:r>
    </w:p>
    <w:p w14:paraId="511DD11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ірка на коректність вводу</w:t>
      </w:r>
    </w:p>
    <w:p w14:paraId="7FEB7B9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whil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priority &lt; 1)</w:t>
      </w:r>
    </w:p>
    <w:p w14:paraId="07F0D24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3CBEDA4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Priority must be a number greater then 0.\nEnter again: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00C7FD3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td::cin.ignore(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numeric_limits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&lt;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eamsiz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&gt;::max(),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\n'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134A7F7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in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gt;&g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inp;</w:t>
      </w:r>
    </w:p>
    <w:p w14:paraId="2C082F6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priority = atoi(inp.c_str());</w:t>
      </w:r>
    </w:p>
    <w:p w14:paraId="510F527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53DC028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зяття значення назви компоненту з вводу користувача</w:t>
      </w:r>
    </w:p>
    <w:p w14:paraId="3A59BBE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nter component: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1F8B467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td::cin.ignore(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numeric_limits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&lt;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eamsiz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&gt;::max(),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\n'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3D1C2FF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getline(std::cin, component,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\n'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7D6992B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ірка на коректність вводу</w:t>
      </w:r>
    </w:p>
    <w:p w14:paraId="562E4AD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whil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component.empty())</w:t>
      </w:r>
    </w:p>
    <w:p w14:paraId="48FA550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469DB4F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Component's name can not be an empty string.\nEnter again: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2B34D22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getline(std::cin, component,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\n'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2470161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7B0D237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зяття значення очікуваних результатів</w:t>
      </w:r>
    </w:p>
    <w:p w14:paraId="42173AC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nter expected result: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1037433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getline(std::cin, expRes,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\n'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331A0A5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ірка на коректність вводу</w:t>
      </w:r>
    </w:p>
    <w:p w14:paraId="090B8D6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whil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expRes.empty())</w:t>
      </w:r>
    </w:p>
    <w:p w14:paraId="1B3BEA6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649B55C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xpected result can not be an empty string.\nEnter again: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36371C5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getline(std::cin, expRes,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\n'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7B464BE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52D9EBA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зяття значення отриманих результатів</w:t>
      </w:r>
    </w:p>
    <w:p w14:paraId="0D3140C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nter obtained result: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358DE79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getline(std::cin, obtRes,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\n'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1FFB07B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ірка на коректність вводу</w:t>
      </w:r>
    </w:p>
    <w:p w14:paraId="7C62D7B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whil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obtRes.empty())</w:t>
      </w:r>
    </w:p>
    <w:p w14:paraId="76FB173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lastRenderedPageBreak/>
        <w:tab/>
        <w:t>{</w:t>
      </w:r>
    </w:p>
    <w:p w14:paraId="19B79E8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Obtained result can not be an empty string.\nEnter again: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3449AEB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getline(std::cin, obtRes,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\n'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09C1284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52331EA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</w:t>
      </w:r>
    </w:p>
    <w:p w14:paraId="0E2BFE5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48C8BA8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изначений метод для виводу завдання в потік</w:t>
      </w:r>
    </w:p>
    <w:p w14:paraId="57A98B7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::show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</w:p>
    <w:p w14:paraId="1E59133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5A426EB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ignm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show();</w:t>
      </w:r>
    </w:p>
    <w:p w14:paraId="419EE8A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xpected result: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expRes </w:t>
      </w:r>
    </w:p>
    <w:p w14:paraId="08503E0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 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\nObtained results: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obtRes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\n\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0967CFC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</w:t>
      </w:r>
    </w:p>
    <w:p w14:paraId="6E9B0B9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антажена дружня функція для серіалізації об'єкта дефекту до потоку</w:t>
      </w:r>
    </w:p>
    <w:p w14:paraId="4D17805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ostream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&amp;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operator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ostream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&amp;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ou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&amp;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19A321C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2254CF6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Запис ID та пріоритет до вихідного файлового потоку</w:t>
      </w:r>
    </w:p>
    <w:p w14:paraId="2AA4732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ou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write(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ha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*)&amp;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.id,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sizeo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id));</w:t>
      </w:r>
    </w:p>
    <w:p w14:paraId="01E2CB3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ou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write(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ha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*)&amp;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.priority,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sizeo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priority));</w:t>
      </w:r>
    </w:p>
    <w:p w14:paraId="749A658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Запис розміру рядка назви компоненту та сам рядок назви компоненту до вихідного потоку</w:t>
      </w:r>
    </w:p>
    <w:p w14:paraId="6235CB8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ize_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componentSize =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component.size();</w:t>
      </w:r>
    </w:p>
    <w:p w14:paraId="44CCEE2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ou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write(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ha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)&amp;componentSize,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sizeo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componentSize));</w:t>
      </w:r>
    </w:p>
    <w:p w14:paraId="04D9234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ou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write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component.data(), componentSize);</w:t>
      </w:r>
    </w:p>
    <w:p w14:paraId="192B8E8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Запис розміру рядка очікуваних результатів та сам рядок до вихідного потоку</w:t>
      </w:r>
    </w:p>
    <w:p w14:paraId="3708615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ize_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expResSize =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expRes.size();</w:t>
      </w:r>
    </w:p>
    <w:p w14:paraId="578AD6D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ou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write(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ha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)&amp;expResSize,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sizeo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expResSize));</w:t>
      </w:r>
    </w:p>
    <w:p w14:paraId="0461C61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ou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write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expRes.data(), expResSize);</w:t>
      </w:r>
    </w:p>
    <w:p w14:paraId="35F8FFC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Запис розміру рядка отриманих результатів та сам рядок до вихідного потоку</w:t>
      </w:r>
    </w:p>
    <w:p w14:paraId="2C7846B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ize_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obtResSize =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obtRes.size();</w:t>
      </w:r>
    </w:p>
    <w:p w14:paraId="1D3D856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ou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write(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ha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)&amp;obtResSize,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sizeo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obtResSize));</w:t>
      </w:r>
    </w:p>
    <w:p w14:paraId="5C34106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ou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write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obtRes.data(), obtResSize);</w:t>
      </w:r>
    </w:p>
    <w:p w14:paraId="5466BBB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овернення вихідного потоку</w:t>
      </w:r>
    </w:p>
    <w:p w14:paraId="043BB24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ou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0132DEA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</w:t>
      </w:r>
    </w:p>
    <w:p w14:paraId="1794817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3738639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антажена дружня функція для десеріалізації об'єкта дефекту з вхідного потоку</w:t>
      </w:r>
    </w:p>
    <w:p w14:paraId="095077C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istream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&amp;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operator&gt;&g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istream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&amp;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6F0FAAA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47131D6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try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{</w:t>
      </w:r>
    </w:p>
    <w:p w14:paraId="435B52E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Зчитування ID з вхідного потоку</w:t>
      </w:r>
    </w:p>
    <w:p w14:paraId="21875B8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read(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ha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*)&amp;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-&gt;id,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sizeo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id));</w:t>
      </w:r>
    </w:p>
    <w:p w14:paraId="60CE2E9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fail()) {</w:t>
      </w:r>
    </w:p>
    <w:p w14:paraId="60DD4E2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throw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runtime_erro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rror reading bug ID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250D554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0B8DC72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Зчитування пріоритету з вхідного потоку</w:t>
      </w:r>
    </w:p>
    <w:p w14:paraId="591E2A1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lastRenderedPageBreak/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read(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ha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*)&amp;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-&gt;priority,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sizeo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priority));</w:t>
      </w:r>
    </w:p>
    <w:p w14:paraId="7542798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fail()) {</w:t>
      </w:r>
    </w:p>
    <w:p w14:paraId="123DAFA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throw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runtime_erro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rror reading bug priority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638756C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5A18FF5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Зчитування розміру рядка назви компонента</w:t>
      </w:r>
    </w:p>
    <w:p w14:paraId="0C08676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ize_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componentSize;</w:t>
      </w:r>
    </w:p>
    <w:p w14:paraId="39748AA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read(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ha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)&amp;componentSize,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sizeo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componentSize));</w:t>
      </w:r>
    </w:p>
    <w:p w14:paraId="46F707A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fail()) {</w:t>
      </w:r>
    </w:p>
    <w:p w14:paraId="0DED37E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throw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runtime_erro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rror reading component size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6085A50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0217F14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Зчитування розміру рядка очікуваного результату назви компонента</w:t>
      </w:r>
    </w:p>
    <w:p w14:paraId="6B90096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component.resize(componentSize);</w:t>
      </w:r>
    </w:p>
    <w:p w14:paraId="0FC6BC9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read(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ha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*)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component.data(), componentSize);</w:t>
      </w:r>
    </w:p>
    <w:p w14:paraId="563DF8E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fail()) {</w:t>
      </w:r>
    </w:p>
    <w:p w14:paraId="228255B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throw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runtime_erro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rror reading component data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7D1E1B5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070D14E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Зчитування розміру рядка очікуваного результату</w:t>
      </w:r>
    </w:p>
    <w:p w14:paraId="1BE8CD6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ize_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expResSize;</w:t>
      </w:r>
    </w:p>
    <w:p w14:paraId="4D1C7AD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read(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ha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)&amp;expResSize,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sizeo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expResSize));</w:t>
      </w:r>
    </w:p>
    <w:p w14:paraId="58A1CAE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fail()) {</w:t>
      </w:r>
    </w:p>
    <w:p w14:paraId="51F19AE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throw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runtime_erro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rror reading expected result size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3CD005A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1375B5E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Зчитування рядка очікуваного результату</w:t>
      </w:r>
    </w:p>
    <w:p w14:paraId="25D1324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expRes.resize(expResSize);</w:t>
      </w:r>
    </w:p>
    <w:p w14:paraId="65824D7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read(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ha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*)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expRes.data(), expResSize);</w:t>
      </w:r>
    </w:p>
    <w:p w14:paraId="52E3BF1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fail()) {</w:t>
      </w:r>
    </w:p>
    <w:p w14:paraId="06272A9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throw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runtime_erro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rror reading expected result data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279A2DD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60DD470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Зчитування розміру рядка отриманого результату</w:t>
      </w:r>
    </w:p>
    <w:p w14:paraId="23FBB58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ize_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obtResSize = 0;</w:t>
      </w:r>
    </w:p>
    <w:p w14:paraId="0A700D4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read(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ha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)&amp;obtResSize,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sizeo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obtResSize));</w:t>
      </w:r>
    </w:p>
    <w:p w14:paraId="07B9513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fail()) {</w:t>
      </w:r>
    </w:p>
    <w:p w14:paraId="6B6D028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throw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runtime_erro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rror reading obtained result size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50067ED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243D8FF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Зчитування рядка отриманого результату</w:t>
      </w:r>
    </w:p>
    <w:p w14:paraId="68C8F2F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obtRes.resize(obtResSize);</w:t>
      </w:r>
    </w:p>
    <w:p w14:paraId="001DA75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read(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ha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*)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-&gt;obtRes.data(), obtResSize);</w:t>
      </w:r>
    </w:p>
    <w:p w14:paraId="0CA9F55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fail()) {</w:t>
      </w:r>
    </w:p>
    <w:p w14:paraId="6F352B8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throw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runtime_erro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rror reading obtained result data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65D388A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7F2DC58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} </w:t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кінець try</w:t>
      </w:r>
    </w:p>
    <w:p w14:paraId="19FFD6F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Обробка усіх можливих винятків під час десеріалізації об'єкта з вхідного потоку</w:t>
      </w:r>
    </w:p>
    <w:p w14:paraId="06E66C3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atch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exceptio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&amp; e) {</w:t>
      </w:r>
    </w:p>
    <w:p w14:paraId="50D2537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err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rror: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e.what()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td::endl;</w:t>
      </w:r>
    </w:p>
    <w:p w14:paraId="2FD8119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lastRenderedPageBreak/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setstate(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ios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failbit);</w:t>
      </w:r>
    </w:p>
    <w:p w14:paraId="0F28554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195D5DB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овернення вхідного потоку</w:t>
      </w:r>
    </w:p>
    <w:p w14:paraId="2DE0064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i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065E77E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} </w:t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кінець friend std::istream&amp; operator&gt;&gt;(std::istream&amp; in, Bug* bug)</w:t>
      </w:r>
    </w:p>
    <w:p w14:paraId="712A16F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76C07B0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Деструктор</w:t>
      </w:r>
    </w:p>
    <w:p w14:paraId="513C2E9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~Bug()</w:t>
      </w:r>
    </w:p>
    <w:p w14:paraId="0CD3D3C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7FBDEC7D" w14:textId="35708EB3" w:rsidR="00DE6237" w:rsidRPr="00DE6237" w:rsidRDefault="00DE6237" w:rsidP="00DE6237">
      <w:pPr>
        <w:spacing w:line="240" w:lineRule="auto"/>
        <w:rPr>
          <w:rFonts w:ascii="Courier New" w:hAnsi="Courier New" w:cs="Courier New"/>
          <w:sz w:val="24"/>
          <w:szCs w:val="24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</w:t>
      </w:r>
    </w:p>
    <w:p w14:paraId="54E8FC98" w14:textId="19F1A8CC" w:rsidR="00DE6237" w:rsidRDefault="00DE6237" w:rsidP="00F353FD">
      <w:pPr>
        <w:pStyle w:val="3"/>
      </w:pPr>
      <w:r>
        <w:t xml:space="preserve">Файл </w:t>
      </w:r>
      <w:r w:rsidRPr="000515F7">
        <w:t>“</w:t>
      </w:r>
      <w:r>
        <w:rPr>
          <w:lang w:val="en-US"/>
        </w:rPr>
        <w:t>QueueP.h</w:t>
      </w:r>
      <w:r w:rsidRPr="000515F7">
        <w:t>”</w:t>
      </w:r>
    </w:p>
    <w:p w14:paraId="652E175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* БС-14 Романюк М.Д.</w:t>
      </w:r>
    </w:p>
    <w:p w14:paraId="344236F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* Визначення класу QueueP у файлі QueueP.h */</w:t>
      </w:r>
    </w:p>
    <w:p w14:paraId="6B42FA0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</w:p>
    <w:p w14:paraId="037E615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!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define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QUEUEP_H_)</w:t>
      </w:r>
    </w:p>
    <w:p w14:paraId="22682FA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defin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6F008A"/>
          <w:sz w:val="24"/>
          <w:szCs w:val="24"/>
          <w:lang w:val="ru-UA" w:eastAsia="ko-KR"/>
        </w:rPr>
        <w:t>QUEUEP_H_</w:t>
      </w:r>
    </w:p>
    <w:p w14:paraId="11F7E6B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</w:p>
    <w:p w14:paraId="6E5BC3C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nclu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Task.h"</w:t>
      </w:r>
    </w:p>
    <w:p w14:paraId="5173022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nclu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Bug.h"</w:t>
      </w:r>
    </w:p>
    <w:p w14:paraId="4425C5F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Структура, використана в реалізації черги з пріоритетом</w:t>
      </w:r>
    </w:p>
    <w:p w14:paraId="782878F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struc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Node</w:t>
      </w:r>
    </w:p>
    <w:p w14:paraId="43B636B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405EA66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ріоритет елемента</w:t>
      </w:r>
    </w:p>
    <w:p w14:paraId="0A21E08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priority;</w:t>
      </w:r>
    </w:p>
    <w:p w14:paraId="50AEAC1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Елемент</w:t>
      </w:r>
    </w:p>
    <w:p w14:paraId="580C2E5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ignm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* el;</w:t>
      </w:r>
    </w:p>
    <w:p w14:paraId="665BA15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осилання на наступний вузол</w:t>
      </w:r>
    </w:p>
    <w:p w14:paraId="6449749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No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* next;</w:t>
      </w:r>
    </w:p>
    <w:p w14:paraId="710B044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;</w:t>
      </w:r>
    </w:p>
    <w:p w14:paraId="4EB0B4F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</w:p>
    <w:p w14:paraId="6C1B748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lass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QueueP</w:t>
      </w:r>
    </w:p>
    <w:p w14:paraId="7451F7C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079B185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privat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</w:t>
      </w:r>
    </w:p>
    <w:p w14:paraId="64005D2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Розмір черги з пріоритетом</w:t>
      </w:r>
    </w:p>
    <w:p w14:paraId="7D025B7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ize;</w:t>
      </w:r>
    </w:p>
    <w:p w14:paraId="5E7BA3D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Голова черги з пріоритетом</w:t>
      </w:r>
    </w:p>
    <w:p w14:paraId="4849778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No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* head;</w:t>
      </w:r>
    </w:p>
    <w:p w14:paraId="457C2D2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public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</w:t>
      </w:r>
    </w:p>
    <w:p w14:paraId="47DCC4E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Конструктор за замовченням</w:t>
      </w:r>
    </w:p>
    <w:p w14:paraId="7B79967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QueueP();</w:t>
      </w:r>
    </w:p>
    <w:p w14:paraId="028D81C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Деструктор</w:t>
      </w:r>
    </w:p>
    <w:p w14:paraId="09B8C4E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~QueueP();</w:t>
      </w:r>
    </w:p>
    <w:p w14:paraId="106787D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Геттер розміру черги з пріоритетом</w:t>
      </w:r>
    </w:p>
    <w:p w14:paraId="6ED27E4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getSize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1C44976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Геттер посилання на голову черги з пріоритетом</w:t>
      </w:r>
    </w:p>
    <w:p w14:paraId="0E70D52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No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 getHead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19AD523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Метод додавання елементу за пріоритетом</w:t>
      </w:r>
    </w:p>
    <w:p w14:paraId="2937F22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push(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ignm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elem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priority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6251AAC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Метод видалення одного елемента з голови черги з пріоритетом</w:t>
      </w:r>
    </w:p>
    <w:p w14:paraId="721110E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lastRenderedPageBreak/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pop();</w:t>
      </w:r>
    </w:p>
    <w:p w14:paraId="13C300E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Метод очищення черги з пріоритетом</w:t>
      </w:r>
    </w:p>
    <w:p w14:paraId="3B068FB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clear();</w:t>
      </w:r>
    </w:p>
    <w:p w14:paraId="05C4F5C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Метод перевірки черги з пріоритетом на порожність</w:t>
      </w:r>
    </w:p>
    <w:p w14:paraId="70152B3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bool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empty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7727634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Метод виводу черги з пріоритетом в потік</w:t>
      </w:r>
    </w:p>
    <w:p w14:paraId="3D18582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how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69FAEDB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Метод сортування черги з пріоритетом</w:t>
      </w:r>
    </w:p>
    <w:p w14:paraId="5A7F6B7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ort();</w:t>
      </w:r>
    </w:p>
    <w:p w14:paraId="654B6F9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антаження оператора привласнення</w:t>
      </w:r>
    </w:p>
    <w:p w14:paraId="1A0554F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QueueP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operator=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QueueP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&amp;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queu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59986DE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Метод  для зчитування елементів з файлу у чергу з пріоритетом</w:t>
      </w:r>
    </w:p>
    <w:p w14:paraId="47BD144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readFromFile();</w:t>
      </w:r>
    </w:p>
    <w:p w14:paraId="3BBFCE1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// Метод  для запису черги з пріоритетом у файл </w:t>
      </w:r>
    </w:p>
    <w:p w14:paraId="4851600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writeToFile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74DED8E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Метод  для отримання кількості елементів типу дефект з черги з пріоритетом, що знаходиться в певному компоненті</w:t>
      </w:r>
    </w:p>
    <w:p w14:paraId="2434956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doReq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1055395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;</w:t>
      </w:r>
    </w:p>
    <w:p w14:paraId="166325A3" w14:textId="30865231" w:rsidR="00DE6237" w:rsidRPr="00DE6237" w:rsidRDefault="00DE6237" w:rsidP="00DE6237">
      <w:pPr>
        <w:rPr>
          <w:rFonts w:ascii="Courier New" w:hAnsi="Courier New" w:cs="Courier New"/>
          <w:sz w:val="24"/>
          <w:szCs w:val="24"/>
        </w:rPr>
      </w:pP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endif</w:t>
      </w:r>
    </w:p>
    <w:p w14:paraId="25A2B528" w14:textId="1A2D6627" w:rsidR="00DE6237" w:rsidRDefault="00DE6237" w:rsidP="00F353FD">
      <w:pPr>
        <w:pStyle w:val="3"/>
      </w:pPr>
      <w:r>
        <w:t xml:space="preserve">Файл </w:t>
      </w:r>
      <w:r w:rsidRPr="000515F7">
        <w:t>“</w:t>
      </w:r>
      <w:r>
        <w:rPr>
          <w:lang w:val="en-US"/>
        </w:rPr>
        <w:t>QueueP.cpp</w:t>
      </w:r>
      <w:r w:rsidRPr="000515F7">
        <w:t>”</w:t>
      </w:r>
    </w:p>
    <w:p w14:paraId="4203ADA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* БС-14 Романюк М.Д.</w:t>
      </w:r>
    </w:p>
    <w:p w14:paraId="2228A74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* Реалізація методів класу QueueP у файлі QueueP.cpp */</w:t>
      </w:r>
    </w:p>
    <w:p w14:paraId="0CA5DB3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</w:p>
    <w:p w14:paraId="51D8461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nclu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QueueP.h"</w:t>
      </w:r>
    </w:p>
    <w:p w14:paraId="7106C50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2BC0F54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// Конструктор за замовченням </w:t>
      </w:r>
    </w:p>
    <w:p w14:paraId="248F9CD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QueueP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::QueueP() </w:t>
      </w:r>
    </w:p>
    <w:p w14:paraId="3481708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: size(0)</w:t>
      </w:r>
    </w:p>
    <w:p w14:paraId="64C5AA6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, head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nullpt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0E270B5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}</w:t>
      </w:r>
    </w:p>
    <w:p w14:paraId="0AEA948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6450879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// Деструктор </w:t>
      </w:r>
    </w:p>
    <w:p w14:paraId="006E541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QueueP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~QueueP() { clear(); }</w:t>
      </w:r>
    </w:p>
    <w:p w14:paraId="239CE4F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55081C0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Геттер розміру черги з пріоритетом</w:t>
      </w:r>
    </w:p>
    <w:p w14:paraId="33278D5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QueueP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::getSize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{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ize; }</w:t>
      </w:r>
    </w:p>
    <w:p w14:paraId="0F6660D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659E7D0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Геттер посилання на голову черги з пріоритетом</w:t>
      </w:r>
    </w:p>
    <w:p w14:paraId="0EE41537" w14:textId="0C2EB290" w:rsidR="00DE6237" w:rsidRPr="00DE6237" w:rsidRDefault="00DE6237" w:rsidP="00DE6237">
      <w:pPr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No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QueueP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::getHead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{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head; }</w:t>
      </w:r>
    </w:p>
    <w:p w14:paraId="3D3DE57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0A99333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Метод додавання елементу за пріоритетом</w:t>
      </w:r>
    </w:p>
    <w:p w14:paraId="324F94A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QueueP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push(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ignm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el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,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priority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3206E7A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4DF16D0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Створення тимчасових посилань на вузли</w:t>
      </w:r>
    </w:p>
    <w:p w14:paraId="41F04EF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lastRenderedPageBreak/>
        <w:tab/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No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* new_node, *tmp;</w:t>
      </w:r>
    </w:p>
    <w:p w14:paraId="3B12B7D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Створення вузла, що буде доданий в клас-контейнер</w:t>
      </w:r>
    </w:p>
    <w:p w14:paraId="5822B57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new_node =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new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No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4697E58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new_node-&gt;el =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el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4C4D435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new_node-&gt;priority =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priority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4B1D052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ірка пріоритетності задля вірного розташування</w:t>
      </w:r>
    </w:p>
    <w:p w14:paraId="335C350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head ==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nullpt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||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priority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&lt; head-&gt;priority)</w:t>
      </w:r>
    </w:p>
    <w:p w14:paraId="736B821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7E6BAFA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new_node-&gt;next = head;</w:t>
      </w:r>
    </w:p>
    <w:p w14:paraId="043EBC7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head = new_node;</w:t>
      </w:r>
    </w:p>
    <w:p w14:paraId="75D1D60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0E0BF95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else</w:t>
      </w:r>
    </w:p>
    <w:p w14:paraId="7C689C8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5449A36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tmp = head;</w:t>
      </w:r>
    </w:p>
    <w:p w14:paraId="280FC2C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whil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tmp-&gt;next !=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nullpt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&amp;&amp; tmp-&gt;next-&gt;priority &lt;=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priority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7FAF090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78FA441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tmp = tmp-&gt;next;</w:t>
      </w:r>
    </w:p>
    <w:p w14:paraId="3413B5A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732D56A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new_node-&gt;next = tmp-&gt;next;</w:t>
      </w:r>
    </w:p>
    <w:p w14:paraId="2D63513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tmp-&gt;next = new_node;</w:t>
      </w:r>
    </w:p>
    <w:p w14:paraId="562E819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512D7D6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Збільшення розміру</w:t>
      </w:r>
    </w:p>
    <w:p w14:paraId="5931B21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ize++;</w:t>
      </w:r>
    </w:p>
    <w:p w14:paraId="6288E62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</w:t>
      </w:r>
    </w:p>
    <w:p w14:paraId="38F1636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1F7FDB2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Метод видалення одного елемента з голови черги з пріоритетом</w:t>
      </w:r>
    </w:p>
    <w:p w14:paraId="07068A5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QueueP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pop()</w:t>
      </w:r>
    </w:p>
    <w:p w14:paraId="20F5B6B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0D6EA00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ірка на порожність</w:t>
      </w:r>
    </w:p>
    <w:p w14:paraId="67FD424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head ==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nullpt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79E521B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664B6DF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Створення тимчасового вузла</w:t>
      </w:r>
    </w:p>
    <w:p w14:paraId="76C608D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No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* tmp = head;</w:t>
      </w:r>
    </w:p>
    <w:p w14:paraId="264F4E0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идалення елемента, завдяки тимчасовому вузлу.</w:t>
      </w:r>
    </w:p>
    <w:p w14:paraId="4B71DFB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head = head-&gt;next;</w:t>
      </w:r>
    </w:p>
    <w:p w14:paraId="6AA0B35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delet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tmp;</w:t>
      </w:r>
    </w:p>
    <w:p w14:paraId="320D097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ize--;</w:t>
      </w:r>
    </w:p>
    <w:p w14:paraId="2729ECE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</w:t>
      </w:r>
    </w:p>
    <w:p w14:paraId="0E72FCC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6C58B02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Метод очищення черги з пріоритетом</w:t>
      </w:r>
    </w:p>
    <w:p w14:paraId="216B32D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QueueP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clear()</w:t>
      </w:r>
    </w:p>
    <w:p w14:paraId="288A5E6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5F54C91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whil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!empty())</w:t>
      </w:r>
    </w:p>
    <w:p w14:paraId="52B38D9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pop();</w:t>
      </w:r>
    </w:p>
    <w:p w14:paraId="4D4B949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</w:t>
      </w:r>
    </w:p>
    <w:p w14:paraId="67909B0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3197650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Метод перевірки черги з пріоритетом на порожність</w:t>
      </w:r>
    </w:p>
    <w:p w14:paraId="180AC9E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bool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QueueP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::empty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{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size == 0); }</w:t>
      </w:r>
    </w:p>
    <w:p w14:paraId="70F17EE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lastRenderedPageBreak/>
        <w:t>// -------------------------------------------------------------------------------------------------</w:t>
      </w:r>
    </w:p>
    <w:p w14:paraId="7B9D929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Метод виводу черги з пріоритетом в потік</w:t>
      </w:r>
    </w:p>
    <w:p w14:paraId="670EB49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QueueP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::show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</w:p>
    <w:p w14:paraId="3A3365D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60D7BB0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ірка на порожність</w:t>
      </w:r>
    </w:p>
    <w:p w14:paraId="4F2F036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head ==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nullpt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59A1D2D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302369B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Queue is empty\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599A530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106F7E4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204BF14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Створення тимчасового вузла</w:t>
      </w:r>
    </w:p>
    <w:p w14:paraId="1C745DA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No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* tmp;</w:t>
      </w:r>
    </w:p>
    <w:p w14:paraId="3739AB3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tmp = head;</w:t>
      </w:r>
    </w:p>
    <w:p w14:paraId="3A6ACEE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оелементний прохід по черзі</w:t>
      </w:r>
    </w:p>
    <w:p w14:paraId="2E91216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whil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tmp !=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nullpt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10BC4FC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234E595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\nElement: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0FC55D3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ірка типу елемента</w:t>
      </w:r>
    </w:p>
    <w:p w14:paraId="2195797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type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(*tmp-&gt;el)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==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type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)</w:t>
      </w:r>
    </w:p>
    <w:p w14:paraId="7E62BC4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    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Task\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2CDEB48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else</w:t>
      </w:r>
    </w:p>
    <w:p w14:paraId="76C0A83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    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Bug\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5802F60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иведення sajhvfws] елемента d gjnsr</w:t>
      </w:r>
    </w:p>
    <w:p w14:paraId="04A5BB5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tmp-&gt;el-&gt;show();</w:t>
      </w:r>
    </w:p>
    <w:p w14:paraId="6511E7E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tmp = tmp-&gt;next;</w:t>
      </w:r>
    </w:p>
    <w:p w14:paraId="7AFA723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2EA75E3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</w:t>
      </w:r>
    </w:p>
    <w:p w14:paraId="65D690B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7379A3E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Метод сортування черги з пріоритетом</w:t>
      </w:r>
    </w:p>
    <w:p w14:paraId="1C929BD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QueueP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sort()</w:t>
      </w:r>
    </w:p>
    <w:p w14:paraId="3F71010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6D419B1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!size)</w:t>
      </w:r>
    </w:p>
    <w:p w14:paraId="08E8E0D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69062CD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Queue is empty.\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2CF3D9D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21F84EB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4DEFAA6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i;</w:t>
      </w:r>
    </w:p>
    <w:p w14:paraId="7E68090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;</w:t>
      </w:r>
    </w:p>
    <w:p w14:paraId="7830324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Створення тимчасової черги з пріоритетом</w:t>
      </w:r>
    </w:p>
    <w:p w14:paraId="6C06BA7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QueueP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 new_q =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new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QueueP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);</w:t>
      </w:r>
    </w:p>
    <w:p w14:paraId="592C693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иведення меню</w:t>
      </w:r>
    </w:p>
    <w:p w14:paraId="17CDDBF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do</w:t>
      </w:r>
    </w:p>
    <w:p w14:paraId="4F7C834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76C4E78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ystem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cls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7AF2EA6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td::cout</w:t>
      </w:r>
    </w:p>
    <w:p w14:paraId="541657E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+--------------MENU--------------+\n"</w:t>
      </w:r>
    </w:p>
    <w:p w14:paraId="783698C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| &lt;1&gt;. By priority ascending     |\n"</w:t>
      </w:r>
    </w:p>
    <w:p w14:paraId="618FC0B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| &lt;2&gt;. By priority descending    |\n"</w:t>
      </w:r>
    </w:p>
    <w:p w14:paraId="62E01B5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| &lt;3&gt;. By ID ascending           |\n"</w:t>
      </w:r>
    </w:p>
    <w:p w14:paraId="4A85DF0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| &lt;4&gt;. By ID descending          |\n"</w:t>
      </w:r>
    </w:p>
    <w:p w14:paraId="0CC9E42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| &lt;5&gt;. Leave sorting page        |\n"</w:t>
      </w:r>
    </w:p>
    <w:p w14:paraId="3841EF5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lastRenderedPageBreak/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+--------------------------------+\n"</w:t>
      </w:r>
    </w:p>
    <w:p w14:paraId="5487307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\n&gt;&gt;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615B6C5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getline(std::cin, s,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\n'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0B5761E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i = atoi(s.c_str());</w:t>
      </w:r>
    </w:p>
    <w:p w14:paraId="3252B14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Створення тимчасовго вузла</w:t>
      </w:r>
    </w:p>
    <w:p w14:paraId="2967E80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No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* tmp = head;</w:t>
      </w:r>
    </w:p>
    <w:p w14:paraId="123C47D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Обробка варіантів сортування</w:t>
      </w:r>
    </w:p>
    <w:p w14:paraId="2D9C653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switch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i)</w:t>
      </w:r>
    </w:p>
    <w:p w14:paraId="63E3903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2C21B39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За пріоритетом по зростанню</w:t>
      </w:r>
    </w:p>
    <w:p w14:paraId="23F3F84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as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1:</w:t>
      </w:r>
    </w:p>
    <w:p w14:paraId="6189AE9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79FC948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whil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tmp !=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nullpt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69DBC50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2F23903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new_q-&gt;push(tmp-&gt;el, tmp-&gt;priority);</w:t>
      </w:r>
    </w:p>
    <w:p w14:paraId="0260579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tmp = tmp-&gt;next;</w:t>
      </w:r>
    </w:p>
    <w:p w14:paraId="450BF10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762A587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</w:p>
    <w:p w14:paraId="51916DB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*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this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=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*new_q;</w:t>
      </w:r>
    </w:p>
    <w:p w14:paraId="532A788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идалення тимчасової черги з пріоритетом</w:t>
      </w:r>
    </w:p>
    <w:p w14:paraId="1F5E4FE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new_q-&gt;clear();</w:t>
      </w:r>
    </w:p>
    <w:p w14:paraId="002BEC4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delet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new_q;</w:t>
      </w:r>
    </w:p>
    <w:p w14:paraId="3013D20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Sorted...\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036C606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6FBA66A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5D018A8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За пріоритетом по спаданню</w:t>
      </w:r>
    </w:p>
    <w:p w14:paraId="1F2B75B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as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2:</w:t>
      </w:r>
    </w:p>
    <w:p w14:paraId="614FDB2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4F98243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whil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tmp !=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nullpt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1AB1334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1B0935F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new_q-&gt;push(tmp-&gt;el, tmp-&gt;priority*(-1));</w:t>
      </w:r>
    </w:p>
    <w:p w14:paraId="4B66F76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tmp = tmp-&gt;next;</w:t>
      </w:r>
    </w:p>
    <w:p w14:paraId="482EF62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4CA5082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*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this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=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*new_q;</w:t>
      </w:r>
    </w:p>
    <w:p w14:paraId="7237D5C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идалення тимчасової черги з пріоритетом</w:t>
      </w:r>
    </w:p>
    <w:p w14:paraId="63102F6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new_q-&gt;clear();</w:t>
      </w:r>
    </w:p>
    <w:p w14:paraId="7EF801B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delet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new_q;</w:t>
      </w:r>
    </w:p>
    <w:p w14:paraId="0B66041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Sorted...\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63B8056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25B5185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2F73911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За індексом по зростанню</w:t>
      </w:r>
    </w:p>
    <w:p w14:paraId="7F9287E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as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3:</w:t>
      </w:r>
    </w:p>
    <w:p w14:paraId="3375AE7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44B318E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whil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tmp !=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nullpt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25CFDBB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322CEE5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new_q-&gt;push(tmp-&gt;el, tmp-&gt;el-&gt;getId());</w:t>
      </w:r>
    </w:p>
    <w:p w14:paraId="00C0914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tmp = tmp-&gt;next;</w:t>
      </w:r>
    </w:p>
    <w:p w14:paraId="7691BBB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4FDC19E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*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this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=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*new_q;</w:t>
      </w:r>
    </w:p>
    <w:p w14:paraId="49DB7D6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идалення тимчасової черги з пріоритетом</w:t>
      </w:r>
    </w:p>
    <w:p w14:paraId="0467A0C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new_q-&gt;clear();</w:t>
      </w:r>
    </w:p>
    <w:p w14:paraId="168EE40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delet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new_q;</w:t>
      </w:r>
    </w:p>
    <w:p w14:paraId="02CDD6A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Sorted...\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2DB17C4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lastRenderedPageBreak/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0CFA341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75AD6E4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За індексом по спаданню</w:t>
      </w:r>
    </w:p>
    <w:p w14:paraId="196DB4A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as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4:</w:t>
      </w:r>
    </w:p>
    <w:p w14:paraId="20B7359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2F8ED48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whil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tmp !=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nullpt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157C9C4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688544E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new_q-&gt;push(tmp-&gt;el, tmp-&gt;el-&gt;getId()*(-1));</w:t>
      </w:r>
    </w:p>
    <w:p w14:paraId="5BB2748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tmp = tmp-&gt;next;</w:t>
      </w:r>
    </w:p>
    <w:p w14:paraId="682DCBA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3FEB2A6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*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this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=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*new_q;</w:t>
      </w:r>
    </w:p>
    <w:p w14:paraId="3BC7602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идалення тимчасової черги з пріоритетом</w:t>
      </w:r>
    </w:p>
    <w:p w14:paraId="6ABFA53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new_q-&gt;clear();</w:t>
      </w:r>
    </w:p>
    <w:p w14:paraId="5532C11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delet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new_q;</w:t>
      </w:r>
    </w:p>
    <w:p w14:paraId="172593F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Sorted...\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17A9A4E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6227DA4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2DEEB88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as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5:</w:t>
      </w:r>
    </w:p>
    <w:p w14:paraId="3A29025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524C409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идалення тимчасової черги з пріоритетом</w:t>
      </w:r>
    </w:p>
    <w:p w14:paraId="5255B68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new_q-&gt;clear();</w:t>
      </w:r>
    </w:p>
    <w:p w14:paraId="3D48D15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delet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new_q;</w:t>
      </w:r>
    </w:p>
    <w:p w14:paraId="2D94684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3170311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381766D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defaul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</w:t>
      </w:r>
    </w:p>
    <w:p w14:paraId="74D218A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3B07CB5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ystem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cls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3511271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Your choice is not correct...\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6E149C2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27B864D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6801FEC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</w:p>
    <w:p w14:paraId="2F98BEC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}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whil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1);</w:t>
      </w:r>
    </w:p>
    <w:p w14:paraId="3A84ED0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</w:t>
      </w:r>
    </w:p>
    <w:p w14:paraId="18861BE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6BEA6A0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антаження оператора привласнення</w:t>
      </w:r>
    </w:p>
    <w:p w14:paraId="1AF17B7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QueueP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QueueP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operator=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QueueP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&amp;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queu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3D1A224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2EA1D16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ірка на самоприсвоєння</w:t>
      </w:r>
    </w:p>
    <w:p w14:paraId="10EB9E4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this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== &amp;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queu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) </w:t>
      </w:r>
    </w:p>
    <w:p w14:paraId="3A23202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this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709500E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Очищення поточої черги з пріоритетом</w:t>
      </w:r>
    </w:p>
    <w:p w14:paraId="1F51B45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clear(); </w:t>
      </w:r>
    </w:p>
    <w:p w14:paraId="1C7FDCC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No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 curr =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_queu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head;</w:t>
      </w:r>
    </w:p>
    <w:p w14:paraId="70446A3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Додавання копій елементів з _queue до поточої черги з пріоритетом</w:t>
      </w:r>
    </w:p>
    <w:p w14:paraId="0BACCB1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whil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curr !=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nullpt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 {</w:t>
      </w:r>
    </w:p>
    <w:p w14:paraId="7EF7902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push(curr-&gt;el, curr-&gt;priority); </w:t>
      </w:r>
    </w:p>
    <w:p w14:paraId="7A62633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curr = curr-&gt;next;</w:t>
      </w:r>
    </w:p>
    <w:p w14:paraId="2B8410A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048016B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овернення поточної черги з пріоритетом</w:t>
      </w:r>
    </w:p>
    <w:p w14:paraId="40F40C8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this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6D904FC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</w:t>
      </w:r>
    </w:p>
    <w:p w14:paraId="545292B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lastRenderedPageBreak/>
        <w:t>// -------------------------------------------------------------------------------------------------</w:t>
      </w:r>
    </w:p>
    <w:p w14:paraId="7ED33A2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Функція для отримання розширення файлу</w:t>
      </w:r>
    </w:p>
    <w:p w14:paraId="086A51B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GetFileExtension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&amp;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fileNam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71CEB7C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226CE0E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fileNam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find_last_of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.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 !=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npos)</w:t>
      </w:r>
    </w:p>
    <w:p w14:paraId="45FDAE5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fileNam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substr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fileNam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find_last_of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.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 + 1);</w:t>
      </w:r>
    </w:p>
    <w:p w14:paraId="30168CC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6C22D50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</w:t>
      </w:r>
    </w:p>
    <w:p w14:paraId="0F54471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2F38F2E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Метод для зчитування елементів з файлу у чергу з пріоритетом</w:t>
      </w:r>
    </w:p>
    <w:p w14:paraId="36CAAFA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QueueP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readFromFile()</w:t>
      </w:r>
    </w:p>
    <w:p w14:paraId="18C1748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50A1521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зяття у користувача назви файлу</w:t>
      </w:r>
    </w:p>
    <w:p w14:paraId="57D7026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nter filename(with .dat or .txt extension):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6E846FF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filename;</w:t>
      </w:r>
    </w:p>
    <w:p w14:paraId="69C8B0F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getline(std::cin, filename,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\n'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533B051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ірка на правильність розширення файлу</w:t>
      </w:r>
    </w:p>
    <w:p w14:paraId="1A4051F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fileExt = GetFileExtension(filename);</w:t>
      </w:r>
    </w:p>
    <w:p w14:paraId="3095A3E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!(fileEx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==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dat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|| fileEx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==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txt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)</w:t>
      </w:r>
    </w:p>
    <w:p w14:paraId="77BCFA8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27E4F12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Wrong file extenion.\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1505323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03649D9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45FF288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ifstream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in;</w:t>
      </w:r>
    </w:p>
    <w:p w14:paraId="68C2F8D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in.open(filename,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ios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binary);</w:t>
      </w:r>
    </w:p>
    <w:p w14:paraId="1AD05D1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ірка на успішність відкриття файлу</w:t>
      </w:r>
    </w:p>
    <w:p w14:paraId="46901C2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!in.is_open())</w:t>
      </w:r>
    </w:p>
    <w:p w14:paraId="219544D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767D92F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rror opening file!\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4A7BD86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0C2AF7E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67757A7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оелементне виведення об'єктів з файлу</w:t>
      </w:r>
    </w:p>
    <w:p w14:paraId="20E7F26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k, count = 0;</w:t>
      </w:r>
    </w:p>
    <w:p w14:paraId="7D4A7A8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whil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in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gt;&g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k)</w:t>
      </w:r>
    </w:p>
    <w:p w14:paraId="2D4C9B7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6EF3E94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ірка типу об'єкта</w:t>
      </w:r>
    </w:p>
    <w:p w14:paraId="1E4967F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k == 1)</w:t>
      </w:r>
    </w:p>
    <w:p w14:paraId="01255AE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111CF4F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Десеріалізація об'єкту тупи завдання з потоку</w:t>
      </w:r>
    </w:p>
    <w:p w14:paraId="1EED445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 task =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new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);</w:t>
      </w:r>
    </w:p>
    <w:p w14:paraId="0F62FEC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ірка на успішність зчитування</w:t>
      </w:r>
    </w:p>
    <w:p w14:paraId="63D4F99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!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(in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gt;&g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task))</w:t>
      </w:r>
    </w:p>
    <w:p w14:paraId="7C77D72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1C85EBA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rror while reading file.\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58AE428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in.close();</w:t>
      </w:r>
    </w:p>
    <w:p w14:paraId="303A2AB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4285EF9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2744914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Додавання об'єкту до черги з пріоритетом</w:t>
      </w:r>
    </w:p>
    <w:p w14:paraId="0C851C9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push(task, task-&gt;getPriority());</w:t>
      </w:r>
    </w:p>
    <w:p w14:paraId="69A6AC9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3A38E21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els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k == 2)</w:t>
      </w:r>
    </w:p>
    <w:p w14:paraId="334785F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lastRenderedPageBreak/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59EC4D1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Десеріалізація об'єкту тупи дефект з потоку</w:t>
      </w:r>
    </w:p>
    <w:p w14:paraId="59567A2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 bug =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new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);</w:t>
      </w:r>
    </w:p>
    <w:p w14:paraId="6599A56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ірка на успішність зчитування</w:t>
      </w:r>
    </w:p>
    <w:p w14:paraId="526B3BD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!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(in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gt;&g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bug))</w:t>
      </w:r>
    </w:p>
    <w:p w14:paraId="76E324E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030CB46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rror while reading file.\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1971834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in.close();</w:t>
      </w:r>
    </w:p>
    <w:p w14:paraId="32C6D71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1135C3E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56AA34A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Додавання об'єкту до черги з пріоритетом</w:t>
      </w:r>
    </w:p>
    <w:p w14:paraId="5AB22D6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push(bug, bug-&gt;getPriority());</w:t>
      </w:r>
    </w:p>
    <w:p w14:paraId="0083A5C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557A837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else</w:t>
      </w:r>
    </w:p>
    <w:p w14:paraId="5812B92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6156370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Обробка випадку, коли у файлі записаний не передбачений специфікатор об'єкту</w:t>
      </w:r>
    </w:p>
    <w:p w14:paraId="4389FF4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rror while reading file. Unknown type specifier.\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20132AA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in.close();</w:t>
      </w:r>
    </w:p>
    <w:p w14:paraId="1A58E73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5FAA336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1F8369F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} </w:t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кінець while (in &gt;&gt; k)</w:t>
      </w:r>
    </w:p>
    <w:p w14:paraId="0F83DC6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Loaded...\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50AB287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in.close();</w:t>
      </w:r>
    </w:p>
    <w:p w14:paraId="12CBA7B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</w:t>
      </w:r>
    </w:p>
    <w:p w14:paraId="29EE0E2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2CA256A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Функція перевірки існування файлу</w:t>
      </w:r>
    </w:p>
    <w:p w14:paraId="6AE3D02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bool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chechExistance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&amp;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nam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 {</w:t>
      </w:r>
    </w:p>
    <w:p w14:paraId="40B5A04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struc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a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buffer;</w:t>
      </w:r>
    </w:p>
    <w:p w14:paraId="12D235C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stat(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nam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.c_str(), &amp;buffer) == 0);</w:t>
      </w:r>
    </w:p>
    <w:p w14:paraId="256614C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</w:t>
      </w:r>
    </w:p>
    <w:p w14:paraId="58379E9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68CCA6B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// Метод для запису черги з пріоритетом у файл </w:t>
      </w:r>
    </w:p>
    <w:p w14:paraId="0E25288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QueueP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::writeToFile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</w:p>
    <w:p w14:paraId="42909FA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4149B6F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зяття у користувача назви файлу</w:t>
      </w:r>
    </w:p>
    <w:p w14:paraId="43FDE24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nter filename where you want to save data (with .dat ot .txt extension):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7DDE738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filename;</w:t>
      </w:r>
    </w:p>
    <w:p w14:paraId="5A0271D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getline(std::cin, filename,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\n'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2AD6D5C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ірка на правильність розширення файлу</w:t>
      </w:r>
    </w:p>
    <w:p w14:paraId="0ED3C00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fileExt = GetFileExtension(filename);</w:t>
      </w:r>
    </w:p>
    <w:p w14:paraId="6C7AC81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!(fileEx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==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dat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|| fileEx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==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txt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)</w:t>
      </w:r>
    </w:p>
    <w:p w14:paraId="3D5B551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73DBAC9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Wrong file extenion.\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4D7A06C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5D6226E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197B516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whil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chechExistance(filename))</w:t>
      </w:r>
    </w:p>
    <w:p w14:paraId="2AED811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747EA93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ch;</w:t>
      </w:r>
    </w:p>
    <w:p w14:paraId="3A2FB7D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lastRenderedPageBreak/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td::cout</w:t>
      </w:r>
    </w:p>
    <w:p w14:paraId="53ABB65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File with this name already exists.\n"</w:t>
      </w:r>
    </w:p>
    <w:p w14:paraId="7D7F63F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Do you want to overwrite?(y/n)\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1B2B3A0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getline(std::cin, ch,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\n'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645DC7A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whil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!(ch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==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y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|| ch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==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)</w:t>
      </w:r>
    </w:p>
    <w:p w14:paraId="7CC22D5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40520EE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Incorrect choice. Try again: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271201C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getline(std::cin, ch,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\n'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78DB8EB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19FF687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ch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==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765655B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692272A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nter new name: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6995DE4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getline(std::cin, filename,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\n'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357CAFD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0B73B75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else</w:t>
      </w:r>
    </w:p>
    <w:p w14:paraId="714D0FF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brea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346B747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1960CAE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ofstream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out;</w:t>
      </w:r>
    </w:p>
    <w:p w14:paraId="3155FF6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out.open(filename,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ios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:binary);</w:t>
      </w:r>
    </w:p>
    <w:p w14:paraId="4B33DE5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ірка на успішність відкриття файлу</w:t>
      </w:r>
    </w:p>
    <w:p w14:paraId="1FE4C9B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!out.is_open())</w:t>
      </w:r>
    </w:p>
    <w:p w14:paraId="271AD70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4BB8232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rror opening file!\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722A43F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out.close();</w:t>
      </w:r>
    </w:p>
    <w:p w14:paraId="5A7D898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1D111DF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34B7492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оелементний вивід об'єктів у файл</w:t>
      </w:r>
    </w:p>
    <w:p w14:paraId="767D138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No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* tmp;</w:t>
      </w:r>
    </w:p>
    <w:p w14:paraId="3763507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tmp = head;</w:t>
      </w:r>
    </w:p>
    <w:p w14:paraId="78132CC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whil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tmp !=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nullpt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12A929E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7EB86C1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type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(*(tmp-&gt;el))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==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type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)</w:t>
      </w:r>
    </w:p>
    <w:p w14:paraId="04176F8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121F028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ірка на успішність виводу об'єкта завдання</w:t>
      </w:r>
    </w:p>
    <w:p w14:paraId="4AB10FD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!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(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1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*((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*)(tmp-&gt;el)))))</w:t>
      </w:r>
    </w:p>
    <w:p w14:paraId="05B9B5A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rror writing data to the file.\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407A758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34FB75D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els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type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(*(tmp-&gt;el))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==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type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)</w:t>
      </w:r>
    </w:p>
    <w:p w14:paraId="2DE3882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0CEA0C1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ірка на успішність виводу об'єкта дефекту</w:t>
      </w:r>
    </w:p>
    <w:p w14:paraId="09DFA23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!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(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2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*((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*)(tmp-&gt;el)))))</w:t>
      </w:r>
    </w:p>
    <w:p w14:paraId="635F884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rror writing data to the file.\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62FBD34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71E5093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tmp = tmp-&gt;next;</w:t>
      </w:r>
    </w:p>
    <w:p w14:paraId="7A9F1BD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44FC861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Saved...\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26B0D8A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out.close();</w:t>
      </w:r>
    </w:p>
    <w:p w14:paraId="69735BC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</w:t>
      </w:r>
    </w:p>
    <w:p w14:paraId="0994991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24C2D3B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Функція переводу строки в нижній регістр</w:t>
      </w:r>
    </w:p>
    <w:p w14:paraId="6141CA3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lastRenderedPageBreak/>
        <w:t>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toLowerCase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&amp;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st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33F7373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2E0DD1E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result = </w:t>
      </w: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st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633B83F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рохід по елементам строки</w:t>
      </w:r>
    </w:p>
    <w:p w14:paraId="7D42287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fo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ha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&amp; c : result)</w:t>
      </w:r>
    </w:p>
    <w:p w14:paraId="6E165A1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6A8B9CB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c &gt;=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A'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&amp;&amp; c &lt;=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Z'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0909044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39F52CA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c +=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a'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-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A'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0DBE998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64146C8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7E93DEB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result;</w:t>
      </w:r>
    </w:p>
    <w:p w14:paraId="09D304D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</w:t>
      </w:r>
    </w:p>
    <w:p w14:paraId="7F6E871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4E41AAB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Метод для отримання кількості елементів типу дефект з черги з пріоритетом,</w:t>
      </w:r>
    </w:p>
    <w:p w14:paraId="483FFAC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що знаходиться в певному компоненті</w:t>
      </w:r>
    </w:p>
    <w:p w14:paraId="5984E0F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QueueP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::doReq()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onst</w:t>
      </w:r>
    </w:p>
    <w:p w14:paraId="59B7257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6224455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component, tmp_str;</w:t>
      </w:r>
    </w:p>
    <w:p w14:paraId="24857DB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зяття у користувача назви компоненту</w:t>
      </w:r>
    </w:p>
    <w:p w14:paraId="30349E2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Enter component's name where you want to count bugs: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6DA46C1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getline(std::cin, component,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\n'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57D3054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ірка вводу</w:t>
      </w:r>
    </w:p>
    <w:p w14:paraId="557EF9C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component.empty())</w:t>
      </w:r>
    </w:p>
    <w:p w14:paraId="0340C72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6724A25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String can not be empty.\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0374E3E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365744B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4CF51F9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едення назви в нижній регістр задля запобігання проблеми різниці регістрів</w:t>
      </w:r>
    </w:p>
    <w:p w14:paraId="72C9B34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componen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=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toLowerCase(component);</w:t>
      </w:r>
    </w:p>
    <w:p w14:paraId="3EEF995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count = 0;</w:t>
      </w:r>
    </w:p>
    <w:p w14:paraId="08D968E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len = getSize();</w:t>
      </w:r>
    </w:p>
    <w:p w14:paraId="179A53C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оелементний прохід по черзі</w:t>
      </w:r>
    </w:p>
    <w:p w14:paraId="168C449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No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* tmp;</w:t>
      </w:r>
    </w:p>
    <w:p w14:paraId="1E31470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tmp = head;</w:t>
      </w:r>
    </w:p>
    <w:p w14:paraId="637DB08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whil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tmp !=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nullptr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</w:t>
      </w:r>
    </w:p>
    <w:p w14:paraId="67EA099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187F3BA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ірка типу об'єкта в черзі</w:t>
      </w:r>
    </w:p>
    <w:p w14:paraId="641F4B6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type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(*(tmp-&gt;el))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==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type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)</w:t>
      </w:r>
    </w:p>
    <w:p w14:paraId="1F9DA0C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7D2E397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tmp_str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=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tmp-&gt;el-&gt;getComponent();</w:t>
      </w:r>
    </w:p>
    <w:p w14:paraId="715EE95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tmp_str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=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toLowerCase(tmp_str);</w:t>
      </w:r>
    </w:p>
    <w:p w14:paraId="612A6C1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Перевірка на однаковість</w:t>
      </w:r>
    </w:p>
    <w:p w14:paraId="3382C00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tmp_str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==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component)</w:t>
      </w:r>
    </w:p>
    <w:p w14:paraId="3A0E5D9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count++;</w:t>
      </w:r>
    </w:p>
    <w:p w14:paraId="5428F31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4201E07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tmp = tmp-&gt;next;</w:t>
      </w:r>
    </w:p>
    <w:p w14:paraId="5D0E0B4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7ED383E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f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count)</w:t>
      </w:r>
    </w:p>
    <w:p w14:paraId="1377F7F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lastRenderedPageBreak/>
        <w:tab/>
        <w:t>{</w:t>
      </w:r>
    </w:p>
    <w:p w14:paraId="7C71218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There is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coun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 bug(s) in this component.\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1B207E4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489A41C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else</w:t>
      </w:r>
    </w:p>
    <w:p w14:paraId="60DAB8D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There is no bugs in this component.\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41F24E3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</w:p>
    <w:p w14:paraId="5C5DD941" w14:textId="07AECD8D" w:rsidR="00DE6237" w:rsidRPr="00DE6237" w:rsidRDefault="00DE6237" w:rsidP="00DE6237">
      <w:pPr>
        <w:rPr>
          <w:rFonts w:ascii="Courier New" w:hAnsi="Courier New" w:cs="Courier New"/>
          <w:sz w:val="24"/>
          <w:szCs w:val="24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</w:t>
      </w:r>
    </w:p>
    <w:p w14:paraId="25B0E365" w14:textId="696F93D3" w:rsidR="00DE6237" w:rsidRDefault="00DE6237" w:rsidP="00F353FD">
      <w:pPr>
        <w:pStyle w:val="3"/>
      </w:pPr>
      <w:r>
        <w:t xml:space="preserve">Файл </w:t>
      </w:r>
      <w:r w:rsidRPr="000515F7">
        <w:t>“</w:t>
      </w:r>
      <w:r>
        <w:rPr>
          <w:lang w:val="en-US"/>
        </w:rPr>
        <w:t>main.cpp</w:t>
      </w:r>
      <w:r w:rsidRPr="000515F7">
        <w:t>”</w:t>
      </w:r>
    </w:p>
    <w:p w14:paraId="59290BE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* БС-14 Романюк М.Д.</w:t>
      </w:r>
    </w:p>
    <w:p w14:paraId="16BAE43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 xml:space="preserve"> * Розробка програмного забезпечення з використанням об’єктно-орієнтованого підходу.*/</w:t>
      </w:r>
    </w:p>
    <w:p w14:paraId="1AD2653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</w:p>
    <w:p w14:paraId="1481577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defin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6F008A"/>
          <w:sz w:val="24"/>
          <w:szCs w:val="24"/>
          <w:lang w:val="ru-UA" w:eastAsia="ko-KR"/>
        </w:rPr>
        <w:t>_CRT_SECURE_NO_WARNINGS</w:t>
      </w:r>
    </w:p>
    <w:p w14:paraId="4104D5A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808080"/>
          <w:sz w:val="24"/>
          <w:szCs w:val="24"/>
          <w:lang w:val="ru-UA" w:eastAsia="ko-KR"/>
        </w:rPr>
        <w:t>#includ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QueueP.h"</w:t>
      </w:r>
    </w:p>
    <w:p w14:paraId="71846F2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00AA34E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Функція меню користувача</w:t>
      </w:r>
    </w:p>
    <w:p w14:paraId="1CBCE2E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void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Run()</w:t>
      </w:r>
    </w:p>
    <w:p w14:paraId="155A89D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4D67107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Створення об'єкту типу черги з пріоритетом</w:t>
      </w:r>
    </w:p>
    <w:p w14:paraId="05EF005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QueueP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 queue =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new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QueueP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);</w:t>
      </w:r>
    </w:p>
    <w:p w14:paraId="3CEC71E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i;</w:t>
      </w:r>
    </w:p>
    <w:p w14:paraId="55DB820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td::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strin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s;</w:t>
      </w:r>
    </w:p>
    <w:p w14:paraId="6117A30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Виведення меню</w:t>
      </w:r>
    </w:p>
    <w:p w14:paraId="62D619A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do</w:t>
      </w:r>
    </w:p>
    <w:p w14:paraId="4AA250B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50004A4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ystem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cls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362EB46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td::cout</w:t>
      </w:r>
    </w:p>
    <w:p w14:paraId="38CAA94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+--------------MENU--------------+\n"</w:t>
      </w:r>
    </w:p>
    <w:p w14:paraId="51CC0F6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| &lt;1&gt;. Create task object        |\n"</w:t>
      </w:r>
    </w:p>
    <w:p w14:paraId="1C77FF1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| &lt;2&gt;. Create bug object         |\n"</w:t>
      </w:r>
    </w:p>
    <w:p w14:paraId="42820E4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| &lt;3&gt;. Show assignments          |\n"</w:t>
      </w:r>
    </w:p>
    <w:p w14:paraId="126B0D2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| &lt;4&gt;. Remove the project        |\n"</w:t>
      </w:r>
    </w:p>
    <w:p w14:paraId="2FE4EDC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| &lt;5&gt;. Save to the file          |\n"</w:t>
      </w:r>
    </w:p>
    <w:p w14:paraId="7C81FBB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| &lt;6&gt;. Load from the file        |\n"</w:t>
      </w:r>
    </w:p>
    <w:p w14:paraId="21A2D6A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| &lt;7&gt;. Do request                |\n"</w:t>
      </w:r>
    </w:p>
    <w:p w14:paraId="7F11949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| &lt;8&gt;. Sort                      |\n"</w:t>
      </w:r>
    </w:p>
    <w:p w14:paraId="607F43F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| &lt;9&gt;. Leave the program         |\n"</w:t>
      </w:r>
    </w:p>
    <w:p w14:paraId="0D5F618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+--------------------------------+\n"</w:t>
      </w:r>
    </w:p>
    <w:p w14:paraId="1F2D491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\n&gt;&gt; 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275ACBE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getline(std::cin, s,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'\n'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614D4C1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i = atoi(s.c_str());</w:t>
      </w:r>
    </w:p>
    <w:p w14:paraId="6D6DBD4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Обробка варіантів меню</w:t>
      </w:r>
    </w:p>
    <w:p w14:paraId="2603A80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switch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i)</w:t>
      </w:r>
    </w:p>
    <w:p w14:paraId="7552275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6BBB94F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as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1:</w:t>
      </w:r>
    </w:p>
    <w:p w14:paraId="164F6EE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005D4D7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ystem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cls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16706EC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Створення нового об'єкту</w:t>
      </w:r>
    </w:p>
    <w:p w14:paraId="725748E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ignm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 ptr =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new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Tas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);</w:t>
      </w:r>
    </w:p>
    <w:p w14:paraId="1995728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ptr-&gt;createFromKeyboard();</w:t>
      </w:r>
    </w:p>
    <w:p w14:paraId="1556E37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lastRenderedPageBreak/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Додавання об'єкту до черги з пріоритетом</w:t>
      </w:r>
    </w:p>
    <w:p w14:paraId="4161C1F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queue-&gt;push(ptr, ptr-&gt;getPriority());</w:t>
      </w:r>
    </w:p>
    <w:p w14:paraId="5E5C251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ystem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pause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1007817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brea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0AFEFFE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73AC584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as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2:</w:t>
      </w:r>
    </w:p>
    <w:p w14:paraId="35C34BF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20466181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ystem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cls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471767B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Створення нового об'єкту</w:t>
      </w:r>
    </w:p>
    <w:p w14:paraId="67F350E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Assignme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* ptr =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new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2B91AF"/>
          <w:sz w:val="24"/>
          <w:szCs w:val="24"/>
          <w:lang w:val="ru-UA" w:eastAsia="ko-KR"/>
        </w:rPr>
        <w:t>Bug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();</w:t>
      </w:r>
    </w:p>
    <w:p w14:paraId="7C7414F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ptr-&gt;createFromKeyboard();</w:t>
      </w:r>
    </w:p>
    <w:p w14:paraId="0C565B5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Додавання об'єкту до черги з пріоритетом</w:t>
      </w:r>
    </w:p>
    <w:p w14:paraId="67FC122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queue-&gt;push(ptr, ptr-&gt;getPriority());</w:t>
      </w:r>
    </w:p>
    <w:p w14:paraId="4C51E07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ystem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pause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7C1D6E8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brea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1026127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1F9EA4B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as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3:</w:t>
      </w:r>
    </w:p>
    <w:p w14:paraId="2421B94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3CCDA67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ystem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cls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3879177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Queue elements: \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188665C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queue-&gt;show();</w:t>
      </w:r>
    </w:p>
    <w:p w14:paraId="76FB87E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ystem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pause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2A9A092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brea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725EF63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401860E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as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4:</w:t>
      </w:r>
    </w:p>
    <w:p w14:paraId="024ACF0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0AF5B14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ystem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cls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0E9E302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queue-&gt;clear();</w:t>
      </w:r>
    </w:p>
    <w:p w14:paraId="65A95C2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Cleared...\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2D4271D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ystem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pause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691649E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brea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171D117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5134863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as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5:</w:t>
      </w:r>
    </w:p>
    <w:p w14:paraId="670E6A8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2F18FEB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ystem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cls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6CF0146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queue-&gt;writeToFile();</w:t>
      </w:r>
    </w:p>
    <w:p w14:paraId="514CC66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ystem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pause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0963725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brea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4726848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2BB6A10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as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6:</w:t>
      </w:r>
    </w:p>
    <w:p w14:paraId="184C8B0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4B7E13D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ystem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cls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3ECCBEFB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queue-&gt;readFromFile();</w:t>
      </w:r>
    </w:p>
    <w:p w14:paraId="4FC777C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ystem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pause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324AE9E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brea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7EFC303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2BD36E8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as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7:</w:t>
      </w:r>
    </w:p>
    <w:p w14:paraId="6943E6E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6CFE8FD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ystem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cls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7CE166C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queue-&gt;doReq();</w:t>
      </w:r>
    </w:p>
    <w:p w14:paraId="6E31A0C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ystem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pause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00F12E0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brea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3F7FD6F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2667082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lastRenderedPageBreak/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as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8:</w:t>
      </w:r>
    </w:p>
    <w:p w14:paraId="59B031C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5772A44A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ystem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cls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6415948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queue-&gt;sort();</w:t>
      </w:r>
    </w:p>
    <w:p w14:paraId="2AF0039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ystem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pause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54C69E0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brea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62AA75F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407D9B9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cas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9:</w:t>
      </w:r>
    </w:p>
    <w:p w14:paraId="2DC6D589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3FFAAEE7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ystem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cls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0F14AE5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\n\nBye-bye\n\n\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2771BC1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ystem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pause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514A835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329CB20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}</w:t>
      </w:r>
    </w:p>
    <w:p w14:paraId="4065F308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defaul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:</w:t>
      </w:r>
    </w:p>
    <w:p w14:paraId="222960DC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{</w:t>
      </w:r>
    </w:p>
    <w:p w14:paraId="2875A16E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ystem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cls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43BEB3B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std::cout </w:t>
      </w:r>
      <w:r w:rsidRPr="00DE6237">
        <w:rPr>
          <w:rFonts w:ascii="Courier New" w:hAnsi="Courier New" w:cs="Courier New"/>
          <w:color w:val="008080"/>
          <w:sz w:val="24"/>
          <w:szCs w:val="24"/>
          <w:lang w:val="ru-UA" w:eastAsia="ko-KR"/>
        </w:rPr>
        <w:t>&lt;&lt;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Your choice is not correct...\n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0600E9D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>system(</w:t>
      </w:r>
      <w:r w:rsidRPr="00DE6237">
        <w:rPr>
          <w:rFonts w:ascii="Courier New" w:hAnsi="Courier New" w:cs="Courier New"/>
          <w:color w:val="A31515"/>
          <w:sz w:val="24"/>
          <w:szCs w:val="24"/>
          <w:lang w:val="ru-UA" w:eastAsia="ko-KR"/>
        </w:rPr>
        <w:t>"pause"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);</w:t>
      </w:r>
    </w:p>
    <w:p w14:paraId="6C16C034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break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;</w:t>
      </w:r>
    </w:p>
    <w:p w14:paraId="3FD87D75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} </w:t>
      </w:r>
    </w:p>
    <w:p w14:paraId="6F51C100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} </w:t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кінець switch (i)</w:t>
      </w:r>
    </w:p>
    <w:p w14:paraId="2E66127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} </w:t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while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(1);</w:t>
      </w:r>
    </w:p>
    <w:p w14:paraId="1CE0180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} </w:t>
      </w: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кінець void Run()</w:t>
      </w:r>
    </w:p>
    <w:p w14:paraId="5C07B85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-------------------------------------------------------------------------------------------------</w:t>
      </w:r>
    </w:p>
    <w:p w14:paraId="2F37A09F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8000"/>
          <w:sz w:val="24"/>
          <w:szCs w:val="24"/>
          <w:lang w:val="ru-UA" w:eastAsia="ko-KR"/>
        </w:rPr>
        <w:t>// Основна функція</w:t>
      </w:r>
    </w:p>
    <w:p w14:paraId="0419C463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int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main()</w:t>
      </w:r>
    </w:p>
    <w:p w14:paraId="6B8FCE86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{</w:t>
      </w:r>
    </w:p>
    <w:p w14:paraId="06F2CC3D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  <w:t xml:space="preserve">Run(); </w:t>
      </w:r>
    </w:p>
    <w:p w14:paraId="2B9206D2" w14:textId="77777777" w:rsidR="00DE6237" w:rsidRPr="00DE6237" w:rsidRDefault="00DE6237" w:rsidP="00DE6237">
      <w:pPr>
        <w:autoSpaceDE w:val="0"/>
        <w:autoSpaceDN w:val="0"/>
        <w:adjustRightInd w:val="0"/>
        <w:spacing w:after="0" w:line="240" w:lineRule="auto"/>
        <w:jc w:val="left"/>
        <w:rPr>
          <w:rFonts w:ascii="Courier New" w:hAnsi="Courier New" w:cs="Courier New"/>
          <w:color w:val="000000"/>
          <w:sz w:val="24"/>
          <w:szCs w:val="24"/>
          <w:lang w:val="ru-UA" w:eastAsia="ko-KR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ab/>
      </w:r>
      <w:r w:rsidRPr="00DE6237">
        <w:rPr>
          <w:rFonts w:ascii="Courier New" w:hAnsi="Courier New" w:cs="Courier New"/>
          <w:color w:val="0000FF"/>
          <w:sz w:val="24"/>
          <w:szCs w:val="24"/>
          <w:lang w:val="ru-UA" w:eastAsia="ko-KR"/>
        </w:rPr>
        <w:t>return</w:t>
      </w: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 xml:space="preserve"> 0;</w:t>
      </w:r>
    </w:p>
    <w:p w14:paraId="067A40B9" w14:textId="1C1C64C8" w:rsidR="00DE6237" w:rsidRPr="00DE6237" w:rsidRDefault="00DE6237" w:rsidP="00DE6237">
      <w:pPr>
        <w:spacing w:line="240" w:lineRule="auto"/>
        <w:rPr>
          <w:rFonts w:ascii="Courier New" w:hAnsi="Courier New" w:cs="Courier New"/>
          <w:sz w:val="24"/>
          <w:szCs w:val="24"/>
        </w:rPr>
      </w:pPr>
      <w:r w:rsidRPr="00DE6237">
        <w:rPr>
          <w:rFonts w:ascii="Courier New" w:hAnsi="Courier New" w:cs="Courier New"/>
          <w:color w:val="000000"/>
          <w:sz w:val="24"/>
          <w:szCs w:val="24"/>
          <w:lang w:val="ru-UA" w:eastAsia="ko-KR"/>
        </w:rPr>
        <w:t>}</w:t>
      </w:r>
    </w:p>
    <w:p w14:paraId="01AC16E1" w14:textId="77777777" w:rsidR="00DE6237" w:rsidRPr="00DE6237" w:rsidRDefault="00DE6237" w:rsidP="00DE6237"/>
    <w:p w14:paraId="4C058E21" w14:textId="77777777" w:rsidR="00DE6237" w:rsidRDefault="00DE6237" w:rsidP="00DE6237"/>
    <w:p w14:paraId="60996F7E" w14:textId="77777777" w:rsidR="00DE6237" w:rsidRPr="00DE6237" w:rsidRDefault="00DE6237" w:rsidP="00DE6237"/>
    <w:p w14:paraId="1296AEAB" w14:textId="77777777" w:rsidR="00DE6237" w:rsidRDefault="00DE6237" w:rsidP="00DE6237"/>
    <w:p w14:paraId="522378DF" w14:textId="77777777" w:rsidR="00DE6237" w:rsidRPr="00DE6237" w:rsidRDefault="00DE6237" w:rsidP="00DE6237"/>
    <w:p w14:paraId="45976953" w14:textId="77777777" w:rsidR="00DE6237" w:rsidRPr="00DE6237" w:rsidRDefault="00DE6237" w:rsidP="00DE6237"/>
    <w:p w14:paraId="5C893167" w14:textId="77777777" w:rsidR="00DE6237" w:rsidRPr="00DE6237" w:rsidRDefault="00DE6237" w:rsidP="00DE6237"/>
    <w:p w14:paraId="402AC51F" w14:textId="77777777" w:rsidR="009331B4" w:rsidRPr="00A26BCD" w:rsidRDefault="009331B4" w:rsidP="00A26BCD">
      <w:pPr>
        <w:rPr>
          <w:lang w:val="uk-UA"/>
        </w:rPr>
      </w:pPr>
    </w:p>
    <w:sectPr w:rsidR="009331B4" w:rsidRPr="00A26BCD" w:rsidSect="00C97538">
      <w:pgSz w:w="11906" w:h="16838"/>
      <w:pgMar w:top="850" w:right="850" w:bottom="850" w:left="1417" w:header="709" w:footer="709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917F41" w14:textId="77777777" w:rsidR="00A92B65" w:rsidRDefault="00A92B65" w:rsidP="00BD071F">
      <w:pPr>
        <w:spacing w:after="0" w:line="240" w:lineRule="auto"/>
      </w:pPr>
      <w:r>
        <w:separator/>
      </w:r>
    </w:p>
  </w:endnote>
  <w:endnote w:type="continuationSeparator" w:id="0">
    <w:p w14:paraId="2C4C7F59" w14:textId="77777777" w:rsidR="00A92B65" w:rsidRDefault="00A92B65" w:rsidP="00BD07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scadia Mono">
    <w:panose1 w:val="020B0609020000020004"/>
    <w:charset w:val="CC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43EF1" w14:textId="77777777" w:rsidR="00A92B65" w:rsidRDefault="00A92B65" w:rsidP="00BD071F">
      <w:pPr>
        <w:spacing w:after="0" w:line="240" w:lineRule="auto"/>
      </w:pPr>
      <w:r>
        <w:separator/>
      </w:r>
    </w:p>
  </w:footnote>
  <w:footnote w:type="continuationSeparator" w:id="0">
    <w:p w14:paraId="60524387" w14:textId="77777777" w:rsidR="00A92B65" w:rsidRDefault="00A92B65" w:rsidP="00BD07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AECAA" w14:textId="25DB30A9" w:rsidR="00603C82" w:rsidRDefault="00603C82">
    <w:pPr>
      <w:pStyle w:val="af7"/>
      <w:jc w:val="right"/>
    </w:pPr>
  </w:p>
  <w:p w14:paraId="29AD455A" w14:textId="77777777" w:rsidR="00B033C2" w:rsidRPr="00B776C3" w:rsidRDefault="00B033C2" w:rsidP="00246DAE">
    <w:pPr>
      <w:pStyle w:val="af7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0312693"/>
      <w:docPartObj>
        <w:docPartGallery w:val="Page Numbers (Top of Page)"/>
        <w:docPartUnique/>
      </w:docPartObj>
    </w:sdtPr>
    <w:sdtContent>
      <w:p w14:paraId="765EDBDA" w14:textId="7AA409C7" w:rsidR="00603C82" w:rsidRDefault="00603C82">
        <w:pPr>
          <w:pStyle w:val="af7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uk-UA"/>
          </w:rPr>
          <w:t>2</w:t>
        </w:r>
        <w:r>
          <w:fldChar w:fldCharType="end"/>
        </w:r>
      </w:p>
    </w:sdtContent>
  </w:sdt>
  <w:p w14:paraId="0DF97A91" w14:textId="77777777" w:rsidR="00603C82" w:rsidRPr="00B776C3" w:rsidRDefault="00603C82" w:rsidP="00246DAE">
    <w:pPr>
      <w:pStyle w:val="af7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EA3856"/>
    <w:multiLevelType w:val="hybridMultilevel"/>
    <w:tmpl w:val="393AD6C6"/>
    <w:lvl w:ilvl="0" w:tplc="FCBC4AD6">
      <w:numFmt w:val="bullet"/>
      <w:lvlText w:val="-"/>
      <w:lvlJc w:val="left"/>
      <w:pPr>
        <w:ind w:left="1800" w:hanging="360"/>
      </w:pPr>
      <w:rPr>
        <w:rFonts w:ascii="Times New Roman" w:eastAsia="Calibr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AF553BC"/>
    <w:multiLevelType w:val="hybridMultilevel"/>
    <w:tmpl w:val="0F2C5B8C"/>
    <w:lvl w:ilvl="0" w:tplc="ACF01F38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972" w:hanging="360"/>
      </w:pPr>
    </w:lvl>
    <w:lvl w:ilvl="2" w:tplc="0422001B" w:tentative="1">
      <w:start w:val="1"/>
      <w:numFmt w:val="lowerRoman"/>
      <w:lvlText w:val="%3."/>
      <w:lvlJc w:val="right"/>
      <w:pPr>
        <w:ind w:left="1692" w:hanging="180"/>
      </w:pPr>
    </w:lvl>
    <w:lvl w:ilvl="3" w:tplc="0422000F" w:tentative="1">
      <w:start w:val="1"/>
      <w:numFmt w:val="decimal"/>
      <w:lvlText w:val="%4."/>
      <w:lvlJc w:val="left"/>
      <w:pPr>
        <w:ind w:left="2412" w:hanging="360"/>
      </w:pPr>
    </w:lvl>
    <w:lvl w:ilvl="4" w:tplc="04220019" w:tentative="1">
      <w:start w:val="1"/>
      <w:numFmt w:val="lowerLetter"/>
      <w:lvlText w:val="%5."/>
      <w:lvlJc w:val="left"/>
      <w:pPr>
        <w:ind w:left="3132" w:hanging="360"/>
      </w:pPr>
    </w:lvl>
    <w:lvl w:ilvl="5" w:tplc="0422001B" w:tentative="1">
      <w:start w:val="1"/>
      <w:numFmt w:val="lowerRoman"/>
      <w:lvlText w:val="%6."/>
      <w:lvlJc w:val="right"/>
      <w:pPr>
        <w:ind w:left="3852" w:hanging="180"/>
      </w:pPr>
    </w:lvl>
    <w:lvl w:ilvl="6" w:tplc="0422000F" w:tentative="1">
      <w:start w:val="1"/>
      <w:numFmt w:val="decimal"/>
      <w:lvlText w:val="%7."/>
      <w:lvlJc w:val="left"/>
      <w:pPr>
        <w:ind w:left="4572" w:hanging="360"/>
      </w:pPr>
    </w:lvl>
    <w:lvl w:ilvl="7" w:tplc="04220019" w:tentative="1">
      <w:start w:val="1"/>
      <w:numFmt w:val="lowerLetter"/>
      <w:lvlText w:val="%8."/>
      <w:lvlJc w:val="left"/>
      <w:pPr>
        <w:ind w:left="5292" w:hanging="360"/>
      </w:pPr>
    </w:lvl>
    <w:lvl w:ilvl="8" w:tplc="0422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2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3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3BD50FE1"/>
    <w:multiLevelType w:val="hybridMultilevel"/>
    <w:tmpl w:val="9F6A37D8"/>
    <w:lvl w:ilvl="0" w:tplc="04190011">
      <w:start w:val="1"/>
      <w:numFmt w:val="decimal"/>
      <w:lvlText w:val="%1)"/>
      <w:lvlJc w:val="left"/>
      <w:pPr>
        <w:ind w:left="644" w:hanging="360"/>
      </w:pPr>
    </w:lvl>
    <w:lvl w:ilvl="1" w:tplc="04190019">
      <w:start w:val="1"/>
      <w:numFmt w:val="lowerLetter"/>
      <w:lvlText w:val="%2."/>
      <w:lvlJc w:val="left"/>
      <w:pPr>
        <w:ind w:left="1364" w:hanging="360"/>
      </w:pPr>
    </w:lvl>
    <w:lvl w:ilvl="2" w:tplc="0419001B">
      <w:start w:val="1"/>
      <w:numFmt w:val="lowerRoman"/>
      <w:lvlText w:val="%3."/>
      <w:lvlJc w:val="right"/>
      <w:pPr>
        <w:ind w:left="2084" w:hanging="180"/>
      </w:pPr>
    </w:lvl>
    <w:lvl w:ilvl="3" w:tplc="0419000F">
      <w:start w:val="1"/>
      <w:numFmt w:val="decimal"/>
      <w:lvlText w:val="%4."/>
      <w:lvlJc w:val="left"/>
      <w:pPr>
        <w:ind w:left="2804" w:hanging="360"/>
      </w:pPr>
    </w:lvl>
    <w:lvl w:ilvl="4" w:tplc="04190019">
      <w:start w:val="1"/>
      <w:numFmt w:val="lowerLetter"/>
      <w:lvlText w:val="%5."/>
      <w:lvlJc w:val="left"/>
      <w:pPr>
        <w:ind w:left="3524" w:hanging="360"/>
      </w:pPr>
    </w:lvl>
    <w:lvl w:ilvl="5" w:tplc="0419001B">
      <w:start w:val="1"/>
      <w:numFmt w:val="lowerRoman"/>
      <w:lvlText w:val="%6."/>
      <w:lvlJc w:val="right"/>
      <w:pPr>
        <w:ind w:left="4244" w:hanging="180"/>
      </w:pPr>
    </w:lvl>
    <w:lvl w:ilvl="6" w:tplc="0419000F">
      <w:start w:val="1"/>
      <w:numFmt w:val="decimal"/>
      <w:lvlText w:val="%7."/>
      <w:lvlJc w:val="left"/>
      <w:pPr>
        <w:ind w:left="4964" w:hanging="360"/>
      </w:pPr>
    </w:lvl>
    <w:lvl w:ilvl="7" w:tplc="04190019">
      <w:start w:val="1"/>
      <w:numFmt w:val="lowerLetter"/>
      <w:lvlText w:val="%8."/>
      <w:lvlJc w:val="left"/>
      <w:pPr>
        <w:ind w:left="5684" w:hanging="360"/>
      </w:pPr>
    </w:lvl>
    <w:lvl w:ilvl="8" w:tplc="0419001B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40286F64"/>
    <w:multiLevelType w:val="hybridMultilevel"/>
    <w:tmpl w:val="018EF39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6" w15:restartNumberingAfterBreak="0">
    <w:nsid w:val="4A8C1137"/>
    <w:multiLevelType w:val="hybridMultilevel"/>
    <w:tmpl w:val="BE542622"/>
    <w:lvl w:ilvl="0" w:tplc="48F41562">
      <w:numFmt w:val="bullet"/>
      <w:lvlText w:val="-"/>
      <w:lvlJc w:val="left"/>
      <w:pPr>
        <w:ind w:left="1069" w:hanging="360"/>
      </w:pPr>
      <w:rPr>
        <w:rFonts w:ascii="Times New Roman" w:eastAsia="Calibri" w:hAnsi="Times New Roman" w:cs="Times New Roman" w:hint="default"/>
      </w:rPr>
    </w:lvl>
    <w:lvl w:ilvl="1" w:tplc="041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7" w15:restartNumberingAfterBreak="0">
    <w:nsid w:val="5A4E22EB"/>
    <w:multiLevelType w:val="hybridMultilevel"/>
    <w:tmpl w:val="7160C856"/>
    <w:lvl w:ilvl="0" w:tplc="0422000F">
      <w:start w:val="1"/>
      <w:numFmt w:val="decimal"/>
      <w:lvlText w:val="%1."/>
      <w:lvlJc w:val="left"/>
      <w:pPr>
        <w:ind w:left="612" w:hanging="360"/>
      </w:pPr>
    </w:lvl>
    <w:lvl w:ilvl="1" w:tplc="04220019" w:tentative="1">
      <w:start w:val="1"/>
      <w:numFmt w:val="lowerLetter"/>
      <w:lvlText w:val="%2."/>
      <w:lvlJc w:val="left"/>
      <w:pPr>
        <w:ind w:left="1332" w:hanging="360"/>
      </w:pPr>
    </w:lvl>
    <w:lvl w:ilvl="2" w:tplc="0422001B" w:tentative="1">
      <w:start w:val="1"/>
      <w:numFmt w:val="lowerRoman"/>
      <w:lvlText w:val="%3."/>
      <w:lvlJc w:val="right"/>
      <w:pPr>
        <w:ind w:left="2052" w:hanging="180"/>
      </w:pPr>
    </w:lvl>
    <w:lvl w:ilvl="3" w:tplc="0422000F" w:tentative="1">
      <w:start w:val="1"/>
      <w:numFmt w:val="decimal"/>
      <w:lvlText w:val="%4."/>
      <w:lvlJc w:val="left"/>
      <w:pPr>
        <w:ind w:left="2772" w:hanging="360"/>
      </w:pPr>
    </w:lvl>
    <w:lvl w:ilvl="4" w:tplc="04220019" w:tentative="1">
      <w:start w:val="1"/>
      <w:numFmt w:val="lowerLetter"/>
      <w:lvlText w:val="%5."/>
      <w:lvlJc w:val="left"/>
      <w:pPr>
        <w:ind w:left="3492" w:hanging="360"/>
      </w:pPr>
    </w:lvl>
    <w:lvl w:ilvl="5" w:tplc="0422001B" w:tentative="1">
      <w:start w:val="1"/>
      <w:numFmt w:val="lowerRoman"/>
      <w:lvlText w:val="%6."/>
      <w:lvlJc w:val="right"/>
      <w:pPr>
        <w:ind w:left="4212" w:hanging="180"/>
      </w:pPr>
    </w:lvl>
    <w:lvl w:ilvl="6" w:tplc="0422000F" w:tentative="1">
      <w:start w:val="1"/>
      <w:numFmt w:val="decimal"/>
      <w:lvlText w:val="%7."/>
      <w:lvlJc w:val="left"/>
      <w:pPr>
        <w:ind w:left="4932" w:hanging="360"/>
      </w:pPr>
    </w:lvl>
    <w:lvl w:ilvl="7" w:tplc="04220019" w:tentative="1">
      <w:start w:val="1"/>
      <w:numFmt w:val="lowerLetter"/>
      <w:lvlText w:val="%8."/>
      <w:lvlJc w:val="left"/>
      <w:pPr>
        <w:ind w:left="5652" w:hanging="360"/>
      </w:pPr>
    </w:lvl>
    <w:lvl w:ilvl="8" w:tplc="0422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8" w15:restartNumberingAfterBreak="0">
    <w:nsid w:val="69007D59"/>
    <w:multiLevelType w:val="hybridMultilevel"/>
    <w:tmpl w:val="4B846592"/>
    <w:lvl w:ilvl="0" w:tplc="FCBC4AD6">
      <w:numFmt w:val="bullet"/>
      <w:lvlText w:val="-"/>
      <w:lvlJc w:val="left"/>
      <w:pPr>
        <w:ind w:left="1440" w:hanging="360"/>
      </w:pPr>
      <w:rPr>
        <w:rFonts w:ascii="Times New Roman" w:eastAsia="Calibr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E2E3486"/>
    <w:multiLevelType w:val="hybridMultilevel"/>
    <w:tmpl w:val="0BD0685C"/>
    <w:lvl w:ilvl="0" w:tplc="EE48D6F4">
      <w:start w:val="1"/>
      <w:numFmt w:val="decimal"/>
      <w:lvlText w:val="%1."/>
      <w:lvlJc w:val="left"/>
      <w:pPr>
        <w:ind w:left="720" w:hanging="360"/>
      </w:pPr>
      <w:rPr>
        <w:sz w:val="28"/>
        <w:szCs w:val="28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FA77544"/>
    <w:multiLevelType w:val="hybridMultilevel"/>
    <w:tmpl w:val="736A416C"/>
    <w:lvl w:ilvl="0" w:tplc="DC0C6692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2443073">
    <w:abstractNumId w:val="3"/>
  </w:num>
  <w:num w:numId="2" w16cid:durableId="157159060">
    <w:abstractNumId w:val="2"/>
  </w:num>
  <w:num w:numId="3" w16cid:durableId="459617464">
    <w:abstractNumId w:val="1"/>
  </w:num>
  <w:num w:numId="4" w16cid:durableId="2129740276">
    <w:abstractNumId w:val="7"/>
  </w:num>
  <w:num w:numId="5" w16cid:durableId="1831290277">
    <w:abstractNumId w:val="6"/>
  </w:num>
  <w:num w:numId="6" w16cid:durableId="176418676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64627068">
    <w:abstractNumId w:val="10"/>
  </w:num>
  <w:num w:numId="8" w16cid:durableId="1289046013">
    <w:abstractNumId w:val="0"/>
  </w:num>
  <w:num w:numId="9" w16cid:durableId="18371168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47991022">
    <w:abstractNumId w:val="5"/>
  </w:num>
  <w:num w:numId="11" w16cid:durableId="808864663">
    <w:abstractNumId w:val="9"/>
  </w:num>
  <w:num w:numId="12" w16cid:durableId="18859410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2NLC0NDc2MDEwNTFW0lEKTi0uzszPAykwqwUAvXhcZCwAAAA="/>
  </w:docVars>
  <w:rsids>
    <w:rsidRoot w:val="00356098"/>
    <w:rsid w:val="000143C4"/>
    <w:rsid w:val="00020A38"/>
    <w:rsid w:val="00025723"/>
    <w:rsid w:val="00053381"/>
    <w:rsid w:val="000742AE"/>
    <w:rsid w:val="00093F11"/>
    <w:rsid w:val="000D5B9B"/>
    <w:rsid w:val="000D6B0A"/>
    <w:rsid w:val="000E6091"/>
    <w:rsid w:val="000F7C9B"/>
    <w:rsid w:val="0010581D"/>
    <w:rsid w:val="00124925"/>
    <w:rsid w:val="0017255F"/>
    <w:rsid w:val="001A508E"/>
    <w:rsid w:val="001B2FB2"/>
    <w:rsid w:val="001F6419"/>
    <w:rsid w:val="00202D09"/>
    <w:rsid w:val="00231C1C"/>
    <w:rsid w:val="0023215F"/>
    <w:rsid w:val="00232DCE"/>
    <w:rsid w:val="00246DAE"/>
    <w:rsid w:val="00266FB3"/>
    <w:rsid w:val="00274702"/>
    <w:rsid w:val="002A0C2C"/>
    <w:rsid w:val="002A1B18"/>
    <w:rsid w:val="002A7221"/>
    <w:rsid w:val="002A7391"/>
    <w:rsid w:val="002D2F0C"/>
    <w:rsid w:val="002E289A"/>
    <w:rsid w:val="002E46D8"/>
    <w:rsid w:val="002F76D2"/>
    <w:rsid w:val="00300249"/>
    <w:rsid w:val="00301041"/>
    <w:rsid w:val="00303E89"/>
    <w:rsid w:val="00307543"/>
    <w:rsid w:val="00312995"/>
    <w:rsid w:val="00317DAA"/>
    <w:rsid w:val="00317F88"/>
    <w:rsid w:val="0032125E"/>
    <w:rsid w:val="00347E98"/>
    <w:rsid w:val="00356098"/>
    <w:rsid w:val="0036706D"/>
    <w:rsid w:val="00383008"/>
    <w:rsid w:val="00383401"/>
    <w:rsid w:val="00393045"/>
    <w:rsid w:val="00393696"/>
    <w:rsid w:val="00394E26"/>
    <w:rsid w:val="00397A2A"/>
    <w:rsid w:val="003A5C91"/>
    <w:rsid w:val="003B03B2"/>
    <w:rsid w:val="003D1FC0"/>
    <w:rsid w:val="003E25AE"/>
    <w:rsid w:val="003E4455"/>
    <w:rsid w:val="003F5637"/>
    <w:rsid w:val="003F63FC"/>
    <w:rsid w:val="00405C2B"/>
    <w:rsid w:val="00406E3D"/>
    <w:rsid w:val="00412EF7"/>
    <w:rsid w:val="004159B7"/>
    <w:rsid w:val="00456656"/>
    <w:rsid w:val="00492FD1"/>
    <w:rsid w:val="004A2D9B"/>
    <w:rsid w:val="004B536E"/>
    <w:rsid w:val="004C1860"/>
    <w:rsid w:val="004D1EA8"/>
    <w:rsid w:val="004D3B53"/>
    <w:rsid w:val="004E2BAE"/>
    <w:rsid w:val="004F34E3"/>
    <w:rsid w:val="00500B85"/>
    <w:rsid w:val="005018DD"/>
    <w:rsid w:val="005201EF"/>
    <w:rsid w:val="00521A95"/>
    <w:rsid w:val="0052797B"/>
    <w:rsid w:val="005450F0"/>
    <w:rsid w:val="005A2533"/>
    <w:rsid w:val="005A3138"/>
    <w:rsid w:val="005A758B"/>
    <w:rsid w:val="005B0C6F"/>
    <w:rsid w:val="005C18A1"/>
    <w:rsid w:val="005D7D38"/>
    <w:rsid w:val="005F2B76"/>
    <w:rsid w:val="005F50EC"/>
    <w:rsid w:val="006028E2"/>
    <w:rsid w:val="006034FB"/>
    <w:rsid w:val="00603C82"/>
    <w:rsid w:val="0062214C"/>
    <w:rsid w:val="00624141"/>
    <w:rsid w:val="00632569"/>
    <w:rsid w:val="0065436C"/>
    <w:rsid w:val="00676E29"/>
    <w:rsid w:val="00681EB5"/>
    <w:rsid w:val="006B039E"/>
    <w:rsid w:val="006B511C"/>
    <w:rsid w:val="006E4C24"/>
    <w:rsid w:val="006F2C02"/>
    <w:rsid w:val="006F6545"/>
    <w:rsid w:val="0070457B"/>
    <w:rsid w:val="007169B0"/>
    <w:rsid w:val="00716E66"/>
    <w:rsid w:val="0072366B"/>
    <w:rsid w:val="007240A6"/>
    <w:rsid w:val="00734109"/>
    <w:rsid w:val="00736860"/>
    <w:rsid w:val="00740D3F"/>
    <w:rsid w:val="007450F7"/>
    <w:rsid w:val="0075211F"/>
    <w:rsid w:val="007852D9"/>
    <w:rsid w:val="00790D27"/>
    <w:rsid w:val="0079631F"/>
    <w:rsid w:val="007A01B8"/>
    <w:rsid w:val="007A223D"/>
    <w:rsid w:val="007A3A15"/>
    <w:rsid w:val="007B572A"/>
    <w:rsid w:val="007C1CD1"/>
    <w:rsid w:val="007C5920"/>
    <w:rsid w:val="007C6787"/>
    <w:rsid w:val="007D6050"/>
    <w:rsid w:val="0080062E"/>
    <w:rsid w:val="008123A8"/>
    <w:rsid w:val="00815804"/>
    <w:rsid w:val="00833A18"/>
    <w:rsid w:val="00844F78"/>
    <w:rsid w:val="008509B7"/>
    <w:rsid w:val="00856765"/>
    <w:rsid w:val="00865028"/>
    <w:rsid w:val="008942AC"/>
    <w:rsid w:val="0089651B"/>
    <w:rsid w:val="00897EDF"/>
    <w:rsid w:val="008A33AD"/>
    <w:rsid w:val="008B2A63"/>
    <w:rsid w:val="008C28E7"/>
    <w:rsid w:val="008D7652"/>
    <w:rsid w:val="008E6A72"/>
    <w:rsid w:val="008F5821"/>
    <w:rsid w:val="00901770"/>
    <w:rsid w:val="00904DDF"/>
    <w:rsid w:val="0091784D"/>
    <w:rsid w:val="00921439"/>
    <w:rsid w:val="009331B4"/>
    <w:rsid w:val="00964B0B"/>
    <w:rsid w:val="00965C3B"/>
    <w:rsid w:val="009812DF"/>
    <w:rsid w:val="00990230"/>
    <w:rsid w:val="0099075E"/>
    <w:rsid w:val="0099232A"/>
    <w:rsid w:val="009A2DC3"/>
    <w:rsid w:val="009A321D"/>
    <w:rsid w:val="009A56C3"/>
    <w:rsid w:val="009C3AB7"/>
    <w:rsid w:val="009D2FD7"/>
    <w:rsid w:val="00A07C57"/>
    <w:rsid w:val="00A259F5"/>
    <w:rsid w:val="00A26BCD"/>
    <w:rsid w:val="00A55E4C"/>
    <w:rsid w:val="00A74FC6"/>
    <w:rsid w:val="00A8136C"/>
    <w:rsid w:val="00A914FD"/>
    <w:rsid w:val="00A927A3"/>
    <w:rsid w:val="00A92B65"/>
    <w:rsid w:val="00AB08F4"/>
    <w:rsid w:val="00AC084C"/>
    <w:rsid w:val="00AD5107"/>
    <w:rsid w:val="00AE3174"/>
    <w:rsid w:val="00AE51BD"/>
    <w:rsid w:val="00AF7AB4"/>
    <w:rsid w:val="00AF7C9D"/>
    <w:rsid w:val="00B033C2"/>
    <w:rsid w:val="00B11ABA"/>
    <w:rsid w:val="00B239BF"/>
    <w:rsid w:val="00B46F7E"/>
    <w:rsid w:val="00B47A30"/>
    <w:rsid w:val="00B8493B"/>
    <w:rsid w:val="00BA6E8D"/>
    <w:rsid w:val="00BB2ABF"/>
    <w:rsid w:val="00BB377C"/>
    <w:rsid w:val="00BB3A92"/>
    <w:rsid w:val="00BD071F"/>
    <w:rsid w:val="00BD091B"/>
    <w:rsid w:val="00BD36EC"/>
    <w:rsid w:val="00BD70EF"/>
    <w:rsid w:val="00BE07B2"/>
    <w:rsid w:val="00BF2D53"/>
    <w:rsid w:val="00BF2F29"/>
    <w:rsid w:val="00C10862"/>
    <w:rsid w:val="00C40430"/>
    <w:rsid w:val="00C411A1"/>
    <w:rsid w:val="00C436F1"/>
    <w:rsid w:val="00C45161"/>
    <w:rsid w:val="00C57307"/>
    <w:rsid w:val="00C66D3B"/>
    <w:rsid w:val="00C7687B"/>
    <w:rsid w:val="00C829BE"/>
    <w:rsid w:val="00C82F87"/>
    <w:rsid w:val="00C84210"/>
    <w:rsid w:val="00C943C8"/>
    <w:rsid w:val="00C97538"/>
    <w:rsid w:val="00CA61C0"/>
    <w:rsid w:val="00CB0E82"/>
    <w:rsid w:val="00CE0B78"/>
    <w:rsid w:val="00CE0D91"/>
    <w:rsid w:val="00CE5D23"/>
    <w:rsid w:val="00CF580A"/>
    <w:rsid w:val="00D02143"/>
    <w:rsid w:val="00D12D89"/>
    <w:rsid w:val="00D13E64"/>
    <w:rsid w:val="00D2439B"/>
    <w:rsid w:val="00D35617"/>
    <w:rsid w:val="00D7565D"/>
    <w:rsid w:val="00D75C53"/>
    <w:rsid w:val="00D75CC1"/>
    <w:rsid w:val="00D7731B"/>
    <w:rsid w:val="00D83D4F"/>
    <w:rsid w:val="00D8703E"/>
    <w:rsid w:val="00DA4206"/>
    <w:rsid w:val="00DA54CF"/>
    <w:rsid w:val="00DC53DC"/>
    <w:rsid w:val="00DE4B7E"/>
    <w:rsid w:val="00DE4BEC"/>
    <w:rsid w:val="00DE6237"/>
    <w:rsid w:val="00E018C3"/>
    <w:rsid w:val="00E137AE"/>
    <w:rsid w:val="00E26A39"/>
    <w:rsid w:val="00E4285C"/>
    <w:rsid w:val="00E73C6D"/>
    <w:rsid w:val="00E73D6F"/>
    <w:rsid w:val="00E824D1"/>
    <w:rsid w:val="00E92433"/>
    <w:rsid w:val="00EA5CEA"/>
    <w:rsid w:val="00F353FD"/>
    <w:rsid w:val="00F36113"/>
    <w:rsid w:val="00F53CE7"/>
    <w:rsid w:val="00F54C15"/>
    <w:rsid w:val="00F57AA3"/>
    <w:rsid w:val="00F605B6"/>
    <w:rsid w:val="00F66F86"/>
    <w:rsid w:val="00FC7B44"/>
    <w:rsid w:val="00FC7B5C"/>
    <w:rsid w:val="00FE2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ABF148"/>
  <w15:docId w15:val="{E14E696B-CBAD-46A8-9C26-8F9FE66E2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A01B8"/>
    <w:pPr>
      <w:spacing w:after="200" w:line="276" w:lineRule="auto"/>
      <w:jc w:val="both"/>
    </w:pPr>
    <w:rPr>
      <w:rFonts w:ascii="Times New Roman" w:hAnsi="Times New Roman"/>
      <w:sz w:val="28"/>
      <w:szCs w:val="22"/>
      <w:lang w:val="ru-RU" w:eastAsia="en-US"/>
    </w:rPr>
  </w:style>
  <w:style w:type="paragraph" w:styleId="1">
    <w:name w:val="heading 1"/>
    <w:basedOn w:val="a"/>
    <w:next w:val="a"/>
    <w:link w:val="10"/>
    <w:uiPriority w:val="9"/>
    <w:qFormat/>
    <w:rsid w:val="007A01B8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DE6237"/>
    <w:pPr>
      <w:keepNext/>
      <w:spacing w:before="240" w:after="60"/>
      <w:ind w:left="708"/>
      <w:outlineLvl w:val="1"/>
    </w:pPr>
    <w:rPr>
      <w:rFonts w:eastAsia="Times New Roman"/>
      <w:bCs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F353FD"/>
    <w:pPr>
      <w:keepNext/>
      <w:spacing w:before="240" w:after="60"/>
      <w:ind w:left="708"/>
      <w:outlineLvl w:val="2"/>
    </w:pPr>
    <w:rPr>
      <w:rFonts w:eastAsia="Times New Roman"/>
      <w:bCs/>
      <w:szCs w:val="26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eastAsia="Times New Roman"/>
      <w:b/>
      <w:bCs/>
      <w:sz w:val="20"/>
      <w:szCs w:val="20"/>
      <w:lang w:eastAsia="ru-RU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C45161"/>
    <w:pPr>
      <w:spacing w:before="240" w:after="60"/>
      <w:outlineLvl w:val="8"/>
    </w:pPr>
    <w:rPr>
      <w:rFonts w:ascii="Cambria" w:eastAsia="Times New Roman" w:hAnsi="Cambri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F76D2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у виносці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eastAsia="Times New Roman"/>
      <w:sz w:val="24"/>
      <w:szCs w:val="24"/>
      <w:lang w:eastAsia="ru-RU"/>
    </w:rPr>
  </w:style>
  <w:style w:type="character" w:customStyle="1" w:styleId="a8">
    <w:name w:val="Основний текст з від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eastAsia="ru-RU"/>
    </w:rPr>
  </w:style>
  <w:style w:type="character" w:customStyle="1" w:styleId="20">
    <w:name w:val="Заголовок 2 Знак"/>
    <w:link w:val="2"/>
    <w:uiPriority w:val="9"/>
    <w:rsid w:val="00DE6237"/>
    <w:rPr>
      <w:rFonts w:ascii="Times New Roman" w:eastAsia="Times New Roman" w:hAnsi="Times New Roman"/>
      <w:bCs/>
      <w:iCs/>
      <w:sz w:val="28"/>
      <w:szCs w:val="28"/>
      <w:lang w:val="ru-RU" w:eastAsia="en-US"/>
    </w:rPr>
  </w:style>
  <w:style w:type="character" w:customStyle="1" w:styleId="30">
    <w:name w:val="Заголовок 3 Знак"/>
    <w:link w:val="3"/>
    <w:uiPriority w:val="9"/>
    <w:rsid w:val="00F353FD"/>
    <w:rPr>
      <w:rFonts w:ascii="Times New Roman" w:eastAsia="Times New Roman" w:hAnsi="Times New Roman"/>
      <w:bCs/>
      <w:sz w:val="28"/>
      <w:szCs w:val="26"/>
      <w:lang w:val="ru-RU" w:eastAsia="en-US"/>
    </w:rPr>
  </w:style>
  <w:style w:type="paragraph" w:styleId="aa">
    <w:name w:val="Body Text"/>
    <w:basedOn w:val="a"/>
    <w:link w:val="ab"/>
    <w:uiPriority w:val="99"/>
    <w:semiHidden/>
    <w:unhideWhenUsed/>
    <w:rsid w:val="0080062E"/>
    <w:pPr>
      <w:spacing w:after="120"/>
    </w:pPr>
  </w:style>
  <w:style w:type="character" w:customStyle="1" w:styleId="ab">
    <w:name w:val="Основний текст Знак"/>
    <w:link w:val="aa"/>
    <w:uiPriority w:val="99"/>
    <w:semiHidden/>
    <w:rsid w:val="0080062E"/>
    <w:rPr>
      <w:sz w:val="22"/>
      <w:szCs w:val="22"/>
      <w:lang w:val="ru-RU" w:eastAsia="en-US"/>
    </w:rPr>
  </w:style>
  <w:style w:type="paragraph" w:styleId="31">
    <w:name w:val="Body Text Indent 3"/>
    <w:basedOn w:val="a"/>
    <w:link w:val="32"/>
    <w:rsid w:val="0080062E"/>
    <w:pPr>
      <w:spacing w:after="120" w:line="240" w:lineRule="auto"/>
      <w:ind w:left="283"/>
    </w:pPr>
    <w:rPr>
      <w:rFonts w:eastAsia="Times New Roman"/>
      <w:sz w:val="16"/>
      <w:szCs w:val="16"/>
      <w:lang w:eastAsia="ru-RU"/>
    </w:rPr>
  </w:style>
  <w:style w:type="character" w:customStyle="1" w:styleId="32">
    <w:name w:val="Основний текст з відступом 3 Знак"/>
    <w:link w:val="31"/>
    <w:rsid w:val="0080062E"/>
    <w:rPr>
      <w:rFonts w:ascii="Times New Roman" w:eastAsia="Times New Roman" w:hAnsi="Times New Roman"/>
      <w:sz w:val="16"/>
      <w:szCs w:val="16"/>
      <w:lang w:val="ru-RU" w:eastAsia="ru-RU"/>
    </w:rPr>
  </w:style>
  <w:style w:type="paragraph" w:styleId="ac">
    <w:name w:val="Plain Text"/>
    <w:basedOn w:val="a"/>
    <w:link w:val="ad"/>
    <w:rsid w:val="0080062E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ad">
    <w:name w:val="Текст Знак"/>
    <w:link w:val="ac"/>
    <w:rsid w:val="0080062E"/>
    <w:rPr>
      <w:rFonts w:ascii="Courier New" w:eastAsia="Times New Roman" w:hAnsi="Courier New" w:cs="Courier New"/>
      <w:lang w:val="ru-RU" w:eastAsia="ru-RU"/>
    </w:rPr>
  </w:style>
  <w:style w:type="table" w:styleId="ae">
    <w:name w:val="Table Grid"/>
    <w:basedOn w:val="a1"/>
    <w:uiPriority w:val="39"/>
    <w:rsid w:val="008006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90">
    <w:name w:val="Заголовок 9 Знак"/>
    <w:link w:val="9"/>
    <w:uiPriority w:val="9"/>
    <w:semiHidden/>
    <w:rsid w:val="00C45161"/>
    <w:rPr>
      <w:rFonts w:ascii="Cambria" w:eastAsia="Times New Roman" w:hAnsi="Cambria" w:cs="Times New Roman"/>
      <w:sz w:val="22"/>
      <w:szCs w:val="22"/>
      <w:lang w:val="ru-RU" w:eastAsia="en-US"/>
    </w:rPr>
  </w:style>
  <w:style w:type="character" w:styleId="af">
    <w:name w:val="annotation reference"/>
    <w:uiPriority w:val="99"/>
    <w:semiHidden/>
    <w:unhideWhenUsed/>
    <w:rsid w:val="0099075E"/>
    <w:rPr>
      <w:sz w:val="16"/>
      <w:szCs w:val="16"/>
    </w:rPr>
  </w:style>
  <w:style w:type="paragraph" w:styleId="af0">
    <w:name w:val="annotation text"/>
    <w:basedOn w:val="a"/>
    <w:link w:val="af1"/>
    <w:uiPriority w:val="99"/>
    <w:semiHidden/>
    <w:unhideWhenUsed/>
    <w:rsid w:val="0099075E"/>
    <w:rPr>
      <w:sz w:val="20"/>
      <w:szCs w:val="20"/>
    </w:rPr>
  </w:style>
  <w:style w:type="character" w:customStyle="1" w:styleId="af1">
    <w:name w:val="Текст примітки Знак"/>
    <w:link w:val="af0"/>
    <w:uiPriority w:val="99"/>
    <w:semiHidden/>
    <w:rsid w:val="0099075E"/>
    <w:rPr>
      <w:lang w:val="ru-RU" w:eastAsia="en-US"/>
    </w:rPr>
  </w:style>
  <w:style w:type="paragraph" w:styleId="af2">
    <w:name w:val="annotation subject"/>
    <w:basedOn w:val="af0"/>
    <w:next w:val="af0"/>
    <w:link w:val="af3"/>
    <w:uiPriority w:val="99"/>
    <w:semiHidden/>
    <w:unhideWhenUsed/>
    <w:rsid w:val="0099075E"/>
    <w:rPr>
      <w:b/>
      <w:bCs/>
    </w:rPr>
  </w:style>
  <w:style w:type="character" w:customStyle="1" w:styleId="af3">
    <w:name w:val="Тема примітки Знак"/>
    <w:link w:val="af2"/>
    <w:uiPriority w:val="99"/>
    <w:semiHidden/>
    <w:rsid w:val="0099075E"/>
    <w:rPr>
      <w:b/>
      <w:bCs/>
      <w:lang w:val="ru-RU" w:eastAsia="en-US"/>
    </w:rPr>
  </w:style>
  <w:style w:type="character" w:customStyle="1" w:styleId="10">
    <w:name w:val="Заголовок 1 Знак"/>
    <w:basedOn w:val="a0"/>
    <w:link w:val="1"/>
    <w:uiPriority w:val="9"/>
    <w:rsid w:val="007A01B8"/>
    <w:rPr>
      <w:rFonts w:ascii="Times New Roman" w:eastAsiaTheme="majorEastAsia" w:hAnsi="Times New Roman" w:cstheme="majorBidi"/>
      <w:b/>
      <w:sz w:val="28"/>
      <w:szCs w:val="32"/>
      <w:lang w:val="ru-RU" w:eastAsia="en-US"/>
    </w:rPr>
  </w:style>
  <w:style w:type="table" w:customStyle="1" w:styleId="11">
    <w:name w:val="Сітка таблиці1"/>
    <w:basedOn w:val="a1"/>
    <w:next w:val="ae"/>
    <w:uiPriority w:val="39"/>
    <w:rsid w:val="007A01B8"/>
    <w:pPr>
      <w:ind w:firstLine="709"/>
    </w:pPr>
    <w:rPr>
      <w:rFonts w:ascii="Times New Roman" w:hAnsi="Times New Roman"/>
      <w:sz w:val="28"/>
      <w:szCs w:val="22"/>
      <w:lang w:val="ru-RU"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4">
    <w:name w:val="Обіч_текст Знак"/>
    <w:basedOn w:val="a0"/>
    <w:link w:val="af5"/>
    <w:locked/>
    <w:rsid w:val="003E4455"/>
    <w:rPr>
      <w:szCs w:val="28"/>
      <w:lang w:val="uk-UA"/>
    </w:rPr>
  </w:style>
  <w:style w:type="paragraph" w:customStyle="1" w:styleId="af5">
    <w:name w:val="Обіч_текст"/>
    <w:basedOn w:val="a"/>
    <w:link w:val="af4"/>
    <w:qFormat/>
    <w:rsid w:val="003E4455"/>
    <w:pPr>
      <w:framePr w:hSpace="180" w:wrap="around" w:vAnchor="text" w:hAnchor="text" w:y="1"/>
      <w:spacing w:after="0" w:line="360" w:lineRule="auto"/>
      <w:ind w:firstLine="709"/>
    </w:pPr>
    <w:rPr>
      <w:rFonts w:ascii="Calibri" w:hAnsi="Calibri"/>
      <w:sz w:val="20"/>
      <w:szCs w:val="28"/>
      <w:lang w:val="uk-UA" w:eastAsia="ko-KR"/>
    </w:rPr>
  </w:style>
  <w:style w:type="paragraph" w:styleId="af6">
    <w:name w:val="caption"/>
    <w:basedOn w:val="a"/>
    <w:next w:val="a"/>
    <w:uiPriority w:val="35"/>
    <w:unhideWhenUsed/>
    <w:qFormat/>
    <w:rsid w:val="003E4455"/>
    <w:pPr>
      <w:spacing w:line="240" w:lineRule="auto"/>
      <w:ind w:firstLine="709"/>
      <w:jc w:val="left"/>
    </w:pPr>
    <w:rPr>
      <w:rFonts w:eastAsiaTheme="minorHAnsi" w:cstheme="minorBidi"/>
      <w:i/>
      <w:iCs/>
      <w:color w:val="1F497D" w:themeColor="text2"/>
      <w:sz w:val="18"/>
      <w:szCs w:val="18"/>
    </w:rPr>
  </w:style>
  <w:style w:type="paragraph" w:styleId="af7">
    <w:name w:val="header"/>
    <w:basedOn w:val="a"/>
    <w:link w:val="af8"/>
    <w:uiPriority w:val="99"/>
    <w:unhideWhenUsed/>
    <w:rsid w:val="00BD071F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8">
    <w:name w:val="Верхній колонтитул Знак"/>
    <w:basedOn w:val="a0"/>
    <w:link w:val="af7"/>
    <w:uiPriority w:val="99"/>
    <w:rsid w:val="00BD071F"/>
    <w:rPr>
      <w:rFonts w:ascii="Times New Roman" w:hAnsi="Times New Roman"/>
      <w:sz w:val="28"/>
      <w:szCs w:val="22"/>
      <w:lang w:val="ru-RU" w:eastAsia="en-US"/>
    </w:rPr>
  </w:style>
  <w:style w:type="paragraph" w:styleId="af9">
    <w:name w:val="footer"/>
    <w:basedOn w:val="a"/>
    <w:link w:val="afa"/>
    <w:uiPriority w:val="99"/>
    <w:unhideWhenUsed/>
    <w:rsid w:val="00BD071F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fa">
    <w:name w:val="Нижній колонтитул Знак"/>
    <w:basedOn w:val="a0"/>
    <w:link w:val="af9"/>
    <w:uiPriority w:val="99"/>
    <w:rsid w:val="00BD071F"/>
    <w:rPr>
      <w:rFonts w:ascii="Times New Roman" w:hAnsi="Times New Roman"/>
      <w:sz w:val="28"/>
      <w:szCs w:val="22"/>
      <w:lang w:val="ru-RU" w:eastAsia="en-US"/>
    </w:rPr>
  </w:style>
  <w:style w:type="paragraph" w:styleId="afb">
    <w:name w:val="Bibliography"/>
    <w:basedOn w:val="a"/>
    <w:next w:val="a"/>
    <w:uiPriority w:val="37"/>
    <w:unhideWhenUsed/>
    <w:rsid w:val="00D35617"/>
    <w:pPr>
      <w:spacing w:after="0" w:line="259" w:lineRule="auto"/>
      <w:ind w:firstLine="709"/>
      <w:jc w:val="left"/>
    </w:pPr>
    <w:rPr>
      <w:rFonts w:eastAsiaTheme="minorHAnsi" w:cstheme="minorBidi"/>
    </w:rPr>
  </w:style>
  <w:style w:type="character" w:styleId="afc">
    <w:name w:val="Unresolved Mention"/>
    <w:basedOn w:val="a0"/>
    <w:uiPriority w:val="99"/>
    <w:semiHidden/>
    <w:unhideWhenUsed/>
    <w:rsid w:val="00D35617"/>
    <w:rPr>
      <w:color w:val="605E5C"/>
      <w:shd w:val="clear" w:color="auto" w:fill="E1DFDD"/>
    </w:rPr>
  </w:style>
  <w:style w:type="paragraph" w:styleId="afd">
    <w:name w:val="TOC Heading"/>
    <w:basedOn w:val="1"/>
    <w:next w:val="a"/>
    <w:uiPriority w:val="39"/>
    <w:unhideWhenUsed/>
    <w:qFormat/>
    <w:rsid w:val="00734109"/>
    <w:pPr>
      <w:spacing w:line="259" w:lineRule="auto"/>
      <w:jc w:val="left"/>
      <w:outlineLvl w:val="9"/>
    </w:pPr>
    <w:rPr>
      <w:rFonts w:asciiTheme="majorHAnsi" w:hAnsiTheme="majorHAnsi"/>
      <w:b w:val="0"/>
      <w:color w:val="365F91" w:themeColor="accent1" w:themeShade="BF"/>
      <w:sz w:val="32"/>
      <w:lang w:val="ru-UA" w:eastAsia="ru-UA"/>
    </w:rPr>
  </w:style>
  <w:style w:type="paragraph" w:styleId="12">
    <w:name w:val="toc 1"/>
    <w:basedOn w:val="a"/>
    <w:next w:val="a"/>
    <w:autoRedefine/>
    <w:uiPriority w:val="39"/>
    <w:unhideWhenUsed/>
    <w:rsid w:val="00734109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734109"/>
    <w:pPr>
      <w:spacing w:after="100"/>
      <w:ind w:left="280"/>
    </w:pPr>
  </w:style>
  <w:style w:type="paragraph" w:styleId="33">
    <w:name w:val="toc 3"/>
    <w:basedOn w:val="a"/>
    <w:next w:val="a"/>
    <w:autoRedefine/>
    <w:uiPriority w:val="39"/>
    <w:unhideWhenUsed/>
    <w:rsid w:val="00734109"/>
    <w:pPr>
      <w:spacing w:after="100"/>
      <w:ind w:left="5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890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32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1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5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07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7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3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7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9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2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9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9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hyperlink" Target="https://www.geeksforgeeks.org/c-plus-plus/" TargetMode="External"/><Relationship Id="rId55" Type="http://schemas.openxmlformats.org/officeDocument/2006/relationships/image" Target="media/image4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54" Type="http://schemas.openxmlformats.org/officeDocument/2006/relationships/image" Target="media/image4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39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hyperlink" Target="https://en.cppreference.com/w/cpp" TargetMode="External"/><Relationship Id="rId57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38.png"/><Relationship Id="rId4" Type="http://schemas.openxmlformats.org/officeDocument/2006/relationships/settings" Target="settings.xml"/><Relationship Id="rId9" Type="http://schemas.openxmlformats.org/officeDocument/2006/relationships/image" Target="http://kpi.ua/files/images/kpi.png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hyperlink" Target="https://acode.com.ua/uroki-po-cpp/" TargetMode="External"/><Relationship Id="rId56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hyperlink" Target="https://www.learncpp.com/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DCFC98-932E-4056-AF19-8B8CDFC587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0</TotalTime>
  <Pages>1</Pages>
  <Words>11471</Words>
  <Characters>65389</Characters>
  <Application>Microsoft Office Word</Application>
  <DocSecurity>0</DocSecurity>
  <Lines>544</Lines>
  <Paragraphs>153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Microsoft</Company>
  <LinksUpToDate>false</LinksUpToDate>
  <CharactersWithSpaces>76707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9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Сергей</dc:creator>
  <cp:lastModifiedBy>Михаил Романюк</cp:lastModifiedBy>
  <cp:revision>53</cp:revision>
  <dcterms:created xsi:type="dcterms:W3CDTF">2021-02-22T19:53:00Z</dcterms:created>
  <dcterms:modified xsi:type="dcterms:W3CDTF">2023-06-20T07:10:00Z</dcterms:modified>
</cp:coreProperties>
</file>